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689C83" w14:textId="77777777" w:rsidR="00D32FBC" w:rsidRDefault="00000000">
      <w:pPr>
        <w:pStyle w:val="Title"/>
      </w:pPr>
      <w:r>
        <w:t>A Compilation of Baha’u’llah’s Writings</w:t>
      </w:r>
    </w:p>
    <w:p w14:paraId="22491DEA" w14:textId="77777777" w:rsidR="00D32FBC" w:rsidRDefault="00000000">
      <w:pPr>
        <w:pStyle w:val="Subtitle"/>
      </w:pPr>
      <w:r>
        <w:t>Translated Using GPT 4</w:t>
      </w:r>
    </w:p>
    <w:p w14:paraId="6A0D690E" w14:textId="77777777" w:rsidR="00D32FBC" w:rsidRDefault="00000000">
      <w:pPr>
        <w:pStyle w:val="Author"/>
      </w:pPr>
      <w:r>
        <w:t>Baha’u’llah</w:t>
      </w:r>
    </w:p>
    <w:sdt>
      <w:sdtPr>
        <w:rPr>
          <w:rFonts w:asciiTheme="minorHAnsi" w:eastAsiaTheme="minorEastAsia" w:hAnsiTheme="minorHAnsi" w:cstheme="minorBidi"/>
          <w:b w:val="0"/>
          <w:bCs w:val="0"/>
          <w:color w:val="auto"/>
          <w:sz w:val="22"/>
          <w:szCs w:val="22"/>
        </w:rPr>
        <w:id w:val="-1315559756"/>
        <w:docPartObj>
          <w:docPartGallery w:val="Table of Contents"/>
          <w:docPartUnique/>
        </w:docPartObj>
      </w:sdtPr>
      <w:sdtContent>
        <w:p w14:paraId="1F843021" w14:textId="77777777" w:rsidR="00D32FBC" w:rsidRDefault="00000000">
          <w:pPr>
            <w:pStyle w:val="TOCHeading"/>
          </w:pPr>
          <w:r>
            <w:t>Table of contents</w:t>
          </w:r>
        </w:p>
        <w:p w14:paraId="2D372700" w14:textId="2144BDA1" w:rsidR="00A73D6E" w:rsidRDefault="00000000">
          <w:pPr>
            <w:pStyle w:val="TOC1"/>
            <w:tabs>
              <w:tab w:val="right" w:leader="dot" w:pos="9350"/>
            </w:tabs>
            <w:rPr>
              <w:noProof/>
            </w:rPr>
          </w:pPr>
          <w:r>
            <w:fldChar w:fldCharType="begin"/>
          </w:r>
          <w:r>
            <w:instrText>TOC \o "1-1" \h \z \u</w:instrText>
          </w:r>
          <w:r>
            <w:fldChar w:fldCharType="separate"/>
          </w:r>
          <w:hyperlink w:anchor="_Toc184303613" w:history="1">
            <w:r w:rsidR="00A73D6E" w:rsidRPr="00363FEB">
              <w:rPr>
                <w:rStyle w:val="Hyperlink"/>
                <w:noProof/>
              </w:rPr>
              <w:t>Welcome!</w:t>
            </w:r>
            <w:r w:rsidR="00A73D6E">
              <w:rPr>
                <w:noProof/>
                <w:webHidden/>
              </w:rPr>
              <w:tab/>
            </w:r>
            <w:r w:rsidR="00A73D6E">
              <w:rPr>
                <w:noProof/>
                <w:webHidden/>
              </w:rPr>
              <w:fldChar w:fldCharType="begin"/>
            </w:r>
            <w:r w:rsidR="00A73D6E">
              <w:rPr>
                <w:noProof/>
                <w:webHidden/>
              </w:rPr>
              <w:instrText xml:space="preserve"> PAGEREF _Toc184303613 \h </w:instrText>
            </w:r>
            <w:r w:rsidR="00A73D6E">
              <w:rPr>
                <w:noProof/>
                <w:webHidden/>
              </w:rPr>
            </w:r>
            <w:r w:rsidR="00A73D6E">
              <w:rPr>
                <w:noProof/>
                <w:webHidden/>
              </w:rPr>
              <w:fldChar w:fldCharType="separate"/>
            </w:r>
            <w:r w:rsidR="00A73D6E">
              <w:rPr>
                <w:noProof/>
                <w:webHidden/>
              </w:rPr>
              <w:t>3</w:t>
            </w:r>
            <w:r w:rsidR="00A73D6E">
              <w:rPr>
                <w:noProof/>
                <w:webHidden/>
              </w:rPr>
              <w:fldChar w:fldCharType="end"/>
            </w:r>
          </w:hyperlink>
        </w:p>
        <w:p w14:paraId="37DFE9A4" w14:textId="0A632881" w:rsidR="00A73D6E" w:rsidRDefault="00A73D6E">
          <w:pPr>
            <w:pStyle w:val="TOC1"/>
            <w:tabs>
              <w:tab w:val="right" w:leader="dot" w:pos="9350"/>
            </w:tabs>
            <w:rPr>
              <w:noProof/>
            </w:rPr>
          </w:pPr>
          <w:hyperlink w:anchor="_Toc184303614" w:history="1">
            <w:r w:rsidRPr="00363FEB">
              <w:rPr>
                <w:rStyle w:val="Hyperlink"/>
                <w:noProof/>
              </w:rPr>
              <w:t>Persian Bayán</w:t>
            </w:r>
            <w:r>
              <w:rPr>
                <w:noProof/>
                <w:webHidden/>
              </w:rPr>
              <w:tab/>
            </w:r>
            <w:r>
              <w:rPr>
                <w:noProof/>
                <w:webHidden/>
              </w:rPr>
              <w:fldChar w:fldCharType="begin"/>
            </w:r>
            <w:r>
              <w:rPr>
                <w:noProof/>
                <w:webHidden/>
              </w:rPr>
              <w:instrText xml:space="preserve"> PAGEREF _Toc184303614 \h </w:instrText>
            </w:r>
            <w:r>
              <w:rPr>
                <w:noProof/>
                <w:webHidden/>
              </w:rPr>
            </w:r>
            <w:r>
              <w:rPr>
                <w:noProof/>
                <w:webHidden/>
              </w:rPr>
              <w:fldChar w:fldCharType="separate"/>
            </w:r>
            <w:r>
              <w:rPr>
                <w:noProof/>
                <w:webHidden/>
              </w:rPr>
              <w:t>5</w:t>
            </w:r>
            <w:r>
              <w:rPr>
                <w:noProof/>
                <w:webHidden/>
              </w:rPr>
              <w:fldChar w:fldCharType="end"/>
            </w:r>
          </w:hyperlink>
        </w:p>
        <w:p w14:paraId="24130CBA" w14:textId="694CA26D" w:rsidR="00A73D6E" w:rsidRDefault="00A73D6E">
          <w:pPr>
            <w:pStyle w:val="TOC1"/>
            <w:tabs>
              <w:tab w:val="right" w:leader="dot" w:pos="9350"/>
            </w:tabs>
            <w:rPr>
              <w:noProof/>
            </w:rPr>
          </w:pPr>
          <w:hyperlink w:anchor="_Toc184303615" w:history="1">
            <w:r w:rsidRPr="00363FEB">
              <w:rPr>
                <w:rStyle w:val="Hyperlink"/>
                <w:noProof/>
              </w:rPr>
              <w:t>Lawh-i-Ayat-i-Nur (Tablet of the Light Verse)</w:t>
            </w:r>
            <w:r>
              <w:rPr>
                <w:noProof/>
                <w:webHidden/>
              </w:rPr>
              <w:tab/>
            </w:r>
            <w:r>
              <w:rPr>
                <w:noProof/>
                <w:webHidden/>
              </w:rPr>
              <w:fldChar w:fldCharType="begin"/>
            </w:r>
            <w:r>
              <w:rPr>
                <w:noProof/>
                <w:webHidden/>
              </w:rPr>
              <w:instrText xml:space="preserve"> PAGEREF _Toc184303615 \h </w:instrText>
            </w:r>
            <w:r>
              <w:rPr>
                <w:noProof/>
                <w:webHidden/>
              </w:rPr>
            </w:r>
            <w:r>
              <w:rPr>
                <w:noProof/>
                <w:webHidden/>
              </w:rPr>
              <w:fldChar w:fldCharType="separate"/>
            </w:r>
            <w:r>
              <w:rPr>
                <w:noProof/>
                <w:webHidden/>
              </w:rPr>
              <w:t>25</w:t>
            </w:r>
            <w:r>
              <w:rPr>
                <w:noProof/>
                <w:webHidden/>
              </w:rPr>
              <w:fldChar w:fldCharType="end"/>
            </w:r>
          </w:hyperlink>
        </w:p>
        <w:p w14:paraId="09DBEE60" w14:textId="69B5F100" w:rsidR="00A73D6E" w:rsidRDefault="00A73D6E">
          <w:pPr>
            <w:pStyle w:val="TOC1"/>
            <w:tabs>
              <w:tab w:val="right" w:leader="dot" w:pos="9350"/>
            </w:tabs>
            <w:rPr>
              <w:noProof/>
            </w:rPr>
          </w:pPr>
          <w:hyperlink w:anchor="_Toc184303616" w:history="1">
            <w:r w:rsidRPr="00363FEB">
              <w:rPr>
                <w:rStyle w:val="Hyperlink"/>
                <w:noProof/>
              </w:rPr>
              <w:t>Kalimat-i-Maknunih (Hidden Words of Arabic)</w:t>
            </w:r>
            <w:r>
              <w:rPr>
                <w:noProof/>
                <w:webHidden/>
              </w:rPr>
              <w:tab/>
            </w:r>
            <w:r>
              <w:rPr>
                <w:noProof/>
                <w:webHidden/>
              </w:rPr>
              <w:fldChar w:fldCharType="begin"/>
            </w:r>
            <w:r>
              <w:rPr>
                <w:noProof/>
                <w:webHidden/>
              </w:rPr>
              <w:instrText xml:space="preserve"> PAGEREF _Toc184303616 \h </w:instrText>
            </w:r>
            <w:r>
              <w:rPr>
                <w:noProof/>
                <w:webHidden/>
              </w:rPr>
            </w:r>
            <w:r>
              <w:rPr>
                <w:noProof/>
                <w:webHidden/>
              </w:rPr>
              <w:fldChar w:fldCharType="separate"/>
            </w:r>
            <w:r>
              <w:rPr>
                <w:noProof/>
                <w:webHidden/>
              </w:rPr>
              <w:t>45</w:t>
            </w:r>
            <w:r>
              <w:rPr>
                <w:noProof/>
                <w:webHidden/>
              </w:rPr>
              <w:fldChar w:fldCharType="end"/>
            </w:r>
          </w:hyperlink>
        </w:p>
        <w:p w14:paraId="55549232" w14:textId="7EF3B14B" w:rsidR="00A73D6E" w:rsidRDefault="00A73D6E">
          <w:pPr>
            <w:pStyle w:val="TOC1"/>
            <w:tabs>
              <w:tab w:val="right" w:leader="dot" w:pos="9350"/>
            </w:tabs>
            <w:rPr>
              <w:noProof/>
            </w:rPr>
          </w:pPr>
          <w:hyperlink w:anchor="_Toc184303617" w:history="1">
            <w:r w:rsidRPr="00363FEB">
              <w:rPr>
                <w:rStyle w:val="Hyperlink"/>
                <w:noProof/>
              </w:rPr>
              <w:t>Kalimat-i-Maknunih (The Hidden Words of Persian)</w:t>
            </w:r>
            <w:r>
              <w:rPr>
                <w:noProof/>
                <w:webHidden/>
              </w:rPr>
              <w:tab/>
            </w:r>
            <w:r>
              <w:rPr>
                <w:noProof/>
                <w:webHidden/>
              </w:rPr>
              <w:fldChar w:fldCharType="begin"/>
            </w:r>
            <w:r>
              <w:rPr>
                <w:noProof/>
                <w:webHidden/>
              </w:rPr>
              <w:instrText xml:space="preserve"> PAGEREF _Toc184303617 \h </w:instrText>
            </w:r>
            <w:r>
              <w:rPr>
                <w:noProof/>
                <w:webHidden/>
              </w:rPr>
            </w:r>
            <w:r>
              <w:rPr>
                <w:noProof/>
                <w:webHidden/>
              </w:rPr>
              <w:fldChar w:fldCharType="separate"/>
            </w:r>
            <w:r>
              <w:rPr>
                <w:noProof/>
                <w:webHidden/>
              </w:rPr>
              <w:t>54</w:t>
            </w:r>
            <w:r>
              <w:rPr>
                <w:noProof/>
                <w:webHidden/>
              </w:rPr>
              <w:fldChar w:fldCharType="end"/>
            </w:r>
          </w:hyperlink>
        </w:p>
        <w:p w14:paraId="28796048" w14:textId="2EC9F475" w:rsidR="00A73D6E" w:rsidRDefault="00A73D6E">
          <w:pPr>
            <w:pStyle w:val="TOC1"/>
            <w:tabs>
              <w:tab w:val="right" w:leader="dot" w:pos="9350"/>
            </w:tabs>
            <w:rPr>
              <w:noProof/>
            </w:rPr>
          </w:pPr>
          <w:hyperlink w:anchor="_Toc184303618" w:history="1">
            <w:r w:rsidRPr="00363FEB">
              <w:rPr>
                <w:rStyle w:val="Hyperlink"/>
                <w:noProof/>
              </w:rPr>
              <w:t>Tafsir-i-Hu (Interpretation of He)</w:t>
            </w:r>
            <w:r>
              <w:rPr>
                <w:noProof/>
                <w:webHidden/>
              </w:rPr>
              <w:tab/>
            </w:r>
            <w:r>
              <w:rPr>
                <w:noProof/>
                <w:webHidden/>
              </w:rPr>
              <w:fldChar w:fldCharType="begin"/>
            </w:r>
            <w:r>
              <w:rPr>
                <w:noProof/>
                <w:webHidden/>
              </w:rPr>
              <w:instrText xml:space="preserve"> PAGEREF _Toc184303618 \h </w:instrText>
            </w:r>
            <w:r>
              <w:rPr>
                <w:noProof/>
                <w:webHidden/>
              </w:rPr>
            </w:r>
            <w:r>
              <w:rPr>
                <w:noProof/>
                <w:webHidden/>
              </w:rPr>
              <w:fldChar w:fldCharType="separate"/>
            </w:r>
            <w:r>
              <w:rPr>
                <w:noProof/>
                <w:webHidden/>
              </w:rPr>
              <w:t>67</w:t>
            </w:r>
            <w:r>
              <w:rPr>
                <w:noProof/>
                <w:webHidden/>
              </w:rPr>
              <w:fldChar w:fldCharType="end"/>
            </w:r>
          </w:hyperlink>
        </w:p>
        <w:p w14:paraId="536F7502" w14:textId="593351D7" w:rsidR="00A73D6E" w:rsidRDefault="00A73D6E">
          <w:pPr>
            <w:pStyle w:val="TOC1"/>
            <w:tabs>
              <w:tab w:val="right" w:leader="dot" w:pos="9350"/>
            </w:tabs>
            <w:rPr>
              <w:noProof/>
            </w:rPr>
          </w:pPr>
          <w:hyperlink w:anchor="_Toc184303619" w:history="1">
            <w:r w:rsidRPr="00363FEB">
              <w:rPr>
                <w:rStyle w:val="Hyperlink"/>
                <w:noProof/>
              </w:rPr>
              <w:t>Haft Vadi (The Seven Valleys)</w:t>
            </w:r>
            <w:r>
              <w:rPr>
                <w:noProof/>
                <w:webHidden/>
              </w:rPr>
              <w:tab/>
            </w:r>
            <w:r>
              <w:rPr>
                <w:noProof/>
                <w:webHidden/>
              </w:rPr>
              <w:fldChar w:fldCharType="begin"/>
            </w:r>
            <w:r>
              <w:rPr>
                <w:noProof/>
                <w:webHidden/>
              </w:rPr>
              <w:instrText xml:space="preserve"> PAGEREF _Toc184303619 \h </w:instrText>
            </w:r>
            <w:r>
              <w:rPr>
                <w:noProof/>
                <w:webHidden/>
              </w:rPr>
            </w:r>
            <w:r>
              <w:rPr>
                <w:noProof/>
                <w:webHidden/>
              </w:rPr>
              <w:fldChar w:fldCharType="separate"/>
            </w:r>
            <w:r>
              <w:rPr>
                <w:noProof/>
                <w:webHidden/>
              </w:rPr>
              <w:t>79</w:t>
            </w:r>
            <w:r>
              <w:rPr>
                <w:noProof/>
                <w:webHidden/>
              </w:rPr>
              <w:fldChar w:fldCharType="end"/>
            </w:r>
          </w:hyperlink>
        </w:p>
        <w:p w14:paraId="75E8B92C" w14:textId="051CC7E0" w:rsidR="00A73D6E" w:rsidRDefault="00A73D6E">
          <w:pPr>
            <w:pStyle w:val="TOC1"/>
            <w:tabs>
              <w:tab w:val="right" w:leader="dot" w:pos="9350"/>
            </w:tabs>
            <w:rPr>
              <w:noProof/>
            </w:rPr>
          </w:pPr>
          <w:hyperlink w:anchor="_Toc184303620" w:history="1">
            <w:r w:rsidRPr="00363FEB">
              <w:rPr>
                <w:rStyle w:val="Hyperlink"/>
                <w:noProof/>
              </w:rPr>
              <w:t>Kitab-i-Iqan (The Book of Certitude)</w:t>
            </w:r>
            <w:r>
              <w:rPr>
                <w:noProof/>
                <w:webHidden/>
              </w:rPr>
              <w:tab/>
            </w:r>
            <w:r>
              <w:rPr>
                <w:noProof/>
                <w:webHidden/>
              </w:rPr>
              <w:fldChar w:fldCharType="begin"/>
            </w:r>
            <w:r>
              <w:rPr>
                <w:noProof/>
                <w:webHidden/>
              </w:rPr>
              <w:instrText xml:space="preserve"> PAGEREF _Toc184303620 \h </w:instrText>
            </w:r>
            <w:r>
              <w:rPr>
                <w:noProof/>
                <w:webHidden/>
              </w:rPr>
            </w:r>
            <w:r>
              <w:rPr>
                <w:noProof/>
                <w:webHidden/>
              </w:rPr>
              <w:fldChar w:fldCharType="separate"/>
            </w:r>
            <w:r>
              <w:rPr>
                <w:noProof/>
                <w:webHidden/>
              </w:rPr>
              <w:t>95</w:t>
            </w:r>
            <w:r>
              <w:rPr>
                <w:noProof/>
                <w:webHidden/>
              </w:rPr>
              <w:fldChar w:fldCharType="end"/>
            </w:r>
          </w:hyperlink>
        </w:p>
        <w:p w14:paraId="7C14B8F4" w14:textId="15B40311" w:rsidR="00A73D6E" w:rsidRDefault="00A73D6E">
          <w:pPr>
            <w:pStyle w:val="TOC1"/>
            <w:tabs>
              <w:tab w:val="right" w:leader="dot" w:pos="9350"/>
            </w:tabs>
            <w:rPr>
              <w:noProof/>
            </w:rPr>
          </w:pPr>
          <w:hyperlink w:anchor="_Toc184303621" w:history="1">
            <w:r w:rsidRPr="00363FEB">
              <w:rPr>
                <w:rStyle w:val="Hyperlink"/>
                <w:noProof/>
              </w:rPr>
              <w:t>Lawh-i-Haq (Tablet of the Truth)</w:t>
            </w:r>
            <w:r>
              <w:rPr>
                <w:noProof/>
                <w:webHidden/>
              </w:rPr>
              <w:tab/>
            </w:r>
            <w:r>
              <w:rPr>
                <w:noProof/>
                <w:webHidden/>
              </w:rPr>
              <w:fldChar w:fldCharType="begin"/>
            </w:r>
            <w:r>
              <w:rPr>
                <w:noProof/>
                <w:webHidden/>
              </w:rPr>
              <w:instrText xml:space="preserve"> PAGEREF _Toc184303621 \h </w:instrText>
            </w:r>
            <w:r>
              <w:rPr>
                <w:noProof/>
                <w:webHidden/>
              </w:rPr>
            </w:r>
            <w:r>
              <w:rPr>
                <w:noProof/>
                <w:webHidden/>
              </w:rPr>
              <w:fldChar w:fldCharType="separate"/>
            </w:r>
            <w:r>
              <w:rPr>
                <w:noProof/>
                <w:webHidden/>
              </w:rPr>
              <w:t>174</w:t>
            </w:r>
            <w:r>
              <w:rPr>
                <w:noProof/>
                <w:webHidden/>
              </w:rPr>
              <w:fldChar w:fldCharType="end"/>
            </w:r>
          </w:hyperlink>
        </w:p>
        <w:p w14:paraId="42085F1A" w14:textId="629F5EEE" w:rsidR="00A73D6E" w:rsidRDefault="00A73D6E">
          <w:pPr>
            <w:pStyle w:val="TOC1"/>
            <w:tabs>
              <w:tab w:val="right" w:leader="dot" w:pos="9350"/>
            </w:tabs>
            <w:rPr>
              <w:noProof/>
            </w:rPr>
          </w:pPr>
          <w:hyperlink w:anchor="_Toc184303622" w:history="1">
            <w:r w:rsidRPr="00363FEB">
              <w:rPr>
                <w:rStyle w:val="Hyperlink"/>
                <w:noProof/>
              </w:rPr>
              <w:t>Lawh-i-Madinatut-Tawhid (Tablet of the City of Unity)</w:t>
            </w:r>
            <w:r>
              <w:rPr>
                <w:noProof/>
                <w:webHidden/>
              </w:rPr>
              <w:tab/>
            </w:r>
            <w:r>
              <w:rPr>
                <w:noProof/>
                <w:webHidden/>
              </w:rPr>
              <w:fldChar w:fldCharType="begin"/>
            </w:r>
            <w:r>
              <w:rPr>
                <w:noProof/>
                <w:webHidden/>
              </w:rPr>
              <w:instrText xml:space="preserve"> PAGEREF _Toc184303622 \h </w:instrText>
            </w:r>
            <w:r>
              <w:rPr>
                <w:noProof/>
                <w:webHidden/>
              </w:rPr>
            </w:r>
            <w:r>
              <w:rPr>
                <w:noProof/>
                <w:webHidden/>
              </w:rPr>
              <w:fldChar w:fldCharType="separate"/>
            </w:r>
            <w:r>
              <w:rPr>
                <w:noProof/>
                <w:webHidden/>
              </w:rPr>
              <w:t>176</w:t>
            </w:r>
            <w:r>
              <w:rPr>
                <w:noProof/>
                <w:webHidden/>
              </w:rPr>
              <w:fldChar w:fldCharType="end"/>
            </w:r>
          </w:hyperlink>
        </w:p>
        <w:p w14:paraId="56354907" w14:textId="6BF9198F" w:rsidR="00A73D6E" w:rsidRDefault="00A73D6E">
          <w:pPr>
            <w:pStyle w:val="TOC1"/>
            <w:tabs>
              <w:tab w:val="right" w:leader="dot" w:pos="9350"/>
            </w:tabs>
            <w:rPr>
              <w:noProof/>
            </w:rPr>
          </w:pPr>
          <w:hyperlink w:anchor="_Toc184303623" w:history="1">
            <w:r w:rsidRPr="00363FEB">
              <w:rPr>
                <w:rStyle w:val="Hyperlink"/>
                <w:noProof/>
              </w:rPr>
              <w:t>Lawh-i-Shakkar Shikan</w:t>
            </w:r>
            <w:r>
              <w:rPr>
                <w:noProof/>
                <w:webHidden/>
              </w:rPr>
              <w:tab/>
            </w:r>
            <w:r>
              <w:rPr>
                <w:noProof/>
                <w:webHidden/>
              </w:rPr>
              <w:fldChar w:fldCharType="begin"/>
            </w:r>
            <w:r>
              <w:rPr>
                <w:noProof/>
                <w:webHidden/>
              </w:rPr>
              <w:instrText xml:space="preserve"> PAGEREF _Toc184303623 \h </w:instrText>
            </w:r>
            <w:r>
              <w:rPr>
                <w:noProof/>
                <w:webHidden/>
              </w:rPr>
            </w:r>
            <w:r>
              <w:rPr>
                <w:noProof/>
                <w:webHidden/>
              </w:rPr>
              <w:fldChar w:fldCharType="separate"/>
            </w:r>
            <w:r>
              <w:rPr>
                <w:noProof/>
                <w:webHidden/>
              </w:rPr>
              <w:t>184</w:t>
            </w:r>
            <w:r>
              <w:rPr>
                <w:noProof/>
                <w:webHidden/>
              </w:rPr>
              <w:fldChar w:fldCharType="end"/>
            </w:r>
          </w:hyperlink>
        </w:p>
        <w:p w14:paraId="553F708D" w14:textId="680C1FAC" w:rsidR="00A73D6E" w:rsidRDefault="00A73D6E">
          <w:pPr>
            <w:pStyle w:val="TOC1"/>
            <w:tabs>
              <w:tab w:val="right" w:leader="dot" w:pos="9350"/>
            </w:tabs>
            <w:rPr>
              <w:noProof/>
            </w:rPr>
          </w:pPr>
          <w:hyperlink w:anchor="_Toc184303624" w:history="1">
            <w:r w:rsidRPr="00363FEB">
              <w:rPr>
                <w:rStyle w:val="Hyperlink"/>
                <w:noProof/>
              </w:rPr>
              <w:t>BH00328</w:t>
            </w:r>
            <w:r>
              <w:rPr>
                <w:noProof/>
                <w:webHidden/>
              </w:rPr>
              <w:tab/>
            </w:r>
            <w:r>
              <w:rPr>
                <w:noProof/>
                <w:webHidden/>
              </w:rPr>
              <w:fldChar w:fldCharType="begin"/>
            </w:r>
            <w:r>
              <w:rPr>
                <w:noProof/>
                <w:webHidden/>
              </w:rPr>
              <w:instrText xml:space="preserve"> PAGEREF _Toc184303624 \h </w:instrText>
            </w:r>
            <w:r>
              <w:rPr>
                <w:noProof/>
                <w:webHidden/>
              </w:rPr>
            </w:r>
            <w:r>
              <w:rPr>
                <w:noProof/>
                <w:webHidden/>
              </w:rPr>
              <w:fldChar w:fldCharType="separate"/>
            </w:r>
            <w:r>
              <w:rPr>
                <w:noProof/>
                <w:webHidden/>
              </w:rPr>
              <w:t>186</w:t>
            </w:r>
            <w:r>
              <w:rPr>
                <w:noProof/>
                <w:webHidden/>
              </w:rPr>
              <w:fldChar w:fldCharType="end"/>
            </w:r>
          </w:hyperlink>
        </w:p>
        <w:p w14:paraId="7DCDB759" w14:textId="7F28152F" w:rsidR="00A73D6E" w:rsidRDefault="00A73D6E">
          <w:pPr>
            <w:pStyle w:val="TOC1"/>
            <w:tabs>
              <w:tab w:val="right" w:leader="dot" w:pos="9350"/>
            </w:tabs>
            <w:rPr>
              <w:noProof/>
            </w:rPr>
          </w:pPr>
          <w:hyperlink w:anchor="_Toc184303625" w:history="1">
            <w:r w:rsidRPr="00363FEB">
              <w:rPr>
                <w:rStyle w:val="Hyperlink"/>
                <w:noProof/>
              </w:rPr>
              <w:t>Suriy-i-Damm (Chapter of Blood)</w:t>
            </w:r>
            <w:r>
              <w:rPr>
                <w:noProof/>
                <w:webHidden/>
              </w:rPr>
              <w:tab/>
            </w:r>
            <w:r>
              <w:rPr>
                <w:noProof/>
                <w:webHidden/>
              </w:rPr>
              <w:fldChar w:fldCharType="begin"/>
            </w:r>
            <w:r>
              <w:rPr>
                <w:noProof/>
                <w:webHidden/>
              </w:rPr>
              <w:instrText xml:space="preserve"> PAGEREF _Toc184303625 \h </w:instrText>
            </w:r>
            <w:r>
              <w:rPr>
                <w:noProof/>
                <w:webHidden/>
              </w:rPr>
            </w:r>
            <w:r>
              <w:rPr>
                <w:noProof/>
                <w:webHidden/>
              </w:rPr>
              <w:fldChar w:fldCharType="separate"/>
            </w:r>
            <w:r>
              <w:rPr>
                <w:noProof/>
                <w:webHidden/>
              </w:rPr>
              <w:t>193</w:t>
            </w:r>
            <w:r>
              <w:rPr>
                <w:noProof/>
                <w:webHidden/>
              </w:rPr>
              <w:fldChar w:fldCharType="end"/>
            </w:r>
          </w:hyperlink>
        </w:p>
        <w:p w14:paraId="57FFC146" w14:textId="02DE5E46" w:rsidR="00A73D6E" w:rsidRDefault="00A73D6E">
          <w:pPr>
            <w:pStyle w:val="TOC1"/>
            <w:tabs>
              <w:tab w:val="right" w:leader="dot" w:pos="9350"/>
            </w:tabs>
            <w:rPr>
              <w:noProof/>
            </w:rPr>
          </w:pPr>
          <w:hyperlink w:anchor="_Toc184303626" w:history="1">
            <w:r w:rsidRPr="00363FEB">
              <w:rPr>
                <w:rStyle w:val="Hyperlink"/>
                <w:noProof/>
              </w:rPr>
              <w:t>Súriy-i-Ra’ís (Surah to the Chief)</w:t>
            </w:r>
            <w:r>
              <w:rPr>
                <w:noProof/>
                <w:webHidden/>
              </w:rPr>
              <w:tab/>
            </w:r>
            <w:r>
              <w:rPr>
                <w:noProof/>
                <w:webHidden/>
              </w:rPr>
              <w:fldChar w:fldCharType="begin"/>
            </w:r>
            <w:r>
              <w:rPr>
                <w:noProof/>
                <w:webHidden/>
              </w:rPr>
              <w:instrText xml:space="preserve"> PAGEREF _Toc184303626 \h </w:instrText>
            </w:r>
            <w:r>
              <w:rPr>
                <w:noProof/>
                <w:webHidden/>
              </w:rPr>
            </w:r>
            <w:r>
              <w:rPr>
                <w:noProof/>
                <w:webHidden/>
              </w:rPr>
              <w:fldChar w:fldCharType="separate"/>
            </w:r>
            <w:r>
              <w:rPr>
                <w:noProof/>
                <w:webHidden/>
              </w:rPr>
              <w:t>197</w:t>
            </w:r>
            <w:r>
              <w:rPr>
                <w:noProof/>
                <w:webHidden/>
              </w:rPr>
              <w:fldChar w:fldCharType="end"/>
            </w:r>
          </w:hyperlink>
        </w:p>
        <w:p w14:paraId="09A682A9" w14:textId="6F8F0CEA" w:rsidR="00A73D6E" w:rsidRDefault="00A73D6E">
          <w:pPr>
            <w:pStyle w:val="TOC1"/>
            <w:tabs>
              <w:tab w:val="right" w:leader="dot" w:pos="9350"/>
            </w:tabs>
            <w:rPr>
              <w:noProof/>
            </w:rPr>
          </w:pPr>
          <w:hyperlink w:anchor="_Toc184303627" w:history="1">
            <w:r w:rsidRPr="00363FEB">
              <w:rPr>
                <w:rStyle w:val="Hyperlink"/>
                <w:noProof/>
              </w:rPr>
              <w:t>Súriy-i-Mulúk (Surih of the Kings)</w:t>
            </w:r>
            <w:r>
              <w:rPr>
                <w:noProof/>
                <w:webHidden/>
              </w:rPr>
              <w:tab/>
            </w:r>
            <w:r>
              <w:rPr>
                <w:noProof/>
                <w:webHidden/>
              </w:rPr>
              <w:fldChar w:fldCharType="begin"/>
            </w:r>
            <w:r>
              <w:rPr>
                <w:noProof/>
                <w:webHidden/>
              </w:rPr>
              <w:instrText xml:space="preserve"> PAGEREF _Toc184303627 \h </w:instrText>
            </w:r>
            <w:r>
              <w:rPr>
                <w:noProof/>
                <w:webHidden/>
              </w:rPr>
            </w:r>
            <w:r>
              <w:rPr>
                <w:noProof/>
                <w:webHidden/>
              </w:rPr>
              <w:fldChar w:fldCharType="separate"/>
            </w:r>
            <w:r>
              <w:rPr>
                <w:noProof/>
                <w:webHidden/>
              </w:rPr>
              <w:t>204</w:t>
            </w:r>
            <w:r>
              <w:rPr>
                <w:noProof/>
                <w:webHidden/>
              </w:rPr>
              <w:fldChar w:fldCharType="end"/>
            </w:r>
          </w:hyperlink>
        </w:p>
        <w:p w14:paraId="53EF33E8" w14:textId="41552F5F" w:rsidR="00A73D6E" w:rsidRDefault="00A73D6E">
          <w:pPr>
            <w:pStyle w:val="TOC1"/>
            <w:tabs>
              <w:tab w:val="right" w:leader="dot" w:pos="9350"/>
            </w:tabs>
            <w:rPr>
              <w:noProof/>
            </w:rPr>
          </w:pPr>
          <w:hyperlink w:anchor="_Toc184303628" w:history="1">
            <w:r w:rsidRPr="00363FEB">
              <w:rPr>
                <w:rStyle w:val="Hyperlink"/>
                <w:noProof/>
              </w:rPr>
              <w:t>Lawh-i-Sarraj (Tablet to ’Ali Muhammad-i Sarraj)</w:t>
            </w:r>
            <w:r>
              <w:rPr>
                <w:noProof/>
                <w:webHidden/>
              </w:rPr>
              <w:tab/>
            </w:r>
            <w:r>
              <w:rPr>
                <w:noProof/>
                <w:webHidden/>
              </w:rPr>
              <w:fldChar w:fldCharType="begin"/>
            </w:r>
            <w:r>
              <w:rPr>
                <w:noProof/>
                <w:webHidden/>
              </w:rPr>
              <w:instrText xml:space="preserve"> PAGEREF _Toc184303628 \h </w:instrText>
            </w:r>
            <w:r>
              <w:rPr>
                <w:noProof/>
                <w:webHidden/>
              </w:rPr>
            </w:r>
            <w:r>
              <w:rPr>
                <w:noProof/>
                <w:webHidden/>
              </w:rPr>
              <w:fldChar w:fldCharType="separate"/>
            </w:r>
            <w:r>
              <w:rPr>
                <w:noProof/>
                <w:webHidden/>
              </w:rPr>
              <w:t>222</w:t>
            </w:r>
            <w:r>
              <w:rPr>
                <w:noProof/>
                <w:webHidden/>
              </w:rPr>
              <w:fldChar w:fldCharType="end"/>
            </w:r>
          </w:hyperlink>
        </w:p>
        <w:p w14:paraId="1AA7330F" w14:textId="3737F0FC" w:rsidR="00A73D6E" w:rsidRDefault="00A73D6E">
          <w:pPr>
            <w:pStyle w:val="TOC1"/>
            <w:tabs>
              <w:tab w:val="right" w:leader="dot" w:pos="9350"/>
            </w:tabs>
            <w:rPr>
              <w:noProof/>
            </w:rPr>
          </w:pPr>
          <w:hyperlink w:anchor="_Toc184303629" w:history="1">
            <w:r w:rsidRPr="00363FEB">
              <w:rPr>
                <w:rStyle w:val="Hyperlink"/>
                <w:noProof/>
              </w:rPr>
              <w:t>Suriy-i-Ghusn (Tablet of the Branch)</w:t>
            </w:r>
            <w:r>
              <w:rPr>
                <w:noProof/>
                <w:webHidden/>
              </w:rPr>
              <w:tab/>
            </w:r>
            <w:r>
              <w:rPr>
                <w:noProof/>
                <w:webHidden/>
              </w:rPr>
              <w:fldChar w:fldCharType="begin"/>
            </w:r>
            <w:r>
              <w:rPr>
                <w:noProof/>
                <w:webHidden/>
              </w:rPr>
              <w:instrText xml:space="preserve"> PAGEREF _Toc184303629 \h </w:instrText>
            </w:r>
            <w:r>
              <w:rPr>
                <w:noProof/>
                <w:webHidden/>
              </w:rPr>
            </w:r>
            <w:r>
              <w:rPr>
                <w:noProof/>
                <w:webHidden/>
              </w:rPr>
              <w:fldChar w:fldCharType="separate"/>
            </w:r>
            <w:r>
              <w:rPr>
                <w:noProof/>
                <w:webHidden/>
              </w:rPr>
              <w:t>276</w:t>
            </w:r>
            <w:r>
              <w:rPr>
                <w:noProof/>
                <w:webHidden/>
              </w:rPr>
              <w:fldChar w:fldCharType="end"/>
            </w:r>
          </w:hyperlink>
        </w:p>
        <w:p w14:paraId="1B5E8FE2" w14:textId="348C7BCC" w:rsidR="00A73D6E" w:rsidRDefault="00A73D6E">
          <w:pPr>
            <w:pStyle w:val="TOC1"/>
            <w:tabs>
              <w:tab w:val="right" w:leader="dot" w:pos="9350"/>
            </w:tabs>
            <w:rPr>
              <w:noProof/>
            </w:rPr>
          </w:pPr>
          <w:hyperlink w:anchor="_Toc184303630" w:history="1">
            <w:r w:rsidRPr="00363FEB">
              <w:rPr>
                <w:rStyle w:val="Hyperlink"/>
                <w:noProof/>
              </w:rPr>
              <w:t>Kitab-i-Badi (Tablet to Badi)</w:t>
            </w:r>
            <w:r>
              <w:rPr>
                <w:noProof/>
                <w:webHidden/>
              </w:rPr>
              <w:tab/>
            </w:r>
            <w:r>
              <w:rPr>
                <w:noProof/>
                <w:webHidden/>
              </w:rPr>
              <w:fldChar w:fldCharType="begin"/>
            </w:r>
            <w:r>
              <w:rPr>
                <w:noProof/>
                <w:webHidden/>
              </w:rPr>
              <w:instrText xml:space="preserve"> PAGEREF _Toc184303630 \h </w:instrText>
            </w:r>
            <w:r>
              <w:rPr>
                <w:noProof/>
                <w:webHidden/>
              </w:rPr>
            </w:r>
            <w:r>
              <w:rPr>
                <w:noProof/>
                <w:webHidden/>
              </w:rPr>
              <w:fldChar w:fldCharType="separate"/>
            </w:r>
            <w:r>
              <w:rPr>
                <w:noProof/>
                <w:webHidden/>
              </w:rPr>
              <w:t>279</w:t>
            </w:r>
            <w:r>
              <w:rPr>
                <w:noProof/>
                <w:webHidden/>
              </w:rPr>
              <w:fldChar w:fldCharType="end"/>
            </w:r>
          </w:hyperlink>
        </w:p>
        <w:p w14:paraId="15C284E1" w14:textId="2759CBF4" w:rsidR="00A73D6E" w:rsidRDefault="00A73D6E">
          <w:pPr>
            <w:pStyle w:val="TOC1"/>
            <w:tabs>
              <w:tab w:val="right" w:leader="dot" w:pos="9350"/>
            </w:tabs>
            <w:rPr>
              <w:noProof/>
            </w:rPr>
          </w:pPr>
          <w:hyperlink w:anchor="_Toc184303631" w:history="1">
            <w:r w:rsidRPr="00363FEB">
              <w:rPr>
                <w:rStyle w:val="Hyperlink"/>
                <w:noProof/>
              </w:rPr>
              <w:t>Lawh-i-Rais (Tablet to Ra’is)</w:t>
            </w:r>
            <w:r>
              <w:rPr>
                <w:noProof/>
                <w:webHidden/>
              </w:rPr>
              <w:tab/>
            </w:r>
            <w:r>
              <w:rPr>
                <w:noProof/>
                <w:webHidden/>
              </w:rPr>
              <w:fldChar w:fldCharType="begin"/>
            </w:r>
            <w:r>
              <w:rPr>
                <w:noProof/>
                <w:webHidden/>
              </w:rPr>
              <w:instrText xml:space="preserve"> PAGEREF _Toc184303631 \h </w:instrText>
            </w:r>
            <w:r>
              <w:rPr>
                <w:noProof/>
                <w:webHidden/>
              </w:rPr>
            </w:r>
            <w:r>
              <w:rPr>
                <w:noProof/>
                <w:webHidden/>
              </w:rPr>
              <w:fldChar w:fldCharType="separate"/>
            </w:r>
            <w:r>
              <w:rPr>
                <w:noProof/>
                <w:webHidden/>
              </w:rPr>
              <w:t>433</w:t>
            </w:r>
            <w:r>
              <w:rPr>
                <w:noProof/>
                <w:webHidden/>
              </w:rPr>
              <w:fldChar w:fldCharType="end"/>
            </w:r>
          </w:hyperlink>
        </w:p>
        <w:p w14:paraId="627072EB" w14:textId="76A9EB4D" w:rsidR="00A73D6E" w:rsidRDefault="00A73D6E">
          <w:pPr>
            <w:pStyle w:val="TOC1"/>
            <w:tabs>
              <w:tab w:val="right" w:leader="dot" w:pos="9350"/>
            </w:tabs>
            <w:rPr>
              <w:noProof/>
            </w:rPr>
          </w:pPr>
          <w:hyperlink w:anchor="_Toc184303632" w:history="1">
            <w:r w:rsidRPr="00363FEB">
              <w:rPr>
                <w:rStyle w:val="Hyperlink"/>
                <w:noProof/>
              </w:rPr>
              <w:t>Suriy-i-Haykal (Surah of the Temple)</w:t>
            </w:r>
            <w:r>
              <w:rPr>
                <w:noProof/>
                <w:webHidden/>
              </w:rPr>
              <w:tab/>
            </w:r>
            <w:r>
              <w:rPr>
                <w:noProof/>
                <w:webHidden/>
              </w:rPr>
              <w:fldChar w:fldCharType="begin"/>
            </w:r>
            <w:r>
              <w:rPr>
                <w:noProof/>
                <w:webHidden/>
              </w:rPr>
              <w:instrText xml:space="preserve"> PAGEREF _Toc184303632 \h </w:instrText>
            </w:r>
            <w:r>
              <w:rPr>
                <w:noProof/>
                <w:webHidden/>
              </w:rPr>
            </w:r>
            <w:r>
              <w:rPr>
                <w:noProof/>
                <w:webHidden/>
              </w:rPr>
              <w:fldChar w:fldCharType="separate"/>
            </w:r>
            <w:r>
              <w:rPr>
                <w:noProof/>
                <w:webHidden/>
              </w:rPr>
              <w:t>438</w:t>
            </w:r>
            <w:r>
              <w:rPr>
                <w:noProof/>
                <w:webHidden/>
              </w:rPr>
              <w:fldChar w:fldCharType="end"/>
            </w:r>
          </w:hyperlink>
        </w:p>
        <w:p w14:paraId="0EF590A5" w14:textId="09FAB9C1" w:rsidR="00A73D6E" w:rsidRDefault="00A73D6E">
          <w:pPr>
            <w:pStyle w:val="TOC1"/>
            <w:tabs>
              <w:tab w:val="right" w:leader="dot" w:pos="9350"/>
            </w:tabs>
            <w:rPr>
              <w:noProof/>
            </w:rPr>
          </w:pPr>
          <w:hyperlink w:anchor="_Toc184303633" w:history="1">
            <w:r w:rsidRPr="00363FEB">
              <w:rPr>
                <w:rStyle w:val="Hyperlink"/>
                <w:noProof/>
              </w:rPr>
              <w:t>To Pope Pius IX</w:t>
            </w:r>
            <w:r>
              <w:rPr>
                <w:noProof/>
                <w:webHidden/>
              </w:rPr>
              <w:tab/>
            </w:r>
            <w:r>
              <w:rPr>
                <w:noProof/>
                <w:webHidden/>
              </w:rPr>
              <w:fldChar w:fldCharType="begin"/>
            </w:r>
            <w:r>
              <w:rPr>
                <w:noProof/>
                <w:webHidden/>
              </w:rPr>
              <w:instrText xml:space="preserve"> PAGEREF _Toc184303633 \h </w:instrText>
            </w:r>
            <w:r>
              <w:rPr>
                <w:noProof/>
                <w:webHidden/>
              </w:rPr>
            </w:r>
            <w:r>
              <w:rPr>
                <w:noProof/>
                <w:webHidden/>
              </w:rPr>
              <w:fldChar w:fldCharType="separate"/>
            </w:r>
            <w:r>
              <w:rPr>
                <w:noProof/>
                <w:webHidden/>
              </w:rPr>
              <w:t>457</w:t>
            </w:r>
            <w:r>
              <w:rPr>
                <w:noProof/>
                <w:webHidden/>
              </w:rPr>
              <w:fldChar w:fldCharType="end"/>
            </w:r>
          </w:hyperlink>
        </w:p>
        <w:p w14:paraId="7DBAB34C" w14:textId="1E85F3F1" w:rsidR="00A73D6E" w:rsidRDefault="00A73D6E">
          <w:pPr>
            <w:pStyle w:val="TOC1"/>
            <w:tabs>
              <w:tab w:val="right" w:leader="dot" w:pos="9350"/>
            </w:tabs>
            <w:rPr>
              <w:noProof/>
            </w:rPr>
          </w:pPr>
          <w:hyperlink w:anchor="_Toc184303634" w:history="1">
            <w:r w:rsidRPr="00363FEB">
              <w:rPr>
                <w:rStyle w:val="Hyperlink"/>
                <w:noProof/>
              </w:rPr>
              <w:t>To the King of Paris (Napoleon III)</w:t>
            </w:r>
            <w:r>
              <w:rPr>
                <w:noProof/>
                <w:webHidden/>
              </w:rPr>
              <w:tab/>
            </w:r>
            <w:r>
              <w:rPr>
                <w:noProof/>
                <w:webHidden/>
              </w:rPr>
              <w:fldChar w:fldCharType="begin"/>
            </w:r>
            <w:r>
              <w:rPr>
                <w:noProof/>
                <w:webHidden/>
              </w:rPr>
              <w:instrText xml:space="preserve"> PAGEREF _Toc184303634 \h </w:instrText>
            </w:r>
            <w:r>
              <w:rPr>
                <w:noProof/>
                <w:webHidden/>
              </w:rPr>
            </w:r>
            <w:r>
              <w:rPr>
                <w:noProof/>
                <w:webHidden/>
              </w:rPr>
              <w:fldChar w:fldCharType="separate"/>
            </w:r>
            <w:r>
              <w:rPr>
                <w:noProof/>
                <w:webHidden/>
              </w:rPr>
              <w:t>461</w:t>
            </w:r>
            <w:r>
              <w:rPr>
                <w:noProof/>
                <w:webHidden/>
              </w:rPr>
              <w:fldChar w:fldCharType="end"/>
            </w:r>
          </w:hyperlink>
        </w:p>
        <w:p w14:paraId="7E7D7500" w14:textId="683C5E58" w:rsidR="00A73D6E" w:rsidRDefault="00A73D6E">
          <w:pPr>
            <w:pStyle w:val="TOC1"/>
            <w:tabs>
              <w:tab w:val="right" w:leader="dot" w:pos="9350"/>
            </w:tabs>
            <w:rPr>
              <w:noProof/>
            </w:rPr>
          </w:pPr>
          <w:hyperlink w:anchor="_Toc184303635" w:history="1">
            <w:r w:rsidRPr="00363FEB">
              <w:rPr>
                <w:rStyle w:val="Hyperlink"/>
                <w:noProof/>
              </w:rPr>
              <w:t>To the King of Russia (Czar Alexander II)</w:t>
            </w:r>
            <w:r>
              <w:rPr>
                <w:noProof/>
                <w:webHidden/>
              </w:rPr>
              <w:tab/>
            </w:r>
            <w:r>
              <w:rPr>
                <w:noProof/>
                <w:webHidden/>
              </w:rPr>
              <w:fldChar w:fldCharType="begin"/>
            </w:r>
            <w:r>
              <w:rPr>
                <w:noProof/>
                <w:webHidden/>
              </w:rPr>
              <w:instrText xml:space="preserve"> PAGEREF _Toc184303635 \h </w:instrText>
            </w:r>
            <w:r>
              <w:rPr>
                <w:noProof/>
                <w:webHidden/>
              </w:rPr>
            </w:r>
            <w:r>
              <w:rPr>
                <w:noProof/>
                <w:webHidden/>
              </w:rPr>
              <w:fldChar w:fldCharType="separate"/>
            </w:r>
            <w:r>
              <w:rPr>
                <w:noProof/>
                <w:webHidden/>
              </w:rPr>
              <w:t>467</w:t>
            </w:r>
            <w:r>
              <w:rPr>
                <w:noProof/>
                <w:webHidden/>
              </w:rPr>
              <w:fldChar w:fldCharType="end"/>
            </w:r>
          </w:hyperlink>
        </w:p>
        <w:p w14:paraId="2DFE6DB9" w14:textId="5F1B8355" w:rsidR="00A73D6E" w:rsidRDefault="00A73D6E">
          <w:pPr>
            <w:pStyle w:val="TOC1"/>
            <w:tabs>
              <w:tab w:val="right" w:leader="dot" w:pos="9350"/>
            </w:tabs>
            <w:rPr>
              <w:noProof/>
            </w:rPr>
          </w:pPr>
          <w:hyperlink w:anchor="_Toc184303636" w:history="1">
            <w:r w:rsidRPr="00363FEB">
              <w:rPr>
                <w:rStyle w:val="Hyperlink"/>
                <w:noProof/>
              </w:rPr>
              <w:t>To the Queen in London (Victoria)</w:t>
            </w:r>
            <w:r>
              <w:rPr>
                <w:noProof/>
                <w:webHidden/>
              </w:rPr>
              <w:tab/>
            </w:r>
            <w:r>
              <w:rPr>
                <w:noProof/>
                <w:webHidden/>
              </w:rPr>
              <w:fldChar w:fldCharType="begin"/>
            </w:r>
            <w:r>
              <w:rPr>
                <w:noProof/>
                <w:webHidden/>
              </w:rPr>
              <w:instrText xml:space="preserve"> PAGEREF _Toc184303636 \h </w:instrText>
            </w:r>
            <w:r>
              <w:rPr>
                <w:noProof/>
                <w:webHidden/>
              </w:rPr>
            </w:r>
            <w:r>
              <w:rPr>
                <w:noProof/>
                <w:webHidden/>
              </w:rPr>
              <w:fldChar w:fldCharType="separate"/>
            </w:r>
            <w:r>
              <w:rPr>
                <w:noProof/>
                <w:webHidden/>
              </w:rPr>
              <w:t>470</w:t>
            </w:r>
            <w:r>
              <w:rPr>
                <w:noProof/>
                <w:webHidden/>
              </w:rPr>
              <w:fldChar w:fldCharType="end"/>
            </w:r>
          </w:hyperlink>
        </w:p>
        <w:p w14:paraId="14C41B44" w14:textId="78E63F10" w:rsidR="00A73D6E" w:rsidRDefault="00A73D6E">
          <w:pPr>
            <w:pStyle w:val="TOC1"/>
            <w:tabs>
              <w:tab w:val="right" w:leader="dot" w:pos="9350"/>
            </w:tabs>
            <w:rPr>
              <w:noProof/>
            </w:rPr>
          </w:pPr>
          <w:hyperlink w:anchor="_Toc184303637" w:history="1">
            <w:r w:rsidRPr="00363FEB">
              <w:rPr>
                <w:rStyle w:val="Hyperlink"/>
                <w:noProof/>
              </w:rPr>
              <w:t>King of the Earth (Násiri’d-Dín Sháh)</w:t>
            </w:r>
            <w:r>
              <w:rPr>
                <w:noProof/>
                <w:webHidden/>
              </w:rPr>
              <w:tab/>
            </w:r>
            <w:r>
              <w:rPr>
                <w:noProof/>
                <w:webHidden/>
              </w:rPr>
              <w:fldChar w:fldCharType="begin"/>
            </w:r>
            <w:r>
              <w:rPr>
                <w:noProof/>
                <w:webHidden/>
              </w:rPr>
              <w:instrText xml:space="preserve"> PAGEREF _Toc184303637 \h </w:instrText>
            </w:r>
            <w:r>
              <w:rPr>
                <w:noProof/>
                <w:webHidden/>
              </w:rPr>
            </w:r>
            <w:r>
              <w:rPr>
                <w:noProof/>
                <w:webHidden/>
              </w:rPr>
              <w:fldChar w:fldCharType="separate"/>
            </w:r>
            <w:r>
              <w:rPr>
                <w:noProof/>
                <w:webHidden/>
              </w:rPr>
              <w:t>473</w:t>
            </w:r>
            <w:r>
              <w:rPr>
                <w:noProof/>
                <w:webHidden/>
              </w:rPr>
              <w:fldChar w:fldCharType="end"/>
            </w:r>
          </w:hyperlink>
        </w:p>
        <w:p w14:paraId="4256B700" w14:textId="24AC1DD6" w:rsidR="00A73D6E" w:rsidRDefault="00A73D6E">
          <w:pPr>
            <w:pStyle w:val="TOC1"/>
            <w:tabs>
              <w:tab w:val="right" w:leader="dot" w:pos="9350"/>
            </w:tabs>
            <w:rPr>
              <w:noProof/>
            </w:rPr>
          </w:pPr>
          <w:hyperlink w:anchor="_Toc184303638" w:history="1">
            <w:r w:rsidRPr="00363FEB">
              <w:rPr>
                <w:rStyle w:val="Hyperlink"/>
                <w:noProof/>
              </w:rPr>
              <w:t>Lawḥ al-Aḥbāb (Tablet of the Friends)</w:t>
            </w:r>
            <w:r>
              <w:rPr>
                <w:noProof/>
                <w:webHidden/>
              </w:rPr>
              <w:tab/>
            </w:r>
            <w:r>
              <w:rPr>
                <w:noProof/>
                <w:webHidden/>
              </w:rPr>
              <w:fldChar w:fldCharType="begin"/>
            </w:r>
            <w:r>
              <w:rPr>
                <w:noProof/>
                <w:webHidden/>
              </w:rPr>
              <w:instrText xml:space="preserve"> PAGEREF _Toc184303638 \h </w:instrText>
            </w:r>
            <w:r>
              <w:rPr>
                <w:noProof/>
                <w:webHidden/>
              </w:rPr>
            </w:r>
            <w:r>
              <w:rPr>
                <w:noProof/>
                <w:webHidden/>
              </w:rPr>
              <w:fldChar w:fldCharType="separate"/>
            </w:r>
            <w:r>
              <w:rPr>
                <w:noProof/>
                <w:webHidden/>
              </w:rPr>
              <w:t>490</w:t>
            </w:r>
            <w:r>
              <w:rPr>
                <w:noProof/>
                <w:webHidden/>
              </w:rPr>
              <w:fldChar w:fldCharType="end"/>
            </w:r>
          </w:hyperlink>
        </w:p>
        <w:p w14:paraId="13B756CA" w14:textId="2466AF5D" w:rsidR="00A73D6E" w:rsidRDefault="00A73D6E">
          <w:pPr>
            <w:pStyle w:val="TOC1"/>
            <w:tabs>
              <w:tab w:val="right" w:leader="dot" w:pos="9350"/>
            </w:tabs>
            <w:rPr>
              <w:noProof/>
            </w:rPr>
          </w:pPr>
          <w:hyperlink w:anchor="_Toc184303639" w:history="1">
            <w:r w:rsidRPr="00363FEB">
              <w:rPr>
                <w:rStyle w:val="Hyperlink"/>
                <w:noProof/>
              </w:rPr>
              <w:t>Asl-i-Kullu’l-Khayr (Essence of All Good)</w:t>
            </w:r>
            <w:r>
              <w:rPr>
                <w:noProof/>
                <w:webHidden/>
              </w:rPr>
              <w:tab/>
            </w:r>
            <w:r>
              <w:rPr>
                <w:noProof/>
                <w:webHidden/>
              </w:rPr>
              <w:fldChar w:fldCharType="begin"/>
            </w:r>
            <w:r>
              <w:rPr>
                <w:noProof/>
                <w:webHidden/>
              </w:rPr>
              <w:instrText xml:space="preserve"> PAGEREF _Toc184303639 \h </w:instrText>
            </w:r>
            <w:r>
              <w:rPr>
                <w:noProof/>
                <w:webHidden/>
              </w:rPr>
            </w:r>
            <w:r>
              <w:rPr>
                <w:noProof/>
                <w:webHidden/>
              </w:rPr>
              <w:fldChar w:fldCharType="separate"/>
            </w:r>
            <w:r>
              <w:rPr>
                <w:noProof/>
                <w:webHidden/>
              </w:rPr>
              <w:t>500</w:t>
            </w:r>
            <w:r>
              <w:rPr>
                <w:noProof/>
                <w:webHidden/>
              </w:rPr>
              <w:fldChar w:fldCharType="end"/>
            </w:r>
          </w:hyperlink>
        </w:p>
        <w:p w14:paraId="7B894A69" w14:textId="604951A9" w:rsidR="00A73D6E" w:rsidRDefault="00A73D6E">
          <w:pPr>
            <w:pStyle w:val="TOC1"/>
            <w:tabs>
              <w:tab w:val="right" w:leader="dot" w:pos="9350"/>
            </w:tabs>
            <w:rPr>
              <w:noProof/>
            </w:rPr>
          </w:pPr>
          <w:hyperlink w:anchor="_Toc184303640" w:history="1">
            <w:r w:rsidRPr="00363FEB">
              <w:rPr>
                <w:rStyle w:val="Hyperlink"/>
                <w:noProof/>
              </w:rPr>
              <w:t>Lawh-i-Khalil I (Tablet to Khalil)</w:t>
            </w:r>
            <w:r>
              <w:rPr>
                <w:noProof/>
                <w:webHidden/>
              </w:rPr>
              <w:tab/>
            </w:r>
            <w:r>
              <w:rPr>
                <w:noProof/>
                <w:webHidden/>
              </w:rPr>
              <w:fldChar w:fldCharType="begin"/>
            </w:r>
            <w:r>
              <w:rPr>
                <w:noProof/>
                <w:webHidden/>
              </w:rPr>
              <w:instrText xml:space="preserve"> PAGEREF _Toc184303640 \h </w:instrText>
            </w:r>
            <w:r>
              <w:rPr>
                <w:noProof/>
                <w:webHidden/>
              </w:rPr>
            </w:r>
            <w:r>
              <w:rPr>
                <w:noProof/>
                <w:webHidden/>
              </w:rPr>
              <w:fldChar w:fldCharType="separate"/>
            </w:r>
            <w:r>
              <w:rPr>
                <w:noProof/>
                <w:webHidden/>
              </w:rPr>
              <w:t>502</w:t>
            </w:r>
            <w:r>
              <w:rPr>
                <w:noProof/>
                <w:webHidden/>
              </w:rPr>
              <w:fldChar w:fldCharType="end"/>
            </w:r>
          </w:hyperlink>
        </w:p>
        <w:p w14:paraId="5CF8A5D7" w14:textId="4EB7622C" w:rsidR="00A73D6E" w:rsidRDefault="00A73D6E">
          <w:pPr>
            <w:pStyle w:val="TOC1"/>
            <w:tabs>
              <w:tab w:val="right" w:leader="dot" w:pos="9350"/>
            </w:tabs>
            <w:rPr>
              <w:noProof/>
            </w:rPr>
          </w:pPr>
          <w:hyperlink w:anchor="_Toc184303641" w:history="1">
            <w:r w:rsidRPr="00363FEB">
              <w:rPr>
                <w:rStyle w:val="Hyperlink"/>
                <w:noProof/>
              </w:rPr>
              <w:t>Lawh-i-Salman I (First Tablet to Salman)</w:t>
            </w:r>
            <w:r>
              <w:rPr>
                <w:noProof/>
                <w:webHidden/>
              </w:rPr>
              <w:tab/>
            </w:r>
            <w:r>
              <w:rPr>
                <w:noProof/>
                <w:webHidden/>
              </w:rPr>
              <w:fldChar w:fldCharType="begin"/>
            </w:r>
            <w:r>
              <w:rPr>
                <w:noProof/>
                <w:webHidden/>
              </w:rPr>
              <w:instrText xml:space="preserve"> PAGEREF _Toc184303641 \h </w:instrText>
            </w:r>
            <w:r>
              <w:rPr>
                <w:noProof/>
                <w:webHidden/>
              </w:rPr>
            </w:r>
            <w:r>
              <w:rPr>
                <w:noProof/>
                <w:webHidden/>
              </w:rPr>
              <w:fldChar w:fldCharType="separate"/>
            </w:r>
            <w:r>
              <w:rPr>
                <w:noProof/>
                <w:webHidden/>
              </w:rPr>
              <w:t>506</w:t>
            </w:r>
            <w:r>
              <w:rPr>
                <w:noProof/>
                <w:webHidden/>
              </w:rPr>
              <w:fldChar w:fldCharType="end"/>
            </w:r>
          </w:hyperlink>
        </w:p>
        <w:p w14:paraId="49FF0125" w14:textId="234CEFD8" w:rsidR="00A73D6E" w:rsidRDefault="00A73D6E">
          <w:pPr>
            <w:pStyle w:val="TOC1"/>
            <w:tabs>
              <w:tab w:val="right" w:leader="dot" w:pos="9350"/>
            </w:tabs>
            <w:rPr>
              <w:noProof/>
            </w:rPr>
          </w:pPr>
          <w:hyperlink w:anchor="_Toc184303642" w:history="1">
            <w:r w:rsidRPr="00363FEB">
              <w:rPr>
                <w:rStyle w:val="Hyperlink"/>
                <w:noProof/>
              </w:rPr>
              <w:t>Lawh-i-Tibb (Tablet of Medicine)</w:t>
            </w:r>
            <w:r>
              <w:rPr>
                <w:noProof/>
                <w:webHidden/>
              </w:rPr>
              <w:tab/>
            </w:r>
            <w:r>
              <w:rPr>
                <w:noProof/>
                <w:webHidden/>
              </w:rPr>
              <w:fldChar w:fldCharType="begin"/>
            </w:r>
            <w:r>
              <w:rPr>
                <w:noProof/>
                <w:webHidden/>
              </w:rPr>
              <w:instrText xml:space="preserve"> PAGEREF _Toc184303642 \h </w:instrText>
            </w:r>
            <w:r>
              <w:rPr>
                <w:noProof/>
                <w:webHidden/>
              </w:rPr>
            </w:r>
            <w:r>
              <w:rPr>
                <w:noProof/>
                <w:webHidden/>
              </w:rPr>
              <w:fldChar w:fldCharType="separate"/>
            </w:r>
            <w:r>
              <w:rPr>
                <w:noProof/>
                <w:webHidden/>
              </w:rPr>
              <w:t>517</w:t>
            </w:r>
            <w:r>
              <w:rPr>
                <w:noProof/>
                <w:webHidden/>
              </w:rPr>
              <w:fldChar w:fldCharType="end"/>
            </w:r>
          </w:hyperlink>
        </w:p>
        <w:p w14:paraId="56DBD2B0" w14:textId="025DCDA8" w:rsidR="00A73D6E" w:rsidRDefault="00A73D6E">
          <w:pPr>
            <w:pStyle w:val="TOC1"/>
            <w:tabs>
              <w:tab w:val="right" w:leader="dot" w:pos="9350"/>
            </w:tabs>
            <w:rPr>
              <w:noProof/>
            </w:rPr>
          </w:pPr>
          <w:hyperlink w:anchor="_Toc184303643" w:history="1">
            <w:r w:rsidRPr="00363FEB">
              <w:rPr>
                <w:rStyle w:val="Hyperlink"/>
                <w:noProof/>
              </w:rPr>
              <w:t>Suriy-i-Bayan (The Chapter of Clarity)</w:t>
            </w:r>
            <w:r>
              <w:rPr>
                <w:noProof/>
                <w:webHidden/>
              </w:rPr>
              <w:tab/>
            </w:r>
            <w:r>
              <w:rPr>
                <w:noProof/>
                <w:webHidden/>
              </w:rPr>
              <w:fldChar w:fldCharType="begin"/>
            </w:r>
            <w:r>
              <w:rPr>
                <w:noProof/>
                <w:webHidden/>
              </w:rPr>
              <w:instrText xml:space="preserve"> PAGEREF _Toc184303643 \h </w:instrText>
            </w:r>
            <w:r>
              <w:rPr>
                <w:noProof/>
                <w:webHidden/>
              </w:rPr>
            </w:r>
            <w:r>
              <w:rPr>
                <w:noProof/>
                <w:webHidden/>
              </w:rPr>
              <w:fldChar w:fldCharType="separate"/>
            </w:r>
            <w:r>
              <w:rPr>
                <w:noProof/>
                <w:webHidden/>
              </w:rPr>
              <w:t>518</w:t>
            </w:r>
            <w:r>
              <w:rPr>
                <w:noProof/>
                <w:webHidden/>
              </w:rPr>
              <w:fldChar w:fldCharType="end"/>
            </w:r>
          </w:hyperlink>
        </w:p>
        <w:p w14:paraId="4A2E9981" w14:textId="24E57021" w:rsidR="00A73D6E" w:rsidRDefault="00A73D6E">
          <w:pPr>
            <w:pStyle w:val="TOC1"/>
            <w:tabs>
              <w:tab w:val="right" w:leader="dot" w:pos="9350"/>
            </w:tabs>
            <w:rPr>
              <w:noProof/>
            </w:rPr>
          </w:pPr>
          <w:hyperlink w:anchor="_Toc184303644" w:history="1">
            <w:r w:rsidRPr="00363FEB">
              <w:rPr>
                <w:rStyle w:val="Hyperlink"/>
                <w:noProof/>
              </w:rPr>
              <w:t>Suriy-i-Qamis (Chapter of the Shirt)</w:t>
            </w:r>
            <w:r>
              <w:rPr>
                <w:noProof/>
                <w:webHidden/>
              </w:rPr>
              <w:tab/>
            </w:r>
            <w:r>
              <w:rPr>
                <w:noProof/>
                <w:webHidden/>
              </w:rPr>
              <w:fldChar w:fldCharType="begin"/>
            </w:r>
            <w:r>
              <w:rPr>
                <w:noProof/>
                <w:webHidden/>
              </w:rPr>
              <w:instrText xml:space="preserve"> PAGEREF _Toc184303644 \h </w:instrText>
            </w:r>
            <w:r>
              <w:rPr>
                <w:noProof/>
                <w:webHidden/>
              </w:rPr>
            </w:r>
            <w:r>
              <w:rPr>
                <w:noProof/>
                <w:webHidden/>
              </w:rPr>
              <w:fldChar w:fldCharType="separate"/>
            </w:r>
            <w:r>
              <w:rPr>
                <w:noProof/>
                <w:webHidden/>
              </w:rPr>
              <w:t>526</w:t>
            </w:r>
            <w:r>
              <w:rPr>
                <w:noProof/>
                <w:webHidden/>
              </w:rPr>
              <w:fldChar w:fldCharType="end"/>
            </w:r>
          </w:hyperlink>
        </w:p>
        <w:p w14:paraId="78C3D575" w14:textId="7D2D8D21" w:rsidR="00A73D6E" w:rsidRDefault="00A73D6E">
          <w:pPr>
            <w:pStyle w:val="TOC1"/>
            <w:tabs>
              <w:tab w:val="right" w:leader="dot" w:pos="9350"/>
            </w:tabs>
            <w:rPr>
              <w:noProof/>
            </w:rPr>
          </w:pPr>
          <w:hyperlink w:anchor="_Toc184303645" w:history="1">
            <w:r w:rsidRPr="00363FEB">
              <w:rPr>
                <w:rStyle w:val="Hyperlink"/>
                <w:noProof/>
              </w:rPr>
              <w:t>Kitab-i-Aqdas (The Holy Book)</w:t>
            </w:r>
            <w:r>
              <w:rPr>
                <w:noProof/>
                <w:webHidden/>
              </w:rPr>
              <w:tab/>
            </w:r>
            <w:r>
              <w:rPr>
                <w:noProof/>
                <w:webHidden/>
              </w:rPr>
              <w:fldChar w:fldCharType="begin"/>
            </w:r>
            <w:r>
              <w:rPr>
                <w:noProof/>
                <w:webHidden/>
              </w:rPr>
              <w:instrText xml:space="preserve"> PAGEREF _Toc184303645 \h </w:instrText>
            </w:r>
            <w:r>
              <w:rPr>
                <w:noProof/>
                <w:webHidden/>
              </w:rPr>
            </w:r>
            <w:r>
              <w:rPr>
                <w:noProof/>
                <w:webHidden/>
              </w:rPr>
              <w:fldChar w:fldCharType="separate"/>
            </w:r>
            <w:r>
              <w:rPr>
                <w:noProof/>
                <w:webHidden/>
              </w:rPr>
              <w:t>539</w:t>
            </w:r>
            <w:r>
              <w:rPr>
                <w:noProof/>
                <w:webHidden/>
              </w:rPr>
              <w:fldChar w:fldCharType="end"/>
            </w:r>
          </w:hyperlink>
        </w:p>
        <w:p w14:paraId="0BE0E36A" w14:textId="35F4B8E6" w:rsidR="00A73D6E" w:rsidRDefault="00A73D6E">
          <w:pPr>
            <w:pStyle w:val="TOC1"/>
            <w:tabs>
              <w:tab w:val="right" w:leader="dot" w:pos="9350"/>
            </w:tabs>
            <w:rPr>
              <w:noProof/>
            </w:rPr>
          </w:pPr>
          <w:hyperlink w:anchor="_Toc184303646" w:history="1">
            <w:r w:rsidRPr="00363FEB">
              <w:rPr>
                <w:rStyle w:val="Hyperlink"/>
                <w:noProof/>
              </w:rPr>
              <w:t>Salat-i-Kabir (The Great Prayer)</w:t>
            </w:r>
            <w:r>
              <w:rPr>
                <w:noProof/>
                <w:webHidden/>
              </w:rPr>
              <w:tab/>
            </w:r>
            <w:r>
              <w:rPr>
                <w:noProof/>
                <w:webHidden/>
              </w:rPr>
              <w:fldChar w:fldCharType="begin"/>
            </w:r>
            <w:r>
              <w:rPr>
                <w:noProof/>
                <w:webHidden/>
              </w:rPr>
              <w:instrText xml:space="preserve"> PAGEREF _Toc184303646 \h </w:instrText>
            </w:r>
            <w:r>
              <w:rPr>
                <w:noProof/>
                <w:webHidden/>
              </w:rPr>
            </w:r>
            <w:r>
              <w:rPr>
                <w:noProof/>
                <w:webHidden/>
              </w:rPr>
              <w:fldChar w:fldCharType="separate"/>
            </w:r>
            <w:r>
              <w:rPr>
                <w:noProof/>
                <w:webHidden/>
              </w:rPr>
              <w:t>567</w:t>
            </w:r>
            <w:r>
              <w:rPr>
                <w:noProof/>
                <w:webHidden/>
              </w:rPr>
              <w:fldChar w:fldCharType="end"/>
            </w:r>
          </w:hyperlink>
        </w:p>
        <w:p w14:paraId="4D81215D" w14:textId="502F91CE" w:rsidR="00A73D6E" w:rsidRDefault="00A73D6E">
          <w:pPr>
            <w:pStyle w:val="TOC1"/>
            <w:tabs>
              <w:tab w:val="right" w:leader="dot" w:pos="9350"/>
            </w:tabs>
            <w:rPr>
              <w:noProof/>
            </w:rPr>
          </w:pPr>
          <w:hyperlink w:anchor="_Toc184303647" w:history="1">
            <w:r w:rsidRPr="00363FEB">
              <w:rPr>
                <w:rStyle w:val="Hyperlink"/>
                <w:noProof/>
              </w:rPr>
              <w:t>Salat-i-Vusta (The Midmost Prayer)</w:t>
            </w:r>
            <w:r>
              <w:rPr>
                <w:noProof/>
                <w:webHidden/>
              </w:rPr>
              <w:tab/>
            </w:r>
            <w:r>
              <w:rPr>
                <w:noProof/>
                <w:webHidden/>
              </w:rPr>
              <w:fldChar w:fldCharType="begin"/>
            </w:r>
            <w:r>
              <w:rPr>
                <w:noProof/>
                <w:webHidden/>
              </w:rPr>
              <w:instrText xml:space="preserve"> PAGEREF _Toc184303647 \h </w:instrText>
            </w:r>
            <w:r>
              <w:rPr>
                <w:noProof/>
                <w:webHidden/>
              </w:rPr>
            </w:r>
            <w:r>
              <w:rPr>
                <w:noProof/>
                <w:webHidden/>
              </w:rPr>
              <w:fldChar w:fldCharType="separate"/>
            </w:r>
            <w:r>
              <w:rPr>
                <w:noProof/>
                <w:webHidden/>
              </w:rPr>
              <w:t>570</w:t>
            </w:r>
            <w:r>
              <w:rPr>
                <w:noProof/>
                <w:webHidden/>
              </w:rPr>
              <w:fldChar w:fldCharType="end"/>
            </w:r>
          </w:hyperlink>
        </w:p>
        <w:p w14:paraId="6DE9CE0A" w14:textId="3B6ABC40" w:rsidR="00A73D6E" w:rsidRDefault="00A73D6E">
          <w:pPr>
            <w:pStyle w:val="TOC1"/>
            <w:tabs>
              <w:tab w:val="right" w:leader="dot" w:pos="9350"/>
            </w:tabs>
            <w:rPr>
              <w:noProof/>
            </w:rPr>
          </w:pPr>
          <w:hyperlink w:anchor="_Toc184303648" w:history="1">
            <w:r w:rsidRPr="00363FEB">
              <w:rPr>
                <w:rStyle w:val="Hyperlink"/>
                <w:noProof/>
              </w:rPr>
              <w:t>Salat-i-Saghir (The Small Prayer)</w:t>
            </w:r>
            <w:r>
              <w:rPr>
                <w:noProof/>
                <w:webHidden/>
              </w:rPr>
              <w:tab/>
            </w:r>
            <w:r>
              <w:rPr>
                <w:noProof/>
                <w:webHidden/>
              </w:rPr>
              <w:fldChar w:fldCharType="begin"/>
            </w:r>
            <w:r>
              <w:rPr>
                <w:noProof/>
                <w:webHidden/>
              </w:rPr>
              <w:instrText xml:space="preserve"> PAGEREF _Toc184303648 \h </w:instrText>
            </w:r>
            <w:r>
              <w:rPr>
                <w:noProof/>
                <w:webHidden/>
              </w:rPr>
            </w:r>
            <w:r>
              <w:rPr>
                <w:noProof/>
                <w:webHidden/>
              </w:rPr>
              <w:fldChar w:fldCharType="separate"/>
            </w:r>
            <w:r>
              <w:rPr>
                <w:noProof/>
                <w:webHidden/>
              </w:rPr>
              <w:t>572</w:t>
            </w:r>
            <w:r>
              <w:rPr>
                <w:noProof/>
                <w:webHidden/>
              </w:rPr>
              <w:fldChar w:fldCharType="end"/>
            </w:r>
          </w:hyperlink>
        </w:p>
        <w:p w14:paraId="3D924CFE" w14:textId="7E7D0E30" w:rsidR="00A73D6E" w:rsidRDefault="00A73D6E">
          <w:pPr>
            <w:pStyle w:val="TOC1"/>
            <w:tabs>
              <w:tab w:val="right" w:leader="dot" w:pos="9350"/>
            </w:tabs>
            <w:rPr>
              <w:noProof/>
            </w:rPr>
          </w:pPr>
          <w:hyperlink w:anchor="_Toc184303649" w:history="1">
            <w:r w:rsidRPr="00363FEB">
              <w:rPr>
                <w:rStyle w:val="Hyperlink"/>
                <w:noProof/>
              </w:rPr>
              <w:t>Salat-al-Mayyit (Prayer for the Dead)</w:t>
            </w:r>
            <w:r>
              <w:rPr>
                <w:noProof/>
                <w:webHidden/>
              </w:rPr>
              <w:tab/>
            </w:r>
            <w:r>
              <w:rPr>
                <w:noProof/>
                <w:webHidden/>
              </w:rPr>
              <w:fldChar w:fldCharType="begin"/>
            </w:r>
            <w:r>
              <w:rPr>
                <w:noProof/>
                <w:webHidden/>
              </w:rPr>
              <w:instrText xml:space="preserve"> PAGEREF _Toc184303649 \h </w:instrText>
            </w:r>
            <w:r>
              <w:rPr>
                <w:noProof/>
                <w:webHidden/>
              </w:rPr>
            </w:r>
            <w:r>
              <w:rPr>
                <w:noProof/>
                <w:webHidden/>
              </w:rPr>
              <w:fldChar w:fldCharType="separate"/>
            </w:r>
            <w:r>
              <w:rPr>
                <w:noProof/>
                <w:webHidden/>
              </w:rPr>
              <w:t>573</w:t>
            </w:r>
            <w:r>
              <w:rPr>
                <w:noProof/>
                <w:webHidden/>
              </w:rPr>
              <w:fldChar w:fldCharType="end"/>
            </w:r>
          </w:hyperlink>
        </w:p>
        <w:p w14:paraId="30A093C0" w14:textId="0605133A" w:rsidR="00A73D6E" w:rsidRDefault="00A73D6E">
          <w:pPr>
            <w:pStyle w:val="TOC1"/>
            <w:tabs>
              <w:tab w:val="right" w:leader="dot" w:pos="9350"/>
            </w:tabs>
            <w:rPr>
              <w:noProof/>
            </w:rPr>
          </w:pPr>
          <w:hyperlink w:anchor="_Toc184303650" w:history="1">
            <w:r w:rsidRPr="00363FEB">
              <w:rPr>
                <w:rStyle w:val="Hyperlink"/>
                <w:noProof/>
              </w:rPr>
              <w:t>Lawh-i-Aqdas (Most Holy Tablet)</w:t>
            </w:r>
            <w:r>
              <w:rPr>
                <w:noProof/>
                <w:webHidden/>
              </w:rPr>
              <w:tab/>
            </w:r>
            <w:r>
              <w:rPr>
                <w:noProof/>
                <w:webHidden/>
              </w:rPr>
              <w:fldChar w:fldCharType="begin"/>
            </w:r>
            <w:r>
              <w:rPr>
                <w:noProof/>
                <w:webHidden/>
              </w:rPr>
              <w:instrText xml:space="preserve"> PAGEREF _Toc184303650 \h </w:instrText>
            </w:r>
            <w:r>
              <w:rPr>
                <w:noProof/>
                <w:webHidden/>
              </w:rPr>
            </w:r>
            <w:r>
              <w:rPr>
                <w:noProof/>
                <w:webHidden/>
              </w:rPr>
              <w:fldChar w:fldCharType="separate"/>
            </w:r>
            <w:r>
              <w:rPr>
                <w:noProof/>
                <w:webHidden/>
              </w:rPr>
              <w:t>574</w:t>
            </w:r>
            <w:r>
              <w:rPr>
                <w:noProof/>
                <w:webHidden/>
              </w:rPr>
              <w:fldChar w:fldCharType="end"/>
            </w:r>
          </w:hyperlink>
        </w:p>
        <w:p w14:paraId="1B5100AC" w14:textId="47658D24" w:rsidR="00A73D6E" w:rsidRDefault="00A73D6E">
          <w:pPr>
            <w:pStyle w:val="TOC1"/>
            <w:tabs>
              <w:tab w:val="right" w:leader="dot" w:pos="9350"/>
            </w:tabs>
            <w:rPr>
              <w:noProof/>
            </w:rPr>
          </w:pPr>
          <w:hyperlink w:anchor="_Toc184303651" w:history="1">
            <w:r w:rsidRPr="00363FEB">
              <w:rPr>
                <w:rStyle w:val="Hyperlink"/>
                <w:noProof/>
              </w:rPr>
              <w:t>BH00721 (Letter about Purity)</w:t>
            </w:r>
            <w:r>
              <w:rPr>
                <w:noProof/>
                <w:webHidden/>
              </w:rPr>
              <w:tab/>
            </w:r>
            <w:r>
              <w:rPr>
                <w:noProof/>
                <w:webHidden/>
              </w:rPr>
              <w:fldChar w:fldCharType="begin"/>
            </w:r>
            <w:r>
              <w:rPr>
                <w:noProof/>
                <w:webHidden/>
              </w:rPr>
              <w:instrText xml:space="preserve"> PAGEREF _Toc184303651 \h </w:instrText>
            </w:r>
            <w:r>
              <w:rPr>
                <w:noProof/>
                <w:webHidden/>
              </w:rPr>
            </w:r>
            <w:r>
              <w:rPr>
                <w:noProof/>
                <w:webHidden/>
              </w:rPr>
              <w:fldChar w:fldCharType="separate"/>
            </w:r>
            <w:r>
              <w:rPr>
                <w:noProof/>
                <w:webHidden/>
              </w:rPr>
              <w:t>579</w:t>
            </w:r>
            <w:r>
              <w:rPr>
                <w:noProof/>
                <w:webHidden/>
              </w:rPr>
              <w:fldChar w:fldCharType="end"/>
            </w:r>
          </w:hyperlink>
        </w:p>
        <w:p w14:paraId="0D938ABF" w14:textId="5F60B4FC" w:rsidR="00A73D6E" w:rsidRDefault="00A73D6E">
          <w:pPr>
            <w:pStyle w:val="TOC1"/>
            <w:tabs>
              <w:tab w:val="right" w:leader="dot" w:pos="9350"/>
            </w:tabs>
            <w:rPr>
              <w:noProof/>
            </w:rPr>
          </w:pPr>
          <w:hyperlink w:anchor="_Toc184303652" w:history="1">
            <w:r w:rsidRPr="00363FEB">
              <w:rPr>
                <w:rStyle w:val="Hyperlink"/>
                <w:noProof/>
              </w:rPr>
              <w:t>Lawh-i-Ard-i-Bá (Tablet of the Land of Bá)</w:t>
            </w:r>
            <w:r>
              <w:rPr>
                <w:noProof/>
                <w:webHidden/>
              </w:rPr>
              <w:tab/>
            </w:r>
            <w:r>
              <w:rPr>
                <w:noProof/>
                <w:webHidden/>
              </w:rPr>
              <w:fldChar w:fldCharType="begin"/>
            </w:r>
            <w:r>
              <w:rPr>
                <w:noProof/>
                <w:webHidden/>
              </w:rPr>
              <w:instrText xml:space="preserve"> PAGEREF _Toc184303652 \h </w:instrText>
            </w:r>
            <w:r>
              <w:rPr>
                <w:noProof/>
                <w:webHidden/>
              </w:rPr>
            </w:r>
            <w:r>
              <w:rPr>
                <w:noProof/>
                <w:webHidden/>
              </w:rPr>
              <w:fldChar w:fldCharType="separate"/>
            </w:r>
            <w:r>
              <w:rPr>
                <w:noProof/>
                <w:webHidden/>
              </w:rPr>
              <w:t>581</w:t>
            </w:r>
            <w:r>
              <w:rPr>
                <w:noProof/>
                <w:webHidden/>
              </w:rPr>
              <w:fldChar w:fldCharType="end"/>
            </w:r>
          </w:hyperlink>
        </w:p>
        <w:p w14:paraId="703E8711" w14:textId="13F720A1" w:rsidR="00A73D6E" w:rsidRDefault="00A73D6E">
          <w:pPr>
            <w:pStyle w:val="TOC1"/>
            <w:tabs>
              <w:tab w:val="right" w:leader="dot" w:pos="9350"/>
            </w:tabs>
            <w:rPr>
              <w:noProof/>
            </w:rPr>
          </w:pPr>
          <w:hyperlink w:anchor="_Toc184303653" w:history="1">
            <w:r w:rsidRPr="00363FEB">
              <w:rPr>
                <w:rStyle w:val="Hyperlink"/>
                <w:noProof/>
              </w:rPr>
              <w:t>Kalimát-i-Firdawsíyyih (Words of Paradise)</w:t>
            </w:r>
            <w:r>
              <w:rPr>
                <w:noProof/>
                <w:webHidden/>
              </w:rPr>
              <w:tab/>
            </w:r>
            <w:r>
              <w:rPr>
                <w:noProof/>
                <w:webHidden/>
              </w:rPr>
              <w:fldChar w:fldCharType="begin"/>
            </w:r>
            <w:r>
              <w:rPr>
                <w:noProof/>
                <w:webHidden/>
              </w:rPr>
              <w:instrText xml:space="preserve"> PAGEREF _Toc184303653 \h </w:instrText>
            </w:r>
            <w:r>
              <w:rPr>
                <w:noProof/>
                <w:webHidden/>
              </w:rPr>
            </w:r>
            <w:r>
              <w:rPr>
                <w:noProof/>
                <w:webHidden/>
              </w:rPr>
              <w:fldChar w:fldCharType="separate"/>
            </w:r>
            <w:r>
              <w:rPr>
                <w:noProof/>
                <w:webHidden/>
              </w:rPr>
              <w:t>582</w:t>
            </w:r>
            <w:r>
              <w:rPr>
                <w:noProof/>
                <w:webHidden/>
              </w:rPr>
              <w:fldChar w:fldCharType="end"/>
            </w:r>
          </w:hyperlink>
        </w:p>
        <w:p w14:paraId="29D09488" w14:textId="725550D1" w:rsidR="00A73D6E" w:rsidRDefault="00A73D6E">
          <w:pPr>
            <w:pStyle w:val="TOC1"/>
            <w:tabs>
              <w:tab w:val="right" w:leader="dot" w:pos="9350"/>
            </w:tabs>
            <w:rPr>
              <w:noProof/>
            </w:rPr>
          </w:pPr>
          <w:hyperlink w:anchor="_Toc184303654" w:history="1">
            <w:r w:rsidRPr="00363FEB">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84303654 \h </w:instrText>
            </w:r>
            <w:r>
              <w:rPr>
                <w:noProof/>
                <w:webHidden/>
              </w:rPr>
            </w:r>
            <w:r>
              <w:rPr>
                <w:noProof/>
                <w:webHidden/>
              </w:rPr>
              <w:fldChar w:fldCharType="separate"/>
            </w:r>
            <w:r>
              <w:rPr>
                <w:noProof/>
                <w:webHidden/>
              </w:rPr>
              <w:t>592</w:t>
            </w:r>
            <w:r>
              <w:rPr>
                <w:noProof/>
                <w:webHidden/>
              </w:rPr>
              <w:fldChar w:fldCharType="end"/>
            </w:r>
          </w:hyperlink>
        </w:p>
        <w:p w14:paraId="41DEFAE6" w14:textId="7E2A0BE7" w:rsidR="00A73D6E" w:rsidRDefault="00A73D6E">
          <w:pPr>
            <w:pStyle w:val="TOC1"/>
            <w:tabs>
              <w:tab w:val="right" w:leader="dot" w:pos="9350"/>
            </w:tabs>
            <w:rPr>
              <w:noProof/>
            </w:rPr>
          </w:pPr>
          <w:hyperlink w:anchor="_Toc184303655" w:history="1">
            <w:r w:rsidRPr="00363FEB">
              <w:rPr>
                <w:rStyle w:val="Hyperlink"/>
                <w:noProof/>
              </w:rPr>
              <w:t>BH11176</w:t>
            </w:r>
            <w:r>
              <w:rPr>
                <w:noProof/>
                <w:webHidden/>
              </w:rPr>
              <w:tab/>
            </w:r>
            <w:r>
              <w:rPr>
                <w:noProof/>
                <w:webHidden/>
              </w:rPr>
              <w:fldChar w:fldCharType="begin"/>
            </w:r>
            <w:r>
              <w:rPr>
                <w:noProof/>
                <w:webHidden/>
              </w:rPr>
              <w:instrText xml:space="preserve"> PAGEREF _Toc184303655 \h </w:instrText>
            </w:r>
            <w:r>
              <w:rPr>
                <w:noProof/>
                <w:webHidden/>
              </w:rPr>
            </w:r>
            <w:r>
              <w:rPr>
                <w:noProof/>
                <w:webHidden/>
              </w:rPr>
              <w:fldChar w:fldCharType="separate"/>
            </w:r>
            <w:r>
              <w:rPr>
                <w:noProof/>
                <w:webHidden/>
              </w:rPr>
              <w:t>596</w:t>
            </w:r>
            <w:r>
              <w:rPr>
                <w:noProof/>
                <w:webHidden/>
              </w:rPr>
              <w:fldChar w:fldCharType="end"/>
            </w:r>
          </w:hyperlink>
        </w:p>
        <w:p w14:paraId="224C2D10" w14:textId="5B4C9C13" w:rsidR="00A73D6E" w:rsidRDefault="00A73D6E">
          <w:pPr>
            <w:pStyle w:val="TOC1"/>
            <w:tabs>
              <w:tab w:val="right" w:leader="dot" w:pos="9350"/>
            </w:tabs>
            <w:rPr>
              <w:noProof/>
            </w:rPr>
          </w:pPr>
          <w:hyperlink w:anchor="_Toc184303656" w:history="1">
            <w:r w:rsidRPr="00363FEB">
              <w:rPr>
                <w:rStyle w:val="Hyperlink"/>
                <w:noProof/>
              </w:rPr>
              <w:t>Tablet to Varqá (Letters to Yazd)</w:t>
            </w:r>
            <w:r>
              <w:rPr>
                <w:noProof/>
                <w:webHidden/>
              </w:rPr>
              <w:tab/>
            </w:r>
            <w:r>
              <w:rPr>
                <w:noProof/>
                <w:webHidden/>
              </w:rPr>
              <w:fldChar w:fldCharType="begin"/>
            </w:r>
            <w:r>
              <w:rPr>
                <w:noProof/>
                <w:webHidden/>
              </w:rPr>
              <w:instrText xml:space="preserve"> PAGEREF _Toc184303656 \h </w:instrText>
            </w:r>
            <w:r>
              <w:rPr>
                <w:noProof/>
                <w:webHidden/>
              </w:rPr>
            </w:r>
            <w:r>
              <w:rPr>
                <w:noProof/>
                <w:webHidden/>
              </w:rPr>
              <w:fldChar w:fldCharType="separate"/>
            </w:r>
            <w:r>
              <w:rPr>
                <w:noProof/>
                <w:webHidden/>
              </w:rPr>
              <w:t>597</w:t>
            </w:r>
            <w:r>
              <w:rPr>
                <w:noProof/>
                <w:webHidden/>
              </w:rPr>
              <w:fldChar w:fldCharType="end"/>
            </w:r>
          </w:hyperlink>
        </w:p>
        <w:p w14:paraId="5F697AAE" w14:textId="66BB0F45" w:rsidR="00A73D6E" w:rsidRDefault="00A73D6E">
          <w:pPr>
            <w:pStyle w:val="TOC1"/>
            <w:tabs>
              <w:tab w:val="right" w:leader="dot" w:pos="9350"/>
            </w:tabs>
            <w:rPr>
              <w:noProof/>
            </w:rPr>
          </w:pPr>
          <w:hyperlink w:anchor="_Toc184303657" w:history="1">
            <w:r w:rsidRPr="00363FEB">
              <w:rPr>
                <w:rStyle w:val="Hyperlink"/>
                <w:noProof/>
              </w:rPr>
              <w:t>BH00093 (Letters to the Land of Kha)</w:t>
            </w:r>
            <w:r>
              <w:rPr>
                <w:noProof/>
                <w:webHidden/>
              </w:rPr>
              <w:tab/>
            </w:r>
            <w:r>
              <w:rPr>
                <w:noProof/>
                <w:webHidden/>
              </w:rPr>
              <w:fldChar w:fldCharType="begin"/>
            </w:r>
            <w:r>
              <w:rPr>
                <w:noProof/>
                <w:webHidden/>
              </w:rPr>
              <w:instrText xml:space="preserve"> PAGEREF _Toc184303657 \h </w:instrText>
            </w:r>
            <w:r>
              <w:rPr>
                <w:noProof/>
                <w:webHidden/>
              </w:rPr>
            </w:r>
            <w:r>
              <w:rPr>
                <w:noProof/>
                <w:webHidden/>
              </w:rPr>
              <w:fldChar w:fldCharType="separate"/>
            </w:r>
            <w:r>
              <w:rPr>
                <w:noProof/>
                <w:webHidden/>
              </w:rPr>
              <w:t>611</w:t>
            </w:r>
            <w:r>
              <w:rPr>
                <w:noProof/>
                <w:webHidden/>
              </w:rPr>
              <w:fldChar w:fldCharType="end"/>
            </w:r>
          </w:hyperlink>
        </w:p>
        <w:p w14:paraId="6C944411" w14:textId="5C50F78A" w:rsidR="00A73D6E" w:rsidRDefault="00A73D6E">
          <w:pPr>
            <w:pStyle w:val="TOC1"/>
            <w:tabs>
              <w:tab w:val="right" w:leader="dot" w:pos="9350"/>
            </w:tabs>
            <w:rPr>
              <w:noProof/>
            </w:rPr>
          </w:pPr>
          <w:hyperlink w:anchor="_Toc184303658" w:history="1">
            <w:r w:rsidRPr="00363FEB">
              <w:rPr>
                <w:rStyle w:val="Hyperlink"/>
                <w:noProof/>
              </w:rPr>
              <w:t>BH00086 (Letters to Shiraz)</w:t>
            </w:r>
            <w:r>
              <w:rPr>
                <w:noProof/>
                <w:webHidden/>
              </w:rPr>
              <w:tab/>
            </w:r>
            <w:r>
              <w:rPr>
                <w:noProof/>
                <w:webHidden/>
              </w:rPr>
              <w:fldChar w:fldCharType="begin"/>
            </w:r>
            <w:r>
              <w:rPr>
                <w:noProof/>
                <w:webHidden/>
              </w:rPr>
              <w:instrText xml:space="preserve"> PAGEREF _Toc184303658 \h </w:instrText>
            </w:r>
            <w:r>
              <w:rPr>
                <w:noProof/>
                <w:webHidden/>
              </w:rPr>
            </w:r>
            <w:r>
              <w:rPr>
                <w:noProof/>
                <w:webHidden/>
              </w:rPr>
              <w:fldChar w:fldCharType="separate"/>
            </w:r>
            <w:r>
              <w:rPr>
                <w:noProof/>
                <w:webHidden/>
              </w:rPr>
              <w:t>622</w:t>
            </w:r>
            <w:r>
              <w:rPr>
                <w:noProof/>
                <w:webHidden/>
              </w:rPr>
              <w:fldChar w:fldCharType="end"/>
            </w:r>
          </w:hyperlink>
        </w:p>
        <w:p w14:paraId="0F043EBC" w14:textId="7EEC12DF" w:rsidR="00A73D6E" w:rsidRDefault="00A73D6E">
          <w:pPr>
            <w:pStyle w:val="TOC1"/>
            <w:tabs>
              <w:tab w:val="right" w:leader="dot" w:pos="9350"/>
            </w:tabs>
            <w:rPr>
              <w:noProof/>
            </w:rPr>
          </w:pPr>
          <w:hyperlink w:anchor="_Toc184303659" w:history="1">
            <w:r w:rsidRPr="00363FEB">
              <w:rPr>
                <w:rStyle w:val="Hyperlink"/>
                <w:noProof/>
              </w:rPr>
              <w:t>BH00010 (Letters to Tehran Thru Ali-Akbar)</w:t>
            </w:r>
            <w:r>
              <w:rPr>
                <w:noProof/>
                <w:webHidden/>
              </w:rPr>
              <w:tab/>
            </w:r>
            <w:r>
              <w:rPr>
                <w:noProof/>
                <w:webHidden/>
              </w:rPr>
              <w:fldChar w:fldCharType="begin"/>
            </w:r>
            <w:r>
              <w:rPr>
                <w:noProof/>
                <w:webHidden/>
              </w:rPr>
              <w:instrText xml:space="preserve"> PAGEREF _Toc184303659 \h </w:instrText>
            </w:r>
            <w:r>
              <w:rPr>
                <w:noProof/>
                <w:webHidden/>
              </w:rPr>
            </w:r>
            <w:r>
              <w:rPr>
                <w:noProof/>
                <w:webHidden/>
              </w:rPr>
              <w:fldChar w:fldCharType="separate"/>
            </w:r>
            <w:r>
              <w:rPr>
                <w:noProof/>
                <w:webHidden/>
              </w:rPr>
              <w:t>635</w:t>
            </w:r>
            <w:r>
              <w:rPr>
                <w:noProof/>
                <w:webHidden/>
              </w:rPr>
              <w:fldChar w:fldCharType="end"/>
            </w:r>
          </w:hyperlink>
        </w:p>
        <w:p w14:paraId="30E75DD5" w14:textId="3BDD0326" w:rsidR="00A73D6E" w:rsidRDefault="00A73D6E">
          <w:pPr>
            <w:pStyle w:val="TOC1"/>
            <w:tabs>
              <w:tab w:val="right" w:leader="dot" w:pos="9350"/>
            </w:tabs>
            <w:rPr>
              <w:noProof/>
            </w:rPr>
          </w:pPr>
          <w:hyperlink w:anchor="_Toc184303660" w:history="1">
            <w:r w:rsidRPr="00363FEB">
              <w:rPr>
                <w:rStyle w:val="Hyperlink"/>
                <w:noProof/>
              </w:rPr>
              <w:t>Lawh-i-Ishráqát (Tablet of Splendors)</w:t>
            </w:r>
            <w:r>
              <w:rPr>
                <w:noProof/>
                <w:webHidden/>
              </w:rPr>
              <w:tab/>
            </w:r>
            <w:r>
              <w:rPr>
                <w:noProof/>
                <w:webHidden/>
              </w:rPr>
              <w:fldChar w:fldCharType="begin"/>
            </w:r>
            <w:r>
              <w:rPr>
                <w:noProof/>
                <w:webHidden/>
              </w:rPr>
              <w:instrText xml:space="preserve"> PAGEREF _Toc184303660 \h </w:instrText>
            </w:r>
            <w:r>
              <w:rPr>
                <w:noProof/>
                <w:webHidden/>
              </w:rPr>
            </w:r>
            <w:r>
              <w:rPr>
                <w:noProof/>
                <w:webHidden/>
              </w:rPr>
              <w:fldChar w:fldCharType="separate"/>
            </w:r>
            <w:r>
              <w:rPr>
                <w:noProof/>
                <w:webHidden/>
              </w:rPr>
              <w:t>664</w:t>
            </w:r>
            <w:r>
              <w:rPr>
                <w:noProof/>
                <w:webHidden/>
              </w:rPr>
              <w:fldChar w:fldCharType="end"/>
            </w:r>
          </w:hyperlink>
        </w:p>
        <w:p w14:paraId="37077C50" w14:textId="168530AE" w:rsidR="00A73D6E" w:rsidRDefault="00A73D6E">
          <w:pPr>
            <w:pStyle w:val="TOC1"/>
            <w:tabs>
              <w:tab w:val="right" w:leader="dot" w:pos="9350"/>
            </w:tabs>
            <w:rPr>
              <w:noProof/>
            </w:rPr>
          </w:pPr>
          <w:hyperlink w:anchor="_Toc184303661" w:history="1">
            <w:r w:rsidRPr="00363FEB">
              <w:rPr>
                <w:rStyle w:val="Hyperlink"/>
                <w:noProof/>
              </w:rPr>
              <w:t>Lawh-i-Bisarat (The Tablet of Glad-Tidings)</w:t>
            </w:r>
            <w:r>
              <w:rPr>
                <w:noProof/>
                <w:webHidden/>
              </w:rPr>
              <w:tab/>
            </w:r>
            <w:r>
              <w:rPr>
                <w:noProof/>
                <w:webHidden/>
              </w:rPr>
              <w:fldChar w:fldCharType="begin"/>
            </w:r>
            <w:r>
              <w:rPr>
                <w:noProof/>
                <w:webHidden/>
              </w:rPr>
              <w:instrText xml:space="preserve"> PAGEREF _Toc184303661 \h </w:instrText>
            </w:r>
            <w:r>
              <w:rPr>
                <w:noProof/>
                <w:webHidden/>
              </w:rPr>
            </w:r>
            <w:r>
              <w:rPr>
                <w:noProof/>
                <w:webHidden/>
              </w:rPr>
              <w:fldChar w:fldCharType="separate"/>
            </w:r>
            <w:r>
              <w:rPr>
                <w:noProof/>
                <w:webHidden/>
              </w:rPr>
              <w:t>679</w:t>
            </w:r>
            <w:r>
              <w:rPr>
                <w:noProof/>
                <w:webHidden/>
              </w:rPr>
              <w:fldChar w:fldCharType="end"/>
            </w:r>
          </w:hyperlink>
        </w:p>
        <w:p w14:paraId="3538CAED" w14:textId="1101FD4E" w:rsidR="00A73D6E" w:rsidRDefault="00A73D6E">
          <w:pPr>
            <w:pStyle w:val="TOC1"/>
            <w:tabs>
              <w:tab w:val="right" w:leader="dot" w:pos="9350"/>
            </w:tabs>
            <w:rPr>
              <w:noProof/>
            </w:rPr>
          </w:pPr>
          <w:hyperlink w:anchor="_Toc184303662" w:history="1">
            <w:r w:rsidRPr="00363FEB">
              <w:rPr>
                <w:rStyle w:val="Hyperlink"/>
                <w:noProof/>
              </w:rPr>
              <w:t>Lawh-i-Dunya (Tablet of the World)</w:t>
            </w:r>
            <w:r>
              <w:rPr>
                <w:noProof/>
                <w:webHidden/>
              </w:rPr>
              <w:tab/>
            </w:r>
            <w:r>
              <w:rPr>
                <w:noProof/>
                <w:webHidden/>
              </w:rPr>
              <w:fldChar w:fldCharType="begin"/>
            </w:r>
            <w:r>
              <w:rPr>
                <w:noProof/>
                <w:webHidden/>
              </w:rPr>
              <w:instrText xml:space="preserve"> PAGEREF _Toc184303662 \h </w:instrText>
            </w:r>
            <w:r>
              <w:rPr>
                <w:noProof/>
                <w:webHidden/>
              </w:rPr>
            </w:r>
            <w:r>
              <w:rPr>
                <w:noProof/>
                <w:webHidden/>
              </w:rPr>
              <w:fldChar w:fldCharType="separate"/>
            </w:r>
            <w:r>
              <w:rPr>
                <w:noProof/>
                <w:webHidden/>
              </w:rPr>
              <w:t>683</w:t>
            </w:r>
            <w:r>
              <w:rPr>
                <w:noProof/>
                <w:webHidden/>
              </w:rPr>
              <w:fldChar w:fldCharType="end"/>
            </w:r>
          </w:hyperlink>
        </w:p>
        <w:p w14:paraId="5ECDB2F9" w14:textId="283AABEA" w:rsidR="00A73D6E" w:rsidRDefault="00A73D6E">
          <w:pPr>
            <w:pStyle w:val="TOC1"/>
            <w:tabs>
              <w:tab w:val="right" w:leader="dot" w:pos="9350"/>
            </w:tabs>
            <w:rPr>
              <w:noProof/>
            </w:rPr>
          </w:pPr>
          <w:hyperlink w:anchor="_Toc184303663" w:history="1">
            <w:r w:rsidRPr="00363FEB">
              <w:rPr>
                <w:rStyle w:val="Hyperlink"/>
                <w:noProof/>
              </w:rPr>
              <w:t>Kitab-i-Ahdi (The Book of My Covenant)</w:t>
            </w:r>
            <w:r>
              <w:rPr>
                <w:noProof/>
                <w:webHidden/>
              </w:rPr>
              <w:tab/>
            </w:r>
            <w:r>
              <w:rPr>
                <w:noProof/>
                <w:webHidden/>
              </w:rPr>
              <w:fldChar w:fldCharType="begin"/>
            </w:r>
            <w:r>
              <w:rPr>
                <w:noProof/>
                <w:webHidden/>
              </w:rPr>
              <w:instrText xml:space="preserve"> PAGEREF _Toc184303663 \h </w:instrText>
            </w:r>
            <w:r>
              <w:rPr>
                <w:noProof/>
                <w:webHidden/>
              </w:rPr>
            </w:r>
            <w:r>
              <w:rPr>
                <w:noProof/>
                <w:webHidden/>
              </w:rPr>
              <w:fldChar w:fldCharType="separate"/>
            </w:r>
            <w:r>
              <w:rPr>
                <w:noProof/>
                <w:webHidden/>
              </w:rPr>
              <w:t>690</w:t>
            </w:r>
            <w:r>
              <w:rPr>
                <w:noProof/>
                <w:webHidden/>
              </w:rPr>
              <w:fldChar w:fldCharType="end"/>
            </w:r>
          </w:hyperlink>
        </w:p>
        <w:p w14:paraId="1457E23C" w14:textId="1330808D" w:rsidR="00A73D6E" w:rsidRDefault="00A73D6E">
          <w:pPr>
            <w:pStyle w:val="TOC1"/>
            <w:tabs>
              <w:tab w:val="right" w:leader="dot" w:pos="9350"/>
            </w:tabs>
            <w:rPr>
              <w:noProof/>
            </w:rPr>
          </w:pPr>
          <w:hyperlink w:anchor="_Toc184303664" w:history="1">
            <w:r w:rsidRPr="00363FEB">
              <w:rPr>
                <w:rStyle w:val="Hyperlink"/>
                <w:noProof/>
              </w:rPr>
              <w:t>Lawh-i Ibn-i-Dhi’b (Epistle to the Son of the Wolf)</w:t>
            </w:r>
            <w:r>
              <w:rPr>
                <w:noProof/>
                <w:webHidden/>
              </w:rPr>
              <w:tab/>
            </w:r>
            <w:r>
              <w:rPr>
                <w:noProof/>
                <w:webHidden/>
              </w:rPr>
              <w:fldChar w:fldCharType="begin"/>
            </w:r>
            <w:r>
              <w:rPr>
                <w:noProof/>
                <w:webHidden/>
              </w:rPr>
              <w:instrText xml:space="preserve"> PAGEREF _Toc184303664 \h </w:instrText>
            </w:r>
            <w:r>
              <w:rPr>
                <w:noProof/>
                <w:webHidden/>
              </w:rPr>
            </w:r>
            <w:r>
              <w:rPr>
                <w:noProof/>
                <w:webHidden/>
              </w:rPr>
              <w:fldChar w:fldCharType="separate"/>
            </w:r>
            <w:r>
              <w:rPr>
                <w:noProof/>
                <w:webHidden/>
              </w:rPr>
              <w:t>693</w:t>
            </w:r>
            <w:r>
              <w:rPr>
                <w:noProof/>
                <w:webHidden/>
              </w:rPr>
              <w:fldChar w:fldCharType="end"/>
            </w:r>
          </w:hyperlink>
        </w:p>
        <w:p w14:paraId="0A8EE13B" w14:textId="5C869CCD" w:rsidR="00A73D6E" w:rsidRDefault="00A73D6E">
          <w:pPr>
            <w:pStyle w:val="TOC1"/>
            <w:tabs>
              <w:tab w:val="right" w:leader="dot" w:pos="9350"/>
            </w:tabs>
            <w:rPr>
              <w:noProof/>
            </w:rPr>
          </w:pPr>
          <w:hyperlink w:anchor="_Toc184303665" w:history="1">
            <w:r w:rsidRPr="00363FEB">
              <w:rPr>
                <w:rStyle w:val="Hyperlink"/>
                <w:noProof/>
              </w:rPr>
              <w:t>Lawh-i-Baytu’l-’Adl (Tablet of the Houses of Justice)</w:t>
            </w:r>
            <w:r>
              <w:rPr>
                <w:noProof/>
                <w:webHidden/>
              </w:rPr>
              <w:tab/>
            </w:r>
            <w:r>
              <w:rPr>
                <w:noProof/>
                <w:webHidden/>
              </w:rPr>
              <w:fldChar w:fldCharType="begin"/>
            </w:r>
            <w:r>
              <w:rPr>
                <w:noProof/>
                <w:webHidden/>
              </w:rPr>
              <w:instrText xml:space="preserve"> PAGEREF _Toc184303665 \h </w:instrText>
            </w:r>
            <w:r>
              <w:rPr>
                <w:noProof/>
                <w:webHidden/>
              </w:rPr>
            </w:r>
            <w:r>
              <w:rPr>
                <w:noProof/>
                <w:webHidden/>
              </w:rPr>
              <w:fldChar w:fldCharType="separate"/>
            </w:r>
            <w:r>
              <w:rPr>
                <w:noProof/>
                <w:webHidden/>
              </w:rPr>
              <w:t>758</w:t>
            </w:r>
            <w:r>
              <w:rPr>
                <w:noProof/>
                <w:webHidden/>
              </w:rPr>
              <w:fldChar w:fldCharType="end"/>
            </w:r>
          </w:hyperlink>
        </w:p>
        <w:p w14:paraId="26634836" w14:textId="5D108DC0" w:rsidR="00A73D6E" w:rsidRDefault="00A73D6E">
          <w:pPr>
            <w:pStyle w:val="TOC1"/>
            <w:tabs>
              <w:tab w:val="right" w:leader="dot" w:pos="9350"/>
            </w:tabs>
            <w:rPr>
              <w:noProof/>
            </w:rPr>
          </w:pPr>
          <w:hyperlink w:anchor="_Toc184303666" w:history="1">
            <w:r w:rsidRPr="00363FEB">
              <w:rPr>
                <w:rStyle w:val="Hyperlink"/>
                <w:noProof/>
              </w:rPr>
              <w:t>Surah Fu’ad (Surah Kaf Va)</w:t>
            </w:r>
            <w:r>
              <w:rPr>
                <w:noProof/>
                <w:webHidden/>
              </w:rPr>
              <w:tab/>
            </w:r>
            <w:r>
              <w:rPr>
                <w:noProof/>
                <w:webHidden/>
              </w:rPr>
              <w:fldChar w:fldCharType="begin"/>
            </w:r>
            <w:r>
              <w:rPr>
                <w:noProof/>
                <w:webHidden/>
              </w:rPr>
              <w:instrText xml:space="preserve"> PAGEREF _Toc184303666 \h </w:instrText>
            </w:r>
            <w:r>
              <w:rPr>
                <w:noProof/>
                <w:webHidden/>
              </w:rPr>
            </w:r>
            <w:r>
              <w:rPr>
                <w:noProof/>
                <w:webHidden/>
              </w:rPr>
              <w:fldChar w:fldCharType="separate"/>
            </w:r>
            <w:r>
              <w:rPr>
                <w:noProof/>
                <w:webHidden/>
              </w:rPr>
              <w:t>760</w:t>
            </w:r>
            <w:r>
              <w:rPr>
                <w:noProof/>
                <w:webHidden/>
              </w:rPr>
              <w:fldChar w:fldCharType="end"/>
            </w:r>
          </w:hyperlink>
        </w:p>
        <w:p w14:paraId="49D606CC" w14:textId="2507DE1D" w:rsidR="00A73D6E" w:rsidRDefault="00A73D6E">
          <w:pPr>
            <w:pStyle w:val="TOC1"/>
            <w:tabs>
              <w:tab w:val="right" w:leader="dot" w:pos="9350"/>
            </w:tabs>
            <w:rPr>
              <w:noProof/>
            </w:rPr>
          </w:pPr>
          <w:hyperlink w:anchor="_Toc184303667" w:history="1">
            <w:r w:rsidRPr="00363FEB">
              <w:rPr>
                <w:rStyle w:val="Hyperlink"/>
                <w:noProof/>
              </w:rPr>
              <w:t>Suriy-i-Ismuna’l-Mursal (Surah of Our Name, the Messenger)</w:t>
            </w:r>
            <w:r>
              <w:rPr>
                <w:noProof/>
                <w:webHidden/>
              </w:rPr>
              <w:tab/>
            </w:r>
            <w:r>
              <w:rPr>
                <w:noProof/>
                <w:webHidden/>
              </w:rPr>
              <w:fldChar w:fldCharType="begin"/>
            </w:r>
            <w:r>
              <w:rPr>
                <w:noProof/>
                <w:webHidden/>
              </w:rPr>
              <w:instrText xml:space="preserve"> PAGEREF _Toc184303667 \h </w:instrText>
            </w:r>
            <w:r>
              <w:rPr>
                <w:noProof/>
                <w:webHidden/>
              </w:rPr>
            </w:r>
            <w:r>
              <w:rPr>
                <w:noProof/>
                <w:webHidden/>
              </w:rPr>
              <w:fldChar w:fldCharType="separate"/>
            </w:r>
            <w:r>
              <w:rPr>
                <w:noProof/>
                <w:webHidden/>
              </w:rPr>
              <w:t>762</w:t>
            </w:r>
            <w:r>
              <w:rPr>
                <w:noProof/>
                <w:webHidden/>
              </w:rPr>
              <w:fldChar w:fldCharType="end"/>
            </w:r>
          </w:hyperlink>
        </w:p>
        <w:p w14:paraId="32CFAF61" w14:textId="7FFC8203" w:rsidR="00A73D6E" w:rsidRDefault="00A73D6E">
          <w:pPr>
            <w:pStyle w:val="TOC1"/>
            <w:tabs>
              <w:tab w:val="right" w:leader="dot" w:pos="9350"/>
            </w:tabs>
            <w:rPr>
              <w:noProof/>
            </w:rPr>
          </w:pPr>
          <w:hyperlink w:anchor="_Toc184303668" w:history="1">
            <w:r w:rsidRPr="00363FEB">
              <w:rPr>
                <w:rStyle w:val="Hyperlink"/>
                <w:noProof/>
              </w:rPr>
              <w:t>Surah al-Wafa (Tablet to Vafa)</w:t>
            </w:r>
            <w:r>
              <w:rPr>
                <w:noProof/>
                <w:webHidden/>
              </w:rPr>
              <w:tab/>
            </w:r>
            <w:r>
              <w:rPr>
                <w:noProof/>
                <w:webHidden/>
              </w:rPr>
              <w:fldChar w:fldCharType="begin"/>
            </w:r>
            <w:r>
              <w:rPr>
                <w:noProof/>
                <w:webHidden/>
              </w:rPr>
              <w:instrText xml:space="preserve"> PAGEREF _Toc184303668 \h </w:instrText>
            </w:r>
            <w:r>
              <w:rPr>
                <w:noProof/>
                <w:webHidden/>
              </w:rPr>
            </w:r>
            <w:r>
              <w:rPr>
                <w:noProof/>
                <w:webHidden/>
              </w:rPr>
              <w:fldChar w:fldCharType="separate"/>
            </w:r>
            <w:r>
              <w:rPr>
                <w:noProof/>
                <w:webHidden/>
              </w:rPr>
              <w:t>765</w:t>
            </w:r>
            <w:r>
              <w:rPr>
                <w:noProof/>
                <w:webHidden/>
              </w:rPr>
              <w:fldChar w:fldCharType="end"/>
            </w:r>
          </w:hyperlink>
        </w:p>
        <w:p w14:paraId="6487EBF6" w14:textId="544073E4" w:rsidR="00A73D6E" w:rsidRDefault="00A73D6E">
          <w:pPr>
            <w:pStyle w:val="TOC1"/>
            <w:tabs>
              <w:tab w:val="right" w:leader="dot" w:pos="9350"/>
            </w:tabs>
            <w:rPr>
              <w:noProof/>
            </w:rPr>
          </w:pPr>
          <w:hyperlink w:anchor="_Toc184303669" w:history="1">
            <w:r w:rsidRPr="00363FEB">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84303669 \h </w:instrText>
            </w:r>
            <w:r>
              <w:rPr>
                <w:noProof/>
                <w:webHidden/>
              </w:rPr>
            </w:r>
            <w:r>
              <w:rPr>
                <w:noProof/>
                <w:webHidden/>
              </w:rPr>
              <w:fldChar w:fldCharType="separate"/>
            </w:r>
            <w:r>
              <w:rPr>
                <w:noProof/>
                <w:webHidden/>
              </w:rPr>
              <w:t>771</w:t>
            </w:r>
            <w:r>
              <w:rPr>
                <w:noProof/>
                <w:webHidden/>
              </w:rPr>
              <w:fldChar w:fldCharType="end"/>
            </w:r>
          </w:hyperlink>
        </w:p>
        <w:p w14:paraId="4D742065" w14:textId="7EA1CD4C" w:rsidR="00A73D6E" w:rsidRDefault="00A73D6E">
          <w:pPr>
            <w:pStyle w:val="TOC1"/>
            <w:tabs>
              <w:tab w:val="right" w:leader="dot" w:pos="9350"/>
            </w:tabs>
            <w:rPr>
              <w:noProof/>
            </w:rPr>
          </w:pPr>
          <w:hyperlink w:anchor="_Toc184303670" w:history="1">
            <w:r w:rsidRPr="00363FEB">
              <w:rPr>
                <w:rStyle w:val="Hyperlink"/>
                <w:noProof/>
              </w:rPr>
              <w:t>Lawḥ-i-Mawlúd (Tablet of the Birth)</w:t>
            </w:r>
            <w:r>
              <w:rPr>
                <w:noProof/>
                <w:webHidden/>
              </w:rPr>
              <w:tab/>
            </w:r>
            <w:r>
              <w:rPr>
                <w:noProof/>
                <w:webHidden/>
              </w:rPr>
              <w:fldChar w:fldCharType="begin"/>
            </w:r>
            <w:r>
              <w:rPr>
                <w:noProof/>
                <w:webHidden/>
              </w:rPr>
              <w:instrText xml:space="preserve"> PAGEREF _Toc184303670 \h </w:instrText>
            </w:r>
            <w:r>
              <w:rPr>
                <w:noProof/>
                <w:webHidden/>
              </w:rPr>
            </w:r>
            <w:r>
              <w:rPr>
                <w:noProof/>
                <w:webHidden/>
              </w:rPr>
              <w:fldChar w:fldCharType="separate"/>
            </w:r>
            <w:r>
              <w:rPr>
                <w:noProof/>
                <w:webHidden/>
              </w:rPr>
              <w:t>778</w:t>
            </w:r>
            <w:r>
              <w:rPr>
                <w:noProof/>
                <w:webHidden/>
              </w:rPr>
              <w:fldChar w:fldCharType="end"/>
            </w:r>
          </w:hyperlink>
        </w:p>
        <w:p w14:paraId="7B0BAF56" w14:textId="669E436A" w:rsidR="00A73D6E" w:rsidRDefault="00A73D6E">
          <w:pPr>
            <w:pStyle w:val="TOC1"/>
            <w:tabs>
              <w:tab w:val="right" w:leader="dot" w:pos="9350"/>
            </w:tabs>
            <w:rPr>
              <w:noProof/>
            </w:rPr>
          </w:pPr>
          <w:hyperlink w:anchor="_Toc184303671" w:history="1">
            <w:r w:rsidRPr="00363FEB">
              <w:rPr>
                <w:rStyle w:val="Hyperlink"/>
                <w:noProof/>
              </w:rPr>
              <w:t>BH00576</w:t>
            </w:r>
            <w:r>
              <w:rPr>
                <w:noProof/>
                <w:webHidden/>
              </w:rPr>
              <w:tab/>
            </w:r>
            <w:r>
              <w:rPr>
                <w:noProof/>
                <w:webHidden/>
              </w:rPr>
              <w:fldChar w:fldCharType="begin"/>
            </w:r>
            <w:r>
              <w:rPr>
                <w:noProof/>
                <w:webHidden/>
              </w:rPr>
              <w:instrText xml:space="preserve"> PAGEREF _Toc184303671 \h </w:instrText>
            </w:r>
            <w:r>
              <w:rPr>
                <w:noProof/>
                <w:webHidden/>
              </w:rPr>
            </w:r>
            <w:r>
              <w:rPr>
                <w:noProof/>
                <w:webHidden/>
              </w:rPr>
              <w:fldChar w:fldCharType="separate"/>
            </w:r>
            <w:r>
              <w:rPr>
                <w:noProof/>
                <w:webHidden/>
              </w:rPr>
              <w:t>781</w:t>
            </w:r>
            <w:r>
              <w:rPr>
                <w:noProof/>
                <w:webHidden/>
              </w:rPr>
              <w:fldChar w:fldCharType="end"/>
            </w:r>
          </w:hyperlink>
        </w:p>
        <w:p w14:paraId="0A525E9F" w14:textId="200F24CA" w:rsidR="00A73D6E" w:rsidRDefault="00A73D6E">
          <w:pPr>
            <w:pStyle w:val="TOC1"/>
            <w:tabs>
              <w:tab w:val="right" w:leader="dot" w:pos="9350"/>
            </w:tabs>
            <w:rPr>
              <w:noProof/>
            </w:rPr>
          </w:pPr>
          <w:hyperlink w:anchor="_Toc184303672" w:history="1">
            <w:r w:rsidRPr="00363FEB">
              <w:rPr>
                <w:rStyle w:val="Hyperlink"/>
                <w:noProof/>
              </w:rPr>
              <w:t>BH01969 (A Tablet of Tribulations and Triumphs)</w:t>
            </w:r>
            <w:r>
              <w:rPr>
                <w:noProof/>
                <w:webHidden/>
              </w:rPr>
              <w:tab/>
            </w:r>
            <w:r>
              <w:rPr>
                <w:noProof/>
                <w:webHidden/>
              </w:rPr>
              <w:fldChar w:fldCharType="begin"/>
            </w:r>
            <w:r>
              <w:rPr>
                <w:noProof/>
                <w:webHidden/>
              </w:rPr>
              <w:instrText xml:space="preserve"> PAGEREF _Toc184303672 \h </w:instrText>
            </w:r>
            <w:r>
              <w:rPr>
                <w:noProof/>
                <w:webHidden/>
              </w:rPr>
            </w:r>
            <w:r>
              <w:rPr>
                <w:noProof/>
                <w:webHidden/>
              </w:rPr>
              <w:fldChar w:fldCharType="separate"/>
            </w:r>
            <w:r>
              <w:rPr>
                <w:noProof/>
                <w:webHidden/>
              </w:rPr>
              <w:t>782</w:t>
            </w:r>
            <w:r>
              <w:rPr>
                <w:noProof/>
                <w:webHidden/>
              </w:rPr>
              <w:fldChar w:fldCharType="end"/>
            </w:r>
          </w:hyperlink>
        </w:p>
        <w:p w14:paraId="1504AE4A" w14:textId="12F3E45C" w:rsidR="00A73D6E" w:rsidRDefault="00A73D6E">
          <w:pPr>
            <w:pStyle w:val="TOC1"/>
            <w:tabs>
              <w:tab w:val="right" w:leader="dot" w:pos="9350"/>
            </w:tabs>
            <w:rPr>
              <w:noProof/>
            </w:rPr>
          </w:pPr>
          <w:hyperlink w:anchor="_Toc184303673" w:history="1">
            <w:r w:rsidRPr="00363FEB">
              <w:rPr>
                <w:rStyle w:val="Hyperlink"/>
                <w:noProof/>
              </w:rPr>
              <w:t>BH03535</w:t>
            </w:r>
            <w:r>
              <w:rPr>
                <w:noProof/>
                <w:webHidden/>
              </w:rPr>
              <w:tab/>
            </w:r>
            <w:r>
              <w:rPr>
                <w:noProof/>
                <w:webHidden/>
              </w:rPr>
              <w:fldChar w:fldCharType="begin"/>
            </w:r>
            <w:r>
              <w:rPr>
                <w:noProof/>
                <w:webHidden/>
              </w:rPr>
              <w:instrText xml:space="preserve"> PAGEREF _Toc184303673 \h </w:instrText>
            </w:r>
            <w:r>
              <w:rPr>
                <w:noProof/>
                <w:webHidden/>
              </w:rPr>
            </w:r>
            <w:r>
              <w:rPr>
                <w:noProof/>
                <w:webHidden/>
              </w:rPr>
              <w:fldChar w:fldCharType="separate"/>
            </w:r>
            <w:r>
              <w:rPr>
                <w:noProof/>
                <w:webHidden/>
              </w:rPr>
              <w:t>784</w:t>
            </w:r>
            <w:r>
              <w:rPr>
                <w:noProof/>
                <w:webHidden/>
              </w:rPr>
              <w:fldChar w:fldCharType="end"/>
            </w:r>
          </w:hyperlink>
        </w:p>
        <w:p w14:paraId="6F9F0D05" w14:textId="7138EDD4" w:rsidR="00A73D6E" w:rsidRDefault="00A73D6E">
          <w:pPr>
            <w:pStyle w:val="TOC1"/>
            <w:tabs>
              <w:tab w:val="right" w:leader="dot" w:pos="9350"/>
            </w:tabs>
            <w:rPr>
              <w:noProof/>
            </w:rPr>
          </w:pPr>
          <w:hyperlink w:anchor="_Toc184303674" w:history="1">
            <w:r w:rsidRPr="00363FEB">
              <w:rPr>
                <w:rStyle w:val="Hyperlink"/>
                <w:noProof/>
              </w:rPr>
              <w:t>BH03560 (The Next Manifestation)</w:t>
            </w:r>
            <w:r>
              <w:rPr>
                <w:noProof/>
                <w:webHidden/>
              </w:rPr>
              <w:tab/>
            </w:r>
            <w:r>
              <w:rPr>
                <w:noProof/>
                <w:webHidden/>
              </w:rPr>
              <w:fldChar w:fldCharType="begin"/>
            </w:r>
            <w:r>
              <w:rPr>
                <w:noProof/>
                <w:webHidden/>
              </w:rPr>
              <w:instrText xml:space="preserve"> PAGEREF _Toc184303674 \h </w:instrText>
            </w:r>
            <w:r>
              <w:rPr>
                <w:noProof/>
                <w:webHidden/>
              </w:rPr>
            </w:r>
            <w:r>
              <w:rPr>
                <w:noProof/>
                <w:webHidden/>
              </w:rPr>
              <w:fldChar w:fldCharType="separate"/>
            </w:r>
            <w:r>
              <w:rPr>
                <w:noProof/>
                <w:webHidden/>
              </w:rPr>
              <w:t>785</w:t>
            </w:r>
            <w:r>
              <w:rPr>
                <w:noProof/>
                <w:webHidden/>
              </w:rPr>
              <w:fldChar w:fldCharType="end"/>
            </w:r>
          </w:hyperlink>
        </w:p>
        <w:p w14:paraId="43C3653D" w14:textId="5F90E892" w:rsidR="00A73D6E" w:rsidRDefault="00A73D6E">
          <w:pPr>
            <w:pStyle w:val="TOC1"/>
            <w:tabs>
              <w:tab w:val="right" w:leader="dot" w:pos="9350"/>
            </w:tabs>
            <w:rPr>
              <w:noProof/>
            </w:rPr>
          </w:pPr>
          <w:hyperlink w:anchor="_Toc184303675" w:history="1">
            <w:r w:rsidRPr="00363FEB">
              <w:rPr>
                <w:rStyle w:val="Hyperlink"/>
                <w:noProof/>
              </w:rPr>
              <w:t>BH03716</w:t>
            </w:r>
            <w:r>
              <w:rPr>
                <w:noProof/>
                <w:webHidden/>
              </w:rPr>
              <w:tab/>
            </w:r>
            <w:r>
              <w:rPr>
                <w:noProof/>
                <w:webHidden/>
              </w:rPr>
              <w:fldChar w:fldCharType="begin"/>
            </w:r>
            <w:r>
              <w:rPr>
                <w:noProof/>
                <w:webHidden/>
              </w:rPr>
              <w:instrText xml:space="preserve"> PAGEREF _Toc184303675 \h </w:instrText>
            </w:r>
            <w:r>
              <w:rPr>
                <w:noProof/>
                <w:webHidden/>
              </w:rPr>
            </w:r>
            <w:r>
              <w:rPr>
                <w:noProof/>
                <w:webHidden/>
              </w:rPr>
              <w:fldChar w:fldCharType="separate"/>
            </w:r>
            <w:r>
              <w:rPr>
                <w:noProof/>
                <w:webHidden/>
              </w:rPr>
              <w:t>786</w:t>
            </w:r>
            <w:r>
              <w:rPr>
                <w:noProof/>
                <w:webHidden/>
              </w:rPr>
              <w:fldChar w:fldCharType="end"/>
            </w:r>
          </w:hyperlink>
        </w:p>
        <w:p w14:paraId="3A0FA8B5" w14:textId="3C398F1B" w:rsidR="00A73D6E" w:rsidRDefault="00A73D6E">
          <w:pPr>
            <w:pStyle w:val="TOC1"/>
            <w:tabs>
              <w:tab w:val="right" w:leader="dot" w:pos="9350"/>
            </w:tabs>
            <w:rPr>
              <w:noProof/>
            </w:rPr>
          </w:pPr>
          <w:hyperlink w:anchor="_Toc184303676" w:history="1">
            <w:r w:rsidRPr="00363FEB">
              <w:rPr>
                <w:rStyle w:val="Hyperlink"/>
                <w:noProof/>
              </w:rPr>
              <w:t>BH06114</w:t>
            </w:r>
            <w:r>
              <w:rPr>
                <w:noProof/>
                <w:webHidden/>
              </w:rPr>
              <w:tab/>
            </w:r>
            <w:r>
              <w:rPr>
                <w:noProof/>
                <w:webHidden/>
              </w:rPr>
              <w:fldChar w:fldCharType="begin"/>
            </w:r>
            <w:r>
              <w:rPr>
                <w:noProof/>
                <w:webHidden/>
              </w:rPr>
              <w:instrText xml:space="preserve"> PAGEREF _Toc184303676 \h </w:instrText>
            </w:r>
            <w:r>
              <w:rPr>
                <w:noProof/>
                <w:webHidden/>
              </w:rPr>
            </w:r>
            <w:r>
              <w:rPr>
                <w:noProof/>
                <w:webHidden/>
              </w:rPr>
              <w:fldChar w:fldCharType="separate"/>
            </w:r>
            <w:r>
              <w:rPr>
                <w:noProof/>
                <w:webHidden/>
              </w:rPr>
              <w:t>787</w:t>
            </w:r>
            <w:r>
              <w:rPr>
                <w:noProof/>
                <w:webHidden/>
              </w:rPr>
              <w:fldChar w:fldCharType="end"/>
            </w:r>
          </w:hyperlink>
        </w:p>
        <w:p w14:paraId="05C7EF8A" w14:textId="6BC041D4" w:rsidR="00A73D6E" w:rsidRDefault="00A73D6E">
          <w:pPr>
            <w:pStyle w:val="TOC1"/>
            <w:tabs>
              <w:tab w:val="right" w:leader="dot" w:pos="9350"/>
            </w:tabs>
            <w:rPr>
              <w:noProof/>
            </w:rPr>
          </w:pPr>
          <w:hyperlink w:anchor="_Toc184303677" w:history="1">
            <w:r w:rsidRPr="00363FEB">
              <w:rPr>
                <w:rStyle w:val="Hyperlink"/>
                <w:noProof/>
              </w:rPr>
              <w:t>BH07562</w:t>
            </w:r>
            <w:r>
              <w:rPr>
                <w:noProof/>
                <w:webHidden/>
              </w:rPr>
              <w:tab/>
            </w:r>
            <w:r>
              <w:rPr>
                <w:noProof/>
                <w:webHidden/>
              </w:rPr>
              <w:fldChar w:fldCharType="begin"/>
            </w:r>
            <w:r>
              <w:rPr>
                <w:noProof/>
                <w:webHidden/>
              </w:rPr>
              <w:instrText xml:space="preserve"> PAGEREF _Toc184303677 \h </w:instrText>
            </w:r>
            <w:r>
              <w:rPr>
                <w:noProof/>
                <w:webHidden/>
              </w:rPr>
            </w:r>
            <w:r>
              <w:rPr>
                <w:noProof/>
                <w:webHidden/>
              </w:rPr>
              <w:fldChar w:fldCharType="separate"/>
            </w:r>
            <w:r>
              <w:rPr>
                <w:noProof/>
                <w:webHidden/>
              </w:rPr>
              <w:t>788</w:t>
            </w:r>
            <w:r>
              <w:rPr>
                <w:noProof/>
                <w:webHidden/>
              </w:rPr>
              <w:fldChar w:fldCharType="end"/>
            </w:r>
          </w:hyperlink>
        </w:p>
        <w:p w14:paraId="623D350E" w14:textId="240BE39E" w:rsidR="00A73D6E" w:rsidRDefault="00A73D6E">
          <w:pPr>
            <w:pStyle w:val="TOC1"/>
            <w:tabs>
              <w:tab w:val="right" w:leader="dot" w:pos="9350"/>
            </w:tabs>
            <w:rPr>
              <w:noProof/>
            </w:rPr>
          </w:pPr>
          <w:hyperlink w:anchor="_Toc184303678" w:history="1">
            <w:r w:rsidRPr="00363FEB">
              <w:rPr>
                <w:rStyle w:val="Hyperlink"/>
                <w:noProof/>
              </w:rPr>
              <w:t>BH08181</w:t>
            </w:r>
            <w:r>
              <w:rPr>
                <w:noProof/>
                <w:webHidden/>
              </w:rPr>
              <w:tab/>
            </w:r>
            <w:r>
              <w:rPr>
                <w:noProof/>
                <w:webHidden/>
              </w:rPr>
              <w:fldChar w:fldCharType="begin"/>
            </w:r>
            <w:r>
              <w:rPr>
                <w:noProof/>
                <w:webHidden/>
              </w:rPr>
              <w:instrText xml:space="preserve"> PAGEREF _Toc184303678 \h </w:instrText>
            </w:r>
            <w:r>
              <w:rPr>
                <w:noProof/>
                <w:webHidden/>
              </w:rPr>
            </w:r>
            <w:r>
              <w:rPr>
                <w:noProof/>
                <w:webHidden/>
              </w:rPr>
              <w:fldChar w:fldCharType="separate"/>
            </w:r>
            <w:r>
              <w:rPr>
                <w:noProof/>
                <w:webHidden/>
              </w:rPr>
              <w:t>789</w:t>
            </w:r>
            <w:r>
              <w:rPr>
                <w:noProof/>
                <w:webHidden/>
              </w:rPr>
              <w:fldChar w:fldCharType="end"/>
            </w:r>
          </w:hyperlink>
        </w:p>
        <w:p w14:paraId="61295591" w14:textId="5373E5CA" w:rsidR="00A73D6E" w:rsidRDefault="00A73D6E">
          <w:pPr>
            <w:pStyle w:val="TOC1"/>
            <w:tabs>
              <w:tab w:val="right" w:leader="dot" w:pos="9350"/>
            </w:tabs>
            <w:rPr>
              <w:noProof/>
            </w:rPr>
          </w:pPr>
          <w:hyperlink w:anchor="_Toc184303679" w:history="1">
            <w:r w:rsidRPr="00363FEB">
              <w:rPr>
                <w:rStyle w:val="Hyperlink"/>
                <w:noProof/>
              </w:rPr>
              <w:t>BH09086</w:t>
            </w:r>
            <w:r>
              <w:rPr>
                <w:noProof/>
                <w:webHidden/>
              </w:rPr>
              <w:tab/>
            </w:r>
            <w:r>
              <w:rPr>
                <w:noProof/>
                <w:webHidden/>
              </w:rPr>
              <w:fldChar w:fldCharType="begin"/>
            </w:r>
            <w:r>
              <w:rPr>
                <w:noProof/>
                <w:webHidden/>
              </w:rPr>
              <w:instrText xml:space="preserve"> PAGEREF _Toc184303679 \h </w:instrText>
            </w:r>
            <w:r>
              <w:rPr>
                <w:noProof/>
                <w:webHidden/>
              </w:rPr>
            </w:r>
            <w:r>
              <w:rPr>
                <w:noProof/>
                <w:webHidden/>
              </w:rPr>
              <w:fldChar w:fldCharType="separate"/>
            </w:r>
            <w:r>
              <w:rPr>
                <w:noProof/>
                <w:webHidden/>
              </w:rPr>
              <w:t>790</w:t>
            </w:r>
            <w:r>
              <w:rPr>
                <w:noProof/>
                <w:webHidden/>
              </w:rPr>
              <w:fldChar w:fldCharType="end"/>
            </w:r>
          </w:hyperlink>
        </w:p>
        <w:p w14:paraId="09C482B5" w14:textId="52EA9B0C" w:rsidR="00A73D6E" w:rsidRDefault="00A73D6E">
          <w:pPr>
            <w:pStyle w:val="TOC1"/>
            <w:tabs>
              <w:tab w:val="right" w:leader="dot" w:pos="9350"/>
            </w:tabs>
            <w:rPr>
              <w:noProof/>
            </w:rPr>
          </w:pPr>
          <w:hyperlink w:anchor="_Toc184303680" w:history="1">
            <w:r w:rsidRPr="00363FEB">
              <w:rPr>
                <w:rStyle w:val="Hyperlink"/>
                <w:noProof/>
              </w:rPr>
              <w:t>BH10203</w:t>
            </w:r>
            <w:r>
              <w:rPr>
                <w:noProof/>
                <w:webHidden/>
              </w:rPr>
              <w:tab/>
            </w:r>
            <w:r>
              <w:rPr>
                <w:noProof/>
                <w:webHidden/>
              </w:rPr>
              <w:fldChar w:fldCharType="begin"/>
            </w:r>
            <w:r>
              <w:rPr>
                <w:noProof/>
                <w:webHidden/>
              </w:rPr>
              <w:instrText xml:space="preserve"> PAGEREF _Toc184303680 \h </w:instrText>
            </w:r>
            <w:r>
              <w:rPr>
                <w:noProof/>
                <w:webHidden/>
              </w:rPr>
            </w:r>
            <w:r>
              <w:rPr>
                <w:noProof/>
                <w:webHidden/>
              </w:rPr>
              <w:fldChar w:fldCharType="separate"/>
            </w:r>
            <w:r>
              <w:rPr>
                <w:noProof/>
                <w:webHidden/>
              </w:rPr>
              <w:t>791</w:t>
            </w:r>
            <w:r>
              <w:rPr>
                <w:noProof/>
                <w:webHidden/>
              </w:rPr>
              <w:fldChar w:fldCharType="end"/>
            </w:r>
          </w:hyperlink>
        </w:p>
        <w:p w14:paraId="52D703DD" w14:textId="13174FE3" w:rsidR="00A73D6E" w:rsidRDefault="00A73D6E">
          <w:pPr>
            <w:pStyle w:val="TOC1"/>
            <w:tabs>
              <w:tab w:val="right" w:leader="dot" w:pos="9350"/>
            </w:tabs>
            <w:rPr>
              <w:noProof/>
            </w:rPr>
          </w:pPr>
          <w:hyperlink w:anchor="_Toc184303681" w:history="1">
            <w:r w:rsidRPr="00363FEB">
              <w:rPr>
                <w:rStyle w:val="Hyperlink"/>
                <w:noProof/>
              </w:rPr>
              <w:t>Unknown Tablet 1</w:t>
            </w:r>
            <w:r>
              <w:rPr>
                <w:noProof/>
                <w:webHidden/>
              </w:rPr>
              <w:tab/>
            </w:r>
            <w:r>
              <w:rPr>
                <w:noProof/>
                <w:webHidden/>
              </w:rPr>
              <w:fldChar w:fldCharType="begin"/>
            </w:r>
            <w:r>
              <w:rPr>
                <w:noProof/>
                <w:webHidden/>
              </w:rPr>
              <w:instrText xml:space="preserve"> PAGEREF _Toc184303681 \h </w:instrText>
            </w:r>
            <w:r>
              <w:rPr>
                <w:noProof/>
                <w:webHidden/>
              </w:rPr>
            </w:r>
            <w:r>
              <w:rPr>
                <w:noProof/>
                <w:webHidden/>
              </w:rPr>
              <w:fldChar w:fldCharType="separate"/>
            </w:r>
            <w:r>
              <w:rPr>
                <w:noProof/>
                <w:webHidden/>
              </w:rPr>
              <w:t>792</w:t>
            </w:r>
            <w:r>
              <w:rPr>
                <w:noProof/>
                <w:webHidden/>
              </w:rPr>
              <w:fldChar w:fldCharType="end"/>
            </w:r>
          </w:hyperlink>
        </w:p>
        <w:p w14:paraId="1DBC1246" w14:textId="0FDC1B3E" w:rsidR="00A73D6E" w:rsidRDefault="00A73D6E">
          <w:pPr>
            <w:pStyle w:val="TOC1"/>
            <w:tabs>
              <w:tab w:val="right" w:leader="dot" w:pos="9350"/>
            </w:tabs>
            <w:rPr>
              <w:noProof/>
            </w:rPr>
          </w:pPr>
          <w:hyperlink w:anchor="_Toc184303682" w:history="1">
            <w:r w:rsidRPr="00363FEB">
              <w:rPr>
                <w:rStyle w:val="Hyperlink"/>
                <w:noProof/>
              </w:rPr>
              <w:t>Lawh-i-Istintaq</w:t>
            </w:r>
            <w:r>
              <w:rPr>
                <w:noProof/>
                <w:webHidden/>
              </w:rPr>
              <w:tab/>
            </w:r>
            <w:r>
              <w:rPr>
                <w:noProof/>
                <w:webHidden/>
              </w:rPr>
              <w:fldChar w:fldCharType="begin"/>
            </w:r>
            <w:r>
              <w:rPr>
                <w:noProof/>
                <w:webHidden/>
              </w:rPr>
              <w:instrText xml:space="preserve"> PAGEREF _Toc184303682 \h </w:instrText>
            </w:r>
            <w:r>
              <w:rPr>
                <w:noProof/>
                <w:webHidden/>
              </w:rPr>
            </w:r>
            <w:r>
              <w:rPr>
                <w:noProof/>
                <w:webHidden/>
              </w:rPr>
              <w:fldChar w:fldCharType="separate"/>
            </w:r>
            <w:r>
              <w:rPr>
                <w:noProof/>
                <w:webHidden/>
              </w:rPr>
              <w:t>794</w:t>
            </w:r>
            <w:r>
              <w:rPr>
                <w:noProof/>
                <w:webHidden/>
              </w:rPr>
              <w:fldChar w:fldCharType="end"/>
            </w:r>
          </w:hyperlink>
        </w:p>
        <w:p w14:paraId="5315CADD" w14:textId="4CEBEB25" w:rsidR="00A73D6E" w:rsidRDefault="00A73D6E">
          <w:pPr>
            <w:pStyle w:val="TOC1"/>
            <w:tabs>
              <w:tab w:val="right" w:leader="dot" w:pos="9350"/>
            </w:tabs>
            <w:rPr>
              <w:noProof/>
            </w:rPr>
          </w:pPr>
          <w:hyperlink w:anchor="_Toc184303683" w:history="1">
            <w:r w:rsidRPr="00363FEB">
              <w:rPr>
                <w:rStyle w:val="Hyperlink"/>
                <w:noProof/>
              </w:rPr>
              <w:t>Lawh-i-Malikih</w:t>
            </w:r>
            <w:r>
              <w:rPr>
                <w:noProof/>
                <w:webHidden/>
              </w:rPr>
              <w:tab/>
            </w:r>
            <w:r>
              <w:rPr>
                <w:noProof/>
                <w:webHidden/>
              </w:rPr>
              <w:fldChar w:fldCharType="begin"/>
            </w:r>
            <w:r>
              <w:rPr>
                <w:noProof/>
                <w:webHidden/>
              </w:rPr>
              <w:instrText xml:space="preserve"> PAGEREF _Toc184303683 \h </w:instrText>
            </w:r>
            <w:r>
              <w:rPr>
                <w:noProof/>
                <w:webHidden/>
              </w:rPr>
            </w:r>
            <w:r>
              <w:rPr>
                <w:noProof/>
                <w:webHidden/>
              </w:rPr>
              <w:fldChar w:fldCharType="separate"/>
            </w:r>
            <w:r>
              <w:rPr>
                <w:noProof/>
                <w:webHidden/>
              </w:rPr>
              <w:t>811</w:t>
            </w:r>
            <w:r>
              <w:rPr>
                <w:noProof/>
                <w:webHidden/>
              </w:rPr>
              <w:fldChar w:fldCharType="end"/>
            </w:r>
          </w:hyperlink>
        </w:p>
        <w:p w14:paraId="06146C69" w14:textId="131C30C5" w:rsidR="00A73D6E" w:rsidRDefault="00A73D6E">
          <w:pPr>
            <w:pStyle w:val="TOC1"/>
            <w:tabs>
              <w:tab w:val="right" w:leader="dot" w:pos="9350"/>
            </w:tabs>
            <w:rPr>
              <w:noProof/>
            </w:rPr>
          </w:pPr>
          <w:hyperlink w:anchor="_Toc184303684" w:history="1">
            <w:r w:rsidRPr="00363FEB">
              <w:rPr>
                <w:rStyle w:val="Hyperlink"/>
                <w:noProof/>
              </w:rPr>
              <w:t>Kitab-i-Sultan</w:t>
            </w:r>
            <w:r>
              <w:rPr>
                <w:noProof/>
                <w:webHidden/>
              </w:rPr>
              <w:tab/>
            </w:r>
            <w:r>
              <w:rPr>
                <w:noProof/>
                <w:webHidden/>
              </w:rPr>
              <w:fldChar w:fldCharType="begin"/>
            </w:r>
            <w:r>
              <w:rPr>
                <w:noProof/>
                <w:webHidden/>
              </w:rPr>
              <w:instrText xml:space="preserve"> PAGEREF _Toc184303684 \h </w:instrText>
            </w:r>
            <w:r>
              <w:rPr>
                <w:noProof/>
                <w:webHidden/>
              </w:rPr>
            </w:r>
            <w:r>
              <w:rPr>
                <w:noProof/>
                <w:webHidden/>
              </w:rPr>
              <w:fldChar w:fldCharType="separate"/>
            </w:r>
            <w:r>
              <w:rPr>
                <w:noProof/>
                <w:webHidden/>
              </w:rPr>
              <w:t>814</w:t>
            </w:r>
            <w:r>
              <w:rPr>
                <w:noProof/>
                <w:webHidden/>
              </w:rPr>
              <w:fldChar w:fldCharType="end"/>
            </w:r>
          </w:hyperlink>
        </w:p>
        <w:p w14:paraId="588FAFBD" w14:textId="5F4D1294" w:rsidR="00A73D6E" w:rsidRDefault="00A73D6E">
          <w:pPr>
            <w:pStyle w:val="TOC1"/>
            <w:tabs>
              <w:tab w:val="right" w:leader="dot" w:pos="9350"/>
            </w:tabs>
            <w:rPr>
              <w:noProof/>
            </w:rPr>
          </w:pPr>
          <w:hyperlink w:anchor="_Toc184303685" w:history="1">
            <w:r w:rsidRPr="00363FEB">
              <w:rPr>
                <w:rStyle w:val="Hyperlink"/>
                <w:noProof/>
              </w:rPr>
              <w:t>Lawh-i-Raam</w:t>
            </w:r>
            <w:r>
              <w:rPr>
                <w:noProof/>
                <w:webHidden/>
              </w:rPr>
              <w:tab/>
            </w:r>
            <w:r>
              <w:rPr>
                <w:noProof/>
                <w:webHidden/>
              </w:rPr>
              <w:fldChar w:fldCharType="begin"/>
            </w:r>
            <w:r>
              <w:rPr>
                <w:noProof/>
                <w:webHidden/>
              </w:rPr>
              <w:instrText xml:space="preserve"> PAGEREF _Toc184303685 \h </w:instrText>
            </w:r>
            <w:r>
              <w:rPr>
                <w:noProof/>
                <w:webHidden/>
              </w:rPr>
            </w:r>
            <w:r>
              <w:rPr>
                <w:noProof/>
                <w:webHidden/>
              </w:rPr>
              <w:fldChar w:fldCharType="separate"/>
            </w:r>
            <w:r>
              <w:rPr>
                <w:noProof/>
                <w:webHidden/>
              </w:rPr>
              <w:t>826</w:t>
            </w:r>
            <w:r>
              <w:rPr>
                <w:noProof/>
                <w:webHidden/>
              </w:rPr>
              <w:fldChar w:fldCharType="end"/>
            </w:r>
          </w:hyperlink>
        </w:p>
        <w:p w14:paraId="1B55DD53" w14:textId="553590A1" w:rsidR="00A73D6E" w:rsidRDefault="00A73D6E">
          <w:pPr>
            <w:pStyle w:val="TOC1"/>
            <w:tabs>
              <w:tab w:val="right" w:leader="dot" w:pos="9350"/>
            </w:tabs>
            <w:rPr>
              <w:noProof/>
            </w:rPr>
          </w:pPr>
          <w:hyperlink w:anchor="_Toc184303686" w:history="1">
            <w:r w:rsidRPr="00363FEB">
              <w:rPr>
                <w:rStyle w:val="Hyperlink"/>
                <w:noProof/>
              </w:rPr>
              <w:t>INBA 07 Collection</w:t>
            </w:r>
            <w:r>
              <w:rPr>
                <w:noProof/>
                <w:webHidden/>
              </w:rPr>
              <w:tab/>
            </w:r>
            <w:r>
              <w:rPr>
                <w:noProof/>
                <w:webHidden/>
              </w:rPr>
              <w:fldChar w:fldCharType="begin"/>
            </w:r>
            <w:r>
              <w:rPr>
                <w:noProof/>
                <w:webHidden/>
              </w:rPr>
              <w:instrText xml:space="preserve"> PAGEREF _Toc184303686 \h </w:instrText>
            </w:r>
            <w:r>
              <w:rPr>
                <w:noProof/>
                <w:webHidden/>
              </w:rPr>
            </w:r>
            <w:r>
              <w:rPr>
                <w:noProof/>
                <w:webHidden/>
              </w:rPr>
              <w:fldChar w:fldCharType="separate"/>
            </w:r>
            <w:r>
              <w:rPr>
                <w:noProof/>
                <w:webHidden/>
              </w:rPr>
              <w:t>827</w:t>
            </w:r>
            <w:r>
              <w:rPr>
                <w:noProof/>
                <w:webHidden/>
              </w:rPr>
              <w:fldChar w:fldCharType="end"/>
            </w:r>
          </w:hyperlink>
        </w:p>
        <w:p w14:paraId="48186FB3" w14:textId="59B9EAE4" w:rsidR="00A73D6E" w:rsidRDefault="00A73D6E">
          <w:pPr>
            <w:pStyle w:val="TOC1"/>
            <w:tabs>
              <w:tab w:val="right" w:leader="dot" w:pos="9350"/>
            </w:tabs>
            <w:rPr>
              <w:noProof/>
            </w:rPr>
          </w:pPr>
          <w:hyperlink w:anchor="_Toc184303687" w:history="1">
            <w:r w:rsidRPr="00363FEB">
              <w:rPr>
                <w:rStyle w:val="Hyperlink"/>
                <w:noProof/>
              </w:rPr>
              <w:t>INBA 08 Collection</w:t>
            </w:r>
            <w:r>
              <w:rPr>
                <w:noProof/>
                <w:webHidden/>
              </w:rPr>
              <w:tab/>
            </w:r>
            <w:r>
              <w:rPr>
                <w:noProof/>
                <w:webHidden/>
              </w:rPr>
              <w:fldChar w:fldCharType="begin"/>
            </w:r>
            <w:r>
              <w:rPr>
                <w:noProof/>
                <w:webHidden/>
              </w:rPr>
              <w:instrText xml:space="preserve"> PAGEREF _Toc184303687 \h </w:instrText>
            </w:r>
            <w:r>
              <w:rPr>
                <w:noProof/>
                <w:webHidden/>
              </w:rPr>
            </w:r>
            <w:r>
              <w:rPr>
                <w:noProof/>
                <w:webHidden/>
              </w:rPr>
              <w:fldChar w:fldCharType="separate"/>
            </w:r>
            <w:r>
              <w:rPr>
                <w:noProof/>
                <w:webHidden/>
              </w:rPr>
              <w:t>965</w:t>
            </w:r>
            <w:r>
              <w:rPr>
                <w:noProof/>
                <w:webHidden/>
              </w:rPr>
              <w:fldChar w:fldCharType="end"/>
            </w:r>
          </w:hyperlink>
        </w:p>
        <w:p w14:paraId="6C8208DB" w14:textId="77777777" w:rsidR="00D32FBC" w:rsidRDefault="00000000">
          <w:r>
            <w:fldChar w:fldCharType="end"/>
          </w:r>
        </w:p>
      </w:sdtContent>
    </w:sdt>
    <w:p w14:paraId="539AA9CD" w14:textId="77777777" w:rsidR="00D32FBC" w:rsidRDefault="00000000">
      <w:pPr>
        <w:pStyle w:val="Heading1"/>
      </w:pPr>
      <w:bookmarkStart w:id="0" w:name="sec-welcome"/>
      <w:bookmarkStart w:id="1" w:name="_Toc184303613"/>
      <w:r>
        <w:t>Welcome!</w:t>
      </w:r>
      <w:bookmarkEnd w:id="1"/>
    </w:p>
    <w:p w14:paraId="6F70FB35" w14:textId="77777777" w:rsidR="00D32FBC" w:rsidRDefault="00000000">
      <w:r>
        <w:br w:type="page"/>
      </w:r>
    </w:p>
    <w:p w14:paraId="5C620302" w14:textId="77777777" w:rsidR="00D32FBC"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371A4D27" w14:textId="77777777" w:rsidR="00D32FBC"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070E9A74" w14:textId="77777777" w:rsidR="00D32FBC"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5647F9FA" w14:textId="77777777" w:rsidR="00D32FBC"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224DE19C" w14:textId="77777777" w:rsidR="00D32FBC"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20D4E5D4" w14:textId="77777777" w:rsidR="00D32FBC" w:rsidRDefault="00000000">
      <w:pPr>
        <w:pStyle w:val="BodyText"/>
      </w:pPr>
      <w:r>
        <w:t xml:space="preserve">Discussion can be had on Reddit at the </w:t>
      </w:r>
      <w:hyperlink r:id="rId8">
        <w:r>
          <w:rPr>
            <w:rStyle w:val="Hyperlink"/>
          </w:rPr>
          <w:t>Bab and Baha’u’llah</w:t>
        </w:r>
      </w:hyperlink>
      <w:r>
        <w:t xml:space="preserve"> community.</w:t>
      </w:r>
    </w:p>
    <w:p w14:paraId="2281CCC9" w14:textId="77777777" w:rsidR="00D32FBC" w:rsidRDefault="00000000">
      <w:r>
        <w:br w:type="page"/>
      </w:r>
    </w:p>
    <w:p w14:paraId="6899FB88" w14:textId="77777777" w:rsidR="00D32FBC" w:rsidRDefault="00000000">
      <w:pPr>
        <w:pStyle w:val="Heading1"/>
      </w:pPr>
      <w:bookmarkStart w:id="2" w:name="sec--persian-bayán"/>
      <w:bookmarkStart w:id="3" w:name="_Toc184303614"/>
      <w:bookmarkEnd w:id="0"/>
      <w:r>
        <w:lastRenderedPageBreak/>
        <w:t>Persian Bayán</w:t>
      </w:r>
      <w:bookmarkEnd w:id="3"/>
    </w:p>
    <w:p w14:paraId="7653794E" w14:textId="77777777" w:rsidR="00D32FBC" w:rsidRDefault="00000000">
      <w:pPr>
        <w:pStyle w:val="FirstParagraph"/>
      </w:pPr>
      <w:r>
        <w:t>This is what has been revealed by the Lord, the Exalted, the Most High:</w:t>
      </w:r>
    </w:p>
    <w:p w14:paraId="7B618A90" w14:textId="77777777" w:rsidR="00D32FBC" w:rsidRDefault="00000000">
      <w:pPr>
        <w:pStyle w:val="BodyText"/>
      </w:pPr>
      <w:r>
        <w:rPr>
          <w:i/>
          <w:iCs/>
        </w:rPr>
        <w:t>In the name of God, the Most Immaculate, the Most Sacred.</w:t>
      </w:r>
    </w:p>
    <w:p w14:paraId="680D9F6F" w14:textId="77777777" w:rsidR="00D32FBC" w:rsidRDefault="00000000">
      <w:pPr>
        <w:pStyle w:val="Heading2"/>
      </w:pPr>
      <w:bookmarkStart w:id="4" w:name="introduction"/>
      <w:r>
        <w:t>Introduction</w:t>
      </w:r>
    </w:p>
    <w:p w14:paraId="6DAA5F88" w14:textId="77777777" w:rsidR="00D32FBC" w:rsidRDefault="00000000">
      <w:pPr>
        <w:pStyle w:val="FirstParagraph"/>
      </w:pPr>
      <w:r>
        <w:t>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14:paraId="3C1FC810" w14:textId="77777777" w:rsidR="00D32FBC" w:rsidRDefault="00000000">
      <w:pPr>
        <w:pStyle w:val="BodyText"/>
      </w:pPr>
      <w:r>
        <w:t>2 He has not manifested the sign of His recognition in anything except through the inability of all things to comprehend Him. He has not revealed Himself unto any thing except by His own essence, for He has eternally been exalted above any association with things.</w:t>
      </w:r>
    </w:p>
    <w:p w14:paraId="2A4AD7C5" w14:textId="77777777" w:rsidR="00D32FBC" w:rsidRDefault="00000000">
      <w:pPr>
        <w:pStyle w:val="BodyText"/>
      </w:pPr>
      <w:r>
        <w:t>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14:paraId="14445EC3" w14:textId="77777777" w:rsidR="00D32FBC" w:rsidRDefault="00000000">
      <w:pPr>
        <w:pStyle w:val="BodyText"/>
      </w:pPr>
      <w:r>
        <w:t>4 No thing has truly known Him as He deserves to be known, nor is it possible for anything to truly know Him as He deserves to be known. This is because whatever is attributed to Him with the mention of “thingness” has been created by Him through the sovereignty of His will. He has manifested Himself through Himself in the loftiness of His station.</w:t>
      </w:r>
    </w:p>
    <w:p w14:paraId="1DF4092D" w14:textId="77777777" w:rsidR="00D32FBC" w:rsidRDefault="00000000">
      <w:pPr>
        <w:pStyle w:val="BodyText"/>
      </w:pPr>
      <w:r>
        <w:t>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14:paraId="3610CEE0" w14:textId="77777777" w:rsidR="00D32FBC" w:rsidRDefault="00000000">
      <w:pPr>
        <w:pStyle w:val="BodyText"/>
      </w:pPr>
      <w:r>
        <w:t>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 “thing” through its “thingness” and has been realized through its “existence.” By Him, God initiated the creation of all things, and unto Him, the creation of all things returns. He is the One to whom all the Most Beautiful Names belong and have always belonged.</w:t>
      </w:r>
    </w:p>
    <w:p w14:paraId="3DDD44D0" w14:textId="77777777" w:rsidR="00D32FBC" w:rsidRDefault="00000000">
      <w:pPr>
        <w:pStyle w:val="BodyText"/>
      </w:pPr>
      <w:r>
        <w:t>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14:paraId="6CA5A671" w14:textId="77777777" w:rsidR="00D32FBC" w:rsidRDefault="00000000">
      <w:pPr>
        <w:pStyle w:val="BodyText"/>
      </w:pPr>
      <w:r>
        <w:lastRenderedPageBreak/>
        <w:t xml:space="preserve">8 He is the first to believe in </w:t>
      </w:r>
      <w:r>
        <w:rPr>
          <w:i/>
          <w:iCs/>
        </w:rPr>
        <w:t>Him Whom God shall make manifest</w:t>
      </w:r>
      <w:r>
        <w:t>,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14:paraId="29EF36D0" w14:textId="77777777" w:rsidR="00D32FBC" w:rsidRDefault="00000000">
      <w:pPr>
        <w:pStyle w:val="BodyText"/>
      </w:pPr>
      <w:r>
        <w:t>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14:paraId="5916837B" w14:textId="77777777" w:rsidR="00D32FBC" w:rsidRDefault="00000000">
      <w:pPr>
        <w:pStyle w:val="BodyText"/>
      </w:pPr>
      <w:r>
        <w:t>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14:paraId="4FBEEF2F" w14:textId="77777777" w:rsidR="00D32FBC" w:rsidRDefault="00000000">
      <w:pPr>
        <w:pStyle w:val="BodyText"/>
      </w:pPr>
      <w:r>
        <w:t>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14:paraId="6AEAAE52" w14:textId="77777777" w:rsidR="00D32FBC" w:rsidRDefault="00000000">
      <w:pPr>
        <w:pStyle w:val="BodyText"/>
      </w:pPr>
      <w:r>
        <w:t>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14:paraId="482E6E3C" w14:textId="77777777" w:rsidR="00D32FBC" w:rsidRDefault="00000000">
      <w:pPr>
        <w:pStyle w:val="BodyText"/>
      </w:pPr>
      <w:r>
        <w:t>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14:paraId="3847C3BF" w14:textId="77777777" w:rsidR="00D32FBC" w:rsidRDefault="00000000">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w:t>
      </w:r>
      <w:r>
        <w:lastRenderedPageBreak/>
        <w:t>dawning rays of His bountiful sun so that all things, through the remembrance of all things in all things, might attain perfection in preparation for the appearance of the final resurrection.</w:t>
      </w:r>
    </w:p>
    <w:p w14:paraId="342D48F5" w14:textId="77777777" w:rsidR="00D32FBC" w:rsidRDefault="00000000">
      <w:pPr>
        <w:pStyle w:val="BodyText"/>
      </w:pPr>
      <w:r>
        <w:t>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14:paraId="4854BF49" w14:textId="77777777" w:rsidR="00D32FBC" w:rsidRDefault="00000000">
      <w:pPr>
        <w:pStyle w:val="BodyText"/>
      </w:pPr>
      <w:r>
        <w:t>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14:paraId="763B3D04" w14:textId="77777777" w:rsidR="00D32FBC" w:rsidRDefault="00000000">
      <w:pPr>
        <w:pStyle w:val="BodyText"/>
      </w:pPr>
      <w:r>
        <w:t>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14:paraId="59A0B910" w14:textId="77777777" w:rsidR="00D32FBC" w:rsidRDefault="00000000">
      <w:pPr>
        <w:pStyle w:val="BodyText"/>
      </w:pPr>
      <w:r>
        <w:t>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14:paraId="05E88956" w14:textId="77777777" w:rsidR="00D32FBC" w:rsidRDefault="00000000">
      <w:pPr>
        <w:pStyle w:val="BodyText"/>
      </w:pPr>
      <w:r>
        <w:t>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p w14:paraId="44E958A5" w14:textId="77777777" w:rsidR="00D32FBC" w:rsidRDefault="00000000">
      <w:pPr>
        <w:pStyle w:val="Heading2"/>
      </w:pPr>
      <w:bookmarkStart w:id="5" w:name="vahid-1"/>
      <w:bookmarkEnd w:id="4"/>
      <w:r>
        <w:lastRenderedPageBreak/>
        <w:t>Vahid 1</w:t>
      </w:r>
    </w:p>
    <w:p w14:paraId="46FA98D1" w14:textId="77777777" w:rsidR="00D32FBC" w:rsidRDefault="00000000">
      <w:pPr>
        <w:pStyle w:val="Heading3"/>
      </w:pPr>
      <w:bookmarkStart w:id="6" w:name="gate-1"/>
      <w:r>
        <w:t>Gate 1</w:t>
      </w:r>
    </w:p>
    <w:p w14:paraId="16C572D4" w14:textId="77777777" w:rsidR="00D32FBC" w:rsidRDefault="00000000">
      <w:pPr>
        <w:pStyle w:val="FirstParagraph"/>
      </w:pPr>
      <w:r>
        <w:t xml:space="preserve">1 In the first gate of the number of all things, God, exalted and glorified, has decreed as an obligation the word: </w:t>
      </w:r>
      <w:r>
        <w:rPr>
          <w:i/>
          <w:iCs/>
        </w:rPr>
        <w:t>“There is no God but God, truly, truly.”</w:t>
      </w:r>
    </w:p>
    <w:p w14:paraId="2FD2EDE2" w14:textId="77777777" w:rsidR="00D32FBC" w:rsidRDefault="00000000">
      <w:pPr>
        <w:pStyle w:val="BodyText"/>
      </w:pPr>
      <w:r>
        <w:t>2 All of the Bayán will return to this word, and the spreading forth of the final creation will arise from it. The recognition of this word is dependent on the recognition of the Point of the Bayán, whom God has made the essence of the Seven Letters within it.</w:t>
      </w:r>
    </w:p>
    <w:p w14:paraId="49FCB9CA" w14:textId="77777777" w:rsidR="00D32FBC" w:rsidRDefault="00000000">
      <w:pPr>
        <w:pStyle w:val="BodyText"/>
      </w:pPr>
      <w:r>
        <w:t>3 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14:paraId="7F70472E" w14:textId="77777777" w:rsidR="00D32FBC" w:rsidRDefault="00000000">
      <w:pPr>
        <w:pStyle w:val="BodyText"/>
      </w:pPr>
      <w:r>
        <w:t>4 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14:paraId="1167B6E2" w14:textId="77777777" w:rsidR="00D32FBC" w:rsidRDefault="00000000">
      <w:pPr>
        <w:pStyle w:val="BodyText"/>
      </w:pPr>
      <w:r>
        <w:t>5 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14:paraId="52DFC9A7" w14:textId="77777777" w:rsidR="00D32FBC" w:rsidRDefault="00000000">
      <w:pPr>
        <w:pStyle w:val="BodyText"/>
      </w:pPr>
      <w:r>
        <w:t xml:space="preserve">6 Externally, such a one is a leaf from the Tree of Affirmation. All things return to this one reality, and all things are created through this one reality. This singular reality, on the Day of Resurrection, is none other than </w:t>
      </w:r>
      <w:r>
        <w:rPr>
          <w:i/>
          <w:iCs/>
        </w:rPr>
        <w:t>Him Whom God shall make manifest</w:t>
      </w:r>
      <w:r>
        <w:t xml:space="preserve">, who declares in every instance: </w:t>
      </w:r>
      <w:r>
        <w:rPr>
          <w:i/>
          <w:iCs/>
        </w:rPr>
        <w:t>“I am God. There is no God but Me, the Lord of all things. All besides Me are My creation. O My creation, worship Me.”</w:t>
      </w:r>
    </w:p>
    <w:p w14:paraId="6E47E56E" w14:textId="77777777" w:rsidR="00D32FBC" w:rsidRDefault="00000000">
      <w:pPr>
        <w:pStyle w:val="BodyText"/>
      </w:pPr>
      <w:r>
        <w:t xml:space="preserve">7 He is the mirror of God through whom the mirror of dominion is manifested, composed of the Living Letters. Nothing can be seen within Him but God. Whoever in the Bayán utters the word </w:t>
      </w:r>
      <w:r>
        <w:rPr>
          <w:i/>
          <w:iCs/>
        </w:rPr>
        <w:t>“There is no God but God”</w:t>
      </w:r>
      <w:r>
        <w:t xml:space="preserve"> is thereby directed toward God.</w:t>
      </w:r>
    </w:p>
    <w:p w14:paraId="57399E07" w14:textId="77777777" w:rsidR="00D32FBC" w:rsidRDefault="00000000">
      <w:pPr>
        <w:pStyle w:val="BodyText"/>
      </w:pPr>
      <w:r>
        <w:t xml:space="preserve">8 Just as creation begins with Him, so too does creation return to Him. The purpose of this world is that, at the time of the appearance of </w:t>
      </w:r>
      <w:r>
        <w:rPr>
          <w:i/>
          <w:iCs/>
        </w:rPr>
        <w:t>Him Whom God shall make manifest</w:t>
      </w:r>
      <w:r>
        <w:t>, people do not claim, “We say There is no God but God and that is the essence of religion.” This is because what they say is but a reflection of His sun, which was manifested during His first appearance. He is more deserving of this word than all the essences of creation, through His very self.</w:t>
      </w:r>
    </w:p>
    <w:p w14:paraId="58705021" w14:textId="77777777" w:rsidR="00D32FBC" w:rsidRDefault="00000000">
      <w:pPr>
        <w:pStyle w:val="BodyText"/>
      </w:pPr>
      <w:r>
        <w:t xml:space="preserve">9 The mirror declares, “The sun is within me,” but before the sun, it is evident that the mirror reflects its light. He proclaims: </w:t>
      </w:r>
      <w:r>
        <w:rPr>
          <w:i/>
          <w:iCs/>
        </w:rPr>
        <w:t>“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p>
    <w:p w14:paraId="67BED6CE" w14:textId="77777777" w:rsidR="00D32FBC" w:rsidRDefault="00000000">
      <w:pPr>
        <w:pStyle w:val="BodyText"/>
      </w:pPr>
      <w:r>
        <w:lastRenderedPageBreak/>
        <w:t>10 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14:paraId="1F438E5B" w14:textId="77777777" w:rsidR="00D32FBC" w:rsidRDefault="00000000">
      <w:pPr>
        <w:pStyle w:val="BodyText"/>
      </w:pPr>
      <w:r>
        <w:t>11 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
          <w:iCs/>
        </w:rPr>
        <w:t>furqán</w:t>
      </w:r>
      <w:r>
        <w:t>), which is identical to the Point of the Bayán. Before Him, this must necessarily become apparent.</w:t>
      </w:r>
    </w:p>
    <w:p w14:paraId="7DB8F3A6" w14:textId="77777777" w:rsidR="00D32FBC" w:rsidRDefault="00000000">
      <w:pPr>
        <w:pStyle w:val="BodyText"/>
      </w:pPr>
      <w:r>
        <w:t>12 An example is set forth in the supreme word, upon which the entirety of religion is established. Through its utterance, the foundation of all religion is confirmed. In the hour of death, all will speak this word and return to Him.</w:t>
      </w:r>
    </w:p>
    <w:p w14:paraId="3B682928" w14:textId="77777777" w:rsidR="00D32FBC" w:rsidRDefault="00000000">
      <w:pPr>
        <w:pStyle w:val="BodyText"/>
      </w:pPr>
      <w:r>
        <w:t xml:space="preserve">13 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 </w:t>
      </w:r>
      <w:r>
        <w:rPr>
          <w:i/>
          <w:iCs/>
        </w:rPr>
        <w:t>Furqán</w:t>
      </w:r>
      <w:r>
        <w:t xml:space="preserve"> in the past, and the exaltation of the Word of the Bayán in the future, reflect a similar pattern relative to the Sun of Truth.</w:t>
      </w:r>
    </w:p>
    <w:p w14:paraId="25FFB521" w14:textId="77777777" w:rsidR="00D32FBC" w:rsidRDefault="00000000">
      <w:pPr>
        <w:pStyle w:val="BodyText"/>
      </w:pPr>
      <w:r>
        <w:t>14 Consider the various aspects arising from this Word, such as the knowledge of the names of God, the recognition of the Prophet, the recognition of the Imáms of guidance, the gates of guidance, and the innumerable branches of subsidiary matters.</w:t>
      </w:r>
    </w:p>
    <w:p w14:paraId="5DD48568" w14:textId="77777777" w:rsidR="00D32FBC" w:rsidRDefault="00000000">
      <w:pPr>
        <w:pStyle w:val="BodyText"/>
      </w:pPr>
      <w:r>
        <w:t>15 Each soul that becomes veiled by one of these aspects is thereby separated from the reality of its own existence, which originated from God and will ultimately return to Him, provided it stems from the Tree of Affirmation.</w:t>
      </w:r>
    </w:p>
    <w:p w14:paraId="3D0EDF7E" w14:textId="77777777" w:rsidR="00D32FBC" w:rsidRDefault="00000000">
      <w:pPr>
        <w:pStyle w:val="BodyText"/>
      </w:pPr>
      <w:r>
        <w:t>16 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14:paraId="7EA0B026" w14:textId="77777777" w:rsidR="00D32FBC" w:rsidRDefault="00000000">
      <w:pPr>
        <w:pStyle w:val="BodyText"/>
      </w:pPr>
      <w:r>
        <w:t>17 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14:paraId="759297AA" w14:textId="77777777" w:rsidR="00D32FBC" w:rsidRDefault="00000000">
      <w:pPr>
        <w:pStyle w:val="BodyText"/>
      </w:pPr>
      <w:r>
        <w:t xml:space="preserve">18 As the sun has eternally shone forth, these mirrors eternally bear witness. The bounty of God has never been withheld or exhausted in any circumstance. Blessed is the one who declares: </w:t>
      </w:r>
      <w:r>
        <w:rPr>
          <w:i/>
          <w:iCs/>
        </w:rPr>
        <w:t>“God is my Lord, and I associate no partner with Him in His Lordship.”</w:t>
      </w:r>
    </w:p>
    <w:p w14:paraId="13D14A53" w14:textId="77777777" w:rsidR="00D32FBC" w:rsidRDefault="00000000">
      <w:pPr>
        <w:pStyle w:val="BodyText"/>
      </w:pPr>
      <w:r>
        <w:lastRenderedPageBreak/>
        <w:t xml:space="preserve">19 Verily, the essence of the Seven Letters is the gate of God. I shall not invoke any gate alongside Him, and whoever believes in </w:t>
      </w:r>
      <w:r>
        <w:rPr>
          <w:i/>
          <w:iCs/>
        </w:rPr>
        <w:t>Him Whom God shall make manifest</w:t>
      </w:r>
      <w:r>
        <w:t xml:space="preserve"> attains thereby the first gate of the One, the First. Blessed are those who succeed on this great day. This is the day when all are presented before God, their Lord,</w:t>
      </w:r>
    </w:p>
    <w:p w14:paraId="5F1D057A" w14:textId="77777777" w:rsidR="00D32FBC" w:rsidRDefault="00000000">
      <w:pPr>
        <w:pStyle w:val="Heading3"/>
      </w:pPr>
      <w:bookmarkStart w:id="7" w:name="gate-2"/>
      <w:bookmarkEnd w:id="6"/>
      <w:r>
        <w:t>Gate 2</w:t>
      </w:r>
    </w:p>
    <w:p w14:paraId="7768036A" w14:textId="77777777" w:rsidR="00D32FBC" w:rsidRDefault="00000000">
      <w:pPr>
        <w:pStyle w:val="FirstParagraph"/>
      </w:pPr>
      <w:r>
        <w:t>1 The essence of this gate is that Muhammad—may God’s blessings and peace be upon Him—and the manifestations of His own self returned to this world.</w:t>
      </w:r>
    </w:p>
    <w:p w14:paraId="6C580180" w14:textId="77777777" w:rsidR="00D32FBC" w:rsidRDefault="00000000">
      <w:pPr>
        <w:pStyle w:val="BodyText"/>
      </w:pPr>
      <w:r>
        <w:t xml:space="preserve">2 They were the first of His servants to be present in the presence of God on the Day of Resurrection, acknowledging His oneness and delivering the signs of His gate to all. God fulfilled His promise, as stated in the Qur’án: </w:t>
      </w:r>
      <w:r>
        <w:rPr>
          <w:i/>
          <w:iCs/>
        </w:rPr>
        <w:t>“And We desired to show favor to those who were oppressed in the land and to make them leaders and to make them inheritors.”</w:t>
      </w:r>
    </w:p>
    <w:p w14:paraId="073E7F6B" w14:textId="77777777" w:rsidR="00D32FBC" w:rsidRDefault="00000000">
      <w:pPr>
        <w:pStyle w:val="BodyText"/>
      </w:pPr>
      <w:r>
        <w:t>3 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14:paraId="03AADF5A" w14:textId="77777777" w:rsidR="00D32FBC" w:rsidRDefault="00000000">
      <w:pPr>
        <w:pStyle w:val="BodyText"/>
      </w:pPr>
      <w:r>
        <w:t>4 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14:paraId="4D472B01" w14:textId="77777777" w:rsidR="00D32FBC" w:rsidRDefault="00000000">
      <w:pPr>
        <w:pStyle w:val="BodyText"/>
      </w:pPr>
      <w:r>
        <w:t>5 Every living being that imagines honor finds it only through the good pleasure of God. There is no doubt that they were the first lights to bow before God, accepting the signs that He revealed through His gate and conveying them.</w:t>
      </w:r>
    </w:p>
    <w:p w14:paraId="3E499EC1" w14:textId="77777777" w:rsidR="00D32FBC" w:rsidRDefault="00000000">
      <w:pPr>
        <w:pStyle w:val="BodyText"/>
      </w:pPr>
      <w:r>
        <w:t>6 There exists no loftier station in the realm of possibility than this: that the heart of a servant bears witness to God.</w:t>
      </w:r>
    </w:p>
    <w:p w14:paraId="295C2057" w14:textId="77777777" w:rsidR="00D32FBC" w:rsidRDefault="00000000">
      <w:pPr>
        <w:pStyle w:val="BodyText"/>
      </w:pPr>
      <w:r>
        <w:t>7 No one should remain veiled from their Beloved to the extent of nineteen times nine. Every soul, in whatever it undertakes during its life, wills nothing but the good pleasure of God. This is the ultimate aim of all.</w:t>
      </w:r>
    </w:p>
    <w:p w14:paraId="4E51755C" w14:textId="77777777" w:rsidR="00D32FBC" w:rsidRDefault="00000000">
      <w:pPr>
        <w:pStyle w:val="BodyText"/>
      </w:pPr>
      <w:r>
        <w:t>8 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14:paraId="26101667" w14:textId="77777777" w:rsidR="00D32FBC" w:rsidRDefault="00000000">
      <w:pPr>
        <w:pStyle w:val="BodyText"/>
      </w:pPr>
      <w:r>
        <w:t>9 It is beyond doubt that their return in the final manifestation is greater in the sight of God than their initial appearance. Just as prophethood was established in the past, today guardianship (</w:t>
      </w:r>
      <w:r>
        <w:rPr>
          <w:i/>
          <w:iCs/>
        </w:rPr>
        <w:t>wiláyah</w:t>
      </w:r>
      <w:r>
        <w:t>) is established.</w:t>
      </w:r>
    </w:p>
    <w:p w14:paraId="523827F0" w14:textId="77777777" w:rsidR="00D32FBC" w:rsidRDefault="00000000">
      <w:pPr>
        <w:pStyle w:val="BodyText"/>
      </w:pPr>
      <w:r>
        <w:lastRenderedPageBreak/>
        <w:t>10 Even though the appearance of the Point of the Bayán is identical to the appearance of Muhammad, their return is also the same. However, through the manifestation of God, all names exist under His shadow and testify to Him.</w:t>
      </w:r>
    </w:p>
    <w:p w14:paraId="4F60F6B5" w14:textId="77777777" w:rsidR="00D32FBC" w:rsidRDefault="00000000">
      <w:pPr>
        <w:pStyle w:val="BodyText"/>
      </w:pPr>
      <w:r>
        <w:t>11 He is the First and the Last, the Manifest and the Hidden. To Him belong the Most Beautiful Names. God has set apart their names during this cycle as the Living Letters (</w:t>
      </w:r>
      <w:r>
        <w:rPr>
          <w:i/>
          <w:iCs/>
        </w:rPr>
        <w:t>ḥurúf-i-ḥayy</w:t>
      </w:r>
      <w:r>
        <w:t>).</w:t>
      </w:r>
    </w:p>
    <w:p w14:paraId="55E55365" w14:textId="77777777" w:rsidR="00D32FBC" w:rsidRDefault="00000000">
      <w:pPr>
        <w:pStyle w:val="BodyText"/>
      </w:pPr>
      <w:r>
        <w:t>12 This refers to the fourteen sanctified souls and the hidden and preserved name, which is associated with the Four Gates, the Lights of the Throne, or the Bearers of Creation, Sustenance, Death, and Life.</w:t>
      </w:r>
    </w:p>
    <w:p w14:paraId="59BD3B22" w14:textId="77777777" w:rsidR="00D32FBC" w:rsidRDefault="00000000">
      <w:pPr>
        <w:pStyle w:val="BodyText"/>
      </w:pPr>
      <w:r>
        <w:t xml:space="preserve">13 These collectively amount to the number of </w:t>
      </w:r>
      <w:r>
        <w:rPr>
          <w:i/>
          <w:iCs/>
        </w:rPr>
        <w:t>ḥayy</w:t>
      </w:r>
      <w:r>
        <w:t xml:space="preserve"> (18), representing the closest names to God. Everything besides them is guided through their guidance. God began the creation of the Bayán with them, and He will cause the return of the creation of the Bayán through them.</w:t>
      </w:r>
    </w:p>
    <w:p w14:paraId="4B926157" w14:textId="77777777" w:rsidR="00D32FBC" w:rsidRDefault="00000000">
      <w:pPr>
        <w:pStyle w:val="BodyText"/>
      </w:pPr>
      <w:r>
        <w:t>14 They are lights that have eternally existed. They have eternally been and will continue to be prostrate before the Throne of Truth.</w:t>
      </w:r>
    </w:p>
    <w:p w14:paraId="49AD2637" w14:textId="77777777" w:rsidR="00D32FBC" w:rsidRDefault="00000000">
      <w:pPr>
        <w:pStyle w:val="BodyText"/>
      </w:pPr>
      <w:r>
        <w:t>15 In every manifestation, they have been mentioned by a particular name among the people. With each appearance, their physical names may have changed, yet their essential names, which signify God and manifest within their hearts, remain constant.</w:t>
      </w:r>
    </w:p>
    <w:p w14:paraId="129FDD22" w14:textId="77777777" w:rsidR="00D32FBC" w:rsidRDefault="00000000">
      <w:pPr>
        <w:pStyle w:val="BodyText"/>
      </w:pPr>
      <w:r>
        <w:t>16 Without the nearness of their essence, they could not have stood in the presence of God, who has eternally existed and will forever exist.</w:t>
      </w:r>
    </w:p>
    <w:p w14:paraId="19F309F7" w14:textId="77777777" w:rsidR="00D32FBC" w:rsidRDefault="00000000">
      <w:pPr>
        <w:pStyle w:val="BodyText"/>
      </w:pPr>
      <w:r>
        <w:t>17 God has names beyond limit, yet all are revealed through these names. Just as the guidance of all depends on their guidance, in the hearts of these names nothing is seen but God.</w:t>
      </w:r>
    </w:p>
    <w:p w14:paraId="1BD20D71" w14:textId="77777777" w:rsidR="00D32FBC" w:rsidRDefault="00000000">
      <w:pPr>
        <w:pStyle w:val="BodyText"/>
      </w:pPr>
      <w:r>
        <w:t xml:space="preserve">18 Indeed, within the heart of any believing soul, whether male or female, there is no vision but that of the name upon which their heart depends, granted by God. Within them, nothing is perceived except: </w:t>
      </w:r>
      <w:r>
        <w:rPr>
          <w:i/>
          <w:iCs/>
        </w:rPr>
        <w:t>“He is God, the One. To Him belong creation and command, from before and after. There is no God but Him, the Living, the Self-Subsisting.”</w:t>
      </w:r>
    </w:p>
    <w:p w14:paraId="645A712E" w14:textId="77777777" w:rsidR="00D32FBC" w:rsidRDefault="00000000">
      <w:pPr>
        <w:pStyle w:val="BodyText"/>
      </w:pPr>
      <w:r>
        <w:t xml:space="preserve">19 Every soul that believed in Muhammad, peace be upon Him, or in anyone before Him, has returned under His shadow. </w:t>
      </w:r>
      <w:r>
        <w:rPr>
          <w:i/>
          <w:iCs/>
        </w:rPr>
        <w:t>“And each shall be recompensed for what they have earned, and God is witness over all things.”</w:t>
      </w:r>
    </w:p>
    <w:p w14:paraId="7CB4D656" w14:textId="77777777" w:rsidR="00D32FBC" w:rsidRDefault="00000000">
      <w:pPr>
        <w:pStyle w:val="Heading3"/>
      </w:pPr>
      <w:bookmarkStart w:id="8" w:name="gate-3"/>
      <w:bookmarkEnd w:id="7"/>
      <w:r>
        <w:t>Gate 3</w:t>
      </w:r>
    </w:p>
    <w:p w14:paraId="408F9F46" w14:textId="77777777" w:rsidR="00D32FBC" w:rsidRDefault="00000000">
      <w:pPr>
        <w:pStyle w:val="FirstParagraph"/>
      </w:pPr>
      <w:r>
        <w:t>This pertains to ’Alí, upon Him be peace, who returned to this world with those who believed in Him and those beneath them. He is the second to believe in the Point after Sín (*the letter “S”).</w:t>
      </w:r>
    </w:p>
    <w:p w14:paraId="60DE07FC" w14:textId="77777777" w:rsidR="00D32FBC" w:rsidRDefault="00000000">
      <w:pPr>
        <w:pStyle w:val="Heading3"/>
      </w:pPr>
      <w:bookmarkStart w:id="9" w:name="gate-4"/>
      <w:bookmarkEnd w:id="8"/>
      <w:r>
        <w:t>Gate 4</w:t>
      </w:r>
    </w:p>
    <w:p w14:paraId="40E53A4B" w14:textId="77777777" w:rsidR="00D32FBC" w:rsidRDefault="00000000">
      <w:pPr>
        <w:pStyle w:val="FirstParagraph"/>
      </w:pPr>
      <w:r>
        <w:t>This pertains to Fáṭimah, peace be upon her, who returned to the life of this world with all who believed in her and those beneath her.</w:t>
      </w:r>
    </w:p>
    <w:p w14:paraId="34FA30BB" w14:textId="77777777" w:rsidR="00D32FBC" w:rsidRDefault="00000000">
      <w:pPr>
        <w:pStyle w:val="Heading3"/>
      </w:pPr>
      <w:bookmarkStart w:id="10" w:name="gate-5"/>
      <w:bookmarkEnd w:id="9"/>
      <w:r>
        <w:lastRenderedPageBreak/>
        <w:t>Gate 5</w:t>
      </w:r>
    </w:p>
    <w:p w14:paraId="7D2C3578" w14:textId="77777777" w:rsidR="00D32FBC" w:rsidRDefault="00000000">
      <w:pPr>
        <w:pStyle w:val="FirstParagraph"/>
      </w:pPr>
      <w:r>
        <w:t>This pertains to Ḥasan, upon Him be peace, who returned to the life of this world with all who believed in Him and those beneath them.</w:t>
      </w:r>
    </w:p>
    <w:p w14:paraId="240C3DFF" w14:textId="77777777" w:rsidR="00D32FBC" w:rsidRDefault="00000000">
      <w:pPr>
        <w:pStyle w:val="Heading3"/>
      </w:pPr>
      <w:bookmarkStart w:id="11" w:name="gate-6"/>
      <w:bookmarkEnd w:id="10"/>
      <w:r>
        <w:t>Gate 6</w:t>
      </w:r>
    </w:p>
    <w:p w14:paraId="04B32DCA" w14:textId="77777777" w:rsidR="00D32FBC" w:rsidRDefault="00000000">
      <w:pPr>
        <w:pStyle w:val="FirstParagraph"/>
      </w:pPr>
      <w:r>
        <w:t>This pertains to Ḥusayn, upon Him be peace, who returned to the life of this world with all who believed in Him and those beneath them.</w:t>
      </w:r>
    </w:p>
    <w:p w14:paraId="68F0632A" w14:textId="77777777" w:rsidR="00D32FBC" w:rsidRDefault="00000000">
      <w:pPr>
        <w:pStyle w:val="Heading3"/>
      </w:pPr>
      <w:bookmarkStart w:id="12" w:name="gate-7"/>
      <w:bookmarkEnd w:id="11"/>
      <w:r>
        <w:t>Gate 7</w:t>
      </w:r>
    </w:p>
    <w:p w14:paraId="691938B8" w14:textId="77777777" w:rsidR="00D32FBC" w:rsidRDefault="00000000">
      <w:pPr>
        <w:pStyle w:val="FirstParagraph"/>
      </w:pPr>
      <w:r>
        <w:t>This pertains to ʿAlí ibn al-Ḥusayn, peace be upon Him, who returned to the life of this world with all who believed in Him and those beneath them.</w:t>
      </w:r>
    </w:p>
    <w:p w14:paraId="07A1CB5B" w14:textId="77777777" w:rsidR="00D32FBC" w:rsidRDefault="00000000">
      <w:pPr>
        <w:pStyle w:val="Heading3"/>
      </w:pPr>
      <w:bookmarkStart w:id="13" w:name="gate-8"/>
      <w:bookmarkEnd w:id="12"/>
      <w:r>
        <w:t>Gate 8</w:t>
      </w:r>
    </w:p>
    <w:p w14:paraId="650313BC" w14:textId="77777777" w:rsidR="00D32FBC" w:rsidRDefault="00000000">
      <w:pPr>
        <w:pStyle w:val="FirstParagraph"/>
      </w:pPr>
      <w:r>
        <w:t>This pertains to Muḥammad ibn ʿAlí, peace be upon Them, who returned to the life of this world with all who believed in Him and those beneath them.</w:t>
      </w:r>
    </w:p>
    <w:p w14:paraId="4218FD8C" w14:textId="77777777" w:rsidR="00D32FBC" w:rsidRDefault="00000000">
      <w:pPr>
        <w:pStyle w:val="Heading3"/>
      </w:pPr>
      <w:bookmarkStart w:id="14" w:name="gate-9"/>
      <w:bookmarkEnd w:id="13"/>
      <w:r>
        <w:t>Gate 9</w:t>
      </w:r>
    </w:p>
    <w:p w14:paraId="53C3AD10" w14:textId="77777777" w:rsidR="00D32FBC" w:rsidRDefault="00000000">
      <w:pPr>
        <w:pStyle w:val="FirstParagraph"/>
      </w:pPr>
      <w:r>
        <w:t>This pertains to Jaʿfar ibn Muḥammad, peace be upon Them, who returned to the life of this world with all who believed in Him and those beneath them.</w:t>
      </w:r>
    </w:p>
    <w:p w14:paraId="14D32A6A" w14:textId="77777777" w:rsidR="00D32FBC" w:rsidRDefault="00000000">
      <w:pPr>
        <w:pStyle w:val="Heading3"/>
      </w:pPr>
      <w:bookmarkStart w:id="15" w:name="gate-10"/>
      <w:bookmarkEnd w:id="14"/>
      <w:r>
        <w:t>Gate 10</w:t>
      </w:r>
    </w:p>
    <w:p w14:paraId="040ED1B2" w14:textId="77777777" w:rsidR="00D32FBC" w:rsidRDefault="00000000">
      <w:pPr>
        <w:pStyle w:val="FirstParagraph"/>
      </w:pPr>
      <w:r>
        <w:t>This pertains to Músá ibn Jaʿfar, peace be upon Them, who returned to this world with all who believed in Him and those beneath them.</w:t>
      </w:r>
    </w:p>
    <w:p w14:paraId="478F3B15" w14:textId="77777777" w:rsidR="00D32FBC" w:rsidRDefault="00000000">
      <w:pPr>
        <w:pStyle w:val="Heading3"/>
      </w:pPr>
      <w:bookmarkStart w:id="16" w:name="gate-11"/>
      <w:bookmarkEnd w:id="15"/>
      <w:r>
        <w:t>Gate 11</w:t>
      </w:r>
    </w:p>
    <w:p w14:paraId="5CDA6EEB" w14:textId="77777777" w:rsidR="00D32FBC" w:rsidRDefault="00000000">
      <w:pPr>
        <w:pStyle w:val="FirstParagraph"/>
      </w:pPr>
      <w:r>
        <w:t>This pertains to ʿAlí ibn Músá, peace be upon Them, who returned to this world with all who believed in Him and those beneath them.</w:t>
      </w:r>
    </w:p>
    <w:p w14:paraId="42DE027D" w14:textId="77777777" w:rsidR="00D32FBC" w:rsidRDefault="00000000">
      <w:pPr>
        <w:pStyle w:val="Heading3"/>
      </w:pPr>
      <w:bookmarkStart w:id="17" w:name="gate-12"/>
      <w:bookmarkEnd w:id="16"/>
      <w:r>
        <w:t>Gate 12</w:t>
      </w:r>
    </w:p>
    <w:p w14:paraId="5A125C6F" w14:textId="77777777" w:rsidR="00D32FBC" w:rsidRDefault="00000000">
      <w:pPr>
        <w:pStyle w:val="FirstParagraph"/>
      </w:pPr>
      <w:r>
        <w:t>This pertains to Muḥammad ibn ʿAlí, peace be upon Them, who returned to this world with all who believed in Him and those beneath them.</w:t>
      </w:r>
    </w:p>
    <w:p w14:paraId="0D71052A" w14:textId="77777777" w:rsidR="00D32FBC" w:rsidRDefault="00000000">
      <w:pPr>
        <w:pStyle w:val="Heading3"/>
      </w:pPr>
      <w:bookmarkStart w:id="18" w:name="gate-13"/>
      <w:bookmarkEnd w:id="17"/>
      <w:r>
        <w:t>Gate 13</w:t>
      </w:r>
    </w:p>
    <w:p w14:paraId="43DFD2E1" w14:textId="77777777" w:rsidR="00D32FBC" w:rsidRDefault="00000000">
      <w:pPr>
        <w:pStyle w:val="FirstParagraph"/>
      </w:pPr>
      <w:r>
        <w:t>This pertains to ʿAlí ibn Muḥammad, peace be upon Them, who returned to this world with all who believed in Him and those beneath them.</w:t>
      </w:r>
    </w:p>
    <w:p w14:paraId="7CA9EB89" w14:textId="77777777" w:rsidR="00D32FBC" w:rsidRDefault="00000000">
      <w:pPr>
        <w:pStyle w:val="Heading3"/>
      </w:pPr>
      <w:bookmarkStart w:id="19" w:name="gate-14"/>
      <w:bookmarkEnd w:id="18"/>
      <w:r>
        <w:t>Gate 14</w:t>
      </w:r>
    </w:p>
    <w:p w14:paraId="1DBDD2E5" w14:textId="77777777" w:rsidR="00D32FBC" w:rsidRDefault="00000000">
      <w:pPr>
        <w:pStyle w:val="FirstParagraph"/>
      </w:pPr>
      <w:r>
        <w:t>This pertains to Ḥasan ibn ʿAlí, peace be upon Them, who returned to this world with all who believed in Him and those beneath them.</w:t>
      </w:r>
    </w:p>
    <w:p w14:paraId="165052DE" w14:textId="77777777" w:rsidR="00D32FBC" w:rsidRDefault="00000000">
      <w:pPr>
        <w:pStyle w:val="Heading3"/>
      </w:pPr>
      <w:bookmarkStart w:id="20" w:name="gate-15"/>
      <w:bookmarkEnd w:id="19"/>
      <w:r>
        <w:lastRenderedPageBreak/>
        <w:t>Gate 15</w:t>
      </w:r>
    </w:p>
    <w:p w14:paraId="2287C08E" w14:textId="77777777" w:rsidR="00D32FBC" w:rsidRDefault="00000000">
      <w:pPr>
        <w:pStyle w:val="FirstParagraph"/>
      </w:pPr>
      <w:r>
        <w:t>1 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14:paraId="4CF2BA03" w14:textId="77777777" w:rsidR="00D32FBC" w:rsidRDefault="00000000">
      <w:pPr>
        <w:pStyle w:val="BodyText"/>
      </w:pPr>
      <w:r>
        <w:t>2 The wisdom behind this lies in the fact that the Point, in its state of abstraction, represents the pure manifestation of God. In the station of divinity (</w:t>
      </w:r>
      <w:r>
        <w:rPr>
          <w:i/>
          <w:iCs/>
        </w:rPr>
        <w:t>ulūhiyyat</w:t>
      </w:r>
      <w:r>
        <w:t>), it is manifest in the first position mentioned. In the station of determination, which is the primal will (</w:t>
      </w:r>
      <w:r>
        <w:rPr>
          <w:i/>
          <w:iCs/>
        </w:rPr>
        <w:t>mashiyyat awliyyah</w:t>
      </w:r>
      <w:r>
        <w:t>), it is mentioned in the second position. In the station of upholding all souls, which is specific to the Fourteenth Manifestation, it is mentioned in the Fifteenth Gate.</w:t>
      </w:r>
    </w:p>
    <w:p w14:paraId="16D6E84C" w14:textId="77777777" w:rsidR="00D32FBC" w:rsidRDefault="00000000">
      <w:pPr>
        <w:pStyle w:val="BodyText"/>
      </w:pPr>
      <w:r>
        <w:t>3 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14:paraId="4D9A71F7" w14:textId="77777777" w:rsidR="00D32FBC" w:rsidRDefault="00000000">
      <w:pPr>
        <w:pStyle w:val="BodyText"/>
      </w:pPr>
      <w:r>
        <w:t xml:space="preserve">4 The examples of all names, in their exalted realities, appear from Him: </w:t>
      </w:r>
      <w:r>
        <w:rPr>
          <w:i/>
          <w:iCs/>
        </w:rPr>
        <w:t>“He is the First when He is the Last, and He is the Hidden when He is the Manifest. He is the One who is mentioned by every name at the time when He is not mentioned by any but the name: There is no God but Him, the Self-Subsisting Sustainer.”</w:t>
      </w:r>
    </w:p>
    <w:p w14:paraId="39130013" w14:textId="77777777" w:rsidR="00D32FBC" w:rsidRDefault="00000000">
      <w:pPr>
        <w:pStyle w:val="Heading3"/>
      </w:pPr>
      <w:bookmarkStart w:id="21" w:name="gate-16"/>
      <w:bookmarkEnd w:id="20"/>
      <w:r>
        <w:t>Gate 16</w:t>
      </w:r>
    </w:p>
    <w:p w14:paraId="28F6AF99" w14:textId="77777777" w:rsidR="00D32FBC" w:rsidRDefault="00000000">
      <w:pPr>
        <w:pStyle w:val="FirstParagraph"/>
      </w:pPr>
      <w:r>
        <w:t>This pertains to the return of the First Gate to this world with all who believed in Him in truth, and those beneath them.</w:t>
      </w:r>
    </w:p>
    <w:p w14:paraId="1ABB3A21" w14:textId="77777777" w:rsidR="00D32FBC" w:rsidRDefault="00000000">
      <w:pPr>
        <w:pStyle w:val="Heading3"/>
      </w:pPr>
      <w:bookmarkStart w:id="22" w:name="gate-17"/>
      <w:bookmarkEnd w:id="21"/>
      <w:r>
        <w:t>Gate 17</w:t>
      </w:r>
    </w:p>
    <w:p w14:paraId="1BB1CAA6" w14:textId="77777777" w:rsidR="00D32FBC" w:rsidRDefault="00000000">
      <w:pPr>
        <w:pStyle w:val="FirstParagraph"/>
      </w:pPr>
      <w:r>
        <w:t>This pertains to the return of the Second Gate to this world with all who believed in Him in truth, and those beneath them.</w:t>
      </w:r>
    </w:p>
    <w:p w14:paraId="0EB800CC" w14:textId="77777777" w:rsidR="00D32FBC" w:rsidRDefault="00000000">
      <w:pPr>
        <w:pStyle w:val="Heading3"/>
      </w:pPr>
      <w:bookmarkStart w:id="23" w:name="gate-18"/>
      <w:bookmarkEnd w:id="22"/>
      <w:r>
        <w:t>Gate 18</w:t>
      </w:r>
    </w:p>
    <w:p w14:paraId="44035851" w14:textId="77777777" w:rsidR="00D32FBC" w:rsidRDefault="00000000">
      <w:pPr>
        <w:pStyle w:val="FirstParagraph"/>
      </w:pPr>
      <w:r>
        <w:t>This pertains to the return of the Third Gate to this world with all who believed in Him in truth, and those beneath them.</w:t>
      </w:r>
    </w:p>
    <w:p w14:paraId="4F5FFCD5" w14:textId="77777777" w:rsidR="00D32FBC" w:rsidRDefault="00000000">
      <w:pPr>
        <w:pStyle w:val="Heading3"/>
      </w:pPr>
      <w:bookmarkStart w:id="24" w:name="gate-19"/>
      <w:bookmarkEnd w:id="23"/>
      <w:r>
        <w:t>Gate 19</w:t>
      </w:r>
    </w:p>
    <w:p w14:paraId="30735650" w14:textId="77777777" w:rsidR="00D32FBC" w:rsidRDefault="00000000">
      <w:pPr>
        <w:pStyle w:val="FirstParagraph"/>
      </w:pPr>
      <w:r>
        <w:t>This pertains to the return of the Fourth Gate to this world with all who believed in Him in truth, and those beneath them.</w:t>
      </w:r>
    </w:p>
    <w:p w14:paraId="53C31A38" w14:textId="77777777" w:rsidR="00D32FBC" w:rsidRDefault="00000000">
      <w:pPr>
        <w:pStyle w:val="Heading2"/>
      </w:pPr>
      <w:bookmarkStart w:id="25" w:name="vahid-2"/>
      <w:bookmarkEnd w:id="5"/>
      <w:bookmarkEnd w:id="24"/>
      <w:r>
        <w:lastRenderedPageBreak/>
        <w:t>Vahid 2</w:t>
      </w:r>
    </w:p>
    <w:p w14:paraId="7ED1CA67" w14:textId="77777777" w:rsidR="00D32FBC" w:rsidRDefault="00000000">
      <w:pPr>
        <w:pStyle w:val="Heading3"/>
      </w:pPr>
      <w:bookmarkStart w:id="26" w:name="gate-1-1"/>
      <w:r>
        <w:t>Gate 1</w:t>
      </w:r>
    </w:p>
    <w:p w14:paraId="514EDF7B" w14:textId="77777777" w:rsidR="00D32FBC" w:rsidRDefault="00000000">
      <w:pPr>
        <w:pStyle w:val="Heading4"/>
      </w:pPr>
      <w:bookmarkStart w:id="27" w:name="section"/>
      <w:r>
        <w:t>1</w:t>
      </w:r>
    </w:p>
    <w:p w14:paraId="59E05A82" w14:textId="77777777" w:rsidR="00D32FBC" w:rsidRDefault="00000000">
      <w:pPr>
        <w:pStyle w:val="FirstParagraph"/>
      </w:pPr>
      <w:r>
        <w:t>This explains the recognition of the Proof (</w:t>
      </w:r>
      <w:r>
        <w:rPr>
          <w:i/>
          <w:iCs/>
        </w:rPr>
        <w:t>ḥujjat</w:t>
      </w:r>
      <w:r>
        <w:t>) and the Evidence (</w:t>
      </w:r>
      <w:r>
        <w:rPr>
          <w:i/>
          <w:iCs/>
        </w:rPr>
        <w:t>dalīl</w:t>
      </w:r>
      <w:r>
        <w:t>).</w:t>
      </w:r>
    </w:p>
    <w:p w14:paraId="0EFD0B7D" w14:textId="77777777" w:rsidR="00D32FBC" w:rsidRDefault="00000000">
      <w:pPr>
        <w:pStyle w:val="BodyText"/>
      </w:pPr>
      <w:r>
        <w:t>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14:paraId="1CAE8138" w14:textId="77777777" w:rsidR="00D32FBC" w:rsidRDefault="00000000">
      <w:pPr>
        <w:pStyle w:val="BodyText"/>
      </w:pPr>
      <w:r>
        <w:t>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14:paraId="6DA00DC5" w14:textId="77777777" w:rsidR="00D32FBC" w:rsidRDefault="00000000">
      <w:pPr>
        <w:pStyle w:val="BodyText"/>
      </w:pPr>
      <w:r>
        <w:t>The secret of this lies in the fact that God revealed the Qur’án from the Tree of Will (</w:t>
      </w:r>
      <w:r>
        <w:rPr>
          <w:i/>
          <w:iCs/>
        </w:rPr>
        <w:t>mashiyyat</w:t>
      </w:r>
      <w:r>
        <w:t>), which is the Muhammadan reality, in the language of the Prophet Himself. That Tree, being inaccessible, reveals no letter except that it draws forth the spirit of the thing upon its descent.</w:t>
      </w:r>
    </w:p>
    <w:p w14:paraId="303D22E6" w14:textId="77777777" w:rsidR="00D32FBC" w:rsidRDefault="00000000">
      <w:pPr>
        <w:pStyle w:val="BodyText"/>
      </w:pPr>
      <w:r>
        <w:t xml:space="preserve">For example, if it is revealed: </w:t>
      </w:r>
      <w:r>
        <w:rPr>
          <w:i/>
          <w:iCs/>
        </w:rPr>
        <w:t>“We have initiated this creation as a command from Us, established over all things.”</w:t>
      </w:r>
      <w:r>
        <w:t xml:space="preserve"> When the term “initiation” is mentioned, it encompasses everything that is associated with the name of all things. This is because none but God encompasses all things, and only His word can transcend and dominate over all things. Through His utterance, all creation begins.</w:t>
      </w:r>
    </w:p>
    <w:p w14:paraId="34708D6C" w14:textId="77777777" w:rsidR="00D32FBC" w:rsidRDefault="00000000">
      <w:pPr>
        <w:pStyle w:val="BodyText"/>
      </w:pPr>
      <w:r>
        <w:t xml:space="preserve">Similarly, if God reveals: </w:t>
      </w:r>
      <w:r>
        <w:rPr>
          <w:i/>
          <w:iCs/>
        </w:rPr>
        <w:t>“And indeed, We worship this creation as a promise from Us; verily, We have power over all things.”</w:t>
      </w:r>
    </w:p>
    <w:p w14:paraId="5CEE4718" w14:textId="77777777" w:rsidR="00D32FBC" w:rsidRDefault="00000000">
      <w:pPr>
        <w:pStyle w:val="Heading4"/>
      </w:pPr>
      <w:bookmarkStart w:id="28" w:name="section-1"/>
      <w:bookmarkEnd w:id="27"/>
      <w:r>
        <w:t>2</w:t>
      </w:r>
    </w:p>
    <w:p w14:paraId="3C2A3BE9" w14:textId="77777777" w:rsidR="00D32FBC" w:rsidRDefault="00000000">
      <w:pPr>
        <w:pStyle w:val="FirstParagraph"/>
      </w:pPr>
      <w:r>
        <w:t>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14:paraId="3B492B78" w14:textId="77777777" w:rsidR="00D32FBC" w:rsidRDefault="00000000">
      <w:pPr>
        <w:pStyle w:val="BodyText"/>
      </w:pPr>
      <w:r>
        <w:t>None but God is capable of this, for whatever God speaks emanates from the Tree of Reality itself. Through it, the essence of a thing is created.</w:t>
      </w:r>
    </w:p>
    <w:p w14:paraId="01155B90" w14:textId="77777777" w:rsidR="00D32FBC" w:rsidRDefault="00000000">
      <w:pPr>
        <w:pStyle w:val="BodyText"/>
      </w:pPr>
      <w:r>
        <w:t xml:space="preserve">If something lies below the station of </w:t>
      </w:r>
      <w:r>
        <w:rPr>
          <w:i/>
          <w:iCs/>
        </w:rPr>
        <w:t>ʿIlliyyīn</w:t>
      </w:r>
      <w:r>
        <w:t xml:space="preserve"> (the exalted ones), it is negated from the Letters of Affirmation. Conversely, if it is from the Letters of </w:t>
      </w:r>
      <w:r>
        <w:rPr>
          <w:i/>
          <w:iCs/>
        </w:rPr>
        <w:t>ʿIlliyyīn</w:t>
      </w:r>
      <w:r>
        <w:t>, it is affirmed as part of them. This is because the word of God is truth, and in everything where it is revealed, the essence of that thing becomes attached to it so that it may testify to its truth.</w:t>
      </w:r>
    </w:p>
    <w:p w14:paraId="2B6642EF" w14:textId="77777777" w:rsidR="00D32FBC" w:rsidRDefault="00000000">
      <w:pPr>
        <w:pStyle w:val="BodyText"/>
      </w:pPr>
      <w:r>
        <w:lastRenderedPageBreak/>
        <w:t xml:space="preserve">Thus, it has already been revealed: </w:t>
      </w:r>
      <w:r>
        <w:rPr>
          <w:i/>
          <w:iCs/>
        </w:rPr>
        <w:t>“The fire is true, and paradise is true.”</w:t>
      </w:r>
      <w:r>
        <w:t xml:space="preserve"> 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14:paraId="0D229755" w14:textId="77777777" w:rsidR="00D32FBC" w:rsidRDefault="00000000">
      <w:pPr>
        <w:pStyle w:val="BodyText"/>
      </w:pPr>
      <w:r>
        <w:t xml:space="preserve">As God previously mentioned in the Qur’án: </w:t>
      </w:r>
      <w:r>
        <w:rPr>
          <w:i/>
          <w:iCs/>
        </w:rPr>
        <w:t>“We shall show them Our signs in the horizons and within themselves until it becomes clear to them that it is the truth.”</w:t>
      </w:r>
    </w:p>
    <w:p w14:paraId="031441F5" w14:textId="77777777" w:rsidR="00D32FBC" w:rsidRDefault="00000000">
      <w:pPr>
        <w:pStyle w:val="BodyText"/>
      </w:pPr>
      <w:r>
        <w:t xml:space="preserve">Until one perceives the essence of all things, which is the spirit of their heart, they cannot comprehend the realization that </w:t>
      </w:r>
      <w:r>
        <w:rPr>
          <w:i/>
          <w:iCs/>
        </w:rPr>
        <w:t>“The word of God is truth.”</w:t>
      </w:r>
      <w:r>
        <w:t xml:space="preserve"> 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14:paraId="3B32F3F6" w14:textId="77777777" w:rsidR="00D32FBC" w:rsidRDefault="00000000">
      <w:pPr>
        <w:pStyle w:val="BodyText"/>
      </w:pPr>
      <w:r>
        <w:t>Every word that is affirmed or negated in His dominion occurs within the shadow of that which He has revealed through His signs. In reality, these words themselves are nothing other than what manifests through the appearances of the signs of God and His words.</w:t>
      </w:r>
    </w:p>
    <w:p w14:paraId="2CC5FD0C" w14:textId="77777777" w:rsidR="00D32FBC" w:rsidRDefault="00000000">
      <w:pPr>
        <w:pStyle w:val="BodyText"/>
      </w:pPr>
      <w:r>
        <w:t xml:space="preserve">For when God mentions a believer, the creation of that believer is brought into being. Similarly, when He reveals something as being below the Letters of </w:t>
      </w:r>
      <w:r>
        <w:rPr>
          <w:i/>
          <w:iCs/>
        </w:rPr>
        <w:t>ʿIlliyyīn</w:t>
      </w:r>
      <w:r>
        <w:t>, the spirits of that entity are created in accordance with it. This is the secret of why the signs of God are a proof over all creation and the greatest of evidences.</w:t>
      </w:r>
    </w:p>
    <w:p w14:paraId="428991E5" w14:textId="77777777" w:rsidR="00D32FBC" w:rsidRDefault="00000000">
      <w:pPr>
        <w:pStyle w:val="BodyText"/>
      </w:pPr>
      <w:r>
        <w:t>The clear evidences (</w:t>
      </w:r>
      <w:r>
        <w:rPr>
          <w:i/>
          <w:iCs/>
        </w:rPr>
        <w:t>bayyinát</w:t>
      </w:r>
      <w:r>
        <w:t>) and the most magnificent manifestations are proofs of His power and knowledge. There is no doubt that during the cycle of the Point of the Bayán, the pride of the people of understanding (</w:t>
      </w:r>
      <w:r>
        <w:rPr>
          <w:i/>
          <w:iCs/>
        </w:rPr>
        <w:t>ulú’l-albáb</w:t>
      </w:r>
      <w:r>
        <w:t>) was in the knowledge of oneness, the subtleties of understanding, and the inaccessible realities recognized by those with true insight.</w:t>
      </w:r>
    </w:p>
    <w:p w14:paraId="32AEE48B" w14:textId="77777777" w:rsidR="00D32FBC" w:rsidRDefault="00000000">
      <w:pPr>
        <w:pStyle w:val="Heading4"/>
      </w:pPr>
      <w:bookmarkStart w:id="29" w:name="section-2"/>
      <w:bookmarkEnd w:id="28"/>
      <w:r>
        <w:t>3</w:t>
      </w:r>
    </w:p>
    <w:p w14:paraId="7A8286FA" w14:textId="77777777" w:rsidR="00D32FBC" w:rsidRDefault="00000000">
      <w:pPr>
        <w:pStyle w:val="FirstParagraph"/>
      </w:pPr>
      <w:r>
        <w:t>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14:paraId="7C8126E4" w14:textId="77777777" w:rsidR="00D32FBC" w:rsidRDefault="00000000">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 </w:t>
      </w:r>
      <w:r>
        <w:rPr>
          <w:i/>
          <w:iCs/>
        </w:rPr>
        <w:t>“He has no equal by which He may be known, no peer by which He may be described, no likeness by which He may be compared, no partner with whom He may be associated, nor any similitude by which He may be likened. Exalted is God far above all such comparisons, supremely glorified!”</w:t>
      </w:r>
    </w:p>
    <w:p w14:paraId="01BE059F" w14:textId="77777777" w:rsidR="00D32FBC" w:rsidRDefault="00000000">
      <w:pPr>
        <w:pStyle w:val="BodyText"/>
      </w:pPr>
      <w:r>
        <w:t xml:space="preserve">In Him, nothing is seen but God, and indeed, all are devoted worshippers before Him. During this cycle, God has bestowed upon the Point of the Bayán His verses and clear evidences, making Him an </w:t>
      </w:r>
      <w:r>
        <w:lastRenderedPageBreak/>
        <w:t>impenetrable proof against all things. Even if all who dwell upon the earth were to gather, they could not produce a single verse comparable to those which God caused to flow from His tongue.</w:t>
      </w:r>
    </w:p>
    <w:p w14:paraId="71EA63EC" w14:textId="77777777" w:rsidR="00D32FBC" w:rsidRDefault="00000000">
      <w:pPr>
        <w:pStyle w:val="Heading4"/>
      </w:pPr>
      <w:bookmarkStart w:id="30" w:name="section-3"/>
      <w:bookmarkEnd w:id="29"/>
      <w:r>
        <w:t>4</w:t>
      </w:r>
    </w:p>
    <w:p w14:paraId="480859A9" w14:textId="77777777" w:rsidR="00D32FBC" w:rsidRDefault="00000000">
      <w:pPr>
        <w:pStyle w:val="FirstParagraph"/>
      </w:pPr>
      <w:r>
        <w:t>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
          <w:iCs/>
        </w:rPr>
        <w:t>mashiyyat</w:t>
      </w:r>
      <w:r>
        <w:t>). He is the sender of all messengers and the revealer of all scriptures.</w:t>
      </w:r>
    </w:p>
    <w:p w14:paraId="03647BCB" w14:textId="77777777" w:rsidR="00D32FBC" w:rsidRDefault="00000000">
      <w:pPr>
        <w:pStyle w:val="BodyText"/>
      </w:pPr>
      <w:r>
        <w:t>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14:paraId="40EDD497" w14:textId="77777777" w:rsidR="00D32FBC" w:rsidRDefault="00000000">
      <w:pPr>
        <w:pStyle w:val="BodyText"/>
      </w:pPr>
      <w:r>
        <w:t>Even today, if anyone examines the time from the initial revelation of the Bayán until now, they will surely observe that those who acknowledged the proof of its verses and proclaimed them to all were indeed the proofs (</w:t>
      </w:r>
      <w:r>
        <w:rPr>
          <w:i/>
          <w:iCs/>
        </w:rPr>
        <w:t>ḥujjaj</w:t>
      </w:r>
      <w:r>
        <w:t>) of God. Even if their proof had not been outwardly evident, their spiritual exaltation and insight were undeniable.</w:t>
      </w:r>
    </w:p>
    <w:p w14:paraId="7F018762" w14:textId="77777777" w:rsidR="00D32FBC" w:rsidRDefault="00000000">
      <w:pPr>
        <w:pStyle w:val="BodyText"/>
      </w:pPr>
      <w:r>
        <w:t>The lowest of the disciples of the late, exalted Sayyid—the Exalted One (</w:t>
      </w:r>
      <w:r>
        <w:rPr>
          <w:i/>
          <w:iCs/>
        </w:rPr>
        <w:t>Siyyid-i-A‘lá</w:t>
      </w:r>
      <w:r>
        <w:t>)—surpassed in wisdom and understanding the scholars and sages of the earth. Among those who have affirmed the proof of the verses, whether from this community or others, there has never been any doubt concerning their elevated piety.</w:t>
      </w:r>
    </w:p>
    <w:p w14:paraId="78B3B555" w14:textId="77777777" w:rsidR="00D32FBC" w:rsidRDefault="00000000">
      <w:pPr>
        <w:pStyle w:val="Heading4"/>
      </w:pPr>
      <w:bookmarkStart w:id="31" w:name="section-4"/>
      <w:bookmarkEnd w:id="30"/>
      <w:r>
        <w:t>5</w:t>
      </w:r>
    </w:p>
    <w:p w14:paraId="21406C1A" w14:textId="77777777" w:rsidR="00D32FBC" w:rsidRDefault="00000000">
      <w:pPr>
        <w:pStyle w:val="FirstParagraph"/>
      </w:pPr>
      <w:r>
        <w:t>Though this statement is made in recognition of the weakness of people’s comprehension, it remains true that the testimony of God outweighs that of all who are upon the earth. There is no doubt that the testimony of God is only made manifest through the testimony of one whom He has appointed as His proof.</w:t>
      </w:r>
    </w:p>
    <w:p w14:paraId="3F7FDC6A" w14:textId="77777777" w:rsidR="00D32FBC" w:rsidRDefault="00000000">
      <w:pPr>
        <w:pStyle w:val="BodyText"/>
      </w:pPr>
      <w:r>
        <w:t>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14:paraId="2737A67A" w14:textId="77777777" w:rsidR="00D32FBC" w:rsidRDefault="00000000">
      <w:pPr>
        <w:pStyle w:val="BodyText"/>
      </w:pPr>
      <w:r>
        <w:t>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14:paraId="1CFA533D" w14:textId="77777777" w:rsidR="00D32FBC" w:rsidRDefault="00000000">
      <w:pPr>
        <w:pStyle w:val="Heading4"/>
      </w:pPr>
      <w:bookmarkStart w:id="32" w:name="section-5"/>
      <w:bookmarkEnd w:id="31"/>
      <w:r>
        <w:lastRenderedPageBreak/>
        <w:t>6</w:t>
      </w:r>
    </w:p>
    <w:p w14:paraId="4A58187C" w14:textId="77777777" w:rsidR="00D32FBC" w:rsidRDefault="00000000">
      <w:pPr>
        <w:pStyle w:val="FirstParagraph"/>
      </w:pPr>
      <w:r>
        <w:t>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14:paraId="30B03845" w14:textId="77777777" w:rsidR="00D32FBC" w:rsidRDefault="00000000">
      <w:pPr>
        <w:pStyle w:val="BodyText"/>
      </w:pPr>
      <w:r>
        <w:t>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14:paraId="736B8621" w14:textId="77777777" w:rsidR="00D32FBC" w:rsidRDefault="00000000">
      <w:pPr>
        <w:pStyle w:val="BodyText"/>
      </w:pPr>
      <w:r>
        <w:t>May God forgive such comparisons. How can the ocean of eternity be grasped by the sea of contingency? How can the remembrance of the primordial be likened to the remembrance of limitations?</w:t>
      </w:r>
    </w:p>
    <w:p w14:paraId="7F05A2BC" w14:textId="77777777" w:rsidR="00D32FBC" w:rsidRDefault="00000000">
      <w:pPr>
        <w:pStyle w:val="BodyText"/>
      </w:pPr>
      <w:r>
        <w:rPr>
          <w:i/>
          <w:iCs/>
        </w:rPr>
        <w:t>Glorified and exalted is God above all that is mentioned by earthly and heavenly allusions.</w:t>
      </w:r>
    </w:p>
    <w:p w14:paraId="16410527" w14:textId="77777777" w:rsidR="00D32FBC" w:rsidRDefault="00000000">
      <w:pPr>
        <w:pStyle w:val="Heading4"/>
      </w:pPr>
      <w:bookmarkStart w:id="33" w:name="section-6"/>
      <w:bookmarkEnd w:id="32"/>
      <w:r>
        <w:t>7</w:t>
      </w:r>
    </w:p>
    <w:p w14:paraId="576F7093" w14:textId="77777777" w:rsidR="00D32FBC" w:rsidRDefault="00000000">
      <w:pPr>
        <w:pStyle w:val="FirstParagraph"/>
      </w:pPr>
      <w:r>
        <w:t xml:space="preserve">All that has been described pertains to the limited realms of creation. However, this is exactly how the argument unfolds in this Resurrection, just as God previously questioned through His own tongue: </w:t>
      </w:r>
      <w:r>
        <w:rPr>
          <w:i/>
          <w:iCs/>
        </w:rPr>
        <w:t>“Whose book is the Qur’án?”</w:t>
      </w:r>
      <w:r>
        <w:t xml:space="preserve"> All the believers responded: </w:t>
      </w:r>
      <w:r>
        <w:rPr>
          <w:i/>
          <w:iCs/>
        </w:rPr>
        <w:t>“It is the Book of God.”</w:t>
      </w:r>
    </w:p>
    <w:p w14:paraId="693E9536" w14:textId="77777777" w:rsidR="00D32FBC" w:rsidRDefault="00000000">
      <w:pPr>
        <w:pStyle w:val="BodyText"/>
      </w:pPr>
      <w:r>
        <w:t xml:space="preserve">God then asked: </w:t>
      </w:r>
      <w:r>
        <w:rPr>
          <w:i/>
          <w:iCs/>
        </w:rPr>
        <w:t>“Is there any difference between the Furqán and the Bayán?”</w:t>
      </w:r>
      <w:r>
        <w:t xml:space="preserve"> The hearts replied: </w:t>
      </w:r>
      <w:r>
        <w:rPr>
          <w:i/>
          <w:iCs/>
        </w:rPr>
        <w:t>“No, by God! All is from our Lord, and none will take heed except those endowed with insight.”</w:t>
      </w:r>
    </w:p>
    <w:p w14:paraId="20EF2258" w14:textId="77777777" w:rsidR="00D32FBC" w:rsidRDefault="00000000">
      <w:pPr>
        <w:pStyle w:val="BodyText"/>
      </w:pPr>
      <w:r>
        <w:t xml:space="preserve">God then revealed: </w:t>
      </w:r>
      <w:r>
        <w:rPr>
          <w:i/>
          <w:iCs/>
        </w:rPr>
        <w:t>“That was My word through the tongue of Muhammad, the Messenger of God, peace be upon Him. This is My word through the tongue of the Essence of the Seven Letters, the Gate of God, peace be upon Him.”</w:t>
      </w:r>
    </w:p>
    <w:p w14:paraId="110548C3" w14:textId="77777777" w:rsidR="00D32FBC" w:rsidRDefault="00000000">
      <w:pPr>
        <w:pStyle w:val="BodyText"/>
      </w:pPr>
      <w:r>
        <w:t>Whoever believes in it has no refuge if they wish to remain steadfast in their faith except to believe in these verses. Otherwise, their essence will be rendered void, and their deeds will become as though they were nothing, unmentioned and forgotten.</w:t>
      </w:r>
    </w:p>
    <w:p w14:paraId="12C51C90" w14:textId="77777777" w:rsidR="00D32FBC" w:rsidRDefault="00000000">
      <w:pPr>
        <w:pStyle w:val="Heading4"/>
      </w:pPr>
      <w:bookmarkStart w:id="34" w:name="section-7"/>
      <w:bookmarkEnd w:id="33"/>
      <w:r>
        <w:t>8</w:t>
      </w:r>
    </w:p>
    <w:p w14:paraId="2EE56AE0" w14:textId="77777777" w:rsidR="00D32FBC" w:rsidRDefault="00000000">
      <w:pPr>
        <w:pStyle w:val="FirstParagraph"/>
      </w:pPr>
      <w:r>
        <w:t>God then revealed: *“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p>
    <w:p w14:paraId="3241CD72" w14:textId="77777777" w:rsidR="00D32FBC" w:rsidRDefault="00000000">
      <w:pPr>
        <w:pStyle w:val="BodyText"/>
      </w:pPr>
      <w:r>
        <w:lastRenderedPageBreak/>
        <w:t>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14:paraId="21735F7D" w14:textId="77777777" w:rsidR="00D32FBC" w:rsidRDefault="00000000">
      <w:pPr>
        <w:pStyle w:val="BodyText"/>
      </w:pPr>
      <w:r>
        <w:t>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14:paraId="6223066A" w14:textId="77777777" w:rsidR="00D32FBC" w:rsidRDefault="00000000">
      <w:pPr>
        <w:pStyle w:val="Heading4"/>
      </w:pPr>
      <w:bookmarkStart w:id="35" w:name="section-8"/>
      <w:bookmarkEnd w:id="34"/>
      <w:r>
        <w:t>9</w:t>
      </w:r>
    </w:p>
    <w:p w14:paraId="74B9FFB3" w14:textId="77777777" w:rsidR="00D32FBC" w:rsidRDefault="00000000">
      <w:pPr>
        <w:pStyle w:val="FirstParagraph"/>
      </w:pPr>
      <w:r>
        <w:t>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14:paraId="1E936526" w14:textId="77777777" w:rsidR="00D32FBC" w:rsidRDefault="00000000">
      <w:pPr>
        <w:pStyle w:val="BodyText"/>
      </w:pPr>
      <w:r>
        <w:t>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14:paraId="179C24AB" w14:textId="77777777" w:rsidR="00D32FBC" w:rsidRDefault="00000000">
      <w:pPr>
        <w:pStyle w:val="BodyText"/>
      </w:pPr>
      <w:r>
        <w:t>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14:paraId="5C3780FF" w14:textId="77777777" w:rsidR="00D32FBC" w:rsidRDefault="00000000">
      <w:pPr>
        <w:pStyle w:val="Heading4"/>
      </w:pPr>
      <w:bookmarkStart w:id="36" w:name="section-9"/>
      <w:bookmarkEnd w:id="35"/>
      <w:r>
        <w:t>10</w:t>
      </w:r>
    </w:p>
    <w:p w14:paraId="585C9E69" w14:textId="77777777" w:rsidR="00D32FBC" w:rsidRDefault="00000000">
      <w:pPr>
        <w:pStyle w:val="FirstParagraph"/>
      </w:pPr>
      <w:r>
        <w:t>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14:paraId="743611EF" w14:textId="77777777" w:rsidR="00D32FBC" w:rsidRDefault="00000000">
      <w:pPr>
        <w:pStyle w:val="BodyText"/>
      </w:pPr>
      <w:r>
        <w:t>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14:paraId="595AFE53" w14:textId="77777777" w:rsidR="00D32FBC" w:rsidRDefault="00000000">
      <w:pPr>
        <w:pStyle w:val="Heading4"/>
      </w:pPr>
      <w:bookmarkStart w:id="37" w:name="section-10"/>
      <w:bookmarkEnd w:id="36"/>
      <w:r>
        <w:lastRenderedPageBreak/>
        <w:t>11</w:t>
      </w:r>
    </w:p>
    <w:p w14:paraId="12DBA3C7" w14:textId="77777777" w:rsidR="00D32FBC" w:rsidRDefault="00000000">
      <w:pPr>
        <w:pStyle w:val="FirstParagraph"/>
      </w:pPr>
      <w:r>
        <w:t>My good pleasure is manifest through the proof by which the religion of all is established. Yet, you remain veiled from it, even as you associate yourselves with the Qur’án. By My sanctified essence, no paradise for this creation is loftier than the manifestation.</w:t>
      </w:r>
    </w:p>
    <w:p w14:paraId="0F26B2CE" w14:textId="77777777" w:rsidR="00D32FBC" w:rsidRDefault="00000000">
      <w:pPr>
        <w:pStyle w:val="BodyText"/>
      </w:pPr>
      <w:r>
        <w:t>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14:paraId="5AA65470" w14:textId="77777777" w:rsidR="00D32FBC" w:rsidRDefault="00000000">
      <w:pPr>
        <w:pStyle w:val="BodyText"/>
      </w:pPr>
      <w:r>
        <w:t>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14:paraId="3A023118" w14:textId="77777777" w:rsidR="00D32FBC" w:rsidRDefault="00000000">
      <w:pPr>
        <w:pStyle w:val="Heading4"/>
      </w:pPr>
      <w:bookmarkStart w:id="38" w:name="section-11"/>
      <w:bookmarkEnd w:id="37"/>
      <w:r>
        <w:t>12</w:t>
      </w:r>
    </w:p>
    <w:p w14:paraId="0122287C" w14:textId="77777777" w:rsidR="00D32FBC" w:rsidRDefault="00000000">
      <w:pPr>
        <w:pStyle w:val="FirstParagraph"/>
      </w:pPr>
      <w:r>
        <w:t>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14:paraId="1677CA75" w14:textId="77777777" w:rsidR="00D32FBC" w:rsidRDefault="00000000">
      <w:pPr>
        <w:pStyle w:val="BodyText"/>
      </w:pPr>
      <w:r>
        <w:t>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14:paraId="0C9EA0D5" w14:textId="77777777" w:rsidR="00D32FBC" w:rsidRDefault="00000000">
      <w:pPr>
        <w:pStyle w:val="Heading4"/>
      </w:pPr>
      <w:bookmarkStart w:id="39" w:name="section-12"/>
      <w:bookmarkEnd w:id="38"/>
      <w:r>
        <w:t>13</w:t>
      </w:r>
    </w:p>
    <w:p w14:paraId="3C8CBE71" w14:textId="77777777" w:rsidR="00D32FBC" w:rsidRDefault="00000000">
      <w:pPr>
        <w:pStyle w:val="FirstParagraph"/>
      </w:pPr>
      <w:r>
        <w:t>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14:paraId="7E72D9F0" w14:textId="77777777" w:rsidR="00D32FBC" w:rsidRDefault="00000000">
      <w:pPr>
        <w:pStyle w:val="BodyText"/>
      </w:pPr>
      <w:r>
        <w:t>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 “Through your judgments, you have caused veiling from the one who possesses the verses.”</w:t>
      </w:r>
    </w:p>
    <w:p w14:paraId="171FCF77" w14:textId="77777777" w:rsidR="00D32FBC" w:rsidRDefault="00000000">
      <w:pPr>
        <w:pStyle w:val="BodyText"/>
      </w:pPr>
      <w:r>
        <w:t>The matter can only take one of two forms: either they themselves have brought forth a book and its verses are present, or they have not. If they have not, this verse, written here, is sufficient:</w:t>
      </w:r>
    </w:p>
    <w:p w14:paraId="3A66C4B3" w14:textId="77777777" w:rsidR="00D32FBC" w:rsidRDefault="00000000">
      <w:pPr>
        <w:pStyle w:val="BodyText"/>
      </w:pPr>
      <w:r>
        <w:rPr>
          <w:i/>
          <w:iCs/>
        </w:rPr>
        <w:lastRenderedPageBreak/>
        <w:t>“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p>
    <w:p w14:paraId="1394D0E9" w14:textId="77777777" w:rsidR="00D32FBC" w:rsidRDefault="00000000">
      <w:pPr>
        <w:pStyle w:val="Heading4"/>
      </w:pPr>
      <w:bookmarkStart w:id="40" w:name="section-13"/>
      <w:bookmarkEnd w:id="39"/>
      <w:r>
        <w:t>14</w:t>
      </w:r>
    </w:p>
    <w:p w14:paraId="4F1F31DE" w14:textId="77777777" w:rsidR="00D32FBC" w:rsidRDefault="00000000">
      <w:pPr>
        <w:pStyle w:val="FirstParagraph"/>
      </w:pPr>
      <w:r>
        <w:t>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14:paraId="7AC8E677" w14:textId="77777777" w:rsidR="00D32FBC" w:rsidRDefault="00000000">
      <w:pPr>
        <w:pStyle w:val="BodyText"/>
      </w:pPr>
      <w:r>
        <w:t>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14:paraId="083E54C0" w14:textId="77777777" w:rsidR="00D32FBC" w:rsidRDefault="00000000">
      <w:pPr>
        <w:pStyle w:val="BodyText"/>
      </w:pPr>
      <w:r>
        <w:t>If you claim that these verses are not sufficient proofs in themselves, consider the Qur’án. Did God, in proving the prophethood of the Messenger of God—may God’s blessings and peace be upon Him and His family—use anything other than His verses as proof? Reflect upon this.</w:t>
      </w:r>
    </w:p>
    <w:p w14:paraId="5A46046B" w14:textId="77777777" w:rsidR="00D32FBC" w:rsidRDefault="00000000">
      <w:pPr>
        <w:pStyle w:val="Heading4"/>
      </w:pPr>
      <w:bookmarkStart w:id="41" w:name="section-14"/>
      <w:bookmarkEnd w:id="40"/>
      <w:r>
        <w:t>15</w:t>
      </w:r>
    </w:p>
    <w:p w14:paraId="4B245F54" w14:textId="77777777" w:rsidR="00D32FBC" w:rsidRDefault="00000000">
      <w:pPr>
        <w:pStyle w:val="FirstParagraph"/>
      </w:pPr>
      <w:r>
        <w:t>God has revealed:</w:t>
      </w:r>
    </w:p>
    <w:p w14:paraId="4D69E6EB" w14:textId="77777777" w:rsidR="00D32FBC" w:rsidRDefault="00000000">
      <w:pPr>
        <w:pStyle w:val="BodyText"/>
      </w:pPr>
      <w:r>
        <w:rPr>
          <w:i/>
          <w:iCs/>
        </w:rPr>
        <w:t>“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p>
    <w:p w14:paraId="72CC9132" w14:textId="77777777" w:rsidR="00D32FBC" w:rsidRDefault="00000000">
      <w:pPr>
        <w:pStyle w:val="BodyText"/>
      </w:pPr>
      <w:r>
        <w:t>In affirming the sufficiency of the Book, God has revealed:</w:t>
      </w:r>
    </w:p>
    <w:p w14:paraId="2CEB2479" w14:textId="77777777" w:rsidR="00D32FBC" w:rsidRDefault="00000000">
      <w:pPr>
        <w:pStyle w:val="BodyText"/>
      </w:pPr>
      <w:r>
        <w:rPr>
          <w:i/>
          <w:iCs/>
        </w:rPr>
        <w:t>“Is it not enough for them that We have sent down to you the Book, recited to them? Indeed, in that is a mercy and a reminder for a people who believe.”</w:t>
      </w:r>
    </w:p>
    <w:p w14:paraId="53E312CB" w14:textId="77777777" w:rsidR="00D32FBC" w:rsidRDefault="00000000">
      <w:pPr>
        <w:pStyle w:val="BodyText"/>
      </w:pPr>
      <w:r>
        <w:t>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14:paraId="4954D19C" w14:textId="77777777" w:rsidR="00D32FBC" w:rsidRDefault="00000000">
      <w:pPr>
        <w:pStyle w:val="BodyText"/>
      </w:pPr>
      <w:r>
        <w:rPr>
          <w:i/>
          <w:iCs/>
        </w:rPr>
        <w:t>“Even if they see every sign, they will not believe in it.”</w:t>
      </w:r>
    </w:p>
    <w:p w14:paraId="55FA1BAC" w14:textId="77777777" w:rsidR="00D32FBC" w:rsidRDefault="00000000">
      <w:pPr>
        <w:pStyle w:val="BodyText"/>
      </w:pPr>
      <w:r>
        <w:lastRenderedPageBreak/>
        <w:t>And elsewhere:</w:t>
      </w:r>
    </w:p>
    <w:p w14:paraId="770472B1" w14:textId="77777777" w:rsidR="00D32FBC" w:rsidRDefault="00000000">
      <w:pPr>
        <w:pStyle w:val="BodyText"/>
      </w:pPr>
      <w:r>
        <w:rPr>
          <w:i/>
          <w:iCs/>
        </w:rPr>
        <w:t>“Indeed, those upon whom the decree of your Lord has been fulfilled will not believe, even if every sign comes to them, until they see the painful punishment.”</w:t>
      </w:r>
    </w:p>
    <w:p w14:paraId="00B0EF02" w14:textId="77777777" w:rsidR="00D32FBC" w:rsidRDefault="00000000">
      <w:pPr>
        <w:pStyle w:val="BodyText"/>
      </w:pPr>
      <w:r>
        <w:t>Alternatively, their intent may be to act cautiously in matters of religion. If this is the case, the understanding is straightforward:</w:t>
      </w:r>
    </w:p>
    <w:p w14:paraId="1ECDD933" w14:textId="77777777" w:rsidR="00D32FBC" w:rsidRDefault="00000000">
      <w:pPr>
        <w:pStyle w:val="BodyText"/>
      </w:pPr>
      <w:r>
        <w:rPr>
          <w:i/>
          <w:iCs/>
        </w:rPr>
        <w:t>“In what discourse, after God and His signs, will they believe?”</w:t>
      </w:r>
    </w:p>
    <w:p w14:paraId="5A123937" w14:textId="77777777" w:rsidR="00D32FBC" w:rsidRDefault="00000000">
      <w:pPr>
        <w:pStyle w:val="Heading4"/>
      </w:pPr>
      <w:bookmarkStart w:id="42" w:name="section-15"/>
      <w:bookmarkEnd w:id="41"/>
      <w:r>
        <w:t>16</w:t>
      </w:r>
    </w:p>
    <w:p w14:paraId="0829E776" w14:textId="77777777" w:rsidR="00D32FBC" w:rsidRDefault="00000000">
      <w:pPr>
        <w:pStyle w:val="FirstParagraph"/>
      </w:pPr>
      <w:r>
        <w:t>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14:paraId="4AA14806" w14:textId="77777777" w:rsidR="00D32FBC" w:rsidRDefault="00000000">
      <w:pPr>
        <w:pStyle w:val="BodyText"/>
      </w:pPr>
      <w:r>
        <w:t>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14:paraId="2854E3D3" w14:textId="77777777" w:rsidR="00D32FBC" w:rsidRDefault="00000000">
      <w:pPr>
        <w:pStyle w:val="Heading4"/>
      </w:pPr>
      <w:bookmarkStart w:id="43" w:name="section-16"/>
      <w:bookmarkEnd w:id="42"/>
      <w:r>
        <w:t>17</w:t>
      </w:r>
    </w:p>
    <w:p w14:paraId="5BB4E0BB" w14:textId="77777777" w:rsidR="00D32FBC" w:rsidRDefault="00000000">
      <w:pPr>
        <w:pStyle w:val="FirstParagraph"/>
      </w:pPr>
      <w:r>
        <w:t>In truth, the lack of adherence to these rules, while presenting verses of this nature and such words, holds no bearing for those of understanding (</w:t>
      </w:r>
      <w:r>
        <w:rPr>
          <w:i/>
          <w:iCs/>
        </w:rPr>
        <w:t>ulú’l-albáb</w:t>
      </w:r>
      <w:r>
        <w:t>).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14:paraId="451E3FEC" w14:textId="77777777" w:rsidR="00D32FBC" w:rsidRDefault="00000000">
      <w:pPr>
        <w:pStyle w:val="BodyText"/>
      </w:pPr>
      <w:r>
        <w:t>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14:paraId="34872058" w14:textId="77777777" w:rsidR="00D32FBC" w:rsidRDefault="00000000">
      <w:pPr>
        <w:pStyle w:val="BodyText"/>
      </w:pPr>
      <w:r>
        <w:t>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14:paraId="3EF0A11E" w14:textId="77777777" w:rsidR="00D32FBC" w:rsidRDefault="00000000">
      <w:pPr>
        <w:pStyle w:val="Heading4"/>
      </w:pPr>
      <w:bookmarkStart w:id="44" w:name="section-17"/>
      <w:bookmarkEnd w:id="43"/>
      <w:r>
        <w:lastRenderedPageBreak/>
        <w:t>18</w:t>
      </w:r>
    </w:p>
    <w:p w14:paraId="3061CAE0" w14:textId="77777777" w:rsidR="00D32FBC" w:rsidRDefault="00000000">
      <w:pPr>
        <w:pStyle w:val="FirstParagraph"/>
      </w:pPr>
      <w:r>
        <w:t>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good pleasure of God. None should remain veiled, for all were created for this purpose, as God has revealed:</w:t>
      </w:r>
    </w:p>
    <w:p w14:paraId="32B0B816" w14:textId="77777777" w:rsidR="00D32FBC" w:rsidRDefault="00000000">
      <w:pPr>
        <w:pStyle w:val="BodyText"/>
      </w:pPr>
      <w:r>
        <w:rPr>
          <w:i/>
          <w:iCs/>
        </w:rPr>
        <w:t>“It is God who raised the heavens without pillars you see, then established Himself upon the Throne. He subjected the sun and the moon, each running for a specified term. He manages the affair, explains the signs, so that you may attain certainty in the meeting with your Lord.”</w:t>
      </w:r>
    </w:p>
    <w:p w14:paraId="4092ED1F" w14:textId="77777777" w:rsidR="00D32FBC" w:rsidRDefault="00000000">
      <w:pPr>
        <w:pStyle w:val="BodyText"/>
      </w:pPr>
      <w:r>
        <w:t>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14:paraId="5F9FA2E4" w14:textId="77777777" w:rsidR="00D32FBC" w:rsidRDefault="00000000">
      <w:pPr>
        <w:pStyle w:val="Heading4"/>
      </w:pPr>
      <w:bookmarkStart w:id="45" w:name="section-18"/>
      <w:bookmarkEnd w:id="44"/>
      <w:r>
        <w:t>19</w:t>
      </w:r>
    </w:p>
    <w:p w14:paraId="0A38DC7F" w14:textId="77777777" w:rsidR="00D32FBC" w:rsidRDefault="00000000">
      <w:pPr>
        <w:pStyle w:val="FirstParagraph"/>
      </w:pPr>
      <w:r>
        <w:t xml:space="preserve">This is the meaning of </w:t>
      </w:r>
      <w:r>
        <w:rPr>
          <w:i/>
          <w:iCs/>
        </w:rPr>
        <w:t>“There is no power and no strength except in God”</w:t>
      </w:r>
      <w:r>
        <w:t xml:space="preserve"> 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14:paraId="426FBB8B" w14:textId="77777777" w:rsidR="00D32FBC" w:rsidRDefault="00000000">
      <w:pPr>
        <w:pStyle w:val="BodyText"/>
      </w:pPr>
      <w:r>
        <w:t>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p w14:paraId="537AA14E" w14:textId="77777777" w:rsidR="00D32FBC" w:rsidRDefault="00000000">
      <w:pPr>
        <w:pStyle w:val="Heading3"/>
      </w:pPr>
      <w:bookmarkStart w:id="46" w:name="gate-2-1"/>
      <w:bookmarkEnd w:id="26"/>
      <w:bookmarkEnd w:id="45"/>
      <w:r>
        <w:t>Gate 2</w:t>
      </w:r>
    </w:p>
    <w:p w14:paraId="228B1710" w14:textId="77777777" w:rsidR="00D32FBC" w:rsidRDefault="00000000">
      <w:pPr>
        <w:pStyle w:val="FirstParagraph"/>
      </w:pPr>
      <w:r>
        <w:t>1 None can encompass the knowledge of what God has revealed in the Bayán except those whom God wills.</w:t>
      </w:r>
    </w:p>
    <w:p w14:paraId="4D007F9A" w14:textId="77777777" w:rsidR="00D32FBC" w:rsidRDefault="00000000">
      <w:pPr>
        <w:pStyle w:val="BodyText"/>
      </w:pPr>
      <w:r>
        <w:t xml:space="preserve">2 The essence of this gate is that no one can fully comprehend what God has revealed in the Bayán except </w:t>
      </w:r>
      <w:r>
        <w:rPr>
          <w:i/>
          <w:iCs/>
        </w:rPr>
        <w:t>Him Whom God shall make manifest</w:t>
      </w:r>
      <w:r>
        <w:t xml:space="preserve"> or those to whom He grants knowledge.</w:t>
      </w:r>
    </w:p>
    <w:p w14:paraId="272C1907" w14:textId="77777777" w:rsidR="00D32FBC" w:rsidRDefault="00000000">
      <w:pPr>
        <w:pStyle w:val="BodyText"/>
      </w:pPr>
      <w:r>
        <w:t>3 This resembles the tree from which the Bayán has sprung. Even if all the oceans of the heavens and the earth were turned into ink, all things became pens, and all souls were made to record, they could not interpret a single letter of the Bayán as it truly is.</w:t>
      </w:r>
    </w:p>
    <w:p w14:paraId="61C8F277" w14:textId="77777777" w:rsidR="00D32FBC" w:rsidRDefault="00000000">
      <w:pPr>
        <w:pStyle w:val="BodyText"/>
      </w:pPr>
      <w:r>
        <w:lastRenderedPageBreak/>
        <w:t>4 God has not given any letter of the Bayán a beginning or an end.</w:t>
      </w:r>
    </w:p>
    <w:p w14:paraId="750A9FA9" w14:textId="77777777" w:rsidR="00D32FBC" w:rsidRDefault="00000000">
      <w:pPr>
        <w:pStyle w:val="BodyText"/>
      </w:pPr>
      <w:r>
        <w:t xml:space="preserve">5 None is permitted to interpret what God has revealed in the Bayán except the Letters of </w:t>
      </w:r>
      <w:r>
        <w:rPr>
          <w:i/>
          <w:iCs/>
        </w:rPr>
        <w:t>ʿIlliyyīn</w:t>
      </w:r>
      <w:r>
        <w:t xml:space="preserve"> under the shadow of </w:t>
      </w:r>
      <w:r>
        <w:rPr>
          <w:i/>
          <w:iCs/>
        </w:rPr>
        <w:t>Him Whom God shall make manifest</w:t>
      </w:r>
      <w:r>
        <w:t xml:space="preserve"> and the Letters of the Living. All other letters beneath </w:t>
      </w:r>
      <w:r>
        <w:rPr>
          <w:i/>
          <w:iCs/>
        </w:rPr>
        <w:t>ʿIlliyyīn</w:t>
      </w:r>
      <w:r>
        <w:t xml:space="preserve"> belong to the gates of the fire.</w:t>
      </w:r>
    </w:p>
    <w:p w14:paraId="339C0DD5" w14:textId="77777777" w:rsidR="00D32FBC" w:rsidRDefault="00000000">
      <w:pPr>
        <w:pStyle w:val="BodyText"/>
      </w:pPr>
      <w:r>
        <w:t xml:space="preserve">6 The Letters of </w:t>
      </w:r>
      <w:r>
        <w:rPr>
          <w:i/>
          <w:iCs/>
        </w:rPr>
        <w:t>ʿIlliyyīn</w:t>
      </w:r>
      <w:r>
        <w:t xml:space="preserve"> will be gathered under His shadow, while all other letters will be gathered under the shadow of negation. The past is as the future, and there is no change in the decree of God, just as the “before” of the past is as the “after” of the future.</w:t>
      </w:r>
    </w:p>
    <w:p w14:paraId="04CB6C8A" w14:textId="77777777" w:rsidR="00D32FBC" w:rsidRDefault="00000000">
      <w:pPr>
        <w:pStyle w:val="BodyText"/>
      </w:pPr>
      <w:r>
        <w:t xml:space="preserve">7 The Qur’án comprises 114 surahs, with every six surahs corresponding to the exalted station of each letter of </w:t>
      </w:r>
      <w:r>
        <w:rPr>
          <w:i/>
          <w:iCs/>
        </w:rPr>
        <w:t>Bismilláh al-Raḥmán al-Raḥím</w:t>
      </w:r>
      <w:r>
        <w:t xml:space="preserve"> (“In the name of God, the Most Merciful, the Most Compassionate”). The first six surahs are associated with the </w:t>
      </w:r>
      <w:r>
        <w:rPr>
          <w:i/>
          <w:iCs/>
        </w:rPr>
        <w:t>Bá’</w:t>
      </w:r>
      <w:r>
        <w:t xml:space="preserve">, and the last six surahs are associated with the </w:t>
      </w:r>
      <w:r>
        <w:rPr>
          <w:i/>
          <w:iCs/>
        </w:rPr>
        <w:t>Mím</w:t>
      </w:r>
      <w:r>
        <w:t>.</w:t>
      </w:r>
    </w:p>
    <w:p w14:paraId="0B0F9A8A" w14:textId="77777777" w:rsidR="00D32FBC" w:rsidRDefault="00000000">
      <w:pPr>
        <w:pStyle w:val="BodyText"/>
      </w:pPr>
      <w:r>
        <w:t xml:space="preserve">8 All the Letters of </w:t>
      </w:r>
      <w:r>
        <w:rPr>
          <w:i/>
          <w:iCs/>
        </w:rPr>
        <w:t>ʿIlliyyīn</w:t>
      </w:r>
      <w:r>
        <w:t xml:space="preserve"> are connected to the manifestations of the 19, while the gates of the fire are connected to the First Gate. Similarly, all the gates of paradise return to the First Gate. Ultimately, everything is encompassed in the phrase:</w:t>
      </w:r>
    </w:p>
    <w:p w14:paraId="70A860A5" w14:textId="77777777" w:rsidR="00D32FBC" w:rsidRDefault="00000000">
      <w:pPr>
        <w:pStyle w:val="BodyText"/>
      </w:pPr>
      <w:r>
        <w:rPr>
          <w:i/>
          <w:iCs/>
        </w:rPr>
        <w:t>“There is no God but God.”</w:t>
      </w:r>
    </w:p>
    <w:p w14:paraId="069082D8" w14:textId="77777777" w:rsidR="00D32FBC" w:rsidRDefault="00000000">
      <w:pPr>
        <w:pStyle w:val="BodyText"/>
      </w:pPr>
      <w:r>
        <w:t xml:space="preserve">9 All that lies beneath the Letters of </w:t>
      </w:r>
      <w:r>
        <w:rPr>
          <w:i/>
          <w:iCs/>
        </w:rPr>
        <w:t>ʿIlliyyīn</w:t>
      </w:r>
      <w:r>
        <w:t xml:space="preserve"> is gathered under negation, while all that pertains to the Letters of </w:t>
      </w:r>
      <w:r>
        <w:rPr>
          <w:i/>
          <w:iCs/>
        </w:rPr>
        <w:t>ʿIlliyyīn</w:t>
      </w:r>
      <w:r>
        <w:t xml:space="preserve"> is gathered under affirmation. All the Letters beneath </w:t>
      </w:r>
      <w:r>
        <w:rPr>
          <w:i/>
          <w:iCs/>
        </w:rPr>
        <w:t>ʿIlliyyīn</w:t>
      </w:r>
      <w:r>
        <w:t xml:space="preserve"> in the Qur’án are subsumed under the shadow of the First Gate of the fire and pass away.</w:t>
      </w:r>
    </w:p>
    <w:p w14:paraId="70F85755" w14:textId="77777777" w:rsidR="00D32FBC" w:rsidRDefault="00000000">
      <w:pPr>
        <w:pStyle w:val="BodyText"/>
      </w:pPr>
      <w:r>
        <w:t xml:space="preserve">10 In contrast, all the Letters of </w:t>
      </w:r>
      <w:r>
        <w:rPr>
          <w:i/>
          <w:iCs/>
        </w:rPr>
        <w:t>ʿIlliyyīn</w:t>
      </w:r>
      <w:r>
        <w:t xml:space="preserve"> in the Qur’án remain under the shadow of the Word of Affirmation. </w:t>
      </w:r>
      <w:r>
        <w:rPr>
          <w:i/>
          <w:iCs/>
        </w:rPr>
        <w:t>“Thus does God enrich whomsoever He wills and preserve whomsoever He desires. Verily, He is powerful, mighty, and capable.”</w:t>
      </w:r>
    </w:p>
    <w:p w14:paraId="023B40EF" w14:textId="77777777" w:rsidR="00D32FBC" w:rsidRDefault="00000000">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 </w:t>
      </w:r>
      <w:r>
        <w:rPr>
          <w:i/>
          <w:iCs/>
        </w:rPr>
        <w:t>ʿIlliyyīn</w:t>
      </w:r>
      <w:r>
        <w:t xml:space="preserve"> are reflected in the realities of those who are not believers in Him.</w:t>
      </w:r>
    </w:p>
    <w:p w14:paraId="3636B76A" w14:textId="77777777" w:rsidR="00D32FBC" w:rsidRDefault="00000000">
      <w:pPr>
        <w:pStyle w:val="BodyText"/>
      </w:pPr>
      <w:r>
        <w:t>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14:paraId="6C2725E3" w14:textId="77777777" w:rsidR="00D32FBC" w:rsidRDefault="00000000">
      <w:pPr>
        <w:pStyle w:val="BodyText"/>
      </w:pPr>
      <w:r>
        <w:t xml:space="preserve">Whoever adheres to these bounds belongs to the Letters of </w:t>
      </w:r>
      <w:r>
        <w:rPr>
          <w:i/>
          <w:iCs/>
        </w:rPr>
        <w:t>ʿIlliyyīn</w:t>
      </w:r>
      <w:r>
        <w:t>, while whoever transgresses them is beneath them—unless God, through His manifestation on the Day of Resurrection, resolves this creation.</w:t>
      </w:r>
    </w:p>
    <w:p w14:paraId="34E57824" w14:textId="77777777" w:rsidR="00D32FBC" w:rsidRDefault="00000000">
      <w:pPr>
        <w:pStyle w:val="BodyText"/>
      </w:pPr>
      <w:r>
        <w:t xml:space="preserve">At that time, the judgments of the Point of the Bayán at its final stage will reflect the judgments of its initial reality. Whoever believes in it belongs to the Letters of </w:t>
      </w:r>
      <w:r>
        <w:rPr>
          <w:i/>
          <w:iCs/>
        </w:rPr>
        <w:t>ʿIlliyyīn</w:t>
      </w:r>
      <w:r>
        <w:t>, while whoever does not believe in it is beneath them. God will distinguish between them with justice, for He is the best of judges.</w:t>
      </w:r>
    </w:p>
    <w:p w14:paraId="623ECE86" w14:textId="77777777" w:rsidR="00D32FBC" w:rsidRDefault="00000000">
      <w:pPr>
        <w:pStyle w:val="BodyText"/>
      </w:pPr>
      <w:r>
        <w:lastRenderedPageBreak/>
        <w:t xml:space="preserve">The matter will reach the point where no mention of the Letters beneath </w:t>
      </w:r>
      <w:r>
        <w:rPr>
          <w:i/>
          <w:iCs/>
        </w:rPr>
        <w:t>ʿIlliyyīn</w:t>
      </w:r>
      <w:r>
        <w:t xml:space="preserve"> remains except in the Book. That same Tree of Negation will recognize its own negation in comparison to the Letters of </w:t>
      </w:r>
      <w:r>
        <w:rPr>
          <w:i/>
          <w:iCs/>
        </w:rPr>
        <w:t>ʿIlliyyīn</w:t>
      </w:r>
      <w:r>
        <w:t xml:space="preserve"> and, unknowingly, curse itself until the sun of truth rises again.</w:t>
      </w:r>
    </w:p>
    <w:p w14:paraId="1E85D588" w14:textId="77777777" w:rsidR="00D32FBC" w:rsidRDefault="00000000">
      <w:pPr>
        <w:pStyle w:val="BodyText"/>
      </w:pPr>
      <w:r>
        <w:t>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14:paraId="0F5D76A2" w14:textId="77777777" w:rsidR="00D32FBC" w:rsidRDefault="00000000">
      <w:pPr>
        <w:pStyle w:val="BodyText"/>
      </w:pPr>
      <w:r>
        <w:t>In the appearance of the Sun of Truth, realities are unveiled, and veils are removed. Those souls who never conceived anything less than the good pleasure of God have given judgments contrary to divine satisfaction—judgments that the pen hesitates to record—while the true pleasure of God is only revealed through the good pleasure of His Manifestation.</w:t>
      </w:r>
    </w:p>
    <w:p w14:paraId="0F9CEF7C" w14:textId="77777777" w:rsidR="00D32FBC" w:rsidRDefault="00000000">
      <w:pPr>
        <w:pStyle w:val="BodyText"/>
      </w:pPr>
      <w:r>
        <w:rPr>
          <w:i/>
          <w:iCs/>
        </w:rPr>
        <w:t>“Take heed, O people of insight, and guard yourselves against disobeying the command of God.”</w:t>
      </w:r>
    </w:p>
    <w:p w14:paraId="129C183B" w14:textId="77777777" w:rsidR="00D32FBC" w:rsidRDefault="00000000">
      <w:pPr>
        <w:pStyle w:val="Heading3"/>
      </w:pPr>
      <w:bookmarkStart w:id="47" w:name="gate-3-1"/>
      <w:bookmarkEnd w:id="46"/>
      <w:r>
        <w:t>Gate 3</w:t>
      </w:r>
    </w:p>
    <w:p w14:paraId="095A3B0C" w14:textId="77777777" w:rsidR="00D32FBC" w:rsidRDefault="00000000">
      <w:pPr>
        <w:pStyle w:val="FirstParagraph"/>
      </w:pPr>
      <w:r>
        <w:rPr>
          <w:b/>
          <w:bCs/>
        </w:rPr>
        <w:t>The Third Gate of the One, the Second</w:t>
      </w:r>
      <w:r>
        <w:t>: This pertains to the truth that within the Bayán lies the decree for all things.</w:t>
      </w:r>
    </w:p>
    <w:p w14:paraId="6597E3E5" w14:textId="77777777" w:rsidR="00D32FBC" w:rsidRDefault="00000000">
      <w:pPr>
        <w:pStyle w:val="BodyText"/>
      </w:pPr>
      <w:r>
        <w:t>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14:paraId="0F0EAC4D" w14:textId="77777777" w:rsidR="00D32FBC" w:rsidRDefault="00000000">
      <w:pPr>
        <w:pStyle w:val="BodyText"/>
      </w:pPr>
      <w:r>
        <w:t>For Him, there are witnesses who bear testimony from the moment of His concealment. These witnesses are superior to the enduring proof, which is the Bayán. They act as proof through His word, which He reveals until the Day of His Manifestation.</w:t>
      </w:r>
    </w:p>
    <w:p w14:paraId="40F4ACDC" w14:textId="77777777" w:rsidR="00D32FBC" w:rsidRDefault="00000000">
      <w:pPr>
        <w:pStyle w:val="BodyText"/>
      </w:pPr>
      <w:r>
        <w:t>If, at the time of His manifestation, they become veiled from the one who has made them proofs, their condition will resemble the current scholars who, despite the words of one of the Imáms, peace be upon them—</w:t>
      </w:r>
      <w:r>
        <w:rPr>
          <w:i/>
          <w:iCs/>
        </w:rPr>
        <w:t>“Look to those who transmit our traditions”</w:t>
      </w:r>
      <w:r>
        <w:t>—have veiled themselves from…</w:t>
      </w:r>
    </w:p>
    <w:p w14:paraId="0598582E" w14:textId="77777777" w:rsidR="00D32FBC" w:rsidRDefault="00000000">
      <w:pPr>
        <w:pStyle w:val="BodyText"/>
      </w:pPr>
      <w:r>
        <w:t>Let me know if you’d like this continued or further clarified!</w:t>
      </w:r>
    </w:p>
    <w:p w14:paraId="407B9189" w14:textId="77777777" w:rsidR="00D32FBC" w:rsidRDefault="00000000">
      <w:r>
        <w:br w:type="page"/>
      </w:r>
    </w:p>
    <w:p w14:paraId="5F8B10C8" w14:textId="77777777" w:rsidR="00D32FBC" w:rsidRDefault="00000000">
      <w:pPr>
        <w:pStyle w:val="Heading1"/>
      </w:pPr>
      <w:bookmarkStart w:id="48" w:name="sec-lawh-i-ayat-i-nur"/>
      <w:bookmarkStart w:id="49" w:name="_Toc184303615"/>
      <w:bookmarkEnd w:id="2"/>
      <w:bookmarkEnd w:id="25"/>
      <w:bookmarkEnd w:id="47"/>
      <w:r>
        <w:lastRenderedPageBreak/>
        <w:t>Lawh-i-Ayat-i-Nur (Tablet of the Light Verse)</w:t>
      </w:r>
      <w:bookmarkEnd w:id="49"/>
    </w:p>
    <w:p w14:paraId="750FA497" w14:textId="77777777" w:rsidR="00D32FBC" w:rsidRDefault="00000000">
      <w:pPr>
        <w:pStyle w:val="FirstParagraph"/>
      </w:pPr>
      <w:r>
        <w:t>In the name of God, the Glorious, the Most Glorious.</w:t>
      </w:r>
    </w:p>
    <w:p w14:paraId="742A302F" w14:textId="77777777" w:rsidR="00D32FBC" w:rsidRDefault="00000000">
      <w:pPr>
        <w:pStyle w:val="Heading2"/>
      </w:pPr>
      <w:bookmarkStart w:id="50" w:name="the-letters-were-created"/>
      <w:r>
        <w:t>The Letters Were Created</w:t>
      </w:r>
    </w:p>
    <w:p w14:paraId="11877AAE" w14:textId="77777777" w:rsidR="00D32FBC"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157A2594" w14:textId="77777777" w:rsidR="00D32FBC" w:rsidRDefault="00000000">
      <w:pPr>
        <w:pStyle w:val="Heading3"/>
      </w:pPr>
      <w:bookmarkStart w:id="51" w:name="X4d38ae84fedf48cb3c6cad38e92e26c993d1aa3"/>
      <w:r>
        <w:t>The Dot Was Manifested After 140,000 Years</w:t>
      </w:r>
    </w:p>
    <w:p w14:paraId="0A00535E" w14:textId="77777777" w:rsidR="00D32FBC"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498B0441" w14:textId="77777777" w:rsidR="00D32FBC"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752F19E9" w14:textId="77777777" w:rsidR="00D32FBC"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2B01F9DB" w14:textId="77777777" w:rsidR="00D32FBC"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05DB03EE" w14:textId="77777777" w:rsidR="00D32FBC"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3E326BDF" w14:textId="77777777" w:rsidR="00D32FBC"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2F611C82" w14:textId="77777777" w:rsidR="00D32FBC" w:rsidRDefault="00000000">
      <w:pPr>
        <w:pStyle w:val="Heading2"/>
      </w:pPr>
      <w:bookmarkStart w:id="52" w:name="the-purpose-of-this-book"/>
      <w:bookmarkEnd w:id="50"/>
      <w:bookmarkEnd w:id="51"/>
      <w:r>
        <w:t>The Purpose of This Book</w:t>
      </w:r>
    </w:p>
    <w:p w14:paraId="3B8F808B" w14:textId="77777777" w:rsidR="00D32FBC"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B431BC2" w14:textId="77777777" w:rsidR="00D32FBC"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288C8AFD" w14:textId="77777777" w:rsidR="00D32FBC" w:rsidRDefault="00000000">
      <w:pPr>
        <w:pStyle w:val="Heading3"/>
      </w:pPr>
      <w:bookmarkStart w:id="53" w:name="Xf44d58f1e0eb990a43c8428cc774728f49e5175"/>
      <w:r>
        <w:t>About Secrets None Have Preceded in Knowing</w:t>
      </w:r>
    </w:p>
    <w:p w14:paraId="32BCD784" w14:textId="77777777" w:rsidR="00D32FBC"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11A4A0FF" w14:textId="77777777" w:rsidR="00D32FBC" w:rsidRDefault="00000000">
      <w:pPr>
        <w:pStyle w:val="Heading2"/>
      </w:pPr>
      <w:bookmarkStart w:id="54" w:name="about-the-verse-of-light"/>
      <w:bookmarkEnd w:id="52"/>
      <w:bookmarkEnd w:id="53"/>
      <w:r>
        <w:t>About the Verse of Light</w:t>
      </w:r>
    </w:p>
    <w:p w14:paraId="73C11965" w14:textId="77777777" w:rsidR="00D32FBC"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51F831D3" w14:textId="77777777" w:rsidR="00D32FBC"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399C487D" w14:textId="77777777" w:rsidR="00D32FBC" w:rsidRDefault="00000000">
      <w:pPr>
        <w:pStyle w:val="Heading3"/>
      </w:pPr>
      <w:bookmarkStart w:id="55" w:name="X6216cb92dbec05e019d58994831123d53cf0d38"/>
      <w:r>
        <w:t>Moses Guided By the Fire From the Tree of Eternity</w:t>
      </w:r>
    </w:p>
    <w:p w14:paraId="3B95BF46" w14:textId="77777777" w:rsidR="00D32FBC"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7AD7AE6D" w14:textId="77777777" w:rsidR="00D32FBC" w:rsidRDefault="00000000">
      <w:pPr>
        <w:pStyle w:val="Heading3"/>
      </w:pPr>
      <w:bookmarkStart w:id="56" w:name="the-fire-blazed-within-muhammads-chest"/>
      <w:bookmarkEnd w:id="55"/>
      <w:r>
        <w:t>The Fire Blazed Within Muhammad’s Chest</w:t>
      </w:r>
    </w:p>
    <w:p w14:paraId="3F4B8F2C" w14:textId="77777777" w:rsidR="00D32FBC"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50C06353" w14:textId="77777777" w:rsidR="00D32FBC"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7FAF46E8" w14:textId="77777777" w:rsidR="00D32FBC"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024037BC" w14:textId="77777777" w:rsidR="00D32FBC" w:rsidRDefault="00000000">
      <w:pPr>
        <w:pStyle w:val="Heading3"/>
      </w:pPr>
      <w:bookmarkStart w:id="57" w:name="the-lamp-and-the-glass"/>
      <w:bookmarkEnd w:id="56"/>
      <w:r>
        <w:t>The Lamp and the Glass</w:t>
      </w:r>
    </w:p>
    <w:p w14:paraId="74A6C7BD" w14:textId="77777777" w:rsidR="00D32FBC"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3D499074" w14:textId="77777777" w:rsidR="00D32FBC"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4A37872F" w14:textId="77777777" w:rsidR="00D32FBC" w:rsidRDefault="00000000">
      <w:pPr>
        <w:pStyle w:val="Heading3"/>
      </w:pPr>
      <w:bookmarkStart w:id="58" w:name="the-one-who-came-with-alis-shirt"/>
      <w:bookmarkEnd w:id="57"/>
      <w:r>
        <w:t>The One Who Came with Ali’s Shirt</w:t>
      </w:r>
    </w:p>
    <w:p w14:paraId="4F49F622" w14:textId="77777777" w:rsidR="00D32FBC"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63744AF2" w14:textId="77777777" w:rsidR="00D32FBC"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7F6C0286" w14:textId="77777777" w:rsidR="00D32FBC"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6DA9BBFF" w14:textId="77777777" w:rsidR="00D32FBC" w:rsidRDefault="00000000">
      <w:pPr>
        <w:pStyle w:val="Heading3"/>
      </w:pPr>
      <w:bookmarkStart w:id="59" w:name="X96c12d862ad4765dd3f2234b84e2378e3afe8c2"/>
      <w:bookmarkEnd w:id="58"/>
      <w:r>
        <w:t>The Glass Vessels of Possible Existence Were Illuminated</w:t>
      </w:r>
    </w:p>
    <w:p w14:paraId="239E2671" w14:textId="77777777" w:rsidR="00D32FBC"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053579D2" w14:textId="77777777" w:rsidR="00D32FBC"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6F8F2CAD" w14:textId="77777777" w:rsidR="00D32FBC" w:rsidRDefault="00000000">
      <w:pPr>
        <w:pStyle w:val="Heading2"/>
      </w:pPr>
      <w:bookmarkStart w:id="60" w:name="Xd894a4f2d0f4ce0470a741dac32c5b891722dc7"/>
      <w:bookmarkEnd w:id="54"/>
      <w:bookmarkEnd w:id="59"/>
      <w:r>
        <w:t>About the Disjointed Letters in the Scriptures</w:t>
      </w:r>
    </w:p>
    <w:p w14:paraId="62B1DC4F" w14:textId="77777777" w:rsidR="00D32FBC"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5C5DBF74" w14:textId="77777777" w:rsidR="00D32FBC" w:rsidRDefault="00000000">
      <w:pPr>
        <w:pStyle w:val="Heading3"/>
      </w:pPr>
      <w:bookmarkStart w:id="61" w:name="Xf3be066c9a65d4c935fc901c3df03baae3f4d40"/>
      <w:r>
        <w:t>Point to Eternal Beings and Unifying Realties</w:t>
      </w:r>
    </w:p>
    <w:p w14:paraId="1386AF8B" w14:textId="77777777" w:rsidR="00D32FBC"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31091847" w14:textId="77777777" w:rsidR="00D32FBC"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44F518C9" w14:textId="77777777" w:rsidR="00D32FBC" w:rsidRDefault="00000000">
      <w:pPr>
        <w:pStyle w:val="Heading3"/>
      </w:pPr>
      <w:bookmarkStart w:id="62" w:name="the-book-of-your-own-self"/>
      <w:bookmarkEnd w:id="61"/>
      <w:r>
        <w:t>The Book of Your Own Self</w:t>
      </w:r>
    </w:p>
    <w:p w14:paraId="09C4AB51" w14:textId="77777777" w:rsidR="00D32FBC"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58ED032A" w14:textId="77777777" w:rsidR="00D32FBC" w:rsidRDefault="00000000">
      <w:pPr>
        <w:pStyle w:val="Heading3"/>
      </w:pPr>
      <w:bookmarkStart w:id="63" w:name="the-most-beautiful-names"/>
      <w:bookmarkEnd w:id="62"/>
      <w:r>
        <w:t>The Most Beautiful Names</w:t>
      </w:r>
    </w:p>
    <w:p w14:paraId="179F39B4" w14:textId="77777777" w:rsidR="00D32FBC"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527560E4" w14:textId="77777777" w:rsidR="00D32FBC" w:rsidRDefault="00000000">
      <w:pPr>
        <w:pStyle w:val="Heading3"/>
      </w:pPr>
      <w:bookmarkStart w:id="64" w:name="imprints-reflected-from-the-sun"/>
      <w:bookmarkEnd w:id="63"/>
      <w:r>
        <w:t>Imprints Reflected from the Sun</w:t>
      </w:r>
    </w:p>
    <w:p w14:paraId="7C12F500" w14:textId="77777777" w:rsidR="00D32FBC"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7E4DE999" w14:textId="77777777" w:rsidR="00D32FBC" w:rsidRDefault="00000000">
      <w:pPr>
        <w:pStyle w:val="Heading3"/>
      </w:pPr>
      <w:bookmarkStart w:id="65" w:name="three-stations"/>
      <w:bookmarkEnd w:id="64"/>
      <w:r>
        <w:t>Three Stations</w:t>
      </w:r>
    </w:p>
    <w:p w14:paraId="0E07824E" w14:textId="77777777" w:rsidR="00D32FBC"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511E9738" w14:textId="77777777" w:rsidR="00D32FBC"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1D9C119E" w14:textId="77777777" w:rsidR="00D32FBC" w:rsidRDefault="00000000">
      <w:pPr>
        <w:pStyle w:val="Heading3"/>
      </w:pPr>
      <w:bookmarkStart w:id="66" w:name="call-to-the-people"/>
      <w:bookmarkEnd w:id="65"/>
      <w:r>
        <w:lastRenderedPageBreak/>
        <w:t>Call to the People</w:t>
      </w:r>
    </w:p>
    <w:p w14:paraId="075C9ED0" w14:textId="77777777" w:rsidR="00D32FBC"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07453ED3" w14:textId="77777777" w:rsidR="00D32FBC"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0687CD0B" w14:textId="77777777" w:rsidR="00D32FBC"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22D1CECD" w14:textId="77777777" w:rsidR="00D32FBC"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65F763F7" w14:textId="77777777" w:rsidR="00D32FBC" w:rsidRDefault="00000000">
      <w:pPr>
        <w:pStyle w:val="Heading3"/>
      </w:pPr>
      <w:bookmarkStart w:id="67" w:name="the-duration-of-concealment"/>
      <w:bookmarkEnd w:id="66"/>
      <w:r>
        <w:t>The Duration of Concealment</w:t>
      </w:r>
    </w:p>
    <w:p w14:paraId="5EC2DE3C" w14:textId="77777777" w:rsidR="00D32FBC"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74D48606" w14:textId="77777777" w:rsidR="00D32FBC"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18269968" w14:textId="77777777" w:rsidR="00D32FBC"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1BD7DCC3" w14:textId="77777777" w:rsidR="00D32FBC"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433CDE3C" w14:textId="77777777" w:rsidR="00D32FBC"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112682E2" w14:textId="77777777" w:rsidR="00D32FBC"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0D77DED6" w14:textId="77777777" w:rsidR="00D32FBC"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4AAC7D33" w14:textId="77777777" w:rsidR="00D32FBC"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564BF5FA" w14:textId="77777777" w:rsidR="00D32FBC"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3B28599A" w14:textId="77777777" w:rsidR="00D32FBC"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1602445C" w14:textId="77777777" w:rsidR="00D32FBC" w:rsidRDefault="00000000">
      <w:pPr>
        <w:pStyle w:val="Heading3"/>
      </w:pPr>
      <w:bookmarkStart w:id="68" w:name="names-of-god"/>
      <w:bookmarkEnd w:id="67"/>
      <w:r>
        <w:t>Names of God</w:t>
      </w:r>
    </w:p>
    <w:p w14:paraId="700547F9" w14:textId="77777777" w:rsidR="00D32FBC"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15A71166" w14:textId="77777777" w:rsidR="00D32FBC" w:rsidRDefault="00000000">
      <w:pPr>
        <w:pStyle w:val="Heading3"/>
      </w:pPr>
      <w:bookmarkStart w:id="69" w:name="positions-of-god"/>
      <w:bookmarkEnd w:id="68"/>
      <w:r>
        <w:lastRenderedPageBreak/>
        <w:t>Positions of God</w:t>
      </w:r>
    </w:p>
    <w:p w14:paraId="455325EF" w14:textId="77777777" w:rsidR="00D32FBC"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21E31E4A" w14:textId="77777777" w:rsidR="00D32FBC"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210DB5E8" w14:textId="77777777" w:rsidR="00D32FBC"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26084187" w14:textId="77777777" w:rsidR="00D32FBC" w:rsidRDefault="00000000">
      <w:pPr>
        <w:pStyle w:val="Heading3"/>
      </w:pPr>
      <w:bookmarkStart w:id="70" w:name="alif-is-a-medium-between-lam-and-meem"/>
      <w:bookmarkEnd w:id="69"/>
      <w:r>
        <w:t>Alif is a Medium Between Lam and Meem</w:t>
      </w:r>
    </w:p>
    <w:p w14:paraId="25C68D05" w14:textId="77777777" w:rsidR="00D32FBC"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4D1CBC67" w14:textId="77777777" w:rsidR="00D32FBC"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62748F1C" w14:textId="77777777" w:rsidR="00D32FBC"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2CA32141" w14:textId="77777777" w:rsidR="00D32FBC" w:rsidRDefault="00000000">
      <w:pPr>
        <w:pStyle w:val="Heading3"/>
      </w:pPr>
      <w:bookmarkStart w:id="71" w:name="all-letters-are-manifestations-of-alif"/>
      <w:bookmarkEnd w:id="70"/>
      <w:r>
        <w:t>All Letters are Manifestations of Alif</w:t>
      </w:r>
    </w:p>
    <w:p w14:paraId="093F8CAA" w14:textId="77777777" w:rsidR="00D32FBC"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66040543" w14:textId="77777777" w:rsidR="00D32FBC"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434ABB53" w14:textId="77777777" w:rsidR="00D32FBC"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25012CC8" w14:textId="77777777" w:rsidR="00D32FBC"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391FAF07" w14:textId="77777777" w:rsidR="00D32FBC"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0F8A6621" w14:textId="77777777" w:rsidR="00D32FBC"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4B7CB783" w14:textId="77777777" w:rsidR="00D32FBC" w:rsidRDefault="00000000">
      <w:pPr>
        <w:pStyle w:val="Heading3"/>
      </w:pPr>
      <w:bookmarkStart w:id="72" w:name="strive-to-enter-these-stations"/>
      <w:bookmarkEnd w:id="71"/>
      <w:r>
        <w:t>Strive to Enter These Stations</w:t>
      </w:r>
    </w:p>
    <w:p w14:paraId="0A98E6EC" w14:textId="77777777" w:rsidR="00D32FBC"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26DFA668" w14:textId="77777777" w:rsidR="00D32FBC"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CFF9FDF" w14:textId="77777777" w:rsidR="00D32FBC"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25A521C7" w14:textId="77777777" w:rsidR="00D32FBC"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4B0D9B32" w14:textId="77777777" w:rsidR="00D32FBC"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6407A713" w14:textId="77777777" w:rsidR="00D32FBC" w:rsidRDefault="00000000">
      <w:pPr>
        <w:pStyle w:val="Heading3"/>
      </w:pPr>
      <w:bookmarkStart w:id="73" w:name="the-alif-is-a-model-in-all-worlds"/>
      <w:bookmarkEnd w:id="72"/>
      <w:r>
        <w:t>The Alif is a Model in All Worlds</w:t>
      </w:r>
    </w:p>
    <w:p w14:paraId="14A182E9" w14:textId="77777777" w:rsidR="00D32FBC"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1327D38D" w14:textId="77777777" w:rsidR="00D32FBC"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79EB96D2" w14:textId="77777777" w:rsidR="00D32FBC"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5E05E4E2" w14:textId="77777777" w:rsidR="00D32FBC" w:rsidRDefault="00000000">
      <w:pPr>
        <w:pStyle w:val="Heading3"/>
      </w:pPr>
      <w:bookmarkStart w:id="74" w:name="contains-secrets-from-all-sciences"/>
      <w:bookmarkEnd w:id="73"/>
      <w:r>
        <w:lastRenderedPageBreak/>
        <w:t>Contains Secrets from All Sciences</w:t>
      </w:r>
    </w:p>
    <w:p w14:paraId="232A8FD7" w14:textId="77777777" w:rsidR="00D32FBC"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32DCE780" w14:textId="77777777" w:rsidR="00D32FBC"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5FA9DC69" w14:textId="77777777" w:rsidR="00D32FBC" w:rsidRDefault="00000000">
      <w:pPr>
        <w:pStyle w:val="Heading4"/>
      </w:pPr>
      <w:bookmarkStart w:id="75" w:name="Xa834c8ca2e29120a5e889e2f8d0c8714232ad21"/>
      <w:r>
        <w:t>Serve As Symbols Between the Lover and Beloved</w:t>
      </w:r>
    </w:p>
    <w:p w14:paraId="127989DB" w14:textId="77777777" w:rsidR="00D32FBC"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5BAA44A3" w14:textId="77777777" w:rsidR="00D32FBC"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2E181641" w14:textId="77777777" w:rsidR="00D32FBC"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6D1A8ACF" w14:textId="77777777" w:rsidR="00D32FBC"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2E4C272E" w14:textId="77777777" w:rsidR="00D32FBC"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3A87CC7A" w14:textId="77777777" w:rsidR="00D32FBC"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06BC4A14" w14:textId="77777777" w:rsidR="00D32FBC"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00728802" w14:textId="77777777" w:rsidR="00D32FBC" w:rsidRDefault="00000000">
      <w:pPr>
        <w:pStyle w:val="Heading4"/>
      </w:pPr>
      <w:bookmarkStart w:id="76" w:name="resurrection-of-the-bodies"/>
      <w:bookmarkEnd w:id="75"/>
      <w:r>
        <w:t>Resurrection of the Bodies</w:t>
      </w:r>
    </w:p>
    <w:p w14:paraId="44D864AE" w14:textId="77777777" w:rsidR="00D32FBC"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3C9B4AA4" w14:textId="77777777" w:rsidR="00D32FBC"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2C8B5C4E" w14:textId="77777777" w:rsidR="00D32FBC"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7960F74C" w14:textId="77777777" w:rsidR="00D32FBC"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17FC0C15" w14:textId="77777777" w:rsidR="00D32FBC"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3B6843A4" w14:textId="77777777" w:rsidR="00D32FBC"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29F7C565" w14:textId="77777777" w:rsidR="00D32FBC"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215C6CDD" w14:textId="77777777" w:rsidR="00D32FBC"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71C92476" w14:textId="77777777" w:rsidR="00D32FBC" w:rsidRDefault="00000000">
      <w:pPr>
        <w:pStyle w:val="BodyText"/>
      </w:pPr>
      <w:r>
        <w:t>83) This is from the truth of what you have not heard before. So, if you are, O assembly of eloquence, then listen.</w:t>
      </w:r>
    </w:p>
    <w:p w14:paraId="4C88BC53" w14:textId="77777777" w:rsidR="00D32FBC"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34ADA6ED" w14:textId="77777777" w:rsidR="00D32FBC"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04E9A5B9" w14:textId="77777777" w:rsidR="00D32FBC" w:rsidRDefault="00000000">
      <w:pPr>
        <w:pStyle w:val="Heading4"/>
      </w:pPr>
      <w:bookmarkStart w:id="77" w:name="creation-of-balanced-temperaments"/>
      <w:bookmarkEnd w:id="76"/>
      <w:r>
        <w:t>Creation of Balanced Temperaments</w:t>
      </w:r>
    </w:p>
    <w:p w14:paraId="12875299" w14:textId="77777777" w:rsidR="00D32FBC"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6C786762" w14:textId="77777777" w:rsidR="00D32FBC"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62231675" w14:textId="77777777" w:rsidR="00D32FBC"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77216A15" w14:textId="77777777" w:rsidR="00D32FBC"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57EF90D4" w14:textId="77777777" w:rsidR="00D32FBC"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1C93EFC2" w14:textId="77777777" w:rsidR="00D32FBC"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726197AD" w14:textId="77777777" w:rsidR="00D32FBC" w:rsidRDefault="00000000">
      <w:pPr>
        <w:pStyle w:val="Heading3"/>
      </w:pPr>
      <w:bookmarkStart w:id="78" w:name="Xd0bf345b7722c82fc6de447966ffbb1b9da301a"/>
      <w:bookmarkEnd w:id="74"/>
      <w:bookmarkEnd w:id="77"/>
      <w:r>
        <w:t>This Alif Descended At the Beginning of the Criterion</w:t>
      </w:r>
    </w:p>
    <w:p w14:paraId="2504BC83" w14:textId="77777777" w:rsidR="00D32FBC"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41C0C063" w14:textId="77777777" w:rsidR="00D32FBC" w:rsidRDefault="00000000">
      <w:pPr>
        <w:pStyle w:val="Heading3"/>
      </w:pPr>
      <w:bookmarkStart w:id="79" w:name="blessed-are-those-who-attain-his-beauty"/>
      <w:bookmarkEnd w:id="78"/>
      <w:r>
        <w:t>Blessed Are Those Who Attain His Beauty</w:t>
      </w:r>
    </w:p>
    <w:p w14:paraId="1AA164CB" w14:textId="77777777" w:rsidR="00D32FBC"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3CA47685" w14:textId="77777777" w:rsidR="00D32FBC"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0C639DB1" w14:textId="77777777" w:rsidR="00D32FBC" w:rsidRDefault="00000000">
      <w:r>
        <w:br w:type="page"/>
      </w:r>
    </w:p>
    <w:p w14:paraId="64A54CD1" w14:textId="77777777" w:rsidR="00D32FBC" w:rsidRDefault="00000000">
      <w:pPr>
        <w:pStyle w:val="Heading1"/>
      </w:pPr>
      <w:bookmarkStart w:id="80" w:name="sec-kalimat-i-maknunih-arabic"/>
      <w:bookmarkStart w:id="81" w:name="_Toc184303616"/>
      <w:bookmarkEnd w:id="48"/>
      <w:bookmarkEnd w:id="60"/>
      <w:bookmarkEnd w:id="79"/>
      <w:r>
        <w:lastRenderedPageBreak/>
        <w:t>Kalimat-i-Maknunih (Hidden Words of Arabic)</w:t>
      </w:r>
      <w:bookmarkEnd w:id="81"/>
    </w:p>
    <w:p w14:paraId="3480CCA3" w14:textId="77777777" w:rsidR="00D32FBC" w:rsidRDefault="00000000">
      <w:pPr>
        <w:pStyle w:val="FirstParagraph"/>
      </w:pPr>
      <w:r>
        <w:t>He is the Splendid, the Most Splendid.</w:t>
      </w:r>
    </w:p>
    <w:p w14:paraId="4C375378" w14:textId="77777777" w:rsidR="00D32FBC"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0189FCA9" w14:textId="77777777" w:rsidR="00D32FBC" w:rsidRDefault="00000000">
      <w:pPr>
        <w:pStyle w:val="Heading2"/>
      </w:pPr>
      <w:bookmarkStart w:id="82" w:name="verses-1-9"/>
      <w:r>
        <w:t>Verses 1-9</w:t>
      </w:r>
    </w:p>
    <w:p w14:paraId="25AE9F9C" w14:textId="77777777" w:rsidR="00D32FBC" w:rsidRDefault="00000000">
      <w:pPr>
        <w:pStyle w:val="FirstParagraph"/>
      </w:pPr>
      <w:r>
        <w:t>1 O Son of the Spirit,</w:t>
      </w:r>
    </w:p>
    <w:p w14:paraId="372DF0B3" w14:textId="77777777" w:rsidR="00D32FBC" w:rsidRDefault="00000000">
      <w:pPr>
        <w:pStyle w:val="BodyText"/>
      </w:pPr>
      <w:r>
        <w:t>At the beginning of speech, possess a pure, good, enlightened heart so that you may possess an eternal, lasting, timeless, ancient kingdom.</w:t>
      </w:r>
    </w:p>
    <w:p w14:paraId="7877DDE0" w14:textId="77777777" w:rsidR="00D32FBC" w:rsidRDefault="00000000">
      <w:pPr>
        <w:pStyle w:val="BodyText"/>
      </w:pPr>
      <w:r>
        <w:t>2 O Son of the Spirit,</w:t>
      </w:r>
    </w:p>
    <w:p w14:paraId="2987D09D" w14:textId="77777777" w:rsidR="00D32FBC"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5A5AE2C9" w14:textId="77777777" w:rsidR="00D32FBC" w:rsidRDefault="00000000">
      <w:pPr>
        <w:pStyle w:val="BodyText"/>
      </w:pPr>
      <w:r>
        <w:t>3 O Son of Man,</w:t>
      </w:r>
    </w:p>
    <w:p w14:paraId="6BBB2B5C" w14:textId="77777777" w:rsidR="00D32FBC" w:rsidRDefault="00000000">
      <w:pPr>
        <w:pStyle w:val="BodyText"/>
      </w:pPr>
      <w:r>
        <w:t>In the eternity of My essence and the ancientness of My being, I knew My love for you; thus, I created you, cast upon you My likeness, and revealed to you My beauty.</w:t>
      </w:r>
    </w:p>
    <w:p w14:paraId="067B494F" w14:textId="77777777" w:rsidR="00D32FBC" w:rsidRDefault="00000000">
      <w:pPr>
        <w:pStyle w:val="BodyText"/>
      </w:pPr>
      <w:r>
        <w:t>4 O Son of Man,</w:t>
      </w:r>
    </w:p>
    <w:p w14:paraId="42B809EE" w14:textId="77777777" w:rsidR="00D32FBC" w:rsidRDefault="00000000">
      <w:pPr>
        <w:pStyle w:val="BodyText"/>
      </w:pPr>
      <w:r>
        <w:t>I loved your creation, so I created you; love Me so that I may remember you, and in the spirit of life, I will establish you.</w:t>
      </w:r>
    </w:p>
    <w:p w14:paraId="2961CC13" w14:textId="77777777" w:rsidR="00D32FBC" w:rsidRDefault="00000000">
      <w:pPr>
        <w:pStyle w:val="BodyText"/>
      </w:pPr>
      <w:r>
        <w:t>5 O Son of Being,</w:t>
      </w:r>
    </w:p>
    <w:p w14:paraId="27DEBBDC" w14:textId="77777777" w:rsidR="00D32FBC" w:rsidRDefault="00000000">
      <w:pPr>
        <w:pStyle w:val="BodyText"/>
      </w:pPr>
      <w:r>
        <w:t>Love Me so that I may love you. If you do not love Me, I will never love you. Know this, O servant.</w:t>
      </w:r>
    </w:p>
    <w:p w14:paraId="26D9C14A" w14:textId="77777777" w:rsidR="00D32FBC" w:rsidRDefault="00000000">
      <w:pPr>
        <w:pStyle w:val="BodyText"/>
      </w:pPr>
      <w:r>
        <w:t>6 O Son of Being,</w:t>
      </w:r>
    </w:p>
    <w:p w14:paraId="0AD8E99C" w14:textId="77777777" w:rsidR="00D32FBC" w:rsidRDefault="00000000">
      <w:pPr>
        <w:pStyle w:val="BodyText"/>
      </w:pPr>
      <w:r>
        <w:t>Your contentment is My love, and your paradise is My presence. Enter it and do not be patient. This is what has been destined for you in Our highest kingdom and Our most exalted dominion.</w:t>
      </w:r>
    </w:p>
    <w:p w14:paraId="3E86C237" w14:textId="77777777" w:rsidR="00D32FBC" w:rsidRDefault="00000000">
      <w:pPr>
        <w:pStyle w:val="BodyText"/>
      </w:pPr>
      <w:r>
        <w:t>7 O Son of Man,</w:t>
      </w:r>
    </w:p>
    <w:p w14:paraId="52D588D4" w14:textId="77777777" w:rsidR="00D32FBC" w:rsidRDefault="00000000">
      <w:pPr>
        <w:pStyle w:val="BodyText"/>
      </w:pPr>
      <w:r>
        <w:t>If you love Myself, then turn away from yourself, and if you desire My pleasure, then disregard your own, so that you may perish in Me and I may eternally exist in you.</w:t>
      </w:r>
    </w:p>
    <w:p w14:paraId="64EF067A" w14:textId="77777777" w:rsidR="00D32FBC" w:rsidRDefault="00000000">
      <w:pPr>
        <w:pStyle w:val="BodyText"/>
      </w:pPr>
      <w:r>
        <w:t>8 O Son of the Spirit,</w:t>
      </w:r>
    </w:p>
    <w:p w14:paraId="40D871E1" w14:textId="77777777" w:rsidR="00D32FBC"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4A958C5F" w14:textId="77777777" w:rsidR="00D32FBC" w:rsidRDefault="00000000">
      <w:pPr>
        <w:pStyle w:val="BodyText"/>
      </w:pPr>
      <w:r>
        <w:t>9 O Son of Being,</w:t>
      </w:r>
    </w:p>
    <w:p w14:paraId="6636E4DD" w14:textId="77777777" w:rsidR="00D32FBC" w:rsidRDefault="00000000">
      <w:pPr>
        <w:pStyle w:val="BodyText"/>
      </w:pPr>
      <w:r>
        <w:t>My love is my fortress; whoever enters it will be saved and secure, and whoever turns away will go astray and perish.</w:t>
      </w:r>
    </w:p>
    <w:p w14:paraId="62F6CFA5" w14:textId="77777777" w:rsidR="00D32FBC" w:rsidRDefault="00000000">
      <w:pPr>
        <w:pStyle w:val="Heading2"/>
      </w:pPr>
      <w:bookmarkStart w:id="83" w:name="verses-10-18"/>
      <w:bookmarkEnd w:id="82"/>
      <w:r>
        <w:t>Verses 10-18</w:t>
      </w:r>
    </w:p>
    <w:p w14:paraId="3188D338" w14:textId="77777777" w:rsidR="00D32FBC" w:rsidRDefault="00000000">
      <w:pPr>
        <w:pStyle w:val="FirstParagraph"/>
      </w:pPr>
      <w:r>
        <w:t>10 O Son of Utterance,</w:t>
      </w:r>
    </w:p>
    <w:p w14:paraId="691BE2DC" w14:textId="77777777" w:rsidR="00D32FBC" w:rsidRDefault="00000000">
      <w:pPr>
        <w:pStyle w:val="BodyText"/>
      </w:pPr>
      <w:r>
        <w:t>You are my fortress; enter it to be safe. My love is in you; recognize it within yourself so that you may find Me near.</w:t>
      </w:r>
    </w:p>
    <w:p w14:paraId="6DDAF1C1" w14:textId="77777777" w:rsidR="00D32FBC" w:rsidRDefault="00000000">
      <w:pPr>
        <w:pStyle w:val="BodyText"/>
      </w:pPr>
      <w:r>
        <w:t>11 O Son of Being,</w:t>
      </w:r>
    </w:p>
    <w:p w14:paraId="03795F2B" w14:textId="77777777" w:rsidR="00D32FBC" w:rsidRDefault="00000000">
      <w:pPr>
        <w:pStyle w:val="BodyText"/>
      </w:pPr>
      <w:r>
        <w:t>You are My niche and My lamp is within you; draw light from it and do not seek others, for I have created you rich and I have bestowed My bounty upon you in abundance.</w:t>
      </w:r>
    </w:p>
    <w:p w14:paraId="6244B761" w14:textId="77777777" w:rsidR="00D32FBC" w:rsidRDefault="00000000">
      <w:pPr>
        <w:pStyle w:val="BodyText"/>
      </w:pPr>
      <w:r>
        <w:t>12 O Son of Being,</w:t>
      </w:r>
    </w:p>
    <w:p w14:paraId="013BFE60" w14:textId="77777777" w:rsidR="00D32FBC"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759A5F32" w14:textId="77777777" w:rsidR="00D32FBC" w:rsidRDefault="00000000">
      <w:pPr>
        <w:pStyle w:val="BodyText"/>
      </w:pPr>
      <w:r>
        <w:t>13 O Son of Spirit,</w:t>
      </w:r>
    </w:p>
    <w:p w14:paraId="3E42F574" w14:textId="77777777" w:rsidR="00D32FBC"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29CF44EC" w14:textId="77777777" w:rsidR="00D32FBC" w:rsidRDefault="00000000">
      <w:pPr>
        <w:pStyle w:val="BodyText"/>
      </w:pPr>
      <w:r>
        <w:t>14 O Son of Man,</w:t>
      </w:r>
    </w:p>
    <w:p w14:paraId="0F93ED26" w14:textId="77777777" w:rsidR="00D32FBC"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8FD955C" w14:textId="77777777" w:rsidR="00D32FBC" w:rsidRDefault="00000000">
      <w:pPr>
        <w:pStyle w:val="BodyText"/>
      </w:pPr>
      <w:r>
        <w:t>15 O Son of Utterance,</w:t>
      </w:r>
    </w:p>
    <w:p w14:paraId="7357B9FE" w14:textId="77777777" w:rsidR="00D32FBC"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078741BC" w14:textId="77777777" w:rsidR="00D32FBC" w:rsidRDefault="00000000">
      <w:pPr>
        <w:pStyle w:val="BodyText"/>
      </w:pPr>
      <w:r>
        <w:lastRenderedPageBreak/>
        <w:t>16 O Son of Light,</w:t>
      </w:r>
    </w:p>
    <w:p w14:paraId="6AF17188" w14:textId="77777777" w:rsidR="00D32FBC" w:rsidRDefault="00000000">
      <w:pPr>
        <w:pStyle w:val="BodyText"/>
      </w:pPr>
      <w:r>
        <w:t>Forget everything other than Me and find comfort in My spirit. This is from the essence of My command, so turn towards it.</w:t>
      </w:r>
    </w:p>
    <w:p w14:paraId="4B9D5D00" w14:textId="77777777" w:rsidR="00D32FBC" w:rsidRDefault="00000000">
      <w:pPr>
        <w:pStyle w:val="BodyText"/>
      </w:pPr>
      <w:r>
        <w:t>17 O Son of Man,</w:t>
      </w:r>
    </w:p>
    <w:p w14:paraId="6F05A6BC" w14:textId="77777777" w:rsidR="00D32FBC" w:rsidRDefault="00000000">
      <w:pPr>
        <w:pStyle w:val="BodyText"/>
      </w:pPr>
      <w:r>
        <w:t>Be content with Me and seek no one else besides Me, for nothing other than Me will ever satisfy you.</w:t>
      </w:r>
    </w:p>
    <w:p w14:paraId="46DA5D0D" w14:textId="77777777" w:rsidR="00D32FBC" w:rsidRDefault="00000000">
      <w:pPr>
        <w:pStyle w:val="BodyText"/>
      </w:pPr>
      <w:r>
        <w:t>18 O Son of Spirit,</w:t>
      </w:r>
    </w:p>
    <w:p w14:paraId="4230A526" w14:textId="77777777" w:rsidR="00D32FBC" w:rsidRDefault="00000000">
      <w:pPr>
        <w:pStyle w:val="BodyText"/>
      </w:pPr>
      <w:r>
        <w:t>Do not ask of Me what you do not desire for yourself, then be satisfied with what We have ordained for you. What is beneficial for you is this, if you accept it with contentment.</w:t>
      </w:r>
    </w:p>
    <w:p w14:paraId="5F3C6C15" w14:textId="77777777" w:rsidR="00D32FBC" w:rsidRDefault="00000000">
      <w:pPr>
        <w:pStyle w:val="Heading2"/>
      </w:pPr>
      <w:bookmarkStart w:id="84" w:name="verses-19-27"/>
      <w:bookmarkEnd w:id="83"/>
      <w:r>
        <w:t>Verses 19-27</w:t>
      </w:r>
    </w:p>
    <w:p w14:paraId="2C0B5432" w14:textId="77777777" w:rsidR="00D32FBC" w:rsidRDefault="00000000">
      <w:pPr>
        <w:pStyle w:val="FirstParagraph"/>
      </w:pPr>
      <w:r>
        <w:t>19 O Son of the Supreme Horizon,</w:t>
      </w:r>
    </w:p>
    <w:p w14:paraId="49A9D196" w14:textId="77777777" w:rsidR="00D32FBC" w:rsidRDefault="00000000">
      <w:pPr>
        <w:pStyle w:val="BodyText"/>
      </w:pPr>
      <w:r>
        <w:t>I have breathed into you a spirit from Me so that you might be a beloved to Me; why have you abandoned Me and sought a beloved other than Me?</w:t>
      </w:r>
    </w:p>
    <w:p w14:paraId="12DA5604" w14:textId="77777777" w:rsidR="00D32FBC" w:rsidRDefault="00000000">
      <w:pPr>
        <w:pStyle w:val="BodyText"/>
      </w:pPr>
      <w:r>
        <w:t>20 O Son of Spirit,</w:t>
      </w:r>
    </w:p>
    <w:p w14:paraId="5D2287DB" w14:textId="77777777" w:rsidR="00D32FBC"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10C2C370" w14:textId="77777777" w:rsidR="00D32FBC" w:rsidRDefault="00000000">
      <w:pPr>
        <w:pStyle w:val="BodyText"/>
      </w:pPr>
      <w:r>
        <w:t>21 O Son of Man,</w:t>
      </w:r>
    </w:p>
    <w:p w14:paraId="1AD0623A" w14:textId="77777777" w:rsidR="00D32FBC" w:rsidRDefault="00000000">
      <w:pPr>
        <w:pStyle w:val="BodyText"/>
      </w:pPr>
      <w:r>
        <w:t>I have destined for you fruits from the most glorious tree, how could you turn away from it and be content with what is lesser? Return to what is better for you in the highest horizon.</w:t>
      </w:r>
    </w:p>
    <w:p w14:paraId="475509EF" w14:textId="77777777" w:rsidR="00D32FBC" w:rsidRDefault="00000000">
      <w:pPr>
        <w:pStyle w:val="BodyText"/>
      </w:pPr>
      <w:r>
        <w:t>22 O Son of Spirit,</w:t>
      </w:r>
    </w:p>
    <w:p w14:paraId="246AFEE0" w14:textId="77777777" w:rsidR="00D32FBC" w:rsidRDefault="00000000">
      <w:pPr>
        <w:pStyle w:val="BodyText"/>
      </w:pPr>
      <w:r>
        <w:t>I have created you lofty, but you have made yourself lowly; ascend to that for which you were created.</w:t>
      </w:r>
    </w:p>
    <w:p w14:paraId="37C0A42D" w14:textId="77777777" w:rsidR="00D32FBC" w:rsidRDefault="00000000">
      <w:pPr>
        <w:pStyle w:val="BodyText"/>
      </w:pPr>
      <w:r>
        <w:t>23 O Son of Darkness,</w:t>
      </w:r>
    </w:p>
    <w:p w14:paraId="74673327" w14:textId="77777777" w:rsidR="00D32FBC" w:rsidRDefault="00000000">
      <w:pPr>
        <w:pStyle w:val="BodyText"/>
      </w:pPr>
      <w:r>
        <w:t>I call you to eternity, but you seek extinction. Why have you turned away from what We desire and inclined toward what you desire?</w:t>
      </w:r>
    </w:p>
    <w:p w14:paraId="36225315" w14:textId="77777777" w:rsidR="00D32FBC" w:rsidRDefault="00000000">
      <w:pPr>
        <w:pStyle w:val="BodyText"/>
      </w:pPr>
      <w:r>
        <w:t>24 O Son of Man,</w:t>
      </w:r>
    </w:p>
    <w:p w14:paraId="5DDA2677" w14:textId="77777777" w:rsidR="00D32FBC" w:rsidRDefault="00000000">
      <w:pPr>
        <w:pStyle w:val="BodyText"/>
      </w:pPr>
      <w:r>
        <w:t>Do not exceed your limits nor claim what is not fitting for you. Prostrate before the dawning-place of your Lord, the Possessor of Power and Authority.</w:t>
      </w:r>
    </w:p>
    <w:p w14:paraId="15029B45" w14:textId="77777777" w:rsidR="00D32FBC" w:rsidRDefault="00000000">
      <w:pPr>
        <w:pStyle w:val="BodyText"/>
      </w:pPr>
      <w:r>
        <w:t>25 O Son of Spirit,</w:t>
      </w:r>
    </w:p>
    <w:p w14:paraId="200B5918" w14:textId="77777777" w:rsidR="00D32FBC" w:rsidRDefault="00000000">
      <w:pPr>
        <w:pStyle w:val="BodyText"/>
      </w:pPr>
      <w:r>
        <w:t>Do not take pride over the poor with self-glory, for I walk before him, and see you in your adverse condition, and I curse upon you forever.</w:t>
      </w:r>
    </w:p>
    <w:p w14:paraId="6E65BBF1" w14:textId="77777777" w:rsidR="00D32FBC" w:rsidRDefault="00000000">
      <w:pPr>
        <w:pStyle w:val="BodyText"/>
      </w:pPr>
      <w:r>
        <w:lastRenderedPageBreak/>
        <w:t>26 O Son of Existence,</w:t>
      </w:r>
    </w:p>
    <w:p w14:paraId="4FE7FEAA" w14:textId="77777777" w:rsidR="00D32FBC" w:rsidRDefault="00000000">
      <w:pPr>
        <w:pStyle w:val="BodyText"/>
      </w:pPr>
      <w:r>
        <w:t>How have you forgotten your own flaws and preoccupied yourself with the flaws of My servants? Upon anyone who does this, My curse is upon them.</w:t>
      </w:r>
    </w:p>
    <w:p w14:paraId="1221B22D" w14:textId="77777777" w:rsidR="00D32FBC" w:rsidRDefault="00000000">
      <w:pPr>
        <w:pStyle w:val="BodyText"/>
      </w:pPr>
      <w:r>
        <w:t>27 O Son of Man,</w:t>
      </w:r>
    </w:p>
    <w:p w14:paraId="31BD29D6" w14:textId="77777777" w:rsidR="00D32FBC" w:rsidRDefault="00000000">
      <w:pPr>
        <w:pStyle w:val="BodyText"/>
      </w:pPr>
      <w:r>
        <w:t>Do not breathe in the fault of anyone as long as you yourself are flawed. If you do otherwise, you are cursed, and I bear witness to that.</w:t>
      </w:r>
    </w:p>
    <w:p w14:paraId="40FAC724" w14:textId="77777777" w:rsidR="00D32FBC" w:rsidRDefault="00000000">
      <w:pPr>
        <w:pStyle w:val="Heading2"/>
      </w:pPr>
      <w:bookmarkStart w:id="85" w:name="verses-28-36"/>
      <w:bookmarkEnd w:id="84"/>
      <w:r>
        <w:t>Verses 28-36</w:t>
      </w:r>
    </w:p>
    <w:p w14:paraId="6FB68618" w14:textId="77777777" w:rsidR="00D32FBC" w:rsidRDefault="00000000">
      <w:pPr>
        <w:pStyle w:val="FirstParagraph"/>
      </w:pPr>
      <w:r>
        <w:t>28 O Son of Spirit,</w:t>
      </w:r>
    </w:p>
    <w:p w14:paraId="484334A3" w14:textId="77777777" w:rsidR="00D32FBC" w:rsidRDefault="00000000">
      <w:pPr>
        <w:pStyle w:val="BodyText"/>
      </w:pPr>
      <w:r>
        <w:t>Be certain that he who commands people to justice but commits indecency himself is not of me, even if he bears my name.</w:t>
      </w:r>
    </w:p>
    <w:p w14:paraId="55473D09" w14:textId="77777777" w:rsidR="00D32FBC" w:rsidRDefault="00000000">
      <w:pPr>
        <w:pStyle w:val="BodyText"/>
      </w:pPr>
      <w:r>
        <w:t>29 O Son of Being,</w:t>
      </w:r>
    </w:p>
    <w:p w14:paraId="28FD6AB9" w14:textId="77777777" w:rsidR="00D32FBC" w:rsidRDefault="00000000">
      <w:pPr>
        <w:pStyle w:val="BodyText"/>
      </w:pPr>
      <w:r>
        <w:t>Do not attribute to another what you do not like for yourself, and do not say what you do not do. This is my command to you, so act upon it.</w:t>
      </w:r>
    </w:p>
    <w:p w14:paraId="1CF3F6A1" w14:textId="77777777" w:rsidR="00D32FBC" w:rsidRDefault="00000000">
      <w:pPr>
        <w:pStyle w:val="BodyText"/>
      </w:pPr>
      <w:r>
        <w:t>30 O Son of Man,</w:t>
      </w:r>
    </w:p>
    <w:p w14:paraId="56493389" w14:textId="77777777" w:rsidR="00D32FBC" w:rsidRDefault="00000000">
      <w:pPr>
        <w:pStyle w:val="BodyText"/>
      </w:pPr>
      <w:r>
        <w:t>Do not deny the face of my servant when he asks you for something; for his face is my face, so be ashamed before me.</w:t>
      </w:r>
    </w:p>
    <w:p w14:paraId="514AFFB0" w14:textId="77777777" w:rsidR="00D32FBC" w:rsidRDefault="00000000">
      <w:pPr>
        <w:pStyle w:val="BodyText"/>
      </w:pPr>
      <w:r>
        <w:t>31 O Son of Being,</w:t>
      </w:r>
    </w:p>
    <w:p w14:paraId="453FD283" w14:textId="77777777" w:rsidR="00D32FBC" w:rsidRDefault="00000000">
      <w:pPr>
        <w:pStyle w:val="BodyText"/>
      </w:pPr>
      <w:r>
        <w:t>Account for yourself every day before you are held accountable, for death will come to you suddenly and you will stand to account for yourself.</w:t>
      </w:r>
    </w:p>
    <w:p w14:paraId="3C7BC1AF" w14:textId="77777777" w:rsidR="00D32FBC" w:rsidRDefault="00000000">
      <w:pPr>
        <w:pStyle w:val="BodyText"/>
      </w:pPr>
      <w:r>
        <w:t>32 O Son of Ignorance,</w:t>
      </w:r>
    </w:p>
    <w:p w14:paraId="72C22519" w14:textId="77777777" w:rsidR="00D32FBC" w:rsidRDefault="00000000">
      <w:pPr>
        <w:pStyle w:val="BodyText"/>
      </w:pPr>
      <w:r>
        <w:t>I have made death a glad tidings for you, how can you be saddened by it. And I have made light a radiance for you, how can you veil yourself from it.</w:t>
      </w:r>
    </w:p>
    <w:p w14:paraId="1D1617B6" w14:textId="77777777" w:rsidR="00D32FBC" w:rsidRDefault="00000000">
      <w:pPr>
        <w:pStyle w:val="BodyText"/>
      </w:pPr>
      <w:r>
        <w:t>33 O Son of the Spirit,</w:t>
      </w:r>
    </w:p>
    <w:p w14:paraId="73985CAF" w14:textId="77777777" w:rsidR="00D32FBC" w:rsidRDefault="00000000">
      <w:pPr>
        <w:pStyle w:val="BodyText"/>
      </w:pPr>
      <w:r>
        <w:t>With the glad tidings of light I give you good news, so rejoice in it. And I call you to the abode of holiness, take refuge in it, that you may rest for eternity.</w:t>
      </w:r>
    </w:p>
    <w:p w14:paraId="37288EED" w14:textId="77777777" w:rsidR="00D32FBC" w:rsidRDefault="00000000">
      <w:pPr>
        <w:pStyle w:val="BodyText"/>
      </w:pPr>
      <w:r>
        <w:t>34 O Son of the Spirit,</w:t>
      </w:r>
    </w:p>
    <w:p w14:paraId="29FFDC90" w14:textId="77777777" w:rsidR="00D32FBC"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57BD3835" w14:textId="77777777" w:rsidR="00D32FBC" w:rsidRDefault="00000000">
      <w:pPr>
        <w:pStyle w:val="BodyText"/>
      </w:pPr>
      <w:r>
        <w:t>35 O Son of Man,</w:t>
      </w:r>
    </w:p>
    <w:p w14:paraId="1122366D" w14:textId="77777777" w:rsidR="00D32FBC" w:rsidRDefault="00000000">
      <w:pPr>
        <w:pStyle w:val="BodyText"/>
      </w:pPr>
      <w:r>
        <w:lastRenderedPageBreak/>
        <w:t>Do not grieve except in your distance from Us, and do not rejoice except in your nearness to Us and your return to Us.</w:t>
      </w:r>
    </w:p>
    <w:p w14:paraId="688EC006" w14:textId="77777777" w:rsidR="00D32FBC" w:rsidRDefault="00000000">
      <w:pPr>
        <w:pStyle w:val="BodyText"/>
      </w:pPr>
      <w:r>
        <w:t>36 O Son of Man,</w:t>
      </w:r>
    </w:p>
    <w:p w14:paraId="47698A82" w14:textId="77777777" w:rsidR="00D32FBC" w:rsidRDefault="00000000">
      <w:pPr>
        <w:pStyle w:val="BodyText"/>
      </w:pPr>
      <w:r>
        <w:t>Rejoice in the joy of your heart, so that you may be prepared for My meeting and a mirror to My beauty.</w:t>
      </w:r>
    </w:p>
    <w:p w14:paraId="36F37F62" w14:textId="77777777" w:rsidR="00D32FBC" w:rsidRDefault="00000000">
      <w:pPr>
        <w:pStyle w:val="Heading2"/>
      </w:pPr>
      <w:bookmarkStart w:id="86" w:name="verses-37-45"/>
      <w:bookmarkEnd w:id="85"/>
      <w:r>
        <w:t>Verses 37-45</w:t>
      </w:r>
    </w:p>
    <w:p w14:paraId="366AAA7E" w14:textId="77777777" w:rsidR="00D32FBC" w:rsidRDefault="00000000">
      <w:pPr>
        <w:pStyle w:val="FirstParagraph"/>
      </w:pPr>
      <w:r>
        <w:t>37 O Son of Man,</w:t>
      </w:r>
    </w:p>
    <w:p w14:paraId="351B8016" w14:textId="77777777" w:rsidR="00D32FBC" w:rsidRDefault="00000000">
      <w:pPr>
        <w:pStyle w:val="BodyText"/>
      </w:pPr>
      <w:r>
        <w:t>Do not deprive yourself of the beauty of My garment, nor deny your share from the novelty of My garden; lest thirst overtake you in the eternity of My essence.</w:t>
      </w:r>
    </w:p>
    <w:p w14:paraId="7B0D9D70" w14:textId="77777777" w:rsidR="00D32FBC" w:rsidRDefault="00000000">
      <w:pPr>
        <w:pStyle w:val="BodyText"/>
      </w:pPr>
      <w:r>
        <w:t>38 O Son of Being,</w:t>
      </w:r>
    </w:p>
    <w:p w14:paraId="545DBC89" w14:textId="77777777" w:rsidR="00D32FBC" w:rsidRDefault="00000000">
      <w:pPr>
        <w:pStyle w:val="BodyText"/>
      </w:pPr>
      <w:r>
        <w:t>Observe My boundaries out of love for Me, then restrain yourself from what you desire in pursuit of My pleasure.</w:t>
      </w:r>
    </w:p>
    <w:p w14:paraId="2B16AE82" w14:textId="77777777" w:rsidR="00D32FBC" w:rsidRDefault="00000000">
      <w:pPr>
        <w:pStyle w:val="BodyText"/>
      </w:pPr>
      <w:r>
        <w:t>39 O Son of Man,</w:t>
      </w:r>
    </w:p>
    <w:p w14:paraId="203189CB" w14:textId="77777777" w:rsidR="00D32FBC" w:rsidRDefault="00000000">
      <w:pPr>
        <w:pStyle w:val="BodyText"/>
      </w:pPr>
      <w:r>
        <w:t>Do not abandon My commands out of love for My beauty, and do not forget My precepts in pursuit of My pleasure.</w:t>
      </w:r>
    </w:p>
    <w:p w14:paraId="277FFF0C" w14:textId="77777777" w:rsidR="00D32FBC" w:rsidRDefault="00000000">
      <w:pPr>
        <w:pStyle w:val="BodyText"/>
      </w:pPr>
      <w:r>
        <w:t>40 O Son of Man,</w:t>
      </w:r>
    </w:p>
    <w:p w14:paraId="74684214" w14:textId="77777777" w:rsidR="00D32FBC" w:rsidRDefault="00000000">
      <w:pPr>
        <w:pStyle w:val="BodyText"/>
      </w:pPr>
      <w:r>
        <w:t>Gallop through the wilderness of oblivion, then hasten in the field of the sky. You will find comfort only in submission to Our command and in humility before Our Face.</w:t>
      </w:r>
    </w:p>
    <w:p w14:paraId="5EBBE77C" w14:textId="77777777" w:rsidR="00D32FBC" w:rsidRDefault="00000000">
      <w:pPr>
        <w:pStyle w:val="BodyText"/>
      </w:pPr>
      <w:r>
        <w:t>41 O Son of Man,</w:t>
      </w:r>
    </w:p>
    <w:p w14:paraId="69AC6160" w14:textId="77777777" w:rsidR="00D32FBC" w:rsidRDefault="00000000">
      <w:pPr>
        <w:pStyle w:val="BodyText"/>
      </w:pPr>
      <w:r>
        <w:t>Magnify My command that I may reveal unto you the secrets of greatness, and shine upon you with the lights of eternity.</w:t>
      </w:r>
    </w:p>
    <w:p w14:paraId="15209E35" w14:textId="77777777" w:rsidR="00D32FBC" w:rsidRDefault="00000000">
      <w:pPr>
        <w:pStyle w:val="BodyText"/>
      </w:pPr>
      <w:r>
        <w:t>42 O Son of Man,</w:t>
      </w:r>
    </w:p>
    <w:p w14:paraId="1F62142C" w14:textId="77777777" w:rsidR="00D32FBC" w:rsidRDefault="00000000">
      <w:pPr>
        <w:pStyle w:val="BodyText"/>
      </w:pPr>
      <w:r>
        <w:t>Be submissive to Me so that I may be humble towards you, and support My command so that you may be supported in the Kingdom.</w:t>
      </w:r>
    </w:p>
    <w:p w14:paraId="10ACA950" w14:textId="77777777" w:rsidR="00D32FBC" w:rsidRDefault="00000000">
      <w:pPr>
        <w:pStyle w:val="BodyText"/>
      </w:pPr>
      <w:r>
        <w:t>43 O Son of Being,</w:t>
      </w:r>
    </w:p>
    <w:p w14:paraId="4AE826EC" w14:textId="77777777" w:rsidR="00D32FBC" w:rsidRDefault="00000000">
      <w:pPr>
        <w:pStyle w:val="BodyText"/>
      </w:pPr>
      <w:r>
        <w:t>Remember Me in My earth so that I may remember you in My heaven; that your eye may be comforted thereby, and My eye may be comforted thereby as well.</w:t>
      </w:r>
    </w:p>
    <w:p w14:paraId="472A02CD" w14:textId="77777777" w:rsidR="00D32FBC" w:rsidRDefault="00000000">
      <w:pPr>
        <w:pStyle w:val="BodyText"/>
      </w:pPr>
      <w:r>
        <w:t>44 O Son of the Throne,</w:t>
      </w:r>
    </w:p>
    <w:p w14:paraId="31BA4EDC" w14:textId="77777777" w:rsidR="00D32FBC"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53702656" w14:textId="77777777" w:rsidR="00D32FBC" w:rsidRDefault="00000000">
      <w:pPr>
        <w:pStyle w:val="BodyText"/>
      </w:pPr>
      <w:r>
        <w:lastRenderedPageBreak/>
        <w:t>45 O Son of Existence,</w:t>
      </w:r>
    </w:p>
    <w:p w14:paraId="107B97F9" w14:textId="77777777" w:rsidR="00D32FBC" w:rsidRDefault="00000000">
      <w:pPr>
        <w:pStyle w:val="BodyText"/>
      </w:pPr>
      <w:r>
        <w:t>Strive in My path, content with Me and grateful for My decree, so that you may rest with Me in the domes of grandeur, behind the curtains of might.</w:t>
      </w:r>
    </w:p>
    <w:p w14:paraId="7081E00E" w14:textId="77777777" w:rsidR="00D32FBC" w:rsidRDefault="00000000">
      <w:pPr>
        <w:pStyle w:val="Heading2"/>
      </w:pPr>
      <w:bookmarkStart w:id="87" w:name="verses-46-54"/>
      <w:bookmarkEnd w:id="86"/>
      <w:r>
        <w:t>Verses 46-54</w:t>
      </w:r>
    </w:p>
    <w:p w14:paraId="417D668E" w14:textId="77777777" w:rsidR="00D32FBC" w:rsidRDefault="00000000">
      <w:pPr>
        <w:pStyle w:val="FirstParagraph"/>
      </w:pPr>
      <w:r>
        <w:t>46 O Son of Man,</w:t>
      </w:r>
    </w:p>
    <w:p w14:paraId="02D43DF7" w14:textId="77777777" w:rsidR="00D32FBC"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2359E12F" w14:textId="77777777" w:rsidR="00D32FBC" w:rsidRDefault="00000000">
      <w:pPr>
        <w:pStyle w:val="BodyText"/>
      </w:pPr>
      <w:r>
        <w:t>47 O Son of Man,</w:t>
      </w:r>
    </w:p>
    <w:p w14:paraId="4A20813F" w14:textId="77777777" w:rsidR="00D32FBC"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5C0B2F11" w14:textId="77777777" w:rsidR="00D32FBC" w:rsidRDefault="00000000">
      <w:pPr>
        <w:pStyle w:val="BodyText"/>
      </w:pPr>
      <w:r>
        <w:t>48 O Son of Man,</w:t>
      </w:r>
    </w:p>
    <w:p w14:paraId="34198F92" w14:textId="77777777" w:rsidR="00D32FBC" w:rsidRDefault="00000000">
      <w:pPr>
        <w:pStyle w:val="BodyText"/>
      </w:pPr>
      <w:r>
        <w:t>Everything has a sign; the sign of love is patience in My decree and endurance in My trials.</w:t>
      </w:r>
    </w:p>
    <w:p w14:paraId="53A59932" w14:textId="77777777" w:rsidR="00D32FBC" w:rsidRDefault="00000000">
      <w:pPr>
        <w:pStyle w:val="BodyText"/>
      </w:pPr>
      <w:r>
        <w:t>49 O Son of Man,</w:t>
      </w:r>
    </w:p>
    <w:p w14:paraId="12F3061B" w14:textId="77777777" w:rsidR="00D32FBC" w:rsidRDefault="00000000">
      <w:pPr>
        <w:pStyle w:val="BodyText"/>
      </w:pPr>
      <w:r>
        <w:t>The sincere lover longs for trials as the sinner longs for forgiveness and the offender for mercy.</w:t>
      </w:r>
    </w:p>
    <w:p w14:paraId="103E05B7" w14:textId="77777777" w:rsidR="00D32FBC" w:rsidRDefault="00000000">
      <w:pPr>
        <w:pStyle w:val="BodyText"/>
      </w:pPr>
      <w:r>
        <w:t>50 O Son of Man,</w:t>
      </w:r>
    </w:p>
    <w:p w14:paraId="366DF108" w14:textId="77777777" w:rsidR="00D32FBC"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32C4988C" w14:textId="77777777" w:rsidR="00D32FBC" w:rsidRDefault="00000000">
      <w:pPr>
        <w:pStyle w:val="BodyText"/>
      </w:pPr>
      <w:r>
        <w:t>51 O Son of Man,</w:t>
      </w:r>
    </w:p>
    <w:p w14:paraId="3B1D0821" w14:textId="77777777" w:rsidR="00D32FBC"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63CDA896" w14:textId="77777777" w:rsidR="00D32FBC" w:rsidRDefault="00000000">
      <w:pPr>
        <w:pStyle w:val="Heading4"/>
      </w:pPr>
      <w:bookmarkStart w:id="88" w:name="X6a6ee21cb987d5300342f3e9cfbd4fdc91b1a15"/>
      <w:r>
        <w:t>Note: The instructions for GPT4 was changed to be less influenced by the official translation.</w:t>
      </w:r>
    </w:p>
    <w:p w14:paraId="63C97116" w14:textId="77777777" w:rsidR="00D32FBC" w:rsidRDefault="00000000">
      <w:pPr>
        <w:pStyle w:val="FirstParagraph"/>
      </w:pPr>
      <w:r>
        <w:t>52 O Child of Humanity,</w:t>
      </w:r>
    </w:p>
    <w:p w14:paraId="420436BA" w14:textId="77777777" w:rsidR="00D32FBC" w:rsidRDefault="00000000">
      <w:pPr>
        <w:pStyle w:val="BodyText"/>
      </w:pPr>
      <w:r>
        <w:t>If a blessing befalls you, do not exult in it; if humiliation reaches you, do not grieve over it. For both will vanish in a moment and fade away in time.</w:t>
      </w:r>
    </w:p>
    <w:p w14:paraId="36B46054" w14:textId="77777777" w:rsidR="00D32FBC" w:rsidRDefault="00000000">
      <w:pPr>
        <w:pStyle w:val="BodyText"/>
      </w:pPr>
      <w:r>
        <w:t>53 O Child of Existence,</w:t>
      </w:r>
    </w:p>
    <w:p w14:paraId="40E0396D" w14:textId="77777777" w:rsidR="00D32FBC" w:rsidRDefault="00000000">
      <w:pPr>
        <w:pStyle w:val="BodyText"/>
      </w:pPr>
      <w:r>
        <w:t>If poverty affects you, don’t despair, because the source of wealth will bless you in due time. Don’t fear humiliation, because one day you will surely be graced with honor.</w:t>
      </w:r>
    </w:p>
    <w:p w14:paraId="7507EC4D" w14:textId="77777777" w:rsidR="00D32FBC" w:rsidRDefault="00000000">
      <w:pPr>
        <w:pStyle w:val="BodyText"/>
      </w:pPr>
      <w:r>
        <w:lastRenderedPageBreak/>
        <w:t>54 O Child of Existence,</w:t>
      </w:r>
    </w:p>
    <w:p w14:paraId="4C0140C8" w14:textId="77777777" w:rsidR="00D32FBC" w:rsidRDefault="00000000">
      <w:pPr>
        <w:pStyle w:val="BodyText"/>
      </w:pPr>
      <w:r>
        <w:t>If you love this everlasting, eternal state and this primordial, timeless life, then forsake this transient, fleeting world.</w:t>
      </w:r>
    </w:p>
    <w:p w14:paraId="671F0767" w14:textId="77777777" w:rsidR="00D32FBC" w:rsidRDefault="00000000">
      <w:pPr>
        <w:pStyle w:val="Heading2"/>
      </w:pPr>
      <w:bookmarkStart w:id="89" w:name="verses-55-63"/>
      <w:bookmarkEnd w:id="87"/>
      <w:bookmarkEnd w:id="88"/>
      <w:r>
        <w:t>Verses 55-63</w:t>
      </w:r>
    </w:p>
    <w:p w14:paraId="2C6BF6F3" w14:textId="77777777" w:rsidR="00D32FBC" w:rsidRDefault="00000000">
      <w:pPr>
        <w:pStyle w:val="FirstParagraph"/>
      </w:pPr>
      <w:r>
        <w:t>55 O Child of Existence,</w:t>
      </w:r>
    </w:p>
    <w:p w14:paraId="44ED9DC5" w14:textId="77777777" w:rsidR="00D32FBC" w:rsidRDefault="00000000">
      <w:pPr>
        <w:pStyle w:val="BodyText"/>
      </w:pPr>
      <w:r>
        <w:t>Do not be preoccupied with this world; for as fire is used to test gold, gold is used to test the servants.</w:t>
      </w:r>
    </w:p>
    <w:p w14:paraId="6ACA7212" w14:textId="77777777" w:rsidR="00D32FBC" w:rsidRDefault="00000000">
      <w:pPr>
        <w:pStyle w:val="BodyText"/>
      </w:pPr>
      <w:r>
        <w:t>56 O son of man,</w:t>
      </w:r>
    </w:p>
    <w:p w14:paraId="7386FEC4" w14:textId="77777777" w:rsidR="00D32FBC"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1CE8AA81" w14:textId="77777777" w:rsidR="00D32FBC" w:rsidRDefault="00000000">
      <w:pPr>
        <w:pStyle w:val="BodyText"/>
      </w:pPr>
      <w:r>
        <w:t>57 O son of man,</w:t>
      </w:r>
    </w:p>
    <w:p w14:paraId="24E1CFBC" w14:textId="77777777" w:rsidR="00D32FBC"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05EB33F8" w14:textId="77777777" w:rsidR="00D32FBC" w:rsidRDefault="00000000">
      <w:pPr>
        <w:pStyle w:val="BodyText"/>
      </w:pPr>
      <w:r>
        <w:t>58 O son of humanity,</w:t>
      </w:r>
    </w:p>
    <w:p w14:paraId="2B356E50" w14:textId="77777777" w:rsidR="00D32FBC" w:rsidRDefault="00000000">
      <w:pPr>
        <w:pStyle w:val="BodyText"/>
      </w:pPr>
      <w:r>
        <w:t>The temple of existence is my throne, cleanse it from everything for my settling in it and my establishment upon it.</w:t>
      </w:r>
    </w:p>
    <w:p w14:paraId="3BD5B5E6" w14:textId="77777777" w:rsidR="00D32FBC" w:rsidRDefault="00000000">
      <w:pPr>
        <w:pStyle w:val="BodyText"/>
      </w:pPr>
      <w:r>
        <w:t>59 O son of existence,</w:t>
      </w:r>
    </w:p>
    <w:p w14:paraId="10B0134C" w14:textId="77777777" w:rsidR="00D32FBC" w:rsidRDefault="00000000">
      <w:pPr>
        <w:pStyle w:val="BodyText"/>
      </w:pPr>
      <w:r>
        <w:t>Your heart is my dwelling, sanctify it for my descent, and your spirit is my place of appearance, purify it for my manifestation.</w:t>
      </w:r>
    </w:p>
    <w:p w14:paraId="4DE0FCD0" w14:textId="77777777" w:rsidR="00D32FBC" w:rsidRDefault="00000000">
      <w:pPr>
        <w:pStyle w:val="BodyText"/>
      </w:pPr>
      <w:r>
        <w:t>60 O son of humanity,</w:t>
      </w:r>
    </w:p>
    <w:p w14:paraId="4B4F85DD" w14:textId="77777777" w:rsidR="00D32FBC" w:rsidRDefault="00000000">
      <w:pPr>
        <w:pStyle w:val="BodyText"/>
      </w:pPr>
      <w:r>
        <w:t>Insert your hand into my pocket so that I can raise my head from your pocket, shining and illuminating.</w:t>
      </w:r>
    </w:p>
    <w:p w14:paraId="44CF4202" w14:textId="77777777" w:rsidR="00D32FBC" w:rsidRDefault="00000000">
      <w:pPr>
        <w:pStyle w:val="BodyText"/>
      </w:pPr>
      <w:r>
        <w:t>61 O son of man,</w:t>
      </w:r>
    </w:p>
    <w:p w14:paraId="5E240E95" w14:textId="77777777" w:rsidR="00D32FBC" w:rsidRDefault="00000000">
      <w:pPr>
        <w:pStyle w:val="BodyText"/>
      </w:pPr>
      <w:r>
        <w:t>Ascend to my heaven so that you may witness my union; to drink from the crystal clear wine incomparable and cups of glory that never fade.</w:t>
      </w:r>
    </w:p>
    <w:p w14:paraId="28504B63" w14:textId="77777777" w:rsidR="00D32FBC" w:rsidRDefault="00000000">
      <w:pPr>
        <w:pStyle w:val="BodyText"/>
      </w:pPr>
      <w:r>
        <w:t>62 O son of man,</w:t>
      </w:r>
    </w:p>
    <w:p w14:paraId="2B68E5F7" w14:textId="77777777" w:rsidR="00D32FBC"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724AF5C4" w14:textId="77777777" w:rsidR="00D32FBC" w:rsidRDefault="00000000">
      <w:pPr>
        <w:pStyle w:val="BodyText"/>
      </w:pPr>
      <w:r>
        <w:t>63 O son of man,</w:t>
      </w:r>
    </w:p>
    <w:p w14:paraId="40C35385" w14:textId="77777777" w:rsidR="00D32FBC"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2067DDC6" w14:textId="77777777" w:rsidR="00D32FBC" w:rsidRDefault="00000000">
      <w:pPr>
        <w:pStyle w:val="Heading2"/>
      </w:pPr>
      <w:bookmarkStart w:id="90" w:name="verses-64-71"/>
      <w:bookmarkEnd w:id="89"/>
      <w:r>
        <w:t>Verses 64-71</w:t>
      </w:r>
    </w:p>
    <w:p w14:paraId="4BB3C135" w14:textId="77777777" w:rsidR="00D32FBC" w:rsidRDefault="00000000">
      <w:pPr>
        <w:pStyle w:val="FirstParagraph"/>
      </w:pPr>
      <w:r>
        <w:t>64 O son of man,</w:t>
      </w:r>
    </w:p>
    <w:p w14:paraId="4A07E4A5" w14:textId="77777777" w:rsidR="00D32FBC"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2BDB7857" w14:textId="77777777" w:rsidR="00D32FBC" w:rsidRDefault="00000000">
      <w:pPr>
        <w:pStyle w:val="BodyText"/>
      </w:pPr>
      <w:r>
        <w:t>65 O son of man,</w:t>
      </w:r>
    </w:p>
    <w:p w14:paraId="1DA478C0" w14:textId="77777777" w:rsidR="00D32FBC"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49B91ABE" w14:textId="77777777" w:rsidR="00D32FBC" w:rsidRDefault="00000000">
      <w:pPr>
        <w:pStyle w:val="BodyText"/>
      </w:pPr>
      <w:r>
        <w:t>66 O children of the unseen essence,</w:t>
      </w:r>
    </w:p>
    <w:p w14:paraId="5D43BF51" w14:textId="77777777" w:rsidR="00D32FBC" w:rsidRDefault="00000000">
      <w:pPr>
        <w:pStyle w:val="BodyText"/>
      </w:pPr>
      <w:r>
        <w:t>You will be prevented from my love and souls will be disturbed from my remembrance; for minds cannot bear me, and hearts cannot contain me.</w:t>
      </w:r>
    </w:p>
    <w:p w14:paraId="0B0F6D88" w14:textId="77777777" w:rsidR="00D32FBC" w:rsidRDefault="00000000">
      <w:pPr>
        <w:pStyle w:val="BodyText"/>
      </w:pPr>
      <w:r>
        <w:t>67 O son of beauty,</w:t>
      </w:r>
    </w:p>
    <w:p w14:paraId="69E9AB7B" w14:textId="77777777" w:rsidR="00D32FBC"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44648CE9" w14:textId="77777777" w:rsidR="00D32FBC" w:rsidRDefault="00000000">
      <w:pPr>
        <w:pStyle w:val="BodyText"/>
      </w:pPr>
      <w:r>
        <w:t>68 O children of man,</w:t>
      </w:r>
    </w:p>
    <w:p w14:paraId="607EB0D1" w14:textId="77777777" w:rsidR="00D32FBC"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77522A86" w14:textId="77777777" w:rsidR="00D32FBC" w:rsidRDefault="00000000">
      <w:pPr>
        <w:pStyle w:val="BodyText"/>
      </w:pPr>
      <w:r>
        <w:t>69 O children of the spirit,</w:t>
      </w:r>
    </w:p>
    <w:p w14:paraId="26364666" w14:textId="77777777" w:rsidR="00D32FBC"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0B378A4E" w14:textId="77777777" w:rsidR="00D32FBC" w:rsidRDefault="00000000">
      <w:pPr>
        <w:pStyle w:val="BodyText"/>
      </w:pPr>
      <w:r>
        <w:t>70 O son of him who stands in the kingdom of his own self,</w:t>
      </w:r>
    </w:p>
    <w:p w14:paraId="6CC17E3E" w14:textId="77777777" w:rsidR="00D32FBC"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5614FB4C" w14:textId="77777777" w:rsidR="00D32FBC" w:rsidRDefault="00000000">
      <w:pPr>
        <w:pStyle w:val="BodyText"/>
      </w:pPr>
      <w:r>
        <w:lastRenderedPageBreak/>
        <w:t>71 O son of man,</w:t>
      </w:r>
    </w:p>
    <w:p w14:paraId="7DF9664D" w14:textId="77777777" w:rsidR="00D32FBC"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63D6940D" w14:textId="77777777" w:rsidR="00D32FBC" w:rsidRDefault="00000000">
      <w:r>
        <w:br w:type="page"/>
      </w:r>
    </w:p>
    <w:p w14:paraId="39FAAF22" w14:textId="77777777" w:rsidR="00D32FBC" w:rsidRDefault="00000000">
      <w:pPr>
        <w:pStyle w:val="Heading1"/>
      </w:pPr>
      <w:bookmarkStart w:id="91" w:name="sec-the-persian-hidden-words"/>
      <w:bookmarkStart w:id="92" w:name="_Toc184303617"/>
      <w:bookmarkEnd w:id="80"/>
      <w:bookmarkEnd w:id="90"/>
      <w:r>
        <w:lastRenderedPageBreak/>
        <w:t>Kalimat-i-Maknunih (The Hidden Words of Persian)</w:t>
      </w:r>
      <w:bookmarkEnd w:id="92"/>
    </w:p>
    <w:p w14:paraId="611D8138" w14:textId="77777777" w:rsidR="00D32FBC" w:rsidRDefault="00000000">
      <w:pPr>
        <w:pStyle w:val="Heading3"/>
      </w:pPr>
      <w:bookmarkStart w:id="93" w:name="verses-1-9-1"/>
      <w:r>
        <w:t>Verses 1-9</w:t>
      </w:r>
    </w:p>
    <w:p w14:paraId="43F32154" w14:textId="77777777" w:rsidR="00D32FBC" w:rsidRDefault="00000000">
      <w:pPr>
        <w:pStyle w:val="FirstParagraph"/>
      </w:pPr>
      <w:r>
        <w:t>In the name of the Powerful Speaker,</w:t>
      </w:r>
    </w:p>
    <w:p w14:paraId="61526124" w14:textId="77777777" w:rsidR="00D32FBC" w:rsidRDefault="00000000">
      <w:pPr>
        <w:pStyle w:val="BodyText"/>
      </w:pPr>
      <w:r>
        <w:t>1 O possessors of intellect and hearing!</w:t>
      </w:r>
    </w:p>
    <w:p w14:paraId="306582D0" w14:textId="77777777" w:rsidR="00D32FBC"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41582C25" w14:textId="77777777" w:rsidR="00D32FBC" w:rsidRDefault="00000000">
      <w:pPr>
        <w:pStyle w:val="BodyText"/>
      </w:pPr>
      <w:r>
        <w:t>2 O son of spirit!</w:t>
      </w:r>
    </w:p>
    <w:p w14:paraId="6EA26553" w14:textId="77777777" w:rsidR="00D32FBC"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671611D8" w14:textId="77777777" w:rsidR="00D32FBC" w:rsidRDefault="00000000">
      <w:pPr>
        <w:pStyle w:val="BodyText"/>
      </w:pPr>
      <w:r>
        <w:t>3 O friend!</w:t>
      </w:r>
    </w:p>
    <w:p w14:paraId="54B76C80" w14:textId="77777777" w:rsidR="00D32FBC"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1BCA4CF5" w14:textId="77777777" w:rsidR="00D32FBC" w:rsidRDefault="00000000">
      <w:pPr>
        <w:pStyle w:val="BodyText"/>
      </w:pPr>
      <w:r>
        <w:t>4 O son of justice!</w:t>
      </w:r>
    </w:p>
    <w:p w14:paraId="3AF72068" w14:textId="77777777" w:rsidR="00D32FBC"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5A3019C" w14:textId="77777777" w:rsidR="00D32FBC" w:rsidRDefault="00000000">
      <w:pPr>
        <w:pStyle w:val="BodyText"/>
      </w:pPr>
      <w:r>
        <w:t>5 O son of dust!</w:t>
      </w:r>
    </w:p>
    <w:p w14:paraId="4981909E" w14:textId="77777777" w:rsidR="00D32FBC" w:rsidRDefault="00000000">
      <w:pPr>
        <w:pStyle w:val="BodyText"/>
      </w:pPr>
      <w:r>
        <w:t>Truly, I say the most heedless of all people is the one who disputes in words and seeks to surpass his brother. Say, O brethren, let your deeds, not your words, be your adorning.</w:t>
      </w:r>
    </w:p>
    <w:p w14:paraId="0A95DA2A" w14:textId="77777777" w:rsidR="00D32FBC" w:rsidRDefault="00000000">
      <w:pPr>
        <w:pStyle w:val="BodyText"/>
      </w:pPr>
      <w:r>
        <w:t>6 O sons of earth!</w:t>
      </w:r>
    </w:p>
    <w:p w14:paraId="31DF2BCA" w14:textId="77777777" w:rsidR="00D32FBC" w:rsidRDefault="00000000">
      <w:pPr>
        <w:pStyle w:val="BodyText"/>
      </w:pPr>
      <w:r>
        <w:t>Truly, know that a heart tainted with even a hint of envy will assuredly not enter into the sovereignty of My eternity, nor will it perceive the fragrances of sanctity from My holy dominion.</w:t>
      </w:r>
    </w:p>
    <w:p w14:paraId="599FB681" w14:textId="77777777" w:rsidR="00D32FBC" w:rsidRDefault="00000000">
      <w:pPr>
        <w:pStyle w:val="BodyText"/>
      </w:pPr>
      <w:r>
        <w:t>7 O son of love!</w:t>
      </w:r>
    </w:p>
    <w:p w14:paraId="5F294FB3" w14:textId="77777777" w:rsidR="00D32FBC"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4EE361E4" w14:textId="77777777" w:rsidR="00D32FBC" w:rsidRDefault="00000000">
      <w:pPr>
        <w:pStyle w:val="BodyText"/>
      </w:pPr>
      <w:r>
        <w:t>8 O son of glory!</w:t>
      </w:r>
    </w:p>
    <w:p w14:paraId="042F35D5" w14:textId="77777777" w:rsidR="00D32FBC" w:rsidRDefault="00000000">
      <w:pPr>
        <w:pStyle w:val="BodyText"/>
      </w:pPr>
      <w:r>
        <w:t>Be nimble in the path of holiness and tread upon the heavens of spirituality. Polish your heart and purify your soul, and manifest the realities of the phrase, “But for Thee.”</w:t>
      </w:r>
    </w:p>
    <w:p w14:paraId="2230E33B" w14:textId="77777777" w:rsidR="00D32FBC" w:rsidRDefault="00000000">
      <w:pPr>
        <w:pStyle w:val="BodyText"/>
      </w:pPr>
      <w:r>
        <w:t>9 O shadow of annihilation!</w:t>
      </w:r>
    </w:p>
    <w:p w14:paraId="488A0069" w14:textId="77777777" w:rsidR="00D32FBC"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713E9BE6" w14:textId="77777777" w:rsidR="00D32FBC" w:rsidRDefault="00000000">
      <w:pPr>
        <w:pStyle w:val="Heading3"/>
      </w:pPr>
      <w:bookmarkStart w:id="94" w:name="verses-10-18-1"/>
      <w:bookmarkEnd w:id="93"/>
      <w:r>
        <w:t>Verses 10-18</w:t>
      </w:r>
    </w:p>
    <w:p w14:paraId="09EFCC01" w14:textId="77777777" w:rsidR="00D32FBC" w:rsidRDefault="00000000">
      <w:pPr>
        <w:pStyle w:val="FirstParagraph"/>
      </w:pPr>
      <w:r>
        <w:t>10 O son of passion!</w:t>
      </w:r>
    </w:p>
    <w:p w14:paraId="4F72092B" w14:textId="77777777" w:rsidR="00D32FBC"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4D6A969" w14:textId="77777777" w:rsidR="00D32FBC" w:rsidRDefault="00000000">
      <w:pPr>
        <w:pStyle w:val="BodyText"/>
      </w:pPr>
      <w:r>
        <w:t>11 O son of dust!</w:t>
      </w:r>
    </w:p>
    <w:p w14:paraId="1A2E057A" w14:textId="77777777" w:rsidR="00D32FBC"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7294D51C" w14:textId="77777777" w:rsidR="00D32FBC" w:rsidRDefault="00000000">
      <w:pPr>
        <w:pStyle w:val="BodyText"/>
      </w:pPr>
      <w:r>
        <w:t>12 O possessor of two eyes!</w:t>
      </w:r>
    </w:p>
    <w:p w14:paraId="52C0916D" w14:textId="77777777" w:rsidR="00D32FBC" w:rsidRDefault="00000000">
      <w:pPr>
        <w:pStyle w:val="BodyText"/>
      </w:pPr>
      <w:r>
        <w:t>Close one eye and open the other. Close one to the world and all that is therein, and open the other to the hallowed beauty of the Beloved.</w:t>
      </w:r>
    </w:p>
    <w:p w14:paraId="4097DEFC" w14:textId="77777777" w:rsidR="00D32FBC" w:rsidRDefault="00000000">
      <w:pPr>
        <w:pStyle w:val="BodyText"/>
      </w:pPr>
      <w:r>
        <w:t>13 O my sons!</w:t>
      </w:r>
    </w:p>
    <w:p w14:paraId="1D5241F7" w14:textId="77777777" w:rsidR="00D32FBC"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77B96117" w14:textId="77777777" w:rsidR="00D32FBC" w:rsidRDefault="00000000">
      <w:pPr>
        <w:pStyle w:val="BodyText"/>
      </w:pPr>
      <w:r>
        <w:t>14 O friends!</w:t>
      </w:r>
    </w:p>
    <w:p w14:paraId="1DCEB0AF" w14:textId="77777777" w:rsidR="00D32FBC" w:rsidRDefault="00000000">
      <w:pPr>
        <w:pStyle w:val="BodyText"/>
      </w:pPr>
      <w:r>
        <w:t>Do not prefer the ephemeral beauty over the everlasting beauty, and do not attach your heart to the earthly dustbin.</w:t>
      </w:r>
    </w:p>
    <w:p w14:paraId="1D5CF0D5" w14:textId="77777777" w:rsidR="00D32FBC" w:rsidRDefault="00000000">
      <w:pPr>
        <w:pStyle w:val="BodyText"/>
      </w:pPr>
      <w:r>
        <w:t>15 O Son of Spirit!</w:t>
      </w:r>
    </w:p>
    <w:p w14:paraId="118FEB41" w14:textId="77777777" w:rsidR="00D32FBC"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5940E837" w14:textId="77777777" w:rsidR="00D32FBC" w:rsidRDefault="00000000">
      <w:pPr>
        <w:pStyle w:val="BodyText"/>
      </w:pPr>
      <w:r>
        <w:t>16 O Jewel of Negligence!</w:t>
      </w:r>
    </w:p>
    <w:p w14:paraId="2A196A63" w14:textId="77777777" w:rsidR="00D32FBC"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2C131ABA" w14:textId="77777777" w:rsidR="00D32FBC" w:rsidRDefault="00000000">
      <w:pPr>
        <w:pStyle w:val="BodyText"/>
      </w:pPr>
      <w:r>
        <w:t>17 O Fellow Beings!</w:t>
      </w:r>
    </w:p>
    <w:p w14:paraId="73F52556" w14:textId="77777777" w:rsidR="00D32FBC"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1EA6574B" w14:textId="77777777" w:rsidR="00D32FBC" w:rsidRDefault="00000000">
      <w:pPr>
        <w:pStyle w:val="BodyText"/>
      </w:pPr>
      <w:r>
        <w:t>18 O inhabitants of the Supreme Paradise!</w:t>
      </w:r>
    </w:p>
    <w:p w14:paraId="6E6FA63E" w14:textId="77777777" w:rsidR="00D32FBC"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4C499C19" w14:textId="77777777" w:rsidR="00D32FBC" w:rsidRDefault="00000000">
      <w:pPr>
        <w:pStyle w:val="Heading3"/>
      </w:pPr>
      <w:bookmarkStart w:id="95" w:name="verses-19-27-1"/>
      <w:bookmarkEnd w:id="94"/>
      <w:r>
        <w:t>Verses 19-27</w:t>
      </w:r>
    </w:p>
    <w:p w14:paraId="3EF6436C" w14:textId="77777777" w:rsidR="00D32FBC" w:rsidRDefault="00000000">
      <w:pPr>
        <w:pStyle w:val="FirstParagraph"/>
      </w:pPr>
      <w:r>
        <w:t>19 O My friends!</w:t>
      </w:r>
    </w:p>
    <w:p w14:paraId="088565FF" w14:textId="77777777" w:rsidR="00D32FBC"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00A6A05D" w14:textId="77777777" w:rsidR="00D32FBC" w:rsidRDefault="00000000">
      <w:pPr>
        <w:pStyle w:val="BodyText"/>
      </w:pPr>
      <w:r>
        <w:t>In the eighth line of the lines of holiness, which is mentioned in the fifth tablet of paradise:</w:t>
      </w:r>
    </w:p>
    <w:p w14:paraId="1362B028" w14:textId="77777777" w:rsidR="00D32FBC" w:rsidRDefault="00000000">
      <w:pPr>
        <w:pStyle w:val="BodyText"/>
      </w:pPr>
      <w:r>
        <w:t>20 O dead on the bed of heedlessness!</w:t>
      </w:r>
    </w:p>
    <w:p w14:paraId="4C0CB3FE" w14:textId="77777777" w:rsidR="00D32FBC"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1E61E4DD" w14:textId="77777777" w:rsidR="00D32FBC" w:rsidRDefault="00000000">
      <w:pPr>
        <w:pStyle w:val="BodyText"/>
      </w:pPr>
      <w:r>
        <w:t>21 O stirring dust!</w:t>
      </w:r>
    </w:p>
    <w:p w14:paraId="2C95BC51" w14:textId="77777777" w:rsidR="00D32FBC"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07663497" w14:textId="77777777" w:rsidR="00D32FBC" w:rsidRDefault="00000000">
      <w:pPr>
        <w:pStyle w:val="BodyText"/>
      </w:pPr>
      <w:r>
        <w:t>22 O son of desire!</w:t>
      </w:r>
    </w:p>
    <w:p w14:paraId="76FC2B11" w14:textId="77777777" w:rsidR="00D32FBC"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430D1D71" w14:textId="77777777" w:rsidR="00D32FBC" w:rsidRDefault="00000000">
      <w:pPr>
        <w:pStyle w:val="BodyText"/>
      </w:pPr>
      <w:r>
        <w:t>23 O people of the land of love!</w:t>
      </w:r>
    </w:p>
    <w:p w14:paraId="692F520A" w14:textId="77777777" w:rsidR="00D32FBC"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576B293D" w14:textId="77777777" w:rsidR="00D32FBC" w:rsidRDefault="00000000">
      <w:pPr>
        <w:pStyle w:val="BodyText"/>
      </w:pPr>
      <w:r>
        <w:t>24 O ye known by the name of knowledge!</w:t>
      </w:r>
    </w:p>
    <w:p w14:paraId="451A00AC" w14:textId="77777777" w:rsidR="00D32FBC"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11989576" w14:textId="77777777" w:rsidR="00D32FBC" w:rsidRDefault="00000000">
      <w:pPr>
        <w:pStyle w:val="BodyText"/>
      </w:pPr>
      <w:r>
        <w:t>25 O you who appear adorned yet inwardly are shabby!</w:t>
      </w:r>
    </w:p>
    <w:p w14:paraId="25AA9494" w14:textId="77777777" w:rsidR="00D32FBC"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1C12BAE6" w14:textId="77777777" w:rsidR="00D32FBC" w:rsidRDefault="00000000">
      <w:pPr>
        <w:pStyle w:val="BodyText"/>
      </w:pPr>
      <w:r>
        <w:t>26 O friend, my tongue!</w:t>
      </w:r>
    </w:p>
    <w:p w14:paraId="1598C7D3" w14:textId="77777777" w:rsidR="00D32FBC" w:rsidRDefault="00000000">
      <w:pPr>
        <w:pStyle w:val="BodyText"/>
      </w:pPr>
      <w:r>
        <w:t>Take a moment to reflect, have you ever heard that the Beloved and the others could fit into one heart? Therefore, drive out the others so that the Beloved may enter His rightful place.</w:t>
      </w:r>
    </w:p>
    <w:p w14:paraId="21369AF5" w14:textId="77777777" w:rsidR="00D32FBC" w:rsidRDefault="00000000">
      <w:pPr>
        <w:pStyle w:val="BodyText"/>
      </w:pPr>
      <w:r>
        <w:t>27 O son of dust!</w:t>
      </w:r>
    </w:p>
    <w:p w14:paraId="46E37069" w14:textId="77777777" w:rsidR="00D32FBC"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1E5C49F5" w14:textId="77777777" w:rsidR="00D32FBC" w:rsidRDefault="00000000">
      <w:pPr>
        <w:pStyle w:val="Heading3"/>
      </w:pPr>
      <w:bookmarkStart w:id="96" w:name="verses-28-36-1"/>
      <w:bookmarkEnd w:id="95"/>
      <w:r>
        <w:lastRenderedPageBreak/>
        <w:t>Verses 28-36</w:t>
      </w:r>
    </w:p>
    <w:p w14:paraId="558DFF5D" w14:textId="77777777" w:rsidR="00D32FBC" w:rsidRDefault="00000000">
      <w:pPr>
        <w:pStyle w:val="FirstParagraph"/>
      </w:pPr>
      <w:r>
        <w:t>28 O essence of desire!</w:t>
      </w:r>
    </w:p>
    <w:p w14:paraId="438A77F0" w14:textId="77777777" w:rsidR="00D32FBC"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32281445" w14:textId="77777777" w:rsidR="00D32FBC" w:rsidRDefault="00000000">
      <w:pPr>
        <w:pStyle w:val="BodyText"/>
      </w:pPr>
      <w:r>
        <w:t>29 O Son of Bounty!</w:t>
      </w:r>
    </w:p>
    <w:p w14:paraId="469E6BFD" w14:textId="77777777" w:rsidR="00D32FBC"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46A1A958" w14:textId="77777777" w:rsidR="00D32FBC" w:rsidRDefault="00000000">
      <w:pPr>
        <w:pStyle w:val="BodyText"/>
      </w:pPr>
      <w:r>
        <w:t>30 O slave of the world!</w:t>
      </w:r>
    </w:p>
    <w:p w14:paraId="42EA660B" w14:textId="77777777" w:rsidR="00D32FBC" w:rsidRDefault="00000000">
      <w:pPr>
        <w:pStyle w:val="BodyText"/>
      </w:pPr>
      <w:r>
        <w:t>In the early mornings, the breeze of My favor passed over you, but it found you asleep in the bed of heedlessness. It lamented your condition and returned.</w:t>
      </w:r>
    </w:p>
    <w:p w14:paraId="35597C01" w14:textId="77777777" w:rsidR="00D32FBC" w:rsidRDefault="00000000">
      <w:pPr>
        <w:pStyle w:val="BodyText"/>
      </w:pPr>
      <w:r>
        <w:t>31 O son of the Earth!</w:t>
      </w:r>
    </w:p>
    <w:p w14:paraId="44F6FB32" w14:textId="77777777" w:rsidR="00D32FBC"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520F75EB" w14:textId="77777777" w:rsidR="00D32FBC" w:rsidRDefault="00000000">
      <w:pPr>
        <w:pStyle w:val="BodyText"/>
      </w:pPr>
      <w:r>
        <w:t>32 O stranger to the Beloved!</w:t>
      </w:r>
    </w:p>
    <w:p w14:paraId="362BA086" w14:textId="77777777" w:rsidR="00D32FBC"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2B9FA97" w14:textId="77777777" w:rsidR="00D32FBC" w:rsidRDefault="00000000">
      <w:pPr>
        <w:pStyle w:val="BodyText"/>
      </w:pPr>
      <w:r>
        <w:t>33 O My Brother!</w:t>
      </w:r>
    </w:p>
    <w:p w14:paraId="73CF3863" w14:textId="77777777" w:rsidR="00D32FBC"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6FB31D61" w14:textId="77777777" w:rsidR="00D32FBC" w:rsidRDefault="00000000">
      <w:pPr>
        <w:pStyle w:val="BodyText"/>
      </w:pPr>
      <w:r>
        <w:t>34 O People of My paradise!</w:t>
      </w:r>
    </w:p>
    <w:p w14:paraId="457B1656" w14:textId="77777777" w:rsidR="00D32FBC"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1E14C413" w14:textId="77777777" w:rsidR="00D32FBC" w:rsidRDefault="00000000">
      <w:pPr>
        <w:pStyle w:val="BodyText"/>
      </w:pPr>
      <w:r>
        <w:t>35 O My friends!</w:t>
      </w:r>
    </w:p>
    <w:p w14:paraId="1DB2D6C9" w14:textId="77777777" w:rsidR="00D32FBC"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70E6943D" w14:textId="77777777" w:rsidR="00D32FBC" w:rsidRDefault="00000000">
      <w:pPr>
        <w:pStyle w:val="BodyText"/>
      </w:pPr>
      <w:r>
        <w:t>36 O son of dust!</w:t>
      </w:r>
    </w:p>
    <w:p w14:paraId="58D1E357" w14:textId="77777777" w:rsidR="00D32FBC"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070B7220" w14:textId="77777777" w:rsidR="00D32FBC" w:rsidRDefault="00000000">
      <w:pPr>
        <w:pStyle w:val="Heading3"/>
      </w:pPr>
      <w:bookmarkStart w:id="97" w:name="verses-37-45-1"/>
      <w:bookmarkEnd w:id="96"/>
      <w:r>
        <w:t>Verses 37-45</w:t>
      </w:r>
    </w:p>
    <w:p w14:paraId="5D25F038" w14:textId="77777777" w:rsidR="00D32FBC" w:rsidRDefault="00000000">
      <w:pPr>
        <w:pStyle w:val="FirstParagraph"/>
      </w:pPr>
      <w:r>
        <w:t>In the first line of the aforementioned tablet, it is written and inscribed, and in the pavilion of God’s protection it is hidden:</w:t>
      </w:r>
    </w:p>
    <w:p w14:paraId="137D6FD6" w14:textId="77777777" w:rsidR="00D32FBC" w:rsidRDefault="00000000">
      <w:pPr>
        <w:pStyle w:val="BodyText"/>
      </w:pPr>
      <w:r>
        <w:t>37 O My servant!</w:t>
      </w:r>
    </w:p>
    <w:p w14:paraId="4E380FE6" w14:textId="77777777" w:rsidR="00D32FBC"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57C6DC5F" w14:textId="77777777" w:rsidR="00D32FBC" w:rsidRDefault="00000000">
      <w:pPr>
        <w:pStyle w:val="BodyText"/>
      </w:pPr>
      <w:r>
        <w:t>38 O Son of Spirit,</w:t>
      </w:r>
    </w:p>
    <w:p w14:paraId="0300FEFC" w14:textId="77777777" w:rsidR="00D32FBC" w:rsidRDefault="00000000">
      <w:pPr>
        <w:pStyle w:val="BodyText"/>
      </w:pPr>
      <w:r>
        <w:t>Break the cage, and like the bird of love, soar in the sacred air. Transcend self, and with the breath of the Merciful, rest peacefully in the divine sanctum.</w:t>
      </w:r>
    </w:p>
    <w:p w14:paraId="5842AE30" w14:textId="77777777" w:rsidR="00D32FBC" w:rsidRDefault="00000000">
      <w:pPr>
        <w:pStyle w:val="BodyText"/>
      </w:pPr>
      <w:r>
        <w:t>39 O Son of Dust,</w:t>
      </w:r>
    </w:p>
    <w:p w14:paraId="11213A77" w14:textId="77777777" w:rsidR="00D32FBC"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2CC953D" w14:textId="77777777" w:rsidR="00D32FBC" w:rsidRDefault="00000000">
      <w:pPr>
        <w:pStyle w:val="BodyText"/>
      </w:pPr>
      <w:r>
        <w:t>40 O My Servant,</w:t>
      </w:r>
    </w:p>
    <w:p w14:paraId="3D860CDE" w14:textId="77777777" w:rsidR="00D32FBC"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5AA873F8" w14:textId="77777777" w:rsidR="00D32FBC" w:rsidRDefault="00000000">
      <w:pPr>
        <w:pStyle w:val="BodyText"/>
      </w:pPr>
      <w:r>
        <w:t>41 O Son of My Handmaiden,</w:t>
      </w:r>
    </w:p>
    <w:p w14:paraId="0B75CA56" w14:textId="77777777" w:rsidR="00D32FBC"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40E00588" w14:textId="77777777" w:rsidR="00D32FBC" w:rsidRDefault="00000000">
      <w:pPr>
        <w:pStyle w:val="BodyText"/>
      </w:pPr>
      <w:r>
        <w:t>42 O My Servant,</w:t>
      </w:r>
    </w:p>
    <w:p w14:paraId="6D410666" w14:textId="77777777" w:rsidR="00D32FBC" w:rsidRDefault="00000000">
      <w:pPr>
        <w:pStyle w:val="BodyText"/>
      </w:pPr>
      <w:r>
        <w:t>Purify your heart from malice and, devoid of envy, enter into the court of holiness.</w:t>
      </w:r>
    </w:p>
    <w:p w14:paraId="729F68A5" w14:textId="77777777" w:rsidR="00D32FBC" w:rsidRDefault="00000000">
      <w:pPr>
        <w:pStyle w:val="BodyText"/>
      </w:pPr>
      <w:r>
        <w:t>43 O My Friends,</w:t>
      </w:r>
    </w:p>
    <w:p w14:paraId="687E69DD" w14:textId="77777777" w:rsidR="00D32FBC"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54B04117" w14:textId="77777777" w:rsidR="00D32FBC" w:rsidRDefault="00000000">
      <w:pPr>
        <w:pStyle w:val="BodyText"/>
      </w:pPr>
      <w:r>
        <w:t>44 O celestial friend,</w:t>
      </w:r>
    </w:p>
    <w:p w14:paraId="08BDE839" w14:textId="77777777" w:rsidR="00D32FBC"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8829684" w14:textId="77777777" w:rsidR="00D32FBC" w:rsidRDefault="00000000">
      <w:pPr>
        <w:pStyle w:val="BodyText"/>
      </w:pPr>
      <w:r>
        <w:t>45 Alas, alas, O lovers of worldly desires,</w:t>
      </w:r>
    </w:p>
    <w:p w14:paraId="44D52E8E" w14:textId="77777777" w:rsidR="00D32FBC"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4167C6F1" w14:textId="77777777" w:rsidR="00D32FBC" w:rsidRDefault="00000000">
      <w:pPr>
        <w:pStyle w:val="Heading3"/>
      </w:pPr>
      <w:bookmarkStart w:id="98" w:name="verses-46-54-1"/>
      <w:bookmarkEnd w:id="97"/>
      <w:r>
        <w:t>Verses 46-54</w:t>
      </w:r>
    </w:p>
    <w:p w14:paraId="4547DEB9" w14:textId="77777777" w:rsidR="00D32FBC" w:rsidRDefault="00000000">
      <w:pPr>
        <w:pStyle w:val="FirstParagraph"/>
      </w:pPr>
      <w:r>
        <w:t>46 O brothers on the path,</w:t>
      </w:r>
    </w:p>
    <w:p w14:paraId="71382A82" w14:textId="77777777" w:rsidR="00D32FBC"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12C3AC20" w14:textId="77777777" w:rsidR="00D32FBC" w:rsidRDefault="00000000">
      <w:pPr>
        <w:pStyle w:val="BodyText"/>
      </w:pPr>
      <w:r>
        <w:t>47 O sons of hopes,</w:t>
      </w:r>
    </w:p>
    <w:p w14:paraId="77AEF481" w14:textId="77777777" w:rsidR="00D32FBC" w:rsidRDefault="00000000">
      <w:pPr>
        <w:pStyle w:val="BodyText"/>
      </w:pPr>
      <w:r>
        <w:t>Take off the robe of vanity from your body and cast off the garment of arrogance from your flesh.</w:t>
      </w:r>
    </w:p>
    <w:p w14:paraId="0DE6F180" w14:textId="77777777" w:rsidR="00D32FBC" w:rsidRDefault="00000000">
      <w:pPr>
        <w:pStyle w:val="BodyText"/>
      </w:pPr>
      <w:r>
        <w:lastRenderedPageBreak/>
        <w:t>In line thirty from the lines of sanctity, which is recorded by the hidden pen on the ruby tablet, it is:</w:t>
      </w:r>
    </w:p>
    <w:p w14:paraId="6FCB800F" w14:textId="77777777" w:rsidR="00D32FBC" w:rsidRDefault="00000000">
      <w:pPr>
        <w:pStyle w:val="BodyText"/>
      </w:pPr>
      <w:r>
        <w:t>48 O Brothers,</w:t>
      </w:r>
    </w:p>
    <w:p w14:paraId="6CFCA101" w14:textId="77777777" w:rsidR="00D32FBC"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32B99063" w14:textId="77777777" w:rsidR="00D32FBC" w:rsidRDefault="00000000">
      <w:pPr>
        <w:pStyle w:val="BodyText"/>
      </w:pPr>
      <w:r>
        <w:t>49 O sons of the soil,</w:t>
      </w:r>
    </w:p>
    <w:p w14:paraId="13E4E488" w14:textId="77777777" w:rsidR="00D32FBC"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4F200295" w14:textId="77777777" w:rsidR="00D32FBC" w:rsidRDefault="00000000">
      <w:pPr>
        <w:pStyle w:val="BodyText"/>
      </w:pPr>
      <w:r>
        <w:t>50 O naive lover,</w:t>
      </w:r>
    </w:p>
    <w:p w14:paraId="1A0FEB6B" w14:textId="77777777" w:rsidR="00D32FBC" w:rsidRDefault="00000000">
      <w:pPr>
        <w:pStyle w:val="BodyText"/>
      </w:pPr>
      <w:r>
        <w:t>You should abandon greed and be content with contentment, because the greedy have always been deprived, and the content ones are beloved and acceptable.</w:t>
      </w:r>
    </w:p>
    <w:p w14:paraId="6FC720D0" w14:textId="77777777" w:rsidR="00D32FBC" w:rsidRDefault="00000000">
      <w:pPr>
        <w:pStyle w:val="BodyText"/>
      </w:pPr>
      <w:r>
        <w:t>51 O son of my maid,</w:t>
      </w:r>
    </w:p>
    <w:p w14:paraId="4542CD90" w14:textId="77777777" w:rsidR="00D32FBC"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ED4ECD9" w14:textId="77777777" w:rsidR="00D32FBC" w:rsidRDefault="00000000">
      <w:pPr>
        <w:pStyle w:val="BodyText"/>
      </w:pPr>
      <w:r>
        <w:t>52 O sons of heedlessness and desire,</w:t>
      </w:r>
    </w:p>
    <w:p w14:paraId="398F0B03" w14:textId="77777777" w:rsidR="00D32FBC"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3FA64530" w14:textId="77777777" w:rsidR="00D32FBC" w:rsidRDefault="00000000">
      <w:pPr>
        <w:pStyle w:val="BodyText"/>
      </w:pPr>
      <w:r>
        <w:t>53 O ones deluded by transitory wealth,</w:t>
      </w:r>
    </w:p>
    <w:p w14:paraId="68B906C5" w14:textId="77777777" w:rsidR="00D32FBC"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1D45A695" w14:textId="77777777" w:rsidR="00D32FBC" w:rsidRDefault="00000000">
      <w:pPr>
        <w:pStyle w:val="BodyText"/>
      </w:pPr>
      <w:r>
        <w:lastRenderedPageBreak/>
        <w:t>54 O wealthy ones of the earth,</w:t>
      </w:r>
    </w:p>
    <w:p w14:paraId="14147501" w14:textId="77777777" w:rsidR="00D32FBC" w:rsidRDefault="00000000">
      <w:pPr>
        <w:pStyle w:val="BodyText"/>
      </w:pPr>
      <w:r>
        <w:t>The poor are my trust among you, so take good care of my trust and do not fully expend it for the comfort of your own souls.</w:t>
      </w:r>
    </w:p>
    <w:p w14:paraId="6FD956CA" w14:textId="77777777" w:rsidR="00D32FBC" w:rsidRDefault="00000000">
      <w:pPr>
        <w:pStyle w:val="Heading3"/>
      </w:pPr>
      <w:bookmarkStart w:id="99" w:name="verses-55-63-1"/>
      <w:bookmarkEnd w:id="98"/>
      <w:r>
        <w:t>Verses 55-63</w:t>
      </w:r>
    </w:p>
    <w:p w14:paraId="7FE382C2" w14:textId="77777777" w:rsidR="00D32FBC" w:rsidRDefault="00000000">
      <w:pPr>
        <w:pStyle w:val="FirstParagraph"/>
      </w:pPr>
      <w:r>
        <w:t>55 O child of desire,</w:t>
      </w:r>
    </w:p>
    <w:p w14:paraId="561C4496" w14:textId="77777777" w:rsidR="00D32FBC" w:rsidRDefault="00000000">
      <w:pPr>
        <w:pStyle w:val="BodyText"/>
      </w:pPr>
      <w:r>
        <w:t>Purify yourself from the defilement of wealth and step into the heavens of poverty with perfect tranquility so that you may drink the wine of eternity from the eye of transience.</w:t>
      </w:r>
    </w:p>
    <w:p w14:paraId="15800EEE" w14:textId="77777777" w:rsidR="00D32FBC" w:rsidRDefault="00000000">
      <w:pPr>
        <w:pStyle w:val="BodyText"/>
      </w:pPr>
      <w:r>
        <w:t>56 O my son,</w:t>
      </w:r>
    </w:p>
    <w:p w14:paraId="6CC96B2B" w14:textId="77777777" w:rsidR="00D32FBC"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06213EFF" w14:textId="77777777" w:rsidR="00D32FBC" w:rsidRDefault="00000000">
      <w:pPr>
        <w:pStyle w:val="BodyText"/>
      </w:pPr>
      <w:r>
        <w:t>57 Beware, O son of dust,</w:t>
      </w:r>
    </w:p>
    <w:p w14:paraId="447A5F2E" w14:textId="77777777" w:rsidR="00D32FBC" w:rsidRDefault="00000000">
      <w:pPr>
        <w:pStyle w:val="BodyText"/>
      </w:pPr>
      <w:r>
        <w:t>Do not associate with and seek companionship with the wicked, as the company of the wicked transforms the light of the soul into a flame of torment.</w:t>
      </w:r>
    </w:p>
    <w:p w14:paraId="25A23770" w14:textId="77777777" w:rsidR="00D32FBC" w:rsidRDefault="00000000">
      <w:pPr>
        <w:pStyle w:val="BodyText"/>
      </w:pPr>
      <w:r>
        <w:t>58 O son of my handmaid,</w:t>
      </w:r>
    </w:p>
    <w:p w14:paraId="5B35815A" w14:textId="77777777" w:rsidR="00D32FBC"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2EB04658" w14:textId="77777777" w:rsidR="00D32FBC" w:rsidRDefault="00000000">
      <w:pPr>
        <w:pStyle w:val="BodyText"/>
      </w:pPr>
      <w:r>
        <w:t>59 O heedless ones,</w:t>
      </w:r>
    </w:p>
    <w:p w14:paraId="3B875FFB" w14:textId="77777777" w:rsidR="00D32FBC" w:rsidRDefault="00000000">
      <w:pPr>
        <w:pStyle w:val="BodyText"/>
      </w:pPr>
      <w:r>
        <w:t>Do not presume that the secrets of hearts are hidden. Rather, be certain that they are inscribed with a manifest script and are visible in the presence of the divine court.</w:t>
      </w:r>
    </w:p>
    <w:p w14:paraId="5379FAFF" w14:textId="77777777" w:rsidR="00D32FBC" w:rsidRDefault="00000000">
      <w:pPr>
        <w:pStyle w:val="BodyText"/>
      </w:pPr>
      <w:r>
        <w:t>60 O friends,</w:t>
      </w:r>
    </w:p>
    <w:p w14:paraId="099EE82D" w14:textId="77777777" w:rsidR="00D32FBC" w:rsidRDefault="00000000">
      <w:pPr>
        <w:pStyle w:val="BodyText"/>
      </w:pPr>
      <w:r>
        <w:t>Truly I tell you that all that you have hidden in your hearts is as clear and manifest to us as the light of day. However, its concealment is due to our generosity and grace, not your deserving.</w:t>
      </w:r>
    </w:p>
    <w:p w14:paraId="303DAA2A" w14:textId="77777777" w:rsidR="00D32FBC" w:rsidRDefault="00000000">
      <w:pPr>
        <w:pStyle w:val="BodyText"/>
      </w:pPr>
      <w:r>
        <w:t>61 O son of man,</w:t>
      </w:r>
    </w:p>
    <w:p w14:paraId="48B5E05A" w14:textId="77777777" w:rsidR="00D32FBC"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46CC766" w14:textId="77777777" w:rsidR="00D32FBC" w:rsidRDefault="00000000">
      <w:pPr>
        <w:pStyle w:val="BodyText"/>
      </w:pPr>
      <w:r>
        <w:t>62 O son of soil,</w:t>
      </w:r>
    </w:p>
    <w:p w14:paraId="5C2A3A57" w14:textId="77777777" w:rsidR="00D32FBC"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5B0D14D7" w14:textId="77777777" w:rsidR="00D32FBC" w:rsidRDefault="00000000">
      <w:pPr>
        <w:pStyle w:val="BodyText"/>
      </w:pPr>
      <w:r>
        <w:t>63 Say, O people of the earth,</w:t>
      </w:r>
    </w:p>
    <w:p w14:paraId="1FE551E7" w14:textId="77777777" w:rsidR="00D32FBC"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3B83BD92" w14:textId="77777777" w:rsidR="00D32FBC" w:rsidRDefault="00000000">
      <w:pPr>
        <w:pStyle w:val="Heading3"/>
      </w:pPr>
      <w:bookmarkStart w:id="100" w:name="verses-64-72"/>
      <w:bookmarkEnd w:id="99"/>
      <w:r>
        <w:t>Verses 64-72</w:t>
      </w:r>
    </w:p>
    <w:p w14:paraId="480C5BC9" w14:textId="77777777" w:rsidR="00D32FBC" w:rsidRDefault="00000000">
      <w:pPr>
        <w:pStyle w:val="FirstParagraph"/>
      </w:pPr>
      <w:r>
        <w:t>64 O oppressors of the earth,</w:t>
      </w:r>
    </w:p>
    <w:p w14:paraId="1D2A0E61" w14:textId="77777777" w:rsidR="00D32FBC" w:rsidRDefault="00000000">
      <w:pPr>
        <w:pStyle w:val="BodyText"/>
      </w:pPr>
      <w:r>
        <w:t>Refrain from your injustice, for I have vowed not to overlook the oppression of anyone. This is a covenant that I have inscribed in the Preserved Tablet and sealed with the seal of My power.</w:t>
      </w:r>
    </w:p>
    <w:p w14:paraId="71766957" w14:textId="77777777" w:rsidR="00D32FBC" w:rsidRDefault="00000000">
      <w:pPr>
        <w:pStyle w:val="BodyText"/>
      </w:pPr>
      <w:r>
        <w:t>65 O transgressors,</w:t>
      </w:r>
    </w:p>
    <w:p w14:paraId="66B42118" w14:textId="77777777" w:rsidR="00D32FBC"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2766848A" w14:textId="77777777" w:rsidR="00D32FBC" w:rsidRDefault="00000000">
      <w:pPr>
        <w:pStyle w:val="BodyText"/>
      </w:pPr>
      <w:r>
        <w:t>66 O wanderers,</w:t>
      </w:r>
    </w:p>
    <w:p w14:paraId="22F76E69" w14:textId="77777777" w:rsidR="00D32FBC"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0953888A" w14:textId="77777777" w:rsidR="00D32FBC" w:rsidRDefault="00000000">
      <w:pPr>
        <w:pStyle w:val="BodyText"/>
      </w:pPr>
      <w:r>
        <w:t>67 O children of fancy,</w:t>
      </w:r>
    </w:p>
    <w:p w14:paraId="64A9DA2A" w14:textId="77777777" w:rsidR="00D32FBC"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63237AC3" w14:textId="77777777" w:rsidR="00D32FBC" w:rsidRDefault="00000000">
      <w:pPr>
        <w:pStyle w:val="BodyText"/>
      </w:pPr>
      <w:r>
        <w:t>68 O plant of the soil,</w:t>
      </w:r>
    </w:p>
    <w:p w14:paraId="63296E31" w14:textId="77777777" w:rsidR="00D32FBC"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47754875" w14:textId="77777777" w:rsidR="00D32FBC" w:rsidRDefault="00000000">
      <w:pPr>
        <w:pStyle w:val="BodyText"/>
      </w:pPr>
      <w:r>
        <w:t>69 O Sons of Adam,</w:t>
      </w:r>
    </w:p>
    <w:p w14:paraId="7969979A" w14:textId="77777777" w:rsidR="00D32FBC"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62E9ECC0" w14:textId="77777777" w:rsidR="00D32FBC" w:rsidRDefault="00000000">
      <w:pPr>
        <w:pStyle w:val="BodyText"/>
      </w:pPr>
      <w:r>
        <w:t>70 O Son of Worldliness,</w:t>
      </w:r>
    </w:p>
    <w:p w14:paraId="432C5AB1" w14:textId="77777777" w:rsidR="00D32FBC"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17A00315" w14:textId="77777777" w:rsidR="00D32FBC" w:rsidRDefault="00000000">
      <w:pPr>
        <w:pStyle w:val="BodyText"/>
      </w:pPr>
      <w:r>
        <w:t>71 O My friends!</w:t>
      </w:r>
    </w:p>
    <w:p w14:paraId="70A2FABE" w14:textId="77777777" w:rsidR="00D32FBC"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377A3B1E" w14:textId="77777777" w:rsidR="00D32FBC" w:rsidRDefault="00000000">
      <w:pPr>
        <w:pStyle w:val="BodyText"/>
      </w:pPr>
      <w:r>
        <w:t>72 O My servant!</w:t>
      </w:r>
    </w:p>
    <w:p w14:paraId="673ABD8C" w14:textId="77777777" w:rsidR="00D32FBC"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538680EB" w14:textId="77777777" w:rsidR="00D32FBC" w:rsidRDefault="00000000">
      <w:pPr>
        <w:pStyle w:val="Heading3"/>
      </w:pPr>
      <w:bookmarkStart w:id="101" w:name="verses-73-82"/>
      <w:bookmarkEnd w:id="100"/>
      <w:r>
        <w:t>Verses 73-82</w:t>
      </w:r>
    </w:p>
    <w:p w14:paraId="6A0CA823" w14:textId="77777777" w:rsidR="00D32FBC" w:rsidRDefault="00000000">
      <w:pPr>
        <w:pStyle w:val="FirstParagraph"/>
      </w:pPr>
      <w:r>
        <w:t>73 O My friend!</w:t>
      </w:r>
    </w:p>
    <w:p w14:paraId="029B2EB8" w14:textId="77777777" w:rsidR="00D32FBC"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165C00D1" w14:textId="77777777" w:rsidR="00D32FBC" w:rsidRDefault="00000000">
      <w:pPr>
        <w:pStyle w:val="BodyText"/>
      </w:pPr>
      <w:r>
        <w:t>74 O children of vanity!</w:t>
      </w:r>
    </w:p>
    <w:p w14:paraId="62981FB4" w14:textId="77777777" w:rsidR="00D32FBC"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01051BB4" w14:textId="77777777" w:rsidR="00D32FBC" w:rsidRDefault="00000000">
      <w:pPr>
        <w:pStyle w:val="BodyText"/>
      </w:pPr>
      <w:r>
        <w:t>75 O children of heedlessness!</w:t>
      </w:r>
    </w:p>
    <w:p w14:paraId="3C047DAA" w14:textId="77777777" w:rsidR="00D32FBC"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1355C238" w14:textId="77777777" w:rsidR="00D32FBC" w:rsidRDefault="00000000">
      <w:pPr>
        <w:pStyle w:val="BodyText"/>
      </w:pPr>
      <w:r>
        <w:t>76 O son of my handmaid!</w:t>
      </w:r>
    </w:p>
    <w:p w14:paraId="5C08AD04" w14:textId="77777777" w:rsidR="00D32FBC"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53E26804" w14:textId="77777777" w:rsidR="00D32FBC" w:rsidRDefault="00000000">
      <w:pPr>
        <w:pStyle w:val="BodyText"/>
      </w:pPr>
      <w:r>
        <w:t>77 O son of justice!</w:t>
      </w:r>
    </w:p>
    <w:p w14:paraId="2FBD3B12" w14:textId="77777777" w:rsidR="00D32FBC"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098FDE4F" w14:textId="77777777" w:rsidR="00D32FBC" w:rsidRDefault="00000000">
      <w:pPr>
        <w:pStyle w:val="BodyText"/>
      </w:pPr>
      <w:r>
        <w:t>78 O son of my handmaid!</w:t>
      </w:r>
    </w:p>
    <w:p w14:paraId="6F503C16" w14:textId="77777777" w:rsidR="00D32FBC"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741E0B74" w14:textId="77777777" w:rsidR="00D32FBC" w:rsidRDefault="00000000">
      <w:pPr>
        <w:pStyle w:val="BodyText"/>
      </w:pPr>
      <w:r>
        <w:t>79 O son of passion!</w:t>
      </w:r>
    </w:p>
    <w:p w14:paraId="3FAA5DE6" w14:textId="77777777" w:rsidR="00D32FBC"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05E104AB" w14:textId="77777777" w:rsidR="00D32FBC" w:rsidRDefault="00000000">
      <w:pPr>
        <w:pStyle w:val="BodyText"/>
      </w:pPr>
      <w:r>
        <w:t>80 O my servants!</w:t>
      </w:r>
    </w:p>
    <w:p w14:paraId="247CCBDF" w14:textId="77777777" w:rsidR="00D32FBC"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62A5E2E1" w14:textId="77777777" w:rsidR="00D32FBC" w:rsidRDefault="00000000">
      <w:pPr>
        <w:pStyle w:val="BodyText"/>
      </w:pPr>
      <w:r>
        <w:t>81 O my servant!</w:t>
      </w:r>
    </w:p>
    <w:p w14:paraId="10FDCCC6" w14:textId="77777777" w:rsidR="00D32FBC"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73A58525" w14:textId="77777777" w:rsidR="00D32FBC" w:rsidRDefault="00000000">
      <w:pPr>
        <w:pStyle w:val="BodyText"/>
      </w:pPr>
      <w:r>
        <w:lastRenderedPageBreak/>
        <w:t>82 O my servant!</w:t>
      </w:r>
    </w:p>
    <w:p w14:paraId="2FF1C5A4" w14:textId="77777777" w:rsidR="00D32FBC" w:rsidRDefault="00000000">
      <w:pPr>
        <w:pStyle w:val="BodyText"/>
      </w:pPr>
      <w:r>
        <w:t>The best of people are those who earn through lawful means and spend for themselves and their relatives for the love of God, the Lord of all worlds.</w:t>
      </w:r>
    </w:p>
    <w:p w14:paraId="6937FF50" w14:textId="77777777" w:rsidR="00D32FBC"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244A9EFE" w14:textId="77777777" w:rsidR="00D32FBC" w:rsidRDefault="00D32FBC">
      <w:pPr>
        <w:pStyle w:val="BodyText"/>
      </w:pPr>
    </w:p>
    <w:p w14:paraId="5DC24492" w14:textId="77777777" w:rsidR="00D32FBC" w:rsidRDefault="00000000">
      <w:pPr>
        <w:pStyle w:val="Heading1"/>
      </w:pPr>
      <w:bookmarkStart w:id="102" w:name="sec-tafsir-i-hu"/>
      <w:bookmarkStart w:id="103" w:name="_Toc184303618"/>
      <w:bookmarkEnd w:id="91"/>
      <w:bookmarkEnd w:id="101"/>
      <w:r>
        <w:t>Tafsir-i-Hu (Interpretation of He)</w:t>
      </w:r>
      <w:bookmarkEnd w:id="103"/>
    </w:p>
    <w:p w14:paraId="00CD8E21" w14:textId="77777777" w:rsidR="00D32FBC" w:rsidRDefault="00000000">
      <w:pPr>
        <w:pStyle w:val="FirstParagraph"/>
      </w:pPr>
      <w:r>
        <w:t>This is what has been revealed from the Realm of Grandeur in the language of might and loftiness concerning His holy and eternal Mirror.</w:t>
      </w:r>
    </w:p>
    <w:p w14:paraId="68D2297B" w14:textId="77777777" w:rsidR="00D32FBC" w:rsidRDefault="00000000">
      <w:pPr>
        <w:pStyle w:val="Heading2"/>
      </w:pPr>
      <w:bookmarkStart w:id="104" w:name="X9c45b20d5e3cc61edd6807680a757820701a562"/>
      <w:r>
        <w:t>O That Form (Spiritual Structure like a Temple)</w:t>
      </w:r>
    </w:p>
    <w:p w14:paraId="618E34F1" w14:textId="77777777" w:rsidR="00D32FBC"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2791DE04" w14:textId="77777777" w:rsidR="00D32FBC" w:rsidRDefault="00000000">
      <w:pPr>
        <w:pStyle w:val="Heading2"/>
      </w:pPr>
      <w:bookmarkStart w:id="105" w:name="god-addressed-his-mirror-and-his-names"/>
      <w:bookmarkEnd w:id="104"/>
      <w:r>
        <w:t>God Addressed His Mirror and His Names</w:t>
      </w:r>
    </w:p>
    <w:p w14:paraId="21FEF87A" w14:textId="77777777" w:rsidR="00D32FBC"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4D8F1C90" w14:textId="77777777" w:rsidR="00D32FBC"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06479BA7" w14:textId="77777777" w:rsidR="00D32FBC" w:rsidRDefault="00000000">
      <w:pPr>
        <w:pStyle w:val="Heading2"/>
      </w:pPr>
      <w:bookmarkStart w:id="106" w:name="to-bahaullahs-brother"/>
      <w:bookmarkEnd w:id="105"/>
      <w:r>
        <w:t>To Baha’u’llah’s Brother</w:t>
      </w:r>
    </w:p>
    <w:p w14:paraId="042B1942" w14:textId="77777777" w:rsidR="00D32FBC" w:rsidRDefault="00000000">
      <w:pPr>
        <w:pStyle w:val="Heading3"/>
      </w:pPr>
      <w:bookmarkStart w:id="107" w:name="bahaullahs-secret"/>
      <w:r>
        <w:t>Baha’u’llah’s Secret</w:t>
      </w:r>
    </w:p>
    <w:p w14:paraId="0474A650" w14:textId="77777777" w:rsidR="00D32FBC"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0A1CFA6C" w14:textId="77777777" w:rsidR="00D32FBC"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14BFACEC" w14:textId="77777777" w:rsidR="00D32FBC"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1859893E" w14:textId="77777777" w:rsidR="00D32FBC"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3DF2C925" w14:textId="77777777" w:rsidR="00D32FBC" w:rsidRDefault="00000000">
      <w:pPr>
        <w:pStyle w:val="Heading3"/>
      </w:pPr>
      <w:bookmarkStart w:id="108" w:name="wear-the-garment-of-sanctity"/>
      <w:bookmarkEnd w:id="107"/>
      <w:r>
        <w:t>Wear the Garment of Sanctity</w:t>
      </w:r>
    </w:p>
    <w:p w14:paraId="261B5E12" w14:textId="77777777" w:rsidR="00D32FBC"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02F492EA" w14:textId="77777777" w:rsidR="00D32FBC" w:rsidRDefault="00000000">
      <w:pPr>
        <w:pStyle w:val="Heading3"/>
      </w:pPr>
      <w:bookmarkStart w:id="109" w:name="X4a712427c220976a2d09c9dfc372b4ef142d07c"/>
      <w:bookmarkEnd w:id="108"/>
      <w:r>
        <w:t>Baha’u’llah Describes the Trouble of Keeping His Secret</w:t>
      </w:r>
    </w:p>
    <w:p w14:paraId="7BB4BB39" w14:textId="77777777" w:rsidR="00D32FBC"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5F7F7DF5" w14:textId="77777777" w:rsidR="00D32FBC" w:rsidRDefault="00000000">
      <w:pPr>
        <w:pStyle w:val="Heading2"/>
      </w:pPr>
      <w:bookmarkStart w:id="110" w:name="the-answer-the-name-has-ranks"/>
      <w:bookmarkEnd w:id="106"/>
      <w:bookmarkEnd w:id="109"/>
      <w:r>
        <w:lastRenderedPageBreak/>
        <w:t>The Answer: The Name Has Ranks</w:t>
      </w:r>
    </w:p>
    <w:p w14:paraId="39100156" w14:textId="77777777" w:rsidR="00D32FBC"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36101835" w14:textId="77777777" w:rsidR="00D32FBC"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227D8C89" w14:textId="77777777" w:rsidR="00D32FBC"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45853118" w14:textId="77777777" w:rsidR="00D32FBC"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21B950F1" w14:textId="77777777" w:rsidR="00D32FBC" w:rsidRDefault="00000000">
      <w:pPr>
        <w:pStyle w:val="Heading3"/>
      </w:pPr>
      <w:bookmarkStart w:id="111" w:name="his-mirror-is-everything-existing"/>
      <w:r>
        <w:t>His Mirror is Everything Existing</w:t>
      </w:r>
    </w:p>
    <w:p w14:paraId="5D63049E" w14:textId="77777777" w:rsidR="00D32FBC"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3AB4FDC9" w14:textId="77777777" w:rsidR="00D32FBC" w:rsidRDefault="00000000">
      <w:pPr>
        <w:pStyle w:val="Heading3"/>
      </w:pPr>
      <w:bookmarkStart w:id="112" w:name="X5f10135eb643adace2b2faf750586c0f1182a37"/>
      <w:bookmarkEnd w:id="111"/>
      <w:r>
        <w:lastRenderedPageBreak/>
        <w:t>This Power Spirit in the Station of All Believing Things</w:t>
      </w:r>
    </w:p>
    <w:p w14:paraId="4C78E06F" w14:textId="77777777" w:rsidR="00D32FBC"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5446E90D" w14:textId="77777777" w:rsidR="00D32FBC" w:rsidRDefault="00000000">
      <w:pPr>
        <w:pStyle w:val="Heading3"/>
      </w:pPr>
      <w:bookmarkStart w:id="113" w:name="the-name-he"/>
      <w:bookmarkEnd w:id="112"/>
      <w:r>
        <w:t>The Name “He”</w:t>
      </w:r>
    </w:p>
    <w:p w14:paraId="3F6772B0" w14:textId="77777777" w:rsidR="00D32FBC"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7EA7910A" w14:textId="77777777" w:rsidR="00D32FBC"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7D743B4B" w14:textId="77777777" w:rsidR="00D32FBC" w:rsidRDefault="00000000">
      <w:pPr>
        <w:pStyle w:val="Heading3"/>
      </w:pPr>
      <w:bookmarkStart w:id="114" w:name="X9c0e903639bcd40079a3f2457ecdcf3be281813"/>
      <w:bookmarkEnd w:id="113"/>
      <w:r>
        <w:t>Everything Is In the Shadow of God’s Names</w:t>
      </w:r>
    </w:p>
    <w:p w14:paraId="6F13A674" w14:textId="77777777" w:rsidR="00D32FBC"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5FE593DE" w14:textId="77777777" w:rsidR="00D32FBC"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0566A2DD" w14:textId="77777777" w:rsidR="00D32FBC"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4D82AB63" w14:textId="77777777" w:rsidR="00D32FBC"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28F5CA29" w14:textId="77777777" w:rsidR="00D32FBC"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78594E86" w14:textId="77777777" w:rsidR="00D32FBC" w:rsidRDefault="00000000">
      <w:pPr>
        <w:pStyle w:val="Heading3"/>
      </w:pPr>
      <w:bookmarkStart w:id="115" w:name="explanation-of-the-essence"/>
      <w:bookmarkEnd w:id="114"/>
      <w:r>
        <w:t>Explanation of the Essence</w:t>
      </w:r>
    </w:p>
    <w:p w14:paraId="15265D66" w14:textId="77777777" w:rsidR="00D32FBC"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7BD9C920" w14:textId="77777777" w:rsidR="00D32FBC"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6D05BDDE" w14:textId="77777777" w:rsidR="00D32FBC"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1051E78F" w14:textId="77777777" w:rsidR="00D32FBC"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312D20CF" w14:textId="77777777" w:rsidR="00D32FBC" w:rsidRDefault="00000000">
      <w:pPr>
        <w:pStyle w:val="Heading2"/>
      </w:pPr>
      <w:bookmarkStart w:id="116" w:name="prayer-for-the-brother-to-recite"/>
      <w:bookmarkEnd w:id="110"/>
      <w:bookmarkEnd w:id="115"/>
      <w:r>
        <w:t>Prayer for the Brother to Recite</w:t>
      </w:r>
    </w:p>
    <w:p w14:paraId="2B506018" w14:textId="77777777" w:rsidR="00D32FBC"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458349B7" w14:textId="77777777" w:rsidR="00D32FBC"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58AFD8E1" w14:textId="77777777" w:rsidR="00D32FBC"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6D20230D" w14:textId="77777777" w:rsidR="00D32FBC" w:rsidRDefault="00000000">
      <w:pPr>
        <w:pStyle w:val="Heading2"/>
      </w:pPr>
      <w:bookmarkStart w:id="117" w:name="the-answer-explanation-of-the-letter"/>
      <w:bookmarkEnd w:id="116"/>
      <w:r>
        <w:t>The Answer: Explanation of the Letter</w:t>
      </w:r>
    </w:p>
    <w:p w14:paraId="04ED9878" w14:textId="77777777" w:rsidR="00D32FBC"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29FEF90E" w14:textId="77777777" w:rsidR="00D32FBC" w:rsidRDefault="00000000">
      <w:pPr>
        <w:pStyle w:val="Heading3"/>
      </w:pPr>
      <w:bookmarkStart w:id="118" w:name="hidden-and-luminous-aspects"/>
      <w:r>
        <w:t>Hidden and Luminous Aspects</w:t>
      </w:r>
    </w:p>
    <w:p w14:paraId="35A5502C" w14:textId="77777777" w:rsidR="00D32FBC"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220189C5" w14:textId="77777777" w:rsidR="00D32FBC"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300EFF9E" w14:textId="77777777" w:rsidR="00D32FBC"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4A711AF4" w14:textId="77777777" w:rsidR="00D32FBC" w:rsidRDefault="00000000">
      <w:pPr>
        <w:pStyle w:val="Heading3"/>
      </w:pPr>
      <w:bookmarkStart w:id="119" w:name="station-of-the-sun"/>
      <w:bookmarkEnd w:id="118"/>
      <w:r>
        <w:t>Station of the Sun</w:t>
      </w:r>
    </w:p>
    <w:p w14:paraId="7023D236" w14:textId="77777777" w:rsidR="00D32FBC"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29445E13" w14:textId="77777777" w:rsidR="00D32FBC"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3ED9CD81" w14:textId="77777777" w:rsidR="00D32FBC"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44AD9618" w14:textId="77777777" w:rsidR="00D32FBC" w:rsidRDefault="00000000">
      <w:pPr>
        <w:pStyle w:val="Heading3"/>
      </w:pPr>
      <w:bookmarkStart w:id="120" w:name="station-of-the-earth"/>
      <w:bookmarkEnd w:id="119"/>
      <w:r>
        <w:t>Station of the Earth</w:t>
      </w:r>
    </w:p>
    <w:p w14:paraId="5263F474" w14:textId="77777777" w:rsidR="00D32FBC"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5FA5E8E5" w14:textId="77777777" w:rsidR="00D32FBC"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7AE48276" w14:textId="77777777" w:rsidR="00D32FBC"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2B6DF0F0" w14:textId="77777777" w:rsidR="00D32FBC" w:rsidRDefault="00000000">
      <w:pPr>
        <w:pStyle w:val="Heading3"/>
      </w:pPr>
      <w:bookmarkStart w:id="121" w:name="X3796af31b461b010260cb256d31857c24ad7858"/>
      <w:bookmarkEnd w:id="120"/>
      <w:r>
        <w:t>You Will Find New Fruits From a Wondrous Tree</w:t>
      </w:r>
    </w:p>
    <w:p w14:paraId="33C0FBA2" w14:textId="77777777" w:rsidR="00D32FBC"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0D824488" w14:textId="77777777" w:rsidR="00D32FBC" w:rsidRDefault="00000000">
      <w:pPr>
        <w:pStyle w:val="Heading3"/>
      </w:pPr>
      <w:bookmarkStart w:id="122" w:name="perfected-the-grace-for-you"/>
      <w:bookmarkEnd w:id="121"/>
      <w:r>
        <w:t>Perfected the Grace For You</w:t>
      </w:r>
    </w:p>
    <w:p w14:paraId="598BBE3E" w14:textId="77777777" w:rsidR="00D32FBC"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610E2A23" w14:textId="77777777" w:rsidR="00D32FBC"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777363D8" w14:textId="77777777" w:rsidR="00D32FBC"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20CA3B39" w14:textId="77777777" w:rsidR="00D32FBC" w:rsidRDefault="00000000">
      <w:pPr>
        <w:pStyle w:val="Heading2"/>
      </w:pPr>
      <w:bookmarkStart w:id="123" w:name="pathways-to-spiritual-transformation"/>
      <w:bookmarkEnd w:id="117"/>
      <w:bookmarkEnd w:id="122"/>
      <w:r>
        <w:lastRenderedPageBreak/>
        <w:t>Pathways to Spiritual Transformation</w:t>
      </w:r>
    </w:p>
    <w:p w14:paraId="094EC6F6" w14:textId="77777777" w:rsidR="00D32FBC"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2E338942" w14:textId="77777777" w:rsidR="00D32FBC" w:rsidRDefault="00000000">
      <w:pPr>
        <w:pStyle w:val="Heading3"/>
      </w:pPr>
      <w:bookmarkStart w:id="124" w:name="pathway-one"/>
      <w:r>
        <w:t>Pathway One</w:t>
      </w:r>
    </w:p>
    <w:p w14:paraId="0A25842B" w14:textId="77777777" w:rsidR="00D32FBC"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5C4C1B45" w14:textId="77777777" w:rsidR="00D32FBC" w:rsidRDefault="00000000">
      <w:pPr>
        <w:pStyle w:val="Heading3"/>
      </w:pPr>
      <w:bookmarkStart w:id="125" w:name="pathway-two"/>
      <w:bookmarkEnd w:id="124"/>
      <w:r>
        <w:t>Pathway Two</w:t>
      </w:r>
    </w:p>
    <w:p w14:paraId="6EBF0200" w14:textId="77777777" w:rsidR="00D32FBC"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30BCB555" w14:textId="77777777" w:rsidR="00D32FBC" w:rsidRDefault="00000000">
      <w:pPr>
        <w:pStyle w:val="Heading3"/>
      </w:pPr>
      <w:bookmarkStart w:id="126" w:name="purity-through-alchemy"/>
      <w:bookmarkEnd w:id="125"/>
      <w:r>
        <w:t>Purity Through Alchemy</w:t>
      </w:r>
    </w:p>
    <w:p w14:paraId="5285571E" w14:textId="77777777" w:rsidR="00D32FBC"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606C008C" w14:textId="77777777" w:rsidR="00D32FBC"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2A5DF538" w14:textId="77777777" w:rsidR="00D32FBC" w:rsidRDefault="00000000">
      <w:pPr>
        <w:pStyle w:val="Heading3"/>
      </w:pPr>
      <w:bookmarkStart w:id="127" w:name="earth-has-spirit-soul-and-body"/>
      <w:bookmarkEnd w:id="126"/>
      <w:r>
        <w:t>Earth Has Spirit, Soul, and Body</w:t>
      </w:r>
    </w:p>
    <w:p w14:paraId="71953092" w14:textId="77777777" w:rsidR="00D32FBC"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037538F8" w14:textId="77777777" w:rsidR="00D32FBC" w:rsidRDefault="00000000">
      <w:pPr>
        <w:pStyle w:val="Heading3"/>
      </w:pPr>
      <w:bookmarkStart w:id="128" w:name="annihilate-yourself-in-god"/>
      <w:bookmarkEnd w:id="127"/>
      <w:r>
        <w:t>Annihilate Yourself in God</w:t>
      </w:r>
    </w:p>
    <w:p w14:paraId="4317332C" w14:textId="77777777" w:rsidR="00D32FBC"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6C12F7D9" w14:textId="77777777" w:rsidR="00D32FBC" w:rsidRDefault="00000000">
      <w:pPr>
        <w:pStyle w:val="BodyText"/>
      </w:pPr>
      <w:r>
        <w:t>I conclude with the mention of the Most High God and say: Indeed, it is the truth from God, the Mighty, the Beautiful, and praise be to God, the Lord of the worlds.</w:t>
      </w:r>
    </w:p>
    <w:p w14:paraId="2EBB2A02" w14:textId="77777777" w:rsidR="00D32FBC" w:rsidRDefault="00000000">
      <w:r>
        <w:br w:type="page"/>
      </w:r>
    </w:p>
    <w:p w14:paraId="5D475109" w14:textId="77777777" w:rsidR="00D32FBC" w:rsidRDefault="00000000">
      <w:pPr>
        <w:pStyle w:val="Heading1"/>
      </w:pPr>
      <w:bookmarkStart w:id="129" w:name="sec-the-seven-valleys"/>
      <w:bookmarkStart w:id="130" w:name="_Toc184303619"/>
      <w:bookmarkEnd w:id="102"/>
      <w:bookmarkEnd w:id="123"/>
      <w:bookmarkEnd w:id="128"/>
      <w:r>
        <w:lastRenderedPageBreak/>
        <w:t>Haft Vadi (The Seven Valleys)</w:t>
      </w:r>
      <w:bookmarkEnd w:id="130"/>
    </w:p>
    <w:p w14:paraId="13FCBCF5" w14:textId="77777777" w:rsidR="00D32FBC" w:rsidRDefault="00000000">
      <w:pPr>
        <w:pStyle w:val="Heading3"/>
      </w:pPr>
      <w:bookmarkStart w:id="131" w:name="prologue-and-purpose"/>
      <w:r>
        <w:t>Prologue and Purpose</w:t>
      </w:r>
    </w:p>
    <w:p w14:paraId="61E9D20D" w14:textId="77777777" w:rsidR="00D32FBC" w:rsidRDefault="00000000">
      <w:pPr>
        <w:pStyle w:val="FirstParagraph"/>
      </w:pPr>
      <w:r>
        <w:t>Mention of the secrets in the ascents of journeys for those who want to travel to Allah, the Almighty, the All-Forgiving.</w:t>
      </w:r>
    </w:p>
    <w:p w14:paraId="622C2EC3" w14:textId="77777777" w:rsidR="00D32FBC" w:rsidRDefault="00000000">
      <w:pPr>
        <w:pStyle w:val="BodyText"/>
      </w:pPr>
      <w:r>
        <w:t>In the name of Allah, the Most Gracious, the Most Merciful.</w:t>
      </w:r>
    </w:p>
    <w:p w14:paraId="540ADA36" w14:textId="77777777" w:rsidR="00D32FBC"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3F622E9F" w14:textId="77777777" w:rsidR="00D32FBC"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4A35DE8" w14:textId="77777777" w:rsidR="00D32FBC"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7A566671" w14:textId="77777777" w:rsidR="00D32FBC"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FA50319" w14:textId="77777777" w:rsidR="00D32FBC"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5874AE45" w14:textId="77777777" w:rsidR="00D32FBC"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0F4E8541" w14:textId="77777777" w:rsidR="00D32FBC" w:rsidRDefault="00000000">
      <w:pPr>
        <w:pStyle w:val="Heading3"/>
      </w:pPr>
      <w:bookmarkStart w:id="132" w:name="valley-of-seeking"/>
      <w:bookmarkEnd w:id="131"/>
      <w:r>
        <w:t>Valley of Seeking</w:t>
      </w:r>
    </w:p>
    <w:p w14:paraId="525ACF93" w14:textId="77777777" w:rsidR="00D32FBC"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00DA26C1" w14:textId="77777777" w:rsidR="00D32FBC"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4C0D6040" w14:textId="77777777" w:rsidR="00D32FBC"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3832628D" w14:textId="77777777" w:rsidR="00D32FBC"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FFB7E5B" w14:textId="77777777" w:rsidR="00D32FBC"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6E2B5FAB" w14:textId="77777777" w:rsidR="00D32FBC"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110211A5" w14:textId="77777777" w:rsidR="00D32FBC" w:rsidRDefault="00000000">
      <w:pPr>
        <w:pStyle w:val="BodyText"/>
      </w:pPr>
      <w:r>
        <w:t>It requires a strong determination to strive for Him, and a great effort to drink from the nectar of His union. If we drink from this cup, we forget the entire world.</w:t>
      </w:r>
    </w:p>
    <w:p w14:paraId="176B976C" w14:textId="77777777" w:rsidR="00D32FBC"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59CD1B8" w14:textId="77777777" w:rsidR="00D32FBC" w:rsidRDefault="00000000">
      <w:pPr>
        <w:pStyle w:val="Heading3"/>
      </w:pPr>
      <w:bookmarkStart w:id="133" w:name="valley-of-love"/>
      <w:bookmarkEnd w:id="132"/>
      <w:r>
        <w:t>Valley of Love</w:t>
      </w:r>
    </w:p>
    <w:p w14:paraId="3C263E42" w14:textId="77777777" w:rsidR="00D32FBC"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22F4F95" w14:textId="77777777" w:rsidR="00D32FBC"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0C0CC64C" w14:textId="77777777" w:rsidR="00D32FBC" w:rsidRDefault="00000000">
      <w:pPr>
        <w:pStyle w:val="BlockText"/>
      </w:pPr>
      <w:r>
        <w:rPr>
          <w:i/>
          <w:iCs/>
        </w:rPr>
        <w:t>“Disbelief is for the disbeliever, and faith is for the faithful,</w:t>
      </w:r>
    </w:p>
    <w:p w14:paraId="612009CE" w14:textId="77777777" w:rsidR="00D32FBC" w:rsidRDefault="00000000">
      <w:pPr>
        <w:pStyle w:val="BlockText"/>
      </w:pPr>
      <w:r>
        <w:rPr>
          <w:i/>
          <w:iCs/>
        </w:rPr>
        <w:t>A grain of your pain is for Attar’s heart.”</w:t>
      </w:r>
    </w:p>
    <w:p w14:paraId="25250685" w14:textId="77777777" w:rsidR="00D32FBC"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1877D843" w14:textId="77777777" w:rsidR="00D32FBC"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48B041CE" w14:textId="77777777" w:rsidR="00D32FBC" w:rsidRDefault="00000000">
      <w:pPr>
        <w:pStyle w:val="BodyText"/>
      </w:pPr>
      <w:r>
        <w:t>18 The lover is not concerned with anything and sees no harm from any adversity; you would see them feeling cold in the fire and finding dryness in the sea.</w:t>
      </w:r>
    </w:p>
    <w:p w14:paraId="2CD94FE8" w14:textId="77777777" w:rsidR="00D32FBC" w:rsidRDefault="00000000">
      <w:pPr>
        <w:pStyle w:val="BlockText"/>
      </w:pPr>
      <w:r>
        <w:rPr>
          <w:i/>
          <w:iCs/>
        </w:rPr>
        <w:t>The sign of a lover is that you see them feeling cold in hellfire,</w:t>
      </w:r>
    </w:p>
    <w:p w14:paraId="27DB497B" w14:textId="77777777" w:rsidR="00D32FBC" w:rsidRDefault="00000000">
      <w:pPr>
        <w:pStyle w:val="BlockText"/>
      </w:pPr>
      <w:r>
        <w:rPr>
          <w:i/>
          <w:iCs/>
        </w:rPr>
        <w:t>and the sign of a knower (a gnostic, or ’arif) is that you see them feeling dry in the sea.</w:t>
      </w:r>
    </w:p>
    <w:p w14:paraId="229EB120" w14:textId="77777777" w:rsidR="00D32FBC"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3CFDF05E" w14:textId="77777777" w:rsidR="00D32FBC"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74FB1485" w14:textId="77777777" w:rsidR="00D32FBC" w:rsidRDefault="00000000">
      <w:pPr>
        <w:pStyle w:val="BlockText"/>
      </w:pPr>
      <w:r>
        <w:rPr>
          <w:i/>
          <w:iCs/>
        </w:rPr>
        <w:t>Love doesn’t accept a living breath, Nor does the hawk hunt a dead mouse.</w:t>
      </w:r>
    </w:p>
    <w:p w14:paraId="5F4F325E" w14:textId="77777777" w:rsidR="00D32FBC"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C4C2A52" w14:textId="77777777" w:rsidR="00D32FBC" w:rsidRDefault="00000000">
      <w:pPr>
        <w:pStyle w:val="BlockText"/>
      </w:pPr>
      <w:r>
        <w:rPr>
          <w:i/>
          <w:iCs/>
        </w:rPr>
        <w:t>With both worlds, love has estrangement,</w:t>
      </w:r>
    </w:p>
    <w:p w14:paraId="11007464" w14:textId="77777777" w:rsidR="00D32FBC" w:rsidRDefault="00000000">
      <w:pPr>
        <w:pStyle w:val="BlockText"/>
      </w:pPr>
      <w:r>
        <w:rPr>
          <w:i/>
          <w:iCs/>
        </w:rPr>
        <w:t>Within it are seventy-two madnesses.</w:t>
      </w:r>
    </w:p>
    <w:p w14:paraId="597DE9AF" w14:textId="77777777" w:rsidR="00D32FBC"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4E7AB1BE" w14:textId="77777777" w:rsidR="00D32FBC" w:rsidRDefault="00000000">
      <w:pPr>
        <w:pStyle w:val="BodyText"/>
      </w:pPr>
      <w:r>
        <w:t>22 Indeed, one must ignite the flame of love and burn away all egotistical and satanic veils so that the soul can become subtle and pure, capable of perceiving the ranks of the “Master of all worlds”.</w:t>
      </w:r>
    </w:p>
    <w:p w14:paraId="5401B7B0" w14:textId="77777777" w:rsidR="00D32FBC" w:rsidRDefault="00000000">
      <w:pPr>
        <w:pStyle w:val="BlockText"/>
      </w:pPr>
      <w:r>
        <w:rPr>
          <w:i/>
          <w:iCs/>
        </w:rPr>
        <w:t>Fan the flames of passionate love and burn away all existence,</w:t>
      </w:r>
    </w:p>
    <w:p w14:paraId="60F0C9D4" w14:textId="77777777" w:rsidR="00D32FBC" w:rsidRDefault="00000000">
      <w:pPr>
        <w:pStyle w:val="BlockText"/>
      </w:pPr>
      <w:r>
        <w:rPr>
          <w:i/>
          <w:iCs/>
        </w:rPr>
        <w:t>then stride forth on the path of the lovers.</w:t>
      </w:r>
    </w:p>
    <w:p w14:paraId="107BC3A1" w14:textId="77777777" w:rsidR="00D32FBC" w:rsidRDefault="00000000">
      <w:pPr>
        <w:pStyle w:val="Heading3"/>
      </w:pPr>
      <w:bookmarkStart w:id="134" w:name="valley-of-gnosis"/>
      <w:bookmarkEnd w:id="133"/>
      <w:r>
        <w:t>Valley of Gnosis</w:t>
      </w:r>
    </w:p>
    <w:p w14:paraId="770CA365" w14:textId="77777777" w:rsidR="00D32FBC"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3AE54477" w14:textId="77777777" w:rsidR="00D32FBC"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8805CEE" w14:textId="77777777" w:rsidR="00D32FBC" w:rsidRDefault="00000000">
      <w:pPr>
        <w:pStyle w:val="BlockText"/>
      </w:pPr>
      <w:r>
        <w:rPr>
          <w:i/>
          <w:iCs/>
        </w:rPr>
        <w:lastRenderedPageBreak/>
        <w:t>“If you could split open the heart of a single atom, You would find a sun shining bright within it.”</w:t>
      </w:r>
    </w:p>
    <w:p w14:paraId="3F79C5D1" w14:textId="77777777" w:rsidR="00D32FBC"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3DA6B4F9" w14:textId="77777777" w:rsidR="00D32FBC"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3F798A53" w14:textId="77777777" w:rsidR="00D32FBC" w:rsidRDefault="00000000">
      <w:pPr>
        <w:pStyle w:val="BodyText"/>
      </w:pPr>
      <w:r>
        <w:t>If he sees oppression, he shows patience; if he encounters wrath, he responds with love.”</w:t>
      </w:r>
    </w:p>
    <w:p w14:paraId="34BC7223" w14:textId="77777777" w:rsidR="00D32FBC"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3C737657" w14:textId="77777777" w:rsidR="00D32FBC" w:rsidRDefault="00000000">
      <w:pPr>
        <w:pStyle w:val="BodyText"/>
      </w:pPr>
      <w:r>
        <w:t>Doctors were unable to cure him, and companions sought distance from his company. Indeed, no physician can find a remedy for the ill lover unless the beloved’s grace takes his hand.</w:t>
      </w:r>
    </w:p>
    <w:p w14:paraId="348FC857" w14:textId="77777777" w:rsidR="00D32FBC"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0B057831" w14:textId="77777777" w:rsidR="00D32FBC"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6BE0A752" w14:textId="77777777" w:rsidR="00D32FBC"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47FE57C" w14:textId="77777777" w:rsidR="00D32FBC"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599380B7" w14:textId="77777777" w:rsidR="00D32FBC"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0ABDCEF1" w14:textId="77777777" w:rsidR="00D32FBC"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2EB89A97" w14:textId="77777777" w:rsidR="00D32FBC"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7B0F5EAE" w14:textId="77777777" w:rsidR="00D32FBC" w:rsidRDefault="00000000">
      <w:pPr>
        <w:pStyle w:val="BodyText"/>
      </w:pPr>
      <w:r>
        <w:t>32 Indeed, they ascend even from this station, as it is said, “Love is a veil between the lover and the beloved.” I am not permitted to say more than this.</w:t>
      </w:r>
    </w:p>
    <w:p w14:paraId="17B03286" w14:textId="77777777" w:rsidR="00D32FBC" w:rsidRDefault="00000000">
      <w:pPr>
        <w:pStyle w:val="BodyText"/>
      </w:pPr>
      <w:r>
        <w:t>33 At this time, the dawn of knowledge arose, and the lights of journey and ascension were extinguished.</w:t>
      </w:r>
    </w:p>
    <w:p w14:paraId="5D8EF527" w14:textId="77777777" w:rsidR="00D32FBC" w:rsidRDefault="00000000">
      <w:pPr>
        <w:pStyle w:val="BlockText"/>
      </w:pPr>
      <w:r>
        <w:rPr>
          <w:i/>
          <w:iCs/>
        </w:rPr>
        <w:t>Even Moses, with all his light and skill,</w:t>
      </w:r>
    </w:p>
    <w:p w14:paraId="505FB508" w14:textId="77777777" w:rsidR="00D32FBC" w:rsidRDefault="00000000">
      <w:pPr>
        <w:pStyle w:val="BlockText"/>
      </w:pPr>
      <w:r>
        <w:rPr>
          <w:i/>
          <w:iCs/>
        </w:rPr>
        <w:t>became veiled from you without feather and wing.</w:t>
      </w:r>
    </w:p>
    <w:p w14:paraId="02B0C1E9" w14:textId="77777777" w:rsidR="00D32FBC"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520BBE7E" w14:textId="77777777" w:rsidR="00D32FBC" w:rsidRDefault="00000000">
      <w:pPr>
        <w:pStyle w:val="Heading3"/>
      </w:pPr>
      <w:bookmarkStart w:id="135" w:name="valley-of-monotheism"/>
      <w:bookmarkEnd w:id="134"/>
      <w:r>
        <w:t>Valley of Monotheism</w:t>
      </w:r>
    </w:p>
    <w:p w14:paraId="2797C01E" w14:textId="77777777" w:rsidR="00D32FBC"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3B20F4D" w14:textId="77777777" w:rsidR="00D32FBC"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6101ACA0" w14:textId="77777777" w:rsidR="00D32FBC"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848640C" w14:textId="77777777" w:rsidR="00D32FBC"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2C32E5BF" w14:textId="77777777" w:rsidR="00D32FBC"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37A48B82" w14:textId="77777777" w:rsidR="00D32FBC" w:rsidRDefault="00000000">
      <w:pPr>
        <w:pStyle w:val="BodyText"/>
      </w:pPr>
      <w:r>
        <w:t>40 Indeed, the unpleasant person finds even a sweet scent distasteful, and the accursed does not appreciate the fragrance of good fruit. This is why it is said for the guidance of the common people:</w:t>
      </w:r>
    </w:p>
    <w:p w14:paraId="3E88B9C4" w14:textId="77777777" w:rsidR="00D32FBC" w:rsidRDefault="00000000">
      <w:pPr>
        <w:pStyle w:val="BlockText"/>
      </w:pPr>
      <w:r>
        <w:rPr>
          <w:i/>
          <w:iCs/>
        </w:rPr>
        <w:t>Remove the cold from your brain and nose,</w:t>
      </w:r>
    </w:p>
    <w:p w14:paraId="1E4B6F3E" w14:textId="77777777" w:rsidR="00D32FBC" w:rsidRDefault="00000000">
      <w:pPr>
        <w:pStyle w:val="BlockText"/>
      </w:pPr>
      <w:r>
        <w:rPr>
          <w:i/>
          <w:iCs/>
        </w:rPr>
        <w:t>So that the scent of God may enter your senses.</w:t>
      </w:r>
    </w:p>
    <w:p w14:paraId="4EF76B99" w14:textId="77777777" w:rsidR="00D32FBC"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04E7B0C4" w14:textId="77777777" w:rsidR="00D32FBC" w:rsidRDefault="00000000">
      <w:pPr>
        <w:pStyle w:val="BodyText"/>
      </w:pPr>
      <w:r>
        <w:t>Some have their sight filled with the brilliance of light, while others who have tasted the wine of unity see nothing but the sun.</w:t>
      </w:r>
    </w:p>
    <w:p w14:paraId="4774FD0F" w14:textId="77777777" w:rsidR="00D32FBC"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E1D0894" w14:textId="77777777" w:rsidR="00D32FBC"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6ADF17B0" w14:textId="77777777" w:rsidR="00D32FBC"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0B9CB9F2" w14:textId="77777777" w:rsidR="00D32FBC"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169627E6" w14:textId="77777777" w:rsidR="00D32FBC"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198551C3" w14:textId="77777777" w:rsidR="00D32FBC"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2A9E69F4" w14:textId="77777777" w:rsidR="00D32FBC"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1A536D64" w14:textId="77777777" w:rsidR="00D32FBC" w:rsidRDefault="00000000">
      <w:pPr>
        <w:pStyle w:val="BodyText"/>
      </w:pPr>
      <w:r>
        <w:t>48 Similarly, when you remove the celestial veils from the face of the heart, the divine lights of absolute unity will arise.</w:t>
      </w:r>
    </w:p>
    <w:p w14:paraId="0D984E34" w14:textId="77777777" w:rsidR="00D32FBC"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6FCCF33" w14:textId="77777777" w:rsidR="00D32FBC" w:rsidRDefault="00000000">
      <w:pPr>
        <w:pStyle w:val="BodyText"/>
      </w:pPr>
      <w:r>
        <w:t>What is a veil between the lover and the beloved?</w:t>
      </w:r>
    </w:p>
    <w:p w14:paraId="4BA594BE" w14:textId="77777777" w:rsidR="00D32FBC" w:rsidRDefault="00000000">
      <w:pPr>
        <w:pStyle w:val="BodyText"/>
      </w:pPr>
      <w:r>
        <w:t>Not even Alexander’s Wall can obstruct or stand in the way.</w:t>
      </w:r>
    </w:p>
    <w:p w14:paraId="2A482639" w14:textId="77777777" w:rsidR="00D32FBC"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CEF3372" w14:textId="77777777" w:rsidR="00D32FBC"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6F9574FA" w14:textId="77777777" w:rsidR="00D32FBC"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53B58F7C" w14:textId="77777777" w:rsidR="00D32FBC" w:rsidRDefault="00000000">
      <w:pPr>
        <w:pStyle w:val="BodyText"/>
      </w:pPr>
      <w:r>
        <w:t>52 The journey paths in the way of love have also been described as fourfold:</w:t>
      </w:r>
    </w:p>
    <w:p w14:paraId="774E5AD7" w14:textId="77777777" w:rsidR="00D32FBC" w:rsidRDefault="00000000">
      <w:pPr>
        <w:numPr>
          <w:ilvl w:val="0"/>
          <w:numId w:val="13"/>
        </w:numPr>
      </w:pPr>
      <w:r>
        <w:t>From creation to the Truth (God)</w:t>
      </w:r>
    </w:p>
    <w:p w14:paraId="13FFDF4C" w14:textId="77777777" w:rsidR="00D32FBC" w:rsidRDefault="00000000">
      <w:pPr>
        <w:numPr>
          <w:ilvl w:val="0"/>
          <w:numId w:val="13"/>
        </w:numPr>
      </w:pPr>
      <w:r>
        <w:t>From the Truth to creation</w:t>
      </w:r>
    </w:p>
    <w:p w14:paraId="5A261D61" w14:textId="77777777" w:rsidR="00D32FBC" w:rsidRDefault="00000000">
      <w:pPr>
        <w:numPr>
          <w:ilvl w:val="0"/>
          <w:numId w:val="13"/>
        </w:numPr>
      </w:pPr>
      <w:r>
        <w:t>From creation to creation</w:t>
      </w:r>
    </w:p>
    <w:p w14:paraId="034209FA" w14:textId="77777777" w:rsidR="00D32FBC" w:rsidRDefault="00000000">
      <w:pPr>
        <w:numPr>
          <w:ilvl w:val="0"/>
          <w:numId w:val="13"/>
        </w:numPr>
      </w:pPr>
      <w:r>
        <w:t>From the Truth to the Truth</w:t>
      </w:r>
    </w:p>
    <w:p w14:paraId="17857957" w14:textId="77777777" w:rsidR="00D32FBC"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768CB6F3" w14:textId="77777777" w:rsidR="00D32FBC" w:rsidRDefault="00000000">
      <w:pPr>
        <w:pStyle w:val="BlockText"/>
      </w:pPr>
      <w:r>
        <w:rPr>
          <w:i/>
          <w:iCs/>
        </w:rPr>
        <w:lastRenderedPageBreak/>
        <w:t>If Khidr broke the ship in the sea,</w:t>
      </w:r>
    </w:p>
    <w:p w14:paraId="0F538FE7" w14:textId="77777777" w:rsidR="00D32FBC" w:rsidRDefault="00000000">
      <w:pPr>
        <w:pStyle w:val="BlockText"/>
      </w:pPr>
      <w:r>
        <w:rPr>
          <w:i/>
          <w:iCs/>
        </w:rPr>
        <w:t>There are a hundred correctness in Khidr’s breaking.</w:t>
      </w:r>
    </w:p>
    <w:p w14:paraId="13C43BB4" w14:textId="77777777" w:rsidR="00D32FBC"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6A33375D" w14:textId="77777777" w:rsidR="00D32FBC"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49DFD5DB" w14:textId="77777777" w:rsidR="00D32FBC"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2B1C220E" w14:textId="77777777" w:rsidR="00D32FBC" w:rsidRDefault="00000000">
      <w:pPr>
        <w:pStyle w:val="BlockText"/>
      </w:pPr>
      <w:r>
        <w:rPr>
          <w:i/>
          <w:iCs/>
        </w:rPr>
        <w:t>Ignite a fire of love in the soul,</w:t>
      </w:r>
    </w:p>
    <w:p w14:paraId="71533159" w14:textId="77777777" w:rsidR="00D32FBC" w:rsidRDefault="00000000">
      <w:pPr>
        <w:pStyle w:val="BlockText"/>
      </w:pPr>
      <w:r>
        <w:rPr>
          <w:i/>
          <w:iCs/>
        </w:rPr>
        <w:t>Burn thoughts and expressions from beginning to end.</w:t>
      </w:r>
    </w:p>
    <w:p w14:paraId="1F99215D" w14:textId="77777777" w:rsidR="00D32FBC"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50A1B457" w14:textId="77777777" w:rsidR="00D32FBC"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6690595A" w14:textId="77777777" w:rsidR="00D32FBC"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4AC0B32D" w14:textId="77777777" w:rsidR="00D32FBC" w:rsidRDefault="00000000">
      <w:pPr>
        <w:pStyle w:val="BlockText"/>
      </w:pPr>
      <w:r>
        <w:rPr>
          <w:i/>
          <w:iCs/>
        </w:rPr>
        <w:t>If I were to speak, intellects would be confounded,</w:t>
      </w:r>
    </w:p>
    <w:p w14:paraId="5DA6AB40" w14:textId="77777777" w:rsidR="00D32FBC" w:rsidRDefault="00000000">
      <w:pPr>
        <w:pStyle w:val="BlockText"/>
      </w:pPr>
      <w:r>
        <w:rPr>
          <w:i/>
          <w:iCs/>
        </w:rPr>
        <w:t>And if I were to write, many pens would break.</w:t>
      </w:r>
    </w:p>
    <w:p w14:paraId="5E049149" w14:textId="77777777" w:rsidR="00D32FBC" w:rsidRDefault="00000000">
      <w:pPr>
        <w:pStyle w:val="FirstParagraph"/>
      </w:pPr>
      <w:r>
        <w:lastRenderedPageBreak/>
        <w:t>60 And peace be upon the one who has completed this sublime journey and followed the truth with the lights of guidance.</w:t>
      </w:r>
    </w:p>
    <w:p w14:paraId="704691F5" w14:textId="77777777" w:rsidR="00D32FBC" w:rsidRDefault="00000000">
      <w:pPr>
        <w:pStyle w:val="Heading3"/>
      </w:pPr>
      <w:bookmarkStart w:id="136" w:name="sec-valley-of-self-sufficiency"/>
      <w:bookmarkEnd w:id="135"/>
      <w:r>
        <w:t>Valley of Self-Sufficiency</w:t>
      </w:r>
    </w:p>
    <w:p w14:paraId="5E5A482E" w14:textId="77777777" w:rsidR="00D32FBC"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4890075E" w14:textId="77777777" w:rsidR="00D32FBC"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58778840" w14:textId="77777777" w:rsidR="00D32FBC"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7CB2D6B0" w14:textId="77777777" w:rsidR="00D32FBC" w:rsidRDefault="00000000">
      <w:pPr>
        <w:pStyle w:val="BlockText"/>
      </w:pPr>
      <w:r>
        <w:rPr>
          <w:i/>
          <w:iCs/>
        </w:rPr>
        <w:t>The affairs of the mystics can only be told heart to heart,</w:t>
      </w:r>
    </w:p>
    <w:p w14:paraId="73E31D2A" w14:textId="77777777" w:rsidR="00D32FBC" w:rsidRDefault="00000000">
      <w:pPr>
        <w:pStyle w:val="BlockText"/>
      </w:pPr>
      <w:r>
        <w:rPr>
          <w:i/>
          <w:iCs/>
        </w:rPr>
        <w:t>This is not the manner of messengers, nor the limit of the written.</w:t>
      </w:r>
    </w:p>
    <w:p w14:paraId="6AE2BE94" w14:textId="77777777" w:rsidR="00D32FBC" w:rsidRDefault="00000000">
      <w:pPr>
        <w:pStyle w:val="BlockText"/>
      </w:pPr>
      <w:r>
        <w:rPr>
          <w:i/>
          <w:iCs/>
        </w:rPr>
        <w:t>And I fall silent, incapable of many matters,</w:t>
      </w:r>
    </w:p>
    <w:p w14:paraId="17B62A61" w14:textId="77777777" w:rsidR="00D32FBC" w:rsidRDefault="00000000">
      <w:pPr>
        <w:pStyle w:val="BlockText"/>
      </w:pPr>
      <w:r>
        <w:rPr>
          <w:i/>
          <w:iCs/>
        </w:rPr>
        <w:t>By my speech, you will not enumerate, even if I spoke, I spoke little.</w:t>
      </w:r>
    </w:p>
    <w:p w14:paraId="42849365" w14:textId="77777777" w:rsidR="00D32FBC"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3176075" w14:textId="77777777" w:rsidR="00D32FBC" w:rsidRDefault="00000000">
      <w:pPr>
        <w:pStyle w:val="Heading3"/>
      </w:pPr>
      <w:bookmarkStart w:id="137" w:name="sec-valley-of-bewilderment"/>
      <w:bookmarkEnd w:id="136"/>
      <w:r>
        <w:t>Valley of Bewilderment</w:t>
      </w:r>
    </w:p>
    <w:p w14:paraId="62DC4F61" w14:textId="77777777" w:rsidR="00D32FBC"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38DE2537" w14:textId="77777777" w:rsidR="00D32FBC"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3D4674D0" w14:textId="77777777" w:rsidR="00D32FBC"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2FC347D" w14:textId="77777777" w:rsidR="00D32FBC"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307692F3" w14:textId="77777777" w:rsidR="00D32FBC" w:rsidRDefault="00000000">
      <w:pPr>
        <w:pStyle w:val="BlockText"/>
      </w:pPr>
      <w:r>
        <w:rPr>
          <w:i/>
          <w:iCs/>
        </w:rPr>
        <w:t>How can the partial intellect fully comprehend the Quran?</w:t>
      </w:r>
    </w:p>
    <w:p w14:paraId="4FF05190" w14:textId="77777777" w:rsidR="00D32FBC" w:rsidRDefault="00000000">
      <w:pPr>
        <w:pStyle w:val="BlockText"/>
      </w:pPr>
      <w:r>
        <w:rPr>
          <w:i/>
          <w:iCs/>
        </w:rPr>
        <w:t>How can a spider ever hunt a mythical bird like the Simurgh?</w:t>
      </w:r>
    </w:p>
    <w:p w14:paraId="5175E09F" w14:textId="77777777" w:rsidR="00D32FBC"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32370F66" w14:textId="77777777" w:rsidR="00D32FBC" w:rsidRDefault="00000000">
      <w:pPr>
        <w:pStyle w:val="BodyText"/>
      </w:pPr>
      <w:r>
        <w:t>70 Also, reflect on the entirety of the human creation, that all these worlds and levels are encapsulated and concealed within it.</w:t>
      </w:r>
    </w:p>
    <w:p w14:paraId="05569B84" w14:textId="77777777" w:rsidR="00D32FBC" w:rsidRDefault="00000000">
      <w:pPr>
        <w:pStyle w:val="BlockText"/>
      </w:pPr>
      <w:r>
        <w:rPr>
          <w:i/>
          <w:iCs/>
        </w:rPr>
        <w:t>Do you think that you are a small entity, while the greatest world is folded within you?</w:t>
      </w:r>
    </w:p>
    <w:p w14:paraId="6698DA29" w14:textId="77777777" w:rsidR="00D32FBC" w:rsidRDefault="00000000">
      <w:pPr>
        <w:pStyle w:val="FirstParagraph"/>
      </w:pPr>
      <w:r>
        <w:t>71 Therefore, we must strive to eliminate our animalistic nature in order for the human essence to be revealed.</w:t>
      </w:r>
    </w:p>
    <w:p w14:paraId="10F6547A" w14:textId="77777777" w:rsidR="00D32FBC"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55139048" w14:textId="77777777" w:rsidR="00D32FBC" w:rsidRDefault="00000000">
      <w:pPr>
        <w:pStyle w:val="BodyText"/>
      </w:pPr>
      <w:r>
        <w:t>He said, “O son, if you are capable of not sleeping, then you are capable of not dying. And if you can avoid waking up after sleep, then you can avoid being resurrected after death.”</w:t>
      </w:r>
    </w:p>
    <w:p w14:paraId="6A92EA54" w14:textId="77777777" w:rsidR="00D32FBC"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1347FFE" w14:textId="77777777" w:rsidR="00D32FBC" w:rsidRDefault="00000000">
      <w:pPr>
        <w:pStyle w:val="BodyText"/>
      </w:pPr>
      <w:r>
        <w:t>74 Indeed, the narration of these spiritual stages has no end, and I, as a humble servant, am not free from the afflictions of the people of this age.</w:t>
      </w:r>
    </w:p>
    <w:p w14:paraId="761F0731" w14:textId="77777777" w:rsidR="00D32FBC" w:rsidRDefault="00000000">
      <w:pPr>
        <w:pStyle w:val="BlockText"/>
      </w:pPr>
      <w:r>
        <w:rPr>
          <w:i/>
          <w:iCs/>
        </w:rPr>
        <w:t>Let this discourse remain incomplete and restless. I am heartless, do excuse me.</w:t>
      </w:r>
    </w:p>
    <w:p w14:paraId="1F63CD6D" w14:textId="77777777" w:rsidR="00D32FBC" w:rsidRDefault="00000000">
      <w:pPr>
        <w:pStyle w:val="FirstParagraph"/>
      </w:pPr>
      <w:r>
        <w:t>75 The pen laments, the pencil weeps, and the river of the heart surges with blood. “Nothing will afflict us except what Allah has decreed for us.” Peace be upon those who follow guidance.</w:t>
      </w:r>
    </w:p>
    <w:p w14:paraId="52CC945B" w14:textId="77777777" w:rsidR="00D32FBC" w:rsidRDefault="00000000">
      <w:pPr>
        <w:pStyle w:val="Heading3"/>
      </w:pPr>
      <w:bookmarkStart w:id="138" w:name="X2a6cc3065426a2e2ef193c77766dc2d09f21cec"/>
      <w:bookmarkEnd w:id="137"/>
      <w:r>
        <w:t>Valley of True Poverty, the Principal Annihilation</w:t>
      </w:r>
    </w:p>
    <w:p w14:paraId="0D644506" w14:textId="77777777" w:rsidR="00D32FBC"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5AB8A21D" w14:textId="77777777" w:rsidR="00D32FBC"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78300F71" w14:textId="77777777" w:rsidR="00D32FBC" w:rsidRDefault="00000000">
      <w:pPr>
        <w:pStyle w:val="BlockText"/>
      </w:pPr>
      <w:r>
        <w:rPr>
          <w:i/>
          <w:iCs/>
        </w:rPr>
        <w:t>When the ancient qualities manifest themselves, the description of the transient burns completely, as is the case with Moses (Kaleem).</w:t>
      </w:r>
    </w:p>
    <w:p w14:paraId="66CD6B3E" w14:textId="77777777" w:rsidR="00D32FBC"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719819D7" w14:textId="77777777" w:rsidR="00D32FBC"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32431A8" w14:textId="77777777" w:rsidR="00D32FBC"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4E91F13E" w14:textId="77777777" w:rsidR="00D32FBC"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4FE0B110" w14:textId="77777777" w:rsidR="00D32FBC"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79F58EF9" w14:textId="77777777" w:rsidR="00D32FBC"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5C7AD054" w14:textId="77777777" w:rsidR="00D32FBC" w:rsidRDefault="00000000">
      <w:pPr>
        <w:pStyle w:val="BlockText"/>
      </w:pPr>
      <w:r>
        <w:rPr>
          <w:i/>
          <w:iCs/>
        </w:rPr>
        <w:t>The Beloved, free of veils, is within walls and doors,</w:t>
      </w:r>
    </w:p>
    <w:p w14:paraId="6E9719AE" w14:textId="77777777" w:rsidR="00D32FBC" w:rsidRDefault="00000000">
      <w:pPr>
        <w:pStyle w:val="BlockText"/>
      </w:pPr>
      <w:r>
        <w:rPr>
          <w:i/>
          <w:iCs/>
        </w:rPr>
        <w:t>In manifestation, O you who have the most discerning of sights!</w:t>
      </w:r>
    </w:p>
    <w:p w14:paraId="35C10905" w14:textId="77777777" w:rsidR="00D32FBC" w:rsidRDefault="00000000">
      <w:pPr>
        <w:pStyle w:val="FirstParagraph"/>
      </w:pPr>
      <w:r>
        <w:t>82 You have transcended the droplet of the self and have reached the ocean of the Beloved. This is the purpose that you sought. God willing, you will attain it.</w:t>
      </w:r>
    </w:p>
    <w:p w14:paraId="4983D25E" w14:textId="77777777" w:rsidR="00D32FBC"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12A39E9" w14:textId="77777777" w:rsidR="00D32FBC" w:rsidRDefault="00000000">
      <w:pPr>
        <w:pStyle w:val="BlockText"/>
      </w:pPr>
      <w:r>
        <w:rPr>
          <w:i/>
          <w:iCs/>
        </w:rPr>
        <w:t>The Truth has come evident as the shining sun,</w:t>
      </w:r>
    </w:p>
    <w:p w14:paraId="2BFC90B6" w14:textId="77777777" w:rsidR="00D32FBC" w:rsidRDefault="00000000">
      <w:pPr>
        <w:pStyle w:val="BlockText"/>
      </w:pPr>
      <w:r>
        <w:rPr>
          <w:i/>
          <w:iCs/>
        </w:rPr>
        <w:t>What a pity, it has come to the city of the blind.</w:t>
      </w:r>
    </w:p>
    <w:p w14:paraId="134873A1" w14:textId="77777777" w:rsidR="00D32FBC"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5D88B556" w14:textId="77777777" w:rsidR="00D32FBC"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0A199E1" w14:textId="77777777" w:rsidR="00D32FBC"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2992D52" w14:textId="77777777" w:rsidR="00D32FBC"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396C81CD" w14:textId="77777777" w:rsidR="00D32FBC"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12BC553D" w14:textId="77777777" w:rsidR="00D32FBC" w:rsidRDefault="00000000">
      <w:pPr>
        <w:pStyle w:val="BlockText"/>
      </w:pPr>
      <w:r>
        <w:rPr>
          <w:i/>
          <w:iCs/>
        </w:rPr>
        <w:t>When the pen reached to describe these states,</w:t>
      </w:r>
    </w:p>
    <w:p w14:paraId="5E1ECEBD" w14:textId="77777777" w:rsidR="00D32FBC" w:rsidRDefault="00000000">
      <w:pPr>
        <w:pStyle w:val="BlockText"/>
      </w:pPr>
      <w:r>
        <w:rPr>
          <w:i/>
          <w:iCs/>
        </w:rPr>
        <w:t>Both the pen broke, and the paper tore.</w:t>
      </w:r>
    </w:p>
    <w:p w14:paraId="5EEE10BC" w14:textId="77777777" w:rsidR="00D32FBC" w:rsidRDefault="00000000">
      <w:pPr>
        <w:pStyle w:val="FirstParagraph"/>
      </w:pPr>
      <w:r>
        <w:t>And peace.</w:t>
      </w:r>
    </w:p>
    <w:p w14:paraId="6E04E199" w14:textId="77777777" w:rsidR="00D32FBC" w:rsidRDefault="00000000">
      <w:pPr>
        <w:pStyle w:val="Heading3"/>
      </w:pPr>
      <w:bookmarkStart w:id="139" w:name="sec-significance-sparrow"/>
      <w:bookmarkEnd w:id="138"/>
      <w:r>
        <w:t>Significance of the Sparrow</w:t>
      </w:r>
    </w:p>
    <w:p w14:paraId="4C4F9A99" w14:textId="77777777" w:rsidR="00D32FBC"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24EACEB4" w14:textId="77777777" w:rsidR="00D32FBC"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5F08912D" w14:textId="77777777" w:rsidR="00D32FBC" w:rsidRDefault="00000000">
      <w:pPr>
        <w:pStyle w:val="BlockText"/>
      </w:pPr>
      <w:r>
        <w:rPr>
          <w:i/>
          <w:iCs/>
        </w:rPr>
        <w:t>“Live empty, for love’s comfort is absence,</w:t>
      </w:r>
    </w:p>
    <w:p w14:paraId="66B6579E" w14:textId="77777777" w:rsidR="00D32FBC" w:rsidRDefault="00000000">
      <w:pPr>
        <w:pStyle w:val="BlockText"/>
      </w:pPr>
      <w:r>
        <w:rPr>
          <w:i/>
          <w:iCs/>
        </w:rPr>
        <w:t>Its beginning is ailment and its end is death.”</w:t>
      </w:r>
    </w:p>
    <w:p w14:paraId="7C4C344B" w14:textId="77777777" w:rsidR="00D32FBC" w:rsidRDefault="00000000">
      <w:pPr>
        <w:pStyle w:val="FirstParagraph"/>
      </w:pPr>
      <w:r>
        <w:t>And peace be upon those who follow the guidance.</w:t>
      </w:r>
    </w:p>
    <w:p w14:paraId="127F10AB" w14:textId="77777777" w:rsidR="00D32FBC"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FAF277F" w14:textId="77777777" w:rsidR="00D32FBC" w:rsidRDefault="00000000">
      <w:pPr>
        <w:pStyle w:val="BodyText"/>
      </w:pPr>
      <w:r>
        <w:t>92 These letters point to sanctification in a certain state.</w:t>
      </w:r>
    </w:p>
    <w:p w14:paraId="6D8AEF87" w14:textId="77777777" w:rsidR="00D32FBC" w:rsidRDefault="00000000">
      <w:pPr>
        <w:pStyle w:val="BodyText"/>
      </w:pPr>
      <w:r>
        <w:t>K (ك): Detach your self from what your desire craves, then turn to your Master.</w:t>
      </w:r>
    </w:p>
    <w:p w14:paraId="0613F752" w14:textId="77777777" w:rsidR="00D32FBC" w:rsidRDefault="00000000">
      <w:pPr>
        <w:pStyle w:val="BodyText"/>
      </w:pPr>
      <w:r>
        <w:lastRenderedPageBreak/>
        <w:t>N (ن): Purify your self from everything other than Him, to sacrifice your soul for His sake.</w:t>
      </w:r>
    </w:p>
    <w:p w14:paraId="4703C035" w14:textId="77777777" w:rsidR="00D32FBC" w:rsidRDefault="00000000">
      <w:pPr>
        <w:pStyle w:val="BodyText"/>
      </w:pPr>
      <w:r>
        <w:t>J (ج): Approach the presence of the Truth, if there is anything in you of the attributes of creation.</w:t>
      </w:r>
    </w:p>
    <w:p w14:paraId="75F18CAA" w14:textId="77777777" w:rsidR="00D32FBC" w:rsidRDefault="00000000">
      <w:pPr>
        <w:pStyle w:val="BodyText"/>
      </w:pPr>
      <w:r>
        <w:t>Sh (ش): Be grateful to your Lord in His earth so He will be grateful to you in His heaven. And if the heaven is in the realm of oneness, your self is its earth.</w:t>
      </w:r>
    </w:p>
    <w:p w14:paraId="4EAE46AD" w14:textId="77777777" w:rsidR="00D32FBC" w:rsidRDefault="00000000">
      <w:pPr>
        <w:pStyle w:val="BodyText"/>
      </w:pPr>
      <w:r>
        <w:t>K (ك): Negate the limited veils from yourself to know what you haven’t known of the holy stations.</w:t>
      </w:r>
    </w:p>
    <w:p w14:paraId="0EDA2A80" w14:textId="77777777" w:rsidR="00D32FBC" w:rsidRDefault="00000000">
      <w:pPr>
        <w:pStyle w:val="BodyText"/>
      </w:pPr>
      <w:r>
        <w:t>93 Indeed, if you hear the melodies of this transient bird, you would seek from the eternal, everlasting goblet and leave the transient, vanishing one. Peace be upon those who follow the guidance.</w:t>
      </w:r>
    </w:p>
    <w:p w14:paraId="629D2732" w14:textId="77777777" w:rsidR="00D32FBC" w:rsidRDefault="00000000">
      <w:r>
        <w:br w:type="page"/>
      </w:r>
    </w:p>
    <w:p w14:paraId="41F599EE" w14:textId="77777777" w:rsidR="00D32FBC" w:rsidRDefault="00000000">
      <w:pPr>
        <w:pStyle w:val="Heading1"/>
      </w:pPr>
      <w:bookmarkStart w:id="140" w:name="sec-kitab-i-iqan"/>
      <w:bookmarkStart w:id="141" w:name="_Toc184303620"/>
      <w:bookmarkEnd w:id="129"/>
      <w:bookmarkEnd w:id="139"/>
      <w:r>
        <w:lastRenderedPageBreak/>
        <w:t>Kitab-i-Iqan (The Book of Certitude)</w:t>
      </w:r>
      <w:bookmarkEnd w:id="141"/>
    </w:p>
    <w:p w14:paraId="061F2777" w14:textId="77777777" w:rsidR="00D32FBC" w:rsidRDefault="00000000">
      <w:pPr>
        <w:pStyle w:val="Heading2"/>
      </w:pPr>
      <w:bookmarkStart w:id="142" w:name="Xae156c3aa6ec7fb08eed4ab894466737ace579d"/>
      <w:r>
        <w:t>Part One: Rejection of the Manifestations of God</w:t>
      </w:r>
    </w:p>
    <w:p w14:paraId="7439B833" w14:textId="77777777" w:rsidR="00D32FBC" w:rsidRDefault="00000000">
      <w:pPr>
        <w:pStyle w:val="FirstParagraph"/>
      </w:pPr>
      <w:r>
        <w:t>In the name of our Lord, the Most High, the Most Great.</w:t>
      </w:r>
    </w:p>
    <w:p w14:paraId="655C70AA" w14:textId="77777777" w:rsidR="00D32FBC"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265B1894" w14:textId="77777777" w:rsidR="00D32FBC"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0FCAB20C" w14:textId="77777777" w:rsidR="00D32FBC"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6E1D2663" w14:textId="77777777" w:rsidR="00D32FBC"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6F568E5C" w14:textId="77777777" w:rsidR="00D32FBC"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66A05CED" w14:textId="77777777" w:rsidR="00D32FBC"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3119D387" w14:textId="77777777" w:rsidR="00D32FBC"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46D4BD4E" w14:textId="77777777" w:rsidR="00D32FBC"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A6F3C50" w14:textId="77777777" w:rsidR="00D32FBC"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4869C73E" w14:textId="77777777" w:rsidR="00D32FBC"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D0D6ADF" w14:textId="77777777" w:rsidR="00D32FBC"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26C99C38" w14:textId="77777777" w:rsidR="00D32FBC"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1F7AD475" w14:textId="77777777" w:rsidR="00D32FBC"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46354440" w14:textId="77777777" w:rsidR="00D32FBC"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04882A7D" w14:textId="77777777" w:rsidR="00D32FBC"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76D2ABB6" w14:textId="77777777" w:rsidR="00D32FBC"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0B126F10" w14:textId="77777777" w:rsidR="00D32FBC" w:rsidRDefault="00000000">
      <w:pPr>
        <w:pStyle w:val="Heading3"/>
      </w:pPr>
      <w:bookmarkStart w:id="143" w:name="X841c0dbad710a5f8cce0a7e2a7e27d232661f28"/>
      <w:r>
        <w:t>Corruption of the Leaders of Religion</w:t>
      </w:r>
    </w:p>
    <w:p w14:paraId="5D3B7BB9" w14:textId="77777777" w:rsidR="00D32FBC"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4E0649EA" w14:textId="77777777" w:rsidR="00D32FBC"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624E6A73" w14:textId="77777777" w:rsidR="00D32FBC"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7556B2D0" w14:textId="77777777" w:rsidR="00D32FBC"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1A16CB21" w14:textId="77777777" w:rsidR="00D32FBC"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777B6450" w14:textId="77777777" w:rsidR="00D32FBC" w:rsidRDefault="00000000">
      <w:pPr>
        <w:pStyle w:val="BodyText"/>
      </w:pPr>
      <w:r>
        <w:t>Despite this, they sought the interpretation of the Book from those veiled from the divine truth and did not seek knowledge from its true source.</w:t>
      </w:r>
    </w:p>
    <w:p w14:paraId="53C43B29" w14:textId="77777777" w:rsidR="00D32FBC"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2A1E7587" w14:textId="77777777" w:rsidR="00D32FBC"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6D8F8984" w14:textId="77777777" w:rsidR="00D32FBC"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369B861D" w14:textId="77777777" w:rsidR="00D32FBC" w:rsidRDefault="00000000">
      <w:pPr>
        <w:pStyle w:val="BodyText"/>
      </w:pPr>
      <w:r>
        <w:t>The same phenomenon persists among all nations, who hold on to such baseless ideas, and thereby deprive themselves of the blessings flowing from the subtle and gentle sources of wisdom.</w:t>
      </w:r>
    </w:p>
    <w:p w14:paraId="0774D570" w14:textId="77777777" w:rsidR="00D32FBC"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82CE76E" w14:textId="77777777" w:rsidR="00D32FBC"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5DB73436" w14:textId="77777777" w:rsidR="00D32FBC" w:rsidRDefault="00000000">
      <w:pPr>
        <w:pStyle w:val="Heading3"/>
      </w:pPr>
      <w:bookmarkStart w:id="144" w:name="X08b946f57e361bcbf18ccd41c6266e805199901"/>
      <w:bookmarkEnd w:id="143"/>
      <w:r>
        <w:t>The Unity and Return of the Manifestations</w:t>
      </w:r>
    </w:p>
    <w:p w14:paraId="585ADFDF" w14:textId="77777777" w:rsidR="00D32FBC"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314B4933" w14:textId="77777777" w:rsidR="00D32FBC"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3044058A" w14:textId="77777777" w:rsidR="00D32FBC"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3C955B12" w14:textId="77777777" w:rsidR="00D32FBC"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48D39682" w14:textId="77777777" w:rsidR="00D32FBC"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7841D250" w14:textId="77777777" w:rsidR="00D32FBC" w:rsidRDefault="00000000">
      <w:pPr>
        <w:pStyle w:val="Heading3"/>
      </w:pPr>
      <w:bookmarkStart w:id="145" w:name="X7ff804787cebcbbcdf62027b70946b80d1d635a"/>
      <w:bookmarkEnd w:id="144"/>
      <w:r>
        <w:lastRenderedPageBreak/>
        <w:t>The Signs of the Return of Jesus Christ</w:t>
      </w:r>
    </w:p>
    <w:p w14:paraId="102E4625" w14:textId="77777777" w:rsidR="00D32FBC"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A45AF50" w14:textId="77777777" w:rsidR="00D32FBC"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E6380E8" w14:textId="77777777" w:rsidR="00D32FBC"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0A550CE4" w14:textId="77777777" w:rsidR="00D32FBC"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7BDC3AAD" w14:textId="77777777" w:rsidR="00D32FBC"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4AC3F35C" w14:textId="77777777" w:rsidR="00D32FBC"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5A5BFBA5" w14:textId="77777777" w:rsidR="00D32FBC" w:rsidRDefault="00000000">
      <w:pPr>
        <w:pStyle w:val="Heading3"/>
      </w:pPr>
      <w:bookmarkStart w:id="146" w:name="sec-interpretation-of-the-signs"/>
      <w:bookmarkEnd w:id="145"/>
      <w:r>
        <w:t>Interpretation of the Signs</w:t>
      </w:r>
    </w:p>
    <w:p w14:paraId="15D1C003" w14:textId="77777777" w:rsidR="00D32FBC" w:rsidRDefault="00000000">
      <w:pPr>
        <w:pStyle w:val="Heading4"/>
      </w:pPr>
      <w:bookmarkStart w:id="147" w:name="sec-distress-of-those-days"/>
      <w:r>
        <w:t>Distress of Those Days</w:t>
      </w:r>
    </w:p>
    <w:p w14:paraId="2ABFE91D" w14:textId="77777777" w:rsidR="00D32FBC"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1F5ED5F4" w14:textId="77777777" w:rsidR="00D32FBC"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1442B202" w14:textId="77777777" w:rsidR="00D32FBC"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5DB3AB53" w14:textId="77777777" w:rsidR="00D32FBC"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50C07C9F" w14:textId="77777777" w:rsidR="00D32FBC" w:rsidRDefault="00000000">
      <w:pPr>
        <w:pStyle w:val="BodyText"/>
      </w:pPr>
      <w:r>
        <w:t>And if an eye is brightened with the kohl of divine knowledge, it will observe a few predators that have fallen upon the carcasses of the souls of servants.</w:t>
      </w:r>
    </w:p>
    <w:p w14:paraId="0379C811" w14:textId="77777777" w:rsidR="00D32FBC"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71FCE1A8" w14:textId="77777777" w:rsidR="00D32FBC"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0D69CDB0" w14:textId="77777777" w:rsidR="00D32FBC" w:rsidRDefault="00000000">
      <w:pPr>
        <w:pStyle w:val="BodyText"/>
      </w:pPr>
      <w:r>
        <w:t>As for me, I have not elaborated on the statements of the traditions due to their widespread fame and for the sake of brevity.</w:t>
      </w:r>
    </w:p>
    <w:p w14:paraId="2F04A2E5" w14:textId="77777777" w:rsidR="00D32FBC"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5FE9E961" w14:textId="77777777" w:rsidR="00D32FBC"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BAB254D" w14:textId="77777777" w:rsidR="00D32FBC" w:rsidRDefault="00000000">
      <w:pPr>
        <w:pStyle w:val="Heading4"/>
      </w:pPr>
      <w:bookmarkStart w:id="148" w:name="sec-sun-moon-and-stars"/>
      <w:bookmarkEnd w:id="147"/>
      <w:r>
        <w:t>Sun, Moon, and Stars</w:t>
      </w:r>
    </w:p>
    <w:p w14:paraId="5FC2C680" w14:textId="77777777" w:rsidR="00D32FBC"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4E45F9EF" w14:textId="77777777" w:rsidR="00D32FBC"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6D923311" w14:textId="77777777" w:rsidR="00D32FBC"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1CBE0CF0" w14:textId="77777777" w:rsidR="00D32FBC"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42030D1B" w14:textId="77777777" w:rsidR="00D32FBC"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A1AAE50" w14:textId="77777777" w:rsidR="00D32FBC"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3C9DDCF3" w14:textId="77777777" w:rsidR="00D32FBC"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0F321E5D" w14:textId="77777777" w:rsidR="00D32FBC"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0C37F39" w14:textId="77777777" w:rsidR="00D32FBC"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36F47258" w14:textId="77777777" w:rsidR="00D32FBC"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5AD35C21" w14:textId="77777777" w:rsidR="00D32FBC"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798246BC" w14:textId="77777777" w:rsidR="00D32FBC"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15E097F4" w14:textId="77777777" w:rsidR="00D32FBC"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643236A4" w14:textId="77777777" w:rsidR="00D32FBC" w:rsidRDefault="00000000">
      <w:pPr>
        <w:pStyle w:val="BodyText"/>
      </w:pPr>
      <w:r>
        <w:t>Just as such, we provide you with the fruits of the tree of knowledge, so that you may remain in the satisfaction of God’s wisdom, as one of the scholars.</w:t>
      </w:r>
    </w:p>
    <w:p w14:paraId="75672AF6" w14:textId="77777777" w:rsidR="00D32FBC"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1E8031A" w14:textId="77777777" w:rsidR="00D32FBC"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0CCBA6EF" w14:textId="77777777" w:rsidR="00D32FBC"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7BCFD1EC" w14:textId="77777777" w:rsidR="00D32FBC"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6EB5464A" w14:textId="77777777" w:rsidR="00D32FBC"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3B5672F4" w14:textId="77777777" w:rsidR="00D32FBC"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7E84CE08" w14:textId="77777777" w:rsidR="00D32FBC"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7E10F7A" w14:textId="77777777" w:rsidR="00D32FBC"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201B9DDA" w14:textId="77777777" w:rsidR="00D32FBC"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E838890" w14:textId="77777777" w:rsidR="00D32FBC"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771AEA61" w14:textId="77777777" w:rsidR="00D32FBC"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5E9E84EC" w14:textId="77777777" w:rsidR="00D32FBC"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025E2AFA" w14:textId="77777777" w:rsidR="00D32FBC"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71A3791B" w14:textId="77777777" w:rsidR="00D32FBC"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2769FB2C" w14:textId="77777777" w:rsidR="00D32FBC" w:rsidRDefault="00000000">
      <w:pPr>
        <w:pStyle w:val="Heading4"/>
      </w:pPr>
      <w:bookmarkStart w:id="149" w:name="sec-splitting-of-the-sky"/>
      <w:bookmarkEnd w:id="148"/>
      <w:r>
        <w:t>Splitting of the Sky</w:t>
      </w:r>
    </w:p>
    <w:p w14:paraId="27D582DB" w14:textId="77777777" w:rsidR="00D32FBC"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4509C40E" w14:textId="77777777" w:rsidR="00D32FBC"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22B32547" w14:textId="77777777" w:rsidR="00D32FBC" w:rsidRDefault="00000000">
      <w:pPr>
        <w:pStyle w:val="BodyText"/>
      </w:pPr>
      <w:r>
        <w:t>Now think, is this not greater than the splitting of the physical sky?</w:t>
      </w:r>
    </w:p>
    <w:p w14:paraId="4DA9E69D" w14:textId="77777777" w:rsidR="00D32FBC"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0A00FC5D" w14:textId="77777777" w:rsidR="00D32FBC"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62DE41C4" w14:textId="77777777" w:rsidR="00D32FBC" w:rsidRDefault="00000000">
      <w:pPr>
        <w:pStyle w:val="Heading4"/>
      </w:pPr>
      <w:bookmarkStart w:id="150" w:name="sec-transformation-of-the-earth"/>
      <w:bookmarkEnd w:id="149"/>
      <w:r>
        <w:t>Transformation of the Earth</w:t>
      </w:r>
    </w:p>
    <w:p w14:paraId="038DEF12" w14:textId="77777777" w:rsidR="00D32FBC"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77194A78" w14:textId="77777777" w:rsidR="00D32FBC"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204AE1FF" w14:textId="77777777" w:rsidR="00D32FBC"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73CCA59C" w14:textId="77777777" w:rsidR="00D32FBC"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0CFA57CC" w14:textId="77777777" w:rsidR="00D32FBC"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7B06E5FA" w14:textId="77777777" w:rsidR="00D32FBC"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52B1A2DA" w14:textId="77777777" w:rsidR="00D32FBC"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03C168EE" w14:textId="77777777" w:rsidR="00D32FBC" w:rsidRDefault="00000000">
      <w:pPr>
        <w:pStyle w:val="Heading3"/>
      </w:pPr>
      <w:bookmarkStart w:id="151" w:name="sec-god-tests-the-servants"/>
      <w:bookmarkEnd w:id="146"/>
      <w:bookmarkEnd w:id="150"/>
      <w:r>
        <w:t>God Tests the Servants</w:t>
      </w:r>
    </w:p>
    <w:p w14:paraId="2DE31CDF" w14:textId="77777777" w:rsidR="00D32FBC"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7CD76981" w14:textId="77777777" w:rsidR="00D32FBC" w:rsidRDefault="00000000">
      <w:pPr>
        <w:pStyle w:val="Heading4"/>
      </w:pPr>
      <w:bookmarkStart w:id="152" w:name="sec-the-direction-of-prayer"/>
      <w:r>
        <w:t>The Direction of Prayer</w:t>
      </w:r>
    </w:p>
    <w:p w14:paraId="6EF7798A" w14:textId="77777777" w:rsidR="00D32FBC"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26FE90C1" w14:textId="77777777" w:rsidR="00D32FBC"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0F040C11" w14:textId="77777777" w:rsidR="00D32FBC"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94F9463" w14:textId="77777777" w:rsidR="00D32FBC"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CFC53E2" w14:textId="77777777" w:rsidR="00D32FBC"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272AEE9A" w14:textId="77777777" w:rsidR="00D32FBC"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35105A32" w14:textId="77777777" w:rsidR="00D32FBC"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4F60F83F" w14:textId="77777777" w:rsidR="00D32FBC"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562058AF" w14:textId="77777777" w:rsidR="00D32FBC" w:rsidRDefault="00000000">
      <w:pPr>
        <w:pStyle w:val="Heading4"/>
      </w:pPr>
      <w:bookmarkStart w:id="153" w:name="sec-moses-killed-a-man"/>
      <w:bookmarkEnd w:id="152"/>
      <w:r>
        <w:t>Moses Killed a Man</w:t>
      </w:r>
    </w:p>
    <w:p w14:paraId="31F71C93" w14:textId="77777777" w:rsidR="00D32FBC"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700FF590" w14:textId="77777777" w:rsidR="00D32FBC"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2F4C7E10" w14:textId="77777777" w:rsidR="00D32FBC"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248D0341" w14:textId="77777777" w:rsidR="00D32FBC"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50C2AD7A" w14:textId="77777777" w:rsidR="00D32FBC"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57860B7E" w14:textId="77777777" w:rsidR="00D32FBC"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4C73C95F" w14:textId="77777777" w:rsidR="00D32FBC" w:rsidRDefault="00000000">
      <w:pPr>
        <w:pStyle w:val="Heading4"/>
      </w:pPr>
      <w:bookmarkStart w:id="154" w:name="sec-the-situation-of-mary"/>
      <w:bookmarkEnd w:id="153"/>
      <w:r>
        <w:t>The Situation of Mary</w:t>
      </w:r>
    </w:p>
    <w:p w14:paraId="1101313C" w14:textId="77777777" w:rsidR="00D32FBC"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75CA779A" w14:textId="77777777" w:rsidR="00D32FBC"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735B409C" w14:textId="77777777" w:rsidR="00D32FBC"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0ECA8FA5" w14:textId="77777777" w:rsidR="00D32FBC"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0BF560DF" w14:textId="77777777" w:rsidR="00D32FBC"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5F91F9C4" w14:textId="77777777" w:rsidR="00D32FBC"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7E27BB3A" w14:textId="77777777" w:rsidR="00D32FBC"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554696E8" w14:textId="77777777" w:rsidR="00D32FBC" w:rsidRDefault="00000000">
      <w:pPr>
        <w:pStyle w:val="Heading4"/>
      </w:pPr>
      <w:bookmarkStart w:id="155" w:name="sec-how-would-people-react-in-this-era"/>
      <w:bookmarkEnd w:id="154"/>
      <w:r>
        <w:t>How Would People React in this Era?</w:t>
      </w:r>
    </w:p>
    <w:p w14:paraId="10181F6C" w14:textId="77777777" w:rsidR="00D32FBC"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087A1D3F" w14:textId="77777777" w:rsidR="00D32FBC"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4FC0B767" w14:textId="77777777" w:rsidR="00D32FBC"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2F48C921" w14:textId="77777777" w:rsidR="00D32FBC" w:rsidRDefault="00000000">
      <w:pPr>
        <w:pStyle w:val="Heading3"/>
      </w:pPr>
      <w:bookmarkStart w:id="156" w:name="sec-fresh-tidings-for-the-soul"/>
      <w:bookmarkEnd w:id="151"/>
      <w:bookmarkEnd w:id="155"/>
      <w:r>
        <w:t>Fresh Tidings For the Soul</w:t>
      </w:r>
    </w:p>
    <w:p w14:paraId="1658C13F" w14:textId="77777777" w:rsidR="00D32FBC"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65FA4196" w14:textId="77777777" w:rsidR="00D32FBC"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CB2FE12" w14:textId="77777777" w:rsidR="00D32FBC" w:rsidRDefault="00000000">
      <w:pPr>
        <w:pStyle w:val="Heading4"/>
      </w:pPr>
      <w:bookmarkStart w:id="157" w:name="sec-the-sign-of-the-son-of-man-appears"/>
      <w:r>
        <w:t>The Sign of the Son of Man Appears</w:t>
      </w:r>
    </w:p>
    <w:p w14:paraId="09C9C592" w14:textId="77777777" w:rsidR="00D32FBC"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1CAD1B07" w14:textId="77777777" w:rsidR="00D32FBC"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37F29CBB" w14:textId="77777777" w:rsidR="00D32FBC"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1738CD2" w14:textId="77777777" w:rsidR="00D32FBC"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78EE3ACA" w14:textId="77777777" w:rsidR="00D32FBC"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65243CD" w14:textId="77777777" w:rsidR="00D32FBC"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7D000961" w14:textId="77777777" w:rsidR="00D32FBC"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574BC63" w14:textId="77777777" w:rsidR="00D32FBC"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6A6BD60A" w14:textId="77777777" w:rsidR="00D32FBC"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45FF20B0" w14:textId="77777777" w:rsidR="00D32FBC"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6795DEB8" w14:textId="77777777" w:rsidR="00D32FBC"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B8E306D" w14:textId="77777777" w:rsidR="00D32FBC" w:rsidRDefault="00000000">
      <w:pPr>
        <w:pStyle w:val="Heading4"/>
      </w:pPr>
      <w:bookmarkStart w:id="158" w:name="X24f872a09f9bcb33fde041849411db768e27b73"/>
      <w:bookmarkEnd w:id="157"/>
      <w:r>
        <w:t>The Son of Man Comes on the Clouds of Heaven</w:t>
      </w:r>
    </w:p>
    <w:p w14:paraId="18E4C1E8" w14:textId="77777777" w:rsidR="00D32FBC"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1AEFA1F2" w14:textId="77777777" w:rsidR="00D32FBC"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76249162" w14:textId="77777777" w:rsidR="00D32FBC"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73EA5FF3" w14:textId="77777777" w:rsidR="00D32FBC" w:rsidRDefault="00000000">
      <w:pPr>
        <w:pStyle w:val="Heading5"/>
      </w:pPr>
      <w:bookmarkStart w:id="159" w:name="sec-heaven"/>
      <w:r>
        <w:lastRenderedPageBreak/>
        <w:t>Heaven</w:t>
      </w:r>
    </w:p>
    <w:p w14:paraId="016FD728" w14:textId="77777777" w:rsidR="00D32FBC"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3A9DBFF8" w14:textId="77777777" w:rsidR="00D32FBC"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50DA6DE7" w14:textId="77777777" w:rsidR="00D32FBC"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66B70FEE" w14:textId="77777777" w:rsidR="00D32FBC"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7EB1593" w14:textId="77777777" w:rsidR="00D32FBC"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30A76266" w14:textId="77777777" w:rsidR="00D32FBC" w:rsidRDefault="00000000">
      <w:pPr>
        <w:pStyle w:val="BodyText"/>
      </w:pPr>
      <w:r>
        <w:t>This satanic tree brings forth nothing but transgression and obscenity, it grants nothing but rancor and animosity. Its fruit is a deadly poison, and its shade is a destructive fire.</w:t>
      </w:r>
    </w:p>
    <w:p w14:paraId="2076AD29" w14:textId="77777777" w:rsidR="00D32FBC" w:rsidRDefault="00000000">
      <w:pPr>
        <w:pStyle w:val="BodyText"/>
      </w:pPr>
      <w:r>
        <w:t>The speaker indeed speaks truth when he says:</w:t>
      </w:r>
    </w:p>
    <w:p w14:paraId="03DDCA07" w14:textId="77777777" w:rsidR="00D32FBC" w:rsidRDefault="00000000">
      <w:pPr>
        <w:pStyle w:val="BlockText"/>
      </w:pPr>
      <w:r>
        <w:rPr>
          <w:i/>
          <w:iCs/>
        </w:rPr>
        <w:t>“Grasp the tails of desires and cast off modesty,</w:t>
      </w:r>
    </w:p>
    <w:p w14:paraId="6E9C10A2" w14:textId="77777777" w:rsidR="00D32FBC" w:rsidRDefault="00000000">
      <w:pPr>
        <w:pStyle w:val="BlockText"/>
      </w:pPr>
      <w:r>
        <w:rPr>
          <w:i/>
          <w:iCs/>
        </w:rPr>
        <w:t>Abandon the path of the devout, even if they are noble.”</w:t>
      </w:r>
    </w:p>
    <w:p w14:paraId="7437097D" w14:textId="77777777" w:rsidR="00D32FBC"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E73FD50" w14:textId="77777777" w:rsidR="00D32FBC"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42C9DE79" w14:textId="77777777" w:rsidR="00D32FBC"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55689DE6" w14:textId="77777777" w:rsidR="00D32FBC" w:rsidRDefault="00000000">
      <w:pPr>
        <w:pStyle w:val="Heading5"/>
      </w:pPr>
      <w:bookmarkStart w:id="160" w:name="sec-clouds"/>
      <w:bookmarkEnd w:id="159"/>
      <w:r>
        <w:t>Clouds</w:t>
      </w:r>
    </w:p>
    <w:p w14:paraId="297E6782" w14:textId="77777777" w:rsidR="00D32FBC"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7155AFBB" w14:textId="77777777" w:rsidR="00D32FBC"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F437A0A" w14:textId="77777777" w:rsidR="00D32FBC"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5AADBB0E" w14:textId="77777777" w:rsidR="00D32FBC"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55EDF7CE" w14:textId="77777777" w:rsidR="00D32FBC"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5486D02" w14:textId="77777777" w:rsidR="00D32FBC"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668AB107" w14:textId="77777777" w:rsidR="00D32FBC"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71B6486F" w14:textId="77777777" w:rsidR="00D32FBC"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7905C3EE" w14:textId="77777777" w:rsidR="00D32FBC"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D3A7A2B" w14:textId="77777777" w:rsidR="00D32FBC"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776DB56F" w14:textId="77777777" w:rsidR="00D32FBC"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46D6603B" w14:textId="77777777" w:rsidR="00D32FBC"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2936897B" w14:textId="77777777" w:rsidR="00D32FBC"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C45098E" w14:textId="77777777" w:rsidR="00D32FBC"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6F8C4634" w14:textId="77777777" w:rsidR="00D32FBC"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736E2CE0" w14:textId="77777777" w:rsidR="00D32FBC"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64BC9478" w14:textId="77777777" w:rsidR="00D32FBC" w:rsidRDefault="00000000">
      <w:pPr>
        <w:pStyle w:val="Heading5"/>
      </w:pPr>
      <w:bookmarkStart w:id="161" w:name="sec-angels"/>
      <w:bookmarkEnd w:id="160"/>
      <w:r>
        <w:t>Angels</w:t>
      </w:r>
    </w:p>
    <w:p w14:paraId="3198AC9E" w14:textId="77777777" w:rsidR="00D32FBC"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4922E7E3" w14:textId="77777777" w:rsidR="00D32FBC"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B26DC09" w14:textId="77777777" w:rsidR="00D32FBC"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7CD426AC" w14:textId="77777777" w:rsidR="00D32FBC"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1DC99C7" w14:textId="77777777" w:rsidR="00D32FBC" w:rsidRDefault="00000000">
      <w:pPr>
        <w:pStyle w:val="Heading3"/>
      </w:pPr>
      <w:bookmarkStart w:id="162" w:name="sec-corruption-of-the-scriptures"/>
      <w:bookmarkEnd w:id="156"/>
      <w:bookmarkEnd w:id="158"/>
      <w:bookmarkEnd w:id="161"/>
      <w:r>
        <w:t>Corruption of the Scriptures</w:t>
      </w:r>
    </w:p>
    <w:p w14:paraId="37046CE4" w14:textId="77777777" w:rsidR="00D32FBC"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3FD23B93" w14:textId="77777777" w:rsidR="00D32FBC"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7F443A95" w14:textId="77777777" w:rsidR="00D32FBC"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77887191" w14:textId="77777777" w:rsidR="00D32FBC"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4879C93A" w14:textId="77777777" w:rsidR="00D32FBC"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03299229" w14:textId="77777777" w:rsidR="00D32FBC"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6CD8EB6F" w14:textId="77777777" w:rsidR="00D32FBC"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58CCF889" w14:textId="77777777" w:rsidR="00D32FBC"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4A67903D" w14:textId="77777777" w:rsidR="00D32FBC"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215404B" w14:textId="77777777" w:rsidR="00D32FBC"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04501F58" w14:textId="77777777" w:rsidR="00D32FBC"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10CF18E3" w14:textId="77777777" w:rsidR="00D32FBC"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73FA837C" w14:textId="77777777" w:rsidR="00D32FBC"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C93247E" w14:textId="77777777" w:rsidR="00D32FBC"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63EBE258" w14:textId="77777777" w:rsidR="00D32FBC"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6B572B73" w14:textId="77777777" w:rsidR="00D32FBC"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0A2AC0AF" w14:textId="77777777" w:rsidR="00D32FBC"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52EAE40" w14:textId="77777777" w:rsidR="00D32FBC"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0ADF9B54" w14:textId="77777777" w:rsidR="00D32FBC"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3F56A355" w14:textId="77777777" w:rsidR="00D32FBC"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9C4C818" w14:textId="77777777" w:rsidR="00D32FBC"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D3D4738" w14:textId="77777777" w:rsidR="00D32FBC" w:rsidRDefault="00000000">
      <w:pPr>
        <w:pStyle w:val="BodyText"/>
      </w:pPr>
      <w:r>
        <w:t>“Righteousness is not that you turn your faces toward the east or the west, but [true] righteousness is [in] one who believes in Allah and the Last Day.”</w:t>
      </w:r>
    </w:p>
    <w:p w14:paraId="02E1E49F" w14:textId="77777777" w:rsidR="00D32FBC" w:rsidRDefault="00000000">
      <w:pPr>
        <w:pStyle w:val="BodyText"/>
      </w:pPr>
      <w:r>
        <w:t>Listen, O people of eloquence, what We have enjoined upon you by truth, perhaps you will dwell under a shadow that was extended in the days of God.</w:t>
      </w:r>
    </w:p>
    <w:p w14:paraId="2F0C60DC" w14:textId="77777777" w:rsidR="00D32FBC" w:rsidRDefault="00000000">
      <w:r>
        <w:br w:type="page"/>
      </w:r>
    </w:p>
    <w:p w14:paraId="08EC9B23" w14:textId="77777777" w:rsidR="00D32FBC" w:rsidRDefault="00000000">
      <w:pPr>
        <w:pStyle w:val="Heading2"/>
      </w:pPr>
      <w:bookmarkStart w:id="163" w:name="Xb6113d358ddd90a18558ce0a1a28548c69215fd"/>
      <w:bookmarkEnd w:id="142"/>
      <w:bookmarkEnd w:id="162"/>
      <w:r>
        <w:lastRenderedPageBreak/>
        <w:t>Part Two: The Sovereignty of the Manifestations of God</w:t>
      </w:r>
    </w:p>
    <w:p w14:paraId="78085591" w14:textId="77777777" w:rsidR="00D32FBC" w:rsidRDefault="00000000">
      <w:pPr>
        <w:pStyle w:val="Heading3"/>
      </w:pPr>
      <w:bookmarkStart w:id="164" w:name="sec-mirrors-of-essence-of-god"/>
      <w:r>
        <w:t>Mirrors of the Essence of God</w:t>
      </w:r>
    </w:p>
    <w:p w14:paraId="72C7A34B" w14:textId="77777777" w:rsidR="00D32FBC"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6FD06BC1" w14:textId="77777777" w:rsidR="00D32FBC"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9C2C087" w14:textId="77777777" w:rsidR="00D32FBC"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2F60C6CC" w14:textId="77777777" w:rsidR="00D32FBC"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2EB74C17" w14:textId="77777777" w:rsidR="00D32FBC"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48EEC8E0" w14:textId="77777777" w:rsidR="00D32FBC" w:rsidRDefault="00000000">
      <w:pPr>
        <w:pStyle w:val="Heading4"/>
      </w:pPr>
      <w:bookmarkStart w:id="165" w:name="sec-the-potentials-of-all-humans"/>
      <w:r>
        <w:t>The Potentials of All Humans</w:t>
      </w:r>
    </w:p>
    <w:p w14:paraId="0B9D0DE6" w14:textId="77777777" w:rsidR="00D32FBC"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232ADFD6" w14:textId="77777777" w:rsidR="00D32FBC"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3ED9DFD2" w14:textId="77777777" w:rsidR="00D32FBC" w:rsidRDefault="00000000">
      <w:pPr>
        <w:pStyle w:val="BodyText"/>
      </w:pPr>
      <w:r>
        <w:t>108 I swear by God, my esteemed one, if you reflect a little on these statements, you will find the doors of divine wisdom and the portals of infinite knowledge opening before you.</w:t>
      </w:r>
    </w:p>
    <w:p w14:paraId="476C5547" w14:textId="77777777" w:rsidR="00D32FBC"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2106467" w14:textId="77777777" w:rsidR="00D32FBC"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9E89490" w14:textId="77777777" w:rsidR="00D32FBC"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1A984DA7" w14:textId="77777777" w:rsidR="00D32FBC"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5FE7C460" w14:textId="77777777" w:rsidR="00D32FBC" w:rsidRDefault="00000000">
      <w:pPr>
        <w:pStyle w:val="Heading4"/>
      </w:pPr>
      <w:bookmarkStart w:id="166" w:name="apparent-and-non-apparent-attributes"/>
      <w:bookmarkEnd w:id="165"/>
      <w:r>
        <w:t>Apparent and Non-Apparent Attributes</w:t>
      </w:r>
    </w:p>
    <w:p w14:paraId="5965865E" w14:textId="77777777" w:rsidR="00D32FBC"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26E0A8C7" w14:textId="77777777" w:rsidR="00D32FBC"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13B7B1F6" w14:textId="77777777" w:rsidR="00D32FBC"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0932F1C7" w14:textId="77777777" w:rsidR="00D32FBC"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027216BE" w14:textId="77777777" w:rsidR="00D32FBC"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DDF3A62" w14:textId="77777777" w:rsidR="00D32FBC" w:rsidRDefault="00000000">
      <w:pPr>
        <w:pStyle w:val="Heading3"/>
      </w:pPr>
      <w:bookmarkStart w:id="167" w:name="rejection-of-the-bab"/>
      <w:bookmarkEnd w:id="164"/>
      <w:bookmarkEnd w:id="166"/>
      <w:r>
        <w:t>Rejection of the Bab</w:t>
      </w:r>
    </w:p>
    <w:p w14:paraId="27CFA6C2" w14:textId="77777777" w:rsidR="00D32FBC"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643D3345" w14:textId="77777777" w:rsidR="00D32FBC" w:rsidRDefault="00000000">
      <w:pPr>
        <w:pStyle w:val="Heading4"/>
      </w:pPr>
      <w:bookmarkStart w:id="168" w:name="sec-the-babs-sovereignty"/>
      <w:r>
        <w:lastRenderedPageBreak/>
        <w:t>The Bab’s Sovereignty</w:t>
      </w:r>
    </w:p>
    <w:p w14:paraId="1AE4D342" w14:textId="77777777" w:rsidR="00D32FBC"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578941BF" w14:textId="77777777" w:rsidR="00D32FBC"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47AC341F" w14:textId="77777777" w:rsidR="00D32FBC" w:rsidRDefault="00000000">
      <w:pPr>
        <w:pStyle w:val="Heading4"/>
      </w:pPr>
      <w:bookmarkStart w:id="169" w:name="the-sovereignty-of-the-prophet-muhammad"/>
      <w:bookmarkEnd w:id="168"/>
      <w:r>
        <w:t>The Sovereignty of the Prophet Muhammad</w:t>
      </w:r>
    </w:p>
    <w:p w14:paraId="34586D24" w14:textId="77777777" w:rsidR="00D32FBC"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3F5FDCCA" w14:textId="77777777" w:rsidR="00D32FBC"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5BA5FBA3" w14:textId="77777777" w:rsidR="00D32FBC"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09B37648" w14:textId="77777777" w:rsidR="00D32FBC"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44CD685F" w14:textId="77777777" w:rsidR="00D32FBC"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1729D18A" w14:textId="77777777" w:rsidR="00D32FBC"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3A586A7C" w14:textId="77777777" w:rsidR="00D32FBC"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6CF9D83B" w14:textId="77777777" w:rsidR="00D32FBC"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47E950AF" w14:textId="77777777" w:rsidR="00D32FBC"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5CC93026" w14:textId="77777777" w:rsidR="00D32FBC" w:rsidRDefault="00000000">
      <w:pPr>
        <w:pStyle w:val="Heading4"/>
      </w:pPr>
      <w:bookmarkStart w:id="170" w:name="resurrection-life-death"/>
      <w:bookmarkEnd w:id="169"/>
      <w:r>
        <w:t>Resurrection, Life, &amp; Death</w:t>
      </w:r>
    </w:p>
    <w:p w14:paraId="2D491532" w14:textId="77777777" w:rsidR="00D32FBC"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67BEEE83" w14:textId="77777777" w:rsidR="00D32FBC"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2D0FF25" w14:textId="77777777" w:rsidR="00D32FBC" w:rsidRDefault="00000000">
      <w:pPr>
        <w:pStyle w:val="BodyText"/>
      </w:pPr>
      <w:r>
        <w:t>The essence of this is: Are we incapable or weary of the first creation? Rather, these pagans are in doubt and confusion about a new creation.</w:t>
      </w:r>
    </w:p>
    <w:p w14:paraId="46D8E2F7" w14:textId="77777777" w:rsidR="00D32FBC"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0988043C" w14:textId="77777777" w:rsidR="00D32FBC"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421737DB" w14:textId="77777777" w:rsidR="00D32FBC" w:rsidRDefault="00000000">
      <w:pPr>
        <w:pStyle w:val="BodyText"/>
      </w:pPr>
      <w:r>
        <w:t>Say, do you prefer to replace that which is better for you with that which is worse? What a terrible replacement you’ve chosen in place of the truth! You were a people who were evil and lost.</w:t>
      </w:r>
    </w:p>
    <w:p w14:paraId="0FC6A008" w14:textId="77777777" w:rsidR="00D32FBC"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51F613B8" w14:textId="77777777" w:rsidR="00D32FBC"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685F5840" w14:textId="77777777" w:rsidR="00D32FBC"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CC98A5C" w14:textId="77777777" w:rsidR="00D32FBC"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4ACDAF9B" w14:textId="77777777" w:rsidR="00D32FBC"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FD6B263" w14:textId="77777777" w:rsidR="00D32FBC"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7A865B13" w14:textId="77777777" w:rsidR="00D32FBC"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0F60E350" w14:textId="77777777" w:rsidR="00D32FBC"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12FD2DD6" w14:textId="77777777" w:rsidR="00D32FBC"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15D41FF2" w14:textId="77777777" w:rsidR="00D32FBC"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5DA390C" w14:textId="77777777" w:rsidR="00D32FBC"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1FCB2255" w14:textId="77777777" w:rsidR="00D32FBC" w:rsidRDefault="00000000">
      <w:pPr>
        <w:pStyle w:val="BodyText"/>
      </w:pPr>
      <w:r>
        <w:t>God willing, we hope that you will not turn away from the shore of the divine ocean thirsty and deprived, and that you will not return without benefit from the sacred shrine of eternal purpose.</w:t>
      </w:r>
    </w:p>
    <w:p w14:paraId="4EF0C75B" w14:textId="77777777" w:rsidR="00D32FBC" w:rsidRDefault="00000000">
      <w:pPr>
        <w:pStyle w:val="Heading4"/>
      </w:pPr>
      <w:bookmarkStart w:id="171" w:name="power-dominance-and-ascendancy"/>
      <w:bookmarkEnd w:id="170"/>
      <w:r>
        <w:t>Power, Dominance, and Ascendancy</w:t>
      </w:r>
    </w:p>
    <w:p w14:paraId="061CDBE8" w14:textId="77777777" w:rsidR="00D32FBC"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1C2D11B3" w14:textId="77777777" w:rsidR="00D32FBC" w:rsidRDefault="00000000">
      <w:pPr>
        <w:pStyle w:val="BodyText"/>
      </w:pPr>
      <w:r>
        <w:t>If you look closely, the servants of His court hold sovereignty over all creatures and beings, as it has been and will continue to be apparent.</w:t>
      </w:r>
    </w:p>
    <w:p w14:paraId="080CBF45" w14:textId="77777777" w:rsidR="00D32FBC"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6C12793B" w14:textId="77777777" w:rsidR="00D32FBC"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1BC1AAFF" w14:textId="77777777" w:rsidR="00D32FBC"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6FC9B51A" w14:textId="77777777" w:rsidR="00D32FBC"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283596B1" w14:textId="77777777" w:rsidR="00D32FBC"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2AE2BBAD" w14:textId="77777777" w:rsidR="00D32FBC"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5746983D" w14:textId="77777777" w:rsidR="00D32FBC"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4A4B456F" w14:textId="77777777" w:rsidR="00D32FBC"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4B39508" w14:textId="77777777" w:rsidR="00D32FBC"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3869285A" w14:textId="77777777" w:rsidR="00D32FBC"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353DD35F" w14:textId="77777777" w:rsidR="00D32FBC"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1FE2B2B7" w14:textId="77777777" w:rsidR="00D32FBC"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56EEC9BB" w14:textId="77777777" w:rsidR="00D32FBC"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21BDEE11" w14:textId="77777777" w:rsidR="00D32FBC"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0E62C192" w14:textId="77777777" w:rsidR="00D32FBC"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7DA8A4C6" w14:textId="77777777" w:rsidR="00D32FBC"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49C63C9C" w14:textId="77777777" w:rsidR="00D32FBC"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5510101A" w14:textId="77777777" w:rsidR="00D32FBC"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644690B5" w14:textId="77777777" w:rsidR="00D32FBC"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022A52BD" w14:textId="77777777" w:rsidR="00D32FBC"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2CB4CE1D" w14:textId="77777777" w:rsidR="00D32FBC"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2F5403E2" w14:textId="77777777" w:rsidR="00D32FBC"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4525BB4F" w14:textId="77777777" w:rsidR="00D32FBC"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538FA71B" w14:textId="77777777" w:rsidR="00D32FBC" w:rsidRDefault="00000000">
      <w:pPr>
        <w:pStyle w:val="Heading4"/>
      </w:pPr>
      <w:bookmarkStart w:id="172" w:name="day-of-resurrection"/>
      <w:bookmarkEnd w:id="171"/>
      <w:r>
        <w:t>Day of Resurrection</w:t>
      </w:r>
    </w:p>
    <w:p w14:paraId="490A95BE" w14:textId="77777777" w:rsidR="00D32FBC"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361F792F" w14:textId="77777777" w:rsidR="00D32FBC"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7078CDC6" w14:textId="77777777" w:rsidR="00D32FBC"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657B0CA1" w14:textId="77777777" w:rsidR="00D32FBC"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3CA06550" w14:textId="77777777" w:rsidR="00D32FBC"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705B8C52" w14:textId="77777777" w:rsidR="00D32FBC"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032312F7" w14:textId="77777777" w:rsidR="00D32FBC"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739B33DE" w14:textId="77777777" w:rsidR="00D32FBC"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421B6F3" w14:textId="77777777" w:rsidR="00D32FBC"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3C745707" w14:textId="77777777" w:rsidR="00D32FBC"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563B7DB6" w14:textId="77777777" w:rsidR="00D32FBC"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4352849C" w14:textId="77777777" w:rsidR="00D32FBC"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4FB6382D" w14:textId="77777777" w:rsidR="00D32FBC"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1C95F895" w14:textId="77777777" w:rsidR="00D32FBC"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406E24A0" w14:textId="77777777" w:rsidR="00D32FBC"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5C7FE650" w14:textId="77777777" w:rsidR="00D32FBC"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31B38340" w14:textId="77777777" w:rsidR="00D32FBC"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4EBEEF36" w14:textId="77777777" w:rsidR="00D32FBC"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DEBD6F8" w14:textId="77777777" w:rsidR="00D32FBC" w:rsidRDefault="00000000">
      <w:pPr>
        <w:pStyle w:val="BodyText"/>
      </w:pPr>
      <w:r>
        <w:t>This is what has been said: “Seeking evidence when the intended is achieved is ugly, and being occupied with knowledge after reaching the known is reprehensible.”</w:t>
      </w:r>
    </w:p>
    <w:p w14:paraId="2BA28E3C" w14:textId="77777777" w:rsidR="00D32FBC"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163758BC" w14:textId="77777777" w:rsidR="00D32FBC"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453DBF7" w14:textId="77777777" w:rsidR="00D32FBC"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002A915D" w14:textId="77777777" w:rsidR="00D32FBC"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7C174F35" w14:textId="77777777" w:rsidR="00D32FBC"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2546ADD3" w14:textId="77777777" w:rsidR="00D32FBC"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23874C66" w14:textId="77777777" w:rsidR="00D32FBC"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188AA93E" w14:textId="77777777" w:rsidR="00D32FBC"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1A8B6E3E" w14:textId="77777777" w:rsidR="00D32FBC"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7210F545" w14:textId="77777777" w:rsidR="00D32FBC"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0F9E537A" w14:textId="77777777" w:rsidR="00D32FBC"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47F52917" w14:textId="77777777" w:rsidR="00D32FBC"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233632EC" w14:textId="77777777" w:rsidR="00D32FBC"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714C39DC" w14:textId="77777777" w:rsidR="00D32FBC"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14549A9F" w14:textId="77777777" w:rsidR="00D32FBC"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0CBC763E" w14:textId="77777777" w:rsidR="00D32FBC"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510F002" w14:textId="77777777" w:rsidR="00D32FBC" w:rsidRDefault="00000000">
      <w:pPr>
        <w:pStyle w:val="Heading4"/>
      </w:pPr>
      <w:bookmarkStart w:id="173" w:name="divine-transformation"/>
      <w:bookmarkEnd w:id="172"/>
      <w:r>
        <w:t>Divine Transformation</w:t>
      </w:r>
    </w:p>
    <w:p w14:paraId="65D43B24" w14:textId="77777777" w:rsidR="00D32FBC"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19EDB9AF" w14:textId="77777777" w:rsidR="00D32FBC"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4FF92DBD" w14:textId="77777777" w:rsidR="00D32FBC"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255C8A39" w14:textId="77777777" w:rsidR="00D32FBC"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6A2F6906" w14:textId="77777777" w:rsidR="00D32FBC"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7DCED7D" w14:textId="77777777" w:rsidR="00D32FBC"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318F93E0" w14:textId="77777777" w:rsidR="00D32FBC"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6C28CC71" w14:textId="77777777" w:rsidR="00D32FBC"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7438039C" w14:textId="77777777" w:rsidR="00D32FBC"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23EF5B8E" w14:textId="77777777" w:rsidR="00D32FBC"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30980F02" w14:textId="77777777" w:rsidR="00D32FBC"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548490F3" w14:textId="77777777" w:rsidR="00D32FBC" w:rsidRDefault="00000000">
      <w:pPr>
        <w:pStyle w:val="Heading4"/>
      </w:pPr>
      <w:bookmarkStart w:id="174" w:name="X3e8441b8c21fa124d368b8ebb580f5bfeda883b"/>
      <w:bookmarkEnd w:id="173"/>
      <w:r>
        <w:t>The First, Last, and the Seal of the Prophets</w:t>
      </w:r>
    </w:p>
    <w:p w14:paraId="7CB99037" w14:textId="77777777" w:rsidR="00D32FBC"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75DE9B4B" w14:textId="77777777" w:rsidR="00D32FBC"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7F87C43" w14:textId="77777777" w:rsidR="00D32FBC"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12C40576" w14:textId="77777777" w:rsidR="00D32FBC"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051241BC" w14:textId="77777777" w:rsidR="00D32FBC"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28706FD0" w14:textId="77777777" w:rsidR="00D32FBC"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C7E3FF9" w14:textId="77777777" w:rsidR="00D32FBC"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12692341" w14:textId="77777777" w:rsidR="00D32FBC"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667A2863" w14:textId="77777777" w:rsidR="00D32FBC"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776C4B82" w14:textId="77777777" w:rsidR="00D32FBC"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1099A980" w14:textId="77777777" w:rsidR="00D32FBC"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72083CEF" w14:textId="77777777" w:rsidR="00D32FBC"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411687D2" w14:textId="77777777" w:rsidR="00D32FBC"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18656BD1" w14:textId="77777777" w:rsidR="00D32FBC" w:rsidRDefault="00000000">
      <w:pPr>
        <w:pStyle w:val="BodyText"/>
      </w:pPr>
      <w:r>
        <w:t>Observe now in this very explanation how the rule of it applies truthfully to all these manifestations.</w:t>
      </w:r>
    </w:p>
    <w:p w14:paraId="05E5F351" w14:textId="77777777" w:rsidR="00D32FBC"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61B41B5A" w14:textId="77777777" w:rsidR="00D32FBC"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558A3CFC" w14:textId="77777777" w:rsidR="00D32FBC"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335281F7" w14:textId="77777777" w:rsidR="00D32FBC"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7F50A237" w14:textId="77777777" w:rsidR="00D32FBC"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536C0EBE" w14:textId="77777777" w:rsidR="00D32FBC"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737E651D" w14:textId="77777777" w:rsidR="00D32FBC"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2F9FE6C" w14:textId="77777777" w:rsidR="00D32FBC"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5BA25CDC" w14:textId="77777777" w:rsidR="00D32FBC" w:rsidRDefault="00000000">
      <w:pPr>
        <w:pStyle w:val="Heading4"/>
      </w:pPr>
      <w:bookmarkStart w:id="175" w:name="salvation-on-the-day-of-judgement"/>
      <w:bookmarkEnd w:id="174"/>
      <w:r>
        <w:t>Salvation on the Day of Judgement</w:t>
      </w:r>
    </w:p>
    <w:p w14:paraId="7ED145C6" w14:textId="77777777" w:rsidR="00D32FBC"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D6EC5AD" w14:textId="77777777" w:rsidR="00D32FBC"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5DA2445B" w14:textId="77777777" w:rsidR="00D32FBC"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35252DFA" w14:textId="77777777" w:rsidR="00D32FBC"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E619E45" w14:textId="77777777" w:rsidR="00D32FBC"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32019DBA" w14:textId="77777777" w:rsidR="00D32FBC" w:rsidRDefault="00000000">
      <w:pPr>
        <w:pStyle w:val="BodyText"/>
      </w:pPr>
      <w:r>
        <w:t>Then it continues: “The criminals will be known by their marks, and they will be seized by the forelocks and the feet.”</w:t>
      </w:r>
    </w:p>
    <w:p w14:paraId="030CA857" w14:textId="77777777" w:rsidR="00D32FBC"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17A2B4D3" w14:textId="77777777" w:rsidR="00D32FBC"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57FFC45E" w14:textId="77777777" w:rsidR="00D32FBC"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0A1D2018" w14:textId="77777777" w:rsidR="00D32FBC" w:rsidRDefault="00000000">
      <w:pPr>
        <w:pStyle w:val="BodyText"/>
      </w:pPr>
      <w:r>
        <w:t>May this grace precede the world, and all praise is due to Allah, the Lord of the worlds.</w:t>
      </w:r>
    </w:p>
    <w:p w14:paraId="1A64F94F" w14:textId="77777777" w:rsidR="00D32FBC"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2EBD1535" w14:textId="77777777" w:rsidR="00D32FBC"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26E34D00" w14:textId="77777777" w:rsidR="00D32FBC" w:rsidRDefault="00000000">
      <w:pPr>
        <w:pStyle w:val="Heading3"/>
      </w:pPr>
      <w:bookmarkStart w:id="176" w:name="no-distinction-yet-differentiation"/>
      <w:bookmarkEnd w:id="167"/>
      <w:bookmarkEnd w:id="175"/>
      <w:r>
        <w:t>No Distinction, Yet Differentiation</w:t>
      </w:r>
    </w:p>
    <w:p w14:paraId="790DBC0F" w14:textId="77777777" w:rsidR="00D32FBC"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1EF47B18" w14:textId="77777777" w:rsidR="00D32FBC"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24231413" w14:textId="77777777" w:rsidR="00D32FBC"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70C5D3E6" w14:textId="77777777" w:rsidR="00D32FBC"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705F04D4" w14:textId="77777777" w:rsidR="00D32FBC"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084936F9" w14:textId="77777777" w:rsidR="00D32FBC" w:rsidRDefault="00000000">
      <w:pPr>
        <w:pStyle w:val="Heading4"/>
      </w:pPr>
      <w:bookmarkStart w:id="177" w:name="divinity-and-servitude"/>
      <w:r>
        <w:t>Divinity and Servitude</w:t>
      </w:r>
    </w:p>
    <w:p w14:paraId="7BCEAEF8" w14:textId="77777777" w:rsidR="00D32FBC"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431B48FE" w14:textId="77777777" w:rsidR="00D32FBC"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8CC1D81" w14:textId="77777777" w:rsidR="00D32FBC"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1994A08D" w14:textId="77777777" w:rsidR="00D32FBC"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75E00E05" w14:textId="77777777" w:rsidR="00D32FBC" w:rsidRDefault="00000000">
      <w:pPr>
        <w:pStyle w:val="BodyText"/>
      </w:pPr>
      <w:r>
        <w:t>197 At this moment, the breath of God has surrounded and His spirit has encompassed, the pen has been restrained from motion and the tongue has been cut off from articulation.</w:t>
      </w:r>
    </w:p>
    <w:p w14:paraId="2F86DCFD" w14:textId="77777777" w:rsidR="00D32FBC"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63D8A376" w14:textId="77777777" w:rsidR="00D32FBC"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903BFA3" w14:textId="77777777" w:rsidR="00D32FBC" w:rsidRDefault="00000000">
      <w:pPr>
        <w:pStyle w:val="Heading4"/>
      </w:pPr>
      <w:bookmarkStart w:id="178" w:name="X3a9f458a38a8a45e66d093635558d11019c2c6f"/>
      <w:bookmarkEnd w:id="177"/>
      <w:r>
        <w:t>Divine Knowledge Requires Deeper Understanding</w:t>
      </w:r>
    </w:p>
    <w:p w14:paraId="6FDB748D" w14:textId="77777777" w:rsidR="00D32FBC"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51134919" w14:textId="77777777" w:rsidR="00D32FBC"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6BE811EE" w14:textId="77777777" w:rsidR="00D32FBC"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4104CD19" w14:textId="77777777" w:rsidR="00D32FBC"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703D18D0" w14:textId="77777777" w:rsidR="00D32FBC"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72EDD081" w14:textId="77777777" w:rsidR="00D32FBC"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2864E943" w14:textId="77777777" w:rsidR="00D32FBC"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425587AE" w14:textId="77777777" w:rsidR="00D32FBC"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6642FDF8" w14:textId="77777777" w:rsidR="00D32FBC" w:rsidRDefault="00000000">
      <w:pPr>
        <w:pStyle w:val="BodyText"/>
      </w:pPr>
      <w:r>
        <w:t>204 SubhanAllah (Glory be to God), with such understanding, what objections and accusations have been made against the infinite divine edifices of knowledge. As it has been well said:</w:t>
      </w:r>
    </w:p>
    <w:p w14:paraId="3315F22E" w14:textId="77777777" w:rsidR="00D32FBC" w:rsidRDefault="00000000">
      <w:pPr>
        <w:pStyle w:val="BlockText"/>
      </w:pPr>
      <w:r>
        <w:t>You dare accuse those whom truth has made,</w:t>
      </w:r>
    </w:p>
    <w:p w14:paraId="6BF89571" w14:textId="77777777" w:rsidR="00D32FBC" w:rsidRDefault="00000000">
      <w:pPr>
        <w:pStyle w:val="BlockText"/>
      </w:pPr>
      <w:r>
        <w:t>The trusted keepers of Heaven’s seventh grade.</w:t>
      </w:r>
    </w:p>
    <w:p w14:paraId="3A89FBE0" w14:textId="77777777" w:rsidR="00D32FBC"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5A908289" w14:textId="77777777" w:rsidR="00D32FBC" w:rsidRDefault="00000000">
      <w:pPr>
        <w:pStyle w:val="BlockText"/>
      </w:pPr>
      <w:r>
        <w:lastRenderedPageBreak/>
        <w:t>All perceptions on lame donkeys ride,</w:t>
      </w:r>
    </w:p>
    <w:p w14:paraId="74ECAA84" w14:textId="77777777" w:rsidR="00D32FBC" w:rsidRDefault="00000000">
      <w:pPr>
        <w:pStyle w:val="BlockText"/>
      </w:pPr>
      <w:r>
        <w:t>Truth mounts the wind, a swift arrow’s glide.</w:t>
      </w:r>
    </w:p>
    <w:p w14:paraId="3656879C" w14:textId="77777777" w:rsidR="00D32FBC"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309D36AD" w14:textId="77777777" w:rsidR="00D32FBC"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1A475DDF" w14:textId="77777777" w:rsidR="00D32FBC"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3EE8F161" w14:textId="77777777" w:rsidR="00D32FBC"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0980E704" w14:textId="77777777" w:rsidR="00D32FBC"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312B3096" w14:textId="77777777" w:rsidR="00D32FBC"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60F3C3CE" w14:textId="77777777" w:rsidR="00D32FBC"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02ABA376" w14:textId="77777777" w:rsidR="00D32FBC"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0DAA8F62" w14:textId="77777777" w:rsidR="00D32FBC" w:rsidRDefault="00000000">
      <w:pPr>
        <w:pStyle w:val="Heading4"/>
      </w:pPr>
      <w:bookmarkStart w:id="179" w:name="X57ef5f94f4b469becb7552de62e5ccb5c8200e6"/>
      <w:bookmarkEnd w:id="178"/>
      <w:r>
        <w:t>Divine Affirmations Instead of Acquired Sciences</w:t>
      </w:r>
    </w:p>
    <w:p w14:paraId="634B47D7" w14:textId="77777777" w:rsidR="00D32FBC"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5A0FFE83" w14:textId="77777777" w:rsidR="00D32FBC"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32A3C7A6" w14:textId="77777777" w:rsidR="00D32FBC"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502EFFE6" w14:textId="77777777" w:rsidR="00D32FBC"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361BF72B" w14:textId="77777777" w:rsidR="00D32FBC"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69E5F393" w14:textId="77777777" w:rsidR="00D32FBC"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35BE4F21" w14:textId="77777777" w:rsidR="00D32FBC"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60EE8113" w14:textId="77777777" w:rsidR="00D32FBC"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38DA98CF" w14:textId="77777777" w:rsidR="00D32FBC"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35250E0C" w14:textId="77777777" w:rsidR="00D32FBC"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6998BBD2" w14:textId="77777777" w:rsidR="00D32FBC"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236A62D9" w14:textId="77777777" w:rsidR="00D32FBC"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435EE677" w14:textId="77777777" w:rsidR="00D32FBC"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2ABC2F96" w14:textId="77777777" w:rsidR="00D32FBC"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107A447E" w14:textId="77777777" w:rsidR="00D32FBC"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3DA255B0" w14:textId="77777777" w:rsidR="00D32FBC"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17BE1875" w14:textId="77777777" w:rsidR="00D32FBC"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72BCF9F9" w14:textId="77777777" w:rsidR="00D32FBC" w:rsidRDefault="00000000">
      <w:pPr>
        <w:pStyle w:val="BodyText"/>
      </w:pPr>
      <w:r>
        <w:t>Guidance, favor, knowledge, understanding, faith, and certainty for all that is in the heavens and the earth are hidden and stored in these cities.</w:t>
      </w:r>
    </w:p>
    <w:p w14:paraId="56CEAB82" w14:textId="77777777" w:rsidR="00D32FBC" w:rsidRDefault="00000000">
      <w:pPr>
        <w:pStyle w:val="Heading3"/>
      </w:pPr>
      <w:bookmarkStart w:id="180" w:name="the-quran-served-as-a-fortress"/>
      <w:bookmarkEnd w:id="176"/>
      <w:bookmarkEnd w:id="179"/>
      <w:r>
        <w:lastRenderedPageBreak/>
        <w:t>The Qur’an Served As a Fortress</w:t>
      </w:r>
    </w:p>
    <w:p w14:paraId="5196835A" w14:textId="77777777" w:rsidR="00D32FBC"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1639E778" w14:textId="77777777" w:rsidR="00D32FBC" w:rsidRDefault="00000000">
      <w:pPr>
        <w:pStyle w:val="Heading4"/>
      </w:pPr>
      <w:bookmarkStart w:id="181" w:name="hadith-is-not-needed"/>
      <w:r>
        <w:t>Hadith Is Not Needed</w:t>
      </w:r>
    </w:p>
    <w:p w14:paraId="46719CEB" w14:textId="77777777" w:rsidR="00D32FBC"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0F9DB14D" w14:textId="77777777" w:rsidR="00D32FBC"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2FA786DA" w14:textId="77777777" w:rsidR="00D32FBC" w:rsidRDefault="00000000">
      <w:pPr>
        <w:pStyle w:val="Heading4"/>
      </w:pPr>
      <w:bookmarkStart w:id="182" w:name="X6230482a8381888c8dbf3315f8f78a549c7ec62"/>
      <w:bookmarkEnd w:id="181"/>
      <w:r>
        <w:t>When Muhammad’s Progeny Ended, the Qur’an is the Only Proof</w:t>
      </w:r>
    </w:p>
    <w:p w14:paraId="48ED35A8" w14:textId="77777777" w:rsidR="00D32FBC"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4F304D6A" w14:textId="77777777" w:rsidR="00D32FBC"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0B16BE1E" w14:textId="77777777" w:rsidR="00D32FBC"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028839E0" w14:textId="77777777" w:rsidR="00D32FBC" w:rsidRDefault="00000000">
      <w:pPr>
        <w:pStyle w:val="Heading4"/>
      </w:pPr>
      <w:bookmarkStart w:id="183" w:name="affirmation-of-the-quran-is-required"/>
      <w:bookmarkEnd w:id="182"/>
      <w:r>
        <w:t>Affirmation of the Qur’an Is Required</w:t>
      </w:r>
    </w:p>
    <w:p w14:paraId="3F2109F6" w14:textId="77777777" w:rsidR="00D32FBC"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7187F610" w14:textId="77777777" w:rsidR="00D32FBC" w:rsidRDefault="00000000">
      <w:pPr>
        <w:pStyle w:val="Heading4"/>
      </w:pPr>
      <w:bookmarkStart w:id="184" w:name="Xb274ffc8ea3fe1c6eeea0a6b367b01c4dc7d7ff"/>
      <w:bookmarkEnd w:id="183"/>
      <w:r>
        <w:t>Those Who Needed More Than the Qur’an Are Not Believers</w:t>
      </w:r>
    </w:p>
    <w:p w14:paraId="07F7B08A" w14:textId="77777777" w:rsidR="00D32FBC"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443C40D3" w14:textId="77777777" w:rsidR="00D32FBC"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568FBC50" w14:textId="77777777" w:rsidR="00D32FBC"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633824D9" w14:textId="77777777" w:rsidR="00D32FBC"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7BEA8639" w14:textId="77777777" w:rsidR="00D32FBC"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6F2C4066" w14:textId="77777777" w:rsidR="00D32FBC"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0FAF8776" w14:textId="77777777" w:rsidR="00D32FBC"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5BEC7DD3" w14:textId="77777777" w:rsidR="00D32FBC"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1AA3FE31" w14:textId="77777777" w:rsidR="00D32FBC" w:rsidRDefault="00000000">
      <w:pPr>
        <w:pStyle w:val="BodyText"/>
      </w:pPr>
      <w:r>
        <w:t>It’s no wonder that from the Qur’an nothing is gained except some script, just as from the sun, a blind eye will perceive nothing but heat.</w:t>
      </w:r>
    </w:p>
    <w:p w14:paraId="205B5EEA" w14:textId="77777777" w:rsidR="00D32FBC"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C550AED" w14:textId="77777777" w:rsidR="00D32FBC"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159110B9" w14:textId="77777777" w:rsidR="00D32FBC"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793B4EF6" w14:textId="77777777" w:rsidR="00D32FBC"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735137B0" w14:textId="77777777" w:rsidR="00D32FBC"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0DD252C0" w14:textId="77777777" w:rsidR="00D32FBC"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8BD544F" w14:textId="77777777" w:rsidR="00D32FBC"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72583C41" w14:textId="77777777" w:rsidR="00D32FBC" w:rsidRDefault="00000000">
      <w:pPr>
        <w:pStyle w:val="Heading4"/>
      </w:pPr>
      <w:bookmarkStart w:id="185" w:name="X2ec05fed902dfd27ddfb482e86c9ed64274af92"/>
      <w:bookmarkEnd w:id="184"/>
      <w:r>
        <w:t>A Spiritual Disease - The Ummah Clings to One Verse</w:t>
      </w:r>
    </w:p>
    <w:p w14:paraId="3E0C767C" w14:textId="77777777" w:rsidR="00D32FBC"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7F2A4A09" w14:textId="77777777" w:rsidR="00D32FBC"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1467370E" w14:textId="77777777" w:rsidR="00D32FBC"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56B7CA42" w14:textId="77777777" w:rsidR="00D32FBC"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3D72C54" w14:textId="77777777" w:rsidR="00D32FBC"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0CC7100" w14:textId="77777777" w:rsidR="00D32FBC"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4E17E8B6" w14:textId="77777777" w:rsidR="00D32FBC"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0647748C" w14:textId="77777777" w:rsidR="00D32FBC"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7E4EDDF2" w14:textId="77777777" w:rsidR="00D32FBC"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32A58ADF" w14:textId="77777777" w:rsidR="00D32FBC"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13CD4D87" w14:textId="77777777" w:rsidR="00D32FBC"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4623F694" w14:textId="77777777" w:rsidR="00D32FBC"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6CB770FE" w14:textId="77777777" w:rsidR="00D32FBC"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5476A952" w14:textId="77777777" w:rsidR="00D32FBC"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74AA21A" w14:textId="77777777" w:rsidR="00D32FBC"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3539AE31" w14:textId="77777777" w:rsidR="00D32FBC"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00DC531D" w14:textId="77777777" w:rsidR="00D32FBC"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1F6D33B0" w14:textId="77777777" w:rsidR="00D32FBC"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B64AA99" w14:textId="77777777" w:rsidR="00D32FBC"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1FF195C0" w14:textId="77777777" w:rsidR="00D32FBC"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120AA099" w14:textId="77777777" w:rsidR="00D32FBC" w:rsidRDefault="00000000">
      <w:pPr>
        <w:pStyle w:val="Heading3"/>
      </w:pPr>
      <w:bookmarkStart w:id="186" w:name="Xb11e2264d09b882e853eb51979557c1039dff28"/>
      <w:bookmarkEnd w:id="180"/>
      <w:bookmarkEnd w:id="185"/>
      <w:r>
        <w:t>The Proofs of the Bab’s Greater Sovereignty</w:t>
      </w:r>
    </w:p>
    <w:p w14:paraId="3CBFC9C0" w14:textId="77777777" w:rsidR="00D32FBC"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24AB9F1F" w14:textId="77777777" w:rsidR="00D32FBC" w:rsidRDefault="00000000">
      <w:pPr>
        <w:pStyle w:val="Heading4"/>
      </w:pPr>
      <w:bookmarkStart w:id="187" w:name="the-testimony-of-the-babs-followers"/>
      <w:r>
        <w:t>The Testimony of the Bab’s Followers</w:t>
      </w:r>
    </w:p>
    <w:p w14:paraId="67042FF7" w14:textId="77777777" w:rsidR="00D32FBC"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26B1106A" w14:textId="77777777" w:rsidR="00D32FBC"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71CF8BBF" w14:textId="77777777" w:rsidR="00D32FBC"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4231050A" w14:textId="77777777" w:rsidR="00D32FBC"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6D9B24C6" w14:textId="77777777" w:rsidR="00D32FBC"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73DEBF74" w14:textId="77777777" w:rsidR="00D32FBC"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4363CB56" w14:textId="77777777" w:rsidR="00D32FBC"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667C885E" w14:textId="77777777" w:rsidR="00D32FBC"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52886E17" w14:textId="77777777" w:rsidR="00D32FBC"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56F4506E" w14:textId="77777777" w:rsidR="00D32FBC"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75BE7143" w14:textId="77777777" w:rsidR="00D32FBC"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260C075C" w14:textId="77777777" w:rsidR="00D32FBC" w:rsidRDefault="00000000">
      <w:pPr>
        <w:pStyle w:val="Heading4"/>
      </w:pPr>
      <w:bookmarkStart w:id="188" w:name="X5e9ffd055b2e3d33d4b9cecc6e34bdf0bb9bbf5"/>
      <w:bookmarkEnd w:id="187"/>
      <w:r>
        <w:t>The Muslim Leadership Failed the Divine Test</w:t>
      </w:r>
    </w:p>
    <w:p w14:paraId="36831D2E" w14:textId="77777777" w:rsidR="00D32FBC"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5F032F7F" w14:textId="77777777" w:rsidR="00D32FBC"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18420769" w14:textId="77777777" w:rsidR="00D32FBC"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38230CAE" w14:textId="77777777" w:rsidR="00D32FBC"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33AA3844" w14:textId="77777777" w:rsidR="00D32FBC"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243D665E" w14:textId="77777777" w:rsidR="00D32FBC"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628CD992" w14:textId="77777777" w:rsidR="00D32FBC"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5083A36F" w14:textId="77777777" w:rsidR="00D32FBC" w:rsidRDefault="00000000">
      <w:pPr>
        <w:pStyle w:val="Heading4"/>
      </w:pPr>
      <w:bookmarkStart w:id="189" w:name="the-babs-steadfastness"/>
      <w:bookmarkEnd w:id="188"/>
      <w:r>
        <w:t>The Bab’s Steadfastness</w:t>
      </w:r>
    </w:p>
    <w:p w14:paraId="6521BAA7" w14:textId="77777777" w:rsidR="00D32FBC"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5A0296FF" w14:textId="77777777" w:rsidR="00D32FBC"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306797EB" w14:textId="77777777" w:rsidR="00D32FBC"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113BDFB3" w14:textId="77777777" w:rsidR="00D32FBC"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1019AE3" w14:textId="77777777" w:rsidR="00D32FBC"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759FCD87" w14:textId="77777777" w:rsidR="00D32FBC"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0E9CB6CC" w14:textId="77777777" w:rsidR="00D32FBC"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2D1D623D" w14:textId="77777777" w:rsidR="00D32FBC"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B4E857E" w14:textId="77777777" w:rsidR="00D32FBC"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6E64099D" w14:textId="77777777" w:rsidR="00D32FBC"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0ED1B9E2" w14:textId="77777777" w:rsidR="00D32FBC"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ED4D1AB" w14:textId="77777777" w:rsidR="00D32FBC"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657C5A4C" w14:textId="77777777" w:rsidR="00D32FBC"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6EA0F2E4" w14:textId="77777777" w:rsidR="00D32FBC"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2F931A80" w14:textId="77777777" w:rsidR="00D32FBC"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396C7C23" w14:textId="77777777" w:rsidR="00D32FBC"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1E32A2D" w14:textId="77777777" w:rsidR="00D32FBC" w:rsidRDefault="00000000">
      <w:pPr>
        <w:pStyle w:val="Heading4"/>
      </w:pPr>
      <w:bookmarkStart w:id="190" w:name="prophecies-fulfilled-by-the-bab"/>
      <w:bookmarkEnd w:id="189"/>
      <w:r>
        <w:t>Prophecies Fulfilled By the Bab</w:t>
      </w:r>
    </w:p>
    <w:p w14:paraId="52D5C38F" w14:textId="77777777" w:rsidR="00D32FBC"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6DBC1C2A" w14:textId="77777777" w:rsidR="00D32FBC"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64916194" w14:textId="77777777" w:rsidR="00D32FBC"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38596161" w14:textId="77777777" w:rsidR="00D32FBC"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57F98E51" w14:textId="77777777" w:rsidR="00D32FBC" w:rsidRDefault="00000000">
      <w:pPr>
        <w:pStyle w:val="BodyText"/>
      </w:pPr>
      <w:r>
        <w:t>This noble narration is confirmed and affirmed by His saying: “The Day the caller calls to something forbidding.” (Quran, 50:41)</w:t>
      </w:r>
    </w:p>
    <w:p w14:paraId="1BD5AF97" w14:textId="77777777" w:rsidR="00D32FBC"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6FBDF87D" w14:textId="77777777" w:rsidR="00D32FBC"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65F2BBEF" w14:textId="77777777" w:rsidR="00D32FBC"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2C20A8A7" w14:textId="77777777" w:rsidR="00D32FBC"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7BF2C690" w14:textId="77777777" w:rsidR="00D32FBC"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2BB86F7C" w14:textId="77777777" w:rsidR="00D32FBC"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5D99B48C" w14:textId="77777777" w:rsidR="00D32FBC"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CB04A27" w14:textId="77777777" w:rsidR="00D32FBC"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4219BE91" w14:textId="77777777" w:rsidR="00D32FBC"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70B09903" w14:textId="77777777" w:rsidR="00D32FBC"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41EB0E36" w14:textId="77777777" w:rsidR="00D32FBC"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718D0CD9" w14:textId="77777777" w:rsidR="00D32FBC"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4B32DBDD" w14:textId="77777777" w:rsidR="00D32FBC"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79299103" w14:textId="77777777" w:rsidR="00D32FBC"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AAD173A" w14:textId="77777777" w:rsidR="00D32FBC"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6D60DEB7" w14:textId="77777777" w:rsidR="00D32FBC"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384CF9BC" w14:textId="77777777" w:rsidR="00D32FBC" w:rsidRDefault="00000000">
      <w:pPr>
        <w:pStyle w:val="BodyText"/>
      </w:pPr>
      <w:r>
        <w:t>274 Furthermore, observe how all these events and actions have been mentioned in the previous Hadiths. As in “Rawdat al-Kafi” in the description of Zawraa, it is said:</w:t>
      </w:r>
    </w:p>
    <w:p w14:paraId="7C156075" w14:textId="77777777" w:rsidR="00D32FBC"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5B226D6D" w14:textId="77777777" w:rsidR="00D32FBC" w:rsidRDefault="00000000">
      <w:pPr>
        <w:pStyle w:val="BodyText"/>
      </w:pPr>
      <w:r>
        <w:t>This is another clear example of the Hadiths foretelling the tragic and tumultuous events that will unfold in the time of the Qa’im.</w:t>
      </w:r>
    </w:p>
    <w:p w14:paraId="52CCD16D" w14:textId="77777777" w:rsidR="00D32FBC"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168B32D8" w14:textId="77777777" w:rsidR="00D32FBC"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52A3FB0" w14:textId="77777777" w:rsidR="00D32FBC"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0DA3E1E" w14:textId="77777777" w:rsidR="00D32FBC" w:rsidRDefault="00000000">
      <w:pPr>
        <w:pStyle w:val="BodyText"/>
      </w:pPr>
      <w:r>
        <w:t>This highlights the corruption of religious leadership in that era and how it contributes to the misunderstandings and trials faced by the followers.</w:t>
      </w:r>
    </w:p>
    <w:p w14:paraId="7F8DF669" w14:textId="77777777" w:rsidR="00D32FBC" w:rsidRDefault="00000000">
      <w:pPr>
        <w:pStyle w:val="Heading3"/>
      </w:pPr>
      <w:bookmarkStart w:id="191" w:name="Xf963234fab159af46d15a231a63b2c44de400d1"/>
      <w:bookmarkEnd w:id="186"/>
      <w:bookmarkEnd w:id="190"/>
      <w:r>
        <w:t>The One Eyed One’s Opposition To Baha’u’llah</w:t>
      </w:r>
    </w:p>
    <w:p w14:paraId="0433218B" w14:textId="77777777" w:rsidR="00D32FBC"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389A8DAA" w14:textId="77777777" w:rsidR="00D32FBC"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1C398721" w14:textId="77777777" w:rsidR="00D32FBC"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6601C4B1" w14:textId="77777777" w:rsidR="00D32FBC"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6CE3B3FB" w14:textId="77777777" w:rsidR="00D32FBC"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767CA3C9" w14:textId="77777777" w:rsidR="00D32FBC"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26A43CC0" w14:textId="77777777" w:rsidR="00D32FBC"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05BB466E" w14:textId="77777777" w:rsidR="00D32FBC"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7C8991AB" w14:textId="77777777" w:rsidR="00D32FBC"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44A657AA" w14:textId="77777777" w:rsidR="00D32FBC"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3C7DE90D" w14:textId="77777777" w:rsidR="00D32FBC" w:rsidRDefault="00000000">
      <w:pPr>
        <w:pStyle w:val="BodyText"/>
      </w:pPr>
      <w:r>
        <w:t>Finally, the command to return was issued from the source of the command and I submitted without a doubt, and I returned.</w:t>
      </w:r>
    </w:p>
    <w:p w14:paraId="45627ED3" w14:textId="77777777" w:rsidR="00D32FBC"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6EA83C17" w14:textId="77777777" w:rsidR="00D32FBC"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47163D95" w14:textId="77777777" w:rsidR="00D32FBC" w:rsidRDefault="00000000">
      <w:pPr>
        <w:pStyle w:val="BodyText"/>
      </w:pPr>
      <w:r>
        <w:t>I conclude with there is no power and no strength except with God, and verily we belong to God, and verily to Him we are returning.</w:t>
      </w:r>
    </w:p>
    <w:p w14:paraId="3B456774" w14:textId="77777777" w:rsidR="00D32FBC" w:rsidRDefault="00000000">
      <w:pPr>
        <w:pStyle w:val="Heading3"/>
      </w:pPr>
      <w:bookmarkStart w:id="192" w:name="conclusion"/>
      <w:bookmarkEnd w:id="191"/>
      <w:r>
        <w:t>Conclusion</w:t>
      </w:r>
    </w:p>
    <w:p w14:paraId="709E9D50" w14:textId="77777777" w:rsidR="00D32FBC"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1005ED8B" w14:textId="77777777" w:rsidR="00D32FBC"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4E769B20" w14:textId="77777777" w:rsidR="00D32FBC"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372A0C38" w14:textId="77777777" w:rsidR="00D32FBC"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632381E7" w14:textId="77777777" w:rsidR="00D32FBC"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643B78A5" w14:textId="77777777" w:rsidR="00D32FBC"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58904A33" w14:textId="77777777" w:rsidR="00D32FBC"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27B74D3" w14:textId="77777777" w:rsidR="00D32FBC"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453D8484" w14:textId="77777777" w:rsidR="00D32FBC"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641188D4" w14:textId="77777777" w:rsidR="00D32FBC"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0FBB14CB" w14:textId="77777777" w:rsidR="00D32FBC" w:rsidRDefault="00000000">
      <w:pPr>
        <w:pStyle w:val="BodyText"/>
      </w:pPr>
      <w:r>
        <w:t>This is why it is said, “For every knowledge, there are seventy aspects, and among people, there is only one. When the Qa’im rises, he will spread the remaining aspects among the people.”</w:t>
      </w:r>
    </w:p>
    <w:p w14:paraId="1719792E" w14:textId="77777777" w:rsidR="00D32FBC" w:rsidRDefault="00000000">
      <w:pPr>
        <w:pStyle w:val="BodyText"/>
      </w:pPr>
      <w:r>
        <w:t>Also, it was said, “We speak a word, and we mean from it one and seventy aspects, and we have an exit for each of them.”</w:t>
      </w:r>
    </w:p>
    <w:p w14:paraId="474A8D7C" w14:textId="77777777" w:rsidR="00D32FBC"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222BB98" w14:textId="77777777" w:rsidR="00D32FBC"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59837F1F" w14:textId="77777777" w:rsidR="00D32FBC"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24B0BE5A" w14:textId="77777777" w:rsidR="00D32FBC"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2B83405D" w14:textId="77777777" w:rsidR="00D32FBC" w:rsidRDefault="00000000">
      <w:pPr>
        <w:pStyle w:val="BodyText"/>
      </w:pPr>
      <w:r>
        <w:t>287 And so it was revealed before, if only you could understand.</w:t>
      </w:r>
    </w:p>
    <w:p w14:paraId="6548F611" w14:textId="77777777" w:rsidR="00D32FBC" w:rsidRDefault="00000000">
      <w:pPr>
        <w:pStyle w:val="BodyText"/>
      </w:pPr>
      <w:r>
        <w:t>288 What is revealed is from the Ba and the Ha.</w:t>
      </w:r>
    </w:p>
    <w:p w14:paraId="3B14D28D" w14:textId="77777777" w:rsidR="00D32FBC" w:rsidRDefault="00000000">
      <w:pPr>
        <w:pStyle w:val="BodyText"/>
      </w:pPr>
      <w:r>
        <w:t>289 And peace be upon whoever hears the melody of the butterfly in the Lote Tree of the farthest boundary.</w:t>
      </w:r>
    </w:p>
    <w:p w14:paraId="28DE460A" w14:textId="77777777" w:rsidR="00D32FBC" w:rsidRDefault="00000000">
      <w:pPr>
        <w:pStyle w:val="BodyText"/>
      </w:pPr>
      <w:r>
        <w:t>290 So glorified is our Lord, the Most High.</w:t>
      </w:r>
    </w:p>
    <w:p w14:paraId="7231A6CD" w14:textId="77777777" w:rsidR="00D32FBC" w:rsidRDefault="00000000">
      <w:r>
        <w:br w:type="page"/>
      </w:r>
    </w:p>
    <w:p w14:paraId="75D8F703" w14:textId="77777777" w:rsidR="00D32FBC" w:rsidRDefault="00000000">
      <w:pPr>
        <w:pStyle w:val="Heading1"/>
      </w:pPr>
      <w:bookmarkStart w:id="193" w:name="sec-lawh-i-haq"/>
      <w:bookmarkStart w:id="194" w:name="_Toc184303621"/>
      <w:bookmarkEnd w:id="140"/>
      <w:bookmarkEnd w:id="163"/>
      <w:bookmarkEnd w:id="192"/>
      <w:r>
        <w:lastRenderedPageBreak/>
        <w:t>Lawh-i-Haq (Tablet of the Truth)</w:t>
      </w:r>
      <w:bookmarkEnd w:id="194"/>
    </w:p>
    <w:p w14:paraId="1F8927B3" w14:textId="77777777" w:rsidR="00D32FBC" w:rsidRDefault="00000000">
      <w:pPr>
        <w:pStyle w:val="FirstParagraph"/>
      </w:pPr>
      <w:r>
        <w:t>O my Most Glorious God!</w:t>
      </w:r>
    </w:p>
    <w:p w14:paraId="6BC4D05F" w14:textId="77777777" w:rsidR="00D32FBC"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787ABE40" w14:textId="77777777" w:rsidR="00D32FBC" w:rsidRDefault="00000000">
      <w:pPr>
        <w:pStyle w:val="Heading2"/>
      </w:pPr>
      <w:bookmarkStart w:id="195" w:name="the-truth-has-appeared-from-the-truth"/>
      <w:r>
        <w:t>The Truth Has Appeared From the Truth</w:t>
      </w:r>
    </w:p>
    <w:p w14:paraId="17E19344" w14:textId="77777777" w:rsidR="00D32FBC"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43DB4E7A" w14:textId="77777777" w:rsidR="00D32FBC"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4F5E6FB1" w14:textId="77777777" w:rsidR="00D32FBC"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74EFBD2D" w14:textId="77777777" w:rsidR="00D32FBC"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2C396C6C" w14:textId="77777777" w:rsidR="00D32FBC" w:rsidRDefault="00000000">
      <w:r>
        <w:br w:type="page"/>
      </w:r>
    </w:p>
    <w:p w14:paraId="3201357D" w14:textId="77777777" w:rsidR="00D32FBC" w:rsidRDefault="00000000">
      <w:pPr>
        <w:pStyle w:val="Heading1"/>
      </w:pPr>
      <w:bookmarkStart w:id="196" w:name="sec-lawh-i-madinatut-tawhid"/>
      <w:bookmarkStart w:id="197" w:name="_Toc184303622"/>
      <w:bookmarkEnd w:id="193"/>
      <w:bookmarkEnd w:id="195"/>
      <w:r>
        <w:lastRenderedPageBreak/>
        <w:t>Lawh-i-Madinatut-Tawhid (Tablet of the City of Unity)</w:t>
      </w:r>
      <w:bookmarkEnd w:id="197"/>
    </w:p>
    <w:p w14:paraId="736DD679" w14:textId="77777777" w:rsidR="00D32FBC" w:rsidRDefault="00000000">
      <w:pPr>
        <w:pStyle w:val="FirstParagraph"/>
      </w:pPr>
      <w:r>
        <w:t>1 His Holiness says: This is the city of unity, enter it, O assembly of the monotheists, so that you may be with the good news of the spirit for those who have insight.</w:t>
      </w:r>
    </w:p>
    <w:p w14:paraId="57C9C688" w14:textId="77777777" w:rsidR="00D32FBC" w:rsidRDefault="00000000">
      <w:pPr>
        <w:pStyle w:val="BodyText"/>
      </w:pPr>
      <w:r>
        <w:t>He is the Mighty, the One, the Most High, the Supreme, the Unique.</w:t>
      </w:r>
    </w:p>
    <w:p w14:paraId="72D242DE" w14:textId="77777777" w:rsidR="00D32FBC" w:rsidRDefault="00000000">
      <w:pPr>
        <w:pStyle w:val="Heading2"/>
      </w:pPr>
      <w:bookmarkStart w:id="198" w:name="the-oneness-of-allah"/>
      <w:r>
        <w:t>The Oneness of Allah</w:t>
      </w:r>
    </w:p>
    <w:p w14:paraId="075C3B55" w14:textId="77777777" w:rsidR="00D32FBC"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785CE8F1" w14:textId="77777777" w:rsidR="00D32FBC" w:rsidRDefault="00000000">
      <w:pPr>
        <w:pStyle w:val="Heading2"/>
      </w:pPr>
      <w:bookmarkStart w:id="199" w:name="command-to-salman-shaykh-khanjar-part-1"/>
      <w:bookmarkEnd w:id="198"/>
      <w:r>
        <w:t>Command to Salman (Shaykh Khanjar): Part 1</w:t>
      </w:r>
    </w:p>
    <w:p w14:paraId="1F61672E" w14:textId="77777777" w:rsidR="00D32FBC"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76C00C7A" w14:textId="77777777" w:rsidR="00D32FBC" w:rsidRDefault="00000000">
      <w:pPr>
        <w:pStyle w:val="Heading3"/>
      </w:pPr>
      <w:bookmarkStart w:id="200" w:name="to-the-residents-of-paradise"/>
      <w:r>
        <w:t>To the Residents of Paradise</w:t>
      </w:r>
    </w:p>
    <w:p w14:paraId="40AB8A13" w14:textId="77777777" w:rsidR="00D32FBC"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0FDCC828" w14:textId="77777777" w:rsidR="00D32FBC"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3F7646D" w14:textId="77777777" w:rsidR="00D32FBC" w:rsidRDefault="00000000">
      <w:pPr>
        <w:pStyle w:val="Heading3"/>
      </w:pPr>
      <w:bookmarkStart w:id="201" w:name="X9ee2c2ad72628c50de9e393511f9daf64c198ff"/>
      <w:bookmarkEnd w:id="200"/>
      <w:r>
        <w:lastRenderedPageBreak/>
        <w:t>Remind Yourself and the Souls of the Servants</w:t>
      </w:r>
    </w:p>
    <w:p w14:paraId="64D45E6C" w14:textId="77777777" w:rsidR="00D32FBC"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4237313F" w14:textId="77777777" w:rsidR="00D32FBC" w:rsidRDefault="00000000">
      <w:pPr>
        <w:pStyle w:val="Heading2"/>
      </w:pPr>
      <w:bookmarkStart w:id="202" w:name="X344087ed492fe9ff5e072e7b453ffd90658e655"/>
      <w:bookmarkEnd w:id="199"/>
      <w:bookmarkEnd w:id="201"/>
      <w:r>
        <w:t>About the Verse of Monotheism and the Word of Abstraction</w:t>
      </w:r>
    </w:p>
    <w:p w14:paraId="5A6919D3" w14:textId="77777777" w:rsidR="00D32FBC"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0D1088A0" w14:textId="77777777" w:rsidR="00D32FBC"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4E5614DA" w14:textId="77777777" w:rsidR="00D32FBC"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576AC7E9" w14:textId="77777777" w:rsidR="00D32FBC"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368411E2" w14:textId="77777777" w:rsidR="00D32FBC"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03AED596" w14:textId="77777777" w:rsidR="00D32FBC"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5447DBC" w14:textId="77777777" w:rsidR="00D32FBC"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0F986F84" w14:textId="77777777" w:rsidR="00D32FBC"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65FAC2BD" w14:textId="77777777" w:rsidR="00D32FBC"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600DB7CE" w14:textId="77777777" w:rsidR="00D32FBC"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0951504D" w14:textId="77777777" w:rsidR="00D32FBC"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0F82541F" w14:textId="77777777" w:rsidR="00D32FBC" w:rsidRDefault="00000000">
      <w:pPr>
        <w:pStyle w:val="Heading2"/>
      </w:pPr>
      <w:bookmarkStart w:id="203" w:name="command-to-salman-part-2"/>
      <w:bookmarkEnd w:id="202"/>
      <w:r>
        <w:lastRenderedPageBreak/>
        <w:t>Command to Salman: Part 2</w:t>
      </w:r>
    </w:p>
    <w:p w14:paraId="15E1DAF1" w14:textId="77777777" w:rsidR="00D32FBC"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14991370" w14:textId="77777777" w:rsidR="00D32FBC"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4F8B78E4" w14:textId="77777777" w:rsidR="00D32FBC" w:rsidRDefault="00000000">
      <w:r>
        <w:br w:type="page"/>
      </w:r>
    </w:p>
    <w:p w14:paraId="34A9AE6D" w14:textId="77777777" w:rsidR="00D32FBC" w:rsidRDefault="00000000">
      <w:pPr>
        <w:pStyle w:val="Heading1"/>
      </w:pPr>
      <w:bookmarkStart w:id="204" w:name="sec-lawh-i-shakkar-shikan"/>
      <w:bookmarkStart w:id="205" w:name="_Toc184303623"/>
      <w:bookmarkEnd w:id="196"/>
      <w:bookmarkEnd w:id="203"/>
      <w:r>
        <w:lastRenderedPageBreak/>
        <w:t>Lawh-i-Shakkar Shikan</w:t>
      </w:r>
      <w:bookmarkEnd w:id="205"/>
    </w:p>
    <w:p w14:paraId="6C955F24" w14:textId="77777777" w:rsidR="00D32FBC" w:rsidRDefault="00000000">
      <w:pPr>
        <w:pStyle w:val="FirstParagraph"/>
      </w:pPr>
      <w:r>
        <w:t>He is the Exalted, the Most High</w:t>
      </w:r>
    </w:p>
    <w:p w14:paraId="396FD639" w14:textId="77777777" w:rsidR="00D32FBC" w:rsidRDefault="00000000">
      <w:pPr>
        <w:pStyle w:val="BodyText"/>
      </w:pPr>
      <w:r>
        <w:t>Even the parrots of India will break their sugar due to this Persian sugar that is going to Bengal.</w:t>
      </w:r>
    </w:p>
    <w:p w14:paraId="127A2326" w14:textId="77777777" w:rsidR="00D32FBC"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72A3257E" w14:textId="77777777" w:rsidR="00D32FBC" w:rsidRDefault="00000000">
      <w:pPr>
        <w:pStyle w:val="BodyText"/>
      </w:pPr>
      <w:r>
        <w:t>The true lover must possess a hundred thousand hearts on this path, to be able to sacrifice a hundred lives with every breath.</w:t>
      </w:r>
    </w:p>
    <w:p w14:paraId="77E257EB" w14:textId="77777777" w:rsidR="00D32FBC"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4153CA08" w14:textId="77777777" w:rsidR="00D32FBC"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467A71E4" w14:textId="77777777" w:rsidR="00D32FBC"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627021A0" w14:textId="77777777" w:rsidR="00D32FBC"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02C6E340" w14:textId="77777777" w:rsidR="00D32FBC"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2308C5D9" w14:textId="77777777" w:rsidR="00D32FBC" w:rsidRDefault="00000000">
      <w:pPr>
        <w:pStyle w:val="BodyText"/>
      </w:pPr>
      <w:r>
        <w:t>So, yielding to a judge who issued a strange ruling,</w:t>
      </w:r>
      <w:r>
        <w:br/>
        <w:t>He decreed the shedding of my blood in the sanctified and the profane.</w:t>
      </w:r>
    </w:p>
    <w:p w14:paraId="229AE722" w14:textId="77777777" w:rsidR="00D32FBC"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2BA1D0E7" w14:textId="77777777" w:rsidR="00D32FBC" w:rsidRDefault="00000000">
      <w:pPr>
        <w:pStyle w:val="BodyText"/>
      </w:pPr>
      <w:r>
        <w:t>Whatever he harbors in his heart of deceit and secrets,</w:t>
      </w:r>
      <w:r>
        <w:br/>
        <w:t>Is revealed before God and as clear as day.</w:t>
      </w:r>
    </w:p>
    <w:p w14:paraId="79D807AE" w14:textId="77777777" w:rsidR="00D32FBC"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6FAB8F46" w14:textId="77777777" w:rsidR="00D32FBC"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23A47461" w14:textId="77777777" w:rsidR="00D32FBC"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77118221" w14:textId="77777777" w:rsidR="00D32FBC" w:rsidRDefault="00000000">
      <w:pPr>
        <w:pStyle w:val="Heading1"/>
      </w:pPr>
      <w:bookmarkStart w:id="206" w:name="sec-bh00328"/>
      <w:bookmarkStart w:id="207" w:name="_Toc184303624"/>
      <w:bookmarkEnd w:id="204"/>
      <w:r>
        <w:t>BH00328</w:t>
      </w:r>
      <w:bookmarkEnd w:id="207"/>
    </w:p>
    <w:p w14:paraId="75BA2478" w14:textId="77777777" w:rsidR="00D32FBC" w:rsidRDefault="00000000">
      <w:pPr>
        <w:pStyle w:val="FirstParagraph"/>
      </w:pPr>
      <w:r>
        <w:t>In the name of Allah, Exalted be His Glory</w:t>
      </w:r>
    </w:p>
    <w:p w14:paraId="011612CC" w14:textId="77777777" w:rsidR="00D32FBC" w:rsidRDefault="00000000">
      <w:pPr>
        <w:pStyle w:val="Heading2"/>
      </w:pPr>
      <w:bookmarkStart w:id="208" w:name="introduction-to-haidar-qibli-ali"/>
      <w:r>
        <w:t>Introduction to Haidar Qibli Ali</w:t>
      </w:r>
    </w:p>
    <w:p w14:paraId="46DBD1AF" w14:textId="77777777" w:rsidR="00D32FBC"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7A07FB8A" w14:textId="77777777" w:rsidR="00D32FBC"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1F49E80D" w14:textId="77777777" w:rsidR="00D32FBC" w:rsidRDefault="00000000">
      <w:pPr>
        <w:pStyle w:val="BodyText"/>
      </w:pPr>
      <w:r>
        <w:t>I will walk, and the sun will shine. Its appearance will bring it into motion. Glory be to God. The Resurrection is upon us, and the hour has been revealed.</w:t>
      </w:r>
    </w:p>
    <w:p w14:paraId="71580B91" w14:textId="77777777" w:rsidR="00D32FBC" w:rsidRDefault="00000000">
      <w:pPr>
        <w:pStyle w:val="BodyText"/>
      </w:pPr>
      <w:r>
        <w:t>He became a source of grace, but you returned to the world. What do you have to do with these mixtures? Have mercy on it, for it is an exalted matter and its status known.</w:t>
      </w:r>
    </w:p>
    <w:p w14:paraId="59C0B981" w14:textId="77777777" w:rsidR="00D32FBC" w:rsidRDefault="00000000">
      <w:pPr>
        <w:pStyle w:val="BodyText"/>
      </w:pPr>
      <w:r>
        <w:t>When you did not know, fear God, the prevailing and powerful. To the extent of His words, we take a handful of dust and observe from the names, then ascend until we reach the names and their kingdoms.</w:t>
      </w:r>
    </w:p>
    <w:p w14:paraId="51995F35" w14:textId="77777777" w:rsidR="00D32FBC"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03E649D3" w14:textId="77777777" w:rsidR="00D32FBC" w:rsidRDefault="00000000">
      <w:pPr>
        <w:pStyle w:val="BodyText"/>
      </w:pPr>
      <w:r>
        <w:t>O Haidar, the reality of the Tree is elevated, and the manifestations of the lights.</w:t>
      </w:r>
    </w:p>
    <w:p w14:paraId="34AAE7C3" w14:textId="77777777" w:rsidR="00D32FBC"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1B8A01F4" w14:textId="77777777" w:rsidR="00D32FBC" w:rsidRDefault="00000000">
      <w:pPr>
        <w:pStyle w:val="BodyText"/>
      </w:pPr>
      <w:r>
        <w:t>O Sir Sayyid, upon him be the Baha of Allah, He is the one who forgives, the compassionate, the merciful.</w:t>
      </w:r>
    </w:p>
    <w:p w14:paraId="1879A684" w14:textId="77777777" w:rsidR="00D32FBC" w:rsidRDefault="00000000">
      <w:pPr>
        <w:pStyle w:val="Heading2"/>
      </w:pPr>
      <w:bookmarkStart w:id="209" w:name="news-of-blood-stained-reports"/>
      <w:bookmarkEnd w:id="208"/>
      <w:r>
        <w:t>News of Blood Stained Reports</w:t>
      </w:r>
    </w:p>
    <w:p w14:paraId="0DF5C443" w14:textId="77777777" w:rsidR="00D32FBC"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2876FB8F" w14:textId="77777777" w:rsidR="00D32FBC" w:rsidRDefault="00000000">
      <w:pPr>
        <w:pStyle w:val="BodyText"/>
      </w:pPr>
      <w:r>
        <w:t>Do not strike this oppressed one. These days, beyond the expression of the kingdom, we make power manifest on the throne and sit on the couches of chastity.</w:t>
      </w:r>
    </w:p>
    <w:p w14:paraId="779D5FC8" w14:textId="77777777" w:rsidR="00D32FBC"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6B707CC1" w14:textId="77777777" w:rsidR="00D32FBC"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556EF71E" w14:textId="77777777" w:rsidR="00D32FBC"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1D0B0F3F" w14:textId="77777777" w:rsidR="00D32FBC"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4C549317" w14:textId="77777777" w:rsidR="00D32FBC" w:rsidRDefault="00000000">
      <w:pPr>
        <w:pStyle w:val="BodyText"/>
      </w:pPr>
      <w:r>
        <w:t>Sir Mulla Muhammad, upon him be the Baha of Allah</w:t>
      </w:r>
    </w:p>
    <w:p w14:paraId="639BC3D4" w14:textId="77777777" w:rsidR="00D32FBC" w:rsidRDefault="00000000">
      <w:pPr>
        <w:pStyle w:val="BodyText"/>
      </w:pPr>
      <w:r>
        <w:t>He is the speaker who clarifies the news.</w:t>
      </w:r>
    </w:p>
    <w:p w14:paraId="69B47A20" w14:textId="77777777" w:rsidR="00D32FBC" w:rsidRDefault="00000000">
      <w:pPr>
        <w:pStyle w:val="BodyText"/>
      </w:pPr>
      <w:r>
        <w:t>From the worlds, I take a little. The knowledge, I am a human of sciences.</w:t>
      </w:r>
    </w:p>
    <w:p w14:paraId="4BBDFCDC" w14:textId="77777777" w:rsidR="00D32FBC" w:rsidRDefault="00000000">
      <w:pPr>
        <w:pStyle w:val="BodyText"/>
      </w:pPr>
      <w:r>
        <w:t>O explicit proof, the hands of expressions indicate that you are but a good from among the land’s chosen ones.</w:t>
      </w:r>
    </w:p>
    <w:p w14:paraId="529A5897" w14:textId="77777777" w:rsidR="00D32FBC" w:rsidRDefault="00000000">
      <w:pPr>
        <w:pStyle w:val="BodyText"/>
      </w:pPr>
      <w:r>
        <w:lastRenderedPageBreak/>
        <w:t>From the seat of “There is no god but He,” the knowledge, the forbearing one. And we found from Him the fragrance of war. Accept it.</w:t>
      </w:r>
    </w:p>
    <w:p w14:paraId="06457C70" w14:textId="77777777" w:rsidR="00D32FBC"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32C39786" w14:textId="77777777" w:rsidR="00D32FBC"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1498CA6C" w14:textId="77777777" w:rsidR="00D32FBC"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449A4370" w14:textId="77777777" w:rsidR="00D32FBC"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6D19EDFC" w14:textId="77777777" w:rsidR="00D32FBC"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16CBD5A2" w14:textId="77777777" w:rsidR="00D32FBC"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24CF6FB6" w14:textId="77777777" w:rsidR="00D32FBC"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44FD5403" w14:textId="77777777" w:rsidR="00D32FBC"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458CC816" w14:textId="77777777" w:rsidR="00D32FBC"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44E4DB65" w14:textId="77777777" w:rsidR="00D32FBC"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1AC17EA5" w14:textId="77777777" w:rsidR="00D32FBC"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0C244853" w14:textId="77777777" w:rsidR="00D32FBC"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66F75D75" w14:textId="77777777" w:rsidR="00D32FBC" w:rsidRDefault="00000000">
      <w:pPr>
        <w:pStyle w:val="Heading2"/>
      </w:pPr>
      <w:bookmarkStart w:id="210" w:name="reality-of-self-and-its-nature"/>
      <w:bookmarkEnd w:id="209"/>
      <w:r>
        <w:t>Reality of Self and Its Nature</w:t>
      </w:r>
    </w:p>
    <w:p w14:paraId="3AC95262" w14:textId="77777777" w:rsidR="00D32FBC"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586A3D43" w14:textId="77777777" w:rsidR="00D32FBC"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7EBD0E00" w14:textId="77777777" w:rsidR="00D32FBC"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35CF0DF6" w14:textId="77777777" w:rsidR="00D32FBC"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635768DD" w14:textId="77777777" w:rsidR="00D32FBC" w:rsidRDefault="00000000">
      <w:pPr>
        <w:pStyle w:val="BodyText"/>
      </w:pPr>
      <w:r>
        <w:t>Everything leads to us through the path of knowledge, a sign of His sovereignty, a manifestation of His names, and a proof of His greatness and power. It is a path to the straight way.</w:t>
      </w:r>
    </w:p>
    <w:p w14:paraId="2B5EBF9A" w14:textId="77777777" w:rsidR="00D32FBC"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6CE93E33" w14:textId="77777777" w:rsidR="00D32FBC"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4B0420C4" w14:textId="77777777" w:rsidR="00D32FBC"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7869CAF4" w14:textId="77777777" w:rsidR="00D32FBC"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0D9BE4FC" w14:textId="77777777" w:rsidR="00D32FBC"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30AC5238" w14:textId="77777777" w:rsidR="00D32FBC"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5DDAEA6F" w14:textId="77777777" w:rsidR="00D32FBC"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32609817" w14:textId="77777777" w:rsidR="00D32FBC"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3EB7762F" w14:textId="77777777" w:rsidR="00D32FBC"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1F3DBC06" w14:textId="77777777" w:rsidR="00D32FBC" w:rsidRDefault="00000000">
      <w:pPr>
        <w:pStyle w:val="BodyText"/>
      </w:pPr>
      <w:r>
        <w:t>May the Seal of the Prophets guide me to what is good in You. And what has been mentioned about the end of the material world and the recognition of this station is dependent on the means.</w:t>
      </w:r>
    </w:p>
    <w:p w14:paraId="1E62E894" w14:textId="77777777" w:rsidR="00D32FBC"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53814AA9" w14:textId="77777777" w:rsidR="00D32FBC" w:rsidRDefault="00000000">
      <w:pPr>
        <w:pStyle w:val="Heading2"/>
      </w:pPr>
      <w:bookmarkStart w:id="211" w:name="a-question-about-spheres-and-heavens"/>
      <w:bookmarkEnd w:id="210"/>
      <w:r>
        <w:t>A Question About Spheres and Heavens</w:t>
      </w:r>
    </w:p>
    <w:p w14:paraId="221A0785" w14:textId="77777777" w:rsidR="00D32FBC"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5B9F2FCA" w14:textId="77777777" w:rsidR="00D32FBC"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04F93440" w14:textId="77777777" w:rsidR="00D32FBC" w:rsidRDefault="00000000">
      <w:pPr>
        <w:pStyle w:val="Heading2"/>
      </w:pPr>
      <w:bookmarkStart w:id="212" w:name="service-to-the-cause-of-wisdom"/>
      <w:bookmarkEnd w:id="211"/>
      <w:r>
        <w:t>Service to the Cause of Wisdom</w:t>
      </w:r>
    </w:p>
    <w:p w14:paraId="675622E3" w14:textId="77777777" w:rsidR="00D32FBC"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6E853BAC" w14:textId="77777777" w:rsidR="00D32FBC"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084F3431" w14:textId="77777777" w:rsidR="00D32FBC"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6191F545" w14:textId="77777777" w:rsidR="00D32FBC"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377B3E1F" w14:textId="77777777" w:rsidR="00D32FBC"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0E0AEDE0" w14:textId="77777777" w:rsidR="00D32FBC"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54547035" w14:textId="77777777" w:rsidR="00D32FBC" w:rsidRDefault="00000000">
      <w:pPr>
        <w:pStyle w:val="BodyText"/>
      </w:pPr>
      <w:r>
        <w:t>You are the Powerful, the Mighty, the Bestower.</w:t>
      </w:r>
    </w:p>
    <w:p w14:paraId="4661862F" w14:textId="77777777" w:rsidR="00D32FBC" w:rsidRDefault="00000000">
      <w:pPr>
        <w:pStyle w:val="BodyText"/>
      </w:pPr>
      <w:r>
        <w:t>Sir Mirza Abbas, upon him be the Baha of Allah</w:t>
      </w:r>
    </w:p>
    <w:p w14:paraId="26658641" w14:textId="77777777" w:rsidR="00D32FBC" w:rsidRDefault="00000000">
      <w:pPr>
        <w:pStyle w:val="BodyText"/>
      </w:pPr>
      <w:r>
        <w:t>The book sent down by the All-Merciful to those in existence guides all to His straight path.</w:t>
      </w:r>
    </w:p>
    <w:p w14:paraId="1FDC228A" w14:textId="77777777" w:rsidR="00D32FBC" w:rsidRDefault="00000000">
      <w:r>
        <w:br w:type="page"/>
      </w:r>
    </w:p>
    <w:p w14:paraId="5B25C114" w14:textId="77777777" w:rsidR="00D32FBC" w:rsidRDefault="00000000">
      <w:pPr>
        <w:pStyle w:val="Heading1"/>
      </w:pPr>
      <w:bookmarkStart w:id="213" w:name="sec-suriy-i-damm"/>
      <w:bookmarkStart w:id="214" w:name="_Toc184303625"/>
      <w:bookmarkEnd w:id="206"/>
      <w:bookmarkEnd w:id="212"/>
      <w:r>
        <w:lastRenderedPageBreak/>
        <w:t>Suriy-i-Damm (Chapter of Blood)</w:t>
      </w:r>
      <w:bookmarkEnd w:id="214"/>
    </w:p>
    <w:p w14:paraId="526CF7E7" w14:textId="77777777" w:rsidR="00D32FBC" w:rsidRDefault="00000000">
      <w:pPr>
        <w:pStyle w:val="FirstParagraph"/>
      </w:pPr>
      <w:r>
        <w:t>1 This is the Surah of Blood, which we have derived from the ocean of the unseen, so that it may serve as a sign of my manifestation to all creatures.</w:t>
      </w:r>
    </w:p>
    <w:p w14:paraId="396F3861" w14:textId="77777777" w:rsidR="00D32FBC" w:rsidRDefault="00000000">
      <w:pPr>
        <w:pStyle w:val="Heading2"/>
      </w:pPr>
      <w:bookmarkStart w:id="215" w:name="X2850cb9ea6d1d2d41ef0cee6197041e43e5f3ae"/>
      <w:r>
        <w:t>To Mullá Muḥammad-i-Zarandí (Nabil-i-Azam aka Nabil the Great)</w:t>
      </w:r>
    </w:p>
    <w:p w14:paraId="7AD2A472" w14:textId="77777777" w:rsidR="00D32FBC"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7DFBA6FE" w14:textId="77777777" w:rsidR="00D32FBC" w:rsidRDefault="00000000">
      <w:pPr>
        <w:pStyle w:val="Heading3"/>
      </w:pPr>
      <w:bookmarkStart w:id="216" w:name="the-call-of-the-lord-part-1"/>
      <w:r>
        <w:t>The Call of the Lord, Part 1</w:t>
      </w:r>
    </w:p>
    <w:p w14:paraId="3A424899" w14:textId="77777777" w:rsidR="00D32FBC"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1BE7E5D5" w14:textId="77777777" w:rsidR="00D32FBC"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2A68E476" w14:textId="77777777" w:rsidR="00D32FBC"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151152AB" w14:textId="77777777" w:rsidR="00D32FBC" w:rsidRDefault="00000000">
      <w:pPr>
        <w:pStyle w:val="Heading3"/>
      </w:pPr>
      <w:bookmarkStart w:id="217" w:name="act-according-to-what-you-are-commanded"/>
      <w:bookmarkEnd w:id="216"/>
      <w:r>
        <w:t>Act According to What You are Commanded</w:t>
      </w:r>
    </w:p>
    <w:p w14:paraId="549D2EC1" w14:textId="77777777" w:rsidR="00D32FBC"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2D178AA4" w14:textId="77777777" w:rsidR="00D32FBC" w:rsidRDefault="00000000">
      <w:pPr>
        <w:pStyle w:val="Heading3"/>
      </w:pPr>
      <w:bookmarkStart w:id="218" w:name="take-my-book-to-the-cities-of-god"/>
      <w:bookmarkEnd w:id="217"/>
      <w:r>
        <w:t>Take My Book to the Cities of God</w:t>
      </w:r>
    </w:p>
    <w:p w14:paraId="7B2E77F6" w14:textId="77777777" w:rsidR="00D32FBC"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40BD1606" w14:textId="77777777" w:rsidR="00D32FBC"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3102AF2F" w14:textId="77777777" w:rsidR="00D32FBC"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4F077118" w14:textId="77777777" w:rsidR="00D32FBC" w:rsidRDefault="00000000">
      <w:pPr>
        <w:pStyle w:val="Heading3"/>
      </w:pPr>
      <w:bookmarkStart w:id="219" w:name="the-call-of-the-lord-part-2"/>
      <w:bookmarkEnd w:id="218"/>
      <w:r>
        <w:t>The Call of the Lord, Part 2</w:t>
      </w:r>
    </w:p>
    <w:p w14:paraId="6B8A8972" w14:textId="77777777" w:rsidR="00D32FBC"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3CC7D18D" w14:textId="77777777" w:rsidR="00D32FBC" w:rsidRDefault="00000000">
      <w:pPr>
        <w:pStyle w:val="BodyText"/>
      </w:pPr>
      <w:r>
        <w:t>11 Say, you who are masters of eloquence, the spirit of clarification will not speak in your hearts except after you love me, and this is from the essence of religion if you are among the believers.</w:t>
      </w:r>
    </w:p>
    <w:p w14:paraId="58BEE0DE" w14:textId="77777777" w:rsidR="00D32FBC" w:rsidRDefault="00000000">
      <w:pPr>
        <w:pStyle w:val="BodyText"/>
      </w:pPr>
      <w:r>
        <w:t>12 Say, O people of the Criterion, by Allah, the truth has come to you, and it distinguishes between religions and separates the truth from falsehood. Fear Allah and do not be among those who turn away.</w:t>
      </w:r>
    </w:p>
    <w:p w14:paraId="2DC58BE7" w14:textId="77777777" w:rsidR="00D32FBC"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0E94DBF0" w14:textId="77777777" w:rsidR="00D32FBC" w:rsidRDefault="00000000">
      <w:pPr>
        <w:pStyle w:val="Heading3"/>
      </w:pPr>
      <w:bookmarkStart w:id="220" w:name="enter-the-fortress-of-the-almighty-lord"/>
      <w:bookmarkEnd w:id="219"/>
      <w:r>
        <w:t>Enter the Fortress of the Almighty Lord</w:t>
      </w:r>
    </w:p>
    <w:p w14:paraId="7FC63072" w14:textId="77777777" w:rsidR="00D32FBC"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713D7056" w14:textId="77777777" w:rsidR="00D32FBC" w:rsidRDefault="00000000">
      <w:r>
        <w:br w:type="page"/>
      </w:r>
    </w:p>
    <w:p w14:paraId="5D0B74DF" w14:textId="77777777" w:rsidR="00D32FBC" w:rsidRDefault="00000000">
      <w:pPr>
        <w:pStyle w:val="Heading1"/>
      </w:pPr>
      <w:bookmarkStart w:id="221" w:name="sec-súriy-i-raís"/>
      <w:bookmarkStart w:id="222" w:name="_Toc184303626"/>
      <w:bookmarkEnd w:id="213"/>
      <w:bookmarkEnd w:id="215"/>
      <w:bookmarkEnd w:id="220"/>
      <w:r>
        <w:lastRenderedPageBreak/>
        <w:t>Súriy-i-Ra’ís (Surah to the Chief)</w:t>
      </w:r>
      <w:bookmarkEnd w:id="222"/>
    </w:p>
    <w:p w14:paraId="1B8F82EE" w14:textId="77777777" w:rsidR="00D32FBC" w:rsidRDefault="00000000">
      <w:pPr>
        <w:pStyle w:val="FirstParagraph"/>
      </w:pPr>
      <w:r>
        <w:t>In the name of the Most Glorious</w:t>
      </w:r>
    </w:p>
    <w:p w14:paraId="6B9E97DC" w14:textId="77777777" w:rsidR="00D32FBC"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3E34C3FD" w14:textId="77777777" w:rsidR="00D32FBC" w:rsidRDefault="00000000">
      <w:pPr>
        <w:pStyle w:val="Heading2"/>
      </w:pPr>
      <w:bookmarkStart w:id="223" w:name="prophecy-of-loss"/>
      <w:r>
        <w:t>Prophecy of Loss</w:t>
      </w:r>
    </w:p>
    <w:p w14:paraId="094F9E80" w14:textId="77777777" w:rsidR="00D32FBC"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4E8042F4" w14:textId="77777777" w:rsidR="00D32FBC"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29957C29" w14:textId="77777777" w:rsidR="00D32FBC"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6C8EB7D" w14:textId="77777777" w:rsidR="00D32FBC"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44FEF5E6" w14:textId="77777777" w:rsidR="00D32FBC" w:rsidRDefault="00000000">
      <w:pPr>
        <w:pStyle w:val="Heading2"/>
      </w:pPr>
      <w:bookmarkStart w:id="224" w:name="the-reason-for-the-loss"/>
      <w:bookmarkEnd w:id="223"/>
      <w:r>
        <w:t>The Reason for the Loss</w:t>
      </w:r>
    </w:p>
    <w:p w14:paraId="042C4A15" w14:textId="77777777" w:rsidR="00D32FBC"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3222ACB8" w14:textId="77777777" w:rsidR="00D32FBC"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7748E54F" w14:textId="77777777" w:rsidR="00D32FBC"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4291F911" w14:textId="77777777" w:rsidR="00D32FBC"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750CD445" w14:textId="77777777" w:rsidR="00D32FBC" w:rsidRDefault="00000000">
      <w:pPr>
        <w:pStyle w:val="Heading2"/>
      </w:pPr>
      <w:bookmarkStart w:id="225" w:name="X120b1c7ba6176d1deb2f373a4ebdf8d71b1cc74"/>
      <w:bookmarkEnd w:id="224"/>
      <w:r>
        <w:t>The Night Military Advisors Were Ordered To Do Evil</w:t>
      </w:r>
    </w:p>
    <w:p w14:paraId="083845C5" w14:textId="77777777" w:rsidR="00D32FBC"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71D93CDA" w14:textId="77777777" w:rsidR="00D32FBC"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3600706E" w14:textId="77777777" w:rsidR="00D32FBC"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49E601E7" w14:textId="77777777" w:rsidR="00D32FBC" w:rsidRDefault="00000000">
      <w:pPr>
        <w:pStyle w:val="Heading3"/>
      </w:pPr>
      <w:bookmarkStart w:id="226" w:name="gods-proof-against-all-creation"/>
      <w:r>
        <w:lastRenderedPageBreak/>
        <w:t>God’s Proof Against All Creation</w:t>
      </w:r>
    </w:p>
    <w:p w14:paraId="17E3E1DF" w14:textId="77777777" w:rsidR="00D32FBC"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1C5CF185" w14:textId="77777777" w:rsidR="00D32FBC"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34AA3610" w14:textId="77777777" w:rsidR="00D32FBC"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00E8C6E1" w14:textId="77777777" w:rsidR="00D32FBC"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7D2248A7" w14:textId="77777777" w:rsidR="00D32FBC"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274A213D" w14:textId="77777777" w:rsidR="00D32FBC" w:rsidRDefault="00000000">
      <w:pPr>
        <w:pStyle w:val="Heading3"/>
      </w:pPr>
      <w:bookmarkStart w:id="227" w:name="the-day-of-the-desired-of-the-messengers"/>
      <w:bookmarkEnd w:id="226"/>
      <w:r>
        <w:lastRenderedPageBreak/>
        <w:t>The Day of the Desired of the Messengers</w:t>
      </w:r>
    </w:p>
    <w:p w14:paraId="61E9D5D5" w14:textId="77777777" w:rsidR="00D32FBC"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62BD40D1" w14:textId="77777777" w:rsidR="00D32FBC"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16C761C" w14:textId="77777777" w:rsidR="00D32FBC"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08FBBE08" w14:textId="77777777" w:rsidR="00D32FBC" w:rsidRDefault="00000000">
      <w:pPr>
        <w:pStyle w:val="Heading2"/>
      </w:pPr>
      <w:bookmarkStart w:id="228" w:name="prophecy-a-king-will-aid-gods-allies"/>
      <w:bookmarkEnd w:id="225"/>
      <w:bookmarkEnd w:id="227"/>
      <w:r>
        <w:t>Prophecy: A King Will Aid God’s Allies</w:t>
      </w:r>
    </w:p>
    <w:p w14:paraId="3CB5F2AD" w14:textId="77777777" w:rsidR="00D32FBC"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2B2BB269" w14:textId="77777777" w:rsidR="00D32FBC" w:rsidRDefault="00000000">
      <w:pPr>
        <w:pStyle w:val="Heading3"/>
      </w:pPr>
      <w:bookmarkStart w:id="229" w:name="the-family-of-god-will-glorify-this-king"/>
      <w:r>
        <w:t>The Family of God Will Glorify This King</w:t>
      </w:r>
    </w:p>
    <w:p w14:paraId="46683EA3" w14:textId="77777777" w:rsidR="00D32FBC"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2837BA8C" w14:textId="77777777" w:rsidR="00D32FBC"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7CFC63B3" w14:textId="77777777" w:rsidR="00D32FBC"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7989B7DE" w14:textId="77777777" w:rsidR="00D32FBC" w:rsidRDefault="00000000">
      <w:pPr>
        <w:pStyle w:val="Heading3"/>
      </w:pPr>
      <w:bookmarkStart w:id="230" w:name="establish-the-pillars-of-the-house"/>
      <w:bookmarkEnd w:id="229"/>
      <w:r>
        <w:t>Establish the Pillars of the House</w:t>
      </w:r>
    </w:p>
    <w:p w14:paraId="335FCAF1" w14:textId="77777777" w:rsidR="00D32FBC"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7CF94CCC" w14:textId="77777777" w:rsidR="00D32FBC"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030438BB" w14:textId="77777777" w:rsidR="00D32FBC"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540112E8" w14:textId="77777777" w:rsidR="00D32FBC" w:rsidRDefault="00000000">
      <w:pPr>
        <w:pStyle w:val="Heading2"/>
      </w:pPr>
      <w:bookmarkStart w:id="231" w:name="the-soul"/>
      <w:bookmarkEnd w:id="228"/>
      <w:bookmarkEnd w:id="230"/>
      <w:r>
        <w:t>The Soul</w:t>
      </w:r>
    </w:p>
    <w:p w14:paraId="483F383B" w14:textId="77777777" w:rsidR="00D32FBC"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3C5D1A22" w14:textId="77777777" w:rsidR="00D32FBC"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5AC05700" w14:textId="77777777" w:rsidR="00D32FBC"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1FD6943C" w14:textId="77777777" w:rsidR="00D32FBC"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06019798" w14:textId="77777777" w:rsidR="00D32FBC"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062154E0" w14:textId="77777777" w:rsidR="00D32FBC"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7C1C0C2" w14:textId="77777777" w:rsidR="00D32FBC" w:rsidRDefault="00000000">
      <w:pPr>
        <w:pStyle w:val="Heading3"/>
      </w:pPr>
      <w:bookmarkStart w:id="232" w:name="X1ac0a1ee0a829f3c989d2736b62657423b7a85e"/>
      <w:r>
        <w:t>Look At Prior Tablets For a More Detailed Explanation</w:t>
      </w:r>
    </w:p>
    <w:p w14:paraId="6F0CB2D5" w14:textId="77777777" w:rsidR="00D32FBC"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553585D8" w14:textId="77777777" w:rsidR="00D32FBC" w:rsidRDefault="00000000">
      <w:pPr>
        <w:pStyle w:val="Heading2"/>
      </w:pPr>
      <w:bookmarkStart w:id="233" w:name="to-the-pen-of-eternity"/>
      <w:bookmarkEnd w:id="231"/>
      <w:bookmarkEnd w:id="232"/>
      <w:r>
        <w:t>To the Pen of Eternity</w:t>
      </w:r>
    </w:p>
    <w:p w14:paraId="015CA20A" w14:textId="77777777" w:rsidR="00D32FBC"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59C102B1" w14:textId="77777777" w:rsidR="00D32FBC" w:rsidRDefault="00000000">
      <w:pPr>
        <w:pStyle w:val="Heading2"/>
      </w:pPr>
      <w:bookmarkStart w:id="234" w:name="to-the-people"/>
      <w:bookmarkEnd w:id="233"/>
      <w:r>
        <w:t>To the People</w:t>
      </w:r>
    </w:p>
    <w:p w14:paraId="5C912ED2" w14:textId="77777777" w:rsidR="00D32FBC"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48BE1085" w14:textId="77777777" w:rsidR="00D32FBC"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3E8C9D2D" w14:textId="77777777" w:rsidR="00D32FBC" w:rsidRDefault="00000000">
      <w:pPr>
        <w:pStyle w:val="Heading2"/>
      </w:pPr>
      <w:bookmarkStart w:id="235" w:name="to-the-lord"/>
      <w:bookmarkEnd w:id="234"/>
      <w:r>
        <w:t>To the Lord</w:t>
      </w:r>
    </w:p>
    <w:p w14:paraId="33769F8A" w14:textId="77777777" w:rsidR="00D32FBC"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68D342F4" w14:textId="77777777" w:rsidR="00D32FBC"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0BBC71F8" w14:textId="77777777" w:rsidR="00D32FBC" w:rsidRDefault="00000000">
      <w:r>
        <w:br w:type="page"/>
      </w:r>
    </w:p>
    <w:p w14:paraId="576CFD13" w14:textId="77777777" w:rsidR="00D32FBC" w:rsidRDefault="00000000">
      <w:pPr>
        <w:pStyle w:val="Heading1"/>
      </w:pPr>
      <w:bookmarkStart w:id="236" w:name="sec-súriy-i-mulúk"/>
      <w:bookmarkStart w:id="237" w:name="_Toc184303627"/>
      <w:bookmarkEnd w:id="221"/>
      <w:bookmarkEnd w:id="235"/>
      <w:r>
        <w:lastRenderedPageBreak/>
        <w:t>Súriy-i-Mulúk (Surih of the Kings)</w:t>
      </w:r>
      <w:bookmarkEnd w:id="237"/>
    </w:p>
    <w:p w14:paraId="0B35B4C5" w14:textId="77777777" w:rsidR="00D32FBC" w:rsidRDefault="00000000">
      <w:pPr>
        <w:pStyle w:val="FirstParagraph"/>
      </w:pPr>
      <w:r>
        <w:t>He is the Almighty.</w:t>
      </w:r>
    </w:p>
    <w:p w14:paraId="2664AE81" w14:textId="77777777" w:rsidR="00D32FBC"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7F874288" w14:textId="77777777" w:rsidR="00D32FBC" w:rsidRDefault="00000000">
      <w:pPr>
        <w:pStyle w:val="Heading2"/>
      </w:pPr>
      <w:bookmarkStart w:id="238" w:name="o-kings-of-the-earth"/>
      <w:r>
        <w:t>O Kings of the Earth!</w:t>
      </w:r>
    </w:p>
    <w:p w14:paraId="03105A0A" w14:textId="77777777" w:rsidR="00D32FBC"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255AE436" w14:textId="77777777" w:rsidR="00D32FBC" w:rsidRDefault="00000000">
      <w:pPr>
        <w:pStyle w:val="Heading3"/>
      </w:pPr>
      <w:bookmarkStart w:id="239" w:name="the-story-of-ali"/>
      <w:r>
        <w:t>The Story of Ali</w:t>
      </w:r>
    </w:p>
    <w:p w14:paraId="2AF1B666" w14:textId="77777777" w:rsidR="00D32FBC"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15EF3C2D" w14:textId="77777777" w:rsidR="00D32FBC"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15E44B03" w14:textId="77777777" w:rsidR="00D32FBC"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721E828F" w14:textId="77777777" w:rsidR="00D32FBC"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1783AB4D" w14:textId="77777777" w:rsidR="00D32FBC"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314F6C7C" w14:textId="77777777" w:rsidR="00D32FBC"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4F019DC6" w14:textId="77777777" w:rsidR="00D32FBC"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0C0E8EC6" w14:textId="77777777" w:rsidR="00D32FBC" w:rsidRDefault="00000000">
      <w:pPr>
        <w:pStyle w:val="Heading3"/>
      </w:pPr>
      <w:bookmarkStart w:id="240" w:name="the-path-of-justice-for-kings"/>
      <w:bookmarkEnd w:id="239"/>
      <w:r>
        <w:t>The Path of Justice for Kings</w:t>
      </w:r>
    </w:p>
    <w:p w14:paraId="2587ED3D" w14:textId="77777777" w:rsidR="00D32FBC"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6AA5168C" w14:textId="77777777" w:rsidR="00D32FBC"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5A5EED72" w14:textId="77777777" w:rsidR="00D32FBC"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06C82089" w14:textId="77777777" w:rsidR="00D32FBC"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4694CD62" w14:textId="77777777" w:rsidR="00D32FBC"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5598097C" w14:textId="77777777" w:rsidR="00D32FBC"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44B0AE91" w14:textId="77777777" w:rsidR="00D32FBC" w:rsidRDefault="00000000">
      <w:pPr>
        <w:pStyle w:val="Heading2"/>
      </w:pPr>
      <w:bookmarkStart w:id="241" w:name="o-kings-of-christianity"/>
      <w:bookmarkEnd w:id="238"/>
      <w:bookmarkEnd w:id="240"/>
      <w:r>
        <w:t>O Kings of Christianity!</w:t>
      </w:r>
    </w:p>
    <w:p w14:paraId="4925C652" w14:textId="77777777" w:rsidR="00D32FBC"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493602DE" w14:textId="77777777" w:rsidR="00D32FBC"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3818D8A3" w14:textId="77777777" w:rsidR="00D32FBC"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2C3BC4D3" w14:textId="77777777" w:rsidR="00D32FBC" w:rsidRDefault="00000000">
      <w:pPr>
        <w:pStyle w:val="Heading2"/>
      </w:pPr>
      <w:bookmarkStart w:id="242" w:name="o-ambassador-of-the-king-of-paris"/>
      <w:bookmarkEnd w:id="241"/>
      <w:r>
        <w:t>O Ambassador of the King of Paris</w:t>
      </w:r>
    </w:p>
    <w:p w14:paraId="0BFAA3CE" w14:textId="77777777" w:rsidR="00D32FBC"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296ABE73" w14:textId="77777777" w:rsidR="00D32FBC"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7F19067C" w14:textId="77777777" w:rsidR="00D32FBC"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7E1AB289" w14:textId="77777777" w:rsidR="00D32FBC" w:rsidRDefault="00000000">
      <w:pPr>
        <w:pStyle w:val="Heading2"/>
      </w:pPr>
      <w:bookmarkStart w:id="243" w:name="o-kings"/>
      <w:bookmarkEnd w:id="242"/>
      <w:r>
        <w:t>O Kings!</w:t>
      </w:r>
    </w:p>
    <w:p w14:paraId="61403CC3" w14:textId="77777777" w:rsidR="00D32FBC"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7867DC94" w14:textId="77777777" w:rsidR="00D32FBC"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43860E81" w14:textId="77777777" w:rsidR="00D32FBC"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08E744B5" w14:textId="77777777" w:rsidR="00D32FBC" w:rsidRDefault="00000000">
      <w:pPr>
        <w:pStyle w:val="Heading2"/>
      </w:pPr>
      <w:bookmarkStart w:id="244" w:name="o-servant-bahaullah"/>
      <w:bookmarkEnd w:id="243"/>
      <w:r>
        <w:t>O Servant! (Baha’u’llah)</w:t>
      </w:r>
    </w:p>
    <w:p w14:paraId="2B437F10" w14:textId="77777777" w:rsidR="00D32FBC"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576E6233" w14:textId="77777777" w:rsidR="00D32FBC"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40BA331E" w14:textId="77777777" w:rsidR="00D32FBC"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4247D1A7" w14:textId="77777777" w:rsidR="00D32FBC" w:rsidRDefault="00000000">
      <w:pPr>
        <w:pStyle w:val="Heading2"/>
      </w:pPr>
      <w:bookmarkStart w:id="245" w:name="o-agents"/>
      <w:bookmarkEnd w:id="244"/>
      <w:r>
        <w:t>O Agents!</w:t>
      </w:r>
    </w:p>
    <w:p w14:paraId="5842BFA5" w14:textId="77777777" w:rsidR="00D32FBC"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13BEFDD4" w14:textId="77777777" w:rsidR="00D32FBC"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211C5C2C" w14:textId="77777777" w:rsidR="00D32FBC"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5808D9A0" w14:textId="77777777" w:rsidR="00D32FBC"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6691C090" w14:textId="77777777" w:rsidR="00D32FBC"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009554AB" w14:textId="77777777" w:rsidR="00D32FBC" w:rsidRDefault="00000000">
      <w:pPr>
        <w:pStyle w:val="Heading3"/>
      </w:pPr>
      <w:bookmarkStart w:id="246" w:name="o-bird-of-holiness"/>
      <w:r>
        <w:t>O Bird of Holiness!</w:t>
      </w:r>
    </w:p>
    <w:p w14:paraId="7BDDDD5D" w14:textId="77777777" w:rsidR="00D32FBC"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0982304D" w14:textId="77777777" w:rsidR="00D32FBC"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6283AE32" w14:textId="77777777" w:rsidR="00D32FBC"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70BEA527" w14:textId="77777777" w:rsidR="00D32FBC"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5CD2C612" w14:textId="77777777" w:rsidR="00D32FBC"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1D0598F4" w14:textId="77777777" w:rsidR="00D32FBC" w:rsidRDefault="00000000">
      <w:pPr>
        <w:pStyle w:val="Heading2"/>
      </w:pPr>
      <w:bookmarkStart w:id="247" w:name="o-assembly-of-the-city"/>
      <w:bookmarkEnd w:id="245"/>
      <w:bookmarkEnd w:id="246"/>
      <w:r>
        <w:t>O Assembly of the City!</w:t>
      </w:r>
    </w:p>
    <w:p w14:paraId="7AC97824" w14:textId="77777777" w:rsidR="00D32FBC"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1E13036D" w14:textId="77777777" w:rsidR="00D32FBC"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5A773A4C" w14:textId="77777777" w:rsidR="00D32FBC"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2B045D50" w14:textId="77777777" w:rsidR="00D32FBC"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617C8886" w14:textId="77777777" w:rsidR="00D32FBC"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018E5AF2" w14:textId="77777777" w:rsidR="00D32FBC"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4D43965C" w14:textId="77777777" w:rsidR="00D32FBC"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34EC13DA" w14:textId="77777777" w:rsidR="00D32FBC"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5FC25BA0" w14:textId="77777777" w:rsidR="00D32FBC"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3E41E344" w14:textId="77777777" w:rsidR="00D32FBC"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00B86EE4" w14:textId="77777777" w:rsidR="00D32FBC"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3E82C35F" w14:textId="77777777" w:rsidR="00D32FBC"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398DE33D" w14:textId="77777777" w:rsidR="00D32FBC"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1353644B" w14:textId="77777777" w:rsidR="00D32FBC" w:rsidRDefault="00000000">
      <w:pPr>
        <w:pStyle w:val="Heading2"/>
      </w:pPr>
      <w:bookmarkStart w:id="248" w:name="o-assembly-of-agents"/>
      <w:bookmarkEnd w:id="247"/>
      <w:r>
        <w:t>O Assembly of Agents!</w:t>
      </w:r>
    </w:p>
    <w:p w14:paraId="013B4F84" w14:textId="77777777" w:rsidR="00D32FBC"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5B662C41" w14:textId="77777777" w:rsidR="00D32FBC"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79BCA762" w14:textId="77777777" w:rsidR="00D32FBC"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556E43E0" w14:textId="77777777" w:rsidR="00D32FBC" w:rsidRDefault="00000000">
      <w:pPr>
        <w:pStyle w:val="Heading2"/>
      </w:pPr>
      <w:bookmarkStart w:id="249" w:name="o-sultan"/>
      <w:bookmarkEnd w:id="248"/>
      <w:r>
        <w:t>O Sultan!</w:t>
      </w:r>
    </w:p>
    <w:p w14:paraId="022ECA29" w14:textId="77777777" w:rsidR="00D32FBC"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580E3BF1" w14:textId="77777777" w:rsidR="00D32FBC"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351E7D79" w14:textId="77777777" w:rsidR="00D32FBC"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6DC04B2B" w14:textId="77777777" w:rsidR="00D32FBC"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0510A404" w14:textId="77777777" w:rsidR="00D32FBC"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6A70D670" w14:textId="77777777" w:rsidR="00D32FBC"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05DF6E3E" w14:textId="77777777" w:rsidR="00D32FBC"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6794F50C" w14:textId="77777777" w:rsidR="00D32FBC"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5889B3DC" w14:textId="77777777" w:rsidR="00D32FBC"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35C5EB58" w14:textId="77777777" w:rsidR="00D32FBC"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04E26271" w14:textId="77777777" w:rsidR="00D32FBC"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7BE749DC" w14:textId="77777777" w:rsidR="00D32FBC"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730981B1" w14:textId="77777777" w:rsidR="00D32FBC"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4EC15E68" w14:textId="77777777" w:rsidR="00D32FBC"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6B4FA667" w14:textId="77777777" w:rsidR="00D32FBC"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69AFA976" w14:textId="77777777" w:rsidR="00D32FBC"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13051160" w14:textId="77777777" w:rsidR="00D32FBC"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44784CDE" w14:textId="77777777" w:rsidR="00D32FBC" w:rsidRDefault="00000000">
      <w:pPr>
        <w:pStyle w:val="Heading2"/>
      </w:pPr>
      <w:bookmarkStart w:id="250" w:name="o-ambassador-of-the-persians-in-the-city"/>
      <w:bookmarkEnd w:id="249"/>
      <w:r>
        <w:t>O Ambassador of the Persians In the City!</w:t>
      </w:r>
    </w:p>
    <w:p w14:paraId="5629B4F1" w14:textId="77777777" w:rsidR="00D32FBC"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190F68A8" w14:textId="77777777" w:rsidR="00D32FBC"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7F2EA61B" w14:textId="77777777" w:rsidR="00D32FBC"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3BA7590A" w14:textId="77777777" w:rsidR="00D32FBC"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1E0F9898" w14:textId="77777777" w:rsidR="00D32FBC"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575DCF64" w14:textId="77777777" w:rsidR="00D32FBC"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44EA16CE" w14:textId="77777777" w:rsidR="00D32FBC"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6379B0C1" w14:textId="77777777" w:rsidR="00D32FBC"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4E7EC6BC" w14:textId="77777777" w:rsidR="00D32FBC"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709B0657" w14:textId="77777777" w:rsidR="00D32FBC"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064F34F7" w14:textId="77777777" w:rsidR="00D32FBC"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27AF96DD" w14:textId="77777777" w:rsidR="00D32FBC"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163B596E" w14:textId="77777777" w:rsidR="00D32FBC"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7DE28CD3" w14:textId="77777777" w:rsidR="00D32FBC"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77417FDF" w14:textId="77777777" w:rsidR="00D32FBC"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26D38CB8" w14:textId="77777777" w:rsidR="00D32FBC"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1CCA2851" w14:textId="77777777" w:rsidR="00D32FBC"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12796B1E" w14:textId="77777777" w:rsidR="00D32FBC"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570F2082" w14:textId="77777777" w:rsidR="00D32FBC"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7A5F076B" w14:textId="77777777" w:rsidR="00D32FBC" w:rsidRDefault="00000000">
      <w:pPr>
        <w:pStyle w:val="Heading2"/>
      </w:pPr>
      <w:bookmarkStart w:id="251" w:name="X5c4fe3dfbf4fabc1ff3188b1092db646cc36474"/>
      <w:bookmarkEnd w:id="250"/>
      <w:r>
        <w:lastRenderedPageBreak/>
        <w:t>O Wise Men of the City and Philosophers of the Earth!</w:t>
      </w:r>
    </w:p>
    <w:p w14:paraId="2AAC9F2A" w14:textId="77777777" w:rsidR="00D32FBC"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3B62DB82" w14:textId="77777777" w:rsidR="00D32FBC"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5A8BEE7B" w14:textId="77777777" w:rsidR="00D32FBC"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4548BFDF" w14:textId="77777777" w:rsidR="00D32FBC" w:rsidRDefault="00000000">
      <w:r>
        <w:br w:type="page"/>
      </w:r>
    </w:p>
    <w:p w14:paraId="12F5AA07" w14:textId="77777777" w:rsidR="00D32FBC" w:rsidRDefault="00000000">
      <w:pPr>
        <w:pStyle w:val="Heading1"/>
      </w:pPr>
      <w:bookmarkStart w:id="252" w:name="sec-lawh-i-siraj"/>
      <w:bookmarkStart w:id="253" w:name="_Toc184303628"/>
      <w:bookmarkEnd w:id="236"/>
      <w:bookmarkEnd w:id="251"/>
      <w:r>
        <w:lastRenderedPageBreak/>
        <w:t>Lawh-i-Sarraj (Tablet to ’Ali Muhammad-i Sarraj)</w:t>
      </w:r>
      <w:bookmarkEnd w:id="253"/>
    </w:p>
    <w:p w14:paraId="7588841D" w14:textId="77777777" w:rsidR="00D32FBC" w:rsidRDefault="00000000">
      <w:pPr>
        <w:pStyle w:val="FirstParagraph"/>
      </w:pPr>
      <w:r>
        <w:t>He is the Answerer</w:t>
      </w:r>
    </w:p>
    <w:p w14:paraId="114147DF" w14:textId="77777777" w:rsidR="00D32FBC" w:rsidRDefault="00000000">
      <w:pPr>
        <w:pStyle w:val="Heading2"/>
      </w:pPr>
      <w:bookmarkStart w:id="254" w:name="sarrajs-question-to-bahaullah"/>
      <w:r>
        <w:t>Sarraj’s Question to Baha’u’llah</w:t>
      </w:r>
    </w:p>
    <w:p w14:paraId="106EE8E4" w14:textId="77777777" w:rsidR="00D32FBC"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09E9331F" w14:textId="77777777" w:rsidR="00D32FBC"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525AD9E4" w14:textId="77777777" w:rsidR="00D32FBC"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0265F16C" w14:textId="77777777" w:rsidR="00D32FBC"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1BEB7DCD" w14:textId="77777777" w:rsidR="00D32FBC" w:rsidRDefault="00000000">
      <w:pPr>
        <w:pStyle w:val="Heading2"/>
      </w:pPr>
      <w:bookmarkStart w:id="255" w:name="X901ec11bdefbe797cd3deb2b75ad3bf0dd69b6f"/>
      <w:bookmarkEnd w:id="254"/>
      <w:r>
        <w:t>Why People Are Unable to Attain the Presence of God</w:t>
      </w:r>
    </w:p>
    <w:p w14:paraId="3445D27B" w14:textId="77777777" w:rsidR="00D32FBC"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75A87B38" w14:textId="77777777" w:rsidR="00D32FBC"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5B8BF892" w14:textId="77777777" w:rsidR="00D32FBC"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23CBE22A" w14:textId="77777777" w:rsidR="00D32FBC" w:rsidRDefault="00000000">
      <w:pPr>
        <w:pStyle w:val="Heading3"/>
      </w:pPr>
      <w:bookmarkStart w:id="256" w:name="reason-1-the-hand-of-god-is-chained"/>
      <w:r>
        <w:lastRenderedPageBreak/>
        <w:t>Reason 1: The Hand of God is Chained</w:t>
      </w:r>
    </w:p>
    <w:p w14:paraId="5FB03907" w14:textId="77777777" w:rsidR="00D32FBC"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06889E3C" w14:textId="77777777" w:rsidR="00D32FBC"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422B0B5C" w14:textId="77777777" w:rsidR="00D32FBC" w:rsidRDefault="00000000">
      <w:pPr>
        <w:pStyle w:val="BodyText"/>
      </w:pPr>
      <w:r>
        <w:t>He elevates whom He wills and brings low whom He wills. “He is not to be questioned about what He does.”</w:t>
      </w:r>
    </w:p>
    <w:p w14:paraId="085F9EAB" w14:textId="77777777" w:rsidR="00D32FBC"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5756BC38" w14:textId="77777777" w:rsidR="00D32FBC" w:rsidRDefault="00000000">
      <w:pPr>
        <w:pStyle w:val="Heading3"/>
      </w:pPr>
      <w:bookmarkStart w:id="257" w:name="Xd5463aa704e93e50e2863ac20cfd5d18f9b2b7b"/>
      <w:bookmarkEnd w:id="256"/>
      <w:r>
        <w:t>Reason 2: The Appearance of God Should Not Occur</w:t>
      </w:r>
    </w:p>
    <w:p w14:paraId="357F8FBA" w14:textId="77777777" w:rsidR="00D32FBC"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79B9B52C" w14:textId="77777777" w:rsidR="00D32FBC"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64685AAF" w14:textId="77777777" w:rsidR="00D32FBC"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126BD59A" w14:textId="77777777" w:rsidR="00D32FBC"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4DEE293F" w14:textId="77777777" w:rsidR="00D32FBC"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44B1277C" w14:textId="77777777" w:rsidR="00D32FBC"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5B449277" w14:textId="77777777" w:rsidR="00D32FBC" w:rsidRDefault="00000000">
      <w:pPr>
        <w:pStyle w:val="Heading3"/>
      </w:pPr>
      <w:bookmarkStart w:id="258" w:name="X2433c543d35e4eedb3f2a025d07f0c441642242"/>
      <w:bookmarkEnd w:id="257"/>
      <w:r>
        <w:t>Reason 3: The Sun Causes Stars to Lose Their Light</w:t>
      </w:r>
    </w:p>
    <w:p w14:paraId="70B3D7F0" w14:textId="77777777" w:rsidR="00D32FBC"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3E7003EE" w14:textId="77777777" w:rsidR="00D32FBC"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6A53911C" w14:textId="77777777" w:rsidR="00D32FBC" w:rsidRDefault="00000000">
      <w:pPr>
        <w:pStyle w:val="Heading3"/>
      </w:pPr>
      <w:bookmarkStart w:id="259" w:name="Xb78adad00b6eeb38aa2a6f35125a4b3b91d9945"/>
      <w:bookmarkEnd w:id="258"/>
      <w:r>
        <w:t>Reason 4: Bewilderment By the Changes of Names</w:t>
      </w:r>
    </w:p>
    <w:p w14:paraId="22F2BC3C" w14:textId="77777777" w:rsidR="00D32FBC"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552C1433" w14:textId="77777777" w:rsidR="00D32FBC"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170FD088" w14:textId="77777777" w:rsidR="00D32FBC"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54BFA960" w14:textId="77777777" w:rsidR="00D32FBC"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57D1BC03" w14:textId="77777777" w:rsidR="00D32FBC"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2426ADC3" w14:textId="77777777" w:rsidR="00D32FBC"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7AE4D02D" w14:textId="77777777" w:rsidR="00D32FBC" w:rsidRDefault="00000000">
      <w:pPr>
        <w:pStyle w:val="Heading2"/>
      </w:pPr>
      <w:bookmarkStart w:id="260" w:name="X1ebecbc798370bee5c2c472da8fe7672668c771"/>
      <w:bookmarkEnd w:id="255"/>
      <w:bookmarkEnd w:id="259"/>
      <w:r>
        <w:t>The Sovereignty of God and His Manifestations</w:t>
      </w:r>
    </w:p>
    <w:p w14:paraId="37135359" w14:textId="77777777" w:rsidR="00D32FBC" w:rsidRDefault="00000000">
      <w:pPr>
        <w:pStyle w:val="Heading3"/>
      </w:pPr>
      <w:bookmarkStart w:id="261" w:name="an-excerpt-from-the-bayan"/>
      <w:r>
        <w:t>An Excerpt From the Bayan</w:t>
      </w:r>
    </w:p>
    <w:p w14:paraId="7B7140B0" w14:textId="77777777" w:rsidR="00D32FBC"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42CBAB74" w14:textId="77777777" w:rsidR="00D32FBC"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1A7D6360" w14:textId="77777777" w:rsidR="00D32FBC"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575A125F" w14:textId="77777777" w:rsidR="00D32FBC" w:rsidRDefault="00000000">
      <w:pPr>
        <w:pStyle w:val="Heading3"/>
      </w:pPr>
      <w:bookmarkStart w:id="262" w:name="X0448682c9f9729ae979c818755a54d5f0eefd46"/>
      <w:bookmarkEnd w:id="261"/>
      <w:r>
        <w:t>Sole Intention is Establishment of Their Own Power</w:t>
      </w:r>
    </w:p>
    <w:p w14:paraId="357F9EB4" w14:textId="77777777" w:rsidR="00D32FBC"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7BF83136" w14:textId="77777777" w:rsidR="00D32FBC"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7B84CBF1" w14:textId="77777777" w:rsidR="00D32FBC"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3090C8F9" w14:textId="77777777" w:rsidR="00D32FBC" w:rsidRDefault="00000000">
      <w:pPr>
        <w:pStyle w:val="Heading3"/>
      </w:pPr>
      <w:bookmarkStart w:id="263" w:name="X6633cacf0d16f1bd55f89fbdcf6cf3c3ae11df5"/>
      <w:bookmarkEnd w:id="262"/>
      <w:r>
        <w:lastRenderedPageBreak/>
        <w:t>The Distinction Between the Qa’im and the Qayyum</w:t>
      </w:r>
    </w:p>
    <w:p w14:paraId="3D7ACC01" w14:textId="77777777" w:rsidR="00D32FBC"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2AF10A25" w14:textId="77777777" w:rsidR="00D32FBC"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7C1F07BA" w14:textId="77777777" w:rsidR="00D32FBC"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4D78660D" w14:textId="77777777" w:rsidR="00D32FBC"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1EEFE7C0" w14:textId="77777777" w:rsidR="00D32FBC" w:rsidRDefault="00000000">
      <w:pPr>
        <w:pStyle w:val="BodyText"/>
      </w:pPr>
      <w:r>
        <w:t>Thus has every nation treated God when He appeared in the manifestation of His Self. They have done and will continue to do so.</w:t>
      </w:r>
    </w:p>
    <w:p w14:paraId="749A8138" w14:textId="77777777" w:rsidR="00D32FBC" w:rsidRDefault="00000000">
      <w:pPr>
        <w:pStyle w:val="BodyText"/>
      </w:pPr>
      <w:r>
        <w:t>Say: “Today, the Pen of God, the Mighty, the Qayyúm, will not move on behalf of these names. The eye of God will not return to them, nor will the breaths of the Beloved’s holiness touch them.”</w:t>
      </w:r>
    </w:p>
    <w:p w14:paraId="665C44B1" w14:textId="77777777" w:rsidR="00D32FBC"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7CC4242C" w14:textId="77777777" w:rsidR="00D32FBC"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0BAC9F14" w14:textId="77777777" w:rsidR="00D32FBC" w:rsidRDefault="00000000">
      <w:pPr>
        <w:pStyle w:val="Heading4"/>
      </w:pPr>
      <w:bookmarkStart w:id="264" w:name="X53be64a3f1ce6d68c7efe373de11c1ad05fe11f"/>
      <w:r>
        <w:t>The Soul of Baha’u’llah Was the Bab’s Sacrifice</w:t>
      </w:r>
    </w:p>
    <w:p w14:paraId="785F75BD" w14:textId="77777777" w:rsidR="00D32FBC"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0134CBB3" w14:textId="77777777" w:rsidR="00D32FBC"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61774534" w14:textId="77777777" w:rsidR="00D32FBC"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37A6B80E" w14:textId="77777777" w:rsidR="00D32FBC"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11EFC010" w14:textId="77777777" w:rsidR="00D32FBC" w:rsidRDefault="00000000">
      <w:pPr>
        <w:pStyle w:val="Heading3"/>
      </w:pPr>
      <w:bookmarkStart w:id="265" w:name="verses-by-ibn-nabil"/>
      <w:bookmarkEnd w:id="263"/>
      <w:bookmarkEnd w:id="264"/>
      <w:r>
        <w:t>Verses by Ibn Nabil</w:t>
      </w:r>
    </w:p>
    <w:p w14:paraId="35A7EA86" w14:textId="77777777" w:rsidR="00D32FBC"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05DCDFD0" w14:textId="77777777" w:rsidR="00D32FBC"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0582ECD5" w14:textId="77777777" w:rsidR="00D32FBC"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0AC458AF" w14:textId="77777777" w:rsidR="00D32FBC"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298AF8FC" w14:textId="77777777" w:rsidR="00D32FBC"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537E92FE" w14:textId="77777777" w:rsidR="00D32FBC" w:rsidRDefault="00000000">
      <w:pPr>
        <w:pStyle w:val="BodyText"/>
      </w:pPr>
      <w:r>
        <w:t>“I complain to God about these people, for they look upon me based on what they have rather than what I have. They compare the Self of God to their selves and His words to their words.”</w:t>
      </w:r>
    </w:p>
    <w:p w14:paraId="39DA03FF" w14:textId="77777777" w:rsidR="00D32FBC"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7BD832C9" w14:textId="77777777" w:rsidR="00D32FBC"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30215177" w14:textId="77777777" w:rsidR="00D32FBC"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093F133B" w14:textId="77777777" w:rsidR="00D32FBC" w:rsidRDefault="00000000">
      <w:pPr>
        <w:pStyle w:val="BodyText"/>
      </w:pPr>
      <w:r>
        <w:t>This mention and explanation are only for those truly seeking the path of guidance. Otherwise, the contaminated spring cannot purify a heart filled with hatred.</w:t>
      </w:r>
    </w:p>
    <w:p w14:paraId="53D17F78" w14:textId="77777777" w:rsidR="00D32FBC"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271411E9" w14:textId="77777777" w:rsidR="00D32FBC" w:rsidRDefault="00000000">
      <w:pPr>
        <w:pStyle w:val="Heading2"/>
      </w:pPr>
      <w:bookmarkStart w:id="266" w:name="transformation-from-belief-to-disbelief"/>
      <w:bookmarkEnd w:id="260"/>
      <w:bookmarkEnd w:id="265"/>
      <w:r>
        <w:t>Transformation from Belief to Disbelief</w:t>
      </w:r>
    </w:p>
    <w:p w14:paraId="47FFE006" w14:textId="77777777" w:rsidR="00D32FBC" w:rsidRDefault="00000000">
      <w:pPr>
        <w:pStyle w:val="Heading3"/>
      </w:pPr>
      <w:bookmarkStart w:id="267" w:name="X32a5184c2dd9b853f39d0f3fcae4c8c68b033c2"/>
      <w:r>
        <w:t>Disbelievers Cling to Matters Never Mentioned by God</w:t>
      </w:r>
    </w:p>
    <w:p w14:paraId="3E4231DA" w14:textId="77777777" w:rsidR="00D32FBC"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0C7F52B6" w14:textId="77777777" w:rsidR="00D32FBC" w:rsidRDefault="00000000">
      <w:pPr>
        <w:pStyle w:val="BodyText"/>
      </w:pPr>
      <w:r>
        <w:t>“By the Lord worshipped by His servants, a hair from a true worshipper is better than them.”</w:t>
      </w:r>
    </w:p>
    <w:p w14:paraId="0B94D3C8" w14:textId="77777777" w:rsidR="00D32FBC"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678D53F4" w14:textId="77777777" w:rsidR="00D32FBC" w:rsidRDefault="00000000">
      <w:pPr>
        <w:pStyle w:val="BodyText"/>
      </w:pPr>
      <w:r>
        <w:t>“Beware, beware, O people of the Bayán, do not deny God or fight against the Manifestation of His Self. Do not dispute with the one who came from the dawn of the Cause with clear authority.”</w:t>
      </w:r>
    </w:p>
    <w:p w14:paraId="33DAAF9A" w14:textId="77777777" w:rsidR="00D32FBC"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678F795D" w14:textId="77777777" w:rsidR="00D32FBC"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062FDD80" w14:textId="77777777" w:rsidR="00D32FBC"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75511C83" w14:textId="77777777" w:rsidR="00D32FBC"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43BFC374" w14:textId="77777777" w:rsidR="00D32FBC" w:rsidRDefault="00000000">
      <w:pPr>
        <w:pStyle w:val="BodyText"/>
      </w:pPr>
      <w:r>
        <w:t>Had the people been receptive and mature, some of these hidden divine sciences would have been revealed. However, fate has been decreed.</w:t>
      </w:r>
    </w:p>
    <w:p w14:paraId="2EBA0857" w14:textId="77777777" w:rsidR="00D32FBC"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31DECB39" w14:textId="77777777" w:rsidR="00D32FBC"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4B270679" w14:textId="77777777" w:rsidR="00D32FBC" w:rsidRDefault="00000000">
      <w:pPr>
        <w:pStyle w:val="BodyText"/>
      </w:pPr>
      <w:r>
        <w:t>“He is sanctified above all people.”</w:t>
      </w:r>
    </w:p>
    <w:p w14:paraId="333035B6" w14:textId="77777777" w:rsidR="00D32FBC" w:rsidRDefault="00000000">
      <w:pPr>
        <w:pStyle w:val="Heading3"/>
      </w:pPr>
      <w:bookmarkStart w:id="268" w:name="the-transformation-of-satan"/>
      <w:bookmarkEnd w:id="267"/>
      <w:r>
        <w:t>The Transformation of Satan</w:t>
      </w:r>
    </w:p>
    <w:p w14:paraId="5B895438" w14:textId="77777777" w:rsidR="00D32FBC"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3E70BEA9" w14:textId="77777777" w:rsidR="00D32FBC"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064F3CD4" w14:textId="77777777" w:rsidR="00D32FBC"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28DD45EB" w14:textId="77777777" w:rsidR="00D32FBC" w:rsidRDefault="00000000">
      <w:pPr>
        <w:pStyle w:val="Heading3"/>
      </w:pPr>
      <w:bookmarkStart w:id="269" w:name="half-the-world-worships-idols"/>
      <w:bookmarkEnd w:id="268"/>
      <w:r>
        <w:t>Half the World Worships Idols</w:t>
      </w:r>
    </w:p>
    <w:p w14:paraId="4BD004FD" w14:textId="77777777" w:rsidR="00D32FBC"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065C35BB" w14:textId="77777777" w:rsidR="00D32FBC"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1A85F5EB" w14:textId="77777777" w:rsidR="00D32FBC"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2037E794" w14:textId="77777777" w:rsidR="00D32FBC"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1BBBDCE1" w14:textId="77777777" w:rsidR="00D32FBC" w:rsidRDefault="00000000">
      <w:pPr>
        <w:pStyle w:val="BodyText"/>
      </w:pPr>
      <w:r>
        <w:t>If you say, “We believed in Him by Himself and sufficed with His own proof,” then say: “By God, He now stands before humanity, appearing with the authority of His name, the Almighty, the Exalted, the Great.”</w:t>
      </w:r>
    </w:p>
    <w:p w14:paraId="11155B7D" w14:textId="77777777" w:rsidR="00D32FBC" w:rsidRDefault="00000000">
      <w:pPr>
        <w:pStyle w:val="BodyText"/>
      </w:pPr>
      <w:r>
        <w:t>If you say, “We believed in what was revealed to Him from the verses of God, the Almighty, the All-Powerful,” then those verses have filled the earth from east to west.</w:t>
      </w:r>
    </w:p>
    <w:p w14:paraId="7B638347" w14:textId="77777777" w:rsidR="00D32FBC"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33B035D4" w14:textId="77777777" w:rsidR="00D32FBC" w:rsidRDefault="00000000">
      <w:pPr>
        <w:pStyle w:val="Heading3"/>
      </w:pPr>
      <w:bookmarkStart w:id="270" w:name="disbelief-by-the-leaders-of-the-bayan"/>
      <w:bookmarkEnd w:id="269"/>
      <w:r>
        <w:t>Disbelief by the Leaders of the Bayan</w:t>
      </w:r>
    </w:p>
    <w:p w14:paraId="0A0DC363" w14:textId="77777777" w:rsidR="00D32FBC"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4D0D5760" w14:textId="77777777" w:rsidR="00D32FBC"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13DDD060" w14:textId="77777777" w:rsidR="00D32FBC" w:rsidRDefault="00000000">
      <w:pPr>
        <w:pStyle w:val="BodyText"/>
      </w:pPr>
      <w:r>
        <w:t>If you do not believe Me after what you have seen with your eyes, then all things will testify to Me, followed by the Tongue of God, the Truthful, Trustworthy One.</w:t>
      </w:r>
    </w:p>
    <w:p w14:paraId="3F8FA5D4" w14:textId="77777777" w:rsidR="00D32FBC"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04D97D47" w14:textId="77777777" w:rsidR="00D32FBC" w:rsidRDefault="00000000">
      <w:pPr>
        <w:pStyle w:val="Heading3"/>
      </w:pPr>
      <w:bookmarkStart w:id="271" w:name="transformation-from-illiyim-to-sijjin"/>
      <w:bookmarkEnd w:id="270"/>
      <w:r>
        <w:t>Transformation from Illiyim to Sijjin</w:t>
      </w:r>
    </w:p>
    <w:p w14:paraId="26A7B64E" w14:textId="77777777" w:rsidR="00D32FBC"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0B0999F1" w14:textId="77777777" w:rsidR="00D32FBC"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0A637098" w14:textId="77777777" w:rsidR="00D32FBC"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23E339FB" w14:textId="77777777" w:rsidR="00D32FBC" w:rsidRDefault="00000000">
      <w:pPr>
        <w:pStyle w:val="BodyText"/>
      </w:pPr>
      <w:r>
        <w:t>The same soul, after turning away, becomes the self of hell, along with all that was connected to it. Thus does God transform light into darkness and darkness into light if you comprehend.</w:t>
      </w:r>
    </w:p>
    <w:p w14:paraId="5F3425F4" w14:textId="77777777" w:rsidR="00D32FBC"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6EA0DE53" w14:textId="77777777" w:rsidR="00D32FBC"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2C7E0A71" w14:textId="77777777" w:rsidR="00D32FBC" w:rsidRDefault="00000000">
      <w:pPr>
        <w:pStyle w:val="BodyText"/>
      </w:pPr>
      <w:r>
        <w:t>“God presents this as an example so that people may comprehend.”</w:t>
      </w:r>
    </w:p>
    <w:p w14:paraId="7A63674A" w14:textId="77777777" w:rsidR="00D32FBC"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527E84B5" w14:textId="77777777" w:rsidR="00D32FBC" w:rsidRDefault="00000000">
      <w:pPr>
        <w:pStyle w:val="Heading3"/>
      </w:pPr>
      <w:bookmarkStart w:id="272" w:name="believers-have-always-been-rare"/>
      <w:bookmarkEnd w:id="271"/>
      <w:r>
        <w:t>Believers Have Always Been Rare</w:t>
      </w:r>
    </w:p>
    <w:p w14:paraId="5AB5F349" w14:textId="77777777" w:rsidR="00D32FBC"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11432811" w14:textId="77777777" w:rsidR="00D32FBC"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5864C0E8" w14:textId="77777777" w:rsidR="00D32FBC" w:rsidRDefault="00000000">
      <w:pPr>
        <w:pStyle w:val="BodyText"/>
      </w:pPr>
      <w:r>
        <w:t>Many pearls of mystery are hidden within the shells of the seas of the Lord, the Concealer’s names. Their revelation would lead to the stumbling of those not on the straight path.</w:t>
      </w:r>
    </w:p>
    <w:p w14:paraId="2C496EFB" w14:textId="77777777" w:rsidR="00D32FBC"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18335FD7" w14:textId="77777777" w:rsidR="00D32FBC"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05F0679E" w14:textId="77777777" w:rsidR="00D32FBC" w:rsidRDefault="00000000">
      <w:pPr>
        <w:pStyle w:val="BodyText"/>
      </w:pPr>
      <w:r>
        <w:t>This is the wondrous appearance of the Sun of the All-Merciful’s Cause shining from the horizon of the King of the Possible’s finger. Blessed are the people of the world!</w:t>
      </w:r>
    </w:p>
    <w:p w14:paraId="72C3C7D3" w14:textId="77777777" w:rsidR="00D32FBC" w:rsidRDefault="00000000">
      <w:pPr>
        <w:pStyle w:val="BodyText"/>
      </w:pPr>
      <w:r>
        <w:t>Beyond that, “your Lord is free from all people.””</w:t>
      </w:r>
    </w:p>
    <w:p w14:paraId="5BD5E907" w14:textId="77777777" w:rsidR="00D32FBC" w:rsidRDefault="00000000">
      <w:pPr>
        <w:pStyle w:val="BodyText"/>
      </w:pPr>
      <w:r>
        <w:t>Many souls today are drowning in the seas of fire without realizing it, yet believe themselves to be among the people of paradise. The previous communities have also rejoiced in such illusions.</w:t>
      </w:r>
    </w:p>
    <w:p w14:paraId="3859A9A7" w14:textId="77777777" w:rsidR="00D32FBC"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62CE4C06" w14:textId="77777777" w:rsidR="00D32FBC" w:rsidRDefault="00000000">
      <w:pPr>
        <w:pStyle w:val="BodyText"/>
      </w:pPr>
      <w:r>
        <w:t>If you cannot recognize it based on what has been explained to you, then recognize it by what has been revealed from Him. “Thus has been given to you a bounty from Him. He is the Generous, the Ancient.”</w:t>
      </w:r>
    </w:p>
    <w:p w14:paraId="1F4772A6" w14:textId="77777777" w:rsidR="00D32FBC"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1306166F" w14:textId="77777777" w:rsidR="00D32FBC" w:rsidRDefault="00000000">
      <w:pPr>
        <w:pStyle w:val="Heading3"/>
      </w:pPr>
      <w:bookmarkStart w:id="273" w:name="X5e2a54c59a4a6494da85b8c63ab85b75a69232e"/>
      <w:bookmarkEnd w:id="272"/>
      <w:r>
        <w:t>Disbelievers Pride Themselves on the Word Yet Turn Away From His Self</w:t>
      </w:r>
    </w:p>
    <w:p w14:paraId="6B9768C7" w14:textId="77777777" w:rsidR="00D32FBC"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2A9B8CEF" w14:textId="77777777" w:rsidR="00D32FBC"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2C7A835E" w14:textId="77777777" w:rsidR="00D32FBC" w:rsidRDefault="00000000">
      <w:pPr>
        <w:pStyle w:val="BodyText"/>
      </w:pPr>
      <w:r>
        <w:t>“Soon, the divine hand of encompassing power will create souls that will tear all veils and enter the sacred sanctuary of the Lord of Lords without any cover or screen.”</w:t>
      </w:r>
    </w:p>
    <w:p w14:paraId="730E7F1E" w14:textId="77777777" w:rsidR="00D32FBC"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0E2F972A" w14:textId="77777777" w:rsidR="00D32FBC" w:rsidRDefault="00000000">
      <w:pPr>
        <w:pStyle w:val="BodyText"/>
      </w:pPr>
      <w:r>
        <w:t>“By the Sun of Meanings, the light of these souls will illuminate the hosts on high, just as the sun shines upon the people of the earth.</w:t>
      </w:r>
    </w:p>
    <w:p w14:paraId="52C6E413" w14:textId="77777777" w:rsidR="00D32FBC" w:rsidRDefault="00000000">
      <w:pPr>
        <w:pStyle w:val="BodyText"/>
      </w:pPr>
      <w:r>
        <w:t>‘O ’Alí, leave what you have and take what God commands you. This will suffice you over all people, and anything else neither satisfies nor enriches.’</w:t>
      </w:r>
    </w:p>
    <w:p w14:paraId="3328811F" w14:textId="77777777" w:rsidR="00D32FBC"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33EE6265" w14:textId="77777777" w:rsidR="00D32FBC" w:rsidRDefault="00000000">
      <w:pPr>
        <w:pStyle w:val="BodyText"/>
      </w:pPr>
      <w:r>
        <w:t>If any soul seeks the exalted Truth besides Him, it is like a blind person seeking guidance on the path. “This will never happen. His proof is His verses and His authority is His affirmation.”</w:t>
      </w:r>
    </w:p>
    <w:p w14:paraId="5B419841" w14:textId="77777777" w:rsidR="00D32FBC"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7E7ACE1A" w14:textId="77777777" w:rsidR="00D32FBC"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4841A924" w14:textId="77777777" w:rsidR="00D32FBC"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1A02A0EC" w14:textId="77777777" w:rsidR="00D32FBC"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71E44537" w14:textId="77777777" w:rsidR="00D32FBC" w:rsidRDefault="00000000">
      <w:pPr>
        <w:pStyle w:val="BodyText"/>
      </w:pPr>
      <w:r>
        <w:t>“Say, do you believe in part of the Book and deny the other part? Woe unto you, you people of injustice!”</w:t>
      </w:r>
    </w:p>
    <w:p w14:paraId="5D4033C2" w14:textId="77777777" w:rsidR="00D32FBC"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030E7F29" w14:textId="77777777" w:rsidR="00D32FBC"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5E30E7AA" w14:textId="77777777" w:rsidR="00D32FBC"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15343F34" w14:textId="77777777" w:rsidR="00D32FBC" w:rsidRDefault="00000000">
      <w:pPr>
        <w:pStyle w:val="Heading3"/>
      </w:pPr>
      <w:bookmarkStart w:id="274" w:name="signs-of-the-manifestation-of-god"/>
      <w:bookmarkEnd w:id="273"/>
      <w:r>
        <w:lastRenderedPageBreak/>
        <w:t>Signs of the Manifestation of God</w:t>
      </w:r>
    </w:p>
    <w:p w14:paraId="10695B3A" w14:textId="77777777" w:rsidR="00D32FBC"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34DD6F6D" w14:textId="77777777" w:rsidR="00D32FBC"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2E087AA5" w14:textId="77777777" w:rsidR="00D32FBC"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1655E1D0" w14:textId="77777777" w:rsidR="00D32FBC"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77C4A22E" w14:textId="77777777" w:rsidR="00D32FBC"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4D8EB2B3" w14:textId="77777777" w:rsidR="00D32FBC"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766A5DC2" w14:textId="77777777" w:rsidR="00D32FBC"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699BC86C" w14:textId="77777777" w:rsidR="00D32FBC"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1864B546" w14:textId="77777777" w:rsidR="00D32FBC" w:rsidRDefault="00000000">
      <w:pPr>
        <w:pStyle w:val="BodyText"/>
      </w:pPr>
      <w:r>
        <w:t>During the Manifestation, one must turn away from all things and focus on God alone, for without this, no one will ever attain God, the Exalted, the Great.</w:t>
      </w:r>
    </w:p>
    <w:p w14:paraId="6A8AF054" w14:textId="77777777" w:rsidR="00D32FBC" w:rsidRDefault="00000000">
      <w:pPr>
        <w:pStyle w:val="BodyText"/>
      </w:pPr>
      <w:r>
        <w:t>O servants of desire, listen to the sacred melodies of eternity and hasten to the place of “Know God by God” and sever yourselves from all else.</w:t>
      </w:r>
    </w:p>
    <w:p w14:paraId="6F32C5AB" w14:textId="77777777" w:rsidR="00D32FBC" w:rsidRDefault="00000000">
      <w:pPr>
        <w:pStyle w:val="Heading2"/>
      </w:pPr>
      <w:bookmarkStart w:id="275" w:name="the-babs-explanations-are-clear"/>
      <w:bookmarkEnd w:id="266"/>
      <w:bookmarkEnd w:id="274"/>
      <w:r>
        <w:t>The Bab’s Explanations Are Clear</w:t>
      </w:r>
    </w:p>
    <w:p w14:paraId="09D61454" w14:textId="77777777" w:rsidR="00D32FBC"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74D6A0DF" w14:textId="77777777" w:rsidR="00D32FBC" w:rsidRDefault="00000000">
      <w:pPr>
        <w:pStyle w:val="BodyText"/>
      </w:pPr>
      <w:r>
        <w:t>“Do not cling to the Bayán in the moment of His Manifestation and be veiled by its words, thus being deprived of the sovereignty of the One.”</w:t>
      </w:r>
    </w:p>
    <w:p w14:paraId="68E67A5A" w14:textId="77777777" w:rsidR="00D32FBC" w:rsidRDefault="00000000">
      <w:pPr>
        <w:pStyle w:val="BodyText"/>
      </w:pPr>
      <w:r>
        <w:t>He particularly addresses the letters and mirrors: “You have used my words as proof. Beware that in the hour of His appearance, you do not act arrogantly toward the chosen Beauty.”</w:t>
      </w:r>
    </w:p>
    <w:p w14:paraId="6CF0CBE6" w14:textId="77777777" w:rsidR="00D32FBC"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6CCB2466" w14:textId="77777777" w:rsidR="00D32FBC"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484041FC" w14:textId="77777777" w:rsidR="00D32FBC"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64302DCC" w14:textId="77777777" w:rsidR="00D32FBC"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2759CF5E" w14:textId="77777777" w:rsidR="00D32FBC"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3B74FDF9" w14:textId="77777777" w:rsidR="00D32FBC"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12401579" w14:textId="77777777" w:rsidR="00D32FBC" w:rsidRDefault="00000000">
      <w:pPr>
        <w:pStyle w:val="Heading3"/>
      </w:pPr>
      <w:bookmarkStart w:id="276" w:name="Xec2cac158ecf317ced3dac3ac1829a5e003ff11"/>
      <w:r>
        <w:t>Some Mirrors Have Claimed the Station of the Sun</w:t>
      </w:r>
    </w:p>
    <w:p w14:paraId="3F847888" w14:textId="77777777" w:rsidR="00D32FBC"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5810CE60" w14:textId="77777777" w:rsidR="00D32FBC"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17CA11F8" w14:textId="77777777" w:rsidR="00D32FBC"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3E200972" w14:textId="77777777" w:rsidR="00D32FBC"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6E1736A6" w14:textId="77777777" w:rsidR="00D32FBC"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0B986F26" w14:textId="77777777" w:rsidR="00D32FBC" w:rsidRDefault="00000000">
      <w:pPr>
        <w:pStyle w:val="BodyText"/>
      </w:pPr>
      <w:r>
        <w:t>He also says to the honorable Áqá Sayyid Jawád: “I will be grateful to you, O mirror, for abandoning all other mirrors. Let them all, in their different forms, look toward Me.”</w:t>
      </w:r>
    </w:p>
    <w:p w14:paraId="71ECCD8F" w14:textId="77777777" w:rsidR="00D32FBC" w:rsidRDefault="00000000">
      <w:pPr>
        <w:pStyle w:val="BodyText"/>
      </w:pPr>
      <w:r>
        <w:lastRenderedPageBreak/>
        <w:t>Observe that He complains about all the mirrors, yet this Beauty gives thanks to the one renowned as a mirror because he looks toward Me with what he has, not with what I possess.</w:t>
      </w:r>
    </w:p>
    <w:p w14:paraId="2496CF1A" w14:textId="77777777" w:rsidR="00D32FBC"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4893DE81" w14:textId="77777777" w:rsidR="00D32FBC" w:rsidRDefault="00000000">
      <w:pPr>
        <w:pStyle w:val="Heading3"/>
      </w:pPr>
      <w:bookmarkStart w:id="277" w:name="dont-let-the-bayan-be-a-veil"/>
      <w:bookmarkEnd w:id="276"/>
      <w:r>
        <w:t>Don’t Let the Bayan Be A Veil</w:t>
      </w:r>
    </w:p>
    <w:p w14:paraId="6BCBCE55" w14:textId="77777777" w:rsidR="00D32FBC"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04B77A0F" w14:textId="77777777" w:rsidR="00D32FBC"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0DD24993" w14:textId="77777777" w:rsidR="00D32FBC" w:rsidRDefault="00000000">
      <w:pPr>
        <w:pStyle w:val="BodyText"/>
      </w:pPr>
      <w:r>
        <w:t>He also cautions not to become veiled by what has been revealed in the Bayán from the Truth.</w:t>
      </w:r>
    </w:p>
    <w:p w14:paraId="575D41C0" w14:textId="77777777" w:rsidR="00D32FBC"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2FB0492E" w14:textId="77777777" w:rsidR="00D32FBC"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18F428CE" w14:textId="77777777" w:rsidR="00D32FBC" w:rsidRDefault="00000000">
      <w:pPr>
        <w:pStyle w:val="Heading3"/>
      </w:pPr>
      <w:bookmarkStart w:id="278" w:name="the-revival-of-names"/>
      <w:bookmarkEnd w:id="277"/>
      <w:r>
        <w:t>The Revival of Names</w:t>
      </w:r>
    </w:p>
    <w:p w14:paraId="69CE1810" w14:textId="77777777" w:rsidR="00D32FBC"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227E049E" w14:textId="77777777" w:rsidR="00D32FBC"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5783DCF7" w14:textId="77777777" w:rsidR="00D32FBC"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78C0D914" w14:textId="77777777" w:rsidR="00D32FBC"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1954BCF1" w14:textId="77777777" w:rsidR="00D32FBC" w:rsidRDefault="00000000">
      <w:pPr>
        <w:pStyle w:val="BodyText"/>
      </w:pPr>
      <w:r>
        <w:t>Furthermore, all things are repositories of divine names and stores of mysteries of craftsmanship. In every era, He brings forth from each thing whatever He wills and takes away whatever He wishes.</w:t>
      </w:r>
    </w:p>
    <w:p w14:paraId="62E139F2" w14:textId="77777777" w:rsidR="00D32FBC"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7578F54B" w14:textId="77777777" w:rsidR="00D32FBC" w:rsidRDefault="00000000">
      <w:pPr>
        <w:pStyle w:val="BodyText"/>
      </w:pPr>
      <w:r>
        <w:t>By God, the eyes of prophets and messengers weep for Me in the highest companionship. They mourn within themselves and cry out in their very beings, but people are in a deep state of heedlessness.</w:t>
      </w:r>
    </w:p>
    <w:p w14:paraId="3C672C2B" w14:textId="77777777" w:rsidR="00D32FBC"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5D163314" w14:textId="77777777" w:rsidR="00D32FBC"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37B26EB7" w14:textId="77777777" w:rsidR="00D32FBC" w:rsidRDefault="00000000">
      <w:pPr>
        <w:pStyle w:val="BodyText"/>
      </w:pPr>
      <w:r>
        <w:t>“God speaks the truth, yet people do not listen.”</w:t>
      </w:r>
    </w:p>
    <w:p w14:paraId="534E4443" w14:textId="77777777" w:rsidR="00D32FBC" w:rsidRDefault="00000000">
      <w:pPr>
        <w:pStyle w:val="Heading3"/>
      </w:pPr>
      <w:bookmarkStart w:id="279" w:name="qualities-and-attributes-of-mirrors"/>
      <w:bookmarkEnd w:id="278"/>
      <w:r>
        <w:t>Qualities and Attributes of Mirrors</w:t>
      </w:r>
    </w:p>
    <w:p w14:paraId="7C9D99C0" w14:textId="77777777" w:rsidR="00D32FBC"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45204BAB" w14:textId="77777777" w:rsidR="00D32FBC"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0303AEC6" w14:textId="77777777" w:rsidR="00D32FBC"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3F5498A1" w14:textId="77777777" w:rsidR="00D32FBC"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2B7022E5" w14:textId="77777777" w:rsidR="00D32FBC"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07F783D6" w14:textId="77777777" w:rsidR="00D32FBC"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3D8957A6" w14:textId="77777777" w:rsidR="00D32FBC"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58F449E7" w14:textId="77777777" w:rsidR="00D32FBC" w:rsidRDefault="00000000">
      <w:pPr>
        <w:pStyle w:val="Heading3"/>
      </w:pPr>
      <w:bookmarkStart w:id="280" w:name="mirza-yahyas-actions-against-bahaullah"/>
      <w:bookmarkEnd w:id="279"/>
      <w:r>
        <w:t>Mirza Yahya’s Actions Against Baha’u’llah</w:t>
      </w:r>
    </w:p>
    <w:p w14:paraId="2EC41183" w14:textId="77777777" w:rsidR="00D32FBC"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32E0AC54" w14:textId="77777777" w:rsidR="00D32FBC"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703FCEE8" w14:textId="77777777" w:rsidR="00D32FBC"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5AF1838E" w14:textId="77777777" w:rsidR="00D32FBC" w:rsidRDefault="00000000">
      <w:pPr>
        <w:pStyle w:val="BodyText"/>
      </w:pPr>
      <w:r>
        <w:t>Would that one with insight looks upon their words, which reveal their selves and beings, to recognize them and be among those who know.</w:t>
      </w:r>
    </w:p>
    <w:p w14:paraId="7E50C05D" w14:textId="77777777" w:rsidR="00D32FBC"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7AF0B18F" w14:textId="77777777" w:rsidR="00D32FBC" w:rsidRDefault="00000000">
      <w:pPr>
        <w:pStyle w:val="Heading3"/>
      </w:pPr>
      <w:bookmarkStart w:id="281" w:name="Xae9462bd60252ad2e199c0111e318dbb0881b68"/>
      <w:bookmarkEnd w:id="280"/>
      <w:r>
        <w:lastRenderedPageBreak/>
        <w:t>Guardianship Was Entirely Removed From The Book</w:t>
      </w:r>
    </w:p>
    <w:p w14:paraId="7ED8ABDD" w14:textId="77777777" w:rsidR="00D32FBC"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5946334C" w14:textId="77777777" w:rsidR="00D32FBC"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752AC7BE" w14:textId="77777777" w:rsidR="00D32FBC"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053DBBC3" w14:textId="77777777" w:rsidR="00D32FBC"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2C58E582" w14:textId="77777777" w:rsidR="00D32FBC"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69697282" w14:textId="77777777" w:rsidR="00D32FBC" w:rsidRDefault="00000000">
      <w:pPr>
        <w:pStyle w:val="Heading3"/>
      </w:pPr>
      <w:bookmarkStart w:id="282" w:name="Xa41f7fd30a1f1fc9651737321d4090c6fb384e7"/>
      <w:bookmarkEnd w:id="281"/>
      <w:r>
        <w:t>How A Mirror Descends From the Station of Mirrorness</w:t>
      </w:r>
    </w:p>
    <w:p w14:paraId="0D5ACD9B" w14:textId="77777777" w:rsidR="00D32FBC"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6F8E67C1" w14:textId="77777777" w:rsidR="00D32FBC"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452F5D03" w14:textId="77777777" w:rsidR="00D32FBC"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45100658" w14:textId="77777777" w:rsidR="00D32FBC"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12D03809" w14:textId="77777777" w:rsidR="00D32FBC"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5902717B" w14:textId="77777777" w:rsidR="00D32FBC" w:rsidRDefault="00000000">
      <w:pPr>
        <w:pStyle w:val="BodyText"/>
      </w:pPr>
      <w:r>
        <w:t>“Exalted is He above what you have imagined of His power!”</w:t>
      </w:r>
    </w:p>
    <w:p w14:paraId="4DC86F13" w14:textId="77777777" w:rsidR="00D32FBC"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1D59FB41" w14:textId="77777777" w:rsidR="00D32FBC" w:rsidRDefault="00000000">
      <w:pPr>
        <w:pStyle w:val="BodyText"/>
      </w:pPr>
      <w:r>
        <w:t>Today, many pieces of ruby have turned to stone, unaware of it. Conversely, the opposite can occur if you understand.</w:t>
      </w:r>
    </w:p>
    <w:p w14:paraId="2008ADCE" w14:textId="77777777" w:rsidR="00D32FBC" w:rsidRDefault="00000000">
      <w:pPr>
        <w:pStyle w:val="Heading3"/>
      </w:pPr>
      <w:bookmarkStart w:id="283" w:name="detachment-to-be-free-and-independent"/>
      <w:bookmarkEnd w:id="282"/>
      <w:r>
        <w:t>Detachment To Be Free and Independent</w:t>
      </w:r>
    </w:p>
    <w:p w14:paraId="08006C5D" w14:textId="77777777" w:rsidR="00D32FBC"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1349EBED" w14:textId="77777777" w:rsidR="00D32FBC"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15ECA929" w14:textId="77777777" w:rsidR="00D32FBC"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33223701" w14:textId="77777777" w:rsidR="00D32FBC"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42A4E22D" w14:textId="77777777" w:rsidR="00D32FBC"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4A85B6C2" w14:textId="77777777" w:rsidR="00D32FBC"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06C10539" w14:textId="77777777" w:rsidR="00D32FBC" w:rsidRDefault="00000000">
      <w:pPr>
        <w:pStyle w:val="Heading3"/>
      </w:pPr>
      <w:bookmarkStart w:id="284" w:name="X019e98e862f658e76acd83064fcfe6702fe5e21"/>
      <w:bookmarkEnd w:id="283"/>
      <w:r>
        <w:t>All Things Constantly Transform in God’s Sight</w:t>
      </w:r>
    </w:p>
    <w:p w14:paraId="35F21FE5" w14:textId="77777777" w:rsidR="00D32FBC" w:rsidRDefault="00000000">
      <w:pPr>
        <w:pStyle w:val="FirstParagraph"/>
      </w:pPr>
      <w:r>
        <w:t>If you rise from the realm of illusion and purify your heart from allusions, you will see all things constantly transforming in God’s sight.</w:t>
      </w:r>
    </w:p>
    <w:p w14:paraId="24BE52E9" w14:textId="77777777" w:rsidR="00D32FBC"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347F6965" w14:textId="77777777" w:rsidR="00D32FBC"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16FB1CBD" w14:textId="77777777" w:rsidR="00D32FBC"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3A8A385B" w14:textId="77777777" w:rsidR="00D32FBC"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63A0CFA7" w14:textId="77777777" w:rsidR="00D32FBC" w:rsidRDefault="00000000">
      <w:pPr>
        <w:pStyle w:val="BodyText"/>
      </w:pPr>
      <w:r>
        <w:t>In this Manifestation, the sun has risen from the horizon of God, and the moon of illusion has been split. Say, “Blessed be God, the most capable of all!”</w:t>
      </w:r>
    </w:p>
    <w:p w14:paraId="2B4B1648" w14:textId="77777777" w:rsidR="00D32FBC" w:rsidRDefault="00000000">
      <w:pPr>
        <w:pStyle w:val="BodyText"/>
      </w:pPr>
      <w:r>
        <w:t>Reflect upon this revealed verse and be just. “Do not be among those who recognize the bounty of God and then deny it.”</w:t>
      </w:r>
    </w:p>
    <w:p w14:paraId="7AA28F1C" w14:textId="77777777" w:rsidR="00D32FBC"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495925E6" w14:textId="77777777" w:rsidR="00D32FBC" w:rsidRDefault="00000000">
      <w:pPr>
        <w:pStyle w:val="BodyText"/>
      </w:pPr>
      <w:r>
        <w:t>“By God, He created what He made in the world with a breath from Himself in a way no one else ever has.”</w:t>
      </w:r>
    </w:p>
    <w:p w14:paraId="7C0FC4CA" w14:textId="77777777" w:rsidR="00D32FBC"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03FD6A3B" w14:textId="77777777" w:rsidR="00D32FBC" w:rsidRDefault="00000000">
      <w:pPr>
        <w:pStyle w:val="Heading3"/>
      </w:pPr>
      <w:bookmarkStart w:id="285" w:name="infallibility"/>
      <w:bookmarkEnd w:id="284"/>
      <w:r>
        <w:t>Infallibility</w:t>
      </w:r>
    </w:p>
    <w:p w14:paraId="2BE0FBD4" w14:textId="77777777" w:rsidR="00D32FBC"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7129B5CD" w14:textId="77777777" w:rsidR="00D32FBC"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683065BE" w14:textId="77777777" w:rsidR="00D32FBC"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23BC15FF" w14:textId="77777777" w:rsidR="00D32FBC" w:rsidRDefault="00000000">
      <w:pPr>
        <w:pStyle w:val="BodyText"/>
      </w:pPr>
      <w:r>
        <w:t>“When they heard the call, ‘Am I not your Lord?’ they did not respond ‘Yes!’ And God did not address anyone except through the Manifestation of His Self in every Manifestation.”</w:t>
      </w:r>
    </w:p>
    <w:p w14:paraId="01A4A7AA" w14:textId="77777777" w:rsidR="00D32FBC"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24C0D7F0" w14:textId="77777777" w:rsidR="00D32FBC"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1528C7FD" w14:textId="77777777" w:rsidR="00D32FBC" w:rsidRDefault="00000000">
      <w:pPr>
        <w:pStyle w:val="Heading3"/>
      </w:pPr>
      <w:bookmarkStart w:id="286" w:name="muslims-relied-on-false-traditions"/>
      <w:bookmarkEnd w:id="285"/>
      <w:r>
        <w:t>Muslims Relied on False Traditions</w:t>
      </w:r>
    </w:p>
    <w:p w14:paraId="588D03EC" w14:textId="77777777" w:rsidR="00D32FBC"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34DC501C" w14:textId="77777777" w:rsidR="00D32FBC"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02FA1C64" w14:textId="77777777" w:rsidR="00D32FBC"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501FD01D" w14:textId="77777777" w:rsidR="00D32FBC"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6F7FD3AF" w14:textId="77777777" w:rsidR="00D32FBC" w:rsidRDefault="00000000">
      <w:pPr>
        <w:pStyle w:val="Heading3"/>
      </w:pPr>
      <w:bookmarkStart w:id="287" w:name="those-named-in-the-bayan"/>
      <w:bookmarkEnd w:id="286"/>
      <w:r>
        <w:lastRenderedPageBreak/>
        <w:t>Those Named in the Bayan</w:t>
      </w:r>
    </w:p>
    <w:p w14:paraId="15E8C7AE" w14:textId="77777777" w:rsidR="00D32FBC"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1E410F4B" w14:textId="77777777" w:rsidR="00D32FBC"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40F462BF" w14:textId="77777777" w:rsidR="00D32FBC" w:rsidRDefault="00000000">
      <w:pPr>
        <w:pStyle w:val="BodyText"/>
      </w:pPr>
      <w:r>
        <w:t>Furthermore, He says: “Recognize Him by His verses, and do not be cautious in your recognition of Him, for by such caution you will end up in the fire.”</w:t>
      </w:r>
    </w:p>
    <w:p w14:paraId="7A7D238F" w14:textId="77777777" w:rsidR="00D32FBC" w:rsidRDefault="00000000">
      <w:pPr>
        <w:pStyle w:val="BodyText"/>
      </w:pPr>
      <w:r>
        <w:t>In light of these decisive words, all those who are cautious in this sacred, exalted Cause are surely in the fire; there is no doubt about this.</w:t>
      </w:r>
    </w:p>
    <w:p w14:paraId="2DCA0D8D" w14:textId="77777777" w:rsidR="00D32FBC" w:rsidRDefault="00000000">
      <w:pPr>
        <w:pStyle w:val="BodyText"/>
      </w:pPr>
      <w:r>
        <w:t>And He says: “If you look between yourself and God, you will find His likeness in your hearts. Do not be veiled from Him by His own self and recognize the One for whose recognition you were created.”</w:t>
      </w:r>
    </w:p>
    <w:p w14:paraId="3B76A394" w14:textId="77777777" w:rsidR="00D32FBC"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516E37EF" w14:textId="77777777" w:rsidR="00D32FBC"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0C64BD7E" w14:textId="77777777" w:rsidR="00D32FBC" w:rsidRDefault="00000000">
      <w:pPr>
        <w:pStyle w:val="BodyText"/>
      </w:pPr>
      <w:r>
        <w:t>He declares, “Who knows the manifestation except God? Whenever He appears, all must accept the Point of Truth and thank God.”</w:t>
      </w:r>
    </w:p>
    <w:p w14:paraId="0FC6534F" w14:textId="77777777" w:rsidR="00D32FBC"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4676AA95" w14:textId="77777777" w:rsidR="00D32FBC"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517AE866" w14:textId="77777777" w:rsidR="00D32FBC"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73327BD3" w14:textId="77777777" w:rsidR="00D32FBC"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72C547A2" w14:textId="77777777" w:rsidR="00D32FBC"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155A06F8" w14:textId="77777777" w:rsidR="00D32FBC" w:rsidRDefault="00000000">
      <w:pPr>
        <w:pStyle w:val="Heading3"/>
      </w:pPr>
      <w:bookmarkStart w:id="288" w:name="aqa-sayyid-husayn-was-ignored"/>
      <w:bookmarkEnd w:id="287"/>
      <w:r>
        <w:t>Aqa Sayyid Husayn Was Ignored</w:t>
      </w:r>
    </w:p>
    <w:p w14:paraId="39CA07F9" w14:textId="77777777" w:rsidR="00D32FBC"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16A0B7EC" w14:textId="77777777" w:rsidR="00D32FBC"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2EBC91C2" w14:textId="77777777" w:rsidR="00D32FBC"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13307BB9" w14:textId="77777777" w:rsidR="00D32FBC" w:rsidRDefault="00000000">
      <w:pPr>
        <w:pStyle w:val="Heading3"/>
      </w:pPr>
      <w:bookmarkStart w:id="289" w:name="the-hatred-towards-god"/>
      <w:bookmarkEnd w:id="288"/>
      <w:r>
        <w:t>The Hatred Towards God</w:t>
      </w:r>
    </w:p>
    <w:p w14:paraId="46071D2E" w14:textId="77777777" w:rsidR="00D32FBC"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19F757AA" w14:textId="77777777" w:rsidR="00D32FBC"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40EAC217" w14:textId="77777777" w:rsidR="00D32FBC"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0924C214" w14:textId="77777777" w:rsidR="00D32FBC"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623624F2" w14:textId="77777777" w:rsidR="00D32FBC"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52345425" w14:textId="77777777" w:rsidR="00D32FBC"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3C8CEF6D" w14:textId="77777777" w:rsidR="00D32FBC"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05C9F63A" w14:textId="77777777" w:rsidR="00D32FBC" w:rsidRDefault="00000000">
      <w:pPr>
        <w:pStyle w:val="BodyText"/>
      </w:pPr>
      <w:r>
        <w:t>“May God protect us and you, O people of the monotheists, from these individuals and their evil, deception, and cunning.”</w:t>
      </w:r>
    </w:p>
    <w:p w14:paraId="2FF7C971" w14:textId="77777777" w:rsidR="00D32FBC" w:rsidRDefault="00000000">
      <w:pPr>
        <w:pStyle w:val="BodyText"/>
      </w:pPr>
      <w:r>
        <w:t>In the prayer, “O Sovereign of Names and Attributes,” it is stated:</w:t>
      </w:r>
    </w:p>
    <w:p w14:paraId="4FF7BAA2" w14:textId="77777777" w:rsidR="00D32FBC"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6DBFB6BC" w14:textId="77777777" w:rsidR="00D32FBC" w:rsidRDefault="00000000">
      <w:pPr>
        <w:pStyle w:val="Heading2"/>
      </w:pPr>
      <w:bookmarkStart w:id="290" w:name="X0e220c262a809222f3726c9d54612749a377ea1"/>
      <w:bookmarkEnd w:id="275"/>
      <w:bookmarkEnd w:id="289"/>
      <w:r>
        <w:t>Disbelief In Any Manifestation is Disbelief In All</w:t>
      </w:r>
    </w:p>
    <w:p w14:paraId="6ED23AFD" w14:textId="77777777" w:rsidR="00D32FBC"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122DDCF2" w14:textId="77777777" w:rsidR="00D32FBC"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0481EC16" w14:textId="77777777" w:rsidR="00D32FBC"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074AB600" w14:textId="77777777" w:rsidR="00D32FBC" w:rsidRDefault="00000000">
      <w:pPr>
        <w:pStyle w:val="Heading3"/>
      </w:pPr>
      <w:bookmarkStart w:id="291" w:name="bahaullah-doubts-sarraj-will-believe"/>
      <w:r>
        <w:t>Baha’u’llah Doubts Sarraj Will Believe</w:t>
      </w:r>
    </w:p>
    <w:p w14:paraId="5834E5B5" w14:textId="77777777" w:rsidR="00D32FBC"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005D2414" w14:textId="77777777" w:rsidR="00D32FBC"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103DC625" w14:textId="77777777" w:rsidR="00D32FBC" w:rsidRDefault="00000000">
      <w:pPr>
        <w:pStyle w:val="Heading3"/>
      </w:pPr>
      <w:bookmarkStart w:id="292" w:name="X91883022eda406acc179ae2e0c0e1b67f67b604"/>
      <w:bookmarkEnd w:id="291"/>
      <w:r>
        <w:t>Baha’u’llah Revealed Himself Not By His Will</w:t>
      </w:r>
    </w:p>
    <w:p w14:paraId="2CE739BC" w14:textId="77777777" w:rsidR="00D32FBC"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3D9E9D4C" w14:textId="77777777" w:rsidR="00D32FBC"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09053AEA" w14:textId="77777777" w:rsidR="00D32FBC"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28B1CF5E" w14:textId="77777777" w:rsidR="00D32FBC"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486D1101" w14:textId="77777777" w:rsidR="00D32FBC"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1B32349F" w14:textId="77777777" w:rsidR="00D32FBC" w:rsidRDefault="00000000">
      <w:pPr>
        <w:pStyle w:val="Heading3"/>
      </w:pPr>
      <w:bookmarkStart w:id="293" w:name="guidance-and-praise-for-mirza-asadullah"/>
      <w:bookmarkEnd w:id="292"/>
      <w:r>
        <w:lastRenderedPageBreak/>
        <w:t>Guidance and Praise for Mirza Asadullah</w:t>
      </w:r>
    </w:p>
    <w:p w14:paraId="701988C2" w14:textId="77777777" w:rsidR="00D32FBC"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1EA061E1" w14:textId="77777777" w:rsidR="00D32FBC"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09D7C1B1" w14:textId="77777777" w:rsidR="00D32FBC"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352E6BAF" w14:textId="77777777" w:rsidR="00D32FBC"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50E5DDE2" w14:textId="77777777" w:rsidR="00D32FBC"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1D7E019E" w14:textId="77777777" w:rsidR="00D32FBC"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0610CE10" w14:textId="77777777" w:rsidR="00D32FBC"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4DBDF01D" w14:textId="77777777" w:rsidR="00D32FBC"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0AB15A23" w14:textId="77777777" w:rsidR="00D32FBC"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50DB9CC6" w14:textId="77777777" w:rsidR="00D32FBC"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141A2A47" w14:textId="77777777" w:rsidR="00D32FBC"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4AD4B12C" w14:textId="77777777" w:rsidR="00D32FBC" w:rsidRDefault="00000000">
      <w:pPr>
        <w:pStyle w:val="Heading3"/>
      </w:pPr>
      <w:bookmarkStart w:id="294" w:name="christians-who-believe"/>
      <w:bookmarkEnd w:id="293"/>
      <w:r>
        <w:t>Christians Who Believe</w:t>
      </w:r>
    </w:p>
    <w:p w14:paraId="5C9DB47B" w14:textId="77777777" w:rsidR="00D32FBC"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2921C82C" w14:textId="77777777" w:rsidR="00D32FBC"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100912A2" w14:textId="77777777" w:rsidR="00D32FBC"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471C91BD" w14:textId="77777777" w:rsidR="00D32FBC" w:rsidRDefault="00000000">
      <w:pPr>
        <w:pStyle w:val="Heading3"/>
      </w:pPr>
      <w:bookmarkStart w:id="295" w:name="blessings-for-the-steadfast"/>
      <w:bookmarkEnd w:id="294"/>
      <w:r>
        <w:t>Blessings for the Steadfast</w:t>
      </w:r>
    </w:p>
    <w:p w14:paraId="2E0FE50A" w14:textId="77777777" w:rsidR="00D32FBC"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32D28142" w14:textId="77777777" w:rsidR="00D32FBC"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50B58589" w14:textId="77777777" w:rsidR="00D32FBC"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5ED0BA53" w14:textId="77777777" w:rsidR="00D32FBC"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0888EF07" w14:textId="77777777" w:rsidR="00D32FBC"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0846901A" w14:textId="77777777" w:rsidR="00D32FBC"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1612DD89" w14:textId="77777777" w:rsidR="00D32FBC" w:rsidRDefault="00000000">
      <w:pPr>
        <w:pStyle w:val="Heading2"/>
      </w:pPr>
      <w:bookmarkStart w:id="296" w:name="Xe37d1339f0c60fece18d9fd388f456b6bd0c79e"/>
      <w:bookmarkEnd w:id="290"/>
      <w:bookmarkEnd w:id="295"/>
      <w:r>
        <w:t>Baha’u’llah’s Purpose Is For Those In Desperate Times</w:t>
      </w:r>
    </w:p>
    <w:p w14:paraId="6CC98B10" w14:textId="77777777" w:rsidR="00D32FBC"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0AE8CACB" w14:textId="77777777" w:rsidR="00D32FBC"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1FB88977" w14:textId="77777777" w:rsidR="00D32FBC"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057E6B28" w14:textId="77777777" w:rsidR="00D32FBC"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5DE19799" w14:textId="77777777" w:rsidR="00D32FBC" w:rsidRDefault="00000000">
      <w:pPr>
        <w:pStyle w:val="Heading3"/>
      </w:pPr>
      <w:bookmarkStart w:id="297" w:name="bahaullahs-wish-for-sarraj-and-azalis"/>
      <w:r>
        <w:t>Baha’u’llah’s Wish for Sarraj and Azalis</w:t>
      </w:r>
    </w:p>
    <w:p w14:paraId="3281C005" w14:textId="77777777" w:rsidR="00D32FBC"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36B047D3" w14:textId="77777777" w:rsidR="00D32FBC"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23C0327C" w14:textId="77777777" w:rsidR="00D32FBC"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1F5D87CE" w14:textId="77777777" w:rsidR="00D32FBC"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622FAB9F" w14:textId="77777777" w:rsidR="00D32FBC"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59D7DF08" w14:textId="77777777" w:rsidR="00D32FBC"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499421CD" w14:textId="77777777" w:rsidR="00D32FBC"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52E1A4E4" w14:textId="77777777" w:rsidR="00D32FBC"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357F9C7D" w14:textId="77777777" w:rsidR="00D32FBC"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7BA34332" w14:textId="77777777" w:rsidR="00D32FBC"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4155C28F" w14:textId="77777777" w:rsidR="00D32FBC" w:rsidRDefault="00000000">
      <w:pPr>
        <w:pStyle w:val="Heading3"/>
      </w:pPr>
      <w:bookmarkStart w:id="298" w:name="arrival-to-istanbul"/>
      <w:bookmarkEnd w:id="297"/>
      <w:r>
        <w:t>Arrival to Istanbul</w:t>
      </w:r>
    </w:p>
    <w:p w14:paraId="1215C949" w14:textId="77777777" w:rsidR="00D32FBC"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68D7A71F" w14:textId="77777777" w:rsidR="00D32FBC"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3433338B" w14:textId="77777777" w:rsidR="00D32FBC"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2B4D28D3" w14:textId="77777777" w:rsidR="00D32FBC"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4A23EB83" w14:textId="77777777" w:rsidR="00D32FBC" w:rsidRDefault="00000000">
      <w:pPr>
        <w:pStyle w:val="Heading3"/>
      </w:pPr>
      <w:bookmarkStart w:id="299" w:name="Xed8721d22d55850b8820627d0b78c3b4f04d623"/>
      <w:bookmarkEnd w:id="298"/>
      <w:r>
        <w:t>A Charge of Oppression by Mirza Yahya Against Baha’u’llah</w:t>
      </w:r>
    </w:p>
    <w:p w14:paraId="5F0ED7A8" w14:textId="77777777" w:rsidR="00D32FBC"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5774246B" w14:textId="77777777" w:rsidR="00D32FBC"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1DA5F54A" w14:textId="77777777" w:rsidR="00D32FBC"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02BFD840" w14:textId="77777777" w:rsidR="00D32FBC"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14D7C3DA" w14:textId="77777777" w:rsidR="00D32FBC" w:rsidRDefault="00000000">
      <w:pPr>
        <w:pStyle w:val="Heading3"/>
      </w:pPr>
      <w:bookmarkStart w:id="300" w:name="victory-for-the-friends-of-god"/>
      <w:bookmarkEnd w:id="299"/>
      <w:r>
        <w:lastRenderedPageBreak/>
        <w:t>Victory For the Friends of God</w:t>
      </w:r>
    </w:p>
    <w:p w14:paraId="3481494E" w14:textId="77777777" w:rsidR="00D32FBC"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5EE60E46" w14:textId="77777777" w:rsidR="00D32FBC"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3ABE8492" w14:textId="77777777" w:rsidR="00D32FBC"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39F0B985" w14:textId="77777777" w:rsidR="00D32FBC"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6309ED0B" w14:textId="77777777" w:rsidR="00D32FBC"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0ED7B503" w14:textId="77777777" w:rsidR="00D32FBC"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0447EACB" w14:textId="77777777" w:rsidR="00D32FBC"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560711C9" w14:textId="77777777" w:rsidR="00D32FBC" w:rsidRDefault="00000000">
      <w:pPr>
        <w:pStyle w:val="Heading3"/>
      </w:pPr>
      <w:bookmarkStart w:id="301" w:name="X1a1d608fd0e99d94cf98eb78f2577551d8bced5"/>
      <w:bookmarkEnd w:id="300"/>
      <w:r>
        <w:t>Azalis Claim Baha’u’llah Had Acquired Knowledge</w:t>
      </w:r>
    </w:p>
    <w:p w14:paraId="68423405" w14:textId="77777777" w:rsidR="00D32FBC"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4ED28227" w14:textId="77777777" w:rsidR="00D32FBC"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7CD7DFF1" w14:textId="77777777" w:rsidR="00D32FBC"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00B70F39" w14:textId="77777777" w:rsidR="00D32FBC"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09CFBC20" w14:textId="77777777" w:rsidR="00D32FBC"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0170D6DF" w14:textId="77777777" w:rsidR="00D32FBC"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60EFCD50" w14:textId="77777777" w:rsidR="00D32FBC"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6AA46345" w14:textId="77777777" w:rsidR="00D32FBC" w:rsidRDefault="00000000">
      <w:pPr>
        <w:pStyle w:val="Heading3"/>
      </w:pPr>
      <w:bookmarkStart w:id="302" w:name="they-have-not-pondered-the-wisdom-of-god"/>
      <w:bookmarkEnd w:id="301"/>
      <w:r>
        <w:t>They Have Not Pondered the Wisdom of God</w:t>
      </w:r>
    </w:p>
    <w:p w14:paraId="3F813CA9" w14:textId="77777777" w:rsidR="00D32FBC"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5C00FD21" w14:textId="77777777" w:rsidR="00D32FBC"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2CFBBDBF" w14:textId="77777777" w:rsidR="00D32FBC"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50AB0B4C" w14:textId="77777777" w:rsidR="00D32FBC"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4CDD4451" w14:textId="77777777" w:rsidR="00D32FBC" w:rsidRDefault="00000000">
      <w:pPr>
        <w:pStyle w:val="Heading3"/>
      </w:pPr>
      <w:bookmarkStart w:id="303" w:name="the-station-of-sayyid-jawad"/>
      <w:bookmarkEnd w:id="302"/>
      <w:r>
        <w:t>The Station of Sayyid Jawad</w:t>
      </w:r>
    </w:p>
    <w:p w14:paraId="5F92ABDE" w14:textId="77777777" w:rsidR="00D32FBC"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18D858B0" w14:textId="77777777" w:rsidR="00D32FBC"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3ECF2723" w14:textId="77777777" w:rsidR="00D32FBC" w:rsidRDefault="00000000">
      <w:pPr>
        <w:pStyle w:val="Heading3"/>
      </w:pPr>
      <w:bookmarkStart w:id="304" w:name="the-station-of-quddus"/>
      <w:bookmarkEnd w:id="303"/>
      <w:r>
        <w:t>The Station of Quddus</w:t>
      </w:r>
    </w:p>
    <w:p w14:paraId="2C1D4355" w14:textId="77777777" w:rsidR="00D32FBC"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79ACD0A4" w14:textId="77777777" w:rsidR="00D32FBC" w:rsidRDefault="00000000">
      <w:pPr>
        <w:pStyle w:val="Heading3"/>
      </w:pPr>
      <w:bookmarkStart w:id="305" w:name="relationship-of-suns-and-mirrors"/>
      <w:bookmarkEnd w:id="304"/>
      <w:r>
        <w:t>Relationship of Suns and Mirrors</w:t>
      </w:r>
    </w:p>
    <w:p w14:paraId="75CD2FB1" w14:textId="77777777" w:rsidR="00D32FBC"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5BAB8CEA" w14:textId="77777777" w:rsidR="00D32FBC"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5F49D156" w14:textId="77777777" w:rsidR="00D32FBC" w:rsidRDefault="00000000">
      <w:pPr>
        <w:pStyle w:val="Heading2"/>
      </w:pPr>
      <w:bookmarkStart w:id="306" w:name="subh-i-azals-claims-to-be-above-the-sun"/>
      <w:bookmarkEnd w:id="296"/>
      <w:bookmarkEnd w:id="305"/>
      <w:r>
        <w:t>Subh-i-Azal’s Claims To Be Above the Sun</w:t>
      </w:r>
    </w:p>
    <w:p w14:paraId="2DF0B266" w14:textId="77777777" w:rsidR="00D32FBC"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05F8CAF3" w14:textId="77777777" w:rsidR="00D32FBC"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348E823A" w14:textId="77777777" w:rsidR="00D32FBC"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5A26BC84" w14:textId="77777777" w:rsidR="00D32FBC"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1B1AFECE" w14:textId="77777777" w:rsidR="00D32FBC"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75ADD90F" w14:textId="77777777" w:rsidR="00D32FBC" w:rsidRDefault="00000000">
      <w:pPr>
        <w:pStyle w:val="BodyText"/>
      </w:pPr>
      <w:r>
        <w:t>It is His right that no one below Him should boast for himself, for He does not boast of any of the beings, and He is the sanctified, pure, all-powerful, and obeyed.</w:t>
      </w:r>
    </w:p>
    <w:p w14:paraId="296D0571" w14:textId="77777777" w:rsidR="00D32FBC"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56769698" w14:textId="77777777" w:rsidR="00D32FBC"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1E7C1731" w14:textId="77777777" w:rsidR="00D32FBC"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199281B4" w14:textId="77777777" w:rsidR="00D32FBC"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24869422" w14:textId="77777777" w:rsidR="00D32FBC"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59EDA99A" w14:textId="77777777" w:rsidR="00D32FBC"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0D905D34" w14:textId="77777777" w:rsidR="00D32FBC"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765448B6" w14:textId="77777777" w:rsidR="00D32FBC" w:rsidRDefault="00000000">
      <w:pPr>
        <w:pStyle w:val="Heading3"/>
      </w:pPr>
      <w:bookmarkStart w:id="307" w:name="Xe2904bce98b529a8e99d680a3a6062aacfaad76"/>
      <w:r>
        <w:t>Permission Was Not Granted To Compile Baha’u’llah’s Writings into a Volume</w:t>
      </w:r>
    </w:p>
    <w:p w14:paraId="1A76707F" w14:textId="77777777" w:rsidR="00D32FBC"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4CC66DB6" w14:textId="77777777" w:rsidR="00D32FBC"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736BB415" w14:textId="77777777" w:rsidR="00D32FBC"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05E88916" w14:textId="77777777" w:rsidR="00D32FBC"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44DFC36B" w14:textId="77777777" w:rsidR="00D32FBC"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5758C313" w14:textId="77777777" w:rsidR="00D32FBC" w:rsidRDefault="00000000">
      <w:pPr>
        <w:pStyle w:val="Heading3"/>
      </w:pPr>
      <w:bookmarkStart w:id="308" w:name="X3976d522cd98dcd6f689ad4307ead2fddfeae0a"/>
      <w:bookmarkEnd w:id="307"/>
      <w:r>
        <w:t>One Condition For Acts to Be Accepted by God</w:t>
      </w:r>
    </w:p>
    <w:p w14:paraId="03409CA1" w14:textId="77777777" w:rsidR="00D32FBC"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60C56F1A" w14:textId="77777777" w:rsidR="00D32FBC" w:rsidRDefault="00000000">
      <w:pPr>
        <w:pStyle w:val="Heading2"/>
      </w:pPr>
      <w:bookmarkStart w:id="309" w:name="proofs-of-bahaullahs-station"/>
      <w:bookmarkEnd w:id="306"/>
      <w:bookmarkEnd w:id="308"/>
      <w:r>
        <w:t>Proofs of Baha’u’llah’s Station</w:t>
      </w:r>
    </w:p>
    <w:p w14:paraId="11443582" w14:textId="77777777" w:rsidR="00D32FBC"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00C5666A" w14:textId="77777777" w:rsidR="00D32FBC"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2FF6AE1A" w14:textId="77777777" w:rsidR="00D32FBC"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2581DAC3" w14:textId="77777777" w:rsidR="00D32FBC"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01B23C7A" w14:textId="77777777" w:rsidR="00D32FBC"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2DC6D70C" w14:textId="77777777" w:rsidR="00D32FBC"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4034A477" w14:textId="77777777" w:rsidR="00D32FBC"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3E964BCD" w14:textId="77777777" w:rsidR="00D32FBC"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26E6BC1C" w14:textId="77777777" w:rsidR="00D32FBC"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7CCB4055" w14:textId="77777777" w:rsidR="00D32FBC" w:rsidRDefault="00000000">
      <w:pPr>
        <w:pStyle w:val="BodyText"/>
      </w:pPr>
      <w:r>
        <w:t>“If Splendor removes the veil from the face,</w:t>
      </w:r>
    </w:p>
    <w:p w14:paraId="1C6FE5A2" w14:textId="77777777" w:rsidR="00D32FBC" w:rsidRDefault="00000000">
      <w:pPr>
        <w:pStyle w:val="BodyText"/>
      </w:pPr>
      <w:r>
        <w:t>Hundreds of thousands like Azal will appear.”</w:t>
      </w:r>
    </w:p>
    <w:p w14:paraId="0BC928EF" w14:textId="77777777" w:rsidR="00D32FBC" w:rsidRDefault="00000000">
      <w:pPr>
        <w:pStyle w:val="Heading3"/>
      </w:pPr>
      <w:bookmarkStart w:id="310" w:name="X822f6c93c8b0cb85a9a205c76a11f584197f841"/>
      <w:r>
        <w:t>The Primal Point Established His Cause With the Same Proof</w:t>
      </w:r>
    </w:p>
    <w:p w14:paraId="3F340B54" w14:textId="77777777" w:rsidR="00D32FBC"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4AA35953" w14:textId="77777777" w:rsidR="00D32FBC"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77A6ADC0" w14:textId="77777777" w:rsidR="00D32FBC"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50648E78" w14:textId="77777777" w:rsidR="00D32FBC"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3CBA64D7" w14:textId="77777777" w:rsidR="00D32FBC"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55BB5E60" w14:textId="77777777" w:rsidR="00D32FBC"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102073A7" w14:textId="77777777" w:rsidR="00D32FBC" w:rsidRDefault="00000000">
      <w:pPr>
        <w:pStyle w:val="Heading3"/>
      </w:pPr>
      <w:bookmarkStart w:id="311" w:name="scholars-who-issue-fatwas-to-kill"/>
      <w:bookmarkEnd w:id="310"/>
      <w:r>
        <w:t>Scholars Who Issue Fatwas to Kill</w:t>
      </w:r>
    </w:p>
    <w:p w14:paraId="48017AED" w14:textId="77777777" w:rsidR="00D32FBC"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7BD5A4D8" w14:textId="77777777" w:rsidR="00D32FBC"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4E21EF00" w14:textId="77777777" w:rsidR="00D32FBC"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06DAA8A6" w14:textId="77777777" w:rsidR="00D32FBC"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0D848D06" w14:textId="77777777" w:rsidR="00D32FBC" w:rsidRDefault="00000000">
      <w:pPr>
        <w:pStyle w:val="Heading2"/>
      </w:pPr>
      <w:bookmarkStart w:id="312" w:name="to-subh-i-azal-mirza-yahya"/>
      <w:bookmarkEnd w:id="309"/>
      <w:bookmarkEnd w:id="311"/>
      <w:r>
        <w:t>To Subh-i-Azal (Mirza Yahya)</w:t>
      </w:r>
    </w:p>
    <w:p w14:paraId="3122D2CE" w14:textId="77777777" w:rsidR="00D32FBC"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1FFE0872" w14:textId="77777777" w:rsidR="00D32FBC"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6F96CE8F" w14:textId="77777777" w:rsidR="00D32FBC"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077F394A" w14:textId="77777777" w:rsidR="00D32FBC"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36C590BE" w14:textId="77777777" w:rsidR="00D32FBC"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544EA017" w14:textId="77777777" w:rsidR="00D32FBC"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67606EBD" w14:textId="77777777" w:rsidR="00D32FBC"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79854770" w14:textId="77777777" w:rsidR="00D32FBC"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09127A6B" w14:textId="77777777" w:rsidR="00D32FBC"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24EF0F8C" w14:textId="77777777" w:rsidR="00D32FBC" w:rsidRDefault="00000000">
      <w:pPr>
        <w:pStyle w:val="Heading3"/>
      </w:pPr>
      <w:bookmarkStart w:id="313" w:name="a-prayer-for-subh-i-azal-to-pray"/>
      <w:r>
        <w:t>A Prayer For Subh-i-Azal to Pray</w:t>
      </w:r>
    </w:p>
    <w:p w14:paraId="02343BF0" w14:textId="77777777" w:rsidR="00D32FBC"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28EC2401" w14:textId="77777777" w:rsidR="00D32FBC"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062E0E97" w14:textId="77777777" w:rsidR="00D32FBC" w:rsidRDefault="00000000">
      <w:pPr>
        <w:pStyle w:val="BodyText"/>
      </w:pPr>
      <w:r>
        <w:t>O Lord, do not disappoint those who cling to the cord of Your favor, and do not drive away those who hold onto the finger of hope in Your great generosity and bounty.</w:t>
      </w:r>
    </w:p>
    <w:p w14:paraId="2FF26144" w14:textId="77777777" w:rsidR="00D32FBC"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008A4034" w14:textId="77777777" w:rsidR="00D32FBC" w:rsidRDefault="00000000">
      <w:pPr>
        <w:pStyle w:val="BodyText"/>
      </w:pPr>
      <w:r>
        <w:t>O Lord, do not strip my body of the garment of justice, and do not deprive my heart of the robe of acknowledgment by Your Self, the Most Merciful.</w:t>
      </w:r>
    </w:p>
    <w:p w14:paraId="52CDBDD7" w14:textId="77777777" w:rsidR="00D32FBC"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39F8CEBA" w14:textId="77777777" w:rsidR="00D32FBC" w:rsidRDefault="00000000">
      <w:pPr>
        <w:pStyle w:val="BodyText"/>
      </w:pPr>
      <w:r>
        <w:t>O Lord, enable me not to deny what has affirmed my faith, established my remembrance, raised my name, stirred my being, and verified my reality, and make me among the believers.</w:t>
      </w:r>
    </w:p>
    <w:p w14:paraId="191F90E9" w14:textId="77777777" w:rsidR="00D32FBC" w:rsidRDefault="00000000">
      <w:pPr>
        <w:pStyle w:val="BodyText"/>
      </w:pPr>
      <w:r>
        <w:t>O Lord, do not deprive those who stand before the city of Your mercy and cling to the hem of Your kindness and bounty.</w:t>
      </w:r>
    </w:p>
    <w:p w14:paraId="6B06FE3A" w14:textId="77777777" w:rsidR="00D32FBC"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0653F122" w14:textId="77777777" w:rsidR="00D32FBC" w:rsidRDefault="00000000">
      <w:pPr>
        <w:pStyle w:val="Heading3"/>
      </w:pPr>
      <w:bookmarkStart w:id="314" w:name="to-the-breeze-of-the-morning"/>
      <w:bookmarkEnd w:id="313"/>
      <w:r>
        <w:t>To the Breeze of the Morning</w:t>
      </w:r>
    </w:p>
    <w:p w14:paraId="5D5654C8" w14:textId="77777777" w:rsidR="00D32FBC" w:rsidRDefault="00000000">
      <w:pPr>
        <w:pStyle w:val="FirstParagraph"/>
      </w:pPr>
      <w:r>
        <w:t>Thus God related the true stories through His truthful, knowledgeable, trustworthy tongue.</w:t>
      </w:r>
    </w:p>
    <w:p w14:paraId="53FF55AC" w14:textId="77777777" w:rsidR="00D32FBC"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0586793C" w14:textId="77777777" w:rsidR="00D32FBC"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12E5ACCB" w14:textId="77777777" w:rsidR="00D32FBC" w:rsidRDefault="00000000">
      <w:pPr>
        <w:pStyle w:val="Heading3"/>
      </w:pPr>
      <w:bookmarkStart w:id="315" w:name="the-purpose-of-god-and-his-messengers"/>
      <w:bookmarkEnd w:id="314"/>
      <w:r>
        <w:t>The Purpose of God and His Messengers</w:t>
      </w:r>
    </w:p>
    <w:p w14:paraId="1022B1DA" w14:textId="77777777" w:rsidR="00D32FBC"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1E0DC453" w14:textId="77777777" w:rsidR="00D32FBC"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11316C9C" w14:textId="77777777" w:rsidR="00D32FBC"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302068F3" w14:textId="77777777" w:rsidR="00D32FBC"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666708AB" w14:textId="77777777" w:rsidR="00D32FBC"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19C47286" w14:textId="77777777" w:rsidR="00D32FBC"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206A2F76" w14:textId="77777777" w:rsidR="00D32FBC" w:rsidRDefault="00000000">
      <w:pPr>
        <w:pStyle w:val="Heading2"/>
      </w:pPr>
      <w:bookmarkStart w:id="316" w:name="Xfa97acbea69df04a61e044ab670d23af9b1c990"/>
      <w:bookmarkEnd w:id="312"/>
      <w:bookmarkEnd w:id="315"/>
      <w:r>
        <w:t>The Bab Speaks to the People of the Bayan</w:t>
      </w:r>
    </w:p>
    <w:p w14:paraId="24AB7EDC" w14:textId="77777777" w:rsidR="00D32FBC"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622E9237" w14:textId="77777777" w:rsidR="00D32FBC"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2FAC2F15" w14:textId="77777777" w:rsidR="00D32FBC"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7B971011" w14:textId="77777777" w:rsidR="00D32FBC"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6D505B67" w14:textId="77777777" w:rsidR="00D32FBC"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3ECF68BE" w14:textId="77777777" w:rsidR="00D32FBC"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35F21146" w14:textId="77777777" w:rsidR="00D32FBC"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228D7283" w14:textId="77777777" w:rsidR="00D32FBC"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276EDB64" w14:textId="77777777" w:rsidR="00D32FBC"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62E34FF6" w14:textId="77777777" w:rsidR="00D32FBC"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457F78E4" w14:textId="77777777" w:rsidR="00D32FBC"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464DAB94" w14:textId="77777777" w:rsidR="00D32FBC"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2CBC240F" w14:textId="77777777" w:rsidR="00D32FBC"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48C01E61" w14:textId="77777777" w:rsidR="00D32FBC" w:rsidRDefault="00000000">
      <w:r>
        <w:br w:type="page"/>
      </w:r>
    </w:p>
    <w:p w14:paraId="0D5A3B4B" w14:textId="77777777" w:rsidR="00D32FBC" w:rsidRDefault="00000000">
      <w:pPr>
        <w:pStyle w:val="Heading1"/>
      </w:pPr>
      <w:bookmarkStart w:id="317" w:name="sec-tablet-of-the-branch"/>
      <w:bookmarkStart w:id="318" w:name="_Toc184303629"/>
      <w:bookmarkEnd w:id="252"/>
      <w:bookmarkEnd w:id="316"/>
      <w:r>
        <w:lastRenderedPageBreak/>
        <w:t>Suriy-i-Ghusn (Tablet of the Branch)</w:t>
      </w:r>
      <w:bookmarkEnd w:id="318"/>
    </w:p>
    <w:p w14:paraId="59A16DBB" w14:textId="77777777" w:rsidR="00D32FBC" w:rsidRDefault="00000000">
      <w:pPr>
        <w:pStyle w:val="FirstParagraph"/>
      </w:pPr>
      <w:r>
        <w:t>1 He is the Everlasting One in the most resplendent horizon.</w:t>
      </w:r>
    </w:p>
    <w:p w14:paraId="20FB95B2" w14:textId="77777777" w:rsidR="00D32FBC"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6EAAA3AE" w14:textId="77777777" w:rsidR="00D32FBC"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23563822" w14:textId="77777777" w:rsidR="00D32FBC"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3DB435D0" w14:textId="77777777" w:rsidR="00D32FBC" w:rsidRDefault="00000000">
      <w:pPr>
        <w:pStyle w:val="Heading3"/>
      </w:pPr>
      <w:bookmarkStart w:id="319" w:name="sec-the-branch"/>
      <w:r>
        <w:t>The Branch</w:t>
      </w:r>
    </w:p>
    <w:p w14:paraId="45812EA6" w14:textId="77777777" w:rsidR="00D32FBC"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07E77817" w14:textId="77777777" w:rsidR="00D32FBC"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55F6BF67" w14:textId="77777777" w:rsidR="00D32FBC"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7619C355" w14:textId="77777777" w:rsidR="00D32FBC" w:rsidRDefault="00000000">
      <w:pPr>
        <w:pStyle w:val="Heading3"/>
      </w:pPr>
      <w:bookmarkStart w:id="320" w:name="sec-the-appearance-of-allah"/>
      <w:bookmarkEnd w:id="319"/>
      <w:r>
        <w:t>The Appearance of Allah</w:t>
      </w:r>
    </w:p>
    <w:p w14:paraId="556789D1" w14:textId="77777777" w:rsidR="00D32FBC"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001EED2C" w14:textId="77777777" w:rsidR="00D32FBC"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3D7D6715" w14:textId="77777777" w:rsidR="00D32FBC"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0EE87004" w14:textId="77777777" w:rsidR="00D32FBC" w:rsidRDefault="00000000">
      <w:pPr>
        <w:pStyle w:val="Heading3"/>
      </w:pPr>
      <w:bookmarkStart w:id="321" w:name="sec-abandon-polytheism"/>
      <w:bookmarkEnd w:id="320"/>
      <w:r>
        <w:t>Abandon Polytheism &amp; Convey His Command</w:t>
      </w:r>
    </w:p>
    <w:p w14:paraId="061E1416" w14:textId="77777777" w:rsidR="00D32FBC"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4AF5402C" w14:textId="77777777" w:rsidR="00D32FBC"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DABA9F5" w14:textId="77777777" w:rsidR="00D32FBC" w:rsidRDefault="00000000">
      <w:pPr>
        <w:pStyle w:val="Heading3"/>
      </w:pPr>
      <w:bookmarkStart w:id="322" w:name="X4584492649b3c6d6fbc0dab042d0bf1084365d4"/>
      <w:bookmarkEnd w:id="321"/>
      <w:r>
        <w:t>To the Servant, Mírzá Alí-Riday-i-Mustawfi of Khurasan</w:t>
      </w:r>
    </w:p>
    <w:p w14:paraId="7DA3EAE6" w14:textId="77777777" w:rsidR="00D32FBC"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14778406" w14:textId="77777777" w:rsidR="00D32FBC"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4810A76E" w14:textId="77777777" w:rsidR="00D32FBC"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41F40B37" w14:textId="77777777" w:rsidR="00D32FBC"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4A5F182B" w14:textId="77777777" w:rsidR="00D32FBC" w:rsidRDefault="00000000">
      <w:r>
        <w:br w:type="page"/>
      </w:r>
    </w:p>
    <w:p w14:paraId="3D2F05A2" w14:textId="77777777" w:rsidR="00D32FBC" w:rsidRDefault="00000000">
      <w:pPr>
        <w:pStyle w:val="Heading1"/>
      </w:pPr>
      <w:bookmarkStart w:id="323" w:name="sec-kitab-i-badi"/>
      <w:bookmarkStart w:id="324" w:name="_Toc184303630"/>
      <w:bookmarkEnd w:id="317"/>
      <w:bookmarkEnd w:id="322"/>
      <w:r>
        <w:lastRenderedPageBreak/>
        <w:t>Kitab-i-Badi (Tablet to Badi)</w:t>
      </w:r>
      <w:bookmarkEnd w:id="324"/>
    </w:p>
    <w:p w14:paraId="4FF7F3CA" w14:textId="77777777" w:rsidR="00D32FBC" w:rsidRDefault="00000000">
      <w:pPr>
        <w:pStyle w:val="Heading2"/>
      </w:pPr>
      <w:bookmarkStart w:id="325" w:name="verses-1-10"/>
      <w:r>
        <w:t>Verses 1-10</w:t>
      </w:r>
    </w:p>
    <w:p w14:paraId="76506159" w14:textId="77777777" w:rsidR="00D32FBC"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04B392CA" w14:textId="77777777" w:rsidR="00D32FBC"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781301CE" w14:textId="77777777" w:rsidR="00D32FBC"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0C394568" w14:textId="77777777" w:rsidR="00D32FBC"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0C286D24" w14:textId="77777777" w:rsidR="00D32FBC"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05EFC710" w14:textId="77777777" w:rsidR="00D32FBC" w:rsidRDefault="00000000">
      <w:pPr>
        <w:pStyle w:val="FirstParagraph"/>
      </w:pPr>
      <w:r>
        <w:t>Thus, it was revealed previously, but the people do not understand.</w:t>
      </w:r>
    </w:p>
    <w:p w14:paraId="5AB46124" w14:textId="77777777" w:rsidR="00D32FBC"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54FF81FC" w14:textId="77777777" w:rsidR="00D32FBC"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692A8D91" w14:textId="77777777" w:rsidR="00D32FBC"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2085D888" w14:textId="77777777" w:rsidR="00D32FBC" w:rsidRDefault="00000000">
      <w:pPr>
        <w:pStyle w:val="BlockText"/>
      </w:pPr>
      <w:r>
        <w:t>“A self that has not attained existence from the Giver of Being—how can it bestow existence?”</w:t>
      </w:r>
    </w:p>
    <w:p w14:paraId="49D09F9D" w14:textId="77777777" w:rsidR="00D32FBC"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63882B71" w14:textId="77777777" w:rsidR="00D32FBC"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79F76CFB" w14:textId="77777777" w:rsidR="00D32FBC"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241CDEB5" w14:textId="77777777" w:rsidR="00D32FBC" w:rsidRDefault="00000000">
      <w:pPr>
        <w:pStyle w:val="Heading2"/>
      </w:pPr>
      <w:bookmarkStart w:id="326" w:name="verses-11-20"/>
      <w:bookmarkEnd w:id="325"/>
      <w:r>
        <w:t>Verses 11-20</w:t>
      </w:r>
    </w:p>
    <w:p w14:paraId="0298939C" w14:textId="77777777" w:rsidR="00D32FBC"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32637095" w14:textId="77777777" w:rsidR="00D32FBC"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2BE2E4B7" w14:textId="77777777" w:rsidR="00D32FBC"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3A6D1021" w14:textId="77777777" w:rsidR="00D32FBC"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05109F0E" w14:textId="77777777" w:rsidR="00D32FBC"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69B28020" w14:textId="77777777" w:rsidR="00D32FBC"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7FEA339F" w14:textId="77777777" w:rsidR="00D32FBC"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56CB5F75" w14:textId="77777777" w:rsidR="00D32FBC"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5319FFB8" w14:textId="77777777" w:rsidR="00D32FBC"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2774051F" w14:textId="77777777" w:rsidR="00D32FBC"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28F5307C" w14:textId="77777777" w:rsidR="00D32FBC" w:rsidRDefault="00000000">
      <w:pPr>
        <w:pStyle w:val="Heading2"/>
      </w:pPr>
      <w:bookmarkStart w:id="327" w:name="verses-21-30"/>
      <w:bookmarkEnd w:id="326"/>
      <w:r>
        <w:t>Verses 21-30</w:t>
      </w:r>
    </w:p>
    <w:p w14:paraId="6151BDB1" w14:textId="77777777" w:rsidR="00D32FBC"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17E7156E" w14:textId="77777777" w:rsidR="00D32FBC"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172DE68B" w14:textId="77777777" w:rsidR="00D32FBC" w:rsidRDefault="00000000">
      <w:pPr>
        <w:pStyle w:val="FirstParagraph"/>
      </w:pPr>
      <w:r>
        <w:t>We ask God to protect us from the whispers of those devils who openly deny God while imagining themselves to be among the knowing.</w:t>
      </w:r>
    </w:p>
    <w:p w14:paraId="56F22435" w14:textId="77777777" w:rsidR="00D32FBC"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2263EA8F" w14:textId="77777777" w:rsidR="00D32FBC"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6E2A399A" w14:textId="77777777" w:rsidR="00D32FBC"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64F0B7FD" w14:textId="77777777" w:rsidR="00D32FBC"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01CF463F" w14:textId="77777777" w:rsidR="00D32FBC"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07C6907E" w14:textId="77777777" w:rsidR="00D32FBC"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67A1EEB1" w14:textId="77777777" w:rsidR="00D32FBC"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4A4EE09F" w14:textId="77777777" w:rsidR="00D32FBC"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4F0C06A2" w14:textId="77777777" w:rsidR="00D32FBC"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1B674AA6" w14:textId="77777777" w:rsidR="00D32FBC" w:rsidRDefault="00000000">
      <w:pPr>
        <w:pStyle w:val="Heading2"/>
      </w:pPr>
      <w:bookmarkStart w:id="328" w:name="verses-31-40"/>
      <w:bookmarkEnd w:id="327"/>
      <w:r>
        <w:t>Verses 31-40</w:t>
      </w:r>
    </w:p>
    <w:p w14:paraId="64A774F4" w14:textId="77777777" w:rsidR="00D32FBC"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073EACC1" w14:textId="77777777" w:rsidR="00D32FBC"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0A76221D" w14:textId="77777777" w:rsidR="00D32FBC"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71075646" w14:textId="77777777" w:rsidR="00D32FBC"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4185ADEC" w14:textId="77777777" w:rsidR="00D32FBC" w:rsidRDefault="00000000">
      <w:pPr>
        <w:pStyle w:val="BodyText"/>
      </w:pPr>
      <w:r>
        <w:t>35 We hope that you do not consider the divine stations and lordly manifestations as mere self-desires, and that you observe with fairness.</w:t>
      </w:r>
    </w:p>
    <w:p w14:paraId="406DFF31" w14:textId="77777777" w:rsidR="00D32FBC" w:rsidRDefault="00000000">
      <w:pPr>
        <w:pStyle w:val="BodyText"/>
      </w:pPr>
      <w:r>
        <w:t>36 You also wrote that you feel sorrow that after spending many years among the old mystics, as the common folk say, in the company of the elders, you have now become confused.</w:t>
      </w:r>
    </w:p>
    <w:p w14:paraId="56E3C714" w14:textId="77777777" w:rsidR="00D32FBC"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7B5920A8" w14:textId="77777777" w:rsidR="00D32FBC"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2546B76E" w14:textId="77777777" w:rsidR="00D32FBC"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24F7CE1B" w14:textId="77777777" w:rsidR="00D32FBC"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51AA9ECD" w14:textId="77777777" w:rsidR="00D32FBC" w:rsidRDefault="00000000">
      <w:pPr>
        <w:pStyle w:val="Heading2"/>
      </w:pPr>
      <w:bookmarkStart w:id="329" w:name="verses-41-50"/>
      <w:bookmarkEnd w:id="328"/>
      <w:r>
        <w:t>Verses 41-50</w:t>
      </w:r>
    </w:p>
    <w:p w14:paraId="199AF2C5" w14:textId="77777777" w:rsidR="00D32FBC"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6860304D" w14:textId="77777777" w:rsidR="00D32FBC"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4D29F7C7" w14:textId="77777777" w:rsidR="00D32FBC"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5E136628" w14:textId="77777777" w:rsidR="00D32FBC"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2942F6B5" w14:textId="77777777" w:rsidR="00D32FBC"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08FF3FFF" w14:textId="77777777" w:rsidR="00D32FBC"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4346BCA1" w14:textId="77777777" w:rsidR="00D32FBC"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0BBF3FAA" w14:textId="77777777" w:rsidR="00D32FBC" w:rsidRDefault="00000000">
      <w:pPr>
        <w:pStyle w:val="BodyText"/>
      </w:pPr>
      <w:r>
        <w:t>48 It is from the words of the Blessed Beauty—may all else be a sacrifice for Him—who says:</w:t>
      </w:r>
    </w:p>
    <w:p w14:paraId="42FA01B3" w14:textId="77777777" w:rsidR="00D32FBC" w:rsidRDefault="00000000">
      <w:pPr>
        <w:pStyle w:val="BlockText"/>
      </w:pPr>
      <w:r>
        <w:t>“Whosoever does not purify their heart, mind, sight, and hearing from what they possess will not be able to recognize what has been revealed in the Tablets of the manifest glory of God.”</w:t>
      </w:r>
    </w:p>
    <w:p w14:paraId="0C1FF890" w14:textId="77777777" w:rsidR="00D32FBC"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418F5932" w14:textId="77777777" w:rsidR="00D32FBC"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335DA570" w14:textId="77777777" w:rsidR="00D32FBC"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2AA07E19" w14:textId="77777777" w:rsidR="00D32FBC" w:rsidRDefault="00000000">
      <w:pPr>
        <w:pStyle w:val="Heading2"/>
      </w:pPr>
      <w:bookmarkStart w:id="330" w:name="verses-51-60"/>
      <w:bookmarkEnd w:id="329"/>
      <w:r>
        <w:lastRenderedPageBreak/>
        <w:t>Verses 51-60</w:t>
      </w:r>
    </w:p>
    <w:p w14:paraId="6A1258B3" w14:textId="77777777" w:rsidR="00D32FBC"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5CE1C024" w14:textId="77777777" w:rsidR="00D32FBC"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5B94FB3F" w14:textId="77777777" w:rsidR="00D32FBC"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7D777560" w14:textId="77777777" w:rsidR="00D32FBC"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6ADEEDBE" w14:textId="77777777" w:rsidR="00D32FBC"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05537442" w14:textId="77777777" w:rsidR="00D32FBC"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6D9FC08C" w14:textId="77777777" w:rsidR="00D32FBC"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24AA9A05" w14:textId="77777777" w:rsidR="00D32FBC"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3FE37FAB" w14:textId="77777777" w:rsidR="00D32FBC"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15A59266" w14:textId="77777777" w:rsidR="00D32FBC"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0BEE0D47" w14:textId="77777777" w:rsidR="00D32FBC" w:rsidRDefault="00000000">
      <w:pPr>
        <w:pStyle w:val="Heading2"/>
      </w:pPr>
      <w:bookmarkStart w:id="331" w:name="verses-61-70"/>
      <w:bookmarkEnd w:id="330"/>
      <w:r>
        <w:t>Verses 61-70</w:t>
      </w:r>
    </w:p>
    <w:p w14:paraId="46801570" w14:textId="77777777" w:rsidR="00D32FBC"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3AC34FD1" w14:textId="77777777" w:rsidR="00D32FBC"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71D9CE81" w14:textId="77777777" w:rsidR="00D32FBC"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4BD412F0" w14:textId="77777777" w:rsidR="00D32FBC"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21E76691" w14:textId="77777777" w:rsidR="00D32FBC"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4556994C" w14:textId="77777777" w:rsidR="00D32FBC"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2643E389" w14:textId="77777777" w:rsidR="00D32FBC"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157CB9F7" w14:textId="77777777" w:rsidR="00D32FBC"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6CF6FF3C" w14:textId="77777777" w:rsidR="00D32FBC"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5AAA9E13" w14:textId="77777777" w:rsidR="00D32FBC"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5E7F33B7" w14:textId="77777777" w:rsidR="00D32FBC" w:rsidRDefault="00000000">
      <w:pPr>
        <w:pStyle w:val="Heading2"/>
      </w:pPr>
      <w:bookmarkStart w:id="332" w:name="verses-71-80"/>
      <w:bookmarkEnd w:id="331"/>
      <w:r>
        <w:t>Verses 71-80</w:t>
      </w:r>
    </w:p>
    <w:p w14:paraId="50EFD423" w14:textId="77777777" w:rsidR="00D32FBC"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1BAA28B2" w14:textId="77777777" w:rsidR="00D32FBC"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69E7F04E" w14:textId="77777777" w:rsidR="00D32FBC"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01FAD0A8" w14:textId="77777777" w:rsidR="00D32FBC"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0E237B3A" w14:textId="77777777" w:rsidR="00D32FBC"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023B0A69" w14:textId="77777777" w:rsidR="00D32FBC"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2E0B1A50" w14:textId="77777777" w:rsidR="00D32FBC"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7AFD436E" w14:textId="77777777" w:rsidR="00D32FBC"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6110D808" w14:textId="77777777" w:rsidR="00D32FBC"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5E3C9B86" w14:textId="77777777" w:rsidR="00D32FBC"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56273DBE" w14:textId="77777777" w:rsidR="00D32FBC" w:rsidRDefault="00000000">
      <w:pPr>
        <w:pStyle w:val="Heading2"/>
      </w:pPr>
      <w:bookmarkStart w:id="333" w:name="verses-81-90"/>
      <w:bookmarkEnd w:id="332"/>
      <w:r>
        <w:t>Verses 81-90</w:t>
      </w:r>
    </w:p>
    <w:p w14:paraId="3A78889A" w14:textId="77777777" w:rsidR="00D32FBC"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3D1D48F9" w14:textId="77777777" w:rsidR="00D32FBC"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278547CF" w14:textId="77777777" w:rsidR="00D32FBC"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3F209163" w14:textId="77777777" w:rsidR="00D32FBC"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5F765DDA" w14:textId="77777777" w:rsidR="00D32FBC"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5AFB5AB2" w14:textId="77777777" w:rsidR="00D32FBC"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77D34B15" w14:textId="77777777" w:rsidR="00D32FBC" w:rsidRDefault="00000000">
      <w:pPr>
        <w:pStyle w:val="BlockText"/>
      </w:pPr>
      <w:r>
        <w:rPr>
          <w:i/>
          <w:iCs/>
        </w:rPr>
        <w:t>“He is the balance, His command is the balance, His actions are the balance, and His indications are the balance. Whatever is attributed to the balance is the balance.”</w:t>
      </w:r>
    </w:p>
    <w:p w14:paraId="7FF45E75" w14:textId="77777777" w:rsidR="00D32FBC"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5CD8BC31" w14:textId="77777777" w:rsidR="00D32FBC"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01B8903A" w14:textId="77777777" w:rsidR="00D32FBC"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2081AE2E" w14:textId="77777777" w:rsidR="00D32FBC"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2A03DB87" w14:textId="77777777" w:rsidR="00D32FBC" w:rsidRDefault="00000000">
      <w:pPr>
        <w:pStyle w:val="Heading2"/>
      </w:pPr>
      <w:bookmarkStart w:id="334" w:name="verses-91-100"/>
      <w:bookmarkEnd w:id="333"/>
      <w:r>
        <w:t>Verses 91-100</w:t>
      </w:r>
    </w:p>
    <w:p w14:paraId="71099917" w14:textId="77777777" w:rsidR="00D32FBC"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1842F966" w14:textId="77777777" w:rsidR="00D32FBC"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5C668336" w14:textId="77777777" w:rsidR="00D32FBC"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63C4A18E" w14:textId="77777777" w:rsidR="00D32FBC"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0976B6DB" w14:textId="77777777" w:rsidR="00D32FBC"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2A51A31C" w14:textId="77777777" w:rsidR="00D32FBC"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18EB41D1" w14:textId="77777777" w:rsidR="00D32FBC"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14489DD5" w14:textId="77777777" w:rsidR="00D32FBC"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40DBC2FB" w14:textId="77777777" w:rsidR="00D32FBC"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49D3DF6A" w14:textId="77777777" w:rsidR="00D32FBC"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602EC33E" w14:textId="77777777" w:rsidR="00D32FBC" w:rsidRDefault="00000000">
      <w:pPr>
        <w:pStyle w:val="Heading2"/>
      </w:pPr>
      <w:bookmarkStart w:id="335" w:name="verses-101-110"/>
      <w:bookmarkEnd w:id="334"/>
      <w:r>
        <w:t>Verses 101-110</w:t>
      </w:r>
    </w:p>
    <w:p w14:paraId="7D050447" w14:textId="77777777" w:rsidR="00D32FBC"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44820111" w14:textId="77777777" w:rsidR="00D32FBC"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4A6FCAF5" w14:textId="77777777" w:rsidR="00D32FBC"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3DC9F46B" w14:textId="77777777" w:rsidR="00D32FBC"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07B2776E" w14:textId="77777777" w:rsidR="00D32FBC"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649C602B" w14:textId="77777777" w:rsidR="00D32FBC"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5E224E13" w14:textId="77777777" w:rsidR="00D32FBC"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651A23CA" w14:textId="77777777" w:rsidR="00D32FBC"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36DBE402" w14:textId="77777777" w:rsidR="00D32FBC"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2CC70296" w14:textId="77777777" w:rsidR="00D32FBC"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69BAF082" w14:textId="77777777" w:rsidR="00D32FBC" w:rsidRDefault="00000000">
      <w:pPr>
        <w:pStyle w:val="Heading2"/>
      </w:pPr>
      <w:bookmarkStart w:id="336" w:name="verses-111-120"/>
      <w:bookmarkEnd w:id="335"/>
      <w:r>
        <w:t>Verses 111-120</w:t>
      </w:r>
    </w:p>
    <w:p w14:paraId="43A99806" w14:textId="77777777" w:rsidR="00D32FBC"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5C39EE20" w14:textId="77777777" w:rsidR="00D32FBC"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35713A8F" w14:textId="77777777" w:rsidR="00D32FBC"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53E0603B" w14:textId="77777777" w:rsidR="00D32FBC"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61D8A0EE" w14:textId="77777777" w:rsidR="00D32FBC"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4EA2C112" w14:textId="77777777" w:rsidR="00D32FBC"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54D5BDFB" w14:textId="77777777" w:rsidR="00D32FBC"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26E63C59" w14:textId="77777777" w:rsidR="00D32FBC"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69A5E6F7" w14:textId="77777777" w:rsidR="00D32FBC"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1C9A7A42" w14:textId="77777777" w:rsidR="00D32FBC"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6D50F85C" w14:textId="77777777" w:rsidR="00D32FBC" w:rsidRDefault="00000000">
      <w:pPr>
        <w:pStyle w:val="Heading2"/>
      </w:pPr>
      <w:bookmarkStart w:id="337" w:name="verses-121-130"/>
      <w:bookmarkEnd w:id="336"/>
      <w:r>
        <w:lastRenderedPageBreak/>
        <w:t>Verses 121-130</w:t>
      </w:r>
    </w:p>
    <w:p w14:paraId="5654DF13" w14:textId="77777777" w:rsidR="00D32FBC"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10FECD46" w14:textId="77777777" w:rsidR="00D32FBC"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1A15A317" w14:textId="77777777" w:rsidR="00D32FBC"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4B1E66B9" w14:textId="77777777" w:rsidR="00D32FBC"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685797FA" w14:textId="77777777" w:rsidR="00D32FBC"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036E4AAF" w14:textId="77777777" w:rsidR="00D32FBC"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3933CE87" w14:textId="77777777" w:rsidR="00D32FBC"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1386D84E" w14:textId="77777777" w:rsidR="00D32FBC"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3724D1D9" w14:textId="77777777" w:rsidR="00D32FBC"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1A933D70" w14:textId="77777777" w:rsidR="00D32FBC"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1DA8AFBB" w14:textId="77777777" w:rsidR="00D32FBC"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6B6A5BB1" w14:textId="77777777" w:rsidR="00D32FBC" w:rsidRDefault="00000000">
      <w:pPr>
        <w:pStyle w:val="Heading2"/>
      </w:pPr>
      <w:bookmarkStart w:id="338" w:name="verses-131-140"/>
      <w:bookmarkEnd w:id="337"/>
      <w:r>
        <w:lastRenderedPageBreak/>
        <w:t>Verses 131-140</w:t>
      </w:r>
    </w:p>
    <w:p w14:paraId="6A4C8F6F" w14:textId="77777777" w:rsidR="00D32FBC"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1627722A" w14:textId="77777777" w:rsidR="00D32FBC"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02536AC3" w14:textId="77777777" w:rsidR="00D32FBC"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5533627A" w14:textId="77777777" w:rsidR="00D32FBC"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2F55BF89" w14:textId="77777777" w:rsidR="00D32FBC"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07A1B3C1" w14:textId="77777777" w:rsidR="00D32FBC"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6179A371" w14:textId="77777777" w:rsidR="00D32FBC"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128005F6" w14:textId="77777777" w:rsidR="00D32FBC"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54717506" w14:textId="77777777" w:rsidR="00D32FBC"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1FA34C09" w14:textId="77777777" w:rsidR="00D32FBC"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56A8BB7A" w14:textId="77777777" w:rsidR="00D32FBC" w:rsidRDefault="00000000">
      <w:pPr>
        <w:pStyle w:val="Heading2"/>
      </w:pPr>
      <w:bookmarkStart w:id="339" w:name="verses-141-150"/>
      <w:bookmarkEnd w:id="338"/>
      <w:r>
        <w:t>Verses 141-150</w:t>
      </w:r>
    </w:p>
    <w:p w14:paraId="222D18BB" w14:textId="77777777" w:rsidR="00D32FBC"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371A7681" w14:textId="77777777" w:rsidR="00D32FBC"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0D411207" w14:textId="77777777" w:rsidR="00D32FBC"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145D3DE2" w14:textId="77777777" w:rsidR="00D32FBC"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581BC870" w14:textId="77777777" w:rsidR="00D32FBC"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3CE55983" w14:textId="77777777" w:rsidR="00D32FBC"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45A7D4DA" w14:textId="77777777" w:rsidR="00D32FBC"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529D7600" w14:textId="77777777" w:rsidR="00D32FBC"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7DC4D0C9" w14:textId="77777777" w:rsidR="00D32FBC"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028AB9B7" w14:textId="77777777" w:rsidR="00D32FBC"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1F035D5A" w14:textId="77777777" w:rsidR="00D32FBC" w:rsidRDefault="00000000">
      <w:pPr>
        <w:pStyle w:val="Heading2"/>
      </w:pPr>
      <w:bookmarkStart w:id="340" w:name="verses-151-160"/>
      <w:bookmarkEnd w:id="339"/>
      <w:r>
        <w:t>Verses 151-160</w:t>
      </w:r>
    </w:p>
    <w:p w14:paraId="5F20FE31" w14:textId="77777777" w:rsidR="00D32FBC"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0FC48CFF" w14:textId="77777777" w:rsidR="00D32FBC"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0261DB65" w14:textId="77777777" w:rsidR="00D32FBC"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7F2A737A" w14:textId="77777777" w:rsidR="00D32FBC"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1A9CFB99" w14:textId="77777777" w:rsidR="00D32FBC"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136CD2C2" w14:textId="77777777" w:rsidR="00D32FBC"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50DE1C77" w14:textId="77777777" w:rsidR="00D32FBC"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73F6DFB6" w14:textId="77777777" w:rsidR="00D32FBC"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60F14B31" w14:textId="77777777" w:rsidR="00D32FBC"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23DE7D3B" w14:textId="77777777" w:rsidR="00D32FBC"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2976FF86" w14:textId="77777777" w:rsidR="00D32FBC" w:rsidRDefault="00000000">
      <w:pPr>
        <w:pStyle w:val="Heading2"/>
      </w:pPr>
      <w:bookmarkStart w:id="341" w:name="verses-161-170"/>
      <w:bookmarkEnd w:id="340"/>
      <w:r>
        <w:t>Verses 161-170</w:t>
      </w:r>
    </w:p>
    <w:p w14:paraId="55358F45" w14:textId="77777777" w:rsidR="00D32FBC"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02C630DF" w14:textId="77777777" w:rsidR="00D32FBC"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084D9695" w14:textId="77777777" w:rsidR="00D32FBC"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2396951F" w14:textId="77777777" w:rsidR="00D32FBC"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62E37934" w14:textId="77777777" w:rsidR="00D32FBC"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4BAD9E43" w14:textId="77777777" w:rsidR="00D32FBC"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5E9D54BE" w14:textId="77777777" w:rsidR="00D32FBC"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54C8E626" w14:textId="77777777" w:rsidR="00D32FBC"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3A321393" w14:textId="77777777" w:rsidR="00D32FBC"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2E25CB17" w14:textId="77777777" w:rsidR="00D32FBC"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7AECFF47" w14:textId="77777777" w:rsidR="00D32FBC" w:rsidRDefault="00000000">
      <w:pPr>
        <w:pStyle w:val="Heading2"/>
      </w:pPr>
      <w:bookmarkStart w:id="342" w:name="verses-171-180"/>
      <w:bookmarkEnd w:id="341"/>
      <w:r>
        <w:t>Verses 171-180</w:t>
      </w:r>
    </w:p>
    <w:p w14:paraId="710A4365" w14:textId="77777777" w:rsidR="00D32FBC"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31C87C98" w14:textId="77777777" w:rsidR="00D32FBC"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73609348" w14:textId="77777777" w:rsidR="00D32FBC"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5AFF169C" w14:textId="77777777" w:rsidR="00D32FBC"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0713366B" w14:textId="77777777" w:rsidR="00D32FBC"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071B4EE3" w14:textId="77777777" w:rsidR="00D32FBC"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3DAE0DCB" w14:textId="77777777" w:rsidR="00D32FBC"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5953E87B" w14:textId="77777777" w:rsidR="00D32FBC"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030A9852" w14:textId="77777777" w:rsidR="00D32FBC"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488228E7" w14:textId="77777777" w:rsidR="00D32FBC"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4467F8B7" w14:textId="77777777" w:rsidR="00D32FBC" w:rsidRDefault="00000000">
      <w:pPr>
        <w:pStyle w:val="Heading2"/>
      </w:pPr>
      <w:bookmarkStart w:id="343" w:name="verses-181-190"/>
      <w:bookmarkEnd w:id="342"/>
      <w:r>
        <w:t>Verses 181-190</w:t>
      </w:r>
    </w:p>
    <w:p w14:paraId="63BD6A4E" w14:textId="77777777" w:rsidR="00D32FBC"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74A42CC4" w14:textId="77777777" w:rsidR="00D32FBC"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595653C3" w14:textId="77777777" w:rsidR="00D32FBC"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5FD843B8" w14:textId="77777777" w:rsidR="00D32FBC"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06AAC88F" w14:textId="77777777" w:rsidR="00D32FBC"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60DCB9D7" w14:textId="77777777" w:rsidR="00D32FBC"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0ED2472C" w14:textId="77777777" w:rsidR="00D32FBC"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34012333" w14:textId="77777777" w:rsidR="00D32FBC"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2AB0288E" w14:textId="77777777" w:rsidR="00D32FBC"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43109EEF" w14:textId="77777777" w:rsidR="00D32FBC"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6FAE1E5F" w14:textId="77777777" w:rsidR="00D32FBC" w:rsidRDefault="00000000">
      <w:pPr>
        <w:pStyle w:val="Heading2"/>
      </w:pPr>
      <w:bookmarkStart w:id="344" w:name="verses-191-200"/>
      <w:bookmarkEnd w:id="343"/>
      <w:r>
        <w:t>Verses 191-200</w:t>
      </w:r>
    </w:p>
    <w:p w14:paraId="05D023C4" w14:textId="77777777" w:rsidR="00D32FBC"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1CF8D66B" w14:textId="77777777" w:rsidR="00D32FBC"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114693E7" w14:textId="77777777" w:rsidR="00D32FBC"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5BA4ADE7" w14:textId="77777777" w:rsidR="00D32FBC"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57B05E78" w14:textId="77777777" w:rsidR="00D32FBC"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2424FC7C" w14:textId="77777777" w:rsidR="00D32FBC"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39F6E130" w14:textId="77777777" w:rsidR="00D32FBC"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4F29B47F" w14:textId="77777777" w:rsidR="00D32FBC"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0DFE3F9C" w14:textId="77777777" w:rsidR="00D32FBC"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6DDB047B" w14:textId="77777777" w:rsidR="00D32FBC"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0647E776" w14:textId="77777777" w:rsidR="00D32FBC" w:rsidRDefault="00000000">
      <w:pPr>
        <w:pStyle w:val="Heading2"/>
      </w:pPr>
      <w:bookmarkStart w:id="345" w:name="verses-201-210"/>
      <w:bookmarkEnd w:id="344"/>
      <w:r>
        <w:t>Verses 201-210</w:t>
      </w:r>
    </w:p>
    <w:p w14:paraId="0F874840" w14:textId="77777777" w:rsidR="00D32FBC"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53EB836F" w14:textId="77777777" w:rsidR="00D32FBC"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0D1E1E68" w14:textId="77777777" w:rsidR="00D32FBC"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57813088" w14:textId="77777777" w:rsidR="00D32FBC"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122FA674" w14:textId="77777777" w:rsidR="00D32FBC"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491169D6" w14:textId="77777777" w:rsidR="00D32FBC"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3C160B56" w14:textId="77777777" w:rsidR="00D32FBC"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34BDBEDB" w14:textId="77777777" w:rsidR="00D32FBC"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6E4F9E83" w14:textId="77777777" w:rsidR="00D32FBC"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7F810850" w14:textId="77777777" w:rsidR="00D32FBC"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1428E7AA" w14:textId="77777777" w:rsidR="00D32FBC" w:rsidRDefault="00000000">
      <w:pPr>
        <w:pStyle w:val="Heading2"/>
      </w:pPr>
      <w:bookmarkStart w:id="346" w:name="verses-211-220"/>
      <w:bookmarkEnd w:id="345"/>
      <w:r>
        <w:t>Verses 211-220</w:t>
      </w:r>
    </w:p>
    <w:p w14:paraId="004C2F51" w14:textId="77777777" w:rsidR="00D32FBC" w:rsidRDefault="00000000">
      <w:pPr>
        <w:pStyle w:val="FirstParagraph"/>
      </w:pPr>
      <w:r>
        <w:t>211 In this station, a few couplets were revealed from the most wondrous tongue in Iraq. They are mentioned for the sake of awakening:</w:t>
      </w:r>
    </w:p>
    <w:p w14:paraId="05BFDFA4" w14:textId="77777777" w:rsidR="00D32FBC"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2CF3464F" w14:textId="77777777" w:rsidR="00D32FBC"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0BDD219A" w14:textId="77777777" w:rsidR="00D32FBC"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3D5EB686" w14:textId="77777777" w:rsidR="00D32FBC"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758CFCE5" w14:textId="77777777" w:rsidR="00D32FBC"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3CCEC6FE" w14:textId="77777777" w:rsidR="00D32FBC"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63B4C408" w14:textId="77777777" w:rsidR="00D32FBC"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28D144DE" w14:textId="77777777" w:rsidR="00D32FBC"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7F4BC9F1" w14:textId="77777777" w:rsidR="00D32FBC"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198F25D4" w14:textId="77777777" w:rsidR="00D32FBC"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23AAF27C" w14:textId="77777777" w:rsidR="00D32FBC" w:rsidRDefault="00000000">
      <w:pPr>
        <w:pStyle w:val="Heading2"/>
      </w:pPr>
      <w:bookmarkStart w:id="347" w:name="verses-221-230"/>
      <w:bookmarkEnd w:id="346"/>
      <w:r>
        <w:t>Verses 221-230</w:t>
      </w:r>
    </w:p>
    <w:p w14:paraId="702548EC" w14:textId="77777777" w:rsidR="00D32FBC"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616B89AE" w14:textId="77777777" w:rsidR="00D32FBC"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758DD377" w14:textId="77777777" w:rsidR="00D32FBC"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5CF674B7" w14:textId="77777777" w:rsidR="00D32FBC"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75E86D50" w14:textId="77777777" w:rsidR="00D32FBC"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70B69849" w14:textId="77777777" w:rsidR="00D32FBC"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27FD1D09" w14:textId="77777777" w:rsidR="00D32FBC"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344FA721" w14:textId="77777777" w:rsidR="00D32FBC"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6ECB740D" w14:textId="77777777" w:rsidR="00D32FBC"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0E30197A" w14:textId="77777777" w:rsidR="00D32FBC"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664E0F72" w14:textId="77777777" w:rsidR="00D32FBC" w:rsidRDefault="00000000">
      <w:pPr>
        <w:pStyle w:val="Heading2"/>
      </w:pPr>
      <w:bookmarkStart w:id="348" w:name="verses-231-240"/>
      <w:bookmarkEnd w:id="347"/>
      <w:r>
        <w:t>Verses 231-240</w:t>
      </w:r>
    </w:p>
    <w:p w14:paraId="5BB3761C" w14:textId="77777777" w:rsidR="00D32FBC"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0EC6E704" w14:textId="77777777" w:rsidR="00D32FBC"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7F994BEE" w14:textId="77777777" w:rsidR="00D32FBC"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3702F49B" w14:textId="77777777" w:rsidR="00D32FBC"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076E9DA0" w14:textId="77777777" w:rsidR="00D32FBC"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39A1C942" w14:textId="77777777" w:rsidR="00D32FBC"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0EB2C36B" w14:textId="77777777" w:rsidR="00D32FBC"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7AFF9C8F" w14:textId="77777777" w:rsidR="00D32FBC"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3B261F19" w14:textId="77777777" w:rsidR="00D32FBC"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4083D361" w14:textId="77777777" w:rsidR="00D32FBC"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1C510D27" w14:textId="77777777" w:rsidR="00D32FBC" w:rsidRDefault="00000000">
      <w:pPr>
        <w:pStyle w:val="Heading2"/>
      </w:pPr>
      <w:bookmarkStart w:id="349" w:name="verses-241-250"/>
      <w:bookmarkEnd w:id="348"/>
      <w:r>
        <w:t>Verses 241-250</w:t>
      </w:r>
    </w:p>
    <w:p w14:paraId="6C724DA2" w14:textId="77777777" w:rsidR="00D32FBC"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78193017" w14:textId="77777777" w:rsidR="00D32FBC"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7956E673" w14:textId="77777777" w:rsidR="00D32FBC"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15D3D2F9" w14:textId="77777777" w:rsidR="00D32FBC"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7A516468" w14:textId="77777777" w:rsidR="00D32FBC" w:rsidRDefault="00000000">
      <w:pPr>
        <w:pStyle w:val="BlockText"/>
      </w:pPr>
      <w:r>
        <w:t>“If you believe in Him, whether you know something or not, nothing will diminish your merit. But if you are veiled from Him, even if you possess all knowledge, it will not benefit you.”</w:t>
      </w:r>
    </w:p>
    <w:p w14:paraId="1F85F4B3" w14:textId="77777777" w:rsidR="00D32FBC" w:rsidRDefault="00000000">
      <w:pPr>
        <w:pStyle w:val="FirstParagraph"/>
      </w:pPr>
      <w:r>
        <w:t>According to the words of that essence of existence, today no one will be called “learned” except those who are adorned with the garment of faith in this wondrous cause.</w:t>
      </w:r>
    </w:p>
    <w:p w14:paraId="710947DF" w14:textId="77777777" w:rsidR="00D32FBC"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0C1735D8" w14:textId="77777777" w:rsidR="00D32FBC" w:rsidRDefault="00000000">
      <w:pPr>
        <w:pStyle w:val="BodyText"/>
      </w:pPr>
      <w:r>
        <w:t>245 Hear another melody from that Singular Sovereign, addressing the Living Letters, He says:</w:t>
      </w:r>
    </w:p>
    <w:p w14:paraId="71794E72" w14:textId="77777777" w:rsidR="00D32FBC"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55C36758" w14:textId="77777777" w:rsidR="00D32FBC"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44608597" w14:textId="77777777" w:rsidR="00D32FBC"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45F1DDE7" w14:textId="77777777" w:rsidR="00D32FBC"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6ADABDE8" w14:textId="77777777" w:rsidR="00D32FBC"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64B46910" w14:textId="77777777" w:rsidR="00D32FBC"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782F6759" w14:textId="77777777" w:rsidR="00D32FBC" w:rsidRDefault="00000000">
      <w:pPr>
        <w:pStyle w:val="Heading2"/>
      </w:pPr>
      <w:bookmarkStart w:id="350" w:name="verses-251-260"/>
      <w:bookmarkEnd w:id="349"/>
      <w:r>
        <w:t>Verses 251-260</w:t>
      </w:r>
    </w:p>
    <w:p w14:paraId="4D9CA7AF" w14:textId="77777777" w:rsidR="00D32FBC"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0DD9C336" w14:textId="77777777" w:rsidR="00D32FBC"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7622B1E6" w14:textId="77777777" w:rsidR="00D32FBC"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2C0FC91B" w14:textId="77777777" w:rsidR="00D32FBC"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74A2D0B8" w14:textId="77777777" w:rsidR="00D32FBC"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252E20BA" w14:textId="77777777" w:rsidR="00D32FBC"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75AA390A" w14:textId="77777777" w:rsidR="00D32FBC"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1E5B1AB0" w14:textId="77777777" w:rsidR="00D32FBC"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281B94B3" w14:textId="77777777" w:rsidR="00D32FBC"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45246ACC" w14:textId="77777777" w:rsidR="00D32FBC"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2121F0CC" w14:textId="77777777" w:rsidR="00D32FBC" w:rsidRDefault="00000000">
      <w:pPr>
        <w:pStyle w:val="Heading2"/>
      </w:pPr>
      <w:bookmarkStart w:id="351" w:name="verses-261-270"/>
      <w:bookmarkEnd w:id="350"/>
      <w:r>
        <w:t>Verses 261-270</w:t>
      </w:r>
    </w:p>
    <w:p w14:paraId="2E1F9009" w14:textId="77777777" w:rsidR="00D32FBC" w:rsidRDefault="00000000">
      <w:pPr>
        <w:pStyle w:val="FirstParagraph"/>
      </w:pPr>
      <w:r>
        <w:t>261 As the Point of the Beginning—may my soul be a sacrifice for all beside Him—has stated, this Manifestation likewise affirms the same. Reflect, so that you may understand!</w:t>
      </w:r>
    </w:p>
    <w:p w14:paraId="0BE57F84" w14:textId="77777777" w:rsidR="00D32FBC"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7E59A10C" w14:textId="77777777" w:rsidR="00D32FBC"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4F844F1B" w14:textId="77777777" w:rsidR="00D32FBC"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21DBA17E" w14:textId="77777777" w:rsidR="00D32FBC"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01CF1AB8" w14:textId="77777777" w:rsidR="00D32FBC"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0140C450" w14:textId="77777777" w:rsidR="00D32FBC"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2CB7DEC6" w14:textId="77777777" w:rsidR="00D32FBC"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24EA14C3" w14:textId="77777777" w:rsidR="00D32FBC"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432B446F" w14:textId="77777777" w:rsidR="00D32FBC"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6DED325F" w14:textId="77777777" w:rsidR="00D32FBC" w:rsidRDefault="00000000">
      <w:pPr>
        <w:pStyle w:val="Heading2"/>
      </w:pPr>
      <w:bookmarkStart w:id="352" w:name="verses-271-280"/>
      <w:bookmarkEnd w:id="351"/>
      <w:r>
        <w:t>Verses 271-280</w:t>
      </w:r>
    </w:p>
    <w:p w14:paraId="3FB25927" w14:textId="77777777" w:rsidR="00D32FBC"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381303B6" w14:textId="77777777" w:rsidR="00D32FBC"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4C822F17" w14:textId="77777777" w:rsidR="00D32FBC"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39555441" w14:textId="77777777" w:rsidR="00D32FBC"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198E25B8" w14:textId="77777777" w:rsidR="00D32FBC"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7D49D117" w14:textId="77777777" w:rsidR="00D32FBC"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13E769FA" w14:textId="77777777" w:rsidR="00D32FBC"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2FD950CC" w14:textId="77777777" w:rsidR="00D32FBC"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3EFD65B2" w14:textId="77777777" w:rsidR="00D32FBC"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1A33315D" w14:textId="77777777" w:rsidR="00D32FBC"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38F96C24" w14:textId="77777777" w:rsidR="00D32FBC" w:rsidRDefault="00000000">
      <w:pPr>
        <w:pStyle w:val="Heading2"/>
      </w:pPr>
      <w:bookmarkStart w:id="353" w:name="verses-281-290"/>
      <w:bookmarkEnd w:id="352"/>
      <w:r>
        <w:t>Verses 281-290</w:t>
      </w:r>
    </w:p>
    <w:p w14:paraId="53B67320" w14:textId="77777777" w:rsidR="00D32FBC"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196B687F" w14:textId="77777777" w:rsidR="00D32FBC"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489489C2" w14:textId="77777777" w:rsidR="00D32FBC"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0575A51B" w14:textId="77777777" w:rsidR="00D32FBC"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0D4BB72E" w14:textId="77777777" w:rsidR="00D32FBC"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2CBF264B" w14:textId="77777777" w:rsidR="00D32FBC"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3C2CE922" w14:textId="77777777" w:rsidR="00D32FBC"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21F887AF" w14:textId="77777777" w:rsidR="00D32FBC"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5679FF3E" w14:textId="77777777" w:rsidR="00D32FBC"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2141CFFB" w14:textId="77777777" w:rsidR="00D32FBC"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74D49D95" w14:textId="77777777" w:rsidR="00D32FBC"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1BAE4F52" w14:textId="77777777" w:rsidR="00D32FBC"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0925CFBD" w14:textId="77777777" w:rsidR="00D32FBC"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0A9F3C10" w14:textId="77777777" w:rsidR="00D32FBC"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19CFE058" w14:textId="77777777" w:rsidR="00D32FBC"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56DE6217" w14:textId="77777777" w:rsidR="00D32FBC"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2C65E931" w14:textId="77777777" w:rsidR="00D32FBC"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5CAFD8A9" w14:textId="77777777" w:rsidR="00D32FBC"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6117BFC2" w14:textId="77777777" w:rsidR="00D32FBC"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672452AF" w14:textId="77777777" w:rsidR="00D32FBC"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77850246" w14:textId="77777777" w:rsidR="00D32FBC"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44B53D8D" w14:textId="77777777" w:rsidR="00D32FBC"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78072974" w14:textId="77777777" w:rsidR="00D32FBC"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45CE422C" w14:textId="77777777" w:rsidR="00D32FBC"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14CD75B8" w14:textId="77777777" w:rsidR="00D32FBC"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2929BE41" w14:textId="77777777" w:rsidR="00D32FBC"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4174961C" w14:textId="77777777" w:rsidR="00D32FBC"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30AF897D" w14:textId="77777777" w:rsidR="00D32FBC"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593A47AA" w14:textId="77777777" w:rsidR="00D32FBC"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2BDC3AFF" w14:textId="77777777" w:rsidR="00D32FBC"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3AD0143D" w14:textId="77777777" w:rsidR="00D32FBC" w:rsidRDefault="00000000">
      <w:pPr>
        <w:pStyle w:val="BodyText"/>
      </w:pPr>
      <w:r>
        <w:t>“The secret note of Sanā’ī seems before the ignorant</w:t>
      </w:r>
      <w:r>
        <w:br/>
        <w:t>Like the lute played to the deaf, or the mirror held to the blind.”</w:t>
      </w:r>
    </w:p>
    <w:p w14:paraId="5BA54C90" w14:textId="77777777" w:rsidR="00D32FBC" w:rsidRDefault="00000000">
      <w:pPr>
        <w:pStyle w:val="BodyText"/>
      </w:pPr>
      <w:r>
        <w:t>God has placed a barrier over your ears and a covering over your hearts made of fire.</w:t>
      </w:r>
    </w:p>
    <w:p w14:paraId="6F77196F" w14:textId="77777777" w:rsidR="00D32FBC"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4717B175" w14:textId="77777777" w:rsidR="00D32FBC"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72FFB256" w14:textId="77777777" w:rsidR="00D32FBC"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56698F77" w14:textId="77777777" w:rsidR="00D32FBC"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2AB1BCBF" w14:textId="77777777" w:rsidR="00D32FBC"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7FA2B02B" w14:textId="77777777" w:rsidR="00D32FBC"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1F4D5816" w14:textId="77777777" w:rsidR="00D32FBC"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7538FE35" w14:textId="77777777" w:rsidR="00D32FBC"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267D3CA1" w14:textId="77777777" w:rsidR="00D32FBC"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2D8BAC41" w14:textId="77777777" w:rsidR="00D32FBC"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625C0331" w14:textId="77777777" w:rsidR="00D32FBC"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7EF356DF" w14:textId="77777777" w:rsidR="00D32FBC"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5858B4AD" w14:textId="77777777" w:rsidR="00D32FBC"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5E1840DD" w14:textId="77777777" w:rsidR="00D32FBC"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637D4D54" w14:textId="77777777" w:rsidR="00D32FBC"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590C70B2" w14:textId="77777777" w:rsidR="00D32FBC" w:rsidRDefault="00000000">
      <w:pPr>
        <w:pStyle w:val="BodyText"/>
      </w:pPr>
      <w:r>
        <w:t>Say: O unjust ones, the Beauty of the All-Glorious Himself says—and its Persian meaning is this:</w:t>
      </w:r>
    </w:p>
    <w:p w14:paraId="4D4C4D0E" w14:textId="77777777" w:rsidR="00D32FBC"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0334FD9D" w14:textId="77777777" w:rsidR="00D32FBC"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22F21640" w14:textId="77777777" w:rsidR="00D32FBC"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3C4C6128" w14:textId="77777777" w:rsidR="00D32FBC"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59380615" w14:textId="77777777" w:rsidR="00D32FBC"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554E4991" w14:textId="77777777" w:rsidR="00D32FBC"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376915C5" w14:textId="77777777" w:rsidR="00D32FBC"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5574F517" w14:textId="77777777" w:rsidR="00D32FBC"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02EB5AFC" w14:textId="77777777" w:rsidR="00D32FBC"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1A0E310B" w14:textId="77777777" w:rsidR="00D32FBC"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2D7C2F04" w14:textId="77777777" w:rsidR="00D32FBC"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102489E4" w14:textId="77777777" w:rsidR="00D32FBC"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64CAB6B5" w14:textId="77777777" w:rsidR="00D32FBC"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4FD03783" w14:textId="77777777" w:rsidR="00D32FBC"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01EE7CCD" w14:textId="77777777" w:rsidR="00D32FBC"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353680A4" w14:textId="77777777" w:rsidR="00D32FBC"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06F1E7F4" w14:textId="77777777" w:rsidR="00D32FBC"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095C33FE" w14:textId="77777777" w:rsidR="00D32FBC"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31433B2A" w14:textId="77777777" w:rsidR="00D32FBC"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7B419451" w14:textId="77777777" w:rsidR="00D32FBC"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1DE3F45E" w14:textId="77777777" w:rsidR="00D32FBC"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4D228740" w14:textId="77777777" w:rsidR="00D32FBC"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40AB7891" w14:textId="77777777" w:rsidR="00D32FBC"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0D3D361C" w14:textId="77777777" w:rsidR="00D32FBC"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00518513" w14:textId="77777777" w:rsidR="00D32FBC"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526AE685" w14:textId="77777777" w:rsidR="00D32FBC"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6A1A5422" w14:textId="77777777" w:rsidR="00D32FBC"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0F1A8016" w14:textId="77777777" w:rsidR="00D32FBC"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06B07668" w14:textId="77777777" w:rsidR="00D32FBC"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3ABB1FEA" w14:textId="77777777" w:rsidR="00D32FBC"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37C42D53" w14:textId="77777777" w:rsidR="00D32FBC"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7C0B9068" w14:textId="77777777" w:rsidR="00D32FBC"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62AFDC04" w14:textId="77777777" w:rsidR="00D32FBC"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0F987792" w14:textId="77777777" w:rsidR="00D32FBC"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672FE804" w14:textId="77777777" w:rsidR="00D32FBC"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33E4C256" w14:textId="77777777" w:rsidR="00D32FBC"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6A0031C2" w14:textId="77777777" w:rsidR="00D32FBC"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2481DB7C" w14:textId="77777777" w:rsidR="00D32FBC"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24CDEF21" w14:textId="77777777" w:rsidR="00D32FBC"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0B5B789E" w14:textId="77777777" w:rsidR="00D32FBC"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4F2EFEA5" w14:textId="77777777" w:rsidR="00D32FBC"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58EBD116" w14:textId="77777777" w:rsidR="00D32FBC"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69C12E54" w14:textId="77777777" w:rsidR="00D32FBC"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331B3797" w14:textId="77777777" w:rsidR="00D32FBC"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363064FD" w14:textId="77777777" w:rsidR="00D32FBC"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799EFC2C" w14:textId="77777777" w:rsidR="00D32FBC"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633D2203" w14:textId="77777777" w:rsidR="00D32FBC"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3B4EBB03" w14:textId="77777777" w:rsidR="00D32FBC"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56692779" w14:textId="77777777" w:rsidR="00D32FBC"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1B1C2E71" w14:textId="77777777" w:rsidR="00D32FBC"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232E6498" w14:textId="77777777" w:rsidR="00D32FBC"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45D5CFE5" w14:textId="77777777" w:rsidR="00D32FBC"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36955245" w14:textId="77777777" w:rsidR="00D32FBC"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1981DEE3" w14:textId="77777777" w:rsidR="00D32FBC"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26505853" w14:textId="77777777" w:rsidR="00D32FBC"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735921EB" w14:textId="77777777" w:rsidR="00D32FBC"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3D77364C" w14:textId="77777777" w:rsidR="00D32FBC"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216ADA40" w14:textId="77777777" w:rsidR="00D32FBC"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1B439E85" w14:textId="77777777" w:rsidR="00D32FBC"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0C2522EB" w14:textId="77777777" w:rsidR="00D32FBC"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07B9599B" w14:textId="77777777" w:rsidR="00D32FBC"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6CAF46AE" w14:textId="77777777" w:rsidR="00D32FBC"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1B3763F8" w14:textId="77777777" w:rsidR="00D32FBC"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3702E428" w14:textId="77777777" w:rsidR="00D32FBC"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04F79BD1" w14:textId="77777777" w:rsidR="00D32FBC"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2A2146C4" w14:textId="77777777" w:rsidR="00D32FBC"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59A49CA0" w14:textId="77777777" w:rsidR="00D32FBC"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1B1994A6" w14:textId="77777777" w:rsidR="00D32FBC"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3F6854B5" w14:textId="77777777" w:rsidR="00D32FBC"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20868AA2" w14:textId="77777777" w:rsidR="00D32FBC"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64812B63" w14:textId="77777777" w:rsidR="00D32FBC"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4A6A5A31" w14:textId="77777777" w:rsidR="00D32FBC"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6D12F2D9" w14:textId="77777777" w:rsidR="00D32FBC"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0AFB6200" w14:textId="77777777" w:rsidR="00D32FBC"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68EB5484" w14:textId="77777777" w:rsidR="00D32FBC"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271646D6" w14:textId="77777777" w:rsidR="00D32FBC"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1CA85563" w14:textId="77777777" w:rsidR="00D32FBC"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00E0820C" w14:textId="77777777" w:rsidR="00D32FBC"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3FE9B9FC" w14:textId="77777777" w:rsidR="00D32FBC"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0490D829" w14:textId="77777777" w:rsidR="00D32FBC"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43C15325" w14:textId="77777777" w:rsidR="00D32FBC"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6A9F7965" w14:textId="77777777" w:rsidR="00D32FBC"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0301186C" w14:textId="77777777" w:rsidR="00D32FBC"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5C129CF5" w14:textId="77777777" w:rsidR="00D32FBC"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511C45E9" w14:textId="77777777" w:rsidR="00D32FBC" w:rsidRDefault="00000000">
      <w:pPr>
        <w:pStyle w:val="BodyText"/>
      </w:pPr>
      <w:r>
        <w:rPr>
          <w:i/>
          <w:iCs/>
        </w:rPr>
        <w:t>“His throne at this time none but His own self can bear, listen to this from me,”</w:t>
      </w:r>
      <w:r>
        <w:br/>
        <w:t>is a verse from the poetry that flowed from the most wondrous, sweetest Tongue in Iraq.</w:t>
      </w:r>
    </w:p>
    <w:p w14:paraId="44B2E37F" w14:textId="77777777" w:rsidR="00D32FBC"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1DCE4F8A" w14:textId="77777777" w:rsidR="00D32FBC"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0ECE10CA" w14:textId="77777777" w:rsidR="00D32FBC"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1266DCF1" w14:textId="77777777" w:rsidR="00D32FBC"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0F36CEF0" w14:textId="77777777" w:rsidR="00D32FBC" w:rsidRDefault="00000000">
      <w:pPr>
        <w:pStyle w:val="BodyText"/>
      </w:pPr>
      <w:r>
        <w:rPr>
          <w:i/>
          <w:iCs/>
        </w:rPr>
        <w:t>“Wear the cloak of religion with every virtue,</w:t>
      </w:r>
      <w:r>
        <w:br/>
      </w:r>
      <w:r>
        <w:rPr>
          <w:i/>
          <w:iCs/>
        </w:rPr>
        <w:t>But don’t sow the seeds of deceit for worldly gain.”</w:t>
      </w:r>
    </w:p>
    <w:p w14:paraId="44AD884E" w14:textId="77777777" w:rsidR="00D32FBC"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5052FE3D" w14:textId="77777777" w:rsidR="00D32FBC"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1AF04533" w14:textId="77777777" w:rsidR="00D32FBC"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0E9B839B" w14:textId="77777777" w:rsidR="00D32FBC"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7F148F1F" w14:textId="77777777" w:rsidR="00D32FBC"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52C392D8" w14:textId="77777777" w:rsidR="00D32FBC"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33E5489A" w14:textId="77777777" w:rsidR="00D32FBC"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7E1F1781" w14:textId="77777777" w:rsidR="00D32FBC"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09D5AEB8" w14:textId="77777777" w:rsidR="00D32FBC"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659C9040" w14:textId="77777777" w:rsidR="00D32FBC"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4256C50F" w14:textId="77777777" w:rsidR="00D32FBC"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15D2BA2D" w14:textId="77777777" w:rsidR="00D32FBC"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503D0F23" w14:textId="77777777" w:rsidR="00D32FBC"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517A93CC" w14:textId="77777777" w:rsidR="00D32FBC"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6684CA08" w14:textId="77777777" w:rsidR="00D32FBC"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0F477558" w14:textId="77777777" w:rsidR="00D32FBC"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436D5BAE" w14:textId="77777777" w:rsidR="00D32FBC"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5562EA37" w14:textId="77777777" w:rsidR="00D32FBC"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4EC02F2C" w14:textId="77777777" w:rsidR="00D32FBC"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3DDE9A1A" w14:textId="77777777" w:rsidR="00D32FBC"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1FCABF99" w14:textId="77777777" w:rsidR="00D32FBC"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4025167E" w14:textId="77777777" w:rsidR="00D32FBC"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69DCA54E" w14:textId="77777777" w:rsidR="00D32FBC"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50BE90C1" w14:textId="77777777" w:rsidR="00D32FBC"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39C419C6" w14:textId="77777777" w:rsidR="00D32FBC"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331D9CB8" w14:textId="77777777" w:rsidR="00D32FBC"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121205E1" w14:textId="77777777" w:rsidR="00D32FBC"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587843B5" w14:textId="77777777" w:rsidR="00D32FBC"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18CA4EB9" w14:textId="77777777" w:rsidR="00D32FBC"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243ACC20" w14:textId="77777777" w:rsidR="00D32FBC"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7EB5B4F3" w14:textId="77777777" w:rsidR="00D32FBC"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1BEBB981" w14:textId="77777777" w:rsidR="00D32FBC"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3D383AA4" w14:textId="77777777" w:rsidR="00D32FBC"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312E88EF" w14:textId="77777777" w:rsidR="00D32FBC"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61480D1E" w14:textId="77777777" w:rsidR="00D32FBC"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242C1F00" w14:textId="77777777" w:rsidR="00D32FBC"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4BAE1A71" w14:textId="77777777" w:rsidR="00D32FBC"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713939EA" w14:textId="77777777" w:rsidR="00D32FBC"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3B6FB02F" w14:textId="77777777" w:rsidR="00D32FBC"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46C6BD63" w14:textId="77777777" w:rsidR="00D32FBC"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515C4F4A" w14:textId="77777777" w:rsidR="00D32FBC"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5D5A98EE" w14:textId="77777777" w:rsidR="00D32FBC"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77A9D480" w14:textId="77777777" w:rsidR="00D32FBC"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494A1DDF" w14:textId="77777777" w:rsidR="00D32FBC"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3B68D917" w14:textId="77777777" w:rsidR="00D32FBC"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405D2278" w14:textId="77777777" w:rsidR="00D32FBC" w:rsidRDefault="00000000">
      <w:pPr>
        <w:pStyle w:val="BodyText"/>
      </w:pPr>
      <w:r>
        <w:t>Now consider how much they have transgressed in the Cause of God and what deeds they have committed out of rebellion against Him.</w:t>
      </w:r>
    </w:p>
    <w:p w14:paraId="50002AA3" w14:textId="77777777" w:rsidR="00D32FBC"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31708F46" w14:textId="77777777" w:rsidR="00D32FBC"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46354506" w14:textId="77777777" w:rsidR="00D32FBC"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04A5D3CC" w14:textId="77777777" w:rsidR="00D32FBC"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68BAD9B3" w14:textId="77777777" w:rsidR="00D32FBC"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633EA8C1" w14:textId="77777777" w:rsidR="00D32FBC"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75DCD032" w14:textId="77777777" w:rsidR="00D32FBC"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332C176F" w14:textId="77777777" w:rsidR="00D32FBC"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3D8BCE2C" w14:textId="77777777" w:rsidR="00D32FBC"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37714773" w14:textId="77777777" w:rsidR="00D32FBC"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0FCEDBF9" w14:textId="77777777" w:rsidR="00D32FBC"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0DD9A718" w14:textId="77777777" w:rsidR="00D32FBC"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71EBE9B4" w14:textId="77777777" w:rsidR="00D32FBC"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0271A21E" w14:textId="77777777" w:rsidR="00D32FBC"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5C6518F6" w14:textId="77777777" w:rsidR="00D32FBC"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2D7B7AD3" w14:textId="77777777" w:rsidR="00D32FBC"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7523B8E1" w14:textId="77777777" w:rsidR="00D32FBC"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767893D5" w14:textId="77777777" w:rsidR="00D32FBC"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0ACC5B94" w14:textId="77777777" w:rsidR="00D32FBC"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5CE1E05B" w14:textId="77777777" w:rsidR="00D32FBC"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6068E79C" w14:textId="77777777" w:rsidR="00D32FBC"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338A42BC" w14:textId="77777777" w:rsidR="00D32FBC"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5A2EF1D3" w14:textId="77777777" w:rsidR="00D32FBC"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56000916" w14:textId="77777777" w:rsidR="00D32FBC"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5A697E3D" w14:textId="77777777" w:rsidR="00D32FBC"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1C1CBD8F" w14:textId="77777777" w:rsidR="00D32FBC"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15A0D0CC" w14:textId="77777777" w:rsidR="00D32FBC"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5576DE47" w14:textId="77777777" w:rsidR="00D32FBC"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4C3A1E29" w14:textId="77777777" w:rsidR="00D32FBC"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6CA3F8F6" w14:textId="77777777" w:rsidR="00D32FBC"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6992EF0C" w14:textId="77777777" w:rsidR="00D32FBC"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44E99EF6" w14:textId="77777777" w:rsidR="00D32FBC"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51842A05" w14:textId="77777777" w:rsidR="00D32FBC"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564CD5CF" w14:textId="77777777" w:rsidR="00D32FBC"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5CB357CA" w14:textId="77777777" w:rsidR="00D32FBC"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673BC84E" w14:textId="77777777" w:rsidR="00D32FBC"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7B805610" w14:textId="77777777" w:rsidR="00D32FBC"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05729C14" w14:textId="77777777" w:rsidR="00D32FBC"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18DA4CE9" w14:textId="77777777" w:rsidR="00D32FBC"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09C54F7A" w14:textId="77777777" w:rsidR="00D32FBC"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7186C413" w14:textId="77777777" w:rsidR="00D32FBC"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5A1CF50D" w14:textId="77777777" w:rsidR="00D32FBC"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23F1E025" w14:textId="77777777" w:rsidR="00D32FBC"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1130BEEA" w14:textId="77777777" w:rsidR="00D32FBC"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1618D7D3" w14:textId="77777777" w:rsidR="00D32FBC"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521C71B3" w14:textId="77777777" w:rsidR="00D32FBC"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2842B4C6" w14:textId="77777777" w:rsidR="00D32FBC"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221DD41E" w14:textId="77777777" w:rsidR="00D32FBC"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6D5F419C" w14:textId="77777777" w:rsidR="00D32FBC"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7A64FF25" w14:textId="77777777" w:rsidR="00D32FBC"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0F9D29DA" w14:textId="77777777" w:rsidR="00D32FBC"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1B5B49F8" w14:textId="77777777" w:rsidR="00D32FBC"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1831644C" w14:textId="77777777" w:rsidR="00D32FBC"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39E169BD" w14:textId="77777777" w:rsidR="00D32FBC"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17A23EFF" w14:textId="77777777" w:rsidR="00D32FBC"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46576D1E" w14:textId="77777777" w:rsidR="00D32FBC"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2301DF62" w14:textId="77777777" w:rsidR="00D32FBC"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19E37105" w14:textId="77777777" w:rsidR="00D32FBC"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45738C0E" w14:textId="77777777" w:rsidR="00D32FBC"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7CD0DA9C" w14:textId="77777777" w:rsidR="00D32FBC"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735F9798" w14:textId="77777777" w:rsidR="00D32FBC"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3547850D" w14:textId="77777777" w:rsidR="00D32FBC"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13C80DAE" w14:textId="77777777" w:rsidR="00D32FBC"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7CC18A66" w14:textId="77777777" w:rsidR="00D32FBC"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27E7621E" w14:textId="77777777" w:rsidR="00D32FBC"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72ABE480" w14:textId="77777777" w:rsidR="00D32FBC"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4769E6E7" w14:textId="77777777" w:rsidR="00D32FBC"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44CC150B" w14:textId="77777777" w:rsidR="00D32FBC"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64501AC4" w14:textId="77777777" w:rsidR="00D32FBC"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701FADE3" w14:textId="77777777" w:rsidR="00D32FBC"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0A5ED1C2" w14:textId="77777777" w:rsidR="00D32FBC"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72A1AF5A" w14:textId="77777777" w:rsidR="00D32FBC"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3FD11285" w14:textId="77777777" w:rsidR="00D32FBC"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52C057D9" w14:textId="77777777" w:rsidR="00D32FBC"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37F71060" w14:textId="77777777" w:rsidR="00D32FBC"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1C3C05F9" w14:textId="77777777" w:rsidR="00D32FBC"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45BDE5CB" w14:textId="77777777" w:rsidR="00D32FBC"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21256966" w14:textId="77777777" w:rsidR="00D32FBC"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334940ED" w14:textId="77777777" w:rsidR="00D32FBC"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1C4C99E5" w14:textId="77777777" w:rsidR="00D32FBC"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41B898D8" w14:textId="77777777" w:rsidR="00D32FBC"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61CC6837" w14:textId="77777777" w:rsidR="00D32FBC"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79C6E656" w14:textId="77777777" w:rsidR="00D32FBC"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5E7F61B5" w14:textId="77777777" w:rsidR="00D32FBC"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57D44F51" w14:textId="77777777" w:rsidR="00D32FBC"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06F3CC38" w14:textId="77777777" w:rsidR="00D32FBC" w:rsidRDefault="00000000">
      <w:pPr>
        <w:pStyle w:val="BodyText"/>
      </w:pPr>
      <w:r>
        <w:t>But this station has only been understood and perceived by a pure lover and a true seeker. God has placed it far beyond your understanding and that of your guide.</w:t>
      </w:r>
    </w:p>
    <w:p w14:paraId="51EE2223" w14:textId="77777777" w:rsidR="00D32FBC"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37A06F7C" w14:textId="77777777" w:rsidR="00D32FBC"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20E1A890" w14:textId="77777777" w:rsidR="00D32FBC"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0C0C5EDA" w14:textId="77777777" w:rsidR="00D32FBC"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519F900F" w14:textId="77777777" w:rsidR="00D32FBC"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7166787F" w14:textId="77777777" w:rsidR="00D32FBC"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0329934E" w14:textId="77777777" w:rsidR="00D32FBC"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6D04D1DA" w14:textId="77777777" w:rsidR="00D32FBC"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6CF39314" w14:textId="77777777" w:rsidR="00D32FBC"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575E52FC" w14:textId="77777777" w:rsidR="00D32FBC"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58A27CF7" w14:textId="77777777" w:rsidR="00D32FBC"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6CA0ED63" w14:textId="77777777" w:rsidR="00D32FBC"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74BFF11D" w14:textId="77777777" w:rsidR="00D32FBC"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0291D302" w14:textId="77777777" w:rsidR="00D32FBC"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2F58B5BD" w14:textId="77777777" w:rsidR="00D32FBC"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7940EE79" w14:textId="77777777" w:rsidR="00D32FBC"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4B098E7E" w14:textId="77777777" w:rsidR="00D32FBC"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48AC5F66" w14:textId="77777777" w:rsidR="00D32FBC"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17D4ADEA" w14:textId="77777777" w:rsidR="00D32FBC"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5520A606" w14:textId="77777777" w:rsidR="00D32FBC"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608E20F9" w14:textId="77777777" w:rsidR="00D32FBC"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4793E6C5" w14:textId="77777777" w:rsidR="00D32FBC"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1008E624" w14:textId="77777777" w:rsidR="00D32FBC"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4071ACFF" w14:textId="77777777" w:rsidR="00D32FBC"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64069C22" w14:textId="77777777" w:rsidR="00D32FBC"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6CA0BAF6" w14:textId="77777777" w:rsidR="00D32FBC"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6D315DCF" w14:textId="77777777" w:rsidR="00D32FBC"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19E8C483" w14:textId="77777777" w:rsidR="00D32FBC"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11C7A83D" w14:textId="77777777" w:rsidR="00D32FBC"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338DED0D" w14:textId="77777777" w:rsidR="00D32FBC"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66CBCABC" w14:textId="77777777" w:rsidR="00D32FBC"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332D8549" w14:textId="77777777" w:rsidR="00D32FBC"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745F0613" w14:textId="77777777" w:rsidR="00D32FBC"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7C790ED2" w14:textId="77777777" w:rsidR="00D32FBC"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4B3A7B4F" w14:textId="77777777" w:rsidR="00D32FBC"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1D996AA1" w14:textId="77777777" w:rsidR="00D32FBC"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219C6FAB" w14:textId="77777777" w:rsidR="00D32FBC"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0974AA0C" w14:textId="77777777" w:rsidR="00D32FBC"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5BAC474E" w14:textId="77777777" w:rsidR="00D32FBC"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7B3856F8" w14:textId="77777777" w:rsidR="00D32FBC"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3B6D6DEB" w14:textId="77777777" w:rsidR="00D32FBC"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701E93BB" w14:textId="77777777" w:rsidR="00D32FBC"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60165216" w14:textId="77777777" w:rsidR="00D32FBC"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5357F839" w14:textId="77777777" w:rsidR="00D32FBC"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70DA8190" w14:textId="77777777" w:rsidR="00D32FBC"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09A96FDF" w14:textId="77777777" w:rsidR="00D32FBC"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4435698C" w14:textId="77777777" w:rsidR="00D32FBC"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501EE7CA" w14:textId="77777777" w:rsidR="00D32FBC"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4CAF189C" w14:textId="77777777" w:rsidR="00D32FBC"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744FE58C" w14:textId="77777777" w:rsidR="00D32FBC"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382613A3" w14:textId="77777777" w:rsidR="00D32FBC"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27CC1DB9" w14:textId="77777777" w:rsidR="00D32FBC"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5C9CFCF3" w14:textId="77777777" w:rsidR="00D32FBC"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0DA0DFB4" w14:textId="77777777" w:rsidR="00D32FBC"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6FB2C5AB" w14:textId="77777777" w:rsidR="00D32FBC"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385623B0" w14:textId="77777777" w:rsidR="00D32FBC"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5BA3E66F" w14:textId="77777777" w:rsidR="00D32FBC"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39CC25D0" w14:textId="77777777" w:rsidR="00D32FBC"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67D36F35" w14:textId="77777777" w:rsidR="00D32FBC"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355E2B82" w14:textId="77777777" w:rsidR="00D32FBC"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78B7D93D" w14:textId="77777777" w:rsidR="00D32FBC"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4015F026" w14:textId="77777777" w:rsidR="00D32FBC"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24AAA65E" w14:textId="77777777" w:rsidR="00D32FBC"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41BD1F58" w14:textId="77777777" w:rsidR="00D32FBC"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0F68397B" w14:textId="77777777" w:rsidR="00D32FBC"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2C71D43D" w14:textId="77777777" w:rsidR="00D32FBC"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25E7F69D" w14:textId="77777777" w:rsidR="00D32FBC"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4EEC9F54" w14:textId="77777777" w:rsidR="00D32FBC"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66A93F7E" w14:textId="77777777" w:rsidR="00D32FBC"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05F5A6C9" w14:textId="77777777" w:rsidR="00D32FBC"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3C0C109C" w14:textId="77777777" w:rsidR="00D32FBC"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35E6153A" w14:textId="77777777" w:rsidR="00D32FBC"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56C922C4" w14:textId="77777777" w:rsidR="00D32FBC"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7D47AB17" w14:textId="77777777" w:rsidR="00D32FBC"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417B9528" w14:textId="77777777" w:rsidR="00D32FBC"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3D15E67D" w14:textId="77777777" w:rsidR="00D32FBC"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0C3823C7" w14:textId="77777777" w:rsidR="00D32FBC"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60C13F04" w14:textId="77777777" w:rsidR="00D32FBC"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709B5F5B" w14:textId="77777777" w:rsidR="00D32FBC"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13A61D46" w14:textId="77777777" w:rsidR="00D32FBC"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66BDB99B" w14:textId="77777777" w:rsidR="00D32FBC"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17864B79" w14:textId="77777777" w:rsidR="00D32FBC"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160A2478" w14:textId="77777777" w:rsidR="00D32FBC"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1E25DC53" w14:textId="77777777" w:rsidR="00D32FBC"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2D820FA1" w14:textId="77777777" w:rsidR="00D32FBC"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719E6528" w14:textId="77777777" w:rsidR="00D32FBC"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649BAF48" w14:textId="77777777" w:rsidR="00D32FBC"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43A051D2" w14:textId="77777777" w:rsidR="00D32FBC"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786FB802" w14:textId="77777777" w:rsidR="00D32FBC"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70F312F2" w14:textId="77777777" w:rsidR="00D32FBC"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382AAF3F" w14:textId="77777777" w:rsidR="00D32FBC"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5891DBED" w14:textId="77777777" w:rsidR="00D32FBC"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6EAEFD58" w14:textId="77777777" w:rsidR="00D32FBC"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4A3A0889" w14:textId="77777777" w:rsidR="00D32FBC"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2F665B71" w14:textId="77777777" w:rsidR="00D32FBC"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04CED891" w14:textId="77777777" w:rsidR="00D32FBC"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0E56F657" w14:textId="77777777" w:rsidR="00D32FBC"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39351BE8" w14:textId="77777777" w:rsidR="00D32FBC"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457C64E1" w14:textId="77777777" w:rsidR="00D32FBC"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5036DE29" w14:textId="77777777" w:rsidR="00D32FBC"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63F59D3D" w14:textId="77777777" w:rsidR="00D32FBC"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609E1EE6" w14:textId="77777777" w:rsidR="00D32FBC"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2D14536B" w14:textId="77777777" w:rsidR="00D32FBC"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7FD0FEFE" w14:textId="77777777" w:rsidR="00D32FBC"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0FD34F49" w14:textId="77777777" w:rsidR="00D32FBC"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3895647C" w14:textId="77777777" w:rsidR="00D32FBC" w:rsidRDefault="00000000">
      <w:pPr>
        <w:pStyle w:val="BodyText"/>
      </w:pPr>
      <w:r>
        <w:t>Do you not know that We have folded up what the people possess and spread a new scroll? Blessed be God, the Sovereign, the Spreader, the Mighty, the Generous.</w:t>
      </w:r>
    </w:p>
    <w:p w14:paraId="563CAF07" w14:textId="77777777" w:rsidR="00D32FBC"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71139268" w14:textId="77777777" w:rsidR="00D32FBC"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16E48B15" w14:textId="77777777" w:rsidR="00D32FBC"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58B85C4D" w14:textId="77777777" w:rsidR="00D32FBC"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33B9CE3D" w14:textId="77777777" w:rsidR="00D32FBC"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7A29D2F2" w14:textId="77777777" w:rsidR="00D32FBC"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318E977C" w14:textId="77777777" w:rsidR="00D32FBC"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46563668" w14:textId="77777777" w:rsidR="00D32FBC"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7471FCC2" w14:textId="77777777" w:rsidR="00D32FBC"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53FA9B88" w14:textId="77777777" w:rsidR="00D32FBC"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502D9064" w14:textId="77777777" w:rsidR="00D32FBC"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7F0919F3" w14:textId="77777777" w:rsidR="00D32FBC"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1B358660" w14:textId="77777777" w:rsidR="00D32FBC"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6F70D788" w14:textId="77777777" w:rsidR="00D32FBC"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57096142" w14:textId="77777777" w:rsidR="00D32FBC"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1DE50DB3" w14:textId="77777777" w:rsidR="00D32FBC"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774B5501" w14:textId="77777777" w:rsidR="00D32FBC"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2009046C" w14:textId="77777777" w:rsidR="00D32FBC"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14FB5CDB" w14:textId="77777777" w:rsidR="00D32FBC"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0A260B30" w14:textId="77777777" w:rsidR="00D32FBC"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7087EACE" w14:textId="77777777" w:rsidR="00D32FBC"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2947CDC9" w14:textId="77777777" w:rsidR="00D32FBC"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42AE4FB1" w14:textId="77777777" w:rsidR="00D32FBC"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34341191" w14:textId="77777777" w:rsidR="00D32FBC"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4C92C077" w14:textId="77777777" w:rsidR="00D32FBC"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34EE7870" w14:textId="77777777" w:rsidR="00D32FBC"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3B8F270C" w14:textId="77777777" w:rsidR="00D32FBC" w:rsidRDefault="00000000">
      <w:pPr>
        <w:pStyle w:val="BodyText"/>
      </w:pPr>
      <w:r>
        <w:t>Indeed, Siyyid Isma‘il was enkindled before the Manifestation, and surely others like him will arise, even though you and your likes deny and reject this.</w:t>
      </w:r>
    </w:p>
    <w:p w14:paraId="7DD9C056" w14:textId="77777777" w:rsidR="00D32FBC"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25B4A04D" w14:textId="77777777" w:rsidR="00D32FBC"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1D766398" w14:textId="77777777" w:rsidR="00D32FBC"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61D78BD8" w14:textId="77777777" w:rsidR="00D32FBC"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251CBE34" w14:textId="77777777" w:rsidR="00D32FBC"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5AB99779" w14:textId="77777777" w:rsidR="00D32FBC"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1CF4DAD8" w14:textId="77777777" w:rsidR="00D32FBC"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787C5ACB" w14:textId="77777777" w:rsidR="00D32FBC"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55B42524" w14:textId="77777777" w:rsidR="00D32FBC"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7B01B89B" w14:textId="77777777" w:rsidR="00D32FBC"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0C140D0B" w14:textId="77777777" w:rsidR="00D32FBC"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784526D9" w14:textId="77777777" w:rsidR="00D32FBC"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0FF05A75" w14:textId="77777777" w:rsidR="00D32FBC"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12CAE54B" w14:textId="77777777" w:rsidR="00D32FBC"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0CCB16DC" w14:textId="77777777" w:rsidR="00D32FBC"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6638BAA1" w14:textId="77777777" w:rsidR="00D32FBC"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295CA1FC" w14:textId="77777777" w:rsidR="00D32FBC"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61BEFED0" w14:textId="77777777" w:rsidR="00D32FBC"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7742493A" w14:textId="77777777" w:rsidR="00D32FBC"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450023D7" w14:textId="77777777" w:rsidR="00D32FBC"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316BCCFE" w14:textId="77777777" w:rsidR="00D32FBC"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0FA3F69B" w14:textId="77777777" w:rsidR="00D32FBC"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203852FB" w14:textId="77777777" w:rsidR="00D32FBC"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2BD42347" w14:textId="77777777" w:rsidR="00D32FBC"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045A2833" w14:textId="77777777" w:rsidR="00D32FBC"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11C4D1FF" w14:textId="77777777" w:rsidR="00D32FBC" w:rsidRDefault="00000000">
      <w:pPr>
        <w:pStyle w:val="BodyText"/>
      </w:pPr>
      <w:r>
        <w:t>It is well known that you have turned away from the truth based on the words of the most wicked and lowly people, clinging to the tree of ego and desire.</w:t>
      </w:r>
    </w:p>
    <w:p w14:paraId="46B8D038" w14:textId="77777777" w:rsidR="00D32FBC"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3B18D11B" w14:textId="77777777" w:rsidR="00D32FBC"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421ACDB4" w14:textId="77777777" w:rsidR="00D32FBC"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19524484" w14:textId="77777777" w:rsidR="00D32FBC"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041B326E" w14:textId="77777777" w:rsidR="00D32FBC"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226A5B76" w14:textId="77777777" w:rsidR="00D32FBC"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65438BDE" w14:textId="77777777" w:rsidR="00D32FBC"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6B59A0DB" w14:textId="77777777" w:rsidR="00D32FBC"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687CF043" w14:textId="77777777" w:rsidR="00D32FBC"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1C1A1A2D" w14:textId="77777777" w:rsidR="00D32FBC"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306AF00A" w14:textId="77777777" w:rsidR="00D32FBC"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1187723F" w14:textId="77777777" w:rsidR="00D32FBC"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1436A0B9" w14:textId="77777777" w:rsidR="00D32FBC"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0EC097C7" w14:textId="77777777" w:rsidR="00D32FBC"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0D8B541C" w14:textId="77777777" w:rsidR="00D32FBC" w:rsidRDefault="00000000">
      <w:pPr>
        <w:pStyle w:val="BodyText"/>
      </w:pPr>
      <w:r>
        <w:t>In this station, the most wondrous and sweetest verses have been revealed from the tongue of the Exalted, the Most High:</w:t>
      </w:r>
    </w:p>
    <w:p w14:paraId="35266D18" w14:textId="77777777" w:rsidR="00D32FBC"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1E341108" w14:textId="77777777" w:rsidR="00D32FBC"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4E7E152E" w14:textId="77777777" w:rsidR="00D32FBC"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55FF652B" w14:textId="77777777" w:rsidR="00D32FBC"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41D90C32" w14:textId="77777777" w:rsidR="00D32FBC"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3EB5B162" w14:textId="77777777" w:rsidR="00D32FBC"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5B62C08F" w14:textId="77777777" w:rsidR="00D32FBC"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7682247C" w14:textId="77777777" w:rsidR="00D32FBC"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79BE9085" w14:textId="77777777" w:rsidR="00D32FBC"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1EBB38AD" w14:textId="77777777" w:rsidR="00D32FBC" w:rsidRDefault="00000000">
      <w:pPr>
        <w:pStyle w:val="BodyText"/>
      </w:pPr>
      <w:r>
        <w:t>Thus has the matter been, but the people do not perceive.</w:t>
      </w:r>
    </w:p>
    <w:p w14:paraId="0F7A1027" w14:textId="77777777" w:rsidR="00D32FBC"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58CA70B3" w14:textId="77777777" w:rsidR="00D32FBC"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69525645" w14:textId="77777777" w:rsidR="00D32FBC"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16C48DB4" w14:textId="77777777" w:rsidR="00D32FBC"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0D7CF6CE" w14:textId="77777777" w:rsidR="00D32FBC"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0E14EA19" w14:textId="77777777" w:rsidR="00D32FBC"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53656978" w14:textId="77777777" w:rsidR="00D32FBC"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748BF6C2" w14:textId="77777777" w:rsidR="00D32FBC"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38866C55" w14:textId="77777777" w:rsidR="00D32FBC"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17F6DC76" w14:textId="77777777" w:rsidR="00D32FBC"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74745DB3" w14:textId="77777777" w:rsidR="00D32FBC"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2F3B9D21" w14:textId="77777777" w:rsidR="00D32FBC"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1D07D3A2" w14:textId="77777777" w:rsidR="00D32FBC"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504E9CC2" w14:textId="77777777" w:rsidR="00D32FBC"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72E08D13" w14:textId="77777777" w:rsidR="00D32FBC"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2B910080" w14:textId="77777777" w:rsidR="00D32FBC"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74CCE5DE" w14:textId="77777777" w:rsidR="00D32FBC"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739B7EC4" w14:textId="77777777" w:rsidR="00D32FBC"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2F5B0EA1" w14:textId="77777777" w:rsidR="00D32FBC"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534CFFD8" w14:textId="77777777" w:rsidR="00D32FBC"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4BFFD4A4" w14:textId="77777777" w:rsidR="00D32FBC"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308D62E2" w14:textId="77777777" w:rsidR="00D32FBC"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3B1740A2" w14:textId="77777777" w:rsidR="00D32FBC"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06175A1A" w14:textId="77777777" w:rsidR="00D32FBC"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48E8435A" w14:textId="77777777" w:rsidR="00D32FBC"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116CBE79" w14:textId="77777777" w:rsidR="00D32FBC"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13D3D537" w14:textId="77777777" w:rsidR="00D32FBC"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40A76DBB" w14:textId="77777777" w:rsidR="00D32FBC" w:rsidRDefault="00000000">
      <w:r>
        <w:br w:type="page"/>
      </w:r>
    </w:p>
    <w:p w14:paraId="72297519" w14:textId="77777777" w:rsidR="00D32FBC" w:rsidRDefault="00000000">
      <w:pPr>
        <w:pStyle w:val="Heading1"/>
      </w:pPr>
      <w:bookmarkStart w:id="354" w:name="sec-lawh-i-rais"/>
      <w:bookmarkStart w:id="355" w:name="_Toc184303631"/>
      <w:bookmarkEnd w:id="323"/>
      <w:bookmarkEnd w:id="353"/>
      <w:r>
        <w:lastRenderedPageBreak/>
        <w:t>Lawh-i-Rais (Tablet to Ra’is)</w:t>
      </w:r>
      <w:bookmarkEnd w:id="355"/>
    </w:p>
    <w:p w14:paraId="3B7E3BF0" w14:textId="77777777" w:rsidR="00D32FBC" w:rsidRDefault="00000000">
      <w:pPr>
        <w:pStyle w:val="FirstParagraph"/>
      </w:pPr>
      <w:r>
        <w:t>He is the sovereign by right.</w:t>
      </w:r>
    </w:p>
    <w:p w14:paraId="74CE49C4" w14:textId="77777777" w:rsidR="00D32FBC" w:rsidRDefault="00000000">
      <w:pPr>
        <w:pStyle w:val="Heading2"/>
      </w:pPr>
      <w:bookmarkStart w:id="356" w:name="a-promise-to-the-rais-ali-pasha"/>
      <w:r>
        <w:t>A Promise to the Ra’is (Ali Pasha)</w:t>
      </w:r>
    </w:p>
    <w:p w14:paraId="28F0CD67" w14:textId="77777777" w:rsidR="00D32FBC" w:rsidRDefault="00000000">
      <w:pPr>
        <w:pStyle w:val="FirstParagraph"/>
      </w:pPr>
      <w:r>
        <w:t>The Most Exalted Pen says:</w:t>
      </w:r>
    </w:p>
    <w:p w14:paraId="3904C328" w14:textId="77777777" w:rsidR="00D32FBC"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06BFAE1A" w14:textId="77777777" w:rsidR="00D32FBC"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0286C363" w14:textId="77777777" w:rsidR="00D32FBC" w:rsidRDefault="00000000">
      <w:pPr>
        <w:pStyle w:val="Heading2"/>
      </w:pPr>
      <w:bookmarkStart w:id="357" w:name="the-exile-and-imprisonment-of-his-group"/>
      <w:bookmarkEnd w:id="356"/>
      <w:r>
        <w:t>The Exile and Imprisonment of His Group</w:t>
      </w:r>
    </w:p>
    <w:p w14:paraId="07025954" w14:textId="77777777" w:rsidR="00D32FBC"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00298D04" w14:textId="77777777" w:rsidR="00D32FBC"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55137DFA" w14:textId="77777777" w:rsidR="00D32FBC"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67D4BEDB" w14:textId="77777777" w:rsidR="00D32FBC"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67AAD37D" w14:textId="77777777" w:rsidR="00D32FBC" w:rsidRDefault="00000000">
      <w:pPr>
        <w:pStyle w:val="Heading2"/>
      </w:pPr>
      <w:bookmarkStart w:id="358" w:name="a-prophecy"/>
      <w:bookmarkEnd w:id="357"/>
      <w:r>
        <w:t>A Prophecy</w:t>
      </w:r>
    </w:p>
    <w:p w14:paraId="1F804CE3" w14:textId="77777777" w:rsidR="00D32FBC"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18125837" w14:textId="77777777" w:rsidR="00D32FBC"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12CEEEDB" w14:textId="77777777" w:rsidR="00D32FBC"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27ADF5DE" w14:textId="77777777" w:rsidR="00D32FBC" w:rsidRDefault="00000000">
      <w:pPr>
        <w:pStyle w:val="BodyText"/>
      </w:pPr>
      <w:r>
        <w:t>Do you consider your honor to remain, or your kingdom to be everlasting? No, by the breath of the Merciful. Neither your honor will remain, nor our abasement. This abasement is the pride of all honors.</w:t>
      </w:r>
    </w:p>
    <w:p w14:paraId="57BE02DD" w14:textId="77777777" w:rsidR="00D32FBC" w:rsidRDefault="00000000">
      <w:pPr>
        <w:pStyle w:val="Heading2"/>
      </w:pPr>
      <w:bookmarkStart w:id="359" w:name="a-scene-from-bahaullahs-childhood"/>
      <w:bookmarkEnd w:id="358"/>
      <w:r>
        <w:t>A Scene From Baha’u’llah’s Childhood</w:t>
      </w:r>
    </w:p>
    <w:p w14:paraId="2F80C17C" w14:textId="77777777" w:rsidR="00D32FBC"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798B8CC8" w14:textId="77777777" w:rsidR="00D32FBC"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79A4D395" w14:textId="77777777" w:rsidR="00D32FBC"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4355EFF1" w14:textId="77777777" w:rsidR="00D32FBC" w:rsidRDefault="00000000">
      <w:pPr>
        <w:pStyle w:val="BodyText"/>
      </w:pPr>
      <w:r>
        <w:t>I asked him, “What is this box, and what were these arrangements?”</w:t>
      </w:r>
    </w:p>
    <w:p w14:paraId="52E2D148" w14:textId="77777777" w:rsidR="00D32FBC" w:rsidRDefault="00000000">
      <w:pPr>
        <w:pStyle w:val="BodyText"/>
      </w:pPr>
      <w:r>
        <w:t>He replied that all these expansive arrangements, visible objects, the Sultan, the nobles, the ministers, the grandeur, and the splendor, and the power and authority that you witnessed, are now in this box.</w:t>
      </w:r>
    </w:p>
    <w:p w14:paraId="6283A41A" w14:textId="77777777" w:rsidR="00D32FBC"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6F3B5754" w14:textId="77777777" w:rsidR="00D32FBC"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52922235" w14:textId="77777777" w:rsidR="00D32FBC" w:rsidRDefault="00000000">
      <w:pPr>
        <w:pStyle w:val="Heading2"/>
      </w:pPr>
      <w:bookmarkStart w:id="360" w:name="you-and-the-world-are-perishable"/>
      <w:bookmarkEnd w:id="359"/>
      <w:r>
        <w:lastRenderedPageBreak/>
        <w:t>You and the World Are Perishable</w:t>
      </w:r>
    </w:p>
    <w:p w14:paraId="4B372C49" w14:textId="77777777" w:rsidR="00D32FBC"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1EAACEFA" w14:textId="77777777" w:rsidR="00D32FBC"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19D31A39" w14:textId="77777777" w:rsidR="00D32FBC"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52A1C889" w14:textId="77777777" w:rsidR="00D32FBC"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239702B8" w14:textId="77777777" w:rsidR="00D32FBC" w:rsidRDefault="00000000">
      <w:pPr>
        <w:pStyle w:val="BodyText"/>
      </w:pPr>
      <w:r>
        <w:t>Hakim Sanai, upon whom be mercy, said: “Take counsel, O you whose place is darkened, take counsel, Take counsel, O you whose face is brightened with dawn.”</w:t>
      </w:r>
    </w:p>
    <w:p w14:paraId="7350033D" w14:textId="77777777" w:rsidR="00D32FBC"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5F99366A" w14:textId="77777777" w:rsidR="00D32FBC"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13C97912" w14:textId="77777777" w:rsidR="00D32FBC"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333664FB" w14:textId="77777777" w:rsidR="00D32FBC" w:rsidRDefault="00000000">
      <w:pPr>
        <w:pStyle w:val="Heading2"/>
      </w:pPr>
      <w:bookmarkStart w:id="361" w:name="young-children-did-not-need-an-army"/>
      <w:bookmarkEnd w:id="360"/>
      <w:r>
        <w:t>Young Children Did Not Need An Army</w:t>
      </w:r>
    </w:p>
    <w:p w14:paraId="48CCC8ED" w14:textId="77777777" w:rsidR="00D32FBC"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7344FA78" w14:textId="77777777" w:rsidR="00D32FBC"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3849CDA6" w14:textId="77777777" w:rsidR="00D32FBC"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02631D1E" w14:textId="77777777" w:rsidR="00D32FBC"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2F60CA23" w14:textId="77777777" w:rsidR="00D32FBC" w:rsidRDefault="00000000">
      <w:pPr>
        <w:pStyle w:val="Heading2"/>
      </w:pPr>
      <w:bookmarkStart w:id="362" w:name="ask-god-to-help-you-reach-maturity"/>
      <w:bookmarkEnd w:id="361"/>
      <w:r>
        <w:t>Ask God To Help You Reach Maturity</w:t>
      </w:r>
    </w:p>
    <w:p w14:paraId="2F376A13" w14:textId="77777777" w:rsidR="00D32FBC"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7BED1EB6" w14:textId="77777777" w:rsidR="00D32FBC" w:rsidRDefault="00000000">
      <w:r>
        <w:br w:type="page"/>
      </w:r>
    </w:p>
    <w:p w14:paraId="52C014B7" w14:textId="77777777" w:rsidR="00D32FBC" w:rsidRDefault="00000000">
      <w:pPr>
        <w:pStyle w:val="Heading1"/>
      </w:pPr>
      <w:bookmarkStart w:id="363" w:name="sec-suriy-i-haykal"/>
      <w:bookmarkStart w:id="364" w:name="_Toc184303632"/>
      <w:bookmarkEnd w:id="354"/>
      <w:bookmarkEnd w:id="362"/>
      <w:r>
        <w:lastRenderedPageBreak/>
        <w:t>Suriy-i-Haykal (Surah of the Temple)</w:t>
      </w:r>
      <w:bookmarkEnd w:id="364"/>
    </w:p>
    <w:p w14:paraId="2DE7A033" w14:textId="77777777" w:rsidR="00D32FBC" w:rsidRDefault="00000000">
      <w:pPr>
        <w:pStyle w:val="FirstParagraph"/>
      </w:pPr>
      <w:r>
        <w:t>He is the most innovative, the most glorious.</w:t>
      </w:r>
    </w:p>
    <w:p w14:paraId="29F997B3" w14:textId="77777777" w:rsidR="00D32FBC" w:rsidRDefault="00000000">
      <w:pPr>
        <w:pStyle w:val="Heading2"/>
      </w:pPr>
      <w:bookmarkStart w:id="365" w:name="praise-and-blessings-for-god"/>
      <w:r>
        <w:t>Praise and Blessings for God</w:t>
      </w:r>
    </w:p>
    <w:p w14:paraId="673D7954" w14:textId="77777777" w:rsidR="00D32FBC"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3C647A69" w14:textId="77777777" w:rsidR="00D32FBC"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75B8E163" w14:textId="77777777" w:rsidR="00D32FBC"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50AB8B99" w14:textId="77777777" w:rsidR="00D32FBC"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60175781" w14:textId="77777777" w:rsidR="00D32FBC"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7A84D16B" w14:textId="77777777" w:rsidR="00D32FBC" w:rsidRDefault="00000000">
      <w:pPr>
        <w:pStyle w:val="Heading2"/>
      </w:pPr>
      <w:bookmarkStart w:id="366" w:name="the-beginning-of-revelation"/>
      <w:bookmarkEnd w:id="365"/>
      <w:r>
        <w:t>The Beginning of Revelation</w:t>
      </w:r>
    </w:p>
    <w:p w14:paraId="5462E2BE" w14:textId="77777777" w:rsidR="00D32FBC"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70A16A03" w14:textId="77777777" w:rsidR="00D32FBC"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7B6CF0DE" w14:textId="77777777" w:rsidR="00D32FBC" w:rsidRDefault="00000000">
      <w:pPr>
        <w:pStyle w:val="Heading2"/>
      </w:pPr>
      <w:bookmarkStart w:id="367" w:name="X195221ccf3e8354fe5fab354057cd28ff050214"/>
      <w:bookmarkEnd w:id="366"/>
      <w:r>
        <w:t>The Negligence of the Eloquent Ones (Bayani)</w:t>
      </w:r>
    </w:p>
    <w:p w14:paraId="1D61778D" w14:textId="77777777" w:rsidR="00D32FBC"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3F341C49" w14:textId="77777777" w:rsidR="00D32FBC"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4D2E01F9" w14:textId="77777777" w:rsidR="00D32FBC"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790E850C" w14:textId="77777777" w:rsidR="00D32FBC"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3D130429" w14:textId="77777777" w:rsidR="00D32FBC" w:rsidRDefault="00000000">
      <w:pPr>
        <w:pStyle w:val="Heading2"/>
      </w:pPr>
      <w:bookmarkStart w:id="368" w:name="X6eb5b16098ff59aa43699967e22075e9d107d4e"/>
      <w:bookmarkEnd w:id="367"/>
      <w:r>
        <w:t>The Resurrection of the Temples of Oneness</w:t>
      </w:r>
    </w:p>
    <w:p w14:paraId="1D937AD4" w14:textId="77777777" w:rsidR="00D32FBC"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3DDBDA01" w14:textId="77777777" w:rsidR="00D32FBC"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36471AAD" w14:textId="77777777" w:rsidR="00D32FBC"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60D72F2B" w14:textId="77777777" w:rsidR="00D32FBC"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3A397A09" w14:textId="77777777" w:rsidR="00D32FBC"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4A0B76F2" w14:textId="77777777" w:rsidR="00D32FBC" w:rsidRDefault="00000000">
      <w:pPr>
        <w:pStyle w:val="Heading2"/>
      </w:pPr>
      <w:bookmarkStart w:id="369" w:name="commandments-to-the-living-temple"/>
      <w:bookmarkEnd w:id="368"/>
      <w:r>
        <w:t>Commandments to the Living Temple</w:t>
      </w:r>
    </w:p>
    <w:p w14:paraId="34DF0D4A" w14:textId="77777777" w:rsidR="00D32FBC"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6C0D8E85" w14:textId="77777777" w:rsidR="00D32FBC"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5F217ED3" w14:textId="77777777" w:rsidR="00D32FBC" w:rsidRDefault="00000000">
      <w:pPr>
        <w:pStyle w:val="Heading3"/>
      </w:pPr>
      <w:bookmarkStart w:id="370" w:name="to-the-body-parts-of-the-temple"/>
      <w:r>
        <w:lastRenderedPageBreak/>
        <w:t>To the Body Parts of the Temple</w:t>
      </w:r>
    </w:p>
    <w:p w14:paraId="230B3DE5" w14:textId="77777777" w:rsidR="00D32FBC" w:rsidRDefault="00000000">
      <w:pPr>
        <w:pStyle w:val="Heading4"/>
      </w:pPr>
      <w:bookmarkStart w:id="371" w:name="eye"/>
      <w:r>
        <w:t>Eye</w:t>
      </w:r>
    </w:p>
    <w:p w14:paraId="01523A7C" w14:textId="77777777" w:rsidR="00D32FBC"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4A9A54AE" w14:textId="77777777" w:rsidR="00D32FBC" w:rsidRDefault="00000000">
      <w:pPr>
        <w:pStyle w:val="Heading4"/>
      </w:pPr>
      <w:bookmarkStart w:id="372" w:name="ears"/>
      <w:bookmarkEnd w:id="371"/>
      <w:r>
        <w:t>Ears</w:t>
      </w:r>
    </w:p>
    <w:p w14:paraId="1DAF6271" w14:textId="77777777" w:rsidR="00D32FBC"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6C605613" w14:textId="77777777" w:rsidR="00D32FBC"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46D30C9D" w14:textId="77777777" w:rsidR="00D32FBC" w:rsidRDefault="00000000">
      <w:pPr>
        <w:pStyle w:val="Heading3"/>
      </w:pPr>
      <w:bookmarkStart w:id="373" w:name="to-the-nymph-of-meanings"/>
      <w:bookmarkEnd w:id="370"/>
      <w:bookmarkEnd w:id="372"/>
      <w:r>
        <w:t>To the Nymph of Meanings</w:t>
      </w:r>
    </w:p>
    <w:p w14:paraId="2997CAAA" w14:textId="77777777" w:rsidR="00D32FBC"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3F469740" w14:textId="77777777" w:rsidR="00D32FBC"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122554A2" w14:textId="77777777" w:rsidR="00D32FBC"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3D2C9149" w14:textId="77777777" w:rsidR="00D32FBC" w:rsidRDefault="00000000">
      <w:pPr>
        <w:pStyle w:val="Heading2"/>
      </w:pPr>
      <w:bookmarkStart w:id="374" w:name="X23d21de8c234aa8675799b587a9b7d8292f13e6"/>
      <w:bookmarkEnd w:id="369"/>
      <w:bookmarkEnd w:id="373"/>
      <w:r>
        <w:t>The News of the Boy (Baha’u’llah) and the Chosen Brother (Mirza Yahya)</w:t>
      </w:r>
    </w:p>
    <w:p w14:paraId="71CE6D77" w14:textId="77777777" w:rsidR="00D32FBC"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174A672B" w14:textId="77777777" w:rsidR="00D32FBC"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1C6496B1" w14:textId="77777777" w:rsidR="00D32FBC"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59F5D55F" w14:textId="77777777" w:rsidR="00D32FBC"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47078BE2" w14:textId="77777777" w:rsidR="00D32FBC"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078E25F0" w14:textId="77777777" w:rsidR="00D32FBC"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73520A94" w14:textId="77777777" w:rsidR="00D32FBC" w:rsidRDefault="00000000">
      <w:pPr>
        <w:pStyle w:val="Heading2"/>
      </w:pPr>
      <w:bookmarkStart w:id="375" w:name="the-hands-of-the-temple"/>
      <w:bookmarkEnd w:id="374"/>
      <w:r>
        <w:t>The Hands of the Temple</w:t>
      </w:r>
    </w:p>
    <w:p w14:paraId="2D6CB7EB" w14:textId="77777777" w:rsidR="00D32FBC"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3ED8786E" w14:textId="77777777" w:rsidR="00D32FBC"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1190E76F" w14:textId="77777777" w:rsidR="00D32FBC"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7F0B4E22" w14:textId="77777777" w:rsidR="00D32FBC"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6FC1731F" w14:textId="77777777" w:rsidR="00D32FBC"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6B6A675E" w14:textId="77777777" w:rsidR="00D32FBC" w:rsidRDefault="00000000">
      <w:pPr>
        <w:pStyle w:val="BodyText"/>
      </w:pPr>
      <w:r>
        <w:t>36) Indeed, O Temple, We have made you a sign of consolation between what was and what will be, and We have made you a sign of My command between the heavens and the earth with My word “Be” and it becomes.</w:t>
      </w:r>
    </w:p>
    <w:p w14:paraId="6C0C6BC5" w14:textId="77777777" w:rsidR="00D32FBC" w:rsidRDefault="00000000">
      <w:pPr>
        <w:pStyle w:val="Heading2"/>
      </w:pPr>
      <w:bookmarkStart w:id="376" w:name="names-of-the-temple"/>
      <w:bookmarkEnd w:id="375"/>
      <w:r>
        <w:t>Names of the Temple</w:t>
      </w:r>
    </w:p>
    <w:p w14:paraId="338F50B0" w14:textId="77777777" w:rsidR="00D32FBC" w:rsidRDefault="00000000">
      <w:pPr>
        <w:pStyle w:val="Heading3"/>
      </w:pPr>
      <w:bookmarkStart w:id="377" w:name="ha-gods-will"/>
      <w:r>
        <w:t>Ha (God’s Will)</w:t>
      </w:r>
    </w:p>
    <w:p w14:paraId="1C174DFA" w14:textId="77777777" w:rsidR="00D32FBC"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451721B9" w14:textId="77777777" w:rsidR="00D32FBC" w:rsidRDefault="00000000">
      <w:pPr>
        <w:pStyle w:val="Heading3"/>
      </w:pPr>
      <w:bookmarkStart w:id="378" w:name="ya-sovereignty"/>
      <w:bookmarkEnd w:id="377"/>
      <w:r>
        <w:lastRenderedPageBreak/>
        <w:t>Ya (Sovereignty)</w:t>
      </w:r>
    </w:p>
    <w:p w14:paraId="23758F00" w14:textId="77777777" w:rsidR="00D32FBC" w:rsidRDefault="00000000">
      <w:pPr>
        <w:pStyle w:val="FirstParagraph"/>
      </w:pPr>
      <w:r>
        <w:t>38) Indeed, O ‘Ya’ of My venerable name, We have made you a manifestation of My sovereignty and a source of My Names, and I am capable of all that I say.</w:t>
      </w:r>
    </w:p>
    <w:p w14:paraId="6FFBAFD7" w14:textId="77777777" w:rsidR="00D32FBC" w:rsidRDefault="00000000">
      <w:pPr>
        <w:pStyle w:val="Heading3"/>
      </w:pPr>
      <w:bookmarkStart w:id="379" w:name="kaf-generosity"/>
      <w:bookmarkEnd w:id="378"/>
      <w:r>
        <w:t>Kaf (Generosity)</w:t>
      </w:r>
    </w:p>
    <w:p w14:paraId="2595B7D4" w14:textId="77777777" w:rsidR="00D32FBC"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7BBA0911" w14:textId="77777777" w:rsidR="00D32FBC"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2AFAD533" w14:textId="77777777" w:rsidR="00D32FBC"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73D1E176" w14:textId="77777777" w:rsidR="00D32FBC"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55C36733" w14:textId="77777777" w:rsidR="00D32FBC"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445AE8C4" w14:textId="77777777" w:rsidR="00D32FBC"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6EA08DDA" w14:textId="77777777" w:rsidR="00D32FBC"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206EDE8E" w14:textId="77777777" w:rsidR="00D32FBC" w:rsidRDefault="00000000">
      <w:pPr>
        <w:pStyle w:val="Heading3"/>
      </w:pPr>
      <w:bookmarkStart w:id="380" w:name="lam-grace"/>
      <w:bookmarkEnd w:id="379"/>
      <w:r>
        <w:t>Lam (Grace)</w:t>
      </w:r>
    </w:p>
    <w:p w14:paraId="585CB8E3" w14:textId="77777777" w:rsidR="00D32FBC"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782DCB5B" w14:textId="77777777" w:rsidR="00D32FBC"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0FDF5BAC" w14:textId="77777777" w:rsidR="00D32FBC"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06CC8179" w14:textId="77777777" w:rsidR="00D32FBC" w:rsidRDefault="00000000">
      <w:pPr>
        <w:pStyle w:val="Heading2"/>
      </w:pPr>
      <w:bookmarkStart w:id="381" w:name="the-holy-spirits-language"/>
      <w:bookmarkEnd w:id="376"/>
      <w:bookmarkEnd w:id="380"/>
      <w:r>
        <w:t>The Holy Spirit’s Language</w:t>
      </w:r>
    </w:p>
    <w:p w14:paraId="6E8FA3F8" w14:textId="77777777" w:rsidR="00D32FBC"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179256F5" w14:textId="77777777" w:rsidR="00D32FBC"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641EC434" w14:textId="77777777" w:rsidR="00D32FBC"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0B59D882" w14:textId="77777777" w:rsidR="00D32FBC"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10D3AFFF" w14:textId="77777777" w:rsidR="00D32FBC" w:rsidRDefault="00000000">
      <w:pPr>
        <w:pStyle w:val="Heading3"/>
      </w:pPr>
      <w:bookmarkStart w:id="382" w:name="Xd390a1515d18f364183e5ecaa4916eee63e250d"/>
      <w:r>
        <w:t>The Word of God is Not the Words of His Creation</w:t>
      </w:r>
    </w:p>
    <w:p w14:paraId="24138907" w14:textId="77777777" w:rsidR="00D32FBC"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1C7C9EA6" w14:textId="77777777" w:rsidR="00D32FBC"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73DEF642" w14:textId="77777777" w:rsidR="00D32FBC"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4B9A2568" w14:textId="77777777" w:rsidR="00D32FBC"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7399E21E" w14:textId="77777777" w:rsidR="00D32FBC"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718482D8" w14:textId="77777777" w:rsidR="00D32FBC"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039C92AE" w14:textId="77777777" w:rsidR="00D32FBC" w:rsidRDefault="00000000">
      <w:pPr>
        <w:pStyle w:val="Heading3"/>
      </w:pPr>
      <w:bookmarkStart w:id="383" w:name="all-matters-end-with-the-signs"/>
      <w:bookmarkEnd w:id="382"/>
      <w:r>
        <w:t>All Matters End With the Signs</w:t>
      </w:r>
    </w:p>
    <w:p w14:paraId="28B3DA94" w14:textId="77777777" w:rsidR="00D32FBC"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16D5308B" w14:textId="77777777" w:rsidR="00D32FBC"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0BB3F0A2" w14:textId="77777777" w:rsidR="00D32FBC" w:rsidRDefault="00000000">
      <w:pPr>
        <w:pStyle w:val="Heading2"/>
      </w:pPr>
      <w:bookmarkStart w:id="384" w:name="body-parts-of-the-temple"/>
      <w:bookmarkEnd w:id="381"/>
      <w:bookmarkEnd w:id="383"/>
      <w:r>
        <w:t>Body Parts of the Temple</w:t>
      </w:r>
    </w:p>
    <w:p w14:paraId="112329CE" w14:textId="77777777" w:rsidR="00D32FBC" w:rsidRDefault="00000000">
      <w:pPr>
        <w:pStyle w:val="Heading3"/>
      </w:pPr>
      <w:bookmarkStart w:id="385" w:name="leg"/>
      <w:r>
        <w:t>Leg</w:t>
      </w:r>
    </w:p>
    <w:p w14:paraId="0D078B19" w14:textId="77777777" w:rsidR="00D32FBC"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756FE797" w14:textId="77777777" w:rsidR="00D32FBC"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61147DD2" w14:textId="77777777" w:rsidR="00D32FBC"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6A2BC5C4" w14:textId="77777777" w:rsidR="00D32FBC" w:rsidRDefault="00000000">
      <w:pPr>
        <w:pStyle w:val="Heading3"/>
      </w:pPr>
      <w:bookmarkStart w:id="386" w:name="chest"/>
      <w:bookmarkEnd w:id="385"/>
      <w:r>
        <w:t>Chest</w:t>
      </w:r>
    </w:p>
    <w:p w14:paraId="2C4EE04C" w14:textId="77777777" w:rsidR="00D32FBC"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68FF9342" w14:textId="77777777" w:rsidR="00D32FBC"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2FC1280A" w14:textId="77777777" w:rsidR="00D32FBC" w:rsidRDefault="00000000">
      <w:pPr>
        <w:pStyle w:val="Heading3"/>
      </w:pPr>
      <w:bookmarkStart w:id="387" w:name="heart"/>
      <w:bookmarkEnd w:id="386"/>
      <w:r>
        <w:lastRenderedPageBreak/>
        <w:t>Heart</w:t>
      </w:r>
    </w:p>
    <w:p w14:paraId="2029D20A" w14:textId="77777777" w:rsidR="00D32FBC"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7F6B8B44" w14:textId="77777777" w:rsidR="00D32FBC"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5BCAB466" w14:textId="77777777" w:rsidR="00D32FBC"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0A77A146" w14:textId="77777777" w:rsidR="00D32FBC"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2A72A358" w14:textId="77777777" w:rsidR="00D32FBC"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0AF12131" w14:textId="77777777" w:rsidR="00D32FBC"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5F930D72" w14:textId="77777777" w:rsidR="00D32FBC"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2777B48B" w14:textId="77777777" w:rsidR="00D32FBC" w:rsidRDefault="00000000">
      <w:pPr>
        <w:pStyle w:val="Heading2"/>
      </w:pPr>
      <w:bookmarkStart w:id="388" w:name="sent-in-gods-image"/>
      <w:bookmarkEnd w:id="384"/>
      <w:bookmarkEnd w:id="387"/>
      <w:r>
        <w:t>Sent in God’s Image</w:t>
      </w:r>
    </w:p>
    <w:p w14:paraId="36560214" w14:textId="77777777" w:rsidR="00D32FBC"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1C9A7AFB" w14:textId="77777777" w:rsidR="00D32FBC"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6D6CAE1F" w14:textId="77777777" w:rsidR="00D32FBC"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7D60CB47" w14:textId="77777777" w:rsidR="00D32FBC"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056351EA" w14:textId="77777777" w:rsidR="00D32FBC"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4E4A3FDF" w14:textId="77777777" w:rsidR="00D32FBC" w:rsidRDefault="00000000">
      <w:pPr>
        <w:pStyle w:val="Heading3"/>
      </w:pPr>
      <w:bookmarkStart w:id="389" w:name="o-people-fear-allah"/>
      <w:r>
        <w:t>O People, Fear Allah</w:t>
      </w:r>
    </w:p>
    <w:p w14:paraId="11811AE4" w14:textId="77777777" w:rsidR="00D32FBC"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20F15E3E" w14:textId="77777777" w:rsidR="00D32FBC"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6B939F3" w14:textId="77777777" w:rsidR="00D32FBC"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6AF11FC7" w14:textId="77777777" w:rsidR="00D32FBC"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3F5D02D7" w14:textId="77777777" w:rsidR="00D32FBC" w:rsidRDefault="00000000">
      <w:pPr>
        <w:pStyle w:val="Heading3"/>
      </w:pPr>
      <w:bookmarkStart w:id="390" w:name="the-temple-is-a-mirror"/>
      <w:bookmarkEnd w:id="389"/>
      <w:r>
        <w:lastRenderedPageBreak/>
        <w:t>The Temple Is a Mirror</w:t>
      </w:r>
    </w:p>
    <w:p w14:paraId="6E42BB28" w14:textId="77777777" w:rsidR="00D32FBC"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1112F18F" w14:textId="77777777" w:rsidR="00D32FBC"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1EC9B086" w14:textId="77777777" w:rsidR="00D32FBC"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3A85D9A6" w14:textId="77777777" w:rsidR="00D32FBC"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3BFB8E65" w14:textId="77777777" w:rsidR="00D32FBC" w:rsidRDefault="00000000">
      <w:pPr>
        <w:pStyle w:val="Heading3"/>
      </w:pPr>
      <w:bookmarkStart w:id="391" w:name="X8bdc27aaf744a42cf0f1dad8a5457fd8cedfd52"/>
      <w:bookmarkEnd w:id="390"/>
      <w:r>
        <w:t>Do Not Object to the Manifestation of Command</w:t>
      </w:r>
    </w:p>
    <w:p w14:paraId="3C929168" w14:textId="77777777" w:rsidR="00D32FBC"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5DE11F04" w14:textId="77777777" w:rsidR="00D32FBC"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206FCD4C" w14:textId="77777777" w:rsidR="00D32FBC"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7C23A536" w14:textId="77777777" w:rsidR="00D32FBC" w:rsidRDefault="00000000">
      <w:pPr>
        <w:pStyle w:val="Heading3"/>
      </w:pPr>
      <w:bookmarkStart w:id="392" w:name="Xbeea42fdf5a4896490ea163de11ab35ca23541b"/>
      <w:bookmarkEnd w:id="391"/>
      <w:r>
        <w:t>True Honor is Submission in Private and Public</w:t>
      </w:r>
    </w:p>
    <w:p w14:paraId="7E860931" w14:textId="77777777" w:rsidR="00D32FBC"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771B9150" w14:textId="77777777" w:rsidR="00D32FBC"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77A29548" w14:textId="77777777" w:rsidR="00D32FBC" w:rsidRDefault="00000000">
      <w:pPr>
        <w:pStyle w:val="Heading3"/>
      </w:pPr>
      <w:bookmarkStart w:id="393" w:name="nobility-comes-from-god"/>
      <w:bookmarkEnd w:id="392"/>
      <w:r>
        <w:t>Nobility Comes From God</w:t>
      </w:r>
    </w:p>
    <w:p w14:paraId="3345E8AA" w14:textId="77777777" w:rsidR="00D32FBC"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1BFB7ED4" w14:textId="77777777" w:rsidR="00D32FBC"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1A3D3FEB" w14:textId="77777777" w:rsidR="00D32FBC" w:rsidRDefault="00000000">
      <w:pPr>
        <w:pStyle w:val="Heading2"/>
      </w:pPr>
      <w:bookmarkStart w:id="394" w:name="the-greatest-advice"/>
      <w:bookmarkEnd w:id="388"/>
      <w:bookmarkEnd w:id="393"/>
      <w:r>
        <w:t>The Greatest Advice</w:t>
      </w:r>
    </w:p>
    <w:p w14:paraId="3AC9D6FD" w14:textId="77777777" w:rsidR="00D32FBC"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6C497FB9" w14:textId="77777777" w:rsidR="00D32FBC" w:rsidRDefault="00000000">
      <w:pPr>
        <w:pStyle w:val="Heading3"/>
      </w:pPr>
      <w:bookmarkStart w:id="395" w:name="the-covenant-and-his-signs"/>
      <w:r>
        <w:t>The Covenant and His Signs</w:t>
      </w:r>
    </w:p>
    <w:p w14:paraId="5AB5D7EA" w14:textId="77777777" w:rsidR="00D32FBC"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0D2901A7" w14:textId="77777777" w:rsidR="00D32FBC"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79312EBE" w14:textId="77777777" w:rsidR="00D32FBC"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6EDB2F60" w14:textId="77777777" w:rsidR="00D32FBC"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69B5558E" w14:textId="77777777" w:rsidR="00D32FBC"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6CA02723" w14:textId="77777777" w:rsidR="00D32FBC" w:rsidRDefault="00000000">
      <w:pPr>
        <w:pStyle w:val="Heading2"/>
      </w:pPr>
      <w:bookmarkStart w:id="396" w:name="the-call-of-the-devil-follows-gods"/>
      <w:bookmarkEnd w:id="394"/>
      <w:bookmarkEnd w:id="395"/>
      <w:r>
        <w:t>The Call of the Devil Follows God’s</w:t>
      </w:r>
    </w:p>
    <w:p w14:paraId="570A61E6" w14:textId="77777777" w:rsidR="00D32FBC"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445A9BE2" w14:textId="77777777" w:rsidR="00D32FBC"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631AF315" w14:textId="77777777" w:rsidR="00D32FBC" w:rsidRDefault="00000000">
      <w:pPr>
        <w:pStyle w:val="Heading2"/>
      </w:pPr>
      <w:bookmarkStart w:id="397" w:name="Xb0cdfb7a6eb3473a0636d7f0470829d5bcee6d5"/>
      <w:bookmarkEnd w:id="396"/>
      <w:r>
        <w:t>Announce the Beloved of the Worlds Has Appeared</w:t>
      </w:r>
    </w:p>
    <w:p w14:paraId="1BEC5F7F" w14:textId="77777777" w:rsidR="00D32FBC"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56185012" w14:textId="77777777" w:rsidR="00D32FBC"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7DC4A092" w14:textId="77777777" w:rsidR="00D32FBC" w:rsidRDefault="00000000">
      <w:pPr>
        <w:pStyle w:val="Heading1"/>
      </w:pPr>
      <w:bookmarkStart w:id="398" w:name="sec-to-pope-pius-ix"/>
      <w:bookmarkStart w:id="399" w:name="_Toc184303633"/>
      <w:bookmarkEnd w:id="363"/>
      <w:bookmarkEnd w:id="397"/>
      <w:r>
        <w:lastRenderedPageBreak/>
        <w:t>To Pope Pius IX</w:t>
      </w:r>
      <w:bookmarkEnd w:id="399"/>
    </w:p>
    <w:p w14:paraId="7B50FFAA" w14:textId="77777777" w:rsidR="00D32FBC"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6D6D1C0F" w14:textId="77777777" w:rsidR="00D32FBC" w:rsidRDefault="00000000">
      <w:pPr>
        <w:pStyle w:val="Heading2"/>
      </w:pPr>
      <w:bookmarkStart w:id="400" w:name="leave-your-palaces"/>
      <w:r>
        <w:t>Leave Your Palaces</w:t>
      </w:r>
    </w:p>
    <w:p w14:paraId="0DDA5CAB" w14:textId="77777777" w:rsidR="00D32FBC"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0D21D149" w14:textId="77777777" w:rsidR="00D32FBC"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656683BB" w14:textId="77777777" w:rsidR="00D32FBC" w:rsidRDefault="00000000">
      <w:pPr>
        <w:pStyle w:val="Heading2"/>
      </w:pPr>
      <w:bookmarkStart w:id="401" w:name="X5abe36bc9c3e91997eefa66a1a47ddf7fd69869"/>
      <w:bookmarkEnd w:id="400"/>
      <w:r>
        <w:t>Serve Those Who Approach from the Followers of Religions</w:t>
      </w:r>
    </w:p>
    <w:p w14:paraId="28D88F33" w14:textId="77777777" w:rsidR="00D32FBC"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16FA7172" w14:textId="77777777" w:rsidR="00D32FBC" w:rsidRDefault="00000000">
      <w:pPr>
        <w:pStyle w:val="Heading2"/>
      </w:pPr>
      <w:bookmarkStart w:id="402" w:name="the-opposition-to-moses"/>
      <w:bookmarkEnd w:id="401"/>
      <w:r>
        <w:t>The Opposition to Moses</w:t>
      </w:r>
    </w:p>
    <w:p w14:paraId="20DED4B1" w14:textId="77777777" w:rsidR="00D32FBC"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F925F92" w14:textId="77777777" w:rsidR="00D32FBC"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4D6932A3" w14:textId="77777777" w:rsidR="00D32FBC" w:rsidRDefault="00000000">
      <w:pPr>
        <w:pStyle w:val="Heading2"/>
      </w:pPr>
      <w:bookmarkStart w:id="403" w:name="the-opposition-to-the-son-jesus"/>
      <w:bookmarkEnd w:id="402"/>
      <w:r>
        <w:t>The Opposition to the Son (Jesus)</w:t>
      </w:r>
    </w:p>
    <w:p w14:paraId="57C885CF" w14:textId="77777777" w:rsidR="00D32FBC"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42C233EF" w14:textId="77777777" w:rsidR="00D32FBC" w:rsidRDefault="00000000">
      <w:pPr>
        <w:pStyle w:val="Heading2"/>
      </w:pPr>
      <w:bookmarkStart w:id="404" w:name="X53b1056cc88a9939436266d5d52332c7af1e89b"/>
      <w:bookmarkEnd w:id="403"/>
      <w:r>
        <w:t>Read the Gospel and Pay Homage to the Glorious Lord</w:t>
      </w:r>
    </w:p>
    <w:p w14:paraId="2F4F3A95" w14:textId="77777777" w:rsidR="00D32FBC"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0D87290B" w14:textId="77777777" w:rsidR="00D32FBC"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153E4658" w14:textId="77777777" w:rsidR="00D32FBC"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111D4C0E" w14:textId="77777777" w:rsidR="00D32FBC"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2BFB5D66" w14:textId="77777777" w:rsidR="00D32FBC" w:rsidRDefault="00000000">
      <w:pPr>
        <w:pStyle w:val="Heading2"/>
      </w:pPr>
      <w:bookmarkStart w:id="405" w:name="the-father-has-come"/>
      <w:bookmarkEnd w:id="404"/>
      <w:r>
        <w:t>The Father Has Come</w:t>
      </w:r>
    </w:p>
    <w:p w14:paraId="653AE140" w14:textId="77777777" w:rsidR="00D32FBC"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1EE0543B" w14:textId="77777777" w:rsidR="00D32FBC" w:rsidRDefault="00000000">
      <w:pPr>
        <w:pStyle w:val="Heading2"/>
      </w:pPr>
      <w:bookmarkStart w:id="406" w:name="X529c7dcf70fdac82098246c4e246327dc181237"/>
      <w:bookmarkEnd w:id="405"/>
      <w:r>
        <w:lastRenderedPageBreak/>
        <w:t>Baha’u’llah’s Body Was Imprisoned to Free Your Souls</w:t>
      </w:r>
    </w:p>
    <w:p w14:paraId="1F0C1834" w14:textId="77777777" w:rsidR="00D32FBC"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2E094248" w14:textId="77777777" w:rsidR="00D32FBC" w:rsidRDefault="00000000">
      <w:pPr>
        <w:pStyle w:val="Heading2"/>
      </w:pPr>
      <w:bookmarkStart w:id="407" w:name="the-people-of-the-quran-rose-against-us"/>
      <w:bookmarkEnd w:id="406"/>
      <w:r>
        <w:t>The People of the Qur’an Rose Against Us</w:t>
      </w:r>
    </w:p>
    <w:p w14:paraId="34409142" w14:textId="77777777" w:rsidR="00D32FBC"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2C11674C" w14:textId="77777777" w:rsidR="00D32FBC"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32B48BAD" w14:textId="77777777" w:rsidR="00D32FBC"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535F471C" w14:textId="77777777" w:rsidR="00D32FBC" w:rsidRDefault="00000000">
      <w:pPr>
        <w:pStyle w:val="Heading2"/>
      </w:pPr>
      <w:bookmarkStart w:id="408" w:name="sell-your-ornate-adornments"/>
      <w:bookmarkEnd w:id="407"/>
      <w:r>
        <w:t>Sell Your Ornate Adornments</w:t>
      </w:r>
    </w:p>
    <w:p w14:paraId="0937E028" w14:textId="77777777" w:rsidR="00D32FBC"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3F9F0FFC" w14:textId="77777777" w:rsidR="00D32FBC"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54350BE4" w14:textId="77777777" w:rsidR="00D32FBC"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1215FF66" w14:textId="77777777" w:rsidR="00D32FBC" w:rsidRDefault="00000000">
      <w:pPr>
        <w:pStyle w:val="Heading2"/>
      </w:pPr>
      <w:bookmarkStart w:id="409" w:name="john-was-sent-once-more"/>
      <w:bookmarkEnd w:id="408"/>
      <w:r>
        <w:t>John Was Sent Once More</w:t>
      </w:r>
    </w:p>
    <w:p w14:paraId="70F3B029" w14:textId="77777777" w:rsidR="00D32FBC"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4FBA195E" w14:textId="77777777" w:rsidR="00D32FBC"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316C0A62" w14:textId="77777777" w:rsidR="00D32FBC" w:rsidRDefault="00000000">
      <w:pPr>
        <w:pStyle w:val="Heading2"/>
      </w:pPr>
      <w:bookmarkStart w:id="410" w:name="Xe344dc74d4dedf08a83705681d848920a209aa5"/>
      <w:bookmarkEnd w:id="409"/>
      <w:r>
        <w:t>Do Not Be LIke Those Who Followed the Pharisees</w:t>
      </w:r>
    </w:p>
    <w:p w14:paraId="18D72646" w14:textId="77777777" w:rsidR="00D32FBC"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10E408A6" w14:textId="77777777" w:rsidR="00D32FBC"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172C8B25" w14:textId="77777777" w:rsidR="00D32FBC" w:rsidRDefault="00000000">
      <w:pPr>
        <w:pStyle w:val="Heading2"/>
      </w:pPr>
      <w:bookmarkStart w:id="411" w:name="Xdf56eeb7ad148696bbf21e48c0d34e5c65da5cf"/>
      <w:bookmarkEnd w:id="410"/>
      <w:r>
        <w:t>Blessed Are Those Who Fulfill Their Covenant</w:t>
      </w:r>
    </w:p>
    <w:p w14:paraId="22E2BED2" w14:textId="77777777" w:rsidR="00D32FBC"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6FBF307D" w14:textId="77777777" w:rsidR="00D32FBC"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14B42014" w14:textId="77777777" w:rsidR="00D32FBC"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5D3F4BB2" w14:textId="77777777" w:rsidR="00D32FBC"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6047E0DA" w14:textId="77777777" w:rsidR="00D32FBC"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4089E855" w14:textId="77777777" w:rsidR="00D32FBC"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05A2D641" w14:textId="77777777" w:rsidR="00D32FBC" w:rsidRDefault="00000000">
      <w:pPr>
        <w:pStyle w:val="Heading1"/>
      </w:pPr>
      <w:bookmarkStart w:id="412" w:name="sec-to-the-king-of-paris"/>
      <w:bookmarkStart w:id="413" w:name="_Toc184303634"/>
      <w:bookmarkEnd w:id="398"/>
      <w:bookmarkEnd w:id="411"/>
      <w:r>
        <w:t>To the King of Paris (Napoleon III)</w:t>
      </w:r>
      <w:bookmarkEnd w:id="413"/>
    </w:p>
    <w:p w14:paraId="53023921" w14:textId="77777777" w:rsidR="00D32FBC"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175685B3" w14:textId="77777777" w:rsidR="00D32FBC"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6D53EE47" w14:textId="77777777" w:rsidR="00D32FBC"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47E91A38" w14:textId="77777777" w:rsidR="00D32FBC"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549FBD12" w14:textId="77777777" w:rsidR="00D32FBC"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0F253681" w14:textId="77777777" w:rsidR="00D32FBC" w:rsidRDefault="00000000">
      <w:pPr>
        <w:pStyle w:val="Heading2"/>
      </w:pPr>
      <w:bookmarkStart w:id="414" w:name="X9838e33fdab9b58a1881e2197574cd4b8e6e643"/>
      <w:r>
        <w:t>Do Not Seclude Yourselves in Churches and Temples</w:t>
      </w:r>
    </w:p>
    <w:p w14:paraId="21A8B9F9" w14:textId="77777777" w:rsidR="00D32FBC"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60F34764" w14:textId="77777777" w:rsidR="00D32FBC"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7006C189" w14:textId="77777777" w:rsidR="00D32FBC" w:rsidRDefault="00000000">
      <w:pPr>
        <w:pStyle w:val="Heading2"/>
      </w:pPr>
      <w:bookmarkStart w:id="415" w:name="dominion-will-slip-from-your-hand"/>
      <w:bookmarkEnd w:id="414"/>
      <w:r>
        <w:t>Dominion Will Slip From Your Hand</w:t>
      </w:r>
    </w:p>
    <w:p w14:paraId="4E3B886C" w14:textId="77777777" w:rsidR="00D32FBC"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5CED878D" w14:textId="77777777" w:rsidR="00D32FBC"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1F7610C7" w14:textId="77777777" w:rsidR="00D32FBC" w:rsidRDefault="00000000">
      <w:pPr>
        <w:pStyle w:val="Heading2"/>
      </w:pPr>
      <w:bookmarkStart w:id="416" w:name="Xc290837b72e6a6d2b885b26f1a702f00588c15b"/>
      <w:bookmarkEnd w:id="415"/>
      <w:r>
        <w:t>Baha’u’llah was Imprisoned Solely for Renewing Religion</w:t>
      </w:r>
    </w:p>
    <w:p w14:paraId="0F6E72FE" w14:textId="77777777" w:rsidR="00D32FBC"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1B3E45CE" w14:textId="77777777" w:rsidR="00D32FBC"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3F08A6E9" w14:textId="77777777" w:rsidR="00D32FBC"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49F7FF87" w14:textId="77777777" w:rsidR="00D32FBC" w:rsidRDefault="00000000">
      <w:pPr>
        <w:pStyle w:val="Heading2"/>
      </w:pPr>
      <w:bookmarkStart w:id="417" w:name="X2d3cb2cec89ea3b48f1980f7766777d820d38ff"/>
      <w:bookmarkEnd w:id="416"/>
      <w:r>
        <w:t>Your Subjects are the Trusts of God Among You</w:t>
      </w:r>
    </w:p>
    <w:p w14:paraId="4A12B170" w14:textId="77777777" w:rsidR="00D32FBC"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4A2DF5E5" w14:textId="77777777" w:rsidR="00D32FBC"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603F34B8" w14:textId="77777777" w:rsidR="00D32FBC" w:rsidRDefault="00000000">
      <w:pPr>
        <w:pStyle w:val="Heading2"/>
      </w:pPr>
      <w:bookmarkStart w:id="418" w:name="walk-among-the-people"/>
      <w:bookmarkEnd w:id="417"/>
      <w:r>
        <w:t>Walk Among the People</w:t>
      </w:r>
    </w:p>
    <w:p w14:paraId="73D67193" w14:textId="77777777" w:rsidR="00D32FBC"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04D0027A" w14:textId="77777777" w:rsidR="00D32FBC"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3AFBAF5A" w14:textId="77777777" w:rsidR="00D32FBC" w:rsidRDefault="00000000">
      <w:pPr>
        <w:pStyle w:val="Heading2"/>
      </w:pPr>
      <w:bookmarkStart w:id="419" w:name="do-not-shed-blood"/>
      <w:bookmarkEnd w:id="418"/>
      <w:r>
        <w:t>Do Not Shed Blood</w:t>
      </w:r>
    </w:p>
    <w:p w14:paraId="6482EFE7" w14:textId="77777777" w:rsidR="00D32FBC"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0E3A5374" w14:textId="77777777" w:rsidR="00D32FBC"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6EA03725" w14:textId="77777777" w:rsidR="00D32FBC" w:rsidRDefault="00000000">
      <w:pPr>
        <w:pStyle w:val="Heading2"/>
      </w:pPr>
      <w:bookmarkStart w:id="420" w:name="X81a28ce4c406fcc1596766ac9253109e5e3e937"/>
      <w:bookmarkEnd w:id="419"/>
      <w:r>
        <w:t>Do not Oppress While Commanding People to Justice</w:t>
      </w:r>
    </w:p>
    <w:p w14:paraId="13707484" w14:textId="77777777" w:rsidR="00D32FBC"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5C3298FC" w14:textId="77777777" w:rsidR="00D32FBC" w:rsidRDefault="00000000">
      <w:pPr>
        <w:pStyle w:val="Heading2"/>
      </w:pPr>
      <w:bookmarkStart w:id="421" w:name="arguing-is-a-veil"/>
      <w:bookmarkEnd w:id="420"/>
      <w:r>
        <w:t>Arguing is a Veil</w:t>
      </w:r>
    </w:p>
    <w:p w14:paraId="1C23DBC2" w14:textId="77777777" w:rsidR="00D32FBC"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26B25DA5" w14:textId="77777777" w:rsidR="00D32FBC" w:rsidRDefault="00000000">
      <w:pPr>
        <w:pStyle w:val="Heading2"/>
      </w:pPr>
      <w:bookmarkStart w:id="422" w:name="cover-a-mistake"/>
      <w:bookmarkEnd w:id="421"/>
      <w:r>
        <w:t>Cover a Mistake</w:t>
      </w:r>
    </w:p>
    <w:p w14:paraId="23BF5750" w14:textId="77777777" w:rsidR="00D32FBC"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7E855FC4" w14:textId="77777777" w:rsidR="00D32FBC"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5DB7DBE3" w14:textId="77777777" w:rsidR="00D32FBC" w:rsidRDefault="00000000">
      <w:pPr>
        <w:pStyle w:val="Heading2"/>
      </w:pPr>
      <w:bookmarkStart w:id="423" w:name="two-greatest-feasts"/>
      <w:bookmarkEnd w:id="422"/>
      <w:r>
        <w:t>Two Greatest Feasts</w:t>
      </w:r>
    </w:p>
    <w:p w14:paraId="717B6CB4" w14:textId="77777777" w:rsidR="00D32FBC"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27061C0B" w14:textId="77777777" w:rsidR="00D32FBC" w:rsidRDefault="00000000">
      <w:pPr>
        <w:pStyle w:val="Heading2"/>
      </w:pPr>
      <w:bookmarkStart w:id="424" w:name="do-not-avoid-meats-and-19-day-fast"/>
      <w:bookmarkEnd w:id="423"/>
      <w:r>
        <w:t>Do Not Avoid Meats and 19 Day Fast</w:t>
      </w:r>
    </w:p>
    <w:p w14:paraId="306EA624" w14:textId="77777777" w:rsidR="00D32FBC"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1FE88C3F" w14:textId="77777777" w:rsidR="00D32FBC"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37590635" w14:textId="77777777" w:rsidR="00D32FBC"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6D4FF75E" w14:textId="77777777" w:rsidR="00D32FBC" w:rsidRDefault="00000000">
      <w:pPr>
        <w:pStyle w:val="Heading2"/>
      </w:pPr>
      <w:bookmarkStart w:id="425" w:name="most-servants-are-worshipers-of-names"/>
      <w:bookmarkEnd w:id="424"/>
      <w:r>
        <w:t>Most Servants are Worshipers of Names</w:t>
      </w:r>
    </w:p>
    <w:p w14:paraId="2FD1C25E" w14:textId="77777777" w:rsidR="00D32FBC"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1D1A554F" w14:textId="77777777" w:rsidR="00D32FBC" w:rsidRDefault="00000000">
      <w:pPr>
        <w:pStyle w:val="Heading1"/>
      </w:pPr>
      <w:bookmarkStart w:id="426" w:name="sec-to-the-king-of-russia"/>
      <w:bookmarkStart w:id="427" w:name="_Toc184303635"/>
      <w:bookmarkEnd w:id="412"/>
      <w:bookmarkEnd w:id="425"/>
      <w:r>
        <w:t>To the King of Russia (Czar Alexander II)</w:t>
      </w:r>
      <w:bookmarkEnd w:id="427"/>
    </w:p>
    <w:p w14:paraId="16478447" w14:textId="77777777" w:rsidR="00D32FBC"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50AA63B2" w14:textId="77777777" w:rsidR="00D32FBC"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33BF7D94" w14:textId="77777777" w:rsidR="00D32FBC"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54416F68" w14:textId="77777777" w:rsidR="00D32FBC"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6D5BBE0C" w14:textId="77777777" w:rsidR="00D32FBC"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7396C752" w14:textId="77777777" w:rsidR="00D32FBC"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7A698374" w14:textId="77777777" w:rsidR="00D32FBC" w:rsidRDefault="00000000">
      <w:pPr>
        <w:pStyle w:val="Heading2"/>
      </w:pPr>
      <w:bookmarkStart w:id="428" w:name="Xf71a09bddfbaa8d65efd8c004bd1df6854521ab"/>
      <w:r>
        <w:lastRenderedPageBreak/>
        <w:t>The One Mentioned by the Tongue of Isaiah</w:t>
      </w:r>
    </w:p>
    <w:p w14:paraId="3CE50448" w14:textId="77777777" w:rsidR="00D32FBC"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38E223D6" w14:textId="77777777" w:rsidR="00D32FBC"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56858EE0" w14:textId="77777777" w:rsidR="00D32FBC"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5CC701D0" w14:textId="77777777" w:rsidR="00D32FBC"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599D6B9E" w14:textId="77777777" w:rsidR="00D32FBC"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07366B30" w14:textId="77777777" w:rsidR="00D32FBC"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4DBABB4C" w14:textId="77777777" w:rsidR="00D32FBC"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0FB0288E" w14:textId="77777777" w:rsidR="00D32FBC" w:rsidRDefault="00000000">
      <w:pPr>
        <w:pStyle w:val="Heading1"/>
      </w:pPr>
      <w:bookmarkStart w:id="429" w:name="sec-to-the-queen-in-london"/>
      <w:bookmarkStart w:id="430" w:name="_Toc184303636"/>
      <w:bookmarkEnd w:id="426"/>
      <w:bookmarkEnd w:id="428"/>
      <w:r>
        <w:lastRenderedPageBreak/>
        <w:t>To the Queen in London (Victoria)</w:t>
      </w:r>
      <w:bookmarkEnd w:id="430"/>
    </w:p>
    <w:p w14:paraId="7410902C" w14:textId="77777777" w:rsidR="00D32FBC"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3A77D7DA" w14:textId="77777777" w:rsidR="00D32FBC" w:rsidRDefault="00000000">
      <w:pPr>
        <w:pStyle w:val="Heading2"/>
      </w:pPr>
      <w:bookmarkStart w:id="431" w:name="forbidden-the-sale-of-slaves"/>
      <w:r>
        <w:t>Forbidden the Sale of Slaves</w:t>
      </w:r>
    </w:p>
    <w:p w14:paraId="22A0A761" w14:textId="77777777" w:rsidR="00D32FBC"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0841FE45" w14:textId="77777777" w:rsidR="00D32FBC" w:rsidRDefault="00000000">
      <w:pPr>
        <w:pStyle w:val="Heading2"/>
      </w:pPr>
      <w:bookmarkStart w:id="432" w:name="consultation-in-the-hands-of-the-public"/>
      <w:bookmarkEnd w:id="431"/>
      <w:r>
        <w:t>Consultation in the Hands of the Public</w:t>
      </w:r>
    </w:p>
    <w:p w14:paraId="66C46239" w14:textId="77777777" w:rsidR="00D32FBC"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16F917A6" w14:textId="77777777" w:rsidR="00D32FBC"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6D0D0734" w14:textId="77777777" w:rsidR="00D32FBC"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27DA562B" w14:textId="77777777" w:rsidR="00D32FBC" w:rsidRDefault="00000000">
      <w:pPr>
        <w:pStyle w:val="Heading2"/>
      </w:pPr>
      <w:bookmarkStart w:id="433" w:name="unity-of-all-under-one-order-and-one-law"/>
      <w:bookmarkEnd w:id="432"/>
      <w:r>
        <w:t>Unity of All Under One Order and One Law</w:t>
      </w:r>
    </w:p>
    <w:p w14:paraId="7E288842" w14:textId="77777777" w:rsidR="00D32FBC"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7400479B" w14:textId="77777777" w:rsidR="00D32FBC"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49C7FA6C" w14:textId="77777777" w:rsidR="00D32FBC"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17DED77B" w14:textId="77777777" w:rsidR="00D32FBC" w:rsidRDefault="00000000">
      <w:pPr>
        <w:pStyle w:val="Heading2"/>
      </w:pPr>
      <w:bookmarkStart w:id="434" w:name="X09db168dc841083598fc4e24472e2b873dcbff0"/>
      <w:bookmarkEnd w:id="433"/>
      <w:r>
        <w:t>Choose For Your Subjects What You Choose For Yourselves</w:t>
      </w:r>
    </w:p>
    <w:p w14:paraId="5AFD3FC8" w14:textId="77777777" w:rsidR="00D32FBC"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4084BB0A" w14:textId="77777777" w:rsidR="00D32FBC" w:rsidRDefault="00000000">
      <w:pPr>
        <w:pStyle w:val="Heading2"/>
      </w:pPr>
      <w:bookmarkStart w:id="435" w:name="cling-to-this-lesser-peace"/>
      <w:bookmarkEnd w:id="434"/>
      <w:r>
        <w:lastRenderedPageBreak/>
        <w:t>Cling To This Lesser Peace</w:t>
      </w:r>
    </w:p>
    <w:p w14:paraId="3F08513D" w14:textId="77777777" w:rsidR="00D32FBC" w:rsidRDefault="00000000">
      <w:pPr>
        <w:pStyle w:val="FirstParagraph"/>
      </w:pPr>
      <w:r>
        <w:t>180) Since you have cast aside the greater peace, cling to this lesser peace so that it may reform your affairs and those under your shadow to the degree, O leaders.</w:t>
      </w:r>
    </w:p>
    <w:p w14:paraId="3D216C80" w14:textId="77777777" w:rsidR="00D32FBC"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464C2E16" w14:textId="77777777" w:rsidR="00D32FBC"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7390D5AF" w14:textId="77777777" w:rsidR="00D32FBC"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166296A9" w14:textId="77777777" w:rsidR="00D32FBC" w:rsidRDefault="00000000">
      <w:pPr>
        <w:pStyle w:val="Heading2"/>
      </w:pPr>
      <w:bookmarkStart w:id="436" w:name="remember-the-queen"/>
      <w:bookmarkEnd w:id="435"/>
      <w:r>
        <w:t>Remember the Queen</w:t>
      </w:r>
    </w:p>
    <w:p w14:paraId="5F3A7D13" w14:textId="77777777" w:rsidR="00D32FBC"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61DD3E22" w14:textId="77777777" w:rsidR="00D32FBC"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7FA57E55" w14:textId="77777777" w:rsidR="00D32FBC" w:rsidRDefault="00000000">
      <w:pPr>
        <w:pStyle w:val="Heading1"/>
      </w:pPr>
      <w:bookmarkStart w:id="437" w:name="sec-king-of-the-earth"/>
      <w:bookmarkStart w:id="438" w:name="_Toc184303637"/>
      <w:bookmarkEnd w:id="429"/>
      <w:bookmarkEnd w:id="436"/>
      <w:r>
        <w:lastRenderedPageBreak/>
        <w:t>King of the Earth (Násiri’d-Dín Sháh)</w:t>
      </w:r>
      <w:bookmarkEnd w:id="438"/>
    </w:p>
    <w:p w14:paraId="0AEC76DF" w14:textId="77777777" w:rsidR="00D32FBC"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2C990362" w14:textId="77777777" w:rsidR="00D32FBC"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05238D30" w14:textId="77777777" w:rsidR="00D32FBC"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3FEC21F6" w14:textId="77777777" w:rsidR="00D32FBC"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60DFA4B2" w14:textId="77777777" w:rsidR="00D32FBC"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7EBE21B1" w14:textId="77777777" w:rsidR="00D32FBC"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5F1F8C1E" w14:textId="77777777" w:rsidR="00D32FBC" w:rsidRDefault="00000000">
      <w:pPr>
        <w:pStyle w:val="Heading2"/>
      </w:pPr>
      <w:bookmarkStart w:id="439" w:name="X68d9e788eb2fa077d82c6e2042e3827789fb2a0"/>
      <w:r>
        <w:t>Baha’u’llah Was Taught Knowledge He Did Not Have</w:t>
      </w:r>
    </w:p>
    <w:p w14:paraId="584F4ED0" w14:textId="77777777" w:rsidR="00D32FBC"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758F5B53" w14:textId="77777777" w:rsidR="00D32FBC"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17AF7039" w14:textId="77777777" w:rsidR="00D32FBC"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4070F1EE" w14:textId="77777777" w:rsidR="00D32FBC"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47FE0C48" w14:textId="77777777" w:rsidR="00D32FBC"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7829F14E" w14:textId="77777777" w:rsidR="00D32FBC"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7C1B44A7" w14:textId="77777777" w:rsidR="00D32FBC"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3D25BCAB" w14:textId="77777777" w:rsidR="00D32FBC"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6BC3CBA7" w14:textId="77777777" w:rsidR="00D32FBC" w:rsidRDefault="00000000">
      <w:pPr>
        <w:pStyle w:val="Heading2"/>
      </w:pPr>
      <w:bookmarkStart w:id="440" w:name="a-prayer-and-plea-to-god"/>
      <w:bookmarkEnd w:id="439"/>
      <w:r>
        <w:t>A Prayer and Plea to God</w:t>
      </w:r>
    </w:p>
    <w:p w14:paraId="5168B636" w14:textId="77777777" w:rsidR="00D32FBC"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392308DD" w14:textId="77777777" w:rsidR="00D32FBC"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1017D88F" w14:textId="77777777" w:rsidR="00D32FBC"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7DDBAA5B" w14:textId="77777777" w:rsidR="00D32FBC"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6F235F0A" w14:textId="77777777" w:rsidR="00D32FBC"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3B01F7BF" w14:textId="77777777" w:rsidR="00D32FBC" w:rsidRDefault="00000000">
      <w:pPr>
        <w:pStyle w:val="Heading4"/>
      </w:pPr>
      <w:bookmarkStart w:id="441" w:name="continues---205-missing.-needs-fixed"/>
      <w:r>
        <w:t>204 continues - 205 missing. Needs fixed</w:t>
      </w:r>
    </w:p>
    <w:p w14:paraId="558A30A1" w14:textId="77777777" w:rsidR="00D32FBC" w:rsidRDefault="00000000">
      <w:pPr>
        <w:pStyle w:val="Heading2"/>
      </w:pPr>
      <w:bookmarkStart w:id="442" w:name="what-happened-in-iraq"/>
      <w:bookmarkEnd w:id="440"/>
      <w:bookmarkEnd w:id="441"/>
      <w:r>
        <w:t>What Happened in Iraq</w:t>
      </w:r>
    </w:p>
    <w:p w14:paraId="31786CF3" w14:textId="77777777" w:rsidR="00D32FBC"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73F885A9" w14:textId="77777777" w:rsidR="00D32FBC"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202C8701" w14:textId="77777777" w:rsidR="00D32FBC"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6743E656" w14:textId="77777777" w:rsidR="00D32FBC"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32E85B31" w14:textId="77777777" w:rsidR="00D32FBC" w:rsidRDefault="00000000">
      <w:pPr>
        <w:pStyle w:val="Heading3"/>
      </w:pPr>
      <w:bookmarkStart w:id="443" w:name="Xea20f540e7acf84561a9acb7300e66d8cf8a89b"/>
      <w:r>
        <w:t>The Meaning of Victory in the Divine Book</w:t>
      </w:r>
    </w:p>
    <w:p w14:paraId="16FF3A80" w14:textId="77777777" w:rsidR="00D32FBC"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5873EFDB" w14:textId="77777777" w:rsidR="00D32FBC"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72C5769A" w14:textId="77777777" w:rsidR="00D32FBC"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1C63EE2E" w14:textId="77777777" w:rsidR="00D32FBC"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40B5147B" w14:textId="77777777" w:rsidR="00D32FBC"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7DDF8E3E" w14:textId="77777777" w:rsidR="00D32FBC"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0460DF62" w14:textId="77777777" w:rsidR="00D32FBC" w:rsidRDefault="00000000">
      <w:pPr>
        <w:pStyle w:val="Heading2"/>
      </w:pPr>
      <w:bookmarkStart w:id="444" w:name="bahaullah-summoned-to-istanbul"/>
      <w:bookmarkEnd w:id="442"/>
      <w:bookmarkEnd w:id="443"/>
      <w:r>
        <w:t>Baha’u’llah Summoned to Istanbul</w:t>
      </w:r>
    </w:p>
    <w:p w14:paraId="136653A6" w14:textId="77777777" w:rsidR="00D32FBC"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57A3BEC0" w14:textId="77777777" w:rsidR="00D32FBC"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3FD9B579" w14:textId="77777777" w:rsidR="00D32FBC" w:rsidRDefault="00000000">
      <w:pPr>
        <w:pStyle w:val="Heading3"/>
      </w:pPr>
      <w:bookmarkStart w:id="445" w:name="X2b362669f762bbb1a374ef71fdda07805fed450"/>
      <w:r>
        <w:t>The Qualities and Purpose of Baha’u’llah’s Followers</w:t>
      </w:r>
    </w:p>
    <w:p w14:paraId="1E13C81D" w14:textId="77777777" w:rsidR="00D32FBC"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77F0BC40" w14:textId="77777777" w:rsidR="00D32FBC"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6972DA89" w14:textId="77777777" w:rsidR="00D32FBC"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76369A33" w14:textId="77777777" w:rsidR="00D32FBC"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27C68DF7" w14:textId="77777777" w:rsidR="00D32FBC" w:rsidRDefault="00000000">
      <w:pPr>
        <w:pStyle w:val="Heading3"/>
      </w:pPr>
      <w:bookmarkStart w:id="446" w:name="bahaullah-requests-to-meet-the-sultan"/>
      <w:bookmarkEnd w:id="445"/>
      <w:r>
        <w:t>Baha’u’llah Requests to Meet the Sultan</w:t>
      </w:r>
    </w:p>
    <w:p w14:paraId="074104E4" w14:textId="77777777" w:rsidR="00D32FBC"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64654F3B" w14:textId="77777777" w:rsidR="00D32FBC" w:rsidRDefault="00000000">
      <w:pPr>
        <w:pStyle w:val="Heading3"/>
      </w:pPr>
      <w:bookmarkStart w:id="447" w:name="the-standard-of-the-quran"/>
      <w:bookmarkEnd w:id="446"/>
      <w:r>
        <w:t>The Standard of the Qur’an</w:t>
      </w:r>
    </w:p>
    <w:p w14:paraId="1D9D7150" w14:textId="77777777" w:rsidR="00D32FBC"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3C10CC99" w14:textId="77777777" w:rsidR="00D32FBC"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6B85EECF" w14:textId="77777777" w:rsidR="00D32FBC" w:rsidRDefault="00000000">
      <w:pPr>
        <w:pStyle w:val="Heading3"/>
      </w:pPr>
      <w:bookmarkStart w:id="448" w:name="from-the-concealed-writings-of-fatimah"/>
      <w:bookmarkEnd w:id="447"/>
      <w:r>
        <w:t>From the Concealed Writings of Fatimah</w:t>
      </w:r>
    </w:p>
    <w:p w14:paraId="0C276441" w14:textId="77777777" w:rsidR="00D32FBC"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5E3DB833" w14:textId="77777777" w:rsidR="00D32FBC" w:rsidRDefault="00000000">
      <w:pPr>
        <w:pStyle w:val="Heading4"/>
      </w:pPr>
      <w:bookmarkStart w:id="449" w:name="section-19"/>
      <w:r>
        <w:t>#24</w:t>
      </w:r>
    </w:p>
    <w:p w14:paraId="00D06B47" w14:textId="77777777" w:rsidR="00D32FBC"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56B021BD" w14:textId="77777777" w:rsidR="00D32FBC" w:rsidRDefault="00000000">
      <w:pPr>
        <w:pStyle w:val="Heading4"/>
      </w:pPr>
      <w:bookmarkStart w:id="450" w:name="section-20"/>
      <w:bookmarkEnd w:id="449"/>
      <w:r>
        <w:t>#25</w:t>
      </w:r>
    </w:p>
    <w:p w14:paraId="3E0B2A2D" w14:textId="77777777" w:rsidR="00D32FBC"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4D5DCF79" w14:textId="77777777" w:rsidR="00D32FBC" w:rsidRDefault="00000000">
      <w:pPr>
        <w:pStyle w:val="Heading4"/>
      </w:pPr>
      <w:bookmarkStart w:id="451" w:name="section-21"/>
      <w:bookmarkEnd w:id="450"/>
      <w:r>
        <w:t>#28</w:t>
      </w:r>
    </w:p>
    <w:p w14:paraId="22ED279B" w14:textId="77777777" w:rsidR="00D32FBC"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7F152631" w14:textId="77777777" w:rsidR="00D32FBC" w:rsidRDefault="00000000">
      <w:pPr>
        <w:pStyle w:val="Heading4"/>
      </w:pPr>
      <w:bookmarkStart w:id="452" w:name="section-22"/>
      <w:bookmarkEnd w:id="451"/>
      <w:r>
        <w:t>#30</w:t>
      </w:r>
    </w:p>
    <w:p w14:paraId="6967318A" w14:textId="77777777" w:rsidR="00D32FBC"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6E47232" w14:textId="77777777" w:rsidR="00D32FBC" w:rsidRDefault="00000000">
      <w:pPr>
        <w:pStyle w:val="Heading3"/>
      </w:pPr>
      <w:bookmarkStart w:id="453" w:name="follow-the-justice-of-the-quran"/>
      <w:bookmarkEnd w:id="448"/>
      <w:bookmarkEnd w:id="452"/>
      <w:r>
        <w:t>Follow the Justice of the Qur’an</w:t>
      </w:r>
    </w:p>
    <w:p w14:paraId="74FDB3B0" w14:textId="77777777" w:rsidR="00D32FBC"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43E36ABD" w14:textId="77777777" w:rsidR="00D32FBC"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06829B9F" w14:textId="77777777" w:rsidR="00D32FBC"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5B98D6C3" w14:textId="77777777" w:rsidR="00D32FBC"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1173D2EE" w14:textId="77777777" w:rsidR="00D32FBC" w:rsidRDefault="00000000">
      <w:pPr>
        <w:pStyle w:val="BodyText"/>
      </w:pPr>
      <w:r>
        <w:t>233) and likewise, it is stated about the scholars of the last age, “The scholars of that time are the most evil scholars under the shade of heaven; from them, temptation emerges, and to them, it returns.”</w:t>
      </w:r>
    </w:p>
    <w:p w14:paraId="236FB101" w14:textId="77777777" w:rsidR="00D32FBC"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0EE64437" w14:textId="77777777" w:rsidR="00D32FBC"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32D3A515" w14:textId="77777777" w:rsidR="00D32FBC" w:rsidRDefault="00000000">
      <w:pPr>
        <w:pStyle w:val="Heading3"/>
      </w:pPr>
      <w:bookmarkStart w:id="454" w:name="X692a30dedd5a8164933b9e5731e842aeaebd936"/>
      <w:bookmarkEnd w:id="453"/>
      <w:r>
        <w:t>The Scholars Engage in Killing and Plunder</w:t>
      </w:r>
    </w:p>
    <w:p w14:paraId="7C70EBD2" w14:textId="77777777" w:rsidR="00D32FBC"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1313C549" w14:textId="77777777" w:rsidR="00D32FBC"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78844DDE" w14:textId="77777777" w:rsidR="00D32FBC"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06AC4160" w14:textId="77777777" w:rsidR="00D32FBC" w:rsidRDefault="00000000">
      <w:pPr>
        <w:pStyle w:val="Heading3"/>
      </w:pPr>
      <w:bookmarkStart w:id="455" w:name="asks-god-to-turn-the-heart-of-the-sultan"/>
      <w:bookmarkEnd w:id="454"/>
      <w:r>
        <w:t>Asks God to Turn the Heart of the Sultan</w:t>
      </w:r>
    </w:p>
    <w:p w14:paraId="1954BFF1" w14:textId="77777777" w:rsidR="00D32FBC"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63543FA3" w14:textId="77777777" w:rsidR="00D32FBC"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321A4E2C" w14:textId="77777777" w:rsidR="00D32FBC" w:rsidRDefault="00000000">
      <w:pPr>
        <w:pStyle w:val="Heading3"/>
      </w:pPr>
      <w:bookmarkStart w:id="456" w:name="Xc7c1f906e9d4590f0c3f150d835d5963f87b33f"/>
      <w:bookmarkEnd w:id="455"/>
      <w:r>
        <w:t>Baha’u’llah is Persecuted for Shameful Acts of His Community</w:t>
      </w:r>
    </w:p>
    <w:p w14:paraId="3635AE6C" w14:textId="77777777" w:rsidR="00D32FBC"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4471472A" w14:textId="77777777" w:rsidR="00D32FBC"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48C3FF9B" w14:textId="77777777" w:rsidR="00D32FBC"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2231C5FC" w14:textId="77777777" w:rsidR="00D32FBC" w:rsidRDefault="00000000">
      <w:pPr>
        <w:pStyle w:val="BodyText"/>
      </w:pPr>
      <w:r>
        <w:t>242) The matter that requires presenting evidence and proof of a claim is not contingent upon the opinions of people, whether knowledgeable or ignorant, and it never has been and never will be.</w:t>
      </w:r>
    </w:p>
    <w:p w14:paraId="6A8524DE" w14:textId="77777777" w:rsidR="00D32FBC"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10E44E10" w14:textId="77777777" w:rsidR="00D32FBC" w:rsidRDefault="00000000">
      <w:pPr>
        <w:pStyle w:val="Heading3"/>
      </w:pPr>
      <w:bookmarkStart w:id="457" w:name="Xe580c7f28a6a7907ceb215c46f7e117bc6df86c"/>
      <w:bookmarkEnd w:id="456"/>
      <w:r>
        <w:t>Consider the Appearance of Prior Prophets</w:t>
      </w:r>
    </w:p>
    <w:p w14:paraId="2193877E" w14:textId="77777777" w:rsidR="00D32FBC"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33C1B1C9" w14:textId="77777777" w:rsidR="00D32FBC"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28CE2AA9" w14:textId="77777777" w:rsidR="00D32FBC"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0847698B" w14:textId="77777777" w:rsidR="00D32FBC"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36A8AC4C" w14:textId="77777777" w:rsidR="00D32FBC" w:rsidRDefault="00000000">
      <w:pPr>
        <w:pStyle w:val="Heading3"/>
      </w:pPr>
      <w:bookmarkStart w:id="458" w:name="X7b5a26d2766875d03614cf45443f492145fcd0a"/>
      <w:bookmarkEnd w:id="457"/>
      <w:r>
        <w:t>Scholars Insist God Will Never Change the Law</w:t>
      </w:r>
    </w:p>
    <w:p w14:paraId="7FE6BF4A" w14:textId="77777777" w:rsidR="00D32FBC"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5245785C" w14:textId="77777777" w:rsidR="00D32FBC"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4E2752A3" w14:textId="77777777" w:rsidR="00D32FBC"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559A22A9" w14:textId="77777777" w:rsidR="00D32FBC" w:rsidRDefault="00000000">
      <w:pPr>
        <w:pStyle w:val="Heading3"/>
      </w:pPr>
      <w:bookmarkStart w:id="459" w:name="Xe8c0a2615d7e317d589f26c60453645920dd814"/>
      <w:bookmarkEnd w:id="458"/>
      <w:r>
        <w:t>Prayer For Those Heedless of God’s Secrets</w:t>
      </w:r>
    </w:p>
    <w:p w14:paraId="1530995E" w14:textId="77777777" w:rsidR="00D32FBC"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04787B2D" w14:textId="77777777" w:rsidR="00D32FBC"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1D1A2087" w14:textId="77777777" w:rsidR="00D32FBC"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0E5E90D8" w14:textId="77777777" w:rsidR="00D32FBC"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5CE771FA" w14:textId="77777777" w:rsidR="00D32FBC"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360C76E9" w14:textId="77777777" w:rsidR="00D32FBC"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173AA27D" w14:textId="77777777" w:rsidR="00D32FBC" w:rsidRDefault="00000000">
      <w:pPr>
        <w:pStyle w:val="BodyText"/>
      </w:pPr>
      <w:r>
        <w:t>256) They were asked, “For what crime have you been filled?” They said, “For the love of God and our detachment from all else.</w:t>
      </w:r>
    </w:p>
    <w:p w14:paraId="3F7840B8" w14:textId="77777777" w:rsidR="00D32FBC"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0357AC3D" w14:textId="77777777" w:rsidR="00D32FBC" w:rsidRDefault="00000000">
      <w:pPr>
        <w:pStyle w:val="Heading3"/>
      </w:pPr>
      <w:bookmarkStart w:id="460" w:name="X19c20c83d15bfb6270fd6f0c945c0f47040fc90"/>
      <w:bookmarkEnd w:id="459"/>
      <w:r>
        <w:t>Baha’u’llah’s Mission is to Purify the Servants</w:t>
      </w:r>
    </w:p>
    <w:p w14:paraId="55774805" w14:textId="77777777" w:rsidR="00D32FBC" w:rsidRDefault="00000000">
      <w:pPr>
        <w:pStyle w:val="FirstParagraph"/>
      </w:pPr>
      <w:r>
        <w:t>258) By God, I did not intend corruption, but rather the purification of the servants from all that prevents them from drawing near to God, the Owner of the Day of Calling.</w:t>
      </w:r>
    </w:p>
    <w:p w14:paraId="5C12D9EE" w14:textId="77777777" w:rsidR="00D32FBC"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5A3F71CD" w14:textId="77777777" w:rsidR="00D32FBC" w:rsidRDefault="00000000">
      <w:pPr>
        <w:pStyle w:val="Heading3"/>
      </w:pPr>
      <w:bookmarkStart w:id="461" w:name="where-are-the-scholars"/>
      <w:bookmarkEnd w:id="460"/>
      <w:r>
        <w:t>Where Are the Scholars?</w:t>
      </w:r>
    </w:p>
    <w:p w14:paraId="4EFDA65B" w14:textId="77777777" w:rsidR="00D32FBC"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73E3C593" w14:textId="77777777" w:rsidR="00D32FBC"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041F946A" w14:textId="77777777" w:rsidR="00D32FBC" w:rsidRDefault="00000000">
      <w:pPr>
        <w:pStyle w:val="BodyText"/>
      </w:pPr>
      <w:r>
        <w:t>“Indeed, the perceptive is not distracted by wealth from looking towards the ultimate goal, and the expert is not held back by riches from turning to the transcendent richness.</w:t>
      </w:r>
    </w:p>
    <w:p w14:paraId="4A8D4B4C" w14:textId="77777777" w:rsidR="00D32FBC"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298E8391" w14:textId="77777777" w:rsidR="00D32FBC"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5B5A2D29" w14:textId="77777777" w:rsidR="00D32FBC"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2D8375C8" w14:textId="77777777" w:rsidR="00D32FBC"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274A451C" w14:textId="77777777" w:rsidR="00D32FBC" w:rsidRDefault="00000000">
      <w:pPr>
        <w:pStyle w:val="Heading3"/>
      </w:pPr>
      <w:bookmarkStart w:id="462" w:name="bahaullah-cries-for-the-people"/>
      <w:bookmarkEnd w:id="461"/>
      <w:r>
        <w:t>Baha’u’llah Cries For the People</w:t>
      </w:r>
    </w:p>
    <w:p w14:paraId="674A19A3" w14:textId="77777777" w:rsidR="00D32FBC"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20C67395" w14:textId="77777777" w:rsidR="00D32FBC"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784CEE25" w14:textId="77777777" w:rsidR="00D32FBC" w:rsidRDefault="00000000">
      <w:pPr>
        <w:pStyle w:val="Heading3"/>
      </w:pPr>
      <w:bookmarkStart w:id="463" w:name="bahaullah-will-be-sent-to-acre"/>
      <w:bookmarkEnd w:id="462"/>
      <w:r>
        <w:t>Baha’u’llah Will Be Sent to Acre</w:t>
      </w:r>
    </w:p>
    <w:p w14:paraId="3A590B89" w14:textId="77777777" w:rsidR="00D32FBC"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051C579F" w14:textId="77777777" w:rsidR="00D32FBC"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2B5A21DD" w14:textId="77777777" w:rsidR="00D32FBC"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3BD1F07B" w14:textId="77777777" w:rsidR="00D32FBC" w:rsidRDefault="00000000">
      <w:pPr>
        <w:pStyle w:val="BodyText"/>
      </w:pPr>
      <w:r>
        <w:t>269) I do not know until when they will ride the mount of desire and wander in the wilderness of heedlessness and misguidance.</w:t>
      </w:r>
    </w:p>
    <w:p w14:paraId="00036652" w14:textId="77777777" w:rsidR="00D32FBC"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1D78FDC8" w14:textId="77777777" w:rsidR="00D32FBC"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45AC98A8" w14:textId="77777777" w:rsidR="00D32FBC"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096932C6" w14:textId="77777777" w:rsidR="00D32FBC" w:rsidRDefault="00000000">
      <w:pPr>
        <w:pStyle w:val="Heading2"/>
      </w:pPr>
      <w:bookmarkStart w:id="464" w:name="the-day-of-judgment"/>
      <w:bookmarkEnd w:id="444"/>
      <w:bookmarkEnd w:id="463"/>
      <w:r>
        <w:t>The Day of Judgment</w:t>
      </w:r>
    </w:p>
    <w:p w14:paraId="23CD8789" w14:textId="77777777" w:rsidR="00D32FBC"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1ED54FB0" w14:textId="77777777" w:rsidR="00D32FBC" w:rsidRDefault="00000000">
      <w:pPr>
        <w:pStyle w:val="Heading3"/>
      </w:pPr>
      <w:bookmarkStart w:id="465" w:name="bahaullah-chooses-hardship-and-calamity"/>
      <w:r>
        <w:t>Baha’u’llah Chooses Hardship and Calamity</w:t>
      </w:r>
    </w:p>
    <w:p w14:paraId="785EE043" w14:textId="77777777" w:rsidR="00D32FBC"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6ACE558F" w14:textId="77777777" w:rsidR="00D32FBC"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08B54C75" w14:textId="77777777" w:rsidR="00D32FBC" w:rsidRDefault="00000000">
      <w:pPr>
        <w:pStyle w:val="Heading3"/>
      </w:pPr>
      <w:bookmarkStart w:id="466" w:name="shade-for-the-unitarians"/>
      <w:bookmarkEnd w:id="465"/>
      <w:r>
        <w:t>Shade For the Unitarians</w:t>
      </w:r>
    </w:p>
    <w:p w14:paraId="2E42E192" w14:textId="77777777" w:rsidR="00D32FBC"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56D4794D" w14:textId="77777777" w:rsidR="00D32FBC"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303E61F4" w14:textId="77777777" w:rsidR="00D32FBC" w:rsidRDefault="00000000">
      <w:pPr>
        <w:pStyle w:val="Heading2"/>
      </w:pPr>
      <w:bookmarkStart w:id="467" w:name="the-temple-is-built"/>
      <w:bookmarkEnd w:id="464"/>
      <w:bookmarkEnd w:id="466"/>
      <w:r>
        <w:lastRenderedPageBreak/>
        <w:t>The Temple Is Built</w:t>
      </w:r>
    </w:p>
    <w:p w14:paraId="6440A574" w14:textId="77777777" w:rsidR="00D32FBC"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1F184ED9" w14:textId="77777777" w:rsidR="00D32FBC" w:rsidRDefault="00000000">
      <w:r>
        <w:br w:type="page"/>
      </w:r>
    </w:p>
    <w:p w14:paraId="0295B067" w14:textId="77777777" w:rsidR="00D32FBC" w:rsidRDefault="00000000">
      <w:pPr>
        <w:pStyle w:val="Heading1"/>
      </w:pPr>
      <w:bookmarkStart w:id="468" w:name="sec-lawḥ-al-aḥbāb"/>
      <w:bookmarkStart w:id="469" w:name="_Toc184303638"/>
      <w:bookmarkEnd w:id="437"/>
      <w:bookmarkEnd w:id="467"/>
      <w:r>
        <w:lastRenderedPageBreak/>
        <w:t>Lawḥ al-Aḥbāb (Tablet of the Friends)</w:t>
      </w:r>
      <w:bookmarkEnd w:id="469"/>
    </w:p>
    <w:p w14:paraId="439D2387" w14:textId="77777777" w:rsidR="00D32FBC" w:rsidRDefault="00000000">
      <w:pPr>
        <w:pStyle w:val="FirstParagraph"/>
      </w:pPr>
      <w:r>
        <w:t>This is the Tablet of the Friends,</w:t>
      </w:r>
    </w:p>
    <w:p w14:paraId="7E68D027" w14:textId="77777777" w:rsidR="00D32FBC" w:rsidRDefault="00000000">
      <w:pPr>
        <w:pStyle w:val="BodyText"/>
      </w:pPr>
      <w:r>
        <w:t>It has descended from the presence of God, the Mighty, the Bestower,</w:t>
      </w:r>
    </w:p>
    <w:p w14:paraId="16065E68" w14:textId="77777777" w:rsidR="00D32FBC" w:rsidRDefault="00000000">
      <w:pPr>
        <w:pStyle w:val="BodyText"/>
      </w:pPr>
      <w:r>
        <w:t>In the name of God, the Most Holy, the Most Glorious.</w:t>
      </w:r>
    </w:p>
    <w:p w14:paraId="0D60878A" w14:textId="77777777" w:rsidR="00D32FBC" w:rsidRDefault="00000000">
      <w:pPr>
        <w:pStyle w:val="Heading2"/>
      </w:pPr>
      <w:bookmarkStart w:id="470" w:name="in-praise-of-bahaullah-from-god"/>
      <w:r>
        <w:t>In Praise of Baha’u’llah From God</w:t>
      </w:r>
    </w:p>
    <w:p w14:paraId="4B3C5EBF" w14:textId="77777777" w:rsidR="00D32FBC"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660BA644" w14:textId="77777777" w:rsidR="00D32FBC" w:rsidRDefault="00000000">
      <w:pPr>
        <w:pStyle w:val="Heading3"/>
      </w:pPr>
      <w:bookmarkStart w:id="471" w:name="today-is-not-a-day-for-sitting"/>
      <w:r>
        <w:t>Today Is Not a Day For Sitting</w:t>
      </w:r>
    </w:p>
    <w:p w14:paraId="67F67995" w14:textId="77777777" w:rsidR="00D32FBC"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75A34522" w14:textId="77777777" w:rsidR="00D32FBC"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13A01ACC" w14:textId="77777777" w:rsidR="00D32FBC"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0030B7E4" w14:textId="77777777" w:rsidR="00D32FBC" w:rsidRDefault="00000000">
      <w:pPr>
        <w:pStyle w:val="Heading3"/>
      </w:pPr>
      <w:bookmarkStart w:id="472" w:name="fulfilling-gods-covenant"/>
      <w:bookmarkEnd w:id="471"/>
      <w:r>
        <w:lastRenderedPageBreak/>
        <w:t>Fulfilling God’s Covenant</w:t>
      </w:r>
    </w:p>
    <w:p w14:paraId="680B46A5" w14:textId="77777777" w:rsidR="00D32FBC"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13A21737" w14:textId="77777777" w:rsidR="00D32FBC"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4C6150BA" w14:textId="77777777" w:rsidR="00D32FBC" w:rsidRDefault="00000000">
      <w:pPr>
        <w:pStyle w:val="Heading3"/>
      </w:pPr>
      <w:bookmarkStart w:id="473" w:name="decreed-for-you-and-your-offspring"/>
      <w:bookmarkEnd w:id="472"/>
      <w:r>
        <w:t>Decreed For You and Your Offspring</w:t>
      </w:r>
    </w:p>
    <w:p w14:paraId="4C62CECE" w14:textId="77777777" w:rsidR="00D32FBC"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05A48982" w14:textId="77777777" w:rsidR="00D32FBC"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143BFD72" w14:textId="77777777" w:rsidR="00D32FBC"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5C76C140" w14:textId="77777777" w:rsidR="00D32FBC"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52E08EFD" w14:textId="77777777" w:rsidR="00D32FBC" w:rsidRDefault="00000000">
      <w:pPr>
        <w:pStyle w:val="Heading3"/>
      </w:pPr>
      <w:bookmarkStart w:id="474" w:name="Xb0889cdd1b23227b0071393b989bc71cce102bc"/>
      <w:bookmarkEnd w:id="473"/>
      <w:r>
        <w:t>Chosen Trials For the Reform of the World</w:t>
      </w:r>
    </w:p>
    <w:p w14:paraId="0BDA587B" w14:textId="77777777" w:rsidR="00D32FBC"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52810E9F" w14:textId="77777777" w:rsidR="00D32FBC"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3C1ABC7C" w14:textId="77777777" w:rsidR="00D32FBC"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68BDA8E7" w14:textId="77777777" w:rsidR="00D32FBC"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4F05872D" w14:textId="77777777" w:rsidR="00D32FBC"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221F9A59" w14:textId="77777777" w:rsidR="00D32FBC" w:rsidRDefault="00000000">
      <w:pPr>
        <w:pStyle w:val="Heading3"/>
      </w:pPr>
      <w:bookmarkStart w:id="475" w:name="rephrase-the-verses-once-again"/>
      <w:bookmarkEnd w:id="474"/>
      <w:r>
        <w:t>Rephrase the Verses Once Again</w:t>
      </w:r>
    </w:p>
    <w:p w14:paraId="3171095F" w14:textId="77777777" w:rsidR="00D32FBC"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58814E76" w14:textId="77777777" w:rsidR="00D32FBC" w:rsidRDefault="00000000">
      <w:pPr>
        <w:pStyle w:val="Heading2"/>
      </w:pPr>
      <w:bookmarkStart w:id="476" w:name="to-my-loved-ones"/>
      <w:bookmarkEnd w:id="470"/>
      <w:bookmarkEnd w:id="475"/>
      <w:r>
        <w:t>To My Loved Ones</w:t>
      </w:r>
    </w:p>
    <w:p w14:paraId="73ABF39C" w14:textId="77777777" w:rsidR="00D32FBC" w:rsidRDefault="00000000">
      <w:pPr>
        <w:pStyle w:val="Heading3"/>
      </w:pPr>
      <w:bookmarkStart w:id="477" w:name="unite-in-the-cause-of-god"/>
      <w:r>
        <w:t>Unite in the Cause of God</w:t>
      </w:r>
    </w:p>
    <w:p w14:paraId="26AD9359" w14:textId="77777777" w:rsidR="00D32FBC"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6BFA718E" w14:textId="77777777" w:rsidR="00D32FBC"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01E34595" w14:textId="77777777" w:rsidR="00D32FBC"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06F11550" w14:textId="77777777" w:rsidR="00D32FBC" w:rsidRDefault="00000000">
      <w:pPr>
        <w:pStyle w:val="Heading2"/>
      </w:pPr>
      <w:bookmarkStart w:id="478" w:name="to-the-assembly-of-scholars"/>
      <w:bookmarkEnd w:id="476"/>
      <w:bookmarkEnd w:id="477"/>
      <w:r>
        <w:t>To the Assembly of Scholars</w:t>
      </w:r>
    </w:p>
    <w:p w14:paraId="69CB49AC" w14:textId="77777777" w:rsidR="00D32FBC"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36D63161" w14:textId="77777777" w:rsidR="00D32FBC" w:rsidRDefault="00000000">
      <w:pPr>
        <w:pStyle w:val="Heading3"/>
      </w:pPr>
      <w:bookmarkStart w:id="479" w:name="X7a48265181e32f629a9accf42bea6c823578dbd"/>
      <w:r>
        <w:t>Banners of the Cause Will Be Raised in Every City</w:t>
      </w:r>
    </w:p>
    <w:p w14:paraId="523121FD" w14:textId="77777777" w:rsidR="00D32FBC"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41F1D940" w14:textId="77777777" w:rsidR="00D32FBC"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76284D21" w14:textId="77777777" w:rsidR="00D32FBC"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0323E5E0" w14:textId="77777777" w:rsidR="00D32FBC"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133671A8" w14:textId="77777777" w:rsidR="00D32FBC" w:rsidRDefault="00000000">
      <w:pPr>
        <w:pStyle w:val="Heading3"/>
      </w:pPr>
      <w:bookmarkStart w:id="480" w:name="leave-the-symbols-behind-you"/>
      <w:bookmarkEnd w:id="479"/>
      <w:r>
        <w:t>Leave the Symbols Behind You</w:t>
      </w:r>
    </w:p>
    <w:p w14:paraId="2AB3051D" w14:textId="77777777" w:rsidR="00D32FBC"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30D7F42A" w14:textId="77777777" w:rsidR="00D32FBC"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67BEC5CC" w14:textId="77777777" w:rsidR="00D32FBC"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1CB71B72" w14:textId="77777777" w:rsidR="00D32FBC"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37A4B350" w14:textId="77777777" w:rsidR="00D32FBC"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447FE82B" w14:textId="77777777" w:rsidR="00D32FBC" w:rsidRDefault="00000000">
      <w:pPr>
        <w:pStyle w:val="Heading3"/>
      </w:pPr>
      <w:bookmarkStart w:id="481" w:name="the-bearer-of-grace"/>
      <w:bookmarkEnd w:id="480"/>
      <w:r>
        <w:t>The Bearer of Grace</w:t>
      </w:r>
    </w:p>
    <w:p w14:paraId="79FA86DE" w14:textId="77777777" w:rsidR="00D32FBC"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1B14FD45" w14:textId="77777777" w:rsidR="00D32FBC"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0F44F50B" w14:textId="77777777" w:rsidR="00D32FBC" w:rsidRDefault="00000000">
      <w:pPr>
        <w:pStyle w:val="Heading2"/>
      </w:pPr>
      <w:bookmarkStart w:id="482" w:name="to-the-assembly-of-mankind"/>
      <w:bookmarkEnd w:id="478"/>
      <w:bookmarkEnd w:id="481"/>
      <w:r>
        <w:lastRenderedPageBreak/>
        <w:t>To the Assembly of Mankind</w:t>
      </w:r>
    </w:p>
    <w:p w14:paraId="63796A94" w14:textId="77777777" w:rsidR="00D32FBC"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43FAA9D3" w14:textId="77777777" w:rsidR="00D32FBC" w:rsidRDefault="00000000">
      <w:pPr>
        <w:pStyle w:val="Heading3"/>
      </w:pPr>
      <w:bookmarkStart w:id="483" w:name="the-covenant-of-his-own-self"/>
      <w:r>
        <w:t>The Covenant of His Own Self</w:t>
      </w:r>
    </w:p>
    <w:p w14:paraId="0251D960" w14:textId="77777777" w:rsidR="00D32FBC"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190CE390" w14:textId="77777777" w:rsidR="00D32FBC"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1E82BAD2" w14:textId="77777777" w:rsidR="00D32FBC" w:rsidRDefault="00000000">
      <w:pPr>
        <w:pStyle w:val="Heading3"/>
      </w:pPr>
      <w:bookmarkStart w:id="484" w:name="X48ab0702da7ccb6e6570c2d15f47a97980010a5"/>
      <w:bookmarkEnd w:id="483"/>
      <w:r>
        <w:t>Punishment Will Pass Over Those Who Disbelieve</w:t>
      </w:r>
    </w:p>
    <w:p w14:paraId="1845DAEA" w14:textId="77777777" w:rsidR="00D32FBC"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4AEC0791" w14:textId="77777777" w:rsidR="00D32FBC"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5BEB273B" w14:textId="77777777" w:rsidR="00D32FBC"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674CEF4D" w14:textId="77777777" w:rsidR="00D32FBC" w:rsidRDefault="00000000">
      <w:pPr>
        <w:pStyle w:val="Heading3"/>
      </w:pPr>
      <w:bookmarkStart w:id="485" w:name="Xcac1cf461971e5a3656f13ff6e99c728339ae0b"/>
      <w:bookmarkEnd w:id="484"/>
      <w:r>
        <w:lastRenderedPageBreak/>
        <w:t>Mention God In a Manner That Awakens Those Who Are Asleep</w:t>
      </w:r>
    </w:p>
    <w:p w14:paraId="0D855A42" w14:textId="77777777" w:rsidR="00D32FBC"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4FE43E10" w14:textId="77777777" w:rsidR="00D32FBC"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022DCC79" w14:textId="77777777" w:rsidR="00D32FBC" w:rsidRDefault="00000000">
      <w:pPr>
        <w:pStyle w:val="Heading3"/>
      </w:pPr>
      <w:bookmarkStart w:id="486" w:name="mention-the-noble-ali"/>
      <w:bookmarkEnd w:id="485"/>
      <w:r>
        <w:t>Mention the Noble Ali</w:t>
      </w:r>
    </w:p>
    <w:p w14:paraId="3209FD93" w14:textId="77777777" w:rsidR="00D32FBC"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4451AC0C" w14:textId="77777777" w:rsidR="00D32FBC"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0C422952" w14:textId="77777777" w:rsidR="00D32FBC"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6137E3E9" w14:textId="77777777" w:rsidR="00D32FBC" w:rsidRDefault="00000000">
      <w:pPr>
        <w:pStyle w:val="Heading3"/>
      </w:pPr>
      <w:bookmarkStart w:id="487" w:name="remember-taqiyyah"/>
      <w:bookmarkEnd w:id="486"/>
      <w:r>
        <w:t>Remember Taqiyyah</w:t>
      </w:r>
    </w:p>
    <w:p w14:paraId="382F5988" w14:textId="77777777" w:rsidR="00D32FBC"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0B8A81DD" w14:textId="77777777" w:rsidR="00D32FBC"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5BA4AB63" w14:textId="77777777" w:rsidR="00D32FBC"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574FE655" w14:textId="77777777" w:rsidR="00D32FBC"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2F441DE7" w14:textId="77777777" w:rsidR="00D32FBC"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633BE448" w14:textId="77777777" w:rsidR="00D32FBC" w:rsidRDefault="00000000">
      <w:pPr>
        <w:pStyle w:val="Heading2"/>
      </w:pPr>
      <w:bookmarkStart w:id="488" w:name="glory-be-to-god"/>
      <w:bookmarkEnd w:id="482"/>
      <w:bookmarkEnd w:id="487"/>
      <w:r>
        <w:t>Glory Be to God</w:t>
      </w:r>
    </w:p>
    <w:p w14:paraId="0BB1954C" w14:textId="77777777" w:rsidR="00D32FBC"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36B930BE" w14:textId="77777777" w:rsidR="00D32FBC" w:rsidRDefault="00000000">
      <w:r>
        <w:br w:type="page"/>
      </w:r>
    </w:p>
    <w:p w14:paraId="798FC256" w14:textId="77777777" w:rsidR="00D32FBC" w:rsidRDefault="00000000">
      <w:pPr>
        <w:pStyle w:val="Heading1"/>
      </w:pPr>
      <w:bookmarkStart w:id="489" w:name="sec-asl-i-kullul-khayr"/>
      <w:bookmarkStart w:id="490" w:name="_Toc184303639"/>
      <w:bookmarkEnd w:id="468"/>
      <w:bookmarkEnd w:id="488"/>
      <w:r>
        <w:lastRenderedPageBreak/>
        <w:t>Asl-i-Kullu’l-Khayr (Essence of All Good)</w:t>
      </w:r>
      <w:bookmarkEnd w:id="490"/>
    </w:p>
    <w:p w14:paraId="1B1F4ADD" w14:textId="77777777" w:rsidR="00D32FBC" w:rsidRDefault="00000000">
      <w:pPr>
        <w:pStyle w:val="FirstParagraph"/>
      </w:pPr>
      <w:r>
        <w:t>He is the Most Exalted, the Most High.</w:t>
      </w:r>
    </w:p>
    <w:p w14:paraId="1A87D03C" w14:textId="77777777" w:rsidR="00D32FBC" w:rsidRDefault="00000000">
      <w:pPr>
        <w:pStyle w:val="BodyText"/>
      </w:pPr>
      <w:r>
        <w:t>1 The foundation of all goodness is reliance upon God, submission to His command, and contentment with His will.</w:t>
      </w:r>
    </w:p>
    <w:p w14:paraId="674C605E" w14:textId="77777777" w:rsidR="00D32FBC" w:rsidRDefault="00000000">
      <w:pPr>
        <w:pStyle w:val="BodyText"/>
      </w:pPr>
      <w:r>
        <w:t>2 The foundation of wisdom is fear of God, exalted is His mention, dread of His might and chastisement, and awe before the manifestations of His justice and decree.</w:t>
      </w:r>
    </w:p>
    <w:p w14:paraId="7819D66E" w14:textId="77777777" w:rsidR="00D32FBC" w:rsidRDefault="00000000">
      <w:pPr>
        <w:pStyle w:val="BodyText"/>
      </w:pPr>
      <w:r>
        <w:t>3 The essence of religion is acknowledgment of what has been revealed by God and adherence to the ordinances set forth in His unerring Book.</w:t>
      </w:r>
    </w:p>
    <w:p w14:paraId="12442377" w14:textId="77777777" w:rsidR="00D32FBC" w:rsidRDefault="00000000">
      <w:pPr>
        <w:pStyle w:val="BodyText"/>
      </w:pPr>
      <w:r>
        <w:t>4 The foundation of dignity is for the servant to be content with what has been bestowed upon him and to be satisfied with what has been decreed for him.</w:t>
      </w:r>
    </w:p>
    <w:p w14:paraId="5B11361D" w14:textId="77777777" w:rsidR="00D32FBC" w:rsidRDefault="00000000">
      <w:pPr>
        <w:pStyle w:val="BodyText"/>
      </w:pPr>
      <w:r>
        <w:t>5 The essence of love is for the servant to turn toward the Beloved and to turn away from all else, with no desire other than what his Lord wills.</w:t>
      </w:r>
    </w:p>
    <w:p w14:paraId="3E55E4FB" w14:textId="77777777" w:rsidR="00D32FBC" w:rsidRDefault="00000000">
      <w:pPr>
        <w:pStyle w:val="BodyText"/>
      </w:pPr>
      <w:r>
        <w:t>6 The foundation of remembrance is steadfastness in the presence of the One remembered and forgetfulness of all else.</w:t>
      </w:r>
    </w:p>
    <w:p w14:paraId="003E40FD" w14:textId="77777777" w:rsidR="00D32FBC"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6F4FC82E" w14:textId="77777777" w:rsidR="00D32FBC" w:rsidRDefault="00000000">
      <w:pPr>
        <w:pStyle w:val="BodyText"/>
      </w:pPr>
      <w:r>
        <w:t>8 The essence of detachment is turning toward God, entering His presence, fixing one’s gaze upon Him, and bearing witness before Him.</w:t>
      </w:r>
    </w:p>
    <w:p w14:paraId="62BF753C" w14:textId="77777777" w:rsidR="00D32FBC" w:rsidRDefault="00000000">
      <w:pPr>
        <w:pStyle w:val="BodyText"/>
      </w:pPr>
      <w:r>
        <w:t>9 The foundation of innate nature is acknowledgment of one’s poverty before God and submission by one’s own choice before the Sovereign, the Mighty, the Omnipotent.</w:t>
      </w:r>
    </w:p>
    <w:p w14:paraId="66017601" w14:textId="77777777" w:rsidR="00D32FBC" w:rsidRDefault="00000000">
      <w:pPr>
        <w:pStyle w:val="BodyText"/>
      </w:pPr>
      <w:r>
        <w:t>10 The essence of power and courage is to exalt the Word of God and to remain steadfast in His love.</w:t>
      </w:r>
    </w:p>
    <w:p w14:paraId="61190430" w14:textId="77777777" w:rsidR="00D32FBC" w:rsidRDefault="00000000">
      <w:pPr>
        <w:pStyle w:val="BodyText"/>
      </w:pPr>
      <w:r>
        <w:t>11 The essence of beneficence is for the servant to manifest what God has bestowed upon him, and to give thanks to Him in all circumstances and at all times.</w:t>
      </w:r>
    </w:p>
    <w:p w14:paraId="17C2A0FF" w14:textId="77777777" w:rsidR="00D32FBC" w:rsidRDefault="00000000">
      <w:pPr>
        <w:pStyle w:val="BodyText"/>
      </w:pPr>
      <w:r>
        <w:t>12 The essence of faith is to speak little and to act abundantly; and if one’s words exceed his deeds, know that his nonexistence is better than his existence, and his demise is better than his survival.</w:t>
      </w:r>
    </w:p>
    <w:p w14:paraId="20A71E45" w14:textId="77777777" w:rsidR="00D32FBC" w:rsidRDefault="00000000">
      <w:pPr>
        <w:pStyle w:val="BodyText"/>
      </w:pPr>
      <w:r>
        <w:t>13 The foundation of well-being is silence, consideration of the consequences, and withdrawal from the people.</w:t>
      </w:r>
    </w:p>
    <w:p w14:paraId="4641096B" w14:textId="77777777" w:rsidR="00D32FBC" w:rsidRDefault="00000000">
      <w:pPr>
        <w:pStyle w:val="BodyText"/>
      </w:pPr>
      <w:r>
        <w:t>14 The essence of aspiration is for a person to spend on himself, his family, and the poor among his brethren in faith.</w:t>
      </w:r>
    </w:p>
    <w:p w14:paraId="48132B3B" w14:textId="77777777" w:rsidR="00D32FBC"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226E5CB6" w14:textId="77777777" w:rsidR="00D32FBC" w:rsidRDefault="00000000">
      <w:pPr>
        <w:pStyle w:val="BodyText"/>
      </w:pPr>
      <w:r>
        <w:lastRenderedPageBreak/>
        <w:t>16 The foundation of all evil is the servant’s heedlessness of his Lord and his attachment to others beside Him.</w:t>
      </w:r>
    </w:p>
    <w:p w14:paraId="7EE789A1" w14:textId="77777777" w:rsidR="00D32FBC" w:rsidRDefault="00000000">
      <w:pPr>
        <w:pStyle w:val="BodyText"/>
      </w:pPr>
      <w:r>
        <w:t>17 The foundation of the fire is denial of the signs of God, disputation with those sent by Him, rejection of them, and arrogance toward them.</w:t>
      </w:r>
    </w:p>
    <w:p w14:paraId="1397EBB0" w14:textId="77777777" w:rsidR="00D32FBC" w:rsidRDefault="00000000">
      <w:pPr>
        <w:pStyle w:val="BodyText"/>
      </w:pPr>
      <w:r>
        <w:t>18 The foundation of all knowledge is the recognition of God, exalted is His glory, which is attained only through the recognition of His Manifestation.</w:t>
      </w:r>
    </w:p>
    <w:p w14:paraId="46397EB4" w14:textId="77777777" w:rsidR="00D32FBC" w:rsidRDefault="00000000">
      <w:pPr>
        <w:pStyle w:val="BodyText"/>
      </w:pPr>
      <w:r>
        <w:t>19 The essence of abasement is to leave the shadow of the Merciful and to enter the shadow of Satan.</w:t>
      </w:r>
    </w:p>
    <w:p w14:paraId="26BE88F9" w14:textId="77777777" w:rsidR="00D32FBC" w:rsidRDefault="00000000">
      <w:pPr>
        <w:pStyle w:val="BodyText"/>
      </w:pPr>
      <w:r>
        <w:t>20 The essence of disbelief is associating partners with God, relying on anything other than Him, and fleeing from His decrees.</w:t>
      </w:r>
    </w:p>
    <w:p w14:paraId="76997A2B" w14:textId="77777777" w:rsidR="00D32FBC" w:rsidRDefault="00000000">
      <w:pPr>
        <w:pStyle w:val="BodyText"/>
      </w:pPr>
      <w:r>
        <w:t>21 The foundation of loss is for one’s days to pass without knowing himself.</w:t>
      </w:r>
    </w:p>
    <w:p w14:paraId="78F0A8EC" w14:textId="77777777" w:rsidR="00D32FBC"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438D55C1" w14:textId="77777777" w:rsidR="00D32FBC" w:rsidRDefault="00000000">
      <w:pPr>
        <w:pStyle w:val="BodyText"/>
      </w:pPr>
      <w:r>
        <w:t>23 Thus have We taught you and set forth for you the words of wisdom, so that you may give thanks to your Lord within yourself and glory in them among the people of the world.</w:t>
      </w:r>
    </w:p>
    <w:p w14:paraId="201F95DF" w14:textId="77777777" w:rsidR="00D32FBC" w:rsidRDefault="00000000">
      <w:r>
        <w:br w:type="page"/>
      </w:r>
    </w:p>
    <w:p w14:paraId="76C54DCC" w14:textId="77777777" w:rsidR="00D32FBC" w:rsidRDefault="00000000">
      <w:pPr>
        <w:pStyle w:val="Heading1"/>
      </w:pPr>
      <w:bookmarkStart w:id="491" w:name="Lawh-i-Khalil-I"/>
      <w:bookmarkStart w:id="492" w:name="_Toc184303640"/>
      <w:bookmarkEnd w:id="489"/>
      <w:r>
        <w:lastRenderedPageBreak/>
        <w:t>Lawh-i-Khalil I (Tablet to Khalil)</w:t>
      </w:r>
      <w:bookmarkEnd w:id="492"/>
    </w:p>
    <w:p w14:paraId="0A467762" w14:textId="77777777" w:rsidR="00D32FBC" w:rsidRDefault="00000000">
      <w:pPr>
        <w:pStyle w:val="FirstParagraph"/>
      </w:pPr>
      <w:r>
        <w:t>1 He is Allah, the King, the Sovereign, the Mighty, the Powerful, the Self-Subsisting.</w:t>
      </w:r>
    </w:p>
    <w:p w14:paraId="4C5EB036" w14:textId="77777777" w:rsidR="00D32FBC"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679AD7A3" w14:textId="77777777" w:rsidR="00D32FBC"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3A4F881E" w14:textId="77777777" w:rsidR="00D32FBC"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825C310" w14:textId="77777777" w:rsidR="00D32FBC" w:rsidRDefault="00000000">
      <w:pPr>
        <w:pStyle w:val="Heading2"/>
      </w:pPr>
      <w:bookmarkStart w:id="493" w:name="X7cc751c65542262aefec248351bf23c21401db9"/>
      <w:r>
        <w:t>People Were Created According to the Nature of Allah</w:t>
      </w:r>
    </w:p>
    <w:p w14:paraId="7BB90052" w14:textId="77777777" w:rsidR="00D32FBC"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034E3CE2" w14:textId="77777777" w:rsidR="00D32FBC"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6B825D93" w14:textId="77777777" w:rsidR="00D32FBC"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034CC872" w14:textId="77777777" w:rsidR="00D32FBC"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33B26128" w14:textId="77777777" w:rsidR="00D32FBC" w:rsidRDefault="00000000">
      <w:pPr>
        <w:pStyle w:val="Heading2"/>
      </w:pPr>
      <w:bookmarkStart w:id="494" w:name="X4f7dcedecedab5c4a2dc5feedf6cefe1a302d28"/>
      <w:bookmarkEnd w:id="493"/>
      <w:r>
        <w:t>People Know According to Their Levels, Not According To What Was Destined For Them</w:t>
      </w:r>
    </w:p>
    <w:p w14:paraId="5D4607A9" w14:textId="77777777" w:rsidR="00D32FBC"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62A0BDDA" w14:textId="77777777" w:rsidR="00D32FBC"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4BA03DC5" w14:textId="77777777" w:rsidR="00D32FBC"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5D6E85C8" w14:textId="77777777" w:rsidR="00D32FBC"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740F33FA" w14:textId="77777777" w:rsidR="00D32FBC" w:rsidRDefault="00000000">
      <w:pPr>
        <w:pStyle w:val="Heading2"/>
      </w:pPr>
      <w:bookmarkStart w:id="495" w:name="Xb5a96270ca7faeae76b1e54aced6db6c9df2375"/>
      <w:bookmarkEnd w:id="494"/>
      <w:r>
        <w:t>About My Son (Mirza Muhammad Ali), and the Status of Baha’u’llah’s Sons</w:t>
      </w:r>
    </w:p>
    <w:p w14:paraId="0649F45C" w14:textId="77777777" w:rsidR="00D32FBC"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5E302EAF" w14:textId="77777777" w:rsidR="00D32FBC"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797BD16D" w14:textId="77777777" w:rsidR="00D32FBC"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1E1E4B58" w14:textId="77777777" w:rsidR="00D32FBC" w:rsidRDefault="00000000">
      <w:r>
        <w:br w:type="page"/>
      </w:r>
    </w:p>
    <w:p w14:paraId="0B3D357B" w14:textId="77777777" w:rsidR="00D32FBC" w:rsidRDefault="00000000">
      <w:pPr>
        <w:pStyle w:val="Heading1"/>
      </w:pPr>
      <w:bookmarkStart w:id="496" w:name="sec-lawh-i-salman-i"/>
      <w:bookmarkStart w:id="497" w:name="_Toc184303641"/>
      <w:bookmarkEnd w:id="491"/>
      <w:bookmarkEnd w:id="495"/>
      <w:r>
        <w:lastRenderedPageBreak/>
        <w:t>Lawh-i-Salman I (First Tablet to Salman)</w:t>
      </w:r>
      <w:bookmarkEnd w:id="497"/>
    </w:p>
    <w:p w14:paraId="4639603D" w14:textId="77777777" w:rsidR="00D32FBC"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222DD29D" w14:textId="77777777" w:rsidR="00D32FBC"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52F58B54" w14:textId="77777777" w:rsidR="00D32FBC"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30EEFB7F" w14:textId="77777777" w:rsidR="00D32FBC"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5B32F2C7" w14:textId="77777777" w:rsidR="00D32FBC"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4C98AC9C" w14:textId="77777777" w:rsidR="00D32FBC"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822C13A" w14:textId="77777777" w:rsidR="00D32FBC"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085B9EC6" w14:textId="77777777" w:rsidR="00D32FBC"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DE6B718" w14:textId="77777777" w:rsidR="00D32FBC"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570AF127" w14:textId="77777777" w:rsidR="00D32FBC"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59D2526A" w14:textId="77777777" w:rsidR="00D32FBC"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74B07FE6" w14:textId="77777777" w:rsidR="00D32FBC" w:rsidRDefault="00000000">
      <w:pPr>
        <w:pStyle w:val="BodyText"/>
      </w:pPr>
      <w:r>
        <w:t>In such a case, if someone describes such a person in the earlier flattering terms, they would be considered a liar, and in God’s eyes, they are among the people of Hell’s fire.</w:t>
      </w:r>
    </w:p>
    <w:p w14:paraId="3227A121" w14:textId="77777777" w:rsidR="00D32FBC"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355D2B28" w14:textId="77777777" w:rsidR="00D32FBC"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524D71E6" w14:textId="77777777" w:rsidR="00D32FBC"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001772A1" w14:textId="77777777" w:rsidR="00D32FBC"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1E953773" w14:textId="77777777" w:rsidR="00D32FBC"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D7CE9A7" w14:textId="77777777" w:rsidR="00D32FBC"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C1C9FF6" w14:textId="77777777" w:rsidR="00D32FBC" w:rsidRDefault="00000000">
      <w:pPr>
        <w:pStyle w:val="BodyText"/>
      </w:pPr>
      <w:r>
        <w:lastRenderedPageBreak/>
        <w:t>11 O Salman, observe the words of the Merciful with a pure heart and a holy sight, and reflect so that you may perhaps achieve the will of God.</w:t>
      </w:r>
    </w:p>
    <w:p w14:paraId="11315040" w14:textId="77777777" w:rsidR="00D32FBC"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2BE05D5A" w14:textId="77777777" w:rsidR="00D32FBC"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5969FEB7" w14:textId="77777777" w:rsidR="00D32FBC" w:rsidRDefault="00000000">
      <w:pPr>
        <w:pStyle w:val="BodyText"/>
      </w:pPr>
      <w:r>
        <w:t>14 Question: Since color turned into a prisoner of color, Moses became in conflict with Moses.</w:t>
      </w:r>
    </w:p>
    <w:p w14:paraId="525D9516" w14:textId="77777777" w:rsidR="00D32FBC"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6B2D4854" w14:textId="77777777" w:rsidR="00D32FBC" w:rsidRDefault="00000000">
      <w:pPr>
        <w:pStyle w:val="BodyText"/>
      </w:pPr>
      <w:r>
        <w:t>16 And in another place they said:</w:t>
      </w:r>
    </w:p>
    <w:p w14:paraId="433CA877" w14:textId="77777777" w:rsidR="00D32FBC"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0917B114" w14:textId="77777777" w:rsidR="00D32FBC"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6CF1098E" w14:textId="77777777" w:rsidR="00D32FBC"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76087CC0" w14:textId="77777777" w:rsidR="00D32FBC"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3EA6CECE" w14:textId="77777777" w:rsidR="00D32FBC"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205894D2" w14:textId="77777777" w:rsidR="00D32FBC"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015209EB" w14:textId="77777777" w:rsidR="00D32FBC"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435336BE" w14:textId="77777777" w:rsidR="00D32FBC"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6A67DD9B" w14:textId="77777777" w:rsidR="00D32FBC"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2DAD6CA9" w14:textId="77777777" w:rsidR="00D32FBC"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712E51B4" w14:textId="77777777" w:rsidR="00D32FBC"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19015D14" w14:textId="77777777" w:rsidR="00D32FBC"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645C9750" w14:textId="77777777" w:rsidR="00D32FBC" w:rsidRDefault="00000000">
      <w:pPr>
        <w:pStyle w:val="BodyText"/>
      </w:pPr>
      <w:r>
        <w:t>23 O Salman, it’s better that we entrust the secrets of our soul and the creative invocations of our beloved to the sky of the Merciful’s will, and embark on the meaning of poetry.</w:t>
      </w:r>
    </w:p>
    <w:p w14:paraId="4F25CA1A" w14:textId="77777777" w:rsidR="00D32FBC"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77C732D1" w14:textId="77777777" w:rsidR="00D32FBC"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2FF560EE" w14:textId="77777777" w:rsidR="00D32FBC"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3945E9A" w14:textId="77777777" w:rsidR="00D32FBC"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1DFE397A" w14:textId="77777777" w:rsidR="00D32FBC"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3CEFB6CA" w14:textId="77777777" w:rsidR="00D32FBC"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5344496F" w14:textId="77777777" w:rsidR="00D32FBC"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7DC2104C" w14:textId="77777777" w:rsidR="00D32FBC"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18F81FCF" w14:textId="77777777" w:rsidR="00D32FBC" w:rsidRDefault="00000000">
      <w:pPr>
        <w:pStyle w:val="BodyText"/>
      </w:pPr>
      <w:r>
        <w:lastRenderedPageBreak/>
        <w:t>25 Hey Salman, tell the worshippers to step into the sea so that they become purified from all colors and enter the holiest and purest place and the greatest view.</w:t>
      </w:r>
    </w:p>
    <w:p w14:paraId="01E906C5" w14:textId="77777777" w:rsidR="00D32FBC"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63B55A61" w14:textId="77777777" w:rsidR="00D32FBC"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3F591887" w14:textId="77777777" w:rsidR="00D32FBC" w:rsidRDefault="00000000">
      <w:pPr>
        <w:pStyle w:val="BodyText"/>
      </w:pPr>
      <w:r>
        <w:t>We ask God to purify its breast, return it to itself and support it in acknowledging the Omnipotent, Most High, and Great God.</w:t>
      </w:r>
    </w:p>
    <w:p w14:paraId="580EC2FE" w14:textId="77777777" w:rsidR="00D32FBC"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495B5CD8" w14:textId="77777777" w:rsidR="00D32FBC"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5105AAC0" w14:textId="77777777" w:rsidR="00D32FBC"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6174713F" w14:textId="77777777" w:rsidR="00D32FBC"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4B29747F" w14:textId="77777777" w:rsidR="00D32FBC"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0671A96" w14:textId="77777777" w:rsidR="00D32FBC"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5E7395ED" w14:textId="77777777" w:rsidR="00D32FBC"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134B9019" w14:textId="77777777" w:rsidR="00D32FBC"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54E3D13E" w14:textId="77777777" w:rsidR="00D32FBC"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42DF2046" w14:textId="77777777" w:rsidR="00D32FBC"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04E5F4BA" w14:textId="77777777" w:rsidR="00D32FBC"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4EA2824" w14:textId="77777777" w:rsidR="00D32FBC" w:rsidRDefault="00000000">
      <w:pPr>
        <w:pStyle w:val="BodyText"/>
      </w:pPr>
      <w:r>
        <w:t>31 O Salman! * Enough for you to enact that at dawn, the beauty of the Chosen One manifested on your hearts and occupied you with His own essence, and then returned to the abode of his own dwelling *</w:t>
      </w:r>
    </w:p>
    <w:p w14:paraId="261292C5" w14:textId="77777777" w:rsidR="00D32FBC"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3195510E" w14:textId="77777777" w:rsidR="00D32FBC"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4853567C" w14:textId="77777777" w:rsidR="00D32FBC"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4029A911" w14:textId="77777777" w:rsidR="00D32FBC"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1947B8BC" w14:textId="77777777" w:rsidR="00D32FBC"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6F86C9AE" w14:textId="77777777" w:rsidR="00D32FBC"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20F3F9B2" w14:textId="77777777" w:rsidR="00D32FBC" w:rsidRDefault="00000000">
      <w:r>
        <w:br w:type="page"/>
      </w:r>
    </w:p>
    <w:p w14:paraId="4ABEE147" w14:textId="77777777" w:rsidR="00D32FBC" w:rsidRDefault="00000000">
      <w:pPr>
        <w:pStyle w:val="Heading1"/>
      </w:pPr>
      <w:bookmarkStart w:id="498" w:name="sec-lawh-i-tibb"/>
      <w:bookmarkStart w:id="499" w:name="_Toc184303642"/>
      <w:bookmarkEnd w:id="496"/>
      <w:r>
        <w:lastRenderedPageBreak/>
        <w:t>Lawh-i-Tibb (Tablet of Medicine)</w:t>
      </w:r>
      <w:bookmarkEnd w:id="499"/>
    </w:p>
    <w:p w14:paraId="17D542CD" w14:textId="77777777" w:rsidR="00D32FBC" w:rsidRDefault="00000000">
      <w:pPr>
        <w:pStyle w:val="FirstParagraph"/>
      </w:pPr>
      <w:r>
        <w:t>1) Indeed, bestowed upon one of the physicians is the splendor of God.</w:t>
      </w:r>
    </w:p>
    <w:p w14:paraId="6B707C6D" w14:textId="77777777" w:rsidR="00D32FBC" w:rsidRDefault="00000000">
      <w:pPr>
        <w:pStyle w:val="BodyText"/>
      </w:pPr>
      <w:r>
        <w:t>He is God, the All-Knowing.</w:t>
      </w:r>
    </w:p>
    <w:p w14:paraId="55624627" w14:textId="77777777" w:rsidR="00D32FBC" w:rsidRDefault="00000000">
      <w:pPr>
        <w:pStyle w:val="BodyText"/>
      </w:pPr>
      <w:r>
        <w:t>The tongue of antiquity speaks of what becomes abundant in the hearts when the physicians are absent.</w:t>
      </w:r>
    </w:p>
    <w:p w14:paraId="362A1704" w14:textId="77777777" w:rsidR="00D32FBC"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07C1CDEC" w14:textId="77777777" w:rsidR="00D32FBC"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31058591" w14:textId="77777777" w:rsidR="00D32FBC"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3BE1D34F" w14:textId="77777777" w:rsidR="00D32FBC" w:rsidRDefault="00000000">
      <w:pPr>
        <w:pStyle w:val="Heading2"/>
      </w:pPr>
      <w:bookmarkStart w:id="500" w:name="a-healing-prayer"/>
      <w:r>
        <w:lastRenderedPageBreak/>
        <w:t>A Healing Prayer</w:t>
      </w:r>
    </w:p>
    <w:p w14:paraId="61744A0D" w14:textId="77777777" w:rsidR="00D32FBC"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4549B215" w14:textId="77777777" w:rsidR="00D32FBC" w:rsidRDefault="00000000">
      <w:pPr>
        <w:pStyle w:val="Heading3"/>
      </w:pPr>
      <w:bookmarkStart w:id="501" w:name="wisdom-explanation-and-constancy"/>
      <w:r>
        <w:t>Wisdom, Explanation, and Constancy</w:t>
      </w:r>
    </w:p>
    <w:p w14:paraId="3741B5E8" w14:textId="77777777" w:rsidR="00D32FBC"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6EEC5CCC" w14:textId="77777777" w:rsidR="00D32FBC"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7CB0DDF0" w14:textId="77777777" w:rsidR="00D32FBC" w:rsidRDefault="00000000">
      <w:pPr>
        <w:pStyle w:val="Heading1"/>
      </w:pPr>
      <w:bookmarkStart w:id="502" w:name="sec-suriy-i-bayan"/>
      <w:bookmarkStart w:id="503" w:name="_Toc184303643"/>
      <w:bookmarkEnd w:id="498"/>
      <w:bookmarkEnd w:id="500"/>
      <w:bookmarkEnd w:id="501"/>
      <w:r>
        <w:t>Suriy-i-Bayan (The Chapter of Clarity)</w:t>
      </w:r>
      <w:bookmarkEnd w:id="503"/>
    </w:p>
    <w:p w14:paraId="283F4CAE" w14:textId="77777777" w:rsidR="00D32FBC" w:rsidRDefault="00000000">
      <w:pPr>
        <w:pStyle w:val="FirstParagraph"/>
      </w:pPr>
      <w:r>
        <w:t>1 This is the Surah of clarity that has been revealed by the Almighty Rahman to the one who believed in Allah and was among the guided ones, written in the tablets.</w:t>
      </w:r>
    </w:p>
    <w:p w14:paraId="1F6D78DE" w14:textId="77777777" w:rsidR="00D32FBC"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5C2A554" w14:textId="77777777" w:rsidR="00D32FBC"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574D68B2" w14:textId="77777777" w:rsidR="00D32FBC" w:rsidRDefault="00000000">
      <w:pPr>
        <w:pStyle w:val="Heading2"/>
      </w:pPr>
      <w:bookmarkStart w:id="504" w:name="to-the-traveler-to-allah"/>
      <w:r>
        <w:lastRenderedPageBreak/>
        <w:t>To the Traveler to Allah</w:t>
      </w:r>
    </w:p>
    <w:p w14:paraId="4FB6650E" w14:textId="77777777" w:rsidR="00D32FBC"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234FB59C" w14:textId="77777777" w:rsidR="00D32FBC"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43F6EE40" w14:textId="77777777" w:rsidR="00D32FBC" w:rsidRDefault="00000000">
      <w:pPr>
        <w:pStyle w:val="Heading2"/>
      </w:pPr>
      <w:bookmarkStart w:id="505" w:name="convey-these-messages-to-the-people"/>
      <w:bookmarkEnd w:id="504"/>
      <w:r>
        <w:lastRenderedPageBreak/>
        <w:t>Convey These Messages To the People</w:t>
      </w:r>
    </w:p>
    <w:p w14:paraId="731ED926" w14:textId="77777777" w:rsidR="00D32FBC"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017D8716" w14:textId="77777777" w:rsidR="00D32FBC" w:rsidRDefault="00000000">
      <w:pPr>
        <w:pStyle w:val="BodyText"/>
      </w:pPr>
      <w:r>
        <w:t>* Say, O my people, fear Allah, and do not shed blood, and do not interfere with yourself, and be among the righteous</w:t>
      </w:r>
    </w:p>
    <w:p w14:paraId="47B40945" w14:textId="77777777" w:rsidR="00D32FBC" w:rsidRDefault="00000000">
      <w:pPr>
        <w:pStyle w:val="BodyText"/>
      </w:pPr>
      <w:r>
        <w:t>* Be careful not to corrupt the earth after its reformation, and do not follow the ways of the heedless</w:t>
      </w:r>
    </w:p>
    <w:p w14:paraId="60D47156" w14:textId="77777777" w:rsidR="00D32FBC"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510CCA4E" w14:textId="77777777" w:rsidR="00D32FBC"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72B9F8E9" w14:textId="77777777" w:rsidR="00D32FBC" w:rsidRDefault="00000000">
      <w:pPr>
        <w:pStyle w:val="BodyText"/>
      </w:pPr>
      <w:r>
        <w:t>* If the words of these people affect anyone, it is not because of them, but because of the potential within the words of an able and wise ruler</w:t>
      </w:r>
    </w:p>
    <w:p w14:paraId="638EF608" w14:textId="77777777" w:rsidR="00D32FBC" w:rsidRDefault="00000000">
      <w:pPr>
        <w:pStyle w:val="BodyText"/>
      </w:pPr>
      <w:r>
        <w:t>* Their example before Allah is like a lamp from which the servants derive light, while it burns itself and becomes one of the burnt</w:t>
      </w:r>
    </w:p>
    <w:p w14:paraId="7E81869D" w14:textId="77777777" w:rsidR="00D32FBC" w:rsidRDefault="00000000">
      <w:pPr>
        <w:pStyle w:val="BodyText"/>
      </w:pPr>
      <w:r>
        <w:t>* Say, O my people, do not commit what would waste the sanctity of your worship and the sanctity of the command between the servants, and do not become one of the corrupt</w:t>
      </w:r>
    </w:p>
    <w:p w14:paraId="4A1642F3" w14:textId="77777777" w:rsidR="00D32FBC" w:rsidRDefault="00000000">
      <w:pPr>
        <w:pStyle w:val="BodyText"/>
      </w:pPr>
      <w:r>
        <w:t>* Do not approach what your minds deny, avoid sin, and indeed it is forbidden to you in the book of which only those whom Allah has purified from all impurities and made from the purifiers can touch</w:t>
      </w:r>
    </w:p>
    <w:p w14:paraId="53133F50" w14:textId="77777777" w:rsidR="00D32FBC" w:rsidRDefault="00000000">
      <w:pPr>
        <w:pStyle w:val="BodyText"/>
      </w:pPr>
      <w:r>
        <w:t>* Be just to yourselves and then to people, so that the effects of justice appear in your actions among our sincere servants</w:t>
      </w:r>
    </w:p>
    <w:p w14:paraId="2470D481" w14:textId="77777777" w:rsidR="00D32FBC"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179516AF" w14:textId="77777777" w:rsidR="00D32FBC"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4D93E56E" w14:textId="77777777" w:rsidR="00D32FBC"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3DD58D18" w14:textId="77777777" w:rsidR="00D32FBC"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4492AD48" w14:textId="77777777" w:rsidR="00D32FBC"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4A0E7BA5" w14:textId="77777777" w:rsidR="00D32FBC"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28AA56A3" w14:textId="77777777" w:rsidR="00D32FBC" w:rsidRDefault="00000000">
      <w:pPr>
        <w:pStyle w:val="BodyText"/>
      </w:pPr>
      <w:r>
        <w:t>* Be, O people, concealing of faults and forgiving of sins on earth, so that God forgives you by His grace, then overlook so that God overlooks your sins and dresses you in the garment of beauty.</w:t>
      </w:r>
    </w:p>
    <w:p w14:paraId="29CA820F" w14:textId="77777777" w:rsidR="00D32FBC"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58EC40EE" w14:textId="77777777" w:rsidR="00D32FBC" w:rsidRDefault="00000000">
      <w:pPr>
        <w:pStyle w:val="BodyText"/>
      </w:pPr>
      <w:r>
        <w:t>* Say, O people, be sincere in truth for it will beautify your souls, elevate your names, and raise your status, and your reward in the Hereafter will be great based on the truth.</w:t>
      </w:r>
    </w:p>
    <w:p w14:paraId="7A83CF3C" w14:textId="77777777" w:rsidR="00D32FBC" w:rsidRDefault="00000000">
      <w:pPr>
        <w:pStyle w:val="BodyText"/>
      </w:pPr>
      <w:r>
        <w:t>* That is how we advise those who believe, so that they may hear our advice in the Book of God and find a way to the One of Bounty.</w:t>
      </w:r>
    </w:p>
    <w:p w14:paraId="2DB23CC4" w14:textId="77777777" w:rsidR="00D32FBC"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29D1EA5F" w14:textId="77777777" w:rsidR="00D32FBC"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7518F6B4" w14:textId="77777777" w:rsidR="00D32FBC"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59BD606F" w14:textId="77777777" w:rsidR="00D32FBC"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512964B4" w14:textId="77777777" w:rsidR="00D32FBC"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3C093A30" w14:textId="77777777" w:rsidR="00D32FBC"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490A1363" w14:textId="77777777" w:rsidR="00D32FBC"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22968F8A" w14:textId="77777777" w:rsidR="00D32FBC"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050D5B0E" w14:textId="77777777" w:rsidR="00D32FBC"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6C6AEB38" w14:textId="77777777" w:rsidR="00D32FBC"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5CCEB9F4" w14:textId="77777777" w:rsidR="00D32FBC"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01C0B42A" w14:textId="77777777" w:rsidR="00D32FBC" w:rsidRDefault="00000000">
      <w:pPr>
        <w:pStyle w:val="BodyText"/>
      </w:pPr>
      <w:r>
        <w:t>By Allah, the truth is that I have been killed at all times with all the swords, and none knows that but Allah, the Enumerator, the Wise.</w:t>
      </w:r>
    </w:p>
    <w:p w14:paraId="58CC5FA9" w14:textId="77777777" w:rsidR="00D32FBC"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337EBD46" w14:textId="77777777" w:rsidR="00D32FBC"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202FFFF9" w14:textId="77777777" w:rsidR="00D32FBC"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6C7BA941" w14:textId="77777777" w:rsidR="00D32FBC" w:rsidRDefault="00000000">
      <w:pPr>
        <w:pStyle w:val="BodyText"/>
      </w:pPr>
      <w:r>
        <w:t>Thus does God reward those who were martyred in His Cause and pay the rewards of those who were afflicted with hardships in His command. What a great reward for the strugglers!</w:t>
      </w:r>
    </w:p>
    <w:p w14:paraId="5F190C7C" w14:textId="77777777" w:rsidR="00D32FBC"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5F00E436" w14:textId="77777777" w:rsidR="00D32FBC"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403FCC6D" w14:textId="77777777" w:rsidR="00D32FBC"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A923F25" w14:textId="77777777" w:rsidR="00D32FBC" w:rsidRDefault="00000000">
      <w:r>
        <w:br w:type="page"/>
      </w:r>
    </w:p>
    <w:p w14:paraId="078D6E93" w14:textId="77777777" w:rsidR="00D32FBC" w:rsidRDefault="00000000">
      <w:pPr>
        <w:pStyle w:val="Heading1"/>
      </w:pPr>
      <w:bookmarkStart w:id="506" w:name="sec-suriy-i-qamis"/>
      <w:bookmarkStart w:id="507" w:name="_Toc184303644"/>
      <w:bookmarkEnd w:id="502"/>
      <w:bookmarkEnd w:id="505"/>
      <w:r>
        <w:lastRenderedPageBreak/>
        <w:t>Suriy-i-Qamis (Chapter of the Shirt)</w:t>
      </w:r>
      <w:bookmarkEnd w:id="507"/>
    </w:p>
    <w:p w14:paraId="57D7A1BE" w14:textId="77777777" w:rsidR="00D32FBC" w:rsidRDefault="00000000">
      <w:pPr>
        <w:pStyle w:val="FirstParagraph"/>
      </w:pPr>
      <w:r>
        <w:t>1 This is the Surah of the Shirt, we have revealed it with the truth and made it a manifestation of the structure among the worlds.</w:t>
      </w:r>
    </w:p>
    <w:p w14:paraId="0664D38A" w14:textId="77777777" w:rsidR="00D32FBC"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6513FC9E" w14:textId="77777777" w:rsidR="00D32FBC"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4ACF2F09" w14:textId="77777777" w:rsidR="00D32FBC"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094C4CDB" w14:textId="77777777" w:rsidR="00D32FBC"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4F2D2634" w14:textId="77777777" w:rsidR="00D32FBC"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121F7F05" w14:textId="77777777" w:rsidR="00D32FBC"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5D58AC65" w14:textId="77777777" w:rsidR="00D32FBC"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2DDA86C5" w14:textId="77777777" w:rsidR="00D32FBC"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3370F282" w14:textId="77777777" w:rsidR="00D32FBC"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0F142EE2" w14:textId="77777777" w:rsidR="00D32FBC"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14575CC9" w14:textId="77777777" w:rsidR="00D32FBC"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768F45D6" w14:textId="77777777" w:rsidR="00D32FBC"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1771322" w14:textId="77777777" w:rsidR="00D32FBC"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025EAE1" w14:textId="77777777" w:rsidR="00D32FBC"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49B06007" w14:textId="77777777" w:rsidR="00D32FBC"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0E60BF6B" w14:textId="77777777" w:rsidR="00D32FBC"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309C29B0" w14:textId="77777777" w:rsidR="00D32FBC"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71F81927" w14:textId="77777777" w:rsidR="00D32FBC"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5E9F3AA" w14:textId="77777777" w:rsidR="00D32FBC"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0B359C66" w14:textId="77777777" w:rsidR="00D32FBC"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2BDAE27" w14:textId="77777777" w:rsidR="00D32FBC"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61CED160" w14:textId="77777777" w:rsidR="00D32FBC"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56434D74" w14:textId="77777777" w:rsidR="00D32FBC"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6EFF4576" w14:textId="77777777" w:rsidR="00D32FBC"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5218B667" w14:textId="77777777" w:rsidR="00D32FBC"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191A750C" w14:textId="77777777" w:rsidR="00D32FBC"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270908DB" w14:textId="77777777" w:rsidR="00D32FBC"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20A57594" w14:textId="77777777" w:rsidR="00D32FBC"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069C7534" w14:textId="77777777" w:rsidR="00D32FBC"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3B48F57A" w14:textId="77777777" w:rsidR="00D32FBC"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78FE1BE3" w14:textId="77777777" w:rsidR="00D32FBC"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4780DA1C" w14:textId="77777777" w:rsidR="00D32FBC"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353C4DBF" w14:textId="77777777" w:rsidR="00D32FBC"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657F6F9A" w14:textId="77777777" w:rsidR="00D32FBC"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4E95144" w14:textId="77777777" w:rsidR="00D32FBC"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65DF943D" w14:textId="77777777" w:rsidR="00D32FBC"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4D46CFA3" w14:textId="77777777" w:rsidR="00D32FBC"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30987423" w14:textId="77777777" w:rsidR="00D32FBC"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63AC26F9" w14:textId="77777777" w:rsidR="00D32FBC"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E600A81" w14:textId="77777777" w:rsidR="00D32FBC"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257FCDDB" w14:textId="77777777" w:rsidR="00D32FBC"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33091FFA" w14:textId="77777777" w:rsidR="00D32FBC" w:rsidRDefault="00000000">
      <w:pPr>
        <w:pStyle w:val="BodyText"/>
      </w:pPr>
      <w:r>
        <w:t>29 Translation:</w:t>
      </w:r>
    </w:p>
    <w:p w14:paraId="001C965C" w14:textId="77777777" w:rsidR="00D32FBC"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63C10769" w14:textId="77777777" w:rsidR="00D32FBC"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7F4625A1" w14:textId="77777777" w:rsidR="00D32FBC"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411E7B96" w14:textId="77777777" w:rsidR="00D32FBC"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49780B20" w14:textId="77777777" w:rsidR="00D32FBC"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1D4F981A" w14:textId="77777777" w:rsidR="00D32FBC"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118AF03F" w14:textId="77777777" w:rsidR="00D32FBC" w:rsidRDefault="00000000">
      <w:pPr>
        <w:pStyle w:val="BodyText"/>
      </w:pPr>
      <w:r>
        <w:t>30 And if you are victorious with this tablet in which the secrets of what was and what will be are detailed, rise from your position, then place it on your head and say:</w:t>
      </w:r>
    </w:p>
    <w:p w14:paraId="1A2F495A" w14:textId="77777777" w:rsidR="00D32FBC"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231DB878" w14:textId="77777777" w:rsidR="00D32FBC"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463AA4F7" w14:textId="77777777" w:rsidR="00D32FBC"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52D77B9C" w14:textId="77777777" w:rsidR="00D32FBC" w:rsidRDefault="00000000">
      <w:pPr>
        <w:pStyle w:val="BodyText"/>
      </w:pPr>
      <w:r>
        <w:t>All praise is to the one who recognizes his Master in this clear and luminous shirt.</w:t>
      </w:r>
    </w:p>
    <w:p w14:paraId="2FADEE62" w14:textId="77777777" w:rsidR="00D32FBC" w:rsidRDefault="00000000">
      <w:r>
        <w:br w:type="page"/>
      </w:r>
    </w:p>
    <w:p w14:paraId="3E9EEFDB" w14:textId="77777777" w:rsidR="00D32FBC" w:rsidRDefault="00000000">
      <w:pPr>
        <w:pStyle w:val="Heading1"/>
      </w:pPr>
      <w:bookmarkStart w:id="508" w:name="sec-kitab-i-aqdas"/>
      <w:bookmarkStart w:id="509" w:name="_Toc184303645"/>
      <w:bookmarkEnd w:id="506"/>
      <w:r>
        <w:lastRenderedPageBreak/>
        <w:t>Kitab-i-Aqdas (The Holy Book)</w:t>
      </w:r>
      <w:bookmarkEnd w:id="509"/>
    </w:p>
    <w:p w14:paraId="72647E9F" w14:textId="77777777" w:rsidR="00D32FBC" w:rsidRDefault="00000000">
      <w:pPr>
        <w:pStyle w:val="FirstParagraph"/>
      </w:pPr>
      <w:r>
        <w:t>In the name of the one who governs what was and what will be</w:t>
      </w:r>
    </w:p>
    <w:p w14:paraId="145A8057" w14:textId="77777777" w:rsidR="00D32FBC" w:rsidRDefault="00000000">
      <w:pPr>
        <w:pStyle w:val="Heading2"/>
      </w:pPr>
      <w:bookmarkStart w:id="510" w:name="verses-1-10-1"/>
      <w:r>
        <w:t>Verses 1-10</w:t>
      </w:r>
    </w:p>
    <w:p w14:paraId="6EFA56B4" w14:textId="77777777" w:rsidR="00D32FBC"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14DD3413" w14:textId="77777777" w:rsidR="00D32FBC"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052379F9" w14:textId="77777777" w:rsidR="00D32FBC"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3D0AFA5B" w14:textId="77777777" w:rsidR="00D32FBC"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69335809" w14:textId="77777777" w:rsidR="00D32FBC"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71C54F72" w14:textId="77777777" w:rsidR="00D32FBC"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3985C41F" w14:textId="77777777" w:rsidR="00D32FBC"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5BC1AEE7" w14:textId="77777777" w:rsidR="00D32FBC"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305FC55C" w14:textId="77777777" w:rsidR="00D32FBC"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65233469" w14:textId="77777777" w:rsidR="00D32FBC"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129E7FC2" w14:textId="77777777" w:rsidR="00D32FBC" w:rsidRDefault="00000000">
      <w:pPr>
        <w:pStyle w:val="Heading2"/>
      </w:pPr>
      <w:bookmarkStart w:id="511" w:name="verses-11-20-1"/>
      <w:bookmarkEnd w:id="510"/>
      <w:r>
        <w:t>Verses 11-20</w:t>
      </w:r>
    </w:p>
    <w:p w14:paraId="6597E042" w14:textId="77777777" w:rsidR="00D32FBC"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0E833951" w14:textId="77777777" w:rsidR="00D32FBC" w:rsidRDefault="00000000">
      <w:pPr>
        <w:pStyle w:val="BodyText"/>
      </w:pPr>
      <w:r>
        <w:t>12 Individual prayer has been enjoined upon you; the requirement for congregational prayer has been lifted except for the Prayer for the Dead. This is indeed a wise ordinance.</w:t>
      </w:r>
    </w:p>
    <w:p w14:paraId="5B3A9D22" w14:textId="77777777" w:rsidR="00D32FBC"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72AB10D8" w14:textId="77777777" w:rsidR="00D32FBC"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27B21319" w14:textId="77777777" w:rsidR="00D32FBC"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75937DD2" w14:textId="77777777" w:rsidR="00D32FBC"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364ED607" w14:textId="77777777" w:rsidR="00D32FBC"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0975A463" w14:textId="77777777" w:rsidR="00D32FBC"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01301547" w14:textId="77777777" w:rsidR="00D32FBC"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2CACF7D2" w14:textId="77777777" w:rsidR="00D32FBC"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02AC0185" w14:textId="77777777" w:rsidR="00D32FBC"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1BC2FC36" w14:textId="77777777" w:rsidR="00D32FBC" w:rsidRDefault="00000000">
      <w:pPr>
        <w:pStyle w:val="BodyText"/>
      </w:pPr>
      <w:r>
        <w:t>19 Murder, adultery, backbiting, and slander have been forbidden to you. Avoid what you have been prohibited from in the scriptures and tablets.</w:t>
      </w:r>
    </w:p>
    <w:p w14:paraId="225257E2" w14:textId="77777777" w:rsidR="00D32FBC"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4C024B09" w14:textId="77777777" w:rsidR="00D32FBC" w:rsidRDefault="00000000">
      <w:pPr>
        <w:pStyle w:val="Heading2"/>
      </w:pPr>
      <w:bookmarkStart w:id="512" w:name="verses-21-30-1"/>
      <w:bookmarkEnd w:id="511"/>
      <w:r>
        <w:t>Verses 21-30</w:t>
      </w:r>
    </w:p>
    <w:p w14:paraId="0F0576DF" w14:textId="77777777" w:rsidR="00D32FBC"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5FADF5AB" w14:textId="77777777" w:rsidR="00D32FBC" w:rsidRDefault="00000000">
      <w:pPr>
        <w:pStyle w:val="BodyText"/>
      </w:pPr>
      <w:r>
        <w:t>22 If one has descendants but lacks other specified heirs, two-thirds of their estate goes to the descendants, and one-third to the House of Justice, as decreed by the Exalted, the Majestic.</w:t>
      </w:r>
    </w:p>
    <w:p w14:paraId="2FB684DA" w14:textId="77777777" w:rsidR="00D32FBC"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08136FF9" w14:textId="77777777" w:rsidR="00D32FBC"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6CBB4F96" w14:textId="77777777" w:rsidR="00D32FBC" w:rsidRDefault="00000000">
      <w:pPr>
        <w:pStyle w:val="BodyText"/>
      </w:pPr>
      <w:r>
        <w:t>25 The inhabited house and specific garments are for the male descendants, not the females or other heirs; He is the Bestower, the Bountiful.</w:t>
      </w:r>
    </w:p>
    <w:p w14:paraId="68E92D2B" w14:textId="77777777" w:rsidR="00D32FBC"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5476B83E" w14:textId="77777777" w:rsidR="00D32FBC" w:rsidRDefault="00000000">
      <w:pPr>
        <w:pStyle w:val="BodyText"/>
      </w:pPr>
      <w:r>
        <w:t>27 If there are weak descendants, appoint a trustee to manage their inheritance until they reach maturity, or invest it for them. Assign a rightful share of the profits to the trustee for their efforts.</w:t>
      </w:r>
    </w:p>
    <w:p w14:paraId="6986F265" w14:textId="77777777" w:rsidR="00D32FBC" w:rsidRDefault="00000000">
      <w:pPr>
        <w:pStyle w:val="BodyText"/>
      </w:pPr>
      <w:r>
        <w:t>28 All this is after the payment of God’s right, debts, and funeral expenses, carried out with dignity and honor, as decreed by the Lord of Origin and Return.</w:t>
      </w:r>
    </w:p>
    <w:p w14:paraId="790DFEA7" w14:textId="77777777" w:rsidR="00D32FBC"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28EF5770" w14:textId="77777777" w:rsidR="00D32FBC"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00FA2674" w14:textId="77777777" w:rsidR="00D32FBC" w:rsidRDefault="00000000">
      <w:pPr>
        <w:pStyle w:val="Heading2"/>
      </w:pPr>
      <w:bookmarkStart w:id="513" w:name="verses-31-40-1"/>
      <w:bookmarkEnd w:id="512"/>
      <w:r>
        <w:t>Verses 31-40</w:t>
      </w:r>
    </w:p>
    <w:p w14:paraId="17A1DD8D" w14:textId="77777777" w:rsidR="00D32FBC"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37BD208C" w14:textId="77777777" w:rsidR="00D32FBC" w:rsidRDefault="00000000">
      <w:pPr>
        <w:pStyle w:val="BodyText"/>
      </w:pPr>
      <w:r>
        <w:t>32 God has ordained for those of you who are able, to make the pilgrimage to the House, but has excused women from this obligation out of His mercy. Indeed, He is the Bestower, the Generous.</w:t>
      </w:r>
    </w:p>
    <w:p w14:paraId="6D967449" w14:textId="77777777" w:rsidR="00D32FBC"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3FF7F960" w14:textId="77777777" w:rsidR="00D32FBC"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27269E3C" w14:textId="77777777" w:rsidR="00D32FBC"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0F912CC8" w14:textId="77777777" w:rsidR="00D32FBC"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4F6FA4FC" w14:textId="77777777" w:rsidR="00D32FBC"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09193775" w14:textId="77777777" w:rsidR="00D32FBC"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27714A2A" w14:textId="77777777" w:rsidR="00D32FBC"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4036EBC0" w14:textId="77777777" w:rsidR="00D32FBC"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15FEEAF6" w14:textId="77777777" w:rsidR="00D32FBC"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6F889A68" w14:textId="77777777" w:rsidR="00D32FBC" w:rsidRDefault="00000000">
      <w:pPr>
        <w:pStyle w:val="Heading2"/>
      </w:pPr>
      <w:bookmarkStart w:id="514" w:name="verses-41-50-1"/>
      <w:bookmarkEnd w:id="513"/>
      <w:r>
        <w:t>Verses 41-50</w:t>
      </w:r>
    </w:p>
    <w:p w14:paraId="66988D14" w14:textId="77777777" w:rsidR="00D32FBC"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05691781" w14:textId="77777777" w:rsidR="00D32FBC"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2BB75E2C" w14:textId="77777777" w:rsidR="00D32FBC"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34A47B34" w14:textId="77777777" w:rsidR="00D32FBC"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25173CBB" w14:textId="77777777" w:rsidR="00D32FBC"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07818650" w14:textId="77777777" w:rsidR="00D32FBC"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0F0A5D45" w14:textId="77777777" w:rsidR="00D32FBC"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1BA8C801" w14:textId="77777777" w:rsidR="00D32FBC"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350DA116" w14:textId="77777777" w:rsidR="00D32FBC"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66E990D9" w14:textId="77777777" w:rsidR="00D32FBC"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2966B617" w14:textId="77777777" w:rsidR="00D32FBC" w:rsidRDefault="00000000">
      <w:pPr>
        <w:pStyle w:val="Heading2"/>
      </w:pPr>
      <w:bookmarkStart w:id="515" w:name="verses-51-60-1"/>
      <w:bookmarkEnd w:id="514"/>
      <w:r>
        <w:t>Verses 51-60</w:t>
      </w:r>
    </w:p>
    <w:p w14:paraId="6464615A" w14:textId="77777777" w:rsidR="00D32FBC"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79F7A118" w14:textId="77777777" w:rsidR="00D32FBC"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2BEC0909" w14:textId="77777777" w:rsidR="00D32FBC"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192366BA" w14:textId="77777777" w:rsidR="00D32FBC"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7E28B9D8" w14:textId="77777777" w:rsidR="00D32FBC"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7B6E9039" w14:textId="77777777" w:rsidR="00D32FBC"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5B9FC52E" w14:textId="77777777" w:rsidR="00D32FBC"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1B5C53E6" w14:textId="77777777" w:rsidR="00D32FBC" w:rsidRDefault="00000000">
      <w:pPr>
        <w:pStyle w:val="BodyText"/>
      </w:pPr>
      <w:r>
        <w:t>57 Hospitality has been prescribed for you once each month, even if it is only with water. God has desired to bring hearts together, even through the means of heaven and earth.</w:t>
      </w:r>
    </w:p>
    <w:p w14:paraId="400B5E65" w14:textId="77777777" w:rsidR="00D32FBC"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0F31193E" w14:textId="77777777" w:rsidR="00D32FBC"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69A21D1D" w14:textId="77777777" w:rsidR="00D32FBC"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0B43C737" w14:textId="77777777" w:rsidR="00D32FBC" w:rsidRDefault="00000000">
      <w:pPr>
        <w:pStyle w:val="Heading2"/>
      </w:pPr>
      <w:bookmarkStart w:id="516" w:name="verses-61-70-1"/>
      <w:bookmarkEnd w:id="515"/>
      <w:r>
        <w:t>Verses 61-70</w:t>
      </w:r>
    </w:p>
    <w:p w14:paraId="423E4F1D" w14:textId="77777777" w:rsidR="00D32FBC"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6B6DE5F9" w14:textId="77777777" w:rsidR="00D32FBC"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721C6482" w14:textId="77777777" w:rsidR="00D32FBC"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4648D486" w14:textId="77777777" w:rsidR="00D32FBC"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730DF7E9" w14:textId="77777777" w:rsidR="00D32FBC"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79ECA0AC" w14:textId="77777777" w:rsidR="00D32FBC"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05DCF095" w14:textId="77777777" w:rsidR="00D32FBC"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08062E9E" w14:textId="77777777" w:rsidR="00D32FBC"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7037167F" w14:textId="77777777" w:rsidR="00D32FBC"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0C6701B2" w14:textId="77777777" w:rsidR="00D32FBC"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66B8D15E" w14:textId="77777777" w:rsidR="00D32FBC"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5B44FCD5" w14:textId="77777777" w:rsidR="00D32FBC"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00A4509F" w14:textId="77777777" w:rsidR="00D32FBC" w:rsidRDefault="00000000">
      <w:pPr>
        <w:pStyle w:val="Heading2"/>
      </w:pPr>
      <w:bookmarkStart w:id="517" w:name="verses-71-80-1"/>
      <w:bookmarkEnd w:id="516"/>
      <w:r>
        <w:t>Verses 71-80</w:t>
      </w:r>
    </w:p>
    <w:p w14:paraId="3AB5A40D" w14:textId="77777777" w:rsidR="00D32FBC"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65635AB7" w14:textId="77777777" w:rsidR="00D32FBC"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2F9C1B8A" w14:textId="77777777" w:rsidR="00D32FBC"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12D936AE" w14:textId="77777777" w:rsidR="00D32FBC"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321377DF" w14:textId="77777777" w:rsidR="00D32FBC"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2FEA6481" w14:textId="77777777" w:rsidR="00D32FBC"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4E1E6F12" w14:textId="77777777" w:rsidR="00D32FBC"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0097E6F3" w14:textId="77777777" w:rsidR="00D32FBC"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5E83B0D9" w14:textId="77777777" w:rsidR="00D32FBC"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7D2453FD" w14:textId="77777777" w:rsidR="00D32FBC"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75B7106F" w14:textId="77777777" w:rsidR="00D32FBC" w:rsidRDefault="00000000">
      <w:pPr>
        <w:pStyle w:val="Heading2"/>
      </w:pPr>
      <w:bookmarkStart w:id="518" w:name="verses-81-90-1"/>
      <w:bookmarkEnd w:id="517"/>
      <w:r>
        <w:t>Verses 81-90</w:t>
      </w:r>
    </w:p>
    <w:p w14:paraId="0AFE7886" w14:textId="77777777" w:rsidR="00D32FBC"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5F626C71" w14:textId="77777777" w:rsidR="00D32FBC"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5DE71AFE" w14:textId="77777777" w:rsidR="00D32FBC"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06036A5A" w14:textId="77777777" w:rsidR="00D32FBC"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4C13BDA2" w14:textId="77777777" w:rsidR="00D32FBC"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2C5EDFDF" w14:textId="77777777" w:rsidR="00D32FBC"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4EBF36B1" w14:textId="77777777" w:rsidR="00D32FBC" w:rsidRDefault="00000000">
      <w:pPr>
        <w:pStyle w:val="BodyText"/>
      </w:pPr>
      <w:r>
        <w:t>87 We desire nothing from you; We only counsel you for the sake of God, and We endure with patience that which has befallen Us from you, O assembly of kings.</w:t>
      </w:r>
    </w:p>
    <w:p w14:paraId="18A2057C" w14:textId="77777777" w:rsidR="00D32FBC"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1AB93014" w14:textId="77777777" w:rsidR="00D32FBC"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4D76346D" w14:textId="77777777" w:rsidR="00D32FBC"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4AC6062D" w14:textId="77777777" w:rsidR="00D32FBC" w:rsidRDefault="00000000">
      <w:pPr>
        <w:pStyle w:val="BodyText"/>
      </w:pPr>
      <w:r>
        <w:t>90 O banks of the River Rhine! We have seen you covered with blood, as the swords of retribution were drawn against you, and again you shall have it.</w:t>
      </w:r>
    </w:p>
    <w:p w14:paraId="29E7B840" w14:textId="77777777" w:rsidR="00D32FBC" w:rsidRDefault="00000000">
      <w:pPr>
        <w:pStyle w:val="BodyText"/>
      </w:pPr>
      <w:r>
        <w:t>We hear the lamentation of Berlin, though she is now in manifest glory.</w:t>
      </w:r>
    </w:p>
    <w:p w14:paraId="3994492A" w14:textId="77777777" w:rsidR="00D32FBC" w:rsidRDefault="00000000">
      <w:pPr>
        <w:pStyle w:val="Heading2"/>
      </w:pPr>
      <w:bookmarkStart w:id="519" w:name="verses-91-100-1"/>
      <w:bookmarkEnd w:id="518"/>
      <w:r>
        <w:t>Verses 91-100</w:t>
      </w:r>
    </w:p>
    <w:p w14:paraId="08C7A8E7" w14:textId="77777777" w:rsidR="00D32FBC"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6EA754D2" w14:textId="77777777" w:rsidR="00D32FBC"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246DF141" w14:textId="77777777" w:rsidR="00D32FBC"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28CD12EC" w14:textId="77777777" w:rsidR="00D32FBC"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5E5BA613" w14:textId="77777777" w:rsidR="00D32FBC" w:rsidRDefault="00000000">
      <w:pPr>
        <w:pStyle w:val="BodyText"/>
      </w:pPr>
      <w:r>
        <w:t>95 No one should object to those who rule over the people. Leave them to what they have and turn towards the hearts.</w:t>
      </w:r>
    </w:p>
    <w:p w14:paraId="7CFF0589" w14:textId="77777777" w:rsidR="00D32FBC"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5E84426B" w14:textId="77777777" w:rsidR="00D32FBC"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12F4E135" w14:textId="77777777" w:rsidR="00D32FBC"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57707C07" w14:textId="77777777" w:rsidR="00D32FBC"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11530737" w14:textId="77777777" w:rsidR="00D32FBC"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39488752" w14:textId="77777777" w:rsidR="00D32FBC"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2E7C336D" w14:textId="77777777" w:rsidR="00D32FBC" w:rsidRDefault="00000000">
      <w:pPr>
        <w:pStyle w:val="Heading2"/>
      </w:pPr>
      <w:bookmarkStart w:id="520" w:name="verses-101-110-1"/>
      <w:bookmarkEnd w:id="519"/>
      <w:r>
        <w:t>Verses 101-110</w:t>
      </w:r>
    </w:p>
    <w:p w14:paraId="6DCD9FE1" w14:textId="77777777" w:rsidR="00D32FBC"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047B7F4A" w14:textId="77777777" w:rsidR="00D32FBC"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10CEF9CD" w14:textId="77777777" w:rsidR="00D32FBC"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6F51DEA0" w14:textId="77777777" w:rsidR="00D32FBC"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32D67FF6" w14:textId="77777777" w:rsidR="00D32FBC"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69F7C021" w14:textId="77777777" w:rsidR="00D32FBC"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6092A1EE" w14:textId="77777777" w:rsidR="00D32FBC"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745B0F89" w14:textId="77777777" w:rsidR="00D32FBC"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646FE012" w14:textId="77777777" w:rsidR="00D32FBC"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32F4028F" w14:textId="77777777" w:rsidR="00D32FBC"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5612F0A1" w14:textId="77777777" w:rsidR="00D32FBC" w:rsidRDefault="00000000">
      <w:pPr>
        <w:pStyle w:val="Heading2"/>
      </w:pPr>
      <w:bookmarkStart w:id="521" w:name="verses-111-120-1"/>
      <w:bookmarkEnd w:id="520"/>
      <w:r>
        <w:lastRenderedPageBreak/>
        <w:t>Verses 111-120</w:t>
      </w:r>
    </w:p>
    <w:p w14:paraId="2FA631AC" w14:textId="77777777" w:rsidR="00D32FBC"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15CC5D84" w14:textId="77777777" w:rsidR="00D32FBC"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5C2C561C" w14:textId="77777777" w:rsidR="00D32FBC" w:rsidRDefault="00000000">
      <w:pPr>
        <w:pStyle w:val="BodyText"/>
      </w:pPr>
      <w:r>
        <w:t>113 If you fall ill, refer to skilled physicians. We have not abolished the means, but rather established them through this Pen, which God has made the dawning-place of His radiant and shining Cause.</w:t>
      </w:r>
    </w:p>
    <w:p w14:paraId="2BF0631D" w14:textId="77777777" w:rsidR="00D32FBC"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40171B70" w14:textId="77777777" w:rsidR="00D32FBC"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5184719A" w14:textId="77777777" w:rsidR="00D32FBC"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6106F995" w14:textId="77777777" w:rsidR="00D32FBC"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63A1C4C2" w14:textId="77777777" w:rsidR="00D32FBC"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50063B70" w14:textId="77777777" w:rsidR="00D32FBC"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1A232649" w14:textId="77777777" w:rsidR="00D32FBC"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518075E4" w14:textId="77777777" w:rsidR="00D32FBC" w:rsidRDefault="00000000">
      <w:pPr>
        <w:pStyle w:val="Heading2"/>
      </w:pPr>
      <w:bookmarkStart w:id="522" w:name="verses-121-130-1"/>
      <w:bookmarkEnd w:id="521"/>
      <w:r>
        <w:t>Verses 121-130</w:t>
      </w:r>
    </w:p>
    <w:p w14:paraId="48378E95" w14:textId="77777777" w:rsidR="00D32FBC" w:rsidRDefault="00000000">
      <w:pPr>
        <w:pStyle w:val="FirstParagraph"/>
      </w:pPr>
      <w:r>
        <w:t>121 When the sea of reunion is stilled, and the Book of Origin reaches its end, turn towards Him whom God has willed, the one who branched from this ancient Root.</w:t>
      </w:r>
    </w:p>
    <w:p w14:paraId="1665D368" w14:textId="77777777" w:rsidR="00D32FBC"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5B6BF820" w14:textId="77777777" w:rsidR="00D32FBC"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581AB811" w14:textId="77777777" w:rsidR="00D32FBC" w:rsidRDefault="00000000">
      <w:pPr>
        <w:pStyle w:val="BodyText"/>
      </w:pPr>
      <w:r>
        <w:t>124 Observe the people; they are like sheep, in need of a shepherd to protect them—this is indeed an absolute truth. We affirm this in certain contexts but not in others, for We are all-knowing.</w:t>
      </w:r>
    </w:p>
    <w:p w14:paraId="14145937" w14:textId="77777777" w:rsidR="00D32FBC"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6BAF622D" w14:textId="77777777" w:rsidR="00D32FBC"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42565853" w14:textId="77777777" w:rsidR="00D32FBC" w:rsidRDefault="00000000">
      <w:pPr>
        <w:pStyle w:val="BodyText"/>
      </w:pPr>
      <w:r>
        <w:t>127 The number of months is nineteen in the Book of God. The first of them has been adorned with this name that reigns supreme over all the worlds.</w:t>
      </w:r>
    </w:p>
    <w:p w14:paraId="05874B49" w14:textId="77777777" w:rsidR="00D32FBC"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325FEEE9" w14:textId="77777777" w:rsidR="00D32FBC"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255D2DBF" w14:textId="77777777" w:rsidR="00D32FBC"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02B0CEB5" w14:textId="77777777" w:rsidR="00D32FBC" w:rsidRDefault="00000000">
      <w:pPr>
        <w:pStyle w:val="FirstParagraph"/>
      </w:pPr>
      <w:r>
        <w:t>If what is revealed at this moment from God were engraved upon it, it would be better for them and for her. Truly, We have been the Judge.</w:t>
      </w:r>
    </w:p>
    <w:p w14:paraId="53F6B2D2" w14:textId="77777777" w:rsidR="00D32FBC" w:rsidRDefault="00000000">
      <w:pPr>
        <w:pStyle w:val="BlockText"/>
      </w:pPr>
      <w:r>
        <w:t>I began from God and returned to Him, detached from all else, and clinging to His name, the Most Merciful, the Most Compassionate.</w:t>
      </w:r>
    </w:p>
    <w:p w14:paraId="3A36FD8E" w14:textId="77777777" w:rsidR="00D32FBC" w:rsidRDefault="00000000">
      <w:pPr>
        <w:pStyle w:val="FirstParagraph"/>
      </w:pPr>
      <w:r>
        <w:t>Thus does God single out whom He wills by a bounty from Himself. Truly, He is the Mighty, the Powerful.</w:t>
      </w:r>
    </w:p>
    <w:p w14:paraId="6AAA0434" w14:textId="77777777" w:rsidR="00D32FBC"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17703402" w14:textId="77777777" w:rsidR="00D32FBC" w:rsidRDefault="00000000">
      <w:pPr>
        <w:pStyle w:val="Heading2"/>
      </w:pPr>
      <w:bookmarkStart w:id="523" w:name="verses-131-140-1"/>
      <w:bookmarkEnd w:id="522"/>
      <w:r>
        <w:t>Verses 131-140</w:t>
      </w:r>
    </w:p>
    <w:p w14:paraId="4687E088" w14:textId="77777777" w:rsidR="00D32FBC" w:rsidRDefault="00000000">
      <w:pPr>
        <w:pStyle w:val="FirstParagraph"/>
      </w:pPr>
      <w:r>
        <w:t>131 God has abrogated what was decreed in the Bayán regarding the limitation of journeys. He is indeed the Chosen One, doing whatsoever He wills and ordaining what He desires.</w:t>
      </w:r>
    </w:p>
    <w:p w14:paraId="65BD96E6" w14:textId="77777777" w:rsidR="00D32FBC"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3552D90F" w14:textId="77777777" w:rsidR="00D32FBC" w:rsidRDefault="00000000">
      <w:pPr>
        <w:pStyle w:val="BodyText"/>
      </w:pPr>
      <w:r>
        <w:t>133 Raise up the two houses in the two stations and the places wherein the Throne of your Lord, the Most Merciful, has been established. Thus your Master, the Knower of all things, commands you.</w:t>
      </w:r>
    </w:p>
    <w:p w14:paraId="465DF6AE" w14:textId="77777777" w:rsidR="00D32FBC"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1DCD5013" w14:textId="77777777" w:rsidR="00D32FBC"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68859ABA" w14:textId="77777777" w:rsidR="00D32FBC"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688DC9C1" w14:textId="77777777" w:rsidR="00D32FBC"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2281D871" w14:textId="77777777" w:rsidR="00D32FBC"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6A592D08" w14:textId="77777777" w:rsidR="00D32FBC"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7A217EC5" w14:textId="77777777" w:rsidR="00D32FBC"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720936DC" w14:textId="77777777" w:rsidR="00D32FBC" w:rsidRDefault="00000000">
      <w:pPr>
        <w:pStyle w:val="Heading2"/>
      </w:pPr>
      <w:bookmarkStart w:id="524" w:name="verses-141-150-1"/>
      <w:bookmarkEnd w:id="523"/>
      <w:r>
        <w:t>Verses 141-150</w:t>
      </w:r>
    </w:p>
    <w:p w14:paraId="668A9A51" w14:textId="77777777" w:rsidR="00D32FBC"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6E4F1421" w14:textId="77777777" w:rsidR="00D32FBC"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6AC415BF" w14:textId="77777777" w:rsidR="00D32FBC"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7F831F9E" w14:textId="77777777" w:rsidR="00D32FBC"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6460EB6E" w14:textId="77777777" w:rsidR="00D32FBC" w:rsidRDefault="00000000">
      <w:pPr>
        <w:pStyle w:val="BodyText"/>
      </w:pPr>
      <w:r>
        <w:t>145 Enter not any house in the absence of its owner except with his permission. Adhere to what is proper in all circumstances, and be not among the heedless.</w:t>
      </w:r>
    </w:p>
    <w:p w14:paraId="7534BEB0" w14:textId="77777777" w:rsidR="00D32FBC"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03845D14" w14:textId="77777777" w:rsidR="00D32FBC"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07F3748D" w14:textId="77777777" w:rsidR="00D32FBC"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21CB061D" w14:textId="77777777" w:rsidR="00D32FBC"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04B6458E" w14:textId="77777777" w:rsidR="00D32FBC"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5F9702D8" w14:textId="77777777" w:rsidR="00D32FBC" w:rsidRDefault="00000000">
      <w:pPr>
        <w:pStyle w:val="Heading2"/>
      </w:pPr>
      <w:bookmarkStart w:id="525" w:name="verses-151-160-1"/>
      <w:bookmarkEnd w:id="524"/>
      <w:r>
        <w:t>Verses 151-160</w:t>
      </w:r>
    </w:p>
    <w:p w14:paraId="3F550364" w14:textId="77777777" w:rsidR="00D32FBC"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3B6FF4E3" w14:textId="77777777" w:rsidR="00D32FBC" w:rsidRDefault="00000000">
      <w:pPr>
        <w:pStyle w:val="BodyText"/>
      </w:pPr>
      <w:r>
        <w:t>152 Wash your feet every day in summer, and in winter, once every three days.</w:t>
      </w:r>
    </w:p>
    <w:p w14:paraId="51126EF9" w14:textId="77777777" w:rsidR="00D32FBC" w:rsidRDefault="00000000">
      <w:pPr>
        <w:pStyle w:val="BodyText"/>
      </w:pPr>
      <w:r>
        <w:t>153 And if anyone should anger you, meet them with kindness; and whoever rebukes you, do not rebuke them in return. Leave them to themselves and put your trust in God, the Avenger, the Just, the Almighty.</w:t>
      </w:r>
    </w:p>
    <w:p w14:paraId="4B381D60" w14:textId="77777777" w:rsidR="00D32FBC"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42CBBA53" w14:textId="77777777" w:rsidR="00D32FBC"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1CB7E2D0" w14:textId="77777777" w:rsidR="00D32FBC"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5585052D" w14:textId="77777777" w:rsidR="00D32FBC"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6B24715A" w14:textId="77777777" w:rsidR="00D32FBC"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701D7A03" w14:textId="77777777" w:rsidR="00D32FBC"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35DEA9B8" w14:textId="77777777" w:rsidR="00D32FBC"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3A21CF96" w14:textId="77777777" w:rsidR="00D32FBC" w:rsidRDefault="00000000">
      <w:pPr>
        <w:pStyle w:val="Heading2"/>
      </w:pPr>
      <w:bookmarkStart w:id="526" w:name="verses-161-170-1"/>
      <w:bookmarkEnd w:id="525"/>
      <w:r>
        <w:t>Verses 161-170</w:t>
      </w:r>
    </w:p>
    <w:p w14:paraId="3E257BDE" w14:textId="77777777" w:rsidR="00D32FBC"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3F0DCD57" w14:textId="77777777" w:rsidR="00D32FBC" w:rsidRDefault="00000000">
      <w:pPr>
        <w:pStyle w:val="BodyText"/>
      </w:pPr>
      <w:r>
        <w:t>162 If He permits what was forbidden in the eternal past, or forbids what was permitted, no one has the right to object to Him. Whoever hesitates even for an instant is among the transgressors.</w:t>
      </w:r>
    </w:p>
    <w:p w14:paraId="0F8B4658" w14:textId="77777777" w:rsidR="00D32FBC"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6D16593C" w14:textId="77777777" w:rsidR="00D32FBC"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0D6A46A4" w14:textId="77777777" w:rsidR="00D32FBC"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4124AE29" w14:textId="77777777" w:rsidR="00D32FBC"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373A37A8" w14:textId="77777777" w:rsidR="00D32FBC"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4F75FCED" w14:textId="77777777" w:rsidR="00D32FBC"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7C74E237" w14:textId="77777777" w:rsidR="00D32FBC"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2B175B2E" w14:textId="77777777" w:rsidR="00D32FBC"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3A11CFA6" w14:textId="77777777" w:rsidR="00D32FBC" w:rsidRDefault="00000000">
      <w:pPr>
        <w:pStyle w:val="Heading2"/>
      </w:pPr>
      <w:bookmarkStart w:id="527" w:name="verses-171-180-1"/>
      <w:bookmarkEnd w:id="526"/>
      <w:r>
        <w:t>Verses 171-180</w:t>
      </w:r>
    </w:p>
    <w:p w14:paraId="5857E846" w14:textId="77777777" w:rsidR="00D32FBC"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3F769E85" w14:textId="77777777" w:rsidR="00D32FBC"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44AC2D08" w14:textId="77777777" w:rsidR="00D32FBC"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1C486825" w14:textId="77777777" w:rsidR="00D32FBC"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20D01DEC" w14:textId="77777777" w:rsidR="00D32FBC"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6B18AF56" w14:textId="77777777" w:rsidR="00D32FBC"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2D0B76D2" w14:textId="77777777" w:rsidR="00D32FBC"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2BDA2471" w14:textId="77777777" w:rsidR="00D32FBC"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6AB4C7D5" w14:textId="77777777" w:rsidR="00D32FBC"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34632CD7" w14:textId="77777777" w:rsidR="00D32FBC"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5BBC149D" w14:textId="77777777" w:rsidR="00D32FBC"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596FA313" w14:textId="77777777" w:rsidR="00D32FBC" w:rsidRDefault="00000000">
      <w:pPr>
        <w:pStyle w:val="Heading2"/>
      </w:pPr>
      <w:bookmarkStart w:id="528" w:name="verses-181-190-1"/>
      <w:bookmarkEnd w:id="527"/>
      <w:r>
        <w:t>Verses 181-190</w:t>
      </w:r>
    </w:p>
    <w:p w14:paraId="2ACFFA27" w14:textId="77777777" w:rsidR="00D32FBC" w:rsidRDefault="00000000">
      <w:pPr>
        <w:pStyle w:val="FirstParagraph"/>
      </w:pPr>
      <w:r>
        <w:t>181 The order has been disturbed by this Most Great Order, and the arrangement has been altered by this wondrous Revelation, the like of which the eye of creation has never witnessed.</w:t>
      </w:r>
    </w:p>
    <w:p w14:paraId="07BC7360" w14:textId="77777777" w:rsidR="00D32FBC"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63A2EF1B" w14:textId="77777777" w:rsidR="00D32FBC"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7CBBD8B7" w14:textId="77777777" w:rsidR="00D32FBC"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4D75D2A0" w14:textId="77777777" w:rsidR="00D32FBC"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3C1E1E90" w14:textId="77777777" w:rsidR="00D32FBC"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6A875D5E" w14:textId="77777777" w:rsidR="00D32FBC"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6615BDEE" w14:textId="77777777" w:rsidR="00D32FBC"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6B244B0B" w14:textId="77777777" w:rsidR="00D32FBC"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6A5FE14D" w14:textId="77777777" w:rsidR="00D32FBC"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7B532DFF" w14:textId="77777777" w:rsidR="00D32FBC" w:rsidRDefault="00000000">
      <w:pPr>
        <w:pStyle w:val="BodyText"/>
      </w:pPr>
      <w:r>
        <w:t>190 It has been forbidden for you to consume opium. We have prohibited this most emphatically in the Book. Whoever consumes it is not of Me. Fear God, O people of understanding.</w:t>
      </w:r>
    </w:p>
    <w:p w14:paraId="41188679" w14:textId="77777777" w:rsidR="00D32FBC" w:rsidRDefault="00000000">
      <w:r>
        <w:br w:type="page"/>
      </w:r>
    </w:p>
    <w:p w14:paraId="64EBAD17" w14:textId="77777777" w:rsidR="00D32FBC" w:rsidRDefault="00000000">
      <w:pPr>
        <w:pStyle w:val="Heading1"/>
      </w:pPr>
      <w:bookmarkStart w:id="529" w:name="sec-salat-i-kabir"/>
      <w:bookmarkStart w:id="530" w:name="_Toc184303646"/>
      <w:bookmarkEnd w:id="508"/>
      <w:bookmarkEnd w:id="528"/>
      <w:r>
        <w:lastRenderedPageBreak/>
        <w:t>Salat-i-Kabir (The Great Prayer)</w:t>
      </w:r>
      <w:bookmarkEnd w:id="530"/>
    </w:p>
    <w:p w14:paraId="405C4317" w14:textId="77777777" w:rsidR="00D32FBC" w:rsidRDefault="00000000">
      <w:pPr>
        <w:pStyle w:val="FirstParagraph"/>
      </w:pPr>
      <w:r>
        <w:rPr>
          <w:i/>
          <w:iCs/>
        </w:rPr>
        <w:t>This should be recited once in every twenty-four hours.</w:t>
      </w:r>
    </w:p>
    <w:p w14:paraId="2E86AD3C" w14:textId="77777777" w:rsidR="00D32FBC" w:rsidRDefault="00000000">
      <w:pPr>
        <w:pStyle w:val="BodyText"/>
      </w:pPr>
      <w:r>
        <w:rPr>
          <w:b/>
          <w:bCs/>
        </w:rPr>
        <w:t>He is the Forgiving, the Merciful.</w:t>
      </w:r>
    </w:p>
    <w:p w14:paraId="7FB0B581" w14:textId="77777777" w:rsidR="00D32FBC"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3930067B" w14:textId="77777777" w:rsidR="00D32FBC"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027576D4" w14:textId="77777777" w:rsidR="00D32FBC" w:rsidRDefault="00000000">
      <w:pPr>
        <w:pStyle w:val="BodyText"/>
      </w:pPr>
      <w:r>
        <w:rPr>
          <w:i/>
          <w:iCs/>
        </w:rPr>
        <w:t>Then, raising their hands in supplication to the Almighty God, they should say:</w:t>
      </w:r>
    </w:p>
    <w:p w14:paraId="6F5C43D5" w14:textId="77777777" w:rsidR="00D32FBC"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41A331A6" w14:textId="77777777" w:rsidR="00D32FBC" w:rsidRDefault="00000000">
      <w:pPr>
        <w:pStyle w:val="BodyText"/>
      </w:pPr>
      <w:r>
        <w:rPr>
          <w:i/>
          <w:iCs/>
        </w:rPr>
        <w:t>Then, prostrating, they should say:</w:t>
      </w:r>
    </w:p>
    <w:p w14:paraId="2CB49408" w14:textId="77777777" w:rsidR="00D32FBC" w:rsidRDefault="00000000">
      <w:pPr>
        <w:pStyle w:val="BodyText"/>
      </w:pPr>
      <w:r>
        <w:t>“Glory be to You, beyond description with the attributes of any other than You or recognition with the knowledge of anyone but You.”</w:t>
      </w:r>
    </w:p>
    <w:p w14:paraId="269FD1DF" w14:textId="77777777" w:rsidR="00D32FBC" w:rsidRDefault="00000000">
      <w:pPr>
        <w:pStyle w:val="BodyText"/>
      </w:pPr>
      <w:r>
        <w:rPr>
          <w:i/>
          <w:iCs/>
        </w:rPr>
        <w:t>Then, standing, they should say:</w:t>
      </w:r>
    </w:p>
    <w:p w14:paraId="5C431F1E" w14:textId="77777777" w:rsidR="00D32FBC" w:rsidRDefault="00000000">
      <w:pPr>
        <w:pStyle w:val="BodyText"/>
      </w:pPr>
      <w:r>
        <w:t>“O Lord, make my prayer the fountain of life, so that through it, my essence may endure by the continuity of Your sovereignty, and I may remember You in every world of Your worlds.”</w:t>
      </w:r>
    </w:p>
    <w:p w14:paraId="160DAA34" w14:textId="77777777" w:rsidR="00D32FBC" w:rsidRDefault="00000000">
      <w:pPr>
        <w:pStyle w:val="BodyText"/>
      </w:pPr>
      <w:r>
        <w:rPr>
          <w:i/>
          <w:iCs/>
        </w:rPr>
        <w:t>Then, raising their hands again in supplication, they should say:</w:t>
      </w:r>
    </w:p>
    <w:p w14:paraId="25473A60" w14:textId="77777777" w:rsidR="00D32FBC"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3897322B" w14:textId="77777777" w:rsidR="00D32FBC" w:rsidRDefault="00000000">
      <w:pPr>
        <w:pStyle w:val="BodyText"/>
      </w:pPr>
      <w:r>
        <w:rPr>
          <w:i/>
          <w:iCs/>
        </w:rPr>
        <w:t>Then, raising their hands and exclaiming “Allahu Akbar” three times, they should bow in reverence to the Almighty God, saying:</w:t>
      </w:r>
    </w:p>
    <w:p w14:paraId="1B6C656E" w14:textId="77777777" w:rsidR="00D32FBC"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287BDD37" w14:textId="77777777" w:rsidR="00D32FBC" w:rsidRDefault="00000000">
      <w:pPr>
        <w:pStyle w:val="BodyText"/>
      </w:pPr>
      <w:r>
        <w:rPr>
          <w:i/>
          <w:iCs/>
        </w:rPr>
        <w:t>Then, standing once more, raising their hands in supplication, they should say:</w:t>
      </w:r>
    </w:p>
    <w:p w14:paraId="32E25FEC" w14:textId="77777777" w:rsidR="00D32FBC"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3186AB84" w14:textId="77777777" w:rsidR="00D32FBC" w:rsidRDefault="00000000">
      <w:pPr>
        <w:pStyle w:val="BodyText"/>
      </w:pPr>
      <w:r>
        <w:rPr>
          <w:i/>
          <w:iCs/>
        </w:rPr>
        <w:t>Then, raising their hands three times, they should say:</w:t>
      </w:r>
    </w:p>
    <w:p w14:paraId="166EA512" w14:textId="77777777" w:rsidR="00D32FBC" w:rsidRDefault="00000000">
      <w:pPr>
        <w:pStyle w:val="BodyText"/>
      </w:pPr>
      <w:r>
        <w:t>“God is greater than every great thing.”</w:t>
      </w:r>
    </w:p>
    <w:p w14:paraId="2DBF6D45" w14:textId="77777777" w:rsidR="00D32FBC" w:rsidRDefault="00000000">
      <w:pPr>
        <w:pStyle w:val="BodyText"/>
      </w:pPr>
      <w:r>
        <w:rPr>
          <w:i/>
          <w:iCs/>
        </w:rPr>
        <w:t>Then, prostrating, they should say:</w:t>
      </w:r>
    </w:p>
    <w:p w14:paraId="23CFBFB8" w14:textId="77777777" w:rsidR="00D32FBC"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73FAAC8A" w14:textId="77777777" w:rsidR="00D32FBC" w:rsidRDefault="00000000">
      <w:pPr>
        <w:pStyle w:val="BodyText"/>
      </w:pPr>
      <w:r>
        <w:rPr>
          <w:i/>
          <w:iCs/>
        </w:rPr>
        <w:t>Then, sitting, they should say:</w:t>
      </w:r>
    </w:p>
    <w:p w14:paraId="72BA1AE6" w14:textId="77777777" w:rsidR="00D32FBC"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68A6D1A1" w14:textId="77777777" w:rsidR="00D32FBC" w:rsidRDefault="00000000">
      <w:pPr>
        <w:pStyle w:val="BodyText"/>
      </w:pPr>
      <w:r>
        <w:rPr>
          <w:i/>
          <w:iCs/>
        </w:rPr>
        <w:t>Then, standing upright, they should say:</w:t>
      </w:r>
    </w:p>
    <w:p w14:paraId="62C4F2DD" w14:textId="77777777" w:rsidR="00D32FBC"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38A5FF46" w14:textId="77777777" w:rsidR="00D32FBC" w:rsidRDefault="00000000">
      <w:pPr>
        <w:pStyle w:val="BodyText"/>
      </w:pPr>
      <w:r>
        <w:rPr>
          <w:i/>
          <w:iCs/>
        </w:rPr>
        <w:lastRenderedPageBreak/>
        <w:t>Then, exclaiming “Allahu Akbar” three times, they should bow in reverence and say:</w:t>
      </w:r>
    </w:p>
    <w:p w14:paraId="533EE4FD" w14:textId="77777777" w:rsidR="00D32FBC"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2EE39F78" w14:textId="77777777" w:rsidR="00D32FBC" w:rsidRDefault="00000000">
      <w:pPr>
        <w:pStyle w:val="BodyText"/>
      </w:pPr>
      <w:r>
        <w:rPr>
          <w:i/>
          <w:iCs/>
        </w:rPr>
        <w:t>Then, standing, they should say:</w:t>
      </w:r>
    </w:p>
    <w:p w14:paraId="6D698519" w14:textId="77777777" w:rsidR="00D32FBC"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04240D5E" w14:textId="77777777" w:rsidR="00D32FBC" w:rsidRDefault="00000000">
      <w:pPr>
        <w:pStyle w:val="BodyText"/>
      </w:pPr>
      <w:r>
        <w:rPr>
          <w:i/>
          <w:iCs/>
        </w:rPr>
        <w:t>Then, exclaiming “Allahu Akbar” three times, they should prostrate and say:</w:t>
      </w:r>
    </w:p>
    <w:p w14:paraId="7621773B" w14:textId="77777777" w:rsidR="00D32FBC"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7CE81973" w14:textId="77777777" w:rsidR="00D32FBC" w:rsidRDefault="00000000">
      <w:pPr>
        <w:pStyle w:val="BodyText"/>
      </w:pPr>
      <w:r>
        <w:rPr>
          <w:i/>
          <w:iCs/>
        </w:rPr>
        <w:t>Then, raising their head and sitting, they should say:</w:t>
      </w:r>
    </w:p>
    <w:p w14:paraId="6F255D44" w14:textId="77777777" w:rsidR="00D32FBC"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0777E9BA" w14:textId="77777777" w:rsidR="00D32FBC" w:rsidRDefault="00000000">
      <w:r>
        <w:br w:type="page"/>
      </w:r>
    </w:p>
    <w:p w14:paraId="1E4E26F7" w14:textId="77777777" w:rsidR="00D32FBC" w:rsidRDefault="00000000">
      <w:pPr>
        <w:pStyle w:val="Heading1"/>
      </w:pPr>
      <w:bookmarkStart w:id="531" w:name="sec-salat-i-vusta"/>
      <w:bookmarkStart w:id="532" w:name="_Toc184303647"/>
      <w:bookmarkEnd w:id="529"/>
      <w:r>
        <w:lastRenderedPageBreak/>
        <w:t>Salat-i-Vusta (The Midmost Prayer)</w:t>
      </w:r>
      <w:bookmarkEnd w:id="532"/>
    </w:p>
    <w:p w14:paraId="37399385" w14:textId="77777777" w:rsidR="00D32FBC" w:rsidRDefault="00000000">
      <w:pPr>
        <w:pStyle w:val="FirstParagraph"/>
      </w:pPr>
      <w:r>
        <w:t>To be recited daily in the morning, at noon, and in the evening.</w:t>
      </w:r>
    </w:p>
    <w:p w14:paraId="36DD1B3A" w14:textId="77777777" w:rsidR="00D32FBC" w:rsidRDefault="00000000">
      <w:pPr>
        <w:pStyle w:val="BodyText"/>
      </w:pPr>
      <w:r>
        <w:rPr>
          <w:i/>
          <w:iCs/>
        </w:rPr>
        <w:t>And whoever wishes to pray for it should wash their hands, and while washing, they should say:</w:t>
      </w:r>
    </w:p>
    <w:p w14:paraId="5B6A459A" w14:textId="77777777" w:rsidR="00D32FBC"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16FD145E" w14:textId="77777777" w:rsidR="00D32FBC" w:rsidRDefault="00000000">
      <w:pPr>
        <w:pStyle w:val="BodyText"/>
      </w:pPr>
      <w:r>
        <w:rPr>
          <w:i/>
          <w:iCs/>
        </w:rPr>
        <w:t>While washing the face, he says:</w:t>
      </w:r>
    </w:p>
    <w:p w14:paraId="06031173" w14:textId="77777777" w:rsidR="00D32FBC" w:rsidRDefault="00000000">
      <w:pPr>
        <w:pStyle w:val="BodyText"/>
      </w:pPr>
      <w:r>
        <w:t>2 My Lord, I have turned my face toward You. Illuminate it with the light of Your countenance, and then protect it from turning toward anyone else.</w:t>
      </w:r>
    </w:p>
    <w:p w14:paraId="3EC11E34" w14:textId="77777777" w:rsidR="00D32FBC" w:rsidRDefault="00000000">
      <w:pPr>
        <w:pStyle w:val="BodyText"/>
      </w:pPr>
      <w:r>
        <w:rPr>
          <w:i/>
          <w:iCs/>
        </w:rPr>
        <w:t>And afterwards, let him stand facing the Qibla and say:</w:t>
      </w:r>
    </w:p>
    <w:p w14:paraId="11B077ED" w14:textId="77777777" w:rsidR="00D32FBC"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39F57A11" w14:textId="77777777" w:rsidR="00D32FBC" w:rsidRDefault="00000000">
      <w:pPr>
        <w:pStyle w:val="BodyText"/>
      </w:pPr>
      <w:r>
        <w:rPr>
          <w:i/>
          <w:iCs/>
        </w:rPr>
        <w:t>Then he bows down and says:</w:t>
      </w:r>
    </w:p>
    <w:p w14:paraId="1958B625" w14:textId="77777777" w:rsidR="00D32FBC" w:rsidRDefault="00000000">
      <w:pPr>
        <w:pStyle w:val="BodyText"/>
      </w:pPr>
      <w:r>
        <w:t>4 Praise be to You, beyond my remembrance, the remembrance of those less than me, my description, and the description of those in the heavens and the earths.</w:t>
      </w:r>
    </w:p>
    <w:p w14:paraId="7B50665B" w14:textId="77777777" w:rsidR="00D32FBC" w:rsidRDefault="00000000">
      <w:pPr>
        <w:pStyle w:val="BodyText"/>
      </w:pPr>
      <w:r>
        <w:rPr>
          <w:i/>
          <w:iCs/>
        </w:rPr>
        <w:t>Then he stands for Qunoot and says:</w:t>
      </w:r>
    </w:p>
    <w:p w14:paraId="5673A4BF" w14:textId="77777777" w:rsidR="00D32FBC" w:rsidRDefault="00000000">
      <w:pPr>
        <w:pStyle w:val="BodyText"/>
      </w:pPr>
      <w:r>
        <w:t>5 O my God, do not disappoint the one who clings to the fingers of hope in the tails of Your mercy and Your grace, O Most Merciful of the merciful.</w:t>
      </w:r>
    </w:p>
    <w:p w14:paraId="2D841E9C" w14:textId="77777777" w:rsidR="00D32FBC" w:rsidRDefault="00000000">
      <w:pPr>
        <w:pStyle w:val="BodyText"/>
      </w:pPr>
      <w:r>
        <w:rPr>
          <w:i/>
          <w:iCs/>
        </w:rPr>
        <w:t>Then he sits and says:</w:t>
      </w:r>
    </w:p>
    <w:p w14:paraId="40971DBD" w14:textId="77777777" w:rsidR="00D32FBC"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005CB80D" w14:textId="77777777" w:rsidR="00D32FBC" w:rsidRDefault="00000000">
      <w:pPr>
        <w:pStyle w:val="Heading3"/>
      </w:pPr>
      <w:bookmarkStart w:id="533" w:name="shorter-alternate-for-verses-3-6"/>
      <w:r>
        <w:t>Shorter Alternate for Verses 3 &amp; 6</w:t>
      </w:r>
    </w:p>
    <w:p w14:paraId="000D7CC7" w14:textId="77777777" w:rsidR="00D32FBC" w:rsidRDefault="00000000">
      <w:pPr>
        <w:pStyle w:val="FirstParagraph"/>
      </w:pPr>
      <w:r>
        <w:rPr>
          <w:i/>
          <w:iCs/>
        </w:rPr>
        <w:t>When the one praying wishes to recite:</w:t>
      </w:r>
    </w:p>
    <w:p w14:paraId="20789EA9" w14:textId="77777777" w:rsidR="00D32FBC" w:rsidRDefault="00000000">
      <w:pPr>
        <w:pStyle w:val="BodyText"/>
      </w:pPr>
      <w:r>
        <w:t>3b God bears witness that there is no deity but Him, the Overseer, the Self-Subsisting.</w:t>
      </w:r>
    </w:p>
    <w:p w14:paraId="4E6B7C5E" w14:textId="77777777" w:rsidR="00D32FBC" w:rsidRDefault="00000000">
      <w:pPr>
        <w:pStyle w:val="BodyText"/>
      </w:pPr>
      <w:r>
        <w:rPr>
          <w:i/>
          <w:iCs/>
        </w:rPr>
        <w:t>Instead of the great verse, it suffices, and likewise it suffices in sitting to recite:</w:t>
      </w:r>
    </w:p>
    <w:p w14:paraId="0C8F0475" w14:textId="77777777" w:rsidR="00D32FBC" w:rsidRDefault="00000000">
      <w:pPr>
        <w:pStyle w:val="BodyText"/>
      </w:pPr>
      <w:r>
        <w:lastRenderedPageBreak/>
        <w:t>6b I bear witness to Your oneness and Your Uniqueness, and that You are Allah, there is no god but You.</w:t>
      </w:r>
    </w:p>
    <w:p w14:paraId="65AABBF7" w14:textId="77777777" w:rsidR="00D32FBC" w:rsidRDefault="00000000">
      <w:r>
        <w:br w:type="page"/>
      </w:r>
    </w:p>
    <w:p w14:paraId="61F9ED29" w14:textId="77777777" w:rsidR="00D32FBC" w:rsidRDefault="00000000">
      <w:pPr>
        <w:pStyle w:val="Heading1"/>
      </w:pPr>
      <w:bookmarkStart w:id="534" w:name="sec-salat-i-saghir"/>
      <w:bookmarkStart w:id="535" w:name="_Toc184303648"/>
      <w:bookmarkEnd w:id="531"/>
      <w:bookmarkEnd w:id="533"/>
      <w:r>
        <w:lastRenderedPageBreak/>
        <w:t>Salat-i-Saghir (The Small Prayer)</w:t>
      </w:r>
      <w:bookmarkEnd w:id="535"/>
    </w:p>
    <w:p w14:paraId="4C0C3674" w14:textId="77777777" w:rsidR="00D32FBC" w:rsidRDefault="00000000">
      <w:pPr>
        <w:pStyle w:val="FirstParagraph"/>
      </w:pPr>
      <w:r>
        <w:rPr>
          <w:i/>
          <w:iCs/>
        </w:rPr>
        <w:t>To be recited once every twenty-four hours, at midday:</w:t>
      </w:r>
    </w:p>
    <w:p w14:paraId="0B91E3F3" w14:textId="77777777" w:rsidR="00D32FBC"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76E292A7" w14:textId="77777777" w:rsidR="00D32FBC" w:rsidRDefault="00000000">
      <w:r>
        <w:br w:type="page"/>
      </w:r>
    </w:p>
    <w:p w14:paraId="6D210567" w14:textId="77777777" w:rsidR="00D32FBC" w:rsidRDefault="00000000">
      <w:pPr>
        <w:pStyle w:val="Heading1"/>
      </w:pPr>
      <w:bookmarkStart w:id="536" w:name="sec-salat-al-mayyit"/>
      <w:bookmarkStart w:id="537" w:name="_Toc184303649"/>
      <w:bookmarkEnd w:id="534"/>
      <w:r>
        <w:lastRenderedPageBreak/>
        <w:t>Salat-al-Mayyit (Prayer for the Dead)</w:t>
      </w:r>
      <w:bookmarkEnd w:id="537"/>
    </w:p>
    <w:p w14:paraId="26D9409F" w14:textId="77777777" w:rsidR="00D32FBC" w:rsidRDefault="00000000">
      <w:pPr>
        <w:pStyle w:val="Heading2"/>
      </w:pPr>
      <w:bookmarkStart w:id="538" w:name="for-males"/>
      <w:r>
        <w:t>For Males</w:t>
      </w:r>
    </w:p>
    <w:p w14:paraId="7790E581" w14:textId="77777777" w:rsidR="00D32FBC" w:rsidRDefault="00000000">
      <w:pPr>
        <w:pStyle w:val="FirstParagraph"/>
      </w:pPr>
      <w:r>
        <w:t>In the prayer for the deceased, the following is recited during the Qunut:</w:t>
      </w:r>
    </w:p>
    <w:p w14:paraId="0CC18C96" w14:textId="77777777" w:rsidR="00D32FBC"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783B20BE" w14:textId="77777777" w:rsidR="00D32FBC" w:rsidRDefault="00000000">
      <w:pPr>
        <w:numPr>
          <w:ilvl w:val="0"/>
          <w:numId w:val="14"/>
        </w:numPr>
      </w:pPr>
      <w:r>
        <w:t>Then, recite once: “Allah-u-Abha” (اللهُ أَبْهَى), and say: “We all, verily, worship God” (إِنَّا كُلٌّ للهِ عَابِدُونَ) 19 times.</w:t>
      </w:r>
    </w:p>
    <w:p w14:paraId="0F641974" w14:textId="77777777" w:rsidR="00D32FBC" w:rsidRDefault="00000000">
      <w:pPr>
        <w:numPr>
          <w:ilvl w:val="0"/>
          <w:numId w:val="14"/>
        </w:numPr>
      </w:pPr>
      <w:r>
        <w:t>Then, recite once: “Allah-u-Abha” (اللهُ أَبْهَى), and say: “We all, verily, bow down to God” (إِنَّا كُلٌّ للهِ سَاجِدُونَ) 19 times.</w:t>
      </w:r>
    </w:p>
    <w:p w14:paraId="0E313782" w14:textId="77777777" w:rsidR="00D32FBC" w:rsidRDefault="00000000">
      <w:pPr>
        <w:numPr>
          <w:ilvl w:val="0"/>
          <w:numId w:val="14"/>
        </w:numPr>
      </w:pPr>
      <w:r>
        <w:t>Then, recite once: “Allah-u-Abha” (اللهُ أَبْهَى), and say: “We all, verily, are devoted to God” (إِنَّا كُلٌّ للهِ قَانِتُونَ) 19 times.</w:t>
      </w:r>
    </w:p>
    <w:p w14:paraId="112B2AD4" w14:textId="77777777" w:rsidR="00D32FBC" w:rsidRDefault="00000000">
      <w:pPr>
        <w:numPr>
          <w:ilvl w:val="0"/>
          <w:numId w:val="14"/>
        </w:numPr>
      </w:pPr>
      <w:r>
        <w:t>Then, recite once: “Allah-u-Abha” (اللهُ أَبْهَى), and say: “We all, verily, remember God” (إِنَّا كُلٌّ للهِ ذَاكِرُونَ) 19 times.</w:t>
      </w:r>
    </w:p>
    <w:p w14:paraId="4016CE1F" w14:textId="77777777" w:rsidR="00D32FBC" w:rsidRDefault="00000000">
      <w:pPr>
        <w:numPr>
          <w:ilvl w:val="0"/>
          <w:numId w:val="14"/>
        </w:numPr>
      </w:pPr>
      <w:r>
        <w:t>Then, recite once: “Allah-u-Abha” (اللهُ أَبْهَى), and say: “We all, verily, are grateful to God” (إِنَّا كُلٌّ للهِ شَاكِرُونَ) 19 times.</w:t>
      </w:r>
    </w:p>
    <w:p w14:paraId="45EE6390" w14:textId="77777777" w:rsidR="00D32FBC" w:rsidRDefault="00000000">
      <w:pPr>
        <w:numPr>
          <w:ilvl w:val="0"/>
          <w:numId w:val="14"/>
        </w:numPr>
      </w:pPr>
      <w:r>
        <w:t>Then, recite once: “Allah-u-Abha” (اللهُ أَبْهَى), and say: “We all, verily, are patient for God” (إِنَّا كُلٌّ للهِ صَابِرُونَ) 19 times.</w:t>
      </w:r>
    </w:p>
    <w:p w14:paraId="656E5F28" w14:textId="77777777" w:rsidR="00D32FBC" w:rsidRDefault="00000000">
      <w:pPr>
        <w:pStyle w:val="Heading2"/>
      </w:pPr>
      <w:bookmarkStart w:id="539" w:name="for-females"/>
      <w:bookmarkEnd w:id="538"/>
      <w:r>
        <w:t>For Females</w:t>
      </w:r>
    </w:p>
    <w:p w14:paraId="5645652F" w14:textId="77777777" w:rsidR="00D32FBC" w:rsidRDefault="00000000">
      <w:pPr>
        <w:pStyle w:val="FirstParagraph"/>
      </w:pPr>
      <w:r>
        <w:t>In the prayer for the deceased (for females), the following is recited during the Qunut:</w:t>
      </w:r>
    </w:p>
    <w:p w14:paraId="3F47AC3E" w14:textId="77777777" w:rsidR="00D32FBC"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3BA79D24" w14:textId="77777777" w:rsidR="00D32FBC" w:rsidRDefault="00000000">
      <w:pPr>
        <w:numPr>
          <w:ilvl w:val="0"/>
          <w:numId w:val="15"/>
        </w:numPr>
      </w:pPr>
      <w:r>
        <w:t>Then, recite once: “Allah-u-Abha” (اللهُ أَبْهَى), and say: “We all, verily, worship God” (إِنَّا كُلٌّ للهِ عَابِدُونَ) 19 times.</w:t>
      </w:r>
    </w:p>
    <w:p w14:paraId="28444705" w14:textId="77777777" w:rsidR="00D32FBC" w:rsidRDefault="00000000">
      <w:pPr>
        <w:numPr>
          <w:ilvl w:val="0"/>
          <w:numId w:val="15"/>
        </w:numPr>
      </w:pPr>
      <w:r>
        <w:t>Then, recite once: “Allah-u-Abha” (اللهُ أَبْهَى), and say: “We all, verily, bow down to God” (إِنَّا كُلٌّ للهِ سَاجِدُونَ) 19 times.</w:t>
      </w:r>
    </w:p>
    <w:p w14:paraId="5E655598" w14:textId="77777777" w:rsidR="00D32FBC" w:rsidRDefault="00000000">
      <w:pPr>
        <w:numPr>
          <w:ilvl w:val="0"/>
          <w:numId w:val="15"/>
        </w:numPr>
      </w:pPr>
      <w:r>
        <w:lastRenderedPageBreak/>
        <w:t>Then, recite once: “Allah-u-Abha” (اللهُ أَبْهَى), and say: “We all, verily, are devoted to God” (إِنَّا كُلٌّ للهِ قَانِتُونَ) 19 times.</w:t>
      </w:r>
    </w:p>
    <w:p w14:paraId="70918CB2" w14:textId="77777777" w:rsidR="00D32FBC" w:rsidRDefault="00000000">
      <w:pPr>
        <w:numPr>
          <w:ilvl w:val="0"/>
          <w:numId w:val="15"/>
        </w:numPr>
      </w:pPr>
      <w:r>
        <w:t>Then, recite once: “Allah-u-Abha” (اللهُ أَبْهَى), and say: “We all, verily, remember God” (إِنَّا كُلٌّ للهِ ذَاكِرُونَ) 19 times.</w:t>
      </w:r>
    </w:p>
    <w:p w14:paraId="1ACF78C2" w14:textId="77777777" w:rsidR="00D32FBC" w:rsidRDefault="00000000">
      <w:pPr>
        <w:numPr>
          <w:ilvl w:val="0"/>
          <w:numId w:val="15"/>
        </w:numPr>
      </w:pPr>
      <w:r>
        <w:t>Then, recite once: “Allah-u-Abha” (اللهُ أَبْهَى), and say: “We all, verily, are grateful to God” (إِنَّا كُلٌّ للهِ شَاكِرُونَ) 19 times.</w:t>
      </w:r>
    </w:p>
    <w:p w14:paraId="24587A21" w14:textId="77777777" w:rsidR="00D32FBC" w:rsidRDefault="00000000">
      <w:pPr>
        <w:numPr>
          <w:ilvl w:val="0"/>
          <w:numId w:val="15"/>
        </w:numPr>
      </w:pPr>
      <w:r>
        <w:t>Then, recite once: “Allah-u-Abha” (اللهُ أَبْهَى), and say: “We all, verily, are patient for God” (إِنَّا كُلٌّ للهِ صَابِرُونَ) 19 times.</w:t>
      </w:r>
    </w:p>
    <w:p w14:paraId="7151FAAF" w14:textId="77777777" w:rsidR="00D32FBC" w:rsidRDefault="00000000">
      <w:pPr>
        <w:pStyle w:val="Heading1"/>
      </w:pPr>
      <w:bookmarkStart w:id="540" w:name="sec-lawh-i-aqdas"/>
      <w:bookmarkStart w:id="541" w:name="_Toc184303650"/>
      <w:bookmarkEnd w:id="536"/>
      <w:bookmarkEnd w:id="539"/>
      <w:r>
        <w:t>Lawh-i-Aqdas (Most Holy Tablet)</w:t>
      </w:r>
      <w:bookmarkEnd w:id="541"/>
    </w:p>
    <w:p w14:paraId="710AFC57" w14:textId="77777777" w:rsidR="00D32FBC" w:rsidRDefault="00000000">
      <w:pPr>
        <w:pStyle w:val="FirstParagraph"/>
      </w:pPr>
      <w:r>
        <w:t>This Most Holy Tablet has been revealed from the sacred kingdom to the one who has turned towards the Qiblah of the world, who has come from the heaven of eternity with His most great glory.</w:t>
      </w:r>
    </w:p>
    <w:p w14:paraId="4D7F7DAE" w14:textId="77777777" w:rsidR="00D32FBC" w:rsidRDefault="00000000">
      <w:pPr>
        <w:pStyle w:val="BodyText"/>
      </w:pPr>
      <w:r>
        <w:t>In the Name of the Lord, the Most Glorious.</w:t>
      </w:r>
    </w:p>
    <w:p w14:paraId="2F056197" w14:textId="77777777" w:rsidR="00D32FBC"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7C7DAE7A" w14:textId="77777777" w:rsidR="00D32FBC" w:rsidRDefault="00000000">
      <w:pPr>
        <w:pStyle w:val="Heading2"/>
      </w:pPr>
      <w:bookmarkStart w:id="542" w:name="Xacc551996357411d993a99cbd6d6f8d163a1f87"/>
      <w:r>
        <w:t>Christians Have Hidden Themselves Using The Name of Jesus</w:t>
      </w:r>
    </w:p>
    <w:p w14:paraId="7C9B693D" w14:textId="77777777" w:rsidR="00D32FBC"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71215127" w14:textId="77777777" w:rsidR="00D32FBC"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26333915" w14:textId="77777777" w:rsidR="00D32FBC"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1621B479" w14:textId="77777777" w:rsidR="00D32FBC"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26153144" w14:textId="77777777" w:rsidR="00D32FBC" w:rsidRDefault="00000000">
      <w:pPr>
        <w:pStyle w:val="Heading2"/>
      </w:pPr>
      <w:bookmarkStart w:id="543" w:name="the-doors-of-the-kingdom-are-opened"/>
      <w:bookmarkEnd w:id="542"/>
      <w:r>
        <w:t>The Doors of the Kingdom Are Opened</w:t>
      </w:r>
    </w:p>
    <w:p w14:paraId="160FD718" w14:textId="77777777" w:rsidR="00D32FBC"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78BB81F1" w14:textId="77777777" w:rsidR="00D32FBC"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4C74ECAB" w14:textId="77777777" w:rsidR="00D32FBC"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3CA8282D" w14:textId="77777777" w:rsidR="00D32FBC"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1A1A07D6" w14:textId="77777777" w:rsidR="00D32FBC" w:rsidRDefault="00000000">
      <w:pPr>
        <w:pStyle w:val="Heading2"/>
      </w:pPr>
      <w:bookmarkStart w:id="544" w:name="to-the-priest"/>
      <w:bookmarkEnd w:id="543"/>
      <w:r>
        <w:t>To the Priest</w:t>
      </w:r>
    </w:p>
    <w:p w14:paraId="73AB6D23" w14:textId="77777777" w:rsidR="00D32FBC"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1286D419" w14:textId="77777777" w:rsidR="00D32FBC" w:rsidRDefault="00000000">
      <w:pPr>
        <w:pStyle w:val="Heading2"/>
      </w:pPr>
      <w:bookmarkStart w:id="545" w:name="to-the-concourse-of-priests"/>
      <w:bookmarkEnd w:id="544"/>
      <w:r>
        <w:t>To the Concourse of Priests</w:t>
      </w:r>
    </w:p>
    <w:p w14:paraId="59838AA3" w14:textId="77777777" w:rsidR="00D32FBC"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266A7AF7" w14:textId="77777777" w:rsidR="00D32FBC" w:rsidRDefault="00000000">
      <w:pPr>
        <w:pStyle w:val="Heading2"/>
      </w:pPr>
      <w:bookmarkStart w:id="546" w:name="to-the-concourse-of-bishops"/>
      <w:bookmarkEnd w:id="545"/>
      <w:r>
        <w:t>To the Concourse of Bishops</w:t>
      </w:r>
    </w:p>
    <w:p w14:paraId="5DFC10D9" w14:textId="77777777" w:rsidR="00D32FBC"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2A1F3ABC" w14:textId="77777777" w:rsidR="00D32FBC" w:rsidRDefault="00000000">
      <w:pPr>
        <w:pStyle w:val="Heading2"/>
      </w:pPr>
      <w:bookmarkStart w:id="547" w:name="to-the-concourse-of-monks"/>
      <w:bookmarkEnd w:id="546"/>
      <w:r>
        <w:t>To the Concourse of Monks</w:t>
      </w:r>
    </w:p>
    <w:p w14:paraId="0B1D1957" w14:textId="77777777" w:rsidR="00D32FBC"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7661C651" w14:textId="77777777" w:rsidR="00D32FBC" w:rsidRDefault="00000000">
      <w:pPr>
        <w:pStyle w:val="Heading2"/>
      </w:pPr>
      <w:bookmarkStart w:id="548" w:name="to-bethlehem"/>
      <w:bookmarkEnd w:id="547"/>
      <w:r>
        <w:t>To Bethlehem</w:t>
      </w:r>
    </w:p>
    <w:p w14:paraId="2001F59B" w14:textId="77777777" w:rsidR="00D32FBC"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06380F9B" w14:textId="77777777" w:rsidR="00D32FBC" w:rsidRDefault="00000000">
      <w:pPr>
        <w:pStyle w:val="Heading2"/>
      </w:pPr>
      <w:bookmarkStart w:id="549" w:name="the-cry-of-mount-sinai"/>
      <w:bookmarkEnd w:id="548"/>
      <w:r>
        <w:t>The Cry of Mount Sinai</w:t>
      </w:r>
    </w:p>
    <w:p w14:paraId="2FBB6E0C" w14:textId="77777777" w:rsidR="00D32FBC"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447999CD" w14:textId="77777777" w:rsidR="00D32FBC"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080E2657" w14:textId="77777777" w:rsidR="00D32FBC" w:rsidRDefault="00000000">
      <w:pPr>
        <w:pStyle w:val="Heading2"/>
      </w:pPr>
      <w:bookmarkStart w:id="550" w:name="the-sermon-of-the-desired-one"/>
      <w:bookmarkEnd w:id="549"/>
      <w:r>
        <w:t>The Sermon of the Desired One</w:t>
      </w:r>
    </w:p>
    <w:p w14:paraId="21E19B6B" w14:textId="77777777" w:rsidR="00D32FBC"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67141A1B" w14:textId="77777777" w:rsidR="00D32FBC" w:rsidRDefault="00000000">
      <w:r>
        <w:br w:type="page"/>
      </w:r>
    </w:p>
    <w:p w14:paraId="093A6D88" w14:textId="77777777" w:rsidR="00D32FBC" w:rsidRDefault="00000000">
      <w:pPr>
        <w:pStyle w:val="Heading1"/>
      </w:pPr>
      <w:bookmarkStart w:id="551" w:name="sec-bh00721"/>
      <w:bookmarkStart w:id="552" w:name="_Toc184303651"/>
      <w:bookmarkEnd w:id="540"/>
      <w:bookmarkEnd w:id="550"/>
      <w:r>
        <w:lastRenderedPageBreak/>
        <w:t>BH00721 (Letter about Purity)</w:t>
      </w:r>
      <w:bookmarkEnd w:id="552"/>
    </w:p>
    <w:p w14:paraId="2188A737" w14:textId="77777777" w:rsidR="00D32FBC" w:rsidRDefault="00000000">
      <w:pPr>
        <w:pStyle w:val="FirstParagraph"/>
      </w:pPr>
      <w:r>
        <w:t>He is God, exalted is His majesty, greatness, and power.</w:t>
      </w:r>
    </w:p>
    <w:p w14:paraId="1283B449" w14:textId="77777777" w:rsidR="00D32FBC"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61A81D0C" w14:textId="77777777" w:rsidR="00D32FBC"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096F4EF9" w14:textId="77777777" w:rsidR="00D32FBC"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0E35525E" w14:textId="77777777" w:rsidR="00D32FBC"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2EA5A48F" w14:textId="77777777" w:rsidR="00D32FBC"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23A6D592" w14:textId="77777777" w:rsidR="00D32FBC"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525C10CA" w14:textId="77777777" w:rsidR="00D32FBC"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30FCEB8D" w14:textId="77777777" w:rsidR="00D32FBC"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71E555B7" w14:textId="77777777" w:rsidR="00D32FBC"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061630FD" w14:textId="77777777" w:rsidR="00D32FBC"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1C6215C8" w14:textId="77777777" w:rsidR="00D32FBC"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79EA5226" w14:textId="77777777" w:rsidR="00D32FBC"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2D5E7A5C" w14:textId="77777777" w:rsidR="00D32FBC" w:rsidRDefault="00000000">
      <w:pPr>
        <w:pStyle w:val="BodyText"/>
      </w:pPr>
      <w:r>
        <w:t>Servant (signed)</w:t>
      </w:r>
      <w:r>
        <w:br/>
        <w:t>Dated: 1st Jumádá al-Thání, 1291 (July 1874)</w:t>
      </w:r>
    </w:p>
    <w:p w14:paraId="1C88ED52" w14:textId="77777777" w:rsidR="00D32FBC" w:rsidRDefault="00000000">
      <w:pPr>
        <w:pStyle w:val="Heading1"/>
      </w:pPr>
      <w:bookmarkStart w:id="553" w:name="sec-lawh-i-ard-i-bá"/>
      <w:bookmarkStart w:id="554" w:name="_Toc184303652"/>
      <w:bookmarkEnd w:id="551"/>
      <w:r>
        <w:t>Lawh-i-Ard-i-Bá (Tablet of the Land of Bá)</w:t>
      </w:r>
      <w:bookmarkEnd w:id="554"/>
    </w:p>
    <w:p w14:paraId="4C052AB8" w14:textId="77777777" w:rsidR="00D32FBC" w:rsidRDefault="00000000">
      <w:pPr>
        <w:pStyle w:val="FirstParagraph"/>
      </w:pPr>
      <w:r>
        <w:t>He is God, exalted is His state, the Greatness and the Power.</w:t>
      </w:r>
    </w:p>
    <w:p w14:paraId="7D44BD11" w14:textId="77777777" w:rsidR="00D32FBC"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5116286A" w14:textId="77777777" w:rsidR="00D32FBC"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5A19526F" w14:textId="77777777" w:rsidR="00D32FBC"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187C43B1" w14:textId="77777777" w:rsidR="00D32FBC" w:rsidRDefault="00000000">
      <w:pPr>
        <w:pStyle w:val="BodyText"/>
      </w:pPr>
      <w:r>
        <w:t>4 We ask God, blessed and exalted, to honor us with meeting Him soon. Indeed, He is the Hearing, the Powerful, the Responsive.</w:t>
      </w:r>
    </w:p>
    <w:p w14:paraId="723DAF32" w14:textId="77777777" w:rsidR="00D32FBC" w:rsidRDefault="00000000">
      <w:r>
        <w:br w:type="page"/>
      </w:r>
    </w:p>
    <w:p w14:paraId="4376FF75" w14:textId="77777777" w:rsidR="00D32FBC" w:rsidRDefault="00000000">
      <w:pPr>
        <w:pStyle w:val="Heading1"/>
      </w:pPr>
      <w:bookmarkStart w:id="555" w:name="sec-kalimát-i-firdawsíyyih"/>
      <w:bookmarkStart w:id="556" w:name="_Toc184303653"/>
      <w:bookmarkEnd w:id="553"/>
      <w:r>
        <w:lastRenderedPageBreak/>
        <w:t>Kalimát-i-Firdawsíyyih (Words of Paradise)</w:t>
      </w:r>
      <w:bookmarkEnd w:id="556"/>
    </w:p>
    <w:p w14:paraId="473313BB" w14:textId="77777777" w:rsidR="00D32FBC" w:rsidRDefault="00000000">
      <w:pPr>
        <w:pStyle w:val="FirstParagraph"/>
      </w:pPr>
      <w:r>
        <w:t>He is the one who speaks the truth in the Kingdom of the Bayan.</w:t>
      </w:r>
    </w:p>
    <w:p w14:paraId="0D88B9D0" w14:textId="77777777" w:rsidR="00D32FBC" w:rsidRDefault="00000000">
      <w:pPr>
        <w:pStyle w:val="Heading2"/>
      </w:pPr>
      <w:bookmarkStart w:id="557" w:name="the-influence-of-actions-for-teachers"/>
      <w:r>
        <w:t>The Influence of Actions for Teachers</w:t>
      </w:r>
    </w:p>
    <w:p w14:paraId="514D21F9" w14:textId="77777777" w:rsidR="00D32FBC"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171D3D41" w14:textId="77777777" w:rsidR="00D32FBC"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57C39A63" w14:textId="77777777" w:rsidR="00D32FBC"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0606B584" w14:textId="77777777" w:rsidR="00D32FBC" w:rsidRDefault="00000000">
      <w:pPr>
        <w:pStyle w:val="Heading3"/>
      </w:pPr>
      <w:bookmarkStart w:id="558" w:name="conditions-of-the-teachers"/>
      <w:r>
        <w:t>Conditions of the Teachers</w:t>
      </w:r>
    </w:p>
    <w:p w14:paraId="4A6E2B7F" w14:textId="77777777" w:rsidR="00D32FBC"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7F8776DB" w14:textId="77777777" w:rsidR="00D32FBC"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0AE7B9F4" w14:textId="77777777" w:rsidR="00D32FBC"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76D58BFF" w14:textId="77777777" w:rsidR="00D32FBC" w:rsidRDefault="00000000">
      <w:pPr>
        <w:pStyle w:val="Heading3"/>
      </w:pPr>
      <w:bookmarkStart w:id="559" w:name="cling-to-unity"/>
      <w:bookmarkEnd w:id="558"/>
      <w:r>
        <w:t>Cling to Unity</w:t>
      </w:r>
    </w:p>
    <w:p w14:paraId="7968A4FA" w14:textId="77777777" w:rsidR="00D32FBC"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3E8E0807" w14:textId="77777777" w:rsidR="00D32FBC"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69D6BC19" w14:textId="77777777" w:rsidR="00D32FBC"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6DFAF6D4" w14:textId="77777777" w:rsidR="00D32FBC"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4FDC047F" w14:textId="77777777" w:rsidR="00D32FBC" w:rsidRDefault="00000000">
      <w:pPr>
        <w:pStyle w:val="Heading2"/>
      </w:pPr>
      <w:bookmarkStart w:id="560" w:name="the-leaves-of-the-supreme-paradise"/>
      <w:bookmarkEnd w:id="557"/>
      <w:bookmarkEnd w:id="559"/>
      <w:r>
        <w:t>The Leaves of the Supreme Paradise</w:t>
      </w:r>
    </w:p>
    <w:p w14:paraId="46A5621D" w14:textId="77777777" w:rsidR="00D32FBC" w:rsidRDefault="00000000">
      <w:pPr>
        <w:pStyle w:val="Heading3"/>
      </w:pPr>
      <w:bookmarkStart w:id="561" w:name="the-first-leaf"/>
      <w:r>
        <w:t>The First Leaf</w:t>
      </w:r>
    </w:p>
    <w:p w14:paraId="51B1D48A" w14:textId="77777777" w:rsidR="00D32FBC"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2E33A274" w14:textId="77777777" w:rsidR="00D32FBC" w:rsidRDefault="00000000">
      <w:pPr>
        <w:pStyle w:val="Heading3"/>
      </w:pPr>
      <w:bookmarkStart w:id="562" w:name="the-second-leaf"/>
      <w:bookmarkEnd w:id="561"/>
      <w:r>
        <w:t>The Second Leaf</w:t>
      </w:r>
    </w:p>
    <w:p w14:paraId="0DEBFA56" w14:textId="77777777" w:rsidR="00D32FBC"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30EF5F94" w14:textId="77777777" w:rsidR="00D32FBC" w:rsidRDefault="00000000">
      <w:pPr>
        <w:pStyle w:val="Heading3"/>
      </w:pPr>
      <w:bookmarkStart w:id="563" w:name="the-third-leaf"/>
      <w:bookmarkEnd w:id="562"/>
      <w:r>
        <w:t>The Third Leaf</w:t>
      </w:r>
    </w:p>
    <w:p w14:paraId="6A327C4B" w14:textId="77777777" w:rsidR="00D32FBC" w:rsidRDefault="00000000">
      <w:pPr>
        <w:pStyle w:val="FirstParagraph"/>
      </w:pPr>
      <w:r>
        <w:t>The Word of God in the third leaf of the Supreme Paradise:</w:t>
      </w:r>
    </w:p>
    <w:p w14:paraId="2DD726AF" w14:textId="77777777" w:rsidR="00D32FBC"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31F3CE75" w14:textId="77777777" w:rsidR="00D32FBC" w:rsidRDefault="00000000">
      <w:pPr>
        <w:pStyle w:val="Heading3"/>
      </w:pPr>
      <w:bookmarkStart w:id="564" w:name="the-fourth-leaf"/>
      <w:bookmarkEnd w:id="563"/>
      <w:r>
        <w:t>The Fourth Leaf</w:t>
      </w:r>
    </w:p>
    <w:p w14:paraId="714431E5" w14:textId="77777777" w:rsidR="00D32FBC" w:rsidRDefault="00000000">
      <w:pPr>
        <w:pStyle w:val="FirstParagraph"/>
      </w:pPr>
      <w:r>
        <w:t>The Word of God in the fourth leaf of the Supreme Paradise:</w:t>
      </w:r>
    </w:p>
    <w:p w14:paraId="603B24C3" w14:textId="77777777" w:rsidR="00D32FBC"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57FE2F5F" w14:textId="77777777" w:rsidR="00D32FBC" w:rsidRDefault="00000000">
      <w:pPr>
        <w:pStyle w:val="Heading3"/>
      </w:pPr>
      <w:bookmarkStart w:id="565" w:name="the-fifth-leaf"/>
      <w:bookmarkEnd w:id="564"/>
      <w:r>
        <w:t>The Fifth Leaf</w:t>
      </w:r>
    </w:p>
    <w:p w14:paraId="4D6C23E1" w14:textId="77777777" w:rsidR="00D32FBC" w:rsidRDefault="00000000">
      <w:pPr>
        <w:pStyle w:val="FirstParagraph"/>
      </w:pPr>
      <w:r>
        <w:t>The Word of God in the fifth leaf of the Supreme Paradise:</w:t>
      </w:r>
    </w:p>
    <w:p w14:paraId="48A95CCF" w14:textId="77777777" w:rsidR="00D32FBC"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245A4486" w14:textId="77777777" w:rsidR="00D32FBC" w:rsidRDefault="00000000">
      <w:pPr>
        <w:pStyle w:val="Heading3"/>
      </w:pPr>
      <w:bookmarkStart w:id="566" w:name="the-sixth-leaf"/>
      <w:bookmarkEnd w:id="565"/>
      <w:r>
        <w:t>The Sixth Leaf</w:t>
      </w:r>
    </w:p>
    <w:p w14:paraId="36037B8F" w14:textId="77777777" w:rsidR="00D32FBC" w:rsidRDefault="00000000">
      <w:pPr>
        <w:pStyle w:val="FirstParagraph"/>
      </w:pPr>
      <w:r>
        <w:t>The Word of God in the sixth leaf of the Supreme Paradise:</w:t>
      </w:r>
    </w:p>
    <w:p w14:paraId="3EA7DD3D" w14:textId="77777777" w:rsidR="00D32FBC"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48DF4128" w14:textId="77777777" w:rsidR="00D32FBC" w:rsidRDefault="00000000">
      <w:pPr>
        <w:pStyle w:val="Heading3"/>
      </w:pPr>
      <w:bookmarkStart w:id="567" w:name="the-seventh-leaf"/>
      <w:bookmarkEnd w:id="566"/>
      <w:r>
        <w:t>The Seventh Leaf</w:t>
      </w:r>
    </w:p>
    <w:p w14:paraId="37D366C3" w14:textId="77777777" w:rsidR="00D32FBC" w:rsidRDefault="00000000">
      <w:pPr>
        <w:pStyle w:val="FirstParagraph"/>
      </w:pPr>
      <w:r>
        <w:t>The Word of God in the seventh leaf of the Supreme Paradise:</w:t>
      </w:r>
    </w:p>
    <w:p w14:paraId="441A0867" w14:textId="77777777" w:rsidR="00D32FBC"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35C12EC9" w14:textId="77777777" w:rsidR="00D32FBC" w:rsidRDefault="00000000">
      <w:pPr>
        <w:pStyle w:val="Heading3"/>
      </w:pPr>
      <w:bookmarkStart w:id="568" w:name="the-eighth-leaf"/>
      <w:bookmarkEnd w:id="567"/>
      <w:r>
        <w:t>The Eighth Leaf</w:t>
      </w:r>
    </w:p>
    <w:p w14:paraId="4F2CA6EA" w14:textId="77777777" w:rsidR="00D32FBC" w:rsidRDefault="00000000">
      <w:pPr>
        <w:pStyle w:val="FirstParagraph"/>
      </w:pPr>
      <w:r>
        <w:t>The Word of God in the eighth leaf of the Supreme Paradise:</w:t>
      </w:r>
    </w:p>
    <w:p w14:paraId="7F0C4D4C" w14:textId="77777777" w:rsidR="00D32FBC"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15FE6B33" w14:textId="77777777" w:rsidR="00D32FBC" w:rsidRDefault="00000000">
      <w:pPr>
        <w:pStyle w:val="Heading3"/>
      </w:pPr>
      <w:bookmarkStart w:id="569" w:name="the-ninth-leaf"/>
      <w:bookmarkEnd w:id="568"/>
      <w:r>
        <w:t>The Ninth Leaf</w:t>
      </w:r>
    </w:p>
    <w:p w14:paraId="5C63507A" w14:textId="77777777" w:rsidR="00D32FBC" w:rsidRDefault="00000000">
      <w:pPr>
        <w:pStyle w:val="FirstParagraph"/>
      </w:pPr>
      <w:r>
        <w:t>The Word of God in the ninth leaf of the Supreme Paradise:</w:t>
      </w:r>
    </w:p>
    <w:p w14:paraId="69134710" w14:textId="77777777" w:rsidR="00D32FBC"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239A1C7D" w14:textId="77777777" w:rsidR="00D32FBC"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6A439B8F" w14:textId="77777777" w:rsidR="00D32FBC" w:rsidRDefault="00000000">
      <w:pPr>
        <w:pStyle w:val="Heading3"/>
      </w:pPr>
      <w:bookmarkStart w:id="570" w:name="the-tenth-leaf"/>
      <w:bookmarkEnd w:id="569"/>
      <w:r>
        <w:t>The Tenth Leaf</w:t>
      </w:r>
    </w:p>
    <w:p w14:paraId="3EB3A6F9" w14:textId="77777777" w:rsidR="00D32FBC" w:rsidRDefault="00000000">
      <w:pPr>
        <w:pStyle w:val="FirstParagraph"/>
      </w:pPr>
      <w:r>
        <w:t>The Word of God in the tenth leaf of the Supreme Paradise:</w:t>
      </w:r>
    </w:p>
    <w:p w14:paraId="0D197920" w14:textId="77777777" w:rsidR="00D32FBC"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25486BDC" w14:textId="77777777" w:rsidR="00D32FBC" w:rsidRDefault="00000000">
      <w:pPr>
        <w:pStyle w:val="Heading3"/>
      </w:pPr>
      <w:bookmarkStart w:id="571" w:name="the-eleventh-leaf"/>
      <w:bookmarkEnd w:id="570"/>
      <w:r>
        <w:t>The Eleventh Leaf</w:t>
      </w:r>
    </w:p>
    <w:p w14:paraId="665EA957" w14:textId="77777777" w:rsidR="00D32FBC" w:rsidRDefault="00000000">
      <w:pPr>
        <w:pStyle w:val="FirstParagraph"/>
      </w:pPr>
      <w:r>
        <w:t>The Word of God in the eleventh leaf of the Supreme Paradise:</w:t>
      </w:r>
    </w:p>
    <w:p w14:paraId="58936750" w14:textId="77777777" w:rsidR="00D32FBC"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29EF59CE" w14:textId="77777777" w:rsidR="00D32FBC"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5E550355" w14:textId="77777777" w:rsidR="00D32FBC" w:rsidRDefault="00000000">
      <w:pPr>
        <w:pStyle w:val="Heading2"/>
      </w:pPr>
      <w:bookmarkStart w:id="572" w:name="the-reformation-of-iran"/>
      <w:bookmarkEnd w:id="560"/>
      <w:bookmarkEnd w:id="571"/>
      <w:r>
        <w:t>The Reformation of Iran</w:t>
      </w:r>
    </w:p>
    <w:p w14:paraId="7E6DC95D" w14:textId="77777777" w:rsidR="00D32FBC"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54D2EDCB" w14:textId="77777777" w:rsidR="00D32FBC"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3AF96C13" w14:textId="77777777" w:rsidR="00D32FBC"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0DB3DAE4" w14:textId="77777777" w:rsidR="00D32FBC" w:rsidRDefault="00000000">
      <w:pPr>
        <w:pStyle w:val="Heading3"/>
      </w:pPr>
      <w:bookmarkStart w:id="573" w:name="X32e2d5bbb8d18b82630720e22546daf930c5d62"/>
      <w:r>
        <w:t>The Verses of the Mother Book are Radiant</w:t>
      </w:r>
    </w:p>
    <w:p w14:paraId="47E102F7" w14:textId="77777777" w:rsidR="00D32FBC"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1E3BA908" w14:textId="77777777" w:rsidR="00D32FBC"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71D04F93" w14:textId="77777777" w:rsidR="00D32FBC" w:rsidRDefault="00000000">
      <w:pPr>
        <w:pStyle w:val="Heading2"/>
      </w:pPr>
      <w:bookmarkStart w:id="574" w:name="to-mirza-yahya"/>
      <w:bookmarkEnd w:id="572"/>
      <w:bookmarkEnd w:id="573"/>
      <w:r>
        <w:t>To Mirza Yahya</w:t>
      </w:r>
    </w:p>
    <w:p w14:paraId="5F89B908" w14:textId="77777777" w:rsidR="00D32FBC"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418C40D9" w14:textId="77777777" w:rsidR="00D32FBC"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3CA08F9C" w14:textId="77777777" w:rsidR="00D32FBC"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76B23826" w14:textId="77777777" w:rsidR="00D32FBC" w:rsidRDefault="00000000">
      <w:pPr>
        <w:pStyle w:val="Heading2"/>
      </w:pPr>
      <w:bookmarkStart w:id="575" w:name="friends-in-the-region-unspecified"/>
      <w:bookmarkEnd w:id="574"/>
      <w:r>
        <w:t>Friends in the Region (Unspecified)</w:t>
      </w:r>
    </w:p>
    <w:p w14:paraId="2E20F9E6" w14:textId="77777777" w:rsidR="00D32FBC"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421FBC34" w14:textId="77777777" w:rsidR="00D32FBC"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5683F3F3" w14:textId="77777777" w:rsidR="00D32FBC" w:rsidRDefault="00000000">
      <w:pPr>
        <w:pStyle w:val="Heading2"/>
      </w:pPr>
      <w:bookmarkStart w:id="576" w:name="the-people-of-tar"/>
      <w:bookmarkEnd w:id="575"/>
      <w:r>
        <w:t>The People of Tar</w:t>
      </w:r>
    </w:p>
    <w:p w14:paraId="1F32A20C" w14:textId="77777777" w:rsidR="00D32FBC"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747F67FE" w14:textId="77777777" w:rsidR="00D32FBC"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56C57FF8" w14:textId="77777777" w:rsidR="00D32FBC"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71CB414E" w14:textId="77777777" w:rsidR="00D32FBC"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1D9542FA" w14:textId="77777777" w:rsidR="00D32FBC"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02372B32" w14:textId="77777777" w:rsidR="00D32FBC"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1980BD63" w14:textId="77777777" w:rsidR="00D32FBC"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7AEE367C" w14:textId="77777777" w:rsidR="00D32FBC" w:rsidRDefault="00000000">
      <w:pPr>
        <w:pStyle w:val="BodyText"/>
      </w:pPr>
      <w:r>
        <w:t>We seek from God to assist them in returning. Indeed, He is the Accepting of repentance, the Merciful.</w:t>
      </w:r>
    </w:p>
    <w:p w14:paraId="1FAD3ABF" w14:textId="77777777" w:rsidR="00D32FBC" w:rsidRDefault="00000000">
      <w:pPr>
        <w:pStyle w:val="BodyText"/>
      </w:pPr>
      <w:r>
        <w:t>O people of Tár, from this station, We glorify your faces, and We ask God, exalted and glorified be He, to grant you the pure wine of steadfastness from the hands of</w:t>
      </w:r>
    </w:p>
    <w:p w14:paraId="53B36310" w14:textId="77777777" w:rsidR="00D32FBC" w:rsidRDefault="00000000">
      <w:pPr>
        <w:pStyle w:val="BodyText"/>
      </w:pPr>
      <w:r>
        <w:t>His bounty. Indeed, He is the Bountiful, the Mighty, the Praiseworthy.</w:t>
      </w:r>
    </w:p>
    <w:p w14:paraId="23EC4710" w14:textId="77777777" w:rsidR="00D32FBC"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3A6EFA05" w14:textId="77777777" w:rsidR="00D32FBC"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4E7A570D" w14:textId="77777777" w:rsidR="00D32FBC" w:rsidRDefault="00000000">
      <w:r>
        <w:br w:type="page"/>
      </w:r>
    </w:p>
    <w:p w14:paraId="466A6145" w14:textId="77777777" w:rsidR="00D32FBC" w:rsidRDefault="00000000">
      <w:pPr>
        <w:pStyle w:val="Heading1"/>
      </w:pPr>
      <w:bookmarkStart w:id="577" w:name="sec-lawh-i-mánikchí-ṣáḥib"/>
      <w:bookmarkStart w:id="578" w:name="_Toc184303654"/>
      <w:bookmarkEnd w:id="555"/>
      <w:bookmarkEnd w:id="576"/>
      <w:r>
        <w:lastRenderedPageBreak/>
        <w:t>Lawh-i-Mánikchí Ṣáḥib (Tablet of Mánikchí Ṣáḥib)</w:t>
      </w:r>
      <w:bookmarkEnd w:id="578"/>
    </w:p>
    <w:p w14:paraId="7A225BD8" w14:textId="77777777" w:rsidR="00D32FBC" w:rsidRDefault="00000000">
      <w:pPr>
        <w:pStyle w:val="FirstParagraph"/>
      </w:pPr>
      <w:r>
        <w:t>In the name of the One God</w:t>
      </w:r>
    </w:p>
    <w:p w14:paraId="132A6E20" w14:textId="77777777" w:rsidR="00D32FBC"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5DCF7074" w14:textId="77777777" w:rsidR="00D32FBC"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7A1A0022" w14:textId="77777777" w:rsidR="00D32FBC"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52840B11" w14:textId="77777777" w:rsidR="00D32FBC" w:rsidRDefault="00000000">
      <w:pPr>
        <w:pStyle w:val="Heading2"/>
      </w:pPr>
      <w:bookmarkStart w:id="579" w:name="the-hands-of-the-knowledgeable-physician"/>
      <w:r>
        <w:t>The Hands of the Knowledgeable Physician</w:t>
      </w:r>
    </w:p>
    <w:p w14:paraId="2EA9689D" w14:textId="77777777" w:rsidR="00D32FBC"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341F15EB" w14:textId="77777777" w:rsidR="00D32FBC"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2798ABC5" w14:textId="77777777" w:rsidR="00D32FBC"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27025E6A" w14:textId="77777777" w:rsidR="00D32FBC" w:rsidRDefault="00000000">
      <w:pPr>
        <w:pStyle w:val="Heading2"/>
      </w:pPr>
      <w:bookmarkStart w:id="580" w:name="purpose-of-language"/>
      <w:bookmarkEnd w:id="579"/>
      <w:r>
        <w:lastRenderedPageBreak/>
        <w:t>Purpose of Language</w:t>
      </w:r>
    </w:p>
    <w:p w14:paraId="20ECC4AD" w14:textId="77777777" w:rsidR="00D32FBC"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3641F538" w14:textId="77777777" w:rsidR="00D32FBC"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1B692D0D" w14:textId="77777777" w:rsidR="00D32FBC" w:rsidRDefault="00000000">
      <w:pPr>
        <w:pStyle w:val="Heading2"/>
      </w:pPr>
      <w:bookmarkStart w:id="581" w:name="what-purifies-you-is-my-path"/>
      <w:bookmarkEnd w:id="580"/>
      <w:r>
        <w:t>What Purifies You is My Path</w:t>
      </w:r>
    </w:p>
    <w:p w14:paraId="2CF21F0B" w14:textId="77777777" w:rsidR="00D32FBC"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5F9DC23C" w14:textId="77777777" w:rsidR="00D32FBC"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42315E73" w14:textId="77777777" w:rsidR="00D32FBC"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7B0135C5" w14:textId="77777777" w:rsidR="00D32FBC"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7878B828" w14:textId="77777777" w:rsidR="00D32FBC" w:rsidRDefault="00000000">
      <w:pPr>
        <w:pStyle w:val="Heading2"/>
      </w:pPr>
      <w:bookmarkStart w:id="582" w:name="words-require-actions"/>
      <w:bookmarkEnd w:id="581"/>
      <w:r>
        <w:t>Words Require Actions</w:t>
      </w:r>
    </w:p>
    <w:p w14:paraId="4A3DBE75" w14:textId="77777777" w:rsidR="00D32FBC"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3DC065F2" w14:textId="77777777" w:rsidR="00D32FBC"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1913CDC8" w14:textId="77777777" w:rsidR="00D32FBC" w:rsidRDefault="00000000">
      <w:pPr>
        <w:pStyle w:val="Heading2"/>
      </w:pPr>
      <w:bookmarkStart w:id="583" w:name="freedom-and-unity"/>
      <w:bookmarkEnd w:id="582"/>
      <w:r>
        <w:t>Freedom and Unity</w:t>
      </w:r>
    </w:p>
    <w:p w14:paraId="27CA3578" w14:textId="77777777" w:rsidR="00D32FBC"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1371FED5" w14:textId="77777777" w:rsidR="00D32FBC"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1749FABD" w14:textId="77777777" w:rsidR="00D32FBC"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0C24D179" w14:textId="77777777" w:rsidR="00D32FBC" w:rsidRDefault="00000000">
      <w:pPr>
        <w:pStyle w:val="Heading2"/>
      </w:pPr>
      <w:bookmarkStart w:id="584" w:name="speak-measuredly"/>
      <w:bookmarkEnd w:id="583"/>
      <w:r>
        <w:t>Speak Measuredly</w:t>
      </w:r>
    </w:p>
    <w:p w14:paraId="7B84B3E5" w14:textId="77777777" w:rsidR="00D32FBC"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2CF64716" w14:textId="77777777" w:rsidR="00D32FBC"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7F11EA3C" w14:textId="77777777" w:rsidR="00D32FBC" w:rsidRDefault="00000000">
      <w:pPr>
        <w:pStyle w:val="Heading2"/>
      </w:pPr>
      <w:bookmarkStart w:id="585" w:name="a-prayer-for-manikchi-sahib"/>
      <w:bookmarkEnd w:id="584"/>
      <w:r>
        <w:t>A Prayer for Manikchi Sahib</w:t>
      </w:r>
    </w:p>
    <w:p w14:paraId="6D53F86E" w14:textId="77777777" w:rsidR="00D32FBC"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496E7EE2" w14:textId="77777777" w:rsidR="00D32FBC" w:rsidRDefault="00000000">
      <w:r>
        <w:br w:type="page"/>
      </w:r>
    </w:p>
    <w:p w14:paraId="2F0685BC" w14:textId="77777777" w:rsidR="00D32FBC" w:rsidRDefault="00000000">
      <w:pPr>
        <w:pStyle w:val="Heading1"/>
      </w:pPr>
      <w:bookmarkStart w:id="586" w:name="sec-bh11176"/>
      <w:bookmarkStart w:id="587" w:name="_Toc184303655"/>
      <w:bookmarkEnd w:id="577"/>
      <w:bookmarkEnd w:id="585"/>
      <w:r>
        <w:lastRenderedPageBreak/>
        <w:t>BH11176</w:t>
      </w:r>
      <w:bookmarkEnd w:id="587"/>
    </w:p>
    <w:p w14:paraId="28454AC6" w14:textId="77777777" w:rsidR="00D32FBC" w:rsidRDefault="00000000">
      <w:pPr>
        <w:pStyle w:val="FirstParagraph"/>
      </w:pPr>
      <w:r>
        <w:t>O Most Great Branch! By the life of God, your afflictions have distressed me, but God will heal you and protect you. He is indeed the Best of the Generous and the most excellent Helper.</w:t>
      </w:r>
    </w:p>
    <w:p w14:paraId="055260BB" w14:textId="77777777" w:rsidR="00D32FBC"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44558E65" w14:textId="77777777" w:rsidR="00D32FBC" w:rsidRDefault="00000000">
      <w:r>
        <w:br w:type="page"/>
      </w:r>
    </w:p>
    <w:p w14:paraId="214495D4" w14:textId="77777777" w:rsidR="00D32FBC" w:rsidRDefault="00000000">
      <w:pPr>
        <w:pStyle w:val="Heading1"/>
      </w:pPr>
      <w:bookmarkStart w:id="588" w:name="sec-tablet-to-varqa"/>
      <w:bookmarkStart w:id="589" w:name="_Toc184303656"/>
      <w:bookmarkEnd w:id="586"/>
      <w:r>
        <w:lastRenderedPageBreak/>
        <w:t>Tablet to Varqá (Letters to Yazd)</w:t>
      </w:r>
      <w:bookmarkEnd w:id="589"/>
    </w:p>
    <w:p w14:paraId="5F34B763" w14:textId="77777777" w:rsidR="00D32FBC" w:rsidRDefault="00000000">
      <w:pPr>
        <w:pStyle w:val="FirstParagraph"/>
      </w:pPr>
      <w:r>
        <w:t>To the Observer of the Face of God, the Most Glorious, the All-Glorious, His Honor Varqá, upon him be the Glory of God, the Owner of the Throne and the Earth.</w:t>
      </w:r>
    </w:p>
    <w:p w14:paraId="046C34D9" w14:textId="77777777" w:rsidR="00D32FBC" w:rsidRDefault="00000000">
      <w:pPr>
        <w:pStyle w:val="BodyText"/>
      </w:pPr>
      <w:r>
        <w:t>In the Name of our Lord, the Most Holy, the Greatest, the Most High, the All-Glorious.</w:t>
      </w:r>
    </w:p>
    <w:p w14:paraId="4634212E" w14:textId="77777777" w:rsidR="00D32FBC" w:rsidRDefault="00000000">
      <w:pPr>
        <w:pStyle w:val="Heading2"/>
      </w:pPr>
      <w:bookmarkStart w:id="590" w:name="sanctified-and-holy-praise-for-god"/>
      <w:r>
        <w:t>Sanctified and Holy Praise for God</w:t>
      </w:r>
    </w:p>
    <w:p w14:paraId="58E9ABF7" w14:textId="77777777" w:rsidR="00D32FBC"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1776FCCC" w14:textId="77777777" w:rsidR="00D32FBC"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4ACCDE53" w14:textId="77777777" w:rsidR="00D32FBC"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3079E32E" w14:textId="77777777" w:rsidR="00D32FBC" w:rsidRDefault="00000000">
      <w:pPr>
        <w:pStyle w:val="Heading2"/>
      </w:pPr>
      <w:bookmarkStart w:id="591" w:name="a-prayer-to-god"/>
      <w:bookmarkEnd w:id="590"/>
      <w:r>
        <w:t>A Prayer to God</w:t>
      </w:r>
    </w:p>
    <w:p w14:paraId="4F0D2B0F" w14:textId="77777777" w:rsidR="00D32FBC"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4739C600" w14:textId="77777777" w:rsidR="00D32FBC"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0E6DC8E4" w14:textId="77777777" w:rsidR="00D32FBC"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24C092F8" w14:textId="77777777" w:rsidR="00D32FBC" w:rsidRDefault="00000000">
      <w:pPr>
        <w:pStyle w:val="Heading2"/>
      </w:pPr>
      <w:bookmarkStart w:id="592" w:name="between-the-holy-maiden-and-bahaullah"/>
      <w:bookmarkEnd w:id="591"/>
      <w:r>
        <w:t>Between the Holy Maiden and Baha’u’llah</w:t>
      </w:r>
    </w:p>
    <w:p w14:paraId="0AD2FA28" w14:textId="77777777" w:rsidR="00D32FBC"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5AD37DA3" w14:textId="77777777" w:rsidR="00D32FBC" w:rsidRDefault="00000000">
      <w:pPr>
        <w:pStyle w:val="Heading3"/>
      </w:pPr>
      <w:bookmarkStart w:id="593" w:name="X96bffd7c8dfe75d8bd0fc45581589898a8e5626"/>
      <w:r>
        <w:t>The Words of the Holy Maiden for Varqa (Dove)</w:t>
      </w:r>
    </w:p>
    <w:p w14:paraId="7E87BD63" w14:textId="77777777" w:rsidR="00D32FBC"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387983BD" w14:textId="77777777" w:rsidR="00D32FBC" w:rsidRDefault="00000000">
      <w:pPr>
        <w:pStyle w:val="Heading2"/>
      </w:pPr>
      <w:bookmarkStart w:id="594" w:name="bahaullahs-response-to-varqa"/>
      <w:bookmarkEnd w:id="592"/>
      <w:bookmarkEnd w:id="593"/>
      <w:r>
        <w:lastRenderedPageBreak/>
        <w:t>Baha’u’llah’s Response to Varqa</w:t>
      </w:r>
    </w:p>
    <w:p w14:paraId="28BFBE68" w14:textId="77777777" w:rsidR="00D32FBC"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5EF85FF7" w14:textId="77777777" w:rsidR="00D32FBC" w:rsidRDefault="00000000">
      <w:pPr>
        <w:pStyle w:val="Heading3"/>
      </w:pPr>
      <w:bookmarkStart w:id="595" w:name="varqa-mentioned-in-previous-tablets"/>
      <w:r>
        <w:t>Varqa Mentioned in Previous Tablets</w:t>
      </w:r>
    </w:p>
    <w:p w14:paraId="79866BCE" w14:textId="77777777" w:rsidR="00D32FBC"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34E2BF50" w14:textId="77777777" w:rsidR="00D32FBC"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79D2351A" w14:textId="77777777" w:rsidR="00D32FBC" w:rsidRDefault="00000000">
      <w:pPr>
        <w:pStyle w:val="Heading3"/>
      </w:pPr>
      <w:bookmarkStart w:id="596" w:name="salvation-for-receptive-souls"/>
      <w:bookmarkEnd w:id="595"/>
      <w:r>
        <w:t>Salvation for Receptive Souls</w:t>
      </w:r>
    </w:p>
    <w:p w14:paraId="104C2CDF" w14:textId="77777777" w:rsidR="00D32FBC"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55621564" w14:textId="77777777" w:rsidR="00D32FBC"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2EDB87E1" w14:textId="77777777" w:rsidR="00D32FBC"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36F88174" w14:textId="77777777" w:rsidR="00D32FBC"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768B1A40" w14:textId="77777777" w:rsidR="00D32FBC" w:rsidRDefault="00000000">
      <w:pPr>
        <w:pStyle w:val="Heading3"/>
      </w:pPr>
      <w:bookmarkStart w:id="597" w:name="X6759c98fde7ab2853b1fd3a92165406c8f69ace"/>
      <w:bookmarkEnd w:id="596"/>
      <w:r>
        <w:t>Regarding What Varqa Wrote About the Esteemed Father</w:t>
      </w:r>
    </w:p>
    <w:p w14:paraId="517B04A8" w14:textId="77777777" w:rsidR="00D32FBC"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776E8129" w14:textId="77777777" w:rsidR="00D32FBC"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655E03D1" w14:textId="77777777" w:rsidR="00D32FBC" w:rsidRDefault="00000000">
      <w:pPr>
        <w:pStyle w:val="Heading3"/>
      </w:pPr>
      <w:bookmarkStart w:id="598" w:name="X89b8e26b4217336baef7016fef6ffa7938dc2b4"/>
      <w:bookmarkEnd w:id="597"/>
      <w:r>
        <w:t>Regarding Sending Copies to Surrounding Areas</w:t>
      </w:r>
    </w:p>
    <w:p w14:paraId="62C567ED" w14:textId="77777777" w:rsidR="00D32FBC"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4A30EABB" w14:textId="77777777" w:rsidR="00D32FBC"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51A9D688" w14:textId="77777777" w:rsidR="00D32FBC"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7B980DFF" w14:textId="77777777" w:rsidR="00D32FBC"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135DF3BD" w14:textId="77777777" w:rsidR="00D32FBC" w:rsidRDefault="00000000">
      <w:pPr>
        <w:pStyle w:val="Heading3"/>
      </w:pPr>
      <w:bookmarkStart w:id="599" w:name="regarding-the-friends-of-yazd"/>
      <w:bookmarkEnd w:id="598"/>
      <w:r>
        <w:t>Regarding The Friends of Yazd</w:t>
      </w:r>
    </w:p>
    <w:p w14:paraId="165C5621" w14:textId="77777777" w:rsidR="00D32FBC" w:rsidRDefault="00000000">
      <w:pPr>
        <w:pStyle w:val="FirstParagraph"/>
      </w:pPr>
      <w:r>
        <w:t>And regarding what you wrote about the friends of the Land of Yá (Yazd), may the glory of God be upon them, this answer has been revealed from the heaven of divine will:</w:t>
      </w:r>
    </w:p>
    <w:p w14:paraId="6F60F9DD" w14:textId="77777777" w:rsidR="00D32FBC" w:rsidRDefault="00000000">
      <w:pPr>
        <w:pStyle w:val="BodyText"/>
      </w:pPr>
      <w:r>
        <w:t>He is the Most Ancient, the Most Great, the Most Holy, the Most Exalted, the Most Glorious.</w:t>
      </w:r>
    </w:p>
    <w:p w14:paraId="765E973B" w14:textId="77777777" w:rsidR="00D32FBC"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25DCADB1" w14:textId="77777777" w:rsidR="00D32FBC"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1E003180" w14:textId="77777777" w:rsidR="00D32FBC" w:rsidRDefault="00000000">
      <w:pPr>
        <w:pStyle w:val="BodyText"/>
      </w:pPr>
      <w:r>
        <w:t>The end.</w:t>
      </w:r>
    </w:p>
    <w:p w14:paraId="0877B8F2" w14:textId="77777777" w:rsidR="00D32FBC" w:rsidRDefault="00000000">
      <w:pPr>
        <w:pStyle w:val="Heading3"/>
      </w:pPr>
      <w:bookmarkStart w:id="600" w:name="verses-out-of-context"/>
      <w:bookmarkEnd w:id="599"/>
      <w:r>
        <w:t>Verses Out of Context</w:t>
      </w:r>
    </w:p>
    <w:p w14:paraId="73FECD4A" w14:textId="77777777" w:rsidR="00D32FBC"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111684A0" w14:textId="77777777" w:rsidR="00D32FBC" w:rsidRDefault="00000000">
      <w:pPr>
        <w:pStyle w:val="Heading3"/>
      </w:pPr>
      <w:bookmarkStart w:id="601" w:name="a-chameleon-burned-books"/>
      <w:bookmarkEnd w:id="600"/>
      <w:r>
        <w:lastRenderedPageBreak/>
        <w:t>A Chameleon Burned Books</w:t>
      </w:r>
    </w:p>
    <w:p w14:paraId="27EAA19A" w14:textId="77777777" w:rsidR="00D32FBC"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6F46629D" w14:textId="77777777" w:rsidR="00D32FBC" w:rsidRDefault="00000000">
      <w:pPr>
        <w:pStyle w:val="Heading3"/>
      </w:pPr>
      <w:bookmarkStart w:id="602" w:name="X42601f31fa4505a2e99e2d014b0cda7dac019fa"/>
      <w:bookmarkEnd w:id="601"/>
      <w:r>
        <w:t>Mirza Aqa Receives the Gaze of Divine Grace</w:t>
      </w:r>
    </w:p>
    <w:p w14:paraId="7A4220C9" w14:textId="77777777" w:rsidR="00D32FBC"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55F0B3AF" w14:textId="77777777" w:rsidR="00D32FBC" w:rsidRDefault="00000000">
      <w:pPr>
        <w:pStyle w:val="Heading3"/>
      </w:pPr>
      <w:bookmarkStart w:id="603" w:name="blessings-for-the-martyrs-of-miyandoab"/>
      <w:bookmarkEnd w:id="602"/>
      <w:r>
        <w:t>Blessings For the Martyrs of Miyandoab</w:t>
      </w:r>
    </w:p>
    <w:p w14:paraId="0E2A1360" w14:textId="77777777" w:rsidR="00D32FBC"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7F35F255" w14:textId="77777777" w:rsidR="00D32FBC"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539EAA61" w14:textId="77777777" w:rsidR="00D32FBC"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08FB1CB0" w14:textId="77777777" w:rsidR="00D32FBC"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2488506D" w14:textId="77777777" w:rsidR="00D32FBC"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1C8219D3" w14:textId="77777777" w:rsidR="00D32FBC"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46257E48" w14:textId="77777777" w:rsidR="00D32FBC"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276A66B3" w14:textId="77777777" w:rsidR="00D32FBC" w:rsidRDefault="00000000">
      <w:pPr>
        <w:pStyle w:val="Heading3"/>
      </w:pPr>
      <w:bookmarkStart w:id="604" w:name="X97aec81020c38bb9fd251e040a3966e04f16508"/>
      <w:bookmarkEnd w:id="603"/>
      <w:r>
        <w:t>God Will Enable Varqa to Do What He Loves</w:t>
      </w:r>
    </w:p>
    <w:p w14:paraId="37F2B300" w14:textId="77777777" w:rsidR="00D32FBC"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74C9D5E6" w14:textId="77777777" w:rsidR="00D32FBC" w:rsidRDefault="00000000">
      <w:pPr>
        <w:pStyle w:val="Heading3"/>
      </w:pPr>
      <w:bookmarkStart w:id="605" w:name="assistance-to-fulfill-gods-will"/>
      <w:bookmarkEnd w:id="604"/>
      <w:r>
        <w:t>Assistance to Fulfill God’s Will</w:t>
      </w:r>
    </w:p>
    <w:p w14:paraId="7E1FBCA8" w14:textId="77777777" w:rsidR="00D32FBC"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22956CA6" w14:textId="77777777" w:rsidR="00D32FBC"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5975DA45" w14:textId="77777777" w:rsidR="00D32FBC" w:rsidRDefault="00000000">
      <w:pPr>
        <w:pStyle w:val="Heading3"/>
      </w:pPr>
      <w:bookmarkStart w:id="606" w:name="souls-turning-to-conjecture"/>
      <w:bookmarkEnd w:id="605"/>
      <w:r>
        <w:t>Souls Turning to Conjecture</w:t>
      </w:r>
    </w:p>
    <w:p w14:paraId="19436B3A" w14:textId="77777777" w:rsidR="00D32FBC"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4A754199" w14:textId="77777777" w:rsidR="00D32FBC"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0F6266E6" w14:textId="77777777" w:rsidR="00D32FBC"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4D1230A3" w14:textId="77777777" w:rsidR="00D32FBC"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4DE0C810" w14:textId="77777777" w:rsidR="00D32FBC" w:rsidRDefault="00000000">
      <w:pPr>
        <w:pStyle w:val="BodyText"/>
      </w:pPr>
      <w:r>
        <w:lastRenderedPageBreak/>
        <w:t>This servant asks his Lord that He may not prevent His servants from what has appeared in the dominion by His Greatest, Most Glorious Name.</w:t>
      </w:r>
    </w:p>
    <w:p w14:paraId="4367E867" w14:textId="77777777" w:rsidR="00D32FBC" w:rsidRDefault="00000000">
      <w:pPr>
        <w:pStyle w:val="Heading3"/>
      </w:pPr>
      <w:bookmarkStart w:id="607" w:name="abide-by-wisdom"/>
      <w:bookmarkEnd w:id="606"/>
      <w:r>
        <w:t>Abide By Wisdom</w:t>
      </w:r>
    </w:p>
    <w:p w14:paraId="044B820D" w14:textId="77777777" w:rsidR="00D32FBC" w:rsidRDefault="00000000">
      <w:pPr>
        <w:pStyle w:val="FirstParagraph"/>
      </w:pPr>
      <w:r>
        <w:t>And regarding what you wrote that one of the friends has written a treatise and presented it before His presence, this is what has been revealed in response:</w:t>
      </w:r>
    </w:p>
    <w:p w14:paraId="5FC8DCE6" w14:textId="77777777" w:rsidR="00D32FBC"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37CF5BE4" w14:textId="77777777" w:rsidR="00D32FBC" w:rsidRDefault="00000000">
      <w:pPr>
        <w:pStyle w:val="Heading2"/>
      </w:pPr>
      <w:bookmarkStart w:id="608" w:name="explanations-of-the-kitab-i-aqdas"/>
      <w:bookmarkEnd w:id="594"/>
      <w:bookmarkEnd w:id="607"/>
      <w:r>
        <w:t>Explanations of the Kitab-i-Aqdas</w:t>
      </w:r>
    </w:p>
    <w:p w14:paraId="290508BB" w14:textId="77777777" w:rsidR="00D32FBC" w:rsidRDefault="00000000">
      <w:pPr>
        <w:pStyle w:val="Heading3"/>
      </w:pPr>
      <w:bookmarkStart w:id="609" w:name="the-verse-of-tahreem-prohibition"/>
      <w:r>
        <w:t>The Verse of Tahreem (Prohibition)</w:t>
      </w:r>
    </w:p>
    <w:p w14:paraId="412CABAD" w14:textId="77777777" w:rsidR="00D32FBC"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69C2D919" w14:textId="77777777" w:rsidR="00D32FBC" w:rsidRDefault="00000000">
      <w:pPr>
        <w:pStyle w:val="Heading3"/>
      </w:pPr>
      <w:bookmarkStart w:id="610" w:name="successorship"/>
      <w:bookmarkEnd w:id="609"/>
      <w:r>
        <w:t>Successorship</w:t>
      </w:r>
    </w:p>
    <w:p w14:paraId="730F7855" w14:textId="77777777" w:rsidR="00D32FBC"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3388566E" w14:textId="77777777" w:rsidR="00D32FBC" w:rsidRDefault="00000000">
      <w:pPr>
        <w:pStyle w:val="Heading3"/>
      </w:pPr>
      <w:bookmarkStart w:id="611" w:name="who-are-the-twigs"/>
      <w:bookmarkEnd w:id="610"/>
      <w:r>
        <w:t>Who Are the Twigs?</w:t>
      </w:r>
    </w:p>
    <w:p w14:paraId="1068960D" w14:textId="77777777" w:rsidR="00D32FBC"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17512D44" w14:textId="77777777" w:rsidR="00D32FBC" w:rsidRDefault="00000000">
      <w:pPr>
        <w:pStyle w:val="Heading3"/>
      </w:pPr>
      <w:bookmarkStart w:id="612" w:name="who-are-kinsmen"/>
      <w:bookmarkEnd w:id="611"/>
      <w:r>
        <w:t>Who are Kinsmen?</w:t>
      </w:r>
    </w:p>
    <w:p w14:paraId="20425A8E" w14:textId="77777777" w:rsidR="00D32FBC"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2C98ACB0" w14:textId="77777777" w:rsidR="00D32FBC" w:rsidRDefault="00000000">
      <w:pPr>
        <w:pStyle w:val="Heading3"/>
      </w:pPr>
      <w:bookmarkStart w:id="613" w:name="who-are-the-branches"/>
      <w:bookmarkEnd w:id="612"/>
      <w:r>
        <w:t>Who Are the Branches?</w:t>
      </w:r>
    </w:p>
    <w:p w14:paraId="7825B121" w14:textId="77777777" w:rsidR="00D32FBC"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59092CFB" w14:textId="77777777" w:rsidR="00D32FBC" w:rsidRDefault="00000000">
      <w:pPr>
        <w:pStyle w:val="Heading3"/>
      </w:pPr>
      <w:bookmarkStart w:id="614" w:name="what-can-branches-do"/>
      <w:bookmarkEnd w:id="613"/>
      <w:r>
        <w:t>What Can Branches Do?</w:t>
      </w:r>
    </w:p>
    <w:p w14:paraId="500F8BE6" w14:textId="77777777" w:rsidR="00D32FBC"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7F76D3E9" w14:textId="77777777" w:rsidR="00D32FBC" w:rsidRDefault="00000000">
      <w:pPr>
        <w:pStyle w:val="Heading3"/>
      </w:pPr>
      <w:bookmarkStart w:id="615" w:name="fasting-during-travel"/>
      <w:bookmarkEnd w:id="614"/>
      <w:r>
        <w:t>Fasting During Travel</w:t>
      </w:r>
    </w:p>
    <w:p w14:paraId="0CAC9E4A" w14:textId="77777777" w:rsidR="00D32FBC"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55412E1C" w14:textId="77777777" w:rsidR="00D32FBC"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4092CEF9" w14:textId="77777777" w:rsidR="00D32FBC"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5B1B0863" w14:textId="77777777" w:rsidR="00D32FBC" w:rsidRDefault="00000000">
      <w:pPr>
        <w:pStyle w:val="Heading2"/>
      </w:pPr>
      <w:bookmarkStart w:id="616" w:name="other-news"/>
      <w:bookmarkEnd w:id="608"/>
      <w:bookmarkEnd w:id="615"/>
      <w:r>
        <w:lastRenderedPageBreak/>
        <w:t>Other News</w:t>
      </w:r>
    </w:p>
    <w:p w14:paraId="371DA751" w14:textId="77777777" w:rsidR="00D32FBC" w:rsidRDefault="00000000">
      <w:pPr>
        <w:pStyle w:val="Heading3"/>
      </w:pPr>
      <w:bookmarkStart w:id="617" w:name="news-from-a-well-known-island"/>
      <w:r>
        <w:t>News From a Well-Known Island</w:t>
      </w:r>
    </w:p>
    <w:p w14:paraId="07A890BE" w14:textId="77777777" w:rsidR="00D32FBC"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68C572FB" w14:textId="77777777" w:rsidR="00D32FBC"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79D8FC98" w14:textId="77777777" w:rsidR="00D32FBC"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145F4543" w14:textId="77777777" w:rsidR="00D32FBC" w:rsidRDefault="00000000">
      <w:pPr>
        <w:pStyle w:val="Heading3"/>
      </w:pPr>
      <w:bookmarkStart w:id="618" w:name="praises-to-followers"/>
      <w:bookmarkEnd w:id="617"/>
      <w:r>
        <w:t>Praises to Followers</w:t>
      </w:r>
    </w:p>
    <w:p w14:paraId="25F0E080" w14:textId="77777777" w:rsidR="00D32FBC"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24E15B14" w14:textId="77777777" w:rsidR="00D32FBC"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746FDA2A" w14:textId="77777777" w:rsidR="00D32FBC" w:rsidRDefault="00000000">
      <w:pPr>
        <w:pStyle w:val="BodyText"/>
      </w:pPr>
      <w:r>
        <w:t>And Mr. Mullá Muhammad `Alí Deh, exalted be His glory, has turned his attention for some time, and news about him has come from the City of God and other areas.</w:t>
      </w:r>
    </w:p>
    <w:p w14:paraId="02117D8A" w14:textId="77777777" w:rsidR="00D32FBC" w:rsidRDefault="00000000">
      <w:pPr>
        <w:pStyle w:val="Heading2"/>
      </w:pPr>
      <w:bookmarkStart w:id="619" w:name="reassurance-to-varqa-from-god"/>
      <w:bookmarkEnd w:id="616"/>
      <w:bookmarkEnd w:id="618"/>
      <w:r>
        <w:t>Reassurance to Varqa From God</w:t>
      </w:r>
    </w:p>
    <w:p w14:paraId="7409C968" w14:textId="77777777" w:rsidR="00D32FBC"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3680966B" w14:textId="77777777" w:rsidR="00D32FBC"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7E17462F" w14:textId="77777777" w:rsidR="00D32FBC"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5DEC6592" w14:textId="77777777" w:rsidR="00D32FBC" w:rsidRDefault="00000000">
      <w:pPr>
        <w:pStyle w:val="BodyText"/>
      </w:pPr>
      <w:r>
        <w:t>Your servant, on the first of Sha’ban, the year 1298. (June 27, 1881)</w:t>
      </w:r>
    </w:p>
    <w:p w14:paraId="51016C7A" w14:textId="77777777" w:rsidR="00D32FBC" w:rsidRDefault="00000000">
      <w:r>
        <w:br w:type="page"/>
      </w:r>
    </w:p>
    <w:p w14:paraId="3EAB6760" w14:textId="77777777" w:rsidR="00D32FBC" w:rsidRDefault="00000000">
      <w:pPr>
        <w:pStyle w:val="Heading1"/>
      </w:pPr>
      <w:bookmarkStart w:id="620" w:name="sec-bh00093"/>
      <w:bookmarkStart w:id="621" w:name="_Toc184303657"/>
      <w:bookmarkEnd w:id="588"/>
      <w:bookmarkEnd w:id="619"/>
      <w:r>
        <w:lastRenderedPageBreak/>
        <w:t>BH00093 (Letters to the Land of Kha)</w:t>
      </w:r>
      <w:bookmarkEnd w:id="621"/>
    </w:p>
    <w:p w14:paraId="50A9ACA9" w14:textId="77777777" w:rsidR="00D32FBC" w:rsidRDefault="00000000">
      <w:pPr>
        <w:pStyle w:val="FirstParagraph"/>
      </w:pPr>
      <w:r>
        <w:t>In the name of our most holy, supreme, and exalted Lord, the All-Glorious</w:t>
      </w:r>
    </w:p>
    <w:p w14:paraId="1851A09F" w14:textId="77777777" w:rsidR="00D32FBC" w:rsidRDefault="00000000">
      <w:pPr>
        <w:pStyle w:val="Heading2"/>
      </w:pPr>
      <w:bookmarkStart w:id="622" w:name="a-supplication-to-god"/>
      <w:r>
        <w:t>A Supplication to God</w:t>
      </w:r>
    </w:p>
    <w:p w14:paraId="0E8BA358" w14:textId="77777777" w:rsidR="00D32FBC"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1E06278F" w14:textId="77777777" w:rsidR="00D32FBC"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6D286274" w14:textId="77777777" w:rsidR="00D32FBC"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4155DD3F" w14:textId="77777777" w:rsidR="00D32FBC" w:rsidRDefault="00000000">
      <w:pPr>
        <w:pStyle w:val="Heading3"/>
      </w:pPr>
      <w:bookmarkStart w:id="623" w:name="blessings-to-the-stars-of-heaven"/>
      <w:r>
        <w:lastRenderedPageBreak/>
        <w:t>Blessings to the Stars of Heaven</w:t>
      </w:r>
    </w:p>
    <w:p w14:paraId="1615A350" w14:textId="77777777" w:rsidR="00D32FBC"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5726FD57" w14:textId="77777777" w:rsidR="00D32FBC"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0DD1E52D" w14:textId="77777777" w:rsidR="00D32FBC" w:rsidRDefault="00000000">
      <w:pPr>
        <w:pStyle w:val="Heading2"/>
      </w:pPr>
      <w:bookmarkStart w:id="624" w:name="god-responds-to-bahaullah"/>
      <w:bookmarkEnd w:id="622"/>
      <w:bookmarkEnd w:id="623"/>
      <w:r>
        <w:t>God Responds to Baha’u’llah</w:t>
      </w:r>
    </w:p>
    <w:p w14:paraId="48519868" w14:textId="77777777" w:rsidR="00D32FBC"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7D50BC4C" w14:textId="77777777" w:rsidR="00D32FBC" w:rsidRDefault="00000000">
      <w:pPr>
        <w:pStyle w:val="Heading2"/>
      </w:pPr>
      <w:bookmarkStart w:id="625" w:name="bahaullah-addresses-an-unknown-believer"/>
      <w:bookmarkEnd w:id="624"/>
      <w:r>
        <w:t>Baha’u’llah Addresses an Unknown Believer</w:t>
      </w:r>
    </w:p>
    <w:p w14:paraId="1D54ACBE" w14:textId="77777777" w:rsidR="00D32FBC"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5473B5B0" w14:textId="77777777" w:rsidR="00D32FBC"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760DF168" w14:textId="77777777" w:rsidR="00D32FBC"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0FF32622" w14:textId="77777777" w:rsidR="00D32FBC"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7E0AA9DC" w14:textId="77777777" w:rsidR="00D32FBC"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7A235002" w14:textId="77777777" w:rsidR="00D32FBC"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37C15CEE" w14:textId="77777777" w:rsidR="00D32FBC"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1016E836" w14:textId="77777777" w:rsidR="00D32FBC"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59D7199C" w14:textId="77777777" w:rsidR="00D32FBC"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2BFE6624" w14:textId="77777777" w:rsidR="00D32FBC" w:rsidRDefault="00000000">
      <w:pPr>
        <w:pStyle w:val="Heading3"/>
      </w:pPr>
      <w:bookmarkStart w:id="626" w:name="about-jinab-i-mirza-asadullah-marriage"/>
      <w:r>
        <w:t>About Jinab-i-Mirza Asadullah Marriage</w:t>
      </w:r>
    </w:p>
    <w:p w14:paraId="59A13F34" w14:textId="77777777" w:rsidR="00D32FBC"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1A029CB6" w14:textId="77777777" w:rsidR="00D32FBC"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7142BE64" w14:textId="77777777" w:rsidR="00D32FBC" w:rsidRDefault="00000000">
      <w:pPr>
        <w:pStyle w:val="Heading3"/>
      </w:pPr>
      <w:bookmarkStart w:id="627" w:name="Xabbe82566cea2356993164c6c0313743e7ea487"/>
      <w:bookmarkEnd w:id="626"/>
      <w:r>
        <w:t>May All He Possesses Be Spent In the Path of Divine Service</w:t>
      </w:r>
    </w:p>
    <w:p w14:paraId="288EFF16" w14:textId="77777777" w:rsidR="00D32FBC"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10DCB31B" w14:textId="77777777" w:rsidR="00D32FBC"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7DCFCA8D" w14:textId="77777777" w:rsidR="00D32FBC" w:rsidRDefault="00000000">
      <w:pPr>
        <w:pStyle w:val="Heading3"/>
      </w:pPr>
      <w:bookmarkStart w:id="628" w:name="praise-be-to-you-and-jinab-i-asad"/>
      <w:bookmarkEnd w:id="627"/>
      <w:r>
        <w:t>Praise Be to You and Jinab-i-Asad</w:t>
      </w:r>
    </w:p>
    <w:p w14:paraId="279A88D2" w14:textId="77777777" w:rsidR="00D32FBC"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6E7FB508" w14:textId="77777777" w:rsidR="00D32FBC" w:rsidRDefault="00000000">
      <w:pPr>
        <w:pStyle w:val="Heading2"/>
      </w:pPr>
      <w:bookmarkStart w:id="629" w:name="Xa1f49440da71e5d56bdf029e1e15634b6211311"/>
      <w:bookmarkEnd w:id="625"/>
      <w:bookmarkEnd w:id="628"/>
      <w:r>
        <w:t>Consultation In Place of a Command by Baha’u’llah</w:t>
      </w:r>
    </w:p>
    <w:p w14:paraId="3450DE75" w14:textId="77777777" w:rsidR="00D32FBC"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1D72ED5F" w14:textId="77777777" w:rsidR="00D32FBC" w:rsidRDefault="00000000">
      <w:pPr>
        <w:pStyle w:val="Heading3"/>
      </w:pPr>
      <w:bookmarkStart w:id="630" w:name="teaching-the-cause-if-a-great-matter"/>
      <w:r>
        <w:t>Teaching the Cause if a Great Matter</w:t>
      </w:r>
    </w:p>
    <w:p w14:paraId="5D091832" w14:textId="77777777" w:rsidR="00D32FBC"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40F22954" w14:textId="77777777" w:rsidR="00D32FBC" w:rsidRDefault="00000000">
      <w:pPr>
        <w:pStyle w:val="Heading3"/>
      </w:pPr>
      <w:bookmarkStart w:id="631" w:name="tablets-sent-upon-request"/>
      <w:bookmarkEnd w:id="630"/>
      <w:r>
        <w:t>Tablets Sent Upon Request</w:t>
      </w:r>
    </w:p>
    <w:p w14:paraId="25285C53" w14:textId="77777777" w:rsidR="00D32FBC"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186AA9B5" w14:textId="77777777" w:rsidR="00D32FBC" w:rsidRDefault="00000000">
      <w:pPr>
        <w:pStyle w:val="BodyText"/>
      </w:pPr>
      <w:r>
        <w:t>And as for your note that the names were to be sent on a separate sheet, they were not in the envelope of that honored person.</w:t>
      </w:r>
    </w:p>
    <w:p w14:paraId="4EFD3827" w14:textId="77777777" w:rsidR="00D32FBC"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6360213C" w14:textId="77777777" w:rsidR="00D32FBC"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79E7D84E" w14:textId="77777777" w:rsidR="00D32FBC" w:rsidRDefault="00000000">
      <w:pPr>
        <w:pStyle w:val="Heading2"/>
      </w:pPr>
      <w:bookmarkStart w:id="632" w:name="jinab-m-and-s"/>
      <w:bookmarkEnd w:id="629"/>
      <w:bookmarkEnd w:id="631"/>
      <w:r>
        <w:t>Jinab M and S</w:t>
      </w:r>
    </w:p>
    <w:p w14:paraId="4E621C8D" w14:textId="77777777" w:rsidR="00D32FBC"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24EE1C93" w14:textId="77777777" w:rsidR="00D32FBC"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5DCAF497" w14:textId="77777777" w:rsidR="00D32FBC" w:rsidRDefault="00000000">
      <w:pPr>
        <w:pStyle w:val="Heading3"/>
      </w:pPr>
      <w:bookmarkStart w:id="633" w:name="for-the-one-named-muḥammad-before-ḥusayn"/>
      <w:r>
        <w:t>For the one named Muḥammad before Ḥusayn:</w:t>
      </w:r>
    </w:p>
    <w:p w14:paraId="4E161FBE" w14:textId="77777777" w:rsidR="00D32FBC" w:rsidRDefault="00000000">
      <w:pPr>
        <w:pStyle w:val="FirstParagraph"/>
      </w:pPr>
      <w:r>
        <w:t>In the Name of God, the Forgiving, the Generous.</w:t>
      </w:r>
    </w:p>
    <w:p w14:paraId="41CCA287" w14:textId="77777777" w:rsidR="00D32FBC"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6283DB19" w14:textId="77777777" w:rsidR="00D32FBC" w:rsidRDefault="00000000">
      <w:pPr>
        <w:pStyle w:val="Heading3"/>
      </w:pPr>
      <w:bookmarkStart w:id="634" w:name="for-the-one-named-ḥájí-muḥammad"/>
      <w:bookmarkEnd w:id="633"/>
      <w:r>
        <w:t>For the one named Ḥájí Muḥammad:</w:t>
      </w:r>
    </w:p>
    <w:p w14:paraId="777947EA" w14:textId="77777777" w:rsidR="00D32FBC" w:rsidRDefault="00000000">
      <w:pPr>
        <w:pStyle w:val="FirstParagraph"/>
      </w:pPr>
      <w:r>
        <w:t>In the Name of God, the Witness, the Hearing, the Knowing.</w:t>
      </w:r>
    </w:p>
    <w:p w14:paraId="02C8C330" w14:textId="77777777" w:rsidR="00D32FBC"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6AF4C08E" w14:textId="77777777" w:rsidR="00D32FBC" w:rsidRDefault="00000000">
      <w:pPr>
        <w:pStyle w:val="Heading2"/>
      </w:pPr>
      <w:bookmarkStart w:id="635" w:name="mentions-of-various-believers"/>
      <w:bookmarkEnd w:id="632"/>
      <w:bookmarkEnd w:id="634"/>
      <w:r>
        <w:t>Mentions of Various Believers</w:t>
      </w:r>
    </w:p>
    <w:p w14:paraId="4A8C09AA" w14:textId="77777777" w:rsidR="00D32FBC"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795B95E5" w14:textId="77777777" w:rsidR="00D32FBC" w:rsidRDefault="00000000">
      <w:pPr>
        <w:pStyle w:val="Heading2"/>
      </w:pPr>
      <w:bookmarkStart w:id="636" w:name="Xcadb2da4ea7c97be8d44138a5be6e671f7cea3e"/>
      <w:bookmarkEnd w:id="635"/>
      <w:r>
        <w:t>For Jinab-i-Muhammad Rida Khan and Sulayman Khan</w:t>
      </w:r>
    </w:p>
    <w:p w14:paraId="49927BE9" w14:textId="77777777" w:rsidR="00D32FBC"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13A86E17" w14:textId="77777777" w:rsidR="00D32FBC" w:rsidRDefault="00000000">
      <w:pPr>
        <w:pStyle w:val="BodyText"/>
      </w:pPr>
      <w:r>
        <w:t>He is the Most Holy, the Most Great.</w:t>
      </w:r>
    </w:p>
    <w:p w14:paraId="3F943708" w14:textId="77777777" w:rsidR="00D32FBC"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340FFD1B" w14:textId="77777777" w:rsidR="00D32FBC" w:rsidRDefault="00000000">
      <w:pPr>
        <w:pStyle w:val="Heading2"/>
      </w:pPr>
      <w:bookmarkStart w:id="637" w:name="for-ghulam-rida"/>
      <w:bookmarkEnd w:id="636"/>
      <w:r>
        <w:t>For Ghulam Rida</w:t>
      </w:r>
    </w:p>
    <w:p w14:paraId="646DCE6C" w14:textId="77777777" w:rsidR="00D32FBC" w:rsidRDefault="00000000">
      <w:pPr>
        <w:pStyle w:val="FirstParagraph"/>
      </w:pPr>
      <w:r>
        <w:t>And this is what was revealed for the one named Ghulám before Riḍá from the heaven of the grace of our Lord, the Creator of the heavens:</w:t>
      </w:r>
    </w:p>
    <w:p w14:paraId="6394E85D" w14:textId="77777777" w:rsidR="00D32FBC" w:rsidRDefault="00000000">
      <w:pPr>
        <w:pStyle w:val="BodyText"/>
      </w:pPr>
      <w:r>
        <w:t>He is the Speaker, the All-Seeing.</w:t>
      </w:r>
    </w:p>
    <w:p w14:paraId="62A31D89" w14:textId="77777777" w:rsidR="00D32FBC"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26B1043C" w14:textId="77777777" w:rsidR="00D32FBC" w:rsidRDefault="00000000">
      <w:pPr>
        <w:pStyle w:val="Heading2"/>
      </w:pPr>
      <w:bookmarkStart w:id="638" w:name="to-the-leaders-of-the-land-of-s-and-sh"/>
      <w:bookmarkEnd w:id="637"/>
      <w:r>
        <w:t>To the Leaders of the Land of S and Sh</w:t>
      </w:r>
    </w:p>
    <w:p w14:paraId="6FFC481D" w14:textId="77777777" w:rsidR="00D32FBC"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3C6763F7" w14:textId="77777777" w:rsidR="00D32FBC" w:rsidRDefault="00000000">
      <w:pPr>
        <w:pStyle w:val="BodyText"/>
      </w:pPr>
      <w:r>
        <w:t>In the name of the Speaker, the All-Knowing.</w:t>
      </w:r>
    </w:p>
    <w:p w14:paraId="6572D611" w14:textId="77777777" w:rsidR="00D32FBC"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018B3421" w14:textId="77777777" w:rsidR="00D32FBC"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545B8352" w14:textId="77777777" w:rsidR="00D32FBC" w:rsidRDefault="00000000">
      <w:pPr>
        <w:pStyle w:val="Heading2"/>
      </w:pPr>
      <w:bookmarkStart w:id="639" w:name="about-a-maidservant-who-used-opium"/>
      <w:bookmarkEnd w:id="638"/>
      <w:r>
        <w:t>About a Maidservant Who Used Opium</w:t>
      </w:r>
    </w:p>
    <w:p w14:paraId="55C9B682" w14:textId="77777777" w:rsidR="00D32FBC"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366B76BD" w14:textId="77777777" w:rsidR="00D32FBC"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53B6FE83" w14:textId="77777777" w:rsidR="00D32FBC" w:rsidRDefault="00000000">
      <w:pPr>
        <w:pStyle w:val="Heading2"/>
      </w:pPr>
      <w:bookmarkStart w:id="640" w:name="X0b004fc18e9c73821c19fc4839c37c229491f8e"/>
      <w:bookmarkEnd w:id="639"/>
      <w:r>
        <w:t>About Jinab-i-Asadullah al-Asdaq al-Muqaddas</w:t>
      </w:r>
    </w:p>
    <w:p w14:paraId="2E4EB6DE" w14:textId="77777777" w:rsidR="00D32FBC"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1CCA1CDF" w14:textId="77777777" w:rsidR="00D32FBC" w:rsidRDefault="00000000">
      <w:pPr>
        <w:pStyle w:val="Heading2"/>
      </w:pPr>
      <w:bookmarkStart w:id="641" w:name="Xc1dc7f1fd2a24bd9c5ca4420ecbbf8d80830362"/>
      <w:bookmarkEnd w:id="640"/>
      <w:r>
        <w:t>Baha’u’llah Expresses His Sincerity, Attention, and Nothingness to the Friends</w:t>
      </w:r>
    </w:p>
    <w:p w14:paraId="10C24FA9" w14:textId="77777777" w:rsidR="00D32FBC"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0976C62A" w14:textId="77777777" w:rsidR="00D32FBC" w:rsidRDefault="00000000">
      <w:pPr>
        <w:pStyle w:val="BodyText"/>
      </w:pPr>
      <w:r>
        <w:t>The servant,</w:t>
      </w:r>
    </w:p>
    <w:p w14:paraId="2C9CDC7A" w14:textId="77777777" w:rsidR="00D32FBC" w:rsidRDefault="00000000">
      <w:pPr>
        <w:pStyle w:val="BodyText"/>
      </w:pPr>
      <w:r>
        <w:t>On the 29th of Ramadan, 1298</w:t>
      </w:r>
    </w:p>
    <w:p w14:paraId="18C2F609" w14:textId="77777777" w:rsidR="00D32FBC"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0A657637" w14:textId="77777777" w:rsidR="00D32FBC" w:rsidRDefault="00000000">
      <w:r>
        <w:br w:type="page"/>
      </w:r>
    </w:p>
    <w:p w14:paraId="7174BF45" w14:textId="77777777" w:rsidR="00D32FBC" w:rsidRDefault="00000000">
      <w:pPr>
        <w:pStyle w:val="Heading1"/>
      </w:pPr>
      <w:bookmarkStart w:id="642" w:name="sec-bh00086"/>
      <w:bookmarkStart w:id="643" w:name="_Toc184303658"/>
      <w:bookmarkEnd w:id="620"/>
      <w:bookmarkEnd w:id="641"/>
      <w:r>
        <w:lastRenderedPageBreak/>
        <w:t>BH00086 (Letters to Shiraz)</w:t>
      </w:r>
      <w:bookmarkEnd w:id="643"/>
    </w:p>
    <w:p w14:paraId="26DAA91D" w14:textId="77777777" w:rsidR="00D32FBC" w:rsidRDefault="00000000">
      <w:pPr>
        <w:pStyle w:val="Heading2"/>
      </w:pPr>
      <w:bookmarkStart w:id="644" w:name="introduction-1"/>
      <w:r>
        <w:t>Introduction</w:t>
      </w:r>
    </w:p>
    <w:p w14:paraId="2D967881" w14:textId="77777777" w:rsidR="00D32FBC" w:rsidRDefault="00000000">
      <w:pPr>
        <w:pStyle w:val="FirstParagraph"/>
      </w:pPr>
      <w:r>
        <w:t>In the name of our Most Sacred, Most Supreme, Most Exalted Lord,</w:t>
      </w:r>
    </w:p>
    <w:p w14:paraId="0099C4D5" w14:textId="77777777" w:rsidR="00D32FBC"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2620DC4C" w14:textId="77777777" w:rsidR="00D32FBC" w:rsidRDefault="00000000">
      <w:pPr>
        <w:pStyle w:val="Heading3"/>
      </w:pPr>
      <w:bookmarkStart w:id="645" w:name="praise-for-the-friends-of-god"/>
      <w:r>
        <w:t>Praise for the Friends of God</w:t>
      </w:r>
    </w:p>
    <w:p w14:paraId="55B01CEF" w14:textId="77777777" w:rsidR="00D32FBC"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6052F38C" w14:textId="77777777" w:rsidR="00D32FBC"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6956279C" w14:textId="77777777" w:rsidR="00D32FBC"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293A7F23" w14:textId="77777777" w:rsidR="00D32FBC"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442C3808" w14:textId="77777777" w:rsidR="00D32FBC" w:rsidRDefault="00000000">
      <w:pPr>
        <w:pStyle w:val="Heading3"/>
      </w:pPr>
      <w:bookmarkStart w:id="646" w:name="sadness-for-those-who-turn-away"/>
      <w:bookmarkEnd w:id="645"/>
      <w:r>
        <w:t>Sadness for Those Who Turn Away</w:t>
      </w:r>
    </w:p>
    <w:p w14:paraId="6F6E6E55" w14:textId="77777777" w:rsidR="00D32FBC"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7A8BB480" w14:textId="77777777" w:rsidR="00D32FBC"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5C989BFE" w14:textId="77777777" w:rsidR="00D32FBC"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65A54519" w14:textId="77777777" w:rsidR="00D32FBC" w:rsidRDefault="00000000">
      <w:pPr>
        <w:pStyle w:val="Heading2"/>
      </w:pPr>
      <w:bookmarkStart w:id="647" w:name="a-response-about-prior-letters"/>
      <w:bookmarkEnd w:id="644"/>
      <w:bookmarkEnd w:id="646"/>
      <w:r>
        <w:t>A Response About Prior Letters</w:t>
      </w:r>
    </w:p>
    <w:p w14:paraId="1058CA85" w14:textId="77777777" w:rsidR="00D32FBC" w:rsidRDefault="00000000">
      <w:pPr>
        <w:pStyle w:val="FirstParagraph"/>
      </w:pPr>
      <w:r>
        <w:t>The name of the All-Knowing One who remembers:</w:t>
      </w:r>
    </w:p>
    <w:p w14:paraId="395DFC26" w14:textId="77777777" w:rsidR="00D32FBC"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659F219B" w14:textId="77777777" w:rsidR="00D32FBC"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24D9356A" w14:textId="77777777" w:rsidR="00D32FBC"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3BE2F1E2" w14:textId="77777777" w:rsidR="00D32FBC"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0C6644CB" w14:textId="77777777" w:rsidR="00D32FBC"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4A69E37B" w14:textId="77777777" w:rsidR="00D32FBC"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5B48C750" w14:textId="77777777" w:rsidR="00D32FBC"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12133BE8" w14:textId="77777777" w:rsidR="00D32FBC"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06EDDFB8" w14:textId="77777777" w:rsidR="00D32FBC"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6EAC3E4D" w14:textId="77777777" w:rsidR="00D32FBC"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60DF1378" w14:textId="77777777" w:rsidR="00D32FBC" w:rsidRDefault="00000000">
      <w:pPr>
        <w:pStyle w:val="BodyText"/>
      </w:pPr>
      <w:r>
        <w:t>Exalt the countenances of My loved ones on My behalf, and give them glad tidings of My mercy that has preceded, and My favor that has encompassed those in the heavens and the earth.</w:t>
      </w:r>
    </w:p>
    <w:p w14:paraId="68FADA67" w14:textId="77777777" w:rsidR="00D32FBC" w:rsidRDefault="00000000">
      <w:pPr>
        <w:pStyle w:val="BodyText"/>
      </w:pPr>
      <w:r>
        <w:t>Say, “O friends, be wise and uphold that which will exalt this strong and steadfast Cause.” We mention the maidservants who have listened and turned to God, the Peerless Knower.</w:t>
      </w:r>
    </w:p>
    <w:p w14:paraId="7A998C43" w14:textId="77777777" w:rsidR="00D32FBC"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6FA6E74A" w14:textId="77777777" w:rsidR="00D32FBC" w:rsidRDefault="00000000">
      <w:pPr>
        <w:pStyle w:val="BodyText"/>
      </w:pPr>
      <w:r>
        <w:t>Ask God to guide them, strengthen them, purify them from self and desire, and adorn them with what is pleasing to Him. Indeed, He is the Master of all creation, the Lord of both worlds.</w:t>
      </w:r>
    </w:p>
    <w:p w14:paraId="7103F2F2" w14:textId="77777777" w:rsidR="00D32FBC" w:rsidRDefault="00000000">
      <w:pPr>
        <w:pStyle w:val="Heading2"/>
      </w:pPr>
      <w:bookmarkStart w:id="648" w:name="letter-1"/>
      <w:bookmarkEnd w:id="647"/>
      <w:r>
        <w:t>Letter 1</w:t>
      </w:r>
    </w:p>
    <w:p w14:paraId="3F8C31DD" w14:textId="77777777" w:rsidR="00D32FBC"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0061C02F" w14:textId="77777777" w:rsidR="00D32FBC" w:rsidRDefault="00000000">
      <w:pPr>
        <w:pStyle w:val="BodyText"/>
      </w:pPr>
      <w:r>
        <w:t>Today, the whole world is adorned with the wondrous garment of existence, and the hidden, apparent bounties of God have been bestowed upon all. Yet, all are heedless and distant, except for whom God wills.</w:t>
      </w:r>
    </w:p>
    <w:p w14:paraId="411676D5" w14:textId="77777777" w:rsidR="00D32FBC"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15D9A638" w14:textId="77777777" w:rsidR="00D32FBC" w:rsidRDefault="00000000">
      <w:pPr>
        <w:pStyle w:val="BodyText"/>
      </w:pPr>
      <w:r>
        <w:t>O my God, convey what You have revealed to Your name and grant them the gift of Your expression and the heavenly feast of Your grace. You are, indeed, powerful over all things.</w:t>
      </w:r>
    </w:p>
    <w:p w14:paraId="59CA763A" w14:textId="77777777" w:rsidR="00D32FBC" w:rsidRDefault="00000000">
      <w:pPr>
        <w:pStyle w:val="BodyText"/>
      </w:pPr>
      <w:r>
        <w:lastRenderedPageBreak/>
        <w:t>So far, this servant has sent four letters, and despite many engagements and writings, there has been no neglect or delay in answering your blessed letters.</w:t>
      </w:r>
    </w:p>
    <w:p w14:paraId="47267EA3" w14:textId="77777777" w:rsidR="00D32FBC" w:rsidRDefault="00000000">
      <w:pPr>
        <w:pStyle w:val="BodyText"/>
      </w:pPr>
      <w:r>
        <w:t>Regarding your attention to the land of Eshtehard and the friends there among the maidservants and servants, blessings of God be upon them. It has been submitted in the exalted court:</w:t>
      </w:r>
    </w:p>
    <w:p w14:paraId="2AD51ED0" w14:textId="77777777" w:rsidR="00D32FBC" w:rsidRDefault="00000000">
      <w:pPr>
        <w:pStyle w:val="BodyText"/>
      </w:pPr>
      <w:r>
        <w:t>“This is what has been revealed for them from the heaven of the will of our mighty and exalted Lord. Mighty is His speech, great is His sovereignty, and exalted is His grandeur.”</w:t>
      </w:r>
    </w:p>
    <w:p w14:paraId="4D0BE51B" w14:textId="77777777" w:rsidR="00D32FBC" w:rsidRDefault="00000000">
      <w:pPr>
        <w:pStyle w:val="Heading2"/>
      </w:pPr>
      <w:bookmarkStart w:id="649" w:name="letter-2-the-people-of-a-and-sh"/>
      <w:bookmarkEnd w:id="648"/>
      <w:r>
        <w:t>Letter 2: The People of A and Sh</w:t>
      </w:r>
    </w:p>
    <w:p w14:paraId="5C612AF4" w14:textId="77777777" w:rsidR="00D32FBC" w:rsidRDefault="00000000">
      <w:pPr>
        <w:pStyle w:val="FirstParagraph"/>
      </w:pPr>
      <w:r>
        <w:t>In the name of the Compassionate and Generous One,</w:t>
      </w:r>
    </w:p>
    <w:p w14:paraId="16B9ACEF" w14:textId="77777777" w:rsidR="00D32FBC"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6C2BFB94" w14:textId="77777777" w:rsidR="00D32FBC"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6E5F43CA" w14:textId="77777777" w:rsidR="00D32FBC"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57B8934B" w14:textId="77777777" w:rsidR="00D32FBC"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5EF78846" w14:textId="77777777" w:rsidR="00D32FBC" w:rsidRDefault="00000000">
      <w:pPr>
        <w:pStyle w:val="BodyText"/>
      </w:pPr>
      <w:r>
        <w:t>Blessings be upon you and upon those whose self and desires did not prevent them from God, the Lord of all and the Master of the world to come and this world.</w:t>
      </w:r>
    </w:p>
    <w:p w14:paraId="5933D213" w14:textId="77777777" w:rsidR="00D32FBC" w:rsidRDefault="00000000">
      <w:pPr>
        <w:pStyle w:val="BodyText"/>
      </w:pPr>
      <w:r>
        <w:t>This is what has been revealed for the maidservants of God: His blessings rest upon them.</w:t>
      </w:r>
    </w:p>
    <w:p w14:paraId="340F0B47" w14:textId="77777777" w:rsidR="00D32FBC" w:rsidRDefault="00000000">
      <w:pPr>
        <w:pStyle w:val="Heading3"/>
      </w:pPr>
      <w:bookmarkStart w:id="650" w:name="to-the-maidservants-of-a-and-sh"/>
      <w:r>
        <w:t>To the Maidservants of A and Sh</w:t>
      </w:r>
    </w:p>
    <w:p w14:paraId="40307D9B" w14:textId="77777777" w:rsidR="00D32FBC" w:rsidRDefault="00000000">
      <w:pPr>
        <w:pStyle w:val="FirstParagraph"/>
      </w:pPr>
      <w:r>
        <w:t>In the name of the All-Knowing and All-Aware,</w:t>
      </w:r>
    </w:p>
    <w:p w14:paraId="1F4F82D8" w14:textId="77777777" w:rsidR="00D32FBC"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485B62A6" w14:textId="77777777" w:rsidR="00D32FBC"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74E44D66" w14:textId="77777777" w:rsidR="00D32FBC"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757A2CC0" w14:textId="77777777" w:rsidR="00D32FBC"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6B13B4C3" w14:textId="77777777" w:rsidR="00D32FBC"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6E0A9625" w14:textId="77777777" w:rsidR="00D32FBC" w:rsidRDefault="00000000">
      <w:pPr>
        <w:pStyle w:val="BodyText"/>
      </w:pPr>
      <w:r>
        <w:t>Blessings be upon you from God, the Manifestation of Signs and the Revealer of Verses.</w:t>
      </w:r>
    </w:p>
    <w:p w14:paraId="272F0CA5" w14:textId="77777777" w:rsidR="00D32FBC" w:rsidRDefault="00000000">
      <w:pPr>
        <w:pStyle w:val="Heading3"/>
      </w:pPr>
      <w:bookmarkStart w:id="651" w:name="X21892f0349ce22ebe0a209fcc3361d38a210cc1"/>
      <w:bookmarkEnd w:id="650"/>
      <w:r>
        <w:t>The Form of the Blessed and Sacred Leaf (Possibly Khadijih Bagum)</w:t>
      </w:r>
    </w:p>
    <w:p w14:paraId="5304CB84" w14:textId="77777777" w:rsidR="00D32FBC" w:rsidRDefault="00000000">
      <w:pPr>
        <w:pStyle w:val="FirstParagraph"/>
      </w:pPr>
      <w:r>
        <w:t>The sun of divine favor has shone upon all, and the Euphrates of mercy flows for each of the near and sincere ones. Take and drink, for He is the Most Generous Giver.</w:t>
      </w:r>
    </w:p>
    <w:p w14:paraId="7A005BEB" w14:textId="77777777" w:rsidR="00D32FBC"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7AD345D2" w14:textId="77777777" w:rsidR="00D32FBC" w:rsidRDefault="00000000">
      <w:pPr>
        <w:pStyle w:val="BodyText"/>
      </w:pPr>
      <w:r>
        <w:t>This is the form of what was revealed from God, the Lord of the worlds: “Mighty and glorious is His word.”</w:t>
      </w:r>
    </w:p>
    <w:p w14:paraId="162A8872" w14:textId="77777777" w:rsidR="00D32FBC" w:rsidRDefault="00000000">
      <w:pPr>
        <w:pStyle w:val="BodyText"/>
      </w:pPr>
      <w:r>
        <w:t>He is God, exalted is His glory, greatness, and might.</w:t>
      </w:r>
    </w:p>
    <w:p w14:paraId="78C13A54" w14:textId="77777777" w:rsidR="00D32FBC" w:rsidRDefault="00000000">
      <w:pPr>
        <w:pStyle w:val="Heading4"/>
      </w:pPr>
      <w:bookmarkStart w:id="652" w:name="men-and-women-are-equals"/>
      <w:r>
        <w:lastRenderedPageBreak/>
        <w:t>Men and Women Are Equals</w:t>
      </w:r>
    </w:p>
    <w:p w14:paraId="27E79C35" w14:textId="77777777" w:rsidR="00D32FBC"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7B60621C" w14:textId="77777777" w:rsidR="00D32FBC"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3BA0C99A" w14:textId="77777777" w:rsidR="00D32FBC"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2262F57C" w14:textId="77777777" w:rsidR="00D32FBC"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49705609" w14:textId="77777777" w:rsidR="00D32FBC" w:rsidRDefault="00000000">
      <w:pPr>
        <w:pStyle w:val="Heading4"/>
      </w:pPr>
      <w:bookmarkStart w:id="653" w:name="aqa-asads-mother-is-forgiven"/>
      <w:bookmarkEnd w:id="652"/>
      <w:r>
        <w:t>Aqa Asad’s Mother is Forgiven</w:t>
      </w:r>
    </w:p>
    <w:p w14:paraId="75A175C0" w14:textId="77777777" w:rsidR="00D32FBC" w:rsidRDefault="00000000">
      <w:pPr>
        <w:pStyle w:val="FirstParagraph"/>
      </w:pPr>
      <w:r>
        <w:t>You mentioned the esteemed Aqa Asadullah of the lands of “A” and “Sh,” and his mother. After sharing this noble word from the Mother Book, His blessed and exalted words are:</w:t>
      </w:r>
    </w:p>
    <w:p w14:paraId="4E2F48D3" w14:textId="77777777" w:rsidR="00D32FBC"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0709AD15" w14:textId="77777777" w:rsidR="00D32FBC" w:rsidRDefault="00000000">
      <w:pPr>
        <w:pStyle w:val="Heading4"/>
      </w:pPr>
      <w:bookmarkStart w:id="654" w:name="the-question-of-rights-huquullah"/>
      <w:bookmarkEnd w:id="653"/>
      <w:r>
        <w:t>The Question of Rights (Huqu’u’llah)</w:t>
      </w:r>
    </w:p>
    <w:p w14:paraId="1941BDB9" w14:textId="77777777" w:rsidR="00D32FBC"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0A181370" w14:textId="77777777" w:rsidR="00D32FBC"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58AE7020" w14:textId="77777777" w:rsidR="00D32FBC" w:rsidRDefault="00000000">
      <w:pPr>
        <w:pStyle w:val="Heading4"/>
      </w:pPr>
      <w:bookmarkStart w:id="655" w:name="honor-for-muhammad-ghulam-ali-khadim"/>
      <w:bookmarkEnd w:id="654"/>
      <w:r>
        <w:lastRenderedPageBreak/>
        <w:t>Honor for Muhammad Ghulam Ali Khadim</w:t>
      </w:r>
    </w:p>
    <w:p w14:paraId="37105D8F" w14:textId="77777777" w:rsidR="00D32FBC" w:rsidRDefault="00000000">
      <w:pPr>
        <w:pStyle w:val="FirstParagraph"/>
      </w:pPr>
      <w:r>
        <w:t>May Muhammad Ghulam Ali Khadim be assisted with the remembrance and service of Truth. Honor him in My name and give him glad tidings of My remembrance, which no treasure on earth can equal.</w:t>
      </w:r>
    </w:p>
    <w:p w14:paraId="09E1F9F0" w14:textId="77777777" w:rsidR="00D32FBC" w:rsidRDefault="00000000">
      <w:pPr>
        <w:pStyle w:val="Heading4"/>
      </w:pPr>
      <w:bookmarkStart w:id="656" w:name="the-arrival-in-the-land-of-t"/>
      <w:bookmarkEnd w:id="655"/>
      <w:r>
        <w:t>The Arrival in the Land of T</w:t>
      </w:r>
    </w:p>
    <w:p w14:paraId="3D3E2E80" w14:textId="77777777" w:rsidR="00D32FBC" w:rsidRDefault="00000000">
      <w:pPr>
        <w:pStyle w:val="FirstParagraph"/>
      </w:pPr>
      <w:r>
        <w:t>Regarding the arrival in the land of “T,” the matters of interaction, love, and preparedness among the friends of God were submitted, and His words were:</w:t>
      </w:r>
    </w:p>
    <w:p w14:paraId="158AB4D3" w14:textId="77777777" w:rsidR="00D32FBC"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0547D1B5" w14:textId="77777777" w:rsidR="00D32FBC"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2F44B212" w14:textId="77777777" w:rsidR="00D32FBC"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7970218B" w14:textId="77777777" w:rsidR="00D32FBC"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5DC3DCDC" w14:textId="77777777" w:rsidR="00D32FBC" w:rsidRDefault="00000000">
      <w:pPr>
        <w:pStyle w:val="Heading4"/>
      </w:pPr>
      <w:bookmarkStart w:id="657" w:name="ascension-of-the-leaf-of-light"/>
      <w:bookmarkEnd w:id="656"/>
      <w:r>
        <w:t>Ascension of the Leaf of Light</w:t>
      </w:r>
    </w:p>
    <w:p w14:paraId="3DFCDE6E" w14:textId="77777777" w:rsidR="00D32FBC"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28EDFB21" w14:textId="77777777" w:rsidR="00D32FBC"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4CC7DA4F" w14:textId="77777777" w:rsidR="00D32FBC" w:rsidRDefault="00000000">
      <w:pPr>
        <w:pStyle w:val="Heading4"/>
      </w:pPr>
      <w:bookmarkStart w:id="658" w:name="Xe7d4095bf1503b8d68ba362cd16837f31a6ebf9"/>
      <w:bookmarkEnd w:id="657"/>
      <w:r>
        <w:lastRenderedPageBreak/>
        <w:t>A Visitation Day and Night in Remembrance of the Leaf</w:t>
      </w:r>
    </w:p>
    <w:p w14:paraId="2A0EE0D1" w14:textId="77777777" w:rsidR="00D32FBC"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17D37CC8" w14:textId="77777777" w:rsidR="00D32FBC"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2766C9BE" w14:textId="77777777" w:rsidR="00D32FBC" w:rsidRDefault="00000000">
      <w:pPr>
        <w:pStyle w:val="Heading3"/>
      </w:pPr>
      <w:bookmarkStart w:id="659" w:name="X87c1be1219f0fe316ba63e1fb0a67c19ab0b97b"/>
      <w:bookmarkEnd w:id="651"/>
      <w:bookmarkEnd w:id="658"/>
      <w:r>
        <w:t>Aqa Sayyid Abu Talib and Haji Mirza Kamaluddin</w:t>
      </w:r>
    </w:p>
    <w:p w14:paraId="2D5643A2" w14:textId="77777777" w:rsidR="00D32FBC"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616D6DE0" w14:textId="77777777" w:rsidR="00D32FBC" w:rsidRDefault="00000000">
      <w:pPr>
        <w:pStyle w:val="Heading3"/>
      </w:pPr>
      <w:bookmarkStart w:id="660" w:name="aqa-mirza-haydar-ali"/>
      <w:bookmarkEnd w:id="659"/>
      <w:r>
        <w:t>Aqa Mirza Haydar Ali</w:t>
      </w:r>
    </w:p>
    <w:p w14:paraId="3E1D03EA" w14:textId="77777777" w:rsidR="00D32FBC"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7A2C042B" w14:textId="77777777" w:rsidR="00D32FBC"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05A8CF80" w14:textId="77777777" w:rsidR="00D32FBC" w:rsidRDefault="00000000">
      <w:pPr>
        <w:pStyle w:val="BodyText"/>
      </w:pPr>
      <w:r>
        <w:t>Moreover, he has witnessed the waves of the sea of mercy and the manifestations of the sun of favor. He acts as He wills and decrees as He wishes, for He is the Almighty, the All-Praised.</w:t>
      </w:r>
    </w:p>
    <w:p w14:paraId="382D07F0" w14:textId="77777777" w:rsidR="00D32FBC" w:rsidRDefault="00000000">
      <w:pPr>
        <w:pStyle w:val="Heading3"/>
      </w:pPr>
      <w:bookmarkStart w:id="661" w:name="aqa-ibn-abhar"/>
      <w:bookmarkEnd w:id="660"/>
      <w:r>
        <w:t>Aqa Ibn Abhar</w:t>
      </w:r>
    </w:p>
    <w:p w14:paraId="329662FF" w14:textId="77777777" w:rsidR="00D32FBC"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4E609E30" w14:textId="77777777" w:rsidR="00D32FBC"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6BA17133" w14:textId="77777777" w:rsidR="00D32FBC"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2B80A299" w14:textId="77777777" w:rsidR="00D32FBC"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00EA7ECF" w14:textId="77777777" w:rsidR="00D32FBC" w:rsidRDefault="00000000">
      <w:pPr>
        <w:pStyle w:val="Heading3"/>
      </w:pPr>
      <w:bookmarkStart w:id="662" w:name="haji-sayyid-ali-akbar"/>
      <w:bookmarkEnd w:id="661"/>
      <w:r>
        <w:t>Haji Sayyid Ali Akbar</w:t>
      </w:r>
    </w:p>
    <w:p w14:paraId="3F0F79A8" w14:textId="77777777" w:rsidR="00D32FBC"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4FBAED2F" w14:textId="77777777" w:rsidR="00D32FBC" w:rsidRDefault="00000000">
      <w:pPr>
        <w:pStyle w:val="Heading3"/>
      </w:pPr>
      <w:bookmarkStart w:id="663" w:name="mulla-asadullah"/>
      <w:bookmarkEnd w:id="662"/>
      <w:r>
        <w:t>Mulla Asadullah</w:t>
      </w:r>
    </w:p>
    <w:p w14:paraId="512A107F" w14:textId="77777777" w:rsidR="00D32FBC"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55C7AB9B" w14:textId="77777777" w:rsidR="00D32FBC" w:rsidRDefault="00000000">
      <w:pPr>
        <w:pStyle w:val="Heading2"/>
      </w:pPr>
      <w:bookmarkStart w:id="664" w:name="letter-3"/>
      <w:bookmarkEnd w:id="649"/>
      <w:bookmarkEnd w:id="663"/>
      <w:r>
        <w:t>Letter 3:</w:t>
      </w:r>
    </w:p>
    <w:p w14:paraId="680F407C" w14:textId="77777777" w:rsidR="00D32FBC" w:rsidRDefault="00000000">
      <w:pPr>
        <w:pStyle w:val="FirstParagraph"/>
      </w:pPr>
      <w:r>
        <w:t>He is the Witness, the Hearing, the All-Knowing.</w:t>
      </w:r>
    </w:p>
    <w:p w14:paraId="2C29B375" w14:textId="77777777" w:rsidR="00D32FBC"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56D6643F" w14:textId="77777777" w:rsidR="00D32FBC"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79D0AF6E" w14:textId="77777777" w:rsidR="00D32FBC"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5E71A67" w14:textId="77777777" w:rsidR="00D32FBC"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1DECBC9C" w14:textId="77777777" w:rsidR="00D32FBC" w:rsidRDefault="00000000">
      <w:pPr>
        <w:pStyle w:val="BodyText"/>
      </w:pPr>
      <w:r>
        <w:t>When you attain My Tablet and find in it the fragrance of My utterance, arise and say:</w:t>
      </w:r>
    </w:p>
    <w:p w14:paraId="1E0C6253" w14:textId="77777777" w:rsidR="00D32FBC"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5C24BFBA" w14:textId="77777777" w:rsidR="00D32FBC"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08DC178B" w14:textId="77777777" w:rsidR="00D32FBC" w:rsidRDefault="00000000">
      <w:pPr>
        <w:pStyle w:val="Heading3"/>
      </w:pPr>
      <w:bookmarkStart w:id="665" w:name="aqa-muhammad-karim"/>
      <w:r>
        <w:t>Aqa Muhammad Karim</w:t>
      </w:r>
    </w:p>
    <w:p w14:paraId="7E7FE238" w14:textId="77777777" w:rsidR="00D32FBC"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0B167D6D" w14:textId="77777777" w:rsidR="00D32FBC"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78D67478" w14:textId="77777777" w:rsidR="00D32FBC" w:rsidRDefault="00000000">
      <w:pPr>
        <w:pStyle w:val="Heading3"/>
      </w:pPr>
      <w:bookmarkStart w:id="666" w:name="the-honorable-rahim-and-his-brother"/>
      <w:bookmarkEnd w:id="665"/>
      <w:r>
        <w:t>The Honorable Rahim and His Brother</w:t>
      </w:r>
    </w:p>
    <w:p w14:paraId="563F106F" w14:textId="77777777" w:rsidR="00D32FBC"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4C666171" w14:textId="77777777" w:rsidR="00D32FBC"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0EB51434" w14:textId="77777777" w:rsidR="00D32FBC" w:rsidRDefault="00000000">
      <w:pPr>
        <w:pStyle w:val="BodyText"/>
      </w:pPr>
      <w:r>
        <w:t>Blessings upon them from God, the All-Knowing, the Wise.</w:t>
      </w:r>
    </w:p>
    <w:p w14:paraId="53D4D4CC" w14:textId="77777777" w:rsidR="00D32FBC" w:rsidRDefault="00000000">
      <w:pPr>
        <w:pStyle w:val="Heading3"/>
      </w:pPr>
      <w:bookmarkStart w:id="667" w:name="in-reference-to-a-prior-letter-to-karim"/>
      <w:bookmarkEnd w:id="666"/>
      <w:r>
        <w:t>In Reference to a Prior Letter to Karim</w:t>
      </w:r>
    </w:p>
    <w:p w14:paraId="26F48202" w14:textId="77777777" w:rsidR="00D32FBC"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0D2C4FC9" w14:textId="77777777" w:rsidR="00D32FBC"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77FD8950" w14:textId="77777777" w:rsidR="00D32FBC"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5489C436" w14:textId="77777777" w:rsidR="00D32FBC"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44393916" w14:textId="77777777" w:rsidR="00D32FBC" w:rsidRDefault="00000000">
      <w:pPr>
        <w:pStyle w:val="Heading2"/>
      </w:pPr>
      <w:bookmarkStart w:id="668" w:name="letter-4"/>
      <w:bookmarkEnd w:id="664"/>
      <w:bookmarkEnd w:id="667"/>
      <w:r>
        <w:t>Letter 4:</w:t>
      </w:r>
    </w:p>
    <w:p w14:paraId="624FE94A" w14:textId="77777777" w:rsidR="00D32FBC" w:rsidRDefault="00000000">
      <w:pPr>
        <w:pStyle w:val="FirstParagraph"/>
      </w:pPr>
      <w:r>
        <w:t>In the name of the One who watches over the Names,</w:t>
      </w:r>
    </w:p>
    <w:p w14:paraId="2EB5B618" w14:textId="77777777" w:rsidR="00D32FBC"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0C177403" w14:textId="77777777" w:rsidR="00D32FBC" w:rsidRDefault="00000000">
      <w:pPr>
        <w:pStyle w:val="BodyText"/>
      </w:pPr>
      <w:r>
        <w:t>We have mentioned those who turned toward the Countenance and have revealed for them that which the sincere will find scented with the fragrance of God’s grace, the Lord of all worlds.</w:t>
      </w:r>
    </w:p>
    <w:p w14:paraId="7ACA60E4" w14:textId="77777777" w:rsidR="00D32FBC" w:rsidRDefault="00000000">
      <w:pPr>
        <w:pStyle w:val="Heading3"/>
      </w:pPr>
      <w:bookmarkStart w:id="669" w:name="to-akbar"/>
      <w:r>
        <w:lastRenderedPageBreak/>
        <w:t>To Akbar</w:t>
      </w:r>
    </w:p>
    <w:p w14:paraId="40F407CF" w14:textId="77777777" w:rsidR="00D32FBC" w:rsidRDefault="00000000">
      <w:pPr>
        <w:pStyle w:val="FirstParagraph"/>
      </w:pPr>
      <w:r>
        <w:t>O Akbar, the oppressed one remembers you from His radiant viewpoint with verses that no treasures of the earth can equal. Every discerning and insightful one bears witness to this.</w:t>
      </w:r>
    </w:p>
    <w:p w14:paraId="6CDC6923" w14:textId="77777777" w:rsidR="00D32FBC"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5EBA54DB" w14:textId="77777777" w:rsidR="00D32FBC"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2D563A30" w14:textId="77777777" w:rsidR="00D32FBC" w:rsidRDefault="00000000">
      <w:pPr>
        <w:pStyle w:val="Heading3"/>
      </w:pPr>
      <w:bookmarkStart w:id="670" w:name="kadkhoda-exalted"/>
      <w:bookmarkEnd w:id="669"/>
      <w:r>
        <w:t>Kadkhoda Exalted</w:t>
      </w:r>
    </w:p>
    <w:p w14:paraId="60031B1A" w14:textId="77777777" w:rsidR="00D32FBC"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7233A236" w14:textId="77777777" w:rsidR="00D32FBC"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41E2F5CA" w14:textId="77777777" w:rsidR="00D32FBC"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3AFC301B" w14:textId="77777777" w:rsidR="00D32FBC" w:rsidRDefault="00000000">
      <w:pPr>
        <w:pStyle w:val="Heading3"/>
      </w:pPr>
      <w:bookmarkStart w:id="671" w:name="husayn-effendi-and-waraqaiyya-khanum"/>
      <w:bookmarkEnd w:id="670"/>
      <w:r>
        <w:t>Husayn Effendi and Waraqa’iyya Khanum</w:t>
      </w:r>
    </w:p>
    <w:p w14:paraId="77CE60F5" w14:textId="77777777" w:rsidR="00D32FBC"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436A9F73" w14:textId="77777777" w:rsidR="00D32FBC" w:rsidRDefault="00000000">
      <w:pPr>
        <w:pStyle w:val="Heading3"/>
      </w:pPr>
      <w:bookmarkStart w:id="672" w:name="the-branches-are-exalted"/>
      <w:bookmarkEnd w:id="671"/>
      <w:r>
        <w:t>The Branches are Exalted</w:t>
      </w:r>
    </w:p>
    <w:p w14:paraId="6C73CFC6" w14:textId="77777777" w:rsidR="00D32FBC"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31F6C655" w14:textId="77777777" w:rsidR="00D32FBC"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632377D4" w14:textId="77777777" w:rsidR="00D32FBC"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62B8EEC2" w14:textId="77777777" w:rsidR="00D32FBC" w:rsidRDefault="00000000">
      <w:pPr>
        <w:pStyle w:val="BodyText"/>
      </w:pPr>
      <w:r>
        <w:lastRenderedPageBreak/>
        <w:t>On the 15th day of Rabi’ al-Awwal in the year 1300.</w:t>
      </w:r>
    </w:p>
    <w:p w14:paraId="6BAC7425" w14:textId="77777777" w:rsidR="00D32FBC" w:rsidRDefault="00000000">
      <w:r>
        <w:br w:type="page"/>
      </w:r>
    </w:p>
    <w:p w14:paraId="51F0B051" w14:textId="77777777" w:rsidR="00D32FBC" w:rsidRDefault="00000000">
      <w:pPr>
        <w:pStyle w:val="Heading1"/>
      </w:pPr>
      <w:bookmarkStart w:id="673" w:name="sec-bh00010"/>
      <w:bookmarkStart w:id="674" w:name="_Toc184303659"/>
      <w:bookmarkEnd w:id="642"/>
      <w:bookmarkEnd w:id="668"/>
      <w:bookmarkEnd w:id="672"/>
      <w:r>
        <w:lastRenderedPageBreak/>
        <w:t>BH00010 (Letters to Tehran Thru Ali-Akbar)</w:t>
      </w:r>
      <w:bookmarkEnd w:id="674"/>
    </w:p>
    <w:p w14:paraId="19A8FD74" w14:textId="77777777" w:rsidR="00D32FBC" w:rsidRDefault="00000000">
      <w:pPr>
        <w:pStyle w:val="FirstParagraph"/>
      </w:pPr>
      <w:r>
        <w:t>In the Name of Our Most Holy, Most Great, Most Exalted, Most Glorious Lord</w:t>
      </w:r>
    </w:p>
    <w:p w14:paraId="030FFF72" w14:textId="77777777" w:rsidR="00D32FBC"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17C763A7" w14:textId="77777777" w:rsidR="00D32FBC" w:rsidRDefault="00000000">
      <w:pPr>
        <w:pStyle w:val="Heading2"/>
      </w:pPr>
      <w:bookmarkStart w:id="675" w:name="in-honor-of-radieh-maybe-radiyyih"/>
      <w:r>
        <w:t>In Honor of Radieh (maybe Radiyyih)</w:t>
      </w:r>
    </w:p>
    <w:p w14:paraId="5746A9BA" w14:textId="77777777" w:rsidR="00D32FBC"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4CEA2DEB" w14:textId="77777777" w:rsidR="00D32FBC" w:rsidRDefault="00000000">
      <w:pPr>
        <w:pStyle w:val="Heading2"/>
      </w:pPr>
      <w:bookmarkStart w:id="676" w:name="Xd10c620f79ed4b12dbe380a6d633dfbd30358f4"/>
      <w:bookmarkEnd w:id="675"/>
      <w:r>
        <w:t>In the Name of the Oppressed of the Horizons</w:t>
      </w:r>
    </w:p>
    <w:p w14:paraId="4EF0790C" w14:textId="77777777" w:rsidR="00D32FBC"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7A6091AE" w14:textId="77777777" w:rsidR="00D32FBC"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65C1B59F" w14:textId="77777777" w:rsidR="00D32FBC"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536186E0" w14:textId="77777777" w:rsidR="00D32FBC"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5F8031B7" w14:textId="77777777" w:rsidR="00D32FBC"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54001A5D" w14:textId="77777777" w:rsidR="00D32FBC" w:rsidRDefault="00000000">
      <w:pPr>
        <w:pStyle w:val="Heading2"/>
      </w:pPr>
      <w:bookmarkStart w:id="677" w:name="in-the-name-of-the-herald-in-the-world"/>
      <w:bookmarkEnd w:id="676"/>
      <w:r>
        <w:lastRenderedPageBreak/>
        <w:t>In the Name of the Herald in the World</w:t>
      </w:r>
    </w:p>
    <w:p w14:paraId="2300364E" w14:textId="77777777" w:rsidR="00D32FBC"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5A3023FA" w14:textId="77777777" w:rsidR="00D32FBC" w:rsidRDefault="00000000">
      <w:pPr>
        <w:pStyle w:val="BodyText"/>
      </w:pPr>
      <w:r>
        <w:t>This is what has been revealed from the realm of grace to the esteemed Master Muhammad Quli, upon him be the glory of God. His statement, exalted be His grandeur.</w:t>
      </w:r>
    </w:p>
    <w:p w14:paraId="03E11F44" w14:textId="77777777" w:rsidR="00D32FBC" w:rsidRDefault="00000000">
      <w:pPr>
        <w:pStyle w:val="Heading2"/>
      </w:pPr>
      <w:bookmarkStart w:id="678" w:name="X66d5b3460bfd0ee3c36dc4d545fb6f55702bb9c"/>
      <w:bookmarkEnd w:id="677"/>
      <w:r>
        <w:t>In the Name of the Sovereign Over the Seen and Unseen</w:t>
      </w:r>
    </w:p>
    <w:p w14:paraId="6E792754" w14:textId="77777777" w:rsidR="00D32FBC"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38E6A120" w14:textId="77777777" w:rsidR="00D32FBC"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02C019C7" w14:textId="77777777" w:rsidR="00D32FBC" w:rsidRDefault="00000000">
      <w:pPr>
        <w:pStyle w:val="Heading3"/>
      </w:pPr>
      <w:bookmarkStart w:id="679" w:name="regarding-a-noble-lady"/>
      <w:r>
        <w:t>Regarding a Noble Lady</w:t>
      </w:r>
    </w:p>
    <w:p w14:paraId="1EA98FE8" w14:textId="77777777" w:rsidR="00D32FBC"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6A027BFE" w14:textId="77777777" w:rsidR="00D32FBC"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7C5B9F67" w14:textId="77777777" w:rsidR="00D32FBC" w:rsidRDefault="00000000">
      <w:pPr>
        <w:pStyle w:val="Heading3"/>
      </w:pPr>
      <w:bookmarkStart w:id="680" w:name="criticism-of-followers-of-the-bab"/>
      <w:bookmarkEnd w:id="679"/>
      <w:r>
        <w:t>Criticism of Followers of the Bab</w:t>
      </w:r>
    </w:p>
    <w:p w14:paraId="61FF3458" w14:textId="77777777" w:rsidR="00D32FBC"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1687EC9D" w14:textId="77777777" w:rsidR="00D32FBC"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778CF1F0" w14:textId="77777777" w:rsidR="00D32FBC" w:rsidRDefault="00000000">
      <w:pPr>
        <w:pStyle w:val="Heading3"/>
      </w:pPr>
      <w:bookmarkStart w:id="681" w:name="news-from-egypt"/>
      <w:bookmarkEnd w:id="680"/>
      <w:r>
        <w:lastRenderedPageBreak/>
        <w:t>News from Egypt</w:t>
      </w:r>
    </w:p>
    <w:p w14:paraId="752A7926" w14:textId="77777777" w:rsidR="00D32FBC"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79769578" w14:textId="77777777" w:rsidR="00D32FBC"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555127BC" w14:textId="77777777" w:rsidR="00D32FBC"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256E3CFA" w14:textId="77777777" w:rsidR="00D32FBC"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112608F5" w14:textId="77777777" w:rsidR="00D32FBC"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7B325313" w14:textId="77777777" w:rsidR="00D32FBC"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54AA0952" w14:textId="77777777" w:rsidR="00D32FBC" w:rsidRDefault="00000000">
      <w:pPr>
        <w:pStyle w:val="Heading3"/>
      </w:pPr>
      <w:bookmarkStart w:id="682" w:name="regarding-a-petition"/>
      <w:bookmarkEnd w:id="681"/>
      <w:r>
        <w:lastRenderedPageBreak/>
        <w:t>Regarding a Petition</w:t>
      </w:r>
    </w:p>
    <w:p w14:paraId="1A346DBA" w14:textId="77777777" w:rsidR="00D32FBC"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6862315D" w14:textId="77777777" w:rsidR="00D32FBC"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1A0CB0DA" w14:textId="77777777" w:rsidR="00D32FBC" w:rsidRDefault="00000000">
      <w:pPr>
        <w:pStyle w:val="Heading2"/>
      </w:pPr>
      <w:bookmarkStart w:id="683" w:name="in-the-name-of-the-unique-oppressed-one"/>
      <w:bookmarkEnd w:id="678"/>
      <w:bookmarkEnd w:id="682"/>
      <w:r>
        <w:t>In the name of the Unique Oppressed One</w:t>
      </w:r>
    </w:p>
    <w:p w14:paraId="73E95C88" w14:textId="77777777" w:rsidR="00D32FBC"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5A8FB63B" w14:textId="77777777" w:rsidR="00D32FBC"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564ED3C4" w14:textId="77777777" w:rsidR="00D32FBC"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291EFA58" w14:textId="77777777" w:rsidR="00D32FBC"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2476CA47" w14:textId="77777777" w:rsidR="00D32FBC" w:rsidRDefault="00000000">
      <w:pPr>
        <w:pStyle w:val="Heading3"/>
      </w:pPr>
      <w:bookmarkStart w:id="684" w:name="letters-had-been-delayed"/>
      <w:r>
        <w:t>Letters Had Been Delayed</w:t>
      </w:r>
    </w:p>
    <w:p w14:paraId="7C3AC421" w14:textId="77777777" w:rsidR="00D32FBC"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75832AFC" w14:textId="77777777" w:rsidR="00D32FBC"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4414EF45" w14:textId="77777777" w:rsidR="00D32FBC"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722C0F4B" w14:textId="77777777" w:rsidR="00D32FBC"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1F53994C" w14:textId="77777777" w:rsidR="00D32FBC"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652CC58F" w14:textId="77777777" w:rsidR="00D32FBC"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01A3EDB3" w14:textId="77777777" w:rsidR="00D32FBC"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08E28AFA" w14:textId="77777777" w:rsidR="00D32FBC" w:rsidRDefault="00000000">
      <w:pPr>
        <w:pStyle w:val="Heading2"/>
      </w:pPr>
      <w:bookmarkStart w:id="685" w:name="X725e38fa41a84b9b5564b175112887b38a453c7"/>
      <w:bookmarkEnd w:id="683"/>
      <w:bookmarkEnd w:id="684"/>
      <w:r>
        <w:t>In the Name of the Compassionate, Insightful Advisor</w:t>
      </w:r>
    </w:p>
    <w:p w14:paraId="75FA4CF8" w14:textId="77777777" w:rsidR="00D32FBC"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1E67BB9F" w14:textId="77777777" w:rsidR="00D32FBC"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0C9585D3" w14:textId="77777777" w:rsidR="00D32FBC" w:rsidRDefault="00000000">
      <w:pPr>
        <w:pStyle w:val="Heading2"/>
      </w:pPr>
      <w:bookmarkStart w:id="686" w:name="X5bde2d3b9d1c82f5b93e8f19a73787fc4f9186a"/>
      <w:bookmarkEnd w:id="685"/>
      <w:r>
        <w:t>He is the Most Holy, the Most Great, the Most Glorious</w:t>
      </w:r>
    </w:p>
    <w:p w14:paraId="5F3BB8EE" w14:textId="77777777" w:rsidR="00D32FBC"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11327508" w14:textId="77777777" w:rsidR="00D32FBC"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57C05CF7" w14:textId="77777777" w:rsidR="00D32FBC"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09BB5E41" w14:textId="77777777" w:rsidR="00D32FBC"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741B9404" w14:textId="77777777" w:rsidR="00D32FBC"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610A4454" w14:textId="77777777" w:rsidR="00D32FBC"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61EC337D" w14:textId="77777777" w:rsidR="00D32FBC"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3D802E9B" w14:textId="77777777" w:rsidR="00D32FBC"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7988D53C" w14:textId="77777777" w:rsidR="00D32FBC"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11695257" w14:textId="77777777" w:rsidR="00D32FBC" w:rsidRDefault="00000000">
      <w:pPr>
        <w:pStyle w:val="Heading2"/>
      </w:pPr>
      <w:bookmarkStart w:id="687" w:name="he-is-the-witnessing-the-hearing"/>
      <w:bookmarkEnd w:id="686"/>
      <w:r>
        <w:t>He is the Witnessing, the Hearing</w:t>
      </w:r>
    </w:p>
    <w:p w14:paraId="10888AAE" w14:textId="77777777" w:rsidR="00D32FBC"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613CFC17" w14:textId="77777777" w:rsidR="00D32FBC" w:rsidRDefault="00000000">
      <w:pPr>
        <w:pStyle w:val="BodyText"/>
      </w:pPr>
      <w:r>
        <w:t>And also these radiant verses have been revealed from the heaven of the divine will, exalted be His glory, concerning the honored Hajji Shahverdi, upon him be the glory of God. His exalted words say.</w:t>
      </w:r>
    </w:p>
    <w:p w14:paraId="7B9FF81C" w14:textId="77777777" w:rsidR="00D32FBC" w:rsidRDefault="00000000">
      <w:pPr>
        <w:pStyle w:val="Heading2"/>
      </w:pPr>
      <w:bookmarkStart w:id="688" w:name="X2080f4f4d21164dafe51440a173489ac077d5f7"/>
      <w:bookmarkEnd w:id="687"/>
      <w:r>
        <w:t>In the Name of the Compassionate, the Generous</w:t>
      </w:r>
    </w:p>
    <w:p w14:paraId="42FE50BE" w14:textId="77777777" w:rsidR="00D32FBC"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316C6B8E" w14:textId="77777777" w:rsidR="00D32FBC"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2766FAF5" w14:textId="77777777" w:rsidR="00D32FBC"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34B650B6" w14:textId="77777777" w:rsidR="00D32FBC"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51432970" w14:textId="77777777" w:rsidR="00D32FBC" w:rsidRDefault="00000000">
      <w:pPr>
        <w:pStyle w:val="Heading3"/>
      </w:pPr>
      <w:bookmarkStart w:id="689" w:name="in-honor-of-aqa-mirza-muhammad-ali"/>
      <w:r>
        <w:t>In Honor of Aqa Mirza Muhammad Ali</w:t>
      </w:r>
    </w:p>
    <w:p w14:paraId="189986EE" w14:textId="77777777" w:rsidR="00D32FBC"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54DA18C0" w14:textId="77777777" w:rsidR="00D32FBC"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4DF451BE" w14:textId="77777777" w:rsidR="00D32FBC"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30F0D79E" w14:textId="77777777" w:rsidR="00D32FBC"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228C89F6" w14:textId="77777777" w:rsidR="00D32FBC" w:rsidRDefault="00000000">
      <w:pPr>
        <w:pStyle w:val="Heading3"/>
      </w:pPr>
      <w:bookmarkStart w:id="690" w:name="in-honor-of-aqa-sayyid-ali"/>
      <w:bookmarkEnd w:id="689"/>
      <w:r>
        <w:t>In Honor of Aqa Sayyid Ali</w:t>
      </w:r>
    </w:p>
    <w:p w14:paraId="049579BD" w14:textId="77777777" w:rsidR="00D32FBC"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756BF331" w14:textId="77777777" w:rsidR="00D32FBC"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495D8D18" w14:textId="77777777" w:rsidR="00D32FBC"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24FAB9F2" w14:textId="77777777" w:rsidR="00D32FBC"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41BC45CA" w14:textId="77777777" w:rsidR="00D32FBC"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6ECE3E28" w14:textId="77777777" w:rsidR="00D32FBC"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79337452" w14:textId="77777777" w:rsidR="00D32FBC"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46026E4B" w14:textId="77777777" w:rsidR="00D32FBC"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664DFA80" w14:textId="77777777" w:rsidR="00D32FBC"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588FF6BC" w14:textId="77777777" w:rsidR="00D32FBC" w:rsidRDefault="00000000">
      <w:pPr>
        <w:pStyle w:val="Heading2"/>
      </w:pPr>
      <w:bookmarkStart w:id="691" w:name="X64284fa87e96632dc5039b6c06a5199176cf42d"/>
      <w:bookmarkEnd w:id="688"/>
      <w:bookmarkEnd w:id="690"/>
      <w:r>
        <w:t>In the Name of Him Mentioned in the Scriptures, Books, and Tablets</w:t>
      </w:r>
    </w:p>
    <w:p w14:paraId="25F97C44" w14:textId="77777777" w:rsidR="00D32FBC"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6F20FABE" w14:textId="77777777" w:rsidR="00D32FBC"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5F403425" w14:textId="77777777" w:rsidR="00D32FBC" w:rsidRDefault="00000000">
      <w:pPr>
        <w:pStyle w:val="Heading3"/>
      </w:pPr>
      <w:bookmarkStart w:id="692" w:name="mention-of-haidar"/>
      <w:r>
        <w:t>Mention of Haidar</w:t>
      </w:r>
    </w:p>
    <w:p w14:paraId="3D1D69A6" w14:textId="77777777" w:rsidR="00D32FBC"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2C6AE8F6" w14:textId="77777777" w:rsidR="00D32FBC"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1C77EF2D" w14:textId="77777777" w:rsidR="00D32FBC"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401F419A" w14:textId="77777777" w:rsidR="00D32FBC" w:rsidRDefault="00000000">
      <w:pPr>
        <w:pStyle w:val="Heading3"/>
      </w:pPr>
      <w:bookmarkStart w:id="693" w:name="to-yahya"/>
      <w:bookmarkEnd w:id="692"/>
      <w:r>
        <w:t>To Yahya</w:t>
      </w:r>
    </w:p>
    <w:p w14:paraId="0A2489E4" w14:textId="77777777" w:rsidR="00D32FBC"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36CA943F" w14:textId="77777777" w:rsidR="00D32FBC" w:rsidRDefault="00000000">
      <w:pPr>
        <w:pStyle w:val="Heading3"/>
      </w:pPr>
      <w:bookmarkStart w:id="694" w:name="to-mullah"/>
      <w:bookmarkEnd w:id="693"/>
      <w:r>
        <w:lastRenderedPageBreak/>
        <w:t>To Mullah</w:t>
      </w:r>
    </w:p>
    <w:p w14:paraId="14A5F301" w14:textId="77777777" w:rsidR="00D32FBC"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3D683718" w14:textId="77777777" w:rsidR="00D32FBC" w:rsidRDefault="00000000">
      <w:pPr>
        <w:pStyle w:val="Heading3"/>
      </w:pPr>
      <w:bookmarkStart w:id="695" w:name="to-the-guide"/>
      <w:bookmarkEnd w:id="694"/>
      <w:r>
        <w:t>To the guide</w:t>
      </w:r>
    </w:p>
    <w:p w14:paraId="6216635E" w14:textId="77777777" w:rsidR="00D32FBC"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0FEEEA36" w14:textId="77777777" w:rsidR="00D32FBC" w:rsidRDefault="00000000">
      <w:pPr>
        <w:pStyle w:val="Heading3"/>
      </w:pPr>
      <w:bookmarkStart w:id="696" w:name="to-yusuf"/>
      <w:bookmarkEnd w:id="695"/>
      <w:r>
        <w:t>To Yusuf</w:t>
      </w:r>
    </w:p>
    <w:p w14:paraId="5B9BE405" w14:textId="77777777" w:rsidR="00D32FBC"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06877BD2" w14:textId="77777777" w:rsidR="00D32FBC" w:rsidRDefault="00000000">
      <w:pPr>
        <w:pStyle w:val="Heading3"/>
      </w:pPr>
      <w:bookmarkStart w:id="697" w:name="to-ali-muhammad"/>
      <w:bookmarkEnd w:id="696"/>
      <w:r>
        <w:t>To Ali Muhammad</w:t>
      </w:r>
    </w:p>
    <w:p w14:paraId="16A5DF43" w14:textId="77777777" w:rsidR="00D32FBC"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7472DB1D" w14:textId="77777777" w:rsidR="00D32FBC" w:rsidRDefault="00000000">
      <w:pPr>
        <w:pStyle w:val="Heading3"/>
      </w:pPr>
      <w:bookmarkStart w:id="698" w:name="to-my-beloved-in-shín-and-há"/>
      <w:bookmarkEnd w:id="697"/>
      <w:r>
        <w:t>To My Beloved in Shín and Há</w:t>
      </w:r>
    </w:p>
    <w:p w14:paraId="754CD634" w14:textId="77777777" w:rsidR="00D32FBC"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1FC26DAC" w14:textId="77777777" w:rsidR="00D32FBC" w:rsidRDefault="00000000">
      <w:pPr>
        <w:pStyle w:val="Heading3"/>
      </w:pPr>
      <w:bookmarkStart w:id="699" w:name="to-khanlar"/>
      <w:bookmarkEnd w:id="698"/>
      <w:r>
        <w:t>To Khanlar</w:t>
      </w:r>
    </w:p>
    <w:p w14:paraId="00F61ECE" w14:textId="77777777" w:rsidR="00D32FBC"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7D08649A" w14:textId="77777777" w:rsidR="00D32FBC" w:rsidRDefault="00000000">
      <w:pPr>
        <w:pStyle w:val="Heading3"/>
      </w:pPr>
      <w:bookmarkStart w:id="700" w:name="the-mention-of-100000-tongues"/>
      <w:bookmarkEnd w:id="699"/>
      <w:r>
        <w:t>The Mention of 100,000 Tongues</w:t>
      </w:r>
    </w:p>
    <w:p w14:paraId="460868C0" w14:textId="77777777" w:rsidR="00D32FBC"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4BA7560E" w14:textId="77777777" w:rsidR="00D32FBC"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6D9D3BC9" w14:textId="77777777" w:rsidR="00D32FBC"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440B9304" w14:textId="77777777" w:rsidR="00D32FBC" w:rsidRDefault="00000000">
      <w:pPr>
        <w:pStyle w:val="Heading3"/>
      </w:pPr>
      <w:bookmarkStart w:id="701" w:name="in-honor-of-agha-sheikh-abbas"/>
      <w:bookmarkEnd w:id="700"/>
      <w:r>
        <w:t>In Honor of Agha Sheikh Abbas</w:t>
      </w:r>
    </w:p>
    <w:p w14:paraId="0B13EA2E" w14:textId="77777777" w:rsidR="00D32FBC"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160BA581" w14:textId="77777777" w:rsidR="00D32FBC" w:rsidRDefault="00000000">
      <w:pPr>
        <w:pStyle w:val="Heading2"/>
      </w:pPr>
      <w:bookmarkStart w:id="702" w:name="Xe7131361c9f9c2abe98d3ff825a317853ca8503"/>
      <w:bookmarkEnd w:id="691"/>
      <w:bookmarkEnd w:id="701"/>
      <w:r>
        <w:t>He is the All-Hearing, All-Knowing Witness</w:t>
      </w:r>
    </w:p>
    <w:p w14:paraId="57D90194" w14:textId="77777777" w:rsidR="00D32FBC" w:rsidRDefault="00000000">
      <w:pPr>
        <w:pStyle w:val="Heading3"/>
      </w:pPr>
      <w:bookmarkStart w:id="703" w:name="to-abbas"/>
      <w:r>
        <w:t>To Abbas</w:t>
      </w:r>
    </w:p>
    <w:p w14:paraId="3B1E820D" w14:textId="77777777" w:rsidR="00D32FBC"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1C700D28" w14:textId="77777777" w:rsidR="00D32FBC"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11B5889B" w14:textId="77777777" w:rsidR="00D32FBC"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7C466A50" w14:textId="77777777" w:rsidR="00D32FBC"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34696E42" w14:textId="77777777" w:rsidR="00D32FBC"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4BB7A2BB" w14:textId="77777777" w:rsidR="00D32FBC"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5EEAC815" w14:textId="77777777" w:rsidR="00D32FBC"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700AB9E6" w14:textId="77777777" w:rsidR="00D32FBC" w:rsidRDefault="00000000">
      <w:pPr>
        <w:pStyle w:val="Heading2"/>
      </w:pPr>
      <w:bookmarkStart w:id="704" w:name="Xff518dfb376b42f0bf001d2661785e48ddf9004"/>
      <w:bookmarkEnd w:id="702"/>
      <w:bookmarkEnd w:id="703"/>
      <w:r>
        <w:t>In the Name of Him by Whose Command Every Clear Book has been Revealed.</w:t>
      </w:r>
    </w:p>
    <w:p w14:paraId="668A9873" w14:textId="77777777" w:rsidR="00D32FBC"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6E076331" w14:textId="77777777" w:rsidR="00D32FBC" w:rsidRDefault="00000000">
      <w:pPr>
        <w:pStyle w:val="Heading3"/>
      </w:pPr>
      <w:bookmarkStart w:id="705" w:name="to-karim"/>
      <w:r>
        <w:t>To Karim</w:t>
      </w:r>
    </w:p>
    <w:p w14:paraId="2C7552D3" w14:textId="77777777" w:rsidR="00D32FBC"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2BF74497" w14:textId="77777777" w:rsidR="00D32FBC"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480F29D3" w14:textId="77777777" w:rsidR="00D32FBC"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08C45CBF" w14:textId="77777777" w:rsidR="00D32FBC" w:rsidRDefault="00000000">
      <w:pPr>
        <w:pStyle w:val="Heading2"/>
      </w:pPr>
      <w:bookmarkStart w:id="706" w:name="X8155bf5c660920844e24cae4fa9443c0d137ab7"/>
      <w:bookmarkEnd w:id="704"/>
      <w:bookmarkEnd w:id="705"/>
      <w:r>
        <w:t>In the Name of the One Who Rises from the Horizon of the Sky of My Great Kingdom</w:t>
      </w:r>
    </w:p>
    <w:p w14:paraId="7026BDBC" w14:textId="77777777" w:rsidR="00D32FBC" w:rsidRDefault="00000000">
      <w:pPr>
        <w:pStyle w:val="Heading3"/>
      </w:pPr>
      <w:bookmarkStart w:id="707" w:name="to-salim"/>
      <w:r>
        <w:t>To Salim</w:t>
      </w:r>
    </w:p>
    <w:p w14:paraId="1949D7E6" w14:textId="77777777" w:rsidR="00D32FBC"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40EC5D1C" w14:textId="77777777" w:rsidR="00D32FBC" w:rsidRDefault="00000000">
      <w:pPr>
        <w:pStyle w:val="BodyText"/>
      </w:pPr>
      <w:r>
        <w:t>And this is what was revealed to the one named Mirza Abul-Hasan.</w:t>
      </w:r>
    </w:p>
    <w:p w14:paraId="46BCCABF" w14:textId="77777777" w:rsidR="00D32FBC" w:rsidRDefault="00000000">
      <w:pPr>
        <w:pStyle w:val="Heading2"/>
      </w:pPr>
      <w:bookmarkStart w:id="708" w:name="in-the-name-of-the-all-knowing-the-wise"/>
      <w:bookmarkEnd w:id="706"/>
      <w:bookmarkEnd w:id="707"/>
      <w:r>
        <w:t>In the Name of the All-Knowing, the Wise</w:t>
      </w:r>
    </w:p>
    <w:p w14:paraId="53BAD77A" w14:textId="77777777" w:rsidR="00D32FBC" w:rsidRDefault="00000000">
      <w:pPr>
        <w:pStyle w:val="Heading3"/>
      </w:pPr>
      <w:bookmarkStart w:id="709" w:name="to-abul-hasan"/>
      <w:r>
        <w:t>To Abul-Hasan</w:t>
      </w:r>
    </w:p>
    <w:p w14:paraId="41E95835" w14:textId="77777777" w:rsidR="00D32FBC"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2FE9D0E2" w14:textId="77777777" w:rsidR="00D32FBC" w:rsidRDefault="00000000">
      <w:pPr>
        <w:pStyle w:val="BodyText"/>
      </w:pPr>
      <w:r>
        <w:t>And this was revealed for the noble Mashhadi Nasrullah</w:t>
      </w:r>
    </w:p>
    <w:p w14:paraId="37FF2998" w14:textId="77777777" w:rsidR="00D32FBC" w:rsidRDefault="00000000">
      <w:pPr>
        <w:pStyle w:val="Heading2"/>
      </w:pPr>
      <w:bookmarkStart w:id="710" w:name="X320dffabb6a6ab6fc80739d5f09c6ce47b74d94"/>
      <w:bookmarkEnd w:id="708"/>
      <w:bookmarkEnd w:id="709"/>
      <w:r>
        <w:t>In the Name of the Dominant Over the Names</w:t>
      </w:r>
    </w:p>
    <w:p w14:paraId="52EB8E99" w14:textId="77777777" w:rsidR="00D32FBC" w:rsidRDefault="00000000">
      <w:pPr>
        <w:pStyle w:val="Heading3"/>
      </w:pPr>
      <w:bookmarkStart w:id="711" w:name="to-mashhadi-nasrullah"/>
      <w:r>
        <w:t>To Mashhadi Nasrullah</w:t>
      </w:r>
    </w:p>
    <w:p w14:paraId="31CA7061" w14:textId="77777777" w:rsidR="00D32FBC"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3E460930" w14:textId="77777777" w:rsidR="00D32FBC" w:rsidRDefault="00000000">
      <w:pPr>
        <w:pStyle w:val="Heading3"/>
      </w:pPr>
      <w:bookmarkStart w:id="712" w:name="about-abul-qasim"/>
      <w:bookmarkEnd w:id="711"/>
      <w:r>
        <w:t>About Abul-Qasim</w:t>
      </w:r>
    </w:p>
    <w:p w14:paraId="1FDB4903" w14:textId="77777777" w:rsidR="00D32FBC"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3A8CB203" w14:textId="77777777" w:rsidR="00D32FBC" w:rsidRDefault="00000000">
      <w:pPr>
        <w:pStyle w:val="Heading3"/>
      </w:pPr>
      <w:bookmarkStart w:id="713" w:name="about-mulla-muhammad"/>
      <w:bookmarkEnd w:id="712"/>
      <w:r>
        <w:lastRenderedPageBreak/>
        <w:t>About Mulla Muhammad</w:t>
      </w:r>
    </w:p>
    <w:p w14:paraId="4295E03A" w14:textId="77777777" w:rsidR="00D32FBC"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0AC7E152" w14:textId="77777777" w:rsidR="00D32FBC" w:rsidRDefault="00000000">
      <w:pPr>
        <w:pStyle w:val="Heading2"/>
      </w:pPr>
      <w:bookmarkStart w:id="714" w:name="in-the-name-of-the-eternal-speaker"/>
      <w:bookmarkEnd w:id="710"/>
      <w:bookmarkEnd w:id="713"/>
      <w:r>
        <w:t>In the Name of the Eternal Speaker</w:t>
      </w:r>
    </w:p>
    <w:p w14:paraId="311BCEDF" w14:textId="77777777" w:rsidR="00D32FBC"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12DC10D0" w14:textId="77777777" w:rsidR="00D32FBC"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1F7DC033" w14:textId="77777777" w:rsidR="00D32FBC"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364326B1" w14:textId="77777777" w:rsidR="00D32FBC"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493016B0" w14:textId="77777777" w:rsidR="00D32FBC" w:rsidRDefault="00000000">
      <w:pPr>
        <w:pStyle w:val="Heading3"/>
      </w:pPr>
      <w:bookmarkStart w:id="715" w:name="about-agha-buzurg-khanum"/>
      <w:r>
        <w:t>About Agha Buzurg Khanum</w:t>
      </w:r>
    </w:p>
    <w:p w14:paraId="54E3353A" w14:textId="77777777" w:rsidR="00D32FBC" w:rsidRDefault="00000000">
      <w:pPr>
        <w:pStyle w:val="FirstParagraph"/>
      </w:pPr>
      <w:r>
        <w:t>Regarding the sister of the noble Sultan of Martyrs, may all else be sacrificed for him, it has been presented before the Throne:</w:t>
      </w:r>
    </w:p>
    <w:p w14:paraId="2B7DE35D" w14:textId="77777777" w:rsidR="00D32FBC"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178832D7" w14:textId="77777777" w:rsidR="00D32FBC" w:rsidRDefault="00000000">
      <w:pPr>
        <w:pStyle w:val="BodyText"/>
      </w:pPr>
      <w:r>
        <w:t>As for her attention towards the direction of “Ṣ” and the rise of one of the leaves according to what pleases God, this passage has attained the honor of the hearing of the Master of names.</w:t>
      </w:r>
    </w:p>
    <w:p w14:paraId="5F132397" w14:textId="77777777" w:rsidR="00D32FBC" w:rsidRDefault="00000000">
      <w:pPr>
        <w:pStyle w:val="Heading4"/>
      </w:pPr>
      <w:bookmarkStart w:id="716" w:name="from-god"/>
      <w:r>
        <w:t>From God</w:t>
      </w:r>
    </w:p>
    <w:p w14:paraId="7C494E9D" w14:textId="77777777" w:rsidR="00D32FBC"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2359D96B" w14:textId="77777777" w:rsidR="00D32FBC"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48F6A56D" w14:textId="77777777" w:rsidR="00D32FBC" w:rsidRDefault="00000000">
      <w:pPr>
        <w:pStyle w:val="Heading2"/>
      </w:pPr>
      <w:bookmarkStart w:id="717" w:name="X0df151badacb21cd247447b02ca1f25950853a2"/>
      <w:bookmarkEnd w:id="714"/>
      <w:bookmarkEnd w:id="715"/>
      <w:bookmarkEnd w:id="716"/>
      <w:r>
        <w:t>In the Name of the Manifest and Witnessed</w:t>
      </w:r>
    </w:p>
    <w:p w14:paraId="39353258" w14:textId="77777777" w:rsidR="00D32FBC"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48D93B73" w14:textId="77777777" w:rsidR="00D32FBC"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50CA90AE" w14:textId="77777777" w:rsidR="00D32FBC"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061D3E41" w14:textId="77777777" w:rsidR="00D32FBC"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2AE9EB54" w14:textId="77777777" w:rsidR="00D32FBC"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6AF5B354" w14:textId="77777777" w:rsidR="00D32FBC"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6EED9819" w14:textId="77777777" w:rsidR="00D32FBC"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2BF0D737" w14:textId="77777777" w:rsidR="00D32FBC" w:rsidRDefault="00000000">
      <w:pPr>
        <w:pStyle w:val="Heading3"/>
      </w:pPr>
      <w:bookmarkStart w:id="718" w:name="about-several-believers"/>
      <w:r>
        <w:t>About Several Believers</w:t>
      </w:r>
    </w:p>
    <w:p w14:paraId="517D349E" w14:textId="77777777" w:rsidR="00D32FBC"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4B5870DB" w14:textId="77777777" w:rsidR="00D32FBC"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1AEE6B23" w14:textId="77777777" w:rsidR="00D32FBC"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4790CE91" w14:textId="77777777" w:rsidR="00D32FBC" w:rsidRDefault="00000000">
      <w:pPr>
        <w:pStyle w:val="Heading2"/>
      </w:pPr>
      <w:bookmarkStart w:id="719" w:name="he-is-the-mentioner-the-helper"/>
      <w:bookmarkEnd w:id="717"/>
      <w:bookmarkEnd w:id="718"/>
      <w:r>
        <w:t>He is the Mentioner, the Helper</w:t>
      </w:r>
    </w:p>
    <w:p w14:paraId="19517B00" w14:textId="77777777" w:rsidR="00D32FBC" w:rsidRDefault="00000000">
      <w:pPr>
        <w:pStyle w:val="Heading3"/>
      </w:pPr>
      <w:bookmarkStart w:id="720" w:name="to-haji-mirza-hasan-herati"/>
      <w:r>
        <w:t>To Haji Mirza Hasan Herati</w:t>
      </w:r>
    </w:p>
    <w:p w14:paraId="65E87F2C" w14:textId="77777777" w:rsidR="00D32FBC"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2363A276" w14:textId="77777777" w:rsidR="00D32FBC"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405C5CCA" w14:textId="77777777" w:rsidR="00D32FBC" w:rsidRDefault="00000000">
      <w:pPr>
        <w:pStyle w:val="Heading3"/>
      </w:pPr>
      <w:bookmarkStart w:id="721" w:name="about-aqa-sayyid-abu-talib"/>
      <w:bookmarkEnd w:id="720"/>
      <w:r>
        <w:t>About Aqa Sayyid Abu-Talib</w:t>
      </w:r>
    </w:p>
    <w:p w14:paraId="326075A5" w14:textId="77777777" w:rsidR="00D32FBC"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398E00A0" w14:textId="77777777" w:rsidR="00D32FBC" w:rsidRDefault="00000000">
      <w:pPr>
        <w:pStyle w:val="Heading3"/>
      </w:pPr>
      <w:bookmarkStart w:id="722" w:name="for-the-sons-of-the-dhabih"/>
      <w:bookmarkEnd w:id="721"/>
      <w:r>
        <w:t>For the Sons of the Dhabih</w:t>
      </w:r>
    </w:p>
    <w:p w14:paraId="17BAD11F" w14:textId="77777777" w:rsidR="00D32FBC"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74F54150" w14:textId="77777777" w:rsidR="00D32FBC" w:rsidRDefault="00000000">
      <w:pPr>
        <w:pStyle w:val="Heading3"/>
      </w:pPr>
      <w:bookmarkStart w:id="723" w:name="about-khadijeh-begum"/>
      <w:bookmarkEnd w:id="722"/>
      <w:r>
        <w:t>About Khadijeh Begum</w:t>
      </w:r>
    </w:p>
    <w:p w14:paraId="7FD79CF5" w14:textId="77777777" w:rsidR="00D32FBC"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0DAD6FCC" w14:textId="77777777" w:rsidR="00D32FBC" w:rsidRDefault="00000000">
      <w:pPr>
        <w:pStyle w:val="Heading3"/>
      </w:pPr>
      <w:bookmarkStart w:id="724" w:name="about-aqa-muhammad-karim-ata"/>
      <w:bookmarkEnd w:id="723"/>
      <w:r>
        <w:t>About Aqa Muhammad Karim ’Ata</w:t>
      </w:r>
    </w:p>
    <w:p w14:paraId="51A6A446" w14:textId="77777777" w:rsidR="00D32FBC"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00F8EFFE" w14:textId="77777777" w:rsidR="00D32FBC" w:rsidRDefault="00000000">
      <w:pPr>
        <w:pStyle w:val="Heading3"/>
      </w:pPr>
      <w:bookmarkStart w:id="725" w:name="for-ali-pasha-khan"/>
      <w:bookmarkEnd w:id="724"/>
      <w:r>
        <w:t>For Ali Pasha Khan</w:t>
      </w:r>
    </w:p>
    <w:p w14:paraId="691B9F97" w14:textId="77777777" w:rsidR="00D32FBC"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63C64629" w14:textId="77777777" w:rsidR="00D32FBC"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487E8430" w14:textId="77777777" w:rsidR="00D32FBC" w:rsidRDefault="00000000">
      <w:pPr>
        <w:pStyle w:val="BodyText"/>
      </w:pPr>
      <w:r>
        <w:t>Servant,</w:t>
      </w:r>
    </w:p>
    <w:p w14:paraId="38A1F17E" w14:textId="77777777" w:rsidR="00D32FBC" w:rsidRDefault="00000000">
      <w:pPr>
        <w:pStyle w:val="BodyText"/>
      </w:pPr>
      <w:r>
        <w:t>13th of the month of Safar, 1300 (28 December 1882)</w:t>
      </w:r>
    </w:p>
    <w:p w14:paraId="37BA3043" w14:textId="77777777" w:rsidR="00D32FBC" w:rsidRDefault="00000000">
      <w:r>
        <w:br w:type="page"/>
      </w:r>
    </w:p>
    <w:p w14:paraId="7CDA4ABC" w14:textId="77777777" w:rsidR="00D32FBC" w:rsidRDefault="00000000">
      <w:pPr>
        <w:pStyle w:val="Heading1"/>
      </w:pPr>
      <w:bookmarkStart w:id="726" w:name="sec-lawh-i-ishráqát"/>
      <w:bookmarkStart w:id="727" w:name="_Toc184303660"/>
      <w:bookmarkEnd w:id="673"/>
      <w:bookmarkEnd w:id="719"/>
      <w:bookmarkEnd w:id="725"/>
      <w:r>
        <w:lastRenderedPageBreak/>
        <w:t>Lawh-i-Ishráqát (Tablet of Splendors)</w:t>
      </w:r>
      <w:bookmarkEnd w:id="727"/>
    </w:p>
    <w:p w14:paraId="5D720AAD" w14:textId="77777777" w:rsidR="00D32FBC" w:rsidRDefault="00000000">
      <w:pPr>
        <w:pStyle w:val="FirstParagraph"/>
      </w:pPr>
      <w:r>
        <w:t>This is the Scroll of God, the Protector, the Self-Subsisting.</w:t>
      </w:r>
    </w:p>
    <w:p w14:paraId="7B107CC4" w14:textId="77777777" w:rsidR="00D32FBC" w:rsidRDefault="00000000">
      <w:pPr>
        <w:pStyle w:val="BodyText"/>
      </w:pPr>
      <w:r>
        <w:t>He is God, exalted be His state, the Wisdom and the Explanation.</w:t>
      </w:r>
    </w:p>
    <w:p w14:paraId="428F56F3" w14:textId="77777777" w:rsidR="00D32FBC" w:rsidRDefault="00000000">
      <w:pPr>
        <w:pStyle w:val="Heading2"/>
      </w:pPr>
      <w:bookmarkStart w:id="728" w:name="sermon-one"/>
      <w:r>
        <w:t>Sermon One</w:t>
      </w:r>
    </w:p>
    <w:p w14:paraId="100789EA" w14:textId="77777777" w:rsidR="00D32FBC"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0C427D20" w14:textId="77777777" w:rsidR="00D32FBC"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6DC6E10E" w14:textId="77777777" w:rsidR="00D32FBC"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01B4CB47" w14:textId="77777777" w:rsidR="00D32FBC" w:rsidRDefault="00000000">
      <w:pPr>
        <w:pStyle w:val="Heading2"/>
      </w:pPr>
      <w:bookmarkStart w:id="729" w:name="sermon-two"/>
      <w:bookmarkEnd w:id="728"/>
      <w:r>
        <w:t>Sermon Two</w:t>
      </w:r>
    </w:p>
    <w:p w14:paraId="0FE71992" w14:textId="77777777" w:rsidR="00D32FBC"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2FCCA10D" w14:textId="77777777" w:rsidR="00D32FBC"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584B443E" w14:textId="77777777" w:rsidR="00D32FBC"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5A85D42A" w14:textId="77777777" w:rsidR="00D32FBC"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5B2940B3" w14:textId="77777777" w:rsidR="00D32FBC"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58A3ED04" w14:textId="77777777" w:rsidR="00D32FBC"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23C89210" w14:textId="77777777" w:rsidR="00D32FBC" w:rsidRDefault="00000000">
      <w:pPr>
        <w:pStyle w:val="Heading2"/>
      </w:pPr>
      <w:bookmarkStart w:id="730" w:name="the-greatest-infallibility"/>
      <w:bookmarkEnd w:id="729"/>
      <w:r>
        <w:t>The Greatest Infallibility</w:t>
      </w:r>
    </w:p>
    <w:p w14:paraId="609840F5" w14:textId="77777777" w:rsidR="00D32FBC"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4C00EC57" w14:textId="77777777" w:rsidR="00D32FBC"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5A77B0AD" w14:textId="77777777" w:rsidR="00D32FBC"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3CC1CC57" w14:textId="77777777" w:rsidR="00D32FBC"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71C90A3B" w14:textId="77777777" w:rsidR="00D32FBC"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489A7776" w14:textId="77777777" w:rsidR="00D32FBC"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68E5D7C9" w14:textId="77777777" w:rsidR="00D32FBC" w:rsidRDefault="00000000">
      <w:pPr>
        <w:pStyle w:val="Heading3"/>
      </w:pPr>
      <w:bookmarkStart w:id="731" w:name="Xcd3f3e9aa8fc806e1d495e28fb65867db38bb73"/>
      <w:r>
        <w:t>Infallibility Has Various Meanings and Stations</w:t>
      </w:r>
    </w:p>
    <w:p w14:paraId="549425C4" w14:textId="77777777" w:rsidR="00D32FBC"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5279B1AF" w14:textId="77777777" w:rsidR="00D32FBC"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21A26C7B" w14:textId="77777777" w:rsidR="00D32FBC"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6F285F5B" w14:textId="77777777" w:rsidR="00D32FBC"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7ADF1A7E" w14:textId="77777777" w:rsidR="00D32FBC" w:rsidRDefault="00000000">
      <w:pPr>
        <w:pStyle w:val="Heading3"/>
      </w:pPr>
      <w:bookmarkStart w:id="732" w:name="Xe9417b90bd4dbdc42f9a69871cac5e88a465d5e"/>
      <w:bookmarkEnd w:id="731"/>
      <w:r>
        <w:t>A Prayer for the Most Great Infallibility</w:t>
      </w:r>
    </w:p>
    <w:p w14:paraId="5C085E77" w14:textId="77777777" w:rsidR="00D32FBC" w:rsidRDefault="00000000">
      <w:pPr>
        <w:pStyle w:val="FirstParagraph"/>
      </w:pPr>
      <w:r>
        <w:t>20 When the breezes of the verses of manifestation draw you, and the pure Kauthar from the hands of your Lord’s generosity, the Master of the Day of Resurrection, embraces you, say:</w:t>
      </w:r>
    </w:p>
    <w:p w14:paraId="481CDD76" w14:textId="77777777" w:rsidR="00D32FBC"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1668D6BB" w14:textId="77777777" w:rsidR="00D32FBC"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4F0275C3" w14:textId="77777777" w:rsidR="00D32FBC"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2C6C8BAA" w14:textId="77777777" w:rsidR="00D32FBC"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5B36B9B8" w14:textId="77777777" w:rsidR="00D32FBC"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5D7FB430" w14:textId="77777777" w:rsidR="00D32FBC"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0730884E" w14:textId="77777777" w:rsidR="00D32FBC"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6BE9DD45" w14:textId="77777777" w:rsidR="00D32FBC"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05DA7E1B" w14:textId="77777777" w:rsidR="00D32FBC"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2A2483CA" w14:textId="77777777" w:rsidR="00D32FBC"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55E095C7" w14:textId="77777777" w:rsidR="00D32FBC"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23DED261" w14:textId="77777777" w:rsidR="00D32FBC" w:rsidRDefault="00000000">
      <w:pPr>
        <w:pStyle w:val="Heading3"/>
      </w:pPr>
      <w:bookmarkStart w:id="733" w:name="this-greatest-bounty"/>
      <w:bookmarkEnd w:id="732"/>
      <w:r>
        <w:t>This Greatest Bounty</w:t>
      </w:r>
    </w:p>
    <w:p w14:paraId="363999F9" w14:textId="77777777" w:rsidR="00D32FBC"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5AD4AAEA" w14:textId="77777777" w:rsidR="00D32FBC"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2BADBB76" w14:textId="77777777" w:rsidR="00D32FBC"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42FD5949" w14:textId="77777777" w:rsidR="00D32FBC"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0C5720EF" w14:textId="77777777" w:rsidR="00D32FBC"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05973B62" w14:textId="77777777" w:rsidR="00D32FBC" w:rsidRDefault="00000000">
      <w:pPr>
        <w:pStyle w:val="Heading3"/>
      </w:pPr>
      <w:bookmarkStart w:id="734" w:name="X9a8129286c0a14f4e662c62ac378a4d1e27af4a"/>
      <w:bookmarkEnd w:id="733"/>
      <w:r>
        <w:t>Commanded the Servants Towards Righteousness</w:t>
      </w:r>
    </w:p>
    <w:p w14:paraId="15CDC7D1" w14:textId="77777777" w:rsidR="00D32FBC"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12774CA9" w14:textId="77777777" w:rsidR="00D32FBC"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05C4978F" w14:textId="77777777" w:rsidR="00D32FBC" w:rsidRDefault="00000000">
      <w:pPr>
        <w:pStyle w:val="Heading3"/>
      </w:pPr>
      <w:bookmarkStart w:id="735" w:name="X90bfe8210b4d2f79b10307163dd259420a33192"/>
      <w:bookmarkEnd w:id="734"/>
      <w:r>
        <w:t>Entrust the Servants with the Fear of God</w:t>
      </w:r>
    </w:p>
    <w:p w14:paraId="61F70A36" w14:textId="77777777" w:rsidR="00D32FBC"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5D4F9B79" w14:textId="77777777" w:rsidR="00D32FBC"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520C5356" w14:textId="77777777" w:rsidR="00D32FBC" w:rsidRDefault="00000000">
      <w:pPr>
        <w:pStyle w:val="BodyText"/>
      </w:pPr>
      <w:r>
        <w:t>41 The Supreme Pen has turned towards the luminous language to make the Magnificent One recognize the beautiful care of His Lord and be among the grateful.</w:t>
      </w:r>
    </w:p>
    <w:p w14:paraId="3DE5F70A" w14:textId="77777777" w:rsidR="00D32FBC" w:rsidRDefault="00000000">
      <w:pPr>
        <w:pStyle w:val="Heading3"/>
      </w:pPr>
      <w:bookmarkStart w:id="736" w:name="Xa198c49f535cea6794852450d9f6c8b26ab72f4"/>
      <w:bookmarkEnd w:id="735"/>
      <w:r>
        <w:t>The Call is Loud But the Hearing Power is Scarce</w:t>
      </w:r>
    </w:p>
    <w:p w14:paraId="3A430A95" w14:textId="77777777" w:rsidR="00D32FBC"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38F9C8B3" w14:textId="77777777" w:rsidR="00D32FBC"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61955B4F" w14:textId="77777777" w:rsidR="00D32FBC"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39DCCF33" w14:textId="77777777" w:rsidR="00D32FBC" w:rsidRDefault="00000000">
      <w:pPr>
        <w:pStyle w:val="Heading2"/>
      </w:pPr>
      <w:bookmarkStart w:id="737" w:name="the-illuminations-splendors"/>
      <w:bookmarkEnd w:id="730"/>
      <w:bookmarkEnd w:id="736"/>
      <w:r>
        <w:t>The Illuminations (Splendors)</w:t>
      </w:r>
    </w:p>
    <w:p w14:paraId="6705A7C6" w14:textId="77777777" w:rsidR="00D32FBC" w:rsidRDefault="00000000">
      <w:pPr>
        <w:pStyle w:val="Heading3"/>
      </w:pPr>
      <w:bookmarkStart w:id="738" w:name="first-illumination"/>
      <w:r>
        <w:t>First Illumination</w:t>
      </w:r>
    </w:p>
    <w:p w14:paraId="5F02455F" w14:textId="77777777" w:rsidR="00D32FBC"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752C43AC" w14:textId="77777777" w:rsidR="00D32FBC" w:rsidRDefault="00000000">
      <w:pPr>
        <w:pStyle w:val="Heading3"/>
      </w:pPr>
      <w:bookmarkStart w:id="739" w:name="second-illumination"/>
      <w:bookmarkEnd w:id="738"/>
      <w:r>
        <w:lastRenderedPageBreak/>
        <w:t>Second Illumination</w:t>
      </w:r>
    </w:p>
    <w:p w14:paraId="3E2D087B" w14:textId="77777777" w:rsidR="00D32FBC"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60AB3F35" w14:textId="77777777" w:rsidR="00D32FBC" w:rsidRDefault="00000000">
      <w:pPr>
        <w:pStyle w:val="Heading3"/>
      </w:pPr>
      <w:bookmarkStart w:id="740" w:name="third-illumination"/>
      <w:bookmarkEnd w:id="739"/>
      <w:r>
        <w:t>Third Illumination</w:t>
      </w:r>
    </w:p>
    <w:p w14:paraId="24A4BD01" w14:textId="77777777" w:rsidR="00D32FBC"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5EF3A6A7" w14:textId="77777777" w:rsidR="00D32FBC" w:rsidRDefault="00000000">
      <w:pPr>
        <w:pStyle w:val="Heading3"/>
      </w:pPr>
      <w:bookmarkStart w:id="741" w:name="fourth-illumination"/>
      <w:bookmarkEnd w:id="740"/>
      <w:r>
        <w:t>Fourth Illumination</w:t>
      </w:r>
    </w:p>
    <w:p w14:paraId="444D45F6" w14:textId="77777777" w:rsidR="00D32FBC" w:rsidRDefault="00000000">
      <w:pPr>
        <w:pStyle w:val="FirstParagraph"/>
      </w:pPr>
      <w:r>
        <w:t>48 In this manifestation, the victorious troops are commendable deeds and virtues, and the leader and commander of these troops is the fear of God. He possesses all and reigns over all.</w:t>
      </w:r>
    </w:p>
    <w:p w14:paraId="6381BA6B" w14:textId="77777777" w:rsidR="00D32FBC" w:rsidRDefault="00000000">
      <w:pPr>
        <w:pStyle w:val="Heading3"/>
      </w:pPr>
      <w:bookmarkStart w:id="742" w:name="fifth-illumination"/>
      <w:bookmarkEnd w:id="741"/>
      <w:r>
        <w:t>Fifth Illumination</w:t>
      </w:r>
    </w:p>
    <w:p w14:paraId="02D982BA" w14:textId="77777777" w:rsidR="00D32FBC"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6D78C39A" w14:textId="77777777" w:rsidR="00D32FBC"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4CF4E754" w14:textId="77777777" w:rsidR="00D32FBC" w:rsidRDefault="00000000">
      <w:pPr>
        <w:pStyle w:val="Heading3"/>
      </w:pPr>
      <w:bookmarkStart w:id="743" w:name="sixth-illumination"/>
      <w:bookmarkEnd w:id="742"/>
      <w:r>
        <w:t>Sixth Illumination</w:t>
      </w:r>
    </w:p>
    <w:p w14:paraId="6A5B6026" w14:textId="77777777" w:rsidR="00D32FBC"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4E847B74" w14:textId="77777777" w:rsidR="00D32FBC" w:rsidRDefault="00000000">
      <w:pPr>
        <w:pStyle w:val="Heading3"/>
      </w:pPr>
      <w:bookmarkStart w:id="744" w:name="seventh-illumination"/>
      <w:bookmarkEnd w:id="743"/>
      <w:r>
        <w:t>Seventh Illumination</w:t>
      </w:r>
    </w:p>
    <w:p w14:paraId="4B80EF53" w14:textId="77777777" w:rsidR="00D32FBC"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2C6A295B" w14:textId="77777777" w:rsidR="00D32FBC" w:rsidRDefault="00000000">
      <w:pPr>
        <w:pStyle w:val="Heading3"/>
      </w:pPr>
      <w:bookmarkStart w:id="745" w:name="eighth-illumination"/>
      <w:bookmarkEnd w:id="744"/>
      <w:r>
        <w:t>Eighth Illumination</w:t>
      </w:r>
    </w:p>
    <w:p w14:paraId="7FC1589A" w14:textId="77777777" w:rsidR="00D32FBC"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37711644" w14:textId="77777777" w:rsidR="00D32FBC"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086FEE2C" w14:textId="77777777" w:rsidR="00D32FBC"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4910BBB1" w14:textId="77777777" w:rsidR="00D32FBC"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21FD4780" w14:textId="77777777" w:rsidR="00D32FBC" w:rsidRDefault="00000000">
      <w:pPr>
        <w:pStyle w:val="BodyText"/>
      </w:pPr>
      <w:r>
        <w:t>57 It is hoped that under the shadow of the divine Lote-Tree of Bounty, you will be nurtured and act according to what God wills. Remember, all leaves are from one tree, and all drops from one ocean.</w:t>
      </w:r>
    </w:p>
    <w:p w14:paraId="0CACB6F2" w14:textId="77777777" w:rsidR="00D32FBC" w:rsidRDefault="00000000">
      <w:pPr>
        <w:pStyle w:val="Heading3"/>
      </w:pPr>
      <w:bookmarkStart w:id="746" w:name="ninth-illumination"/>
      <w:bookmarkEnd w:id="745"/>
      <w:r>
        <w:t>Ninth Illumination</w:t>
      </w:r>
    </w:p>
    <w:p w14:paraId="58F3134A" w14:textId="77777777" w:rsidR="00D32FBC"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0037F2A0" w14:textId="77777777" w:rsidR="00D32FBC"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7D639773" w14:textId="77777777" w:rsidR="00D32FBC"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70B600E0" w14:textId="77777777" w:rsidR="00D32FBC"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114C8165" w14:textId="77777777" w:rsidR="00D32FBC"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3F0CC872" w14:textId="77777777" w:rsidR="00D32FBC"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6872A590" w14:textId="77777777" w:rsidR="00D32FBC" w:rsidRDefault="00000000">
      <w:pPr>
        <w:pStyle w:val="BodyText"/>
      </w:pPr>
      <w:r>
        <w:t>64 Say, “Die in your rage. Indeed, it has come with a command that no one with vision, hearing, knowledge, justice, or fairness can deny.” The Pen of Antiquity bears witness to this in this manifest moment.</w:t>
      </w:r>
    </w:p>
    <w:p w14:paraId="11467196" w14:textId="77777777" w:rsidR="00D32FBC" w:rsidRDefault="00000000">
      <w:pPr>
        <w:pStyle w:val="Heading2"/>
      </w:pPr>
      <w:bookmarkStart w:id="747" w:name="X9957418265a3fa964d7e2aeb60d596cd1c96f53"/>
      <w:bookmarkEnd w:id="737"/>
      <w:bookmarkEnd w:id="746"/>
      <w:r>
        <w:t>True Believers Act According to the Command</w:t>
      </w:r>
    </w:p>
    <w:p w14:paraId="56804D06" w14:textId="77777777" w:rsidR="00D32FBC"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1317CE9A" w14:textId="77777777" w:rsidR="00D32FBC"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135DA13F" w14:textId="77777777" w:rsidR="00D32FBC" w:rsidRDefault="00000000">
      <w:pPr>
        <w:pStyle w:val="Heading2"/>
      </w:pPr>
      <w:bookmarkStart w:id="748" w:name="X2f2357449baa701d7b5c2422b7fbfa60c04f727"/>
      <w:bookmarkEnd w:id="747"/>
      <w:r>
        <w:t>Benefits and Profits of Gold &amp; Silver (Usury)</w:t>
      </w:r>
    </w:p>
    <w:p w14:paraId="09FFA350" w14:textId="77777777" w:rsidR="00D32FBC"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2F28FB19" w14:textId="77777777" w:rsidR="00D32FBC"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5235A90D" w14:textId="77777777" w:rsidR="00D32FBC"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6FA32FB0" w14:textId="77777777" w:rsidR="00D32FBC" w:rsidRDefault="00000000">
      <w:r>
        <w:lastRenderedPageBreak/>
        <w:br w:type="page"/>
      </w:r>
    </w:p>
    <w:p w14:paraId="62695637" w14:textId="77777777" w:rsidR="00D32FBC" w:rsidRDefault="00000000">
      <w:pPr>
        <w:pStyle w:val="Heading1"/>
      </w:pPr>
      <w:bookmarkStart w:id="749" w:name="sec-lawh-i-bisarat"/>
      <w:bookmarkStart w:id="750" w:name="_Toc184303661"/>
      <w:bookmarkEnd w:id="726"/>
      <w:bookmarkEnd w:id="748"/>
      <w:r>
        <w:lastRenderedPageBreak/>
        <w:t>Lawh-i-Bisarat (The Tablet of Glad-Tidings)</w:t>
      </w:r>
      <w:bookmarkEnd w:id="750"/>
    </w:p>
    <w:p w14:paraId="7E1D6FBE" w14:textId="77777777" w:rsidR="00D32FBC" w:rsidRDefault="00000000">
      <w:pPr>
        <w:pStyle w:val="FirstParagraph"/>
      </w:pPr>
      <w:r>
        <w:t>This is the call of the Most Glorious that rose from the highest horizon in the prison of Akka.</w:t>
      </w:r>
    </w:p>
    <w:p w14:paraId="4A54BE37" w14:textId="77777777" w:rsidR="00D32FBC" w:rsidRDefault="00000000">
      <w:pPr>
        <w:pStyle w:val="BodyText"/>
      </w:pPr>
      <w:r>
        <w:t>He is the Manifest, the All-Knowing, the Informed.</w:t>
      </w:r>
    </w:p>
    <w:p w14:paraId="301216ED" w14:textId="77777777" w:rsidR="00D32FBC"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41065EDC" w14:textId="77777777" w:rsidR="00D32FBC" w:rsidRDefault="00000000">
      <w:pPr>
        <w:pStyle w:val="Heading2"/>
      </w:pPr>
      <w:bookmarkStart w:id="751" w:name="the-first-glad-tidings"/>
      <w:r>
        <w:t>The First Glad-Tidings</w:t>
      </w:r>
    </w:p>
    <w:p w14:paraId="2C71F2D1" w14:textId="77777777" w:rsidR="00D32FBC"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2A7D0E0D" w14:textId="77777777" w:rsidR="00D32FBC" w:rsidRDefault="00000000">
      <w:pPr>
        <w:pStyle w:val="Heading2"/>
      </w:pPr>
      <w:bookmarkStart w:id="752" w:name="the-second-glad-tidings"/>
      <w:bookmarkEnd w:id="751"/>
      <w:r>
        <w:t>The Second Glad-Tidings</w:t>
      </w:r>
    </w:p>
    <w:p w14:paraId="1A90BF33" w14:textId="77777777" w:rsidR="00D32FBC"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3E03BD07" w14:textId="77777777" w:rsidR="00D32FBC" w:rsidRDefault="00000000">
      <w:pPr>
        <w:pStyle w:val="Heading2"/>
      </w:pPr>
      <w:bookmarkStart w:id="753" w:name="the-third-glad-tidings"/>
      <w:bookmarkEnd w:id="752"/>
      <w:r>
        <w:t>The Third Glad-Tidings</w:t>
      </w:r>
    </w:p>
    <w:p w14:paraId="3077838B" w14:textId="77777777" w:rsidR="00D32FBC"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73FE48B4" w14:textId="77777777" w:rsidR="00D32FBC" w:rsidRDefault="00000000">
      <w:pPr>
        <w:pStyle w:val="Heading2"/>
      </w:pPr>
      <w:bookmarkStart w:id="754" w:name="the-fourth-glad-tidings"/>
      <w:bookmarkEnd w:id="753"/>
      <w:r>
        <w:t>The Fourth Glad-Tidings</w:t>
      </w:r>
    </w:p>
    <w:p w14:paraId="7D382017" w14:textId="77777777" w:rsidR="00D32FBC"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6D34188D" w14:textId="77777777" w:rsidR="00D32FBC" w:rsidRDefault="00000000">
      <w:pPr>
        <w:pStyle w:val="Heading2"/>
      </w:pPr>
      <w:bookmarkStart w:id="755" w:name="the-fifth-glad-tidings"/>
      <w:bookmarkEnd w:id="754"/>
      <w:r>
        <w:t>The Fifth Glad-Tidings</w:t>
      </w:r>
    </w:p>
    <w:p w14:paraId="029EBF5B" w14:textId="77777777" w:rsidR="00D32FBC"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1F1FA95A" w14:textId="77777777" w:rsidR="00D32FBC" w:rsidRDefault="00000000">
      <w:pPr>
        <w:pStyle w:val="Heading2"/>
      </w:pPr>
      <w:bookmarkStart w:id="756" w:name="the-sixth-glad-tidings"/>
      <w:bookmarkEnd w:id="755"/>
      <w:r>
        <w:t>The Sixth Glad-Tidings</w:t>
      </w:r>
    </w:p>
    <w:p w14:paraId="1CB0AA61" w14:textId="77777777" w:rsidR="00D32FBC"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40851D0F" w14:textId="77777777" w:rsidR="00D32FBC" w:rsidRDefault="00000000">
      <w:pPr>
        <w:pStyle w:val="Heading2"/>
      </w:pPr>
      <w:bookmarkStart w:id="757" w:name="the-seventh-glad-tidings"/>
      <w:bookmarkEnd w:id="756"/>
      <w:r>
        <w:t>The Seventh Glad-Tidings</w:t>
      </w:r>
    </w:p>
    <w:p w14:paraId="4DB8AFC6" w14:textId="77777777" w:rsidR="00D32FBC" w:rsidRDefault="00000000">
      <w:pPr>
        <w:pStyle w:val="FirstParagraph"/>
      </w:pPr>
      <w:r>
        <w:t>The choice of clothing and the cut of the beard and its dressing are left to the discretion of men. But beware, O people, lest ye make yourselves the playthings of the ignorant.</w:t>
      </w:r>
    </w:p>
    <w:p w14:paraId="413C2B47" w14:textId="77777777" w:rsidR="00D32FBC" w:rsidRDefault="00000000">
      <w:pPr>
        <w:pStyle w:val="Heading2"/>
      </w:pPr>
      <w:bookmarkStart w:id="758" w:name="the-eighth-glad-tidings"/>
      <w:bookmarkEnd w:id="757"/>
      <w:r>
        <w:t>The Eighth Glad-Tidings</w:t>
      </w:r>
    </w:p>
    <w:p w14:paraId="3C550F4C" w14:textId="77777777" w:rsidR="00D32FBC"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26389B8C" w14:textId="77777777" w:rsidR="00D32FBC" w:rsidRDefault="00000000">
      <w:pPr>
        <w:pStyle w:val="Heading2"/>
      </w:pPr>
      <w:bookmarkStart w:id="759" w:name="the-ninth-glad-tidings"/>
      <w:bookmarkEnd w:id="758"/>
      <w:r>
        <w:t>The Ninth Glad-Tidings</w:t>
      </w:r>
    </w:p>
    <w:p w14:paraId="64B40187" w14:textId="77777777" w:rsidR="00D32FBC"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68AB96AB" w14:textId="77777777" w:rsidR="00D32FBC" w:rsidRDefault="00000000">
      <w:pPr>
        <w:pStyle w:val="BodyText"/>
      </w:pPr>
      <w:r>
        <w:t>The sinner should seek mercy from the ocean of divine mercy between themselves and God, ask for forgiveness from the heavens of bounty, and present the following plea:</w:t>
      </w:r>
    </w:p>
    <w:p w14:paraId="19C01D47" w14:textId="77777777" w:rsidR="00D32FBC"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7A2FE9A2" w14:textId="77777777" w:rsidR="00D32FBC"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1B22D893" w14:textId="77777777" w:rsidR="00D32FBC"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22DB4876" w14:textId="77777777" w:rsidR="00D32FBC" w:rsidRDefault="00000000">
      <w:pPr>
        <w:pStyle w:val="Heading2"/>
      </w:pPr>
      <w:bookmarkStart w:id="760" w:name="the-tenth-glad-tidings"/>
      <w:bookmarkEnd w:id="759"/>
      <w:r>
        <w:t>The Tenth Glad-Tidings</w:t>
      </w:r>
    </w:p>
    <w:p w14:paraId="51778E2A" w14:textId="77777777" w:rsidR="00D32FBC" w:rsidRDefault="00000000">
      <w:pPr>
        <w:pStyle w:val="FirstParagraph"/>
      </w:pPr>
      <w:r>
        <w:t>We have lifted the commandment to erase the Holy Books and Tablets, as a favor from God, the Proclaimer of this Great Announcement.</w:t>
      </w:r>
    </w:p>
    <w:p w14:paraId="7295BD0B" w14:textId="77777777" w:rsidR="00D32FBC" w:rsidRDefault="00000000">
      <w:pPr>
        <w:pStyle w:val="Heading2"/>
      </w:pPr>
      <w:bookmarkStart w:id="761" w:name="the-eleventh-glad-tidings"/>
      <w:bookmarkEnd w:id="760"/>
      <w:r>
        <w:t>The Eleventh Glad-Tidings</w:t>
      </w:r>
    </w:p>
    <w:p w14:paraId="75823C63" w14:textId="77777777" w:rsidR="00D32FBC"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2053A9AA" w14:textId="77777777" w:rsidR="00D32FBC" w:rsidRDefault="00000000">
      <w:pPr>
        <w:pStyle w:val="Heading2"/>
      </w:pPr>
      <w:bookmarkStart w:id="762" w:name="the-twelfth-glad-tidings"/>
      <w:bookmarkEnd w:id="761"/>
      <w:r>
        <w:t>The Twelfth Glad-Tidings</w:t>
      </w:r>
    </w:p>
    <w:p w14:paraId="44A0906F" w14:textId="77777777" w:rsidR="00D32FBC"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5ED1DC92" w14:textId="77777777" w:rsidR="00D32FBC" w:rsidRDefault="00000000">
      <w:pPr>
        <w:pStyle w:val="Heading2"/>
      </w:pPr>
      <w:bookmarkStart w:id="763" w:name="sec-the-thirteenth-good-news"/>
      <w:bookmarkEnd w:id="762"/>
      <w:r>
        <w:t>The Thirteenth Glad-Tidings</w:t>
      </w:r>
    </w:p>
    <w:p w14:paraId="3407BC9C" w14:textId="77777777" w:rsidR="00D32FBC" w:rsidRDefault="00000000">
      <w:pPr>
        <w:pStyle w:val="FirstParagraph"/>
      </w:pPr>
      <w:r>
        <w:t>The men of God’s House of Justice have been charged with the affairs of the people. They, in truth, are the Trustees of God among His servants and the daysprings of authority in His countries.</w:t>
      </w:r>
    </w:p>
    <w:p w14:paraId="27DB71E8" w14:textId="77777777" w:rsidR="00D32FBC"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28ADA4D4" w14:textId="77777777" w:rsidR="00D32FBC"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289920CC" w14:textId="77777777" w:rsidR="00D32FBC" w:rsidRDefault="00000000">
      <w:pPr>
        <w:pStyle w:val="Heading2"/>
      </w:pPr>
      <w:bookmarkStart w:id="764" w:name="the-fourteenth-glad-tidings"/>
      <w:bookmarkEnd w:id="763"/>
      <w:r>
        <w:t>The Fourteenth Glad-Tidings</w:t>
      </w:r>
    </w:p>
    <w:p w14:paraId="158C0C67" w14:textId="77777777" w:rsidR="00D32FBC"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8C47A2D" w14:textId="77777777" w:rsidR="00D32FBC" w:rsidRDefault="00000000">
      <w:pPr>
        <w:pStyle w:val="Heading2"/>
      </w:pPr>
      <w:bookmarkStart w:id="765" w:name="the-fifteenth-glad-tidings"/>
      <w:bookmarkEnd w:id="764"/>
      <w:r>
        <w:t>The Fifteenth Glad-Tidings</w:t>
      </w:r>
    </w:p>
    <w:p w14:paraId="648FD102" w14:textId="77777777" w:rsidR="00D32FBC"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7C52308F" w14:textId="77777777" w:rsidR="00D32FBC"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781DE14C" w14:textId="77777777" w:rsidR="00D32FBC"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2D590A7C" w14:textId="77777777" w:rsidR="00D32FBC"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BF403D9" w14:textId="77777777" w:rsidR="00D32FBC" w:rsidRDefault="00000000">
      <w:r>
        <w:br w:type="page"/>
      </w:r>
    </w:p>
    <w:p w14:paraId="6B447CA3" w14:textId="77777777" w:rsidR="00D32FBC" w:rsidRDefault="00000000">
      <w:pPr>
        <w:pStyle w:val="Heading1"/>
      </w:pPr>
      <w:bookmarkStart w:id="766" w:name="sec-lawh-i-dunya"/>
      <w:bookmarkStart w:id="767" w:name="_Toc184303662"/>
      <w:bookmarkEnd w:id="749"/>
      <w:bookmarkEnd w:id="765"/>
      <w:r>
        <w:lastRenderedPageBreak/>
        <w:t>Lawh-i-Dunya (Tablet of the World)</w:t>
      </w:r>
      <w:bookmarkEnd w:id="767"/>
    </w:p>
    <w:p w14:paraId="3D6E6D21" w14:textId="77777777" w:rsidR="00D32FBC" w:rsidRDefault="00000000">
      <w:pPr>
        <w:pStyle w:val="FirstParagraph"/>
      </w:pPr>
      <w:r>
        <w:t>1 In the name of the One who speaks in the realm of expression.</w:t>
      </w:r>
    </w:p>
    <w:p w14:paraId="505D64D4" w14:textId="77777777" w:rsidR="00D32FBC" w:rsidRDefault="00000000">
      <w:pPr>
        <w:pStyle w:val="Heading2"/>
      </w:pPr>
      <w:bookmarkStart w:id="768" w:name="Xfa74ccc5f6e4e4bd60cd92079c37ccd85aee1e2"/>
      <w:r>
        <w:t>Praise and Thanks for the Sultan (Naser al-Din Shah Qajar)</w:t>
      </w:r>
    </w:p>
    <w:p w14:paraId="29F1EAB0" w14:textId="77777777" w:rsidR="00D32FBC"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40C53B54" w14:textId="77777777" w:rsidR="00D32FBC"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6981D3BD" w14:textId="77777777" w:rsidR="00D32FBC"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34A4EBC7" w14:textId="77777777" w:rsidR="00D32FBC" w:rsidRDefault="00000000">
      <w:pPr>
        <w:pStyle w:val="Heading3"/>
      </w:pPr>
      <w:bookmarkStart w:id="769" w:name="Xf727cb075dcdd9962fcfde3d1428d51ebac70bc"/>
      <w:r>
        <w:t>Upon Branches is Baha’u’llah’s Glory and Favor</w:t>
      </w:r>
    </w:p>
    <w:p w14:paraId="35F5FD45" w14:textId="77777777" w:rsidR="00D32FBC"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390220F3" w14:textId="77777777" w:rsidR="00D32FBC"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21B6DECC" w14:textId="77777777" w:rsidR="00D32FBC" w:rsidRDefault="00000000">
      <w:pPr>
        <w:pStyle w:val="Heading3"/>
      </w:pPr>
      <w:bookmarkStart w:id="770" w:name="bring-good-words-and-approved-behavior"/>
      <w:bookmarkEnd w:id="769"/>
      <w:r>
        <w:t>Bring Good Words and Approved Behavior</w:t>
      </w:r>
    </w:p>
    <w:p w14:paraId="7F8E0DC0" w14:textId="77777777" w:rsidR="00D32FBC"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07B27032" w14:textId="77777777" w:rsidR="00D32FBC" w:rsidRDefault="00000000">
      <w:pPr>
        <w:pStyle w:val="Heading3"/>
      </w:pPr>
      <w:bookmarkStart w:id="771" w:name="X9dc093175887c64d864dc89cf3e265f8b7452f4"/>
      <w:bookmarkEnd w:id="770"/>
      <w:r>
        <w:lastRenderedPageBreak/>
        <w:t>Oppressors of the World Have Usurped the Rights of Nations</w:t>
      </w:r>
    </w:p>
    <w:p w14:paraId="6386E1F0" w14:textId="77777777" w:rsidR="00D32FBC"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4896A1BC" w14:textId="77777777" w:rsidR="00D32FBC"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55C77233" w14:textId="77777777" w:rsidR="00D32FBC" w:rsidRDefault="00000000">
      <w:pPr>
        <w:pStyle w:val="Heading2"/>
      </w:pPr>
      <w:bookmarkStart w:id="772" w:name="Xfa28eabb54519e8a243965a2958a0a74a08ea9e"/>
      <w:bookmarkEnd w:id="768"/>
      <w:bookmarkEnd w:id="771"/>
      <w:r>
        <w:t>People, Purify and Sanctify the Earth from Idols of Suspicions and Illusions</w:t>
      </w:r>
    </w:p>
    <w:p w14:paraId="5F75049D" w14:textId="77777777" w:rsidR="00D32FBC"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273EDF11" w14:textId="77777777" w:rsidR="00D32FBC"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32005576" w14:textId="77777777" w:rsidR="00D32FBC"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51DB51E1" w14:textId="77777777" w:rsidR="00D32FBC"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65E0FF8D" w14:textId="77777777" w:rsidR="00D32FBC" w:rsidRDefault="00000000">
      <w:pPr>
        <w:pStyle w:val="Heading3"/>
      </w:pPr>
      <w:bookmarkStart w:id="773" w:name="Xde566c55c46e7a1a8e281ac4921c65964d86664"/>
      <w:r>
        <w:t>Necessary For All To Adhere to What Causes the Elevation and Promotion of a Just Nation</w:t>
      </w:r>
    </w:p>
    <w:p w14:paraId="03B8A3C3" w14:textId="77777777" w:rsidR="00D32FBC"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5D6F13A7" w14:textId="77777777" w:rsidR="00D32FBC"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0951E721" w14:textId="77777777" w:rsidR="00D32FBC" w:rsidRDefault="00000000">
      <w:pPr>
        <w:pStyle w:val="Heading3"/>
      </w:pPr>
      <w:bookmarkStart w:id="774" w:name="pride-is-for-those-who-love-the-world"/>
      <w:bookmarkEnd w:id="773"/>
      <w:r>
        <w:lastRenderedPageBreak/>
        <w:t>Pride is for Those Who Love the World</w:t>
      </w:r>
    </w:p>
    <w:p w14:paraId="261CA153" w14:textId="77777777" w:rsidR="00D32FBC"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3365B9CE" w14:textId="77777777" w:rsidR="00D32FBC" w:rsidRDefault="00000000">
      <w:pPr>
        <w:pStyle w:val="Heading3"/>
      </w:pPr>
      <w:bookmarkStart w:id="775" w:name="X41fa97f101a2e81d51a02c9b0082439f6f5455f"/>
      <w:bookmarkEnd w:id="774"/>
      <w:r>
        <w:t>The Soldiers are Good Deeds and Spiritual Manners</w:t>
      </w:r>
    </w:p>
    <w:p w14:paraId="6095E6B4" w14:textId="77777777" w:rsidR="00D32FBC"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71C0838B" w14:textId="77777777" w:rsidR="00D32FBC"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01836AE1" w14:textId="77777777" w:rsidR="00D32FBC" w:rsidRDefault="00000000">
      <w:pPr>
        <w:pStyle w:val="Heading3"/>
      </w:pPr>
      <w:bookmarkStart w:id="776" w:name="X39a7083e13bbdd51461fea4f1f36b5e6e742c28"/>
      <w:bookmarkEnd w:id="775"/>
      <w:r>
        <w:t>Be Like the Flaming Fire of the Lote-Tree (of Love)</w:t>
      </w:r>
    </w:p>
    <w:p w14:paraId="29A7E520" w14:textId="77777777" w:rsidR="00D32FBC"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290DB69F" w14:textId="77777777" w:rsidR="00D32FBC"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0E23C75F" w14:textId="77777777" w:rsidR="00D32FBC"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0DA43BED" w14:textId="77777777" w:rsidR="00D32FBC" w:rsidRDefault="00000000">
      <w:pPr>
        <w:pStyle w:val="Heading2"/>
      </w:pPr>
      <w:bookmarkStart w:id="777" w:name="Xaab8fc09ba72d2b89b2aa7d835aed05d36d8aef"/>
      <w:bookmarkEnd w:id="772"/>
      <w:bookmarkEnd w:id="776"/>
      <w:r>
        <w:t>The Red Book (Kitab-i-Aqdas) is the Cause of the Elevation of Servants and Building of Countries</w:t>
      </w:r>
    </w:p>
    <w:p w14:paraId="709BBBF6" w14:textId="77777777" w:rsidR="00D32FBC"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2186D227" w14:textId="77777777" w:rsidR="00D32FBC" w:rsidRDefault="00000000">
      <w:pPr>
        <w:pStyle w:val="Heading3"/>
      </w:pPr>
      <w:bookmarkStart w:id="778" w:name="five-commandments"/>
      <w:r>
        <w:lastRenderedPageBreak/>
        <w:t>Five Commandments</w:t>
      </w:r>
    </w:p>
    <w:p w14:paraId="4C38F51D" w14:textId="77777777" w:rsidR="00D32FBC"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4020364C" w14:textId="77777777" w:rsidR="00D32FBC" w:rsidRDefault="00000000">
      <w:pPr>
        <w:pStyle w:val="BodyText"/>
      </w:pPr>
      <w:r>
        <w:t>9 The second (commandment) is that languages must be narrowed down to one language, and this language should be taught in schools around the world.</w:t>
      </w:r>
    </w:p>
    <w:p w14:paraId="2ECFD681" w14:textId="77777777" w:rsidR="00D32FBC" w:rsidRDefault="00000000">
      <w:pPr>
        <w:pStyle w:val="BodyText"/>
      </w:pPr>
      <w:r>
        <w:t>10 The third (commandment) is that one should seek and adhere to the means that lead to affection, love, and unity.</w:t>
      </w:r>
    </w:p>
    <w:p w14:paraId="7664E4FB" w14:textId="77777777" w:rsidR="00D32FBC"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17B17463" w14:textId="77777777" w:rsidR="00D32FBC"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0DCAAF8B" w14:textId="77777777" w:rsidR="00D32FBC"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3BD161A" w14:textId="77777777" w:rsidR="00D32FBC" w:rsidRDefault="00000000">
      <w:pPr>
        <w:pStyle w:val="Heading3"/>
      </w:pPr>
      <w:bookmarkStart w:id="779" w:name="guidance-for-the-shia-party"/>
      <w:bookmarkEnd w:id="778"/>
      <w:r>
        <w:t>Guidance for the Shia Party</w:t>
      </w:r>
    </w:p>
    <w:p w14:paraId="7805BC88" w14:textId="77777777" w:rsidR="00D32FBC"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0F1EAC7D" w14:textId="77777777" w:rsidR="00D32FBC" w:rsidRDefault="00000000">
      <w:pPr>
        <w:pStyle w:val="Heading3"/>
      </w:pPr>
      <w:bookmarkStart w:id="780" w:name="Xd2f656b782e679a4ded3e390a67e6659ebd0509"/>
      <w:bookmarkEnd w:id="779"/>
      <w:r>
        <w:t>The Laws and Principles Should Be Established by the Sultan (Shah)</w:t>
      </w:r>
    </w:p>
    <w:p w14:paraId="26CBED49" w14:textId="77777777" w:rsidR="00D32FBC"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785AD3FF" w14:textId="77777777" w:rsidR="00D32FBC"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4F83CC9B" w14:textId="77777777" w:rsidR="00D32FBC"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0E4D309A" w14:textId="77777777" w:rsidR="00D32FBC" w:rsidRDefault="00000000">
      <w:pPr>
        <w:pStyle w:val="Heading3"/>
      </w:pPr>
      <w:bookmarkStart w:id="781" w:name="Xb5e6d30a703a83b74d9abb43466b829e88ee0c8"/>
      <w:bookmarkEnd w:id="780"/>
      <w:r>
        <w:t>The British Constitution Seems Good, But the Fear of God is Needed</w:t>
      </w:r>
    </w:p>
    <w:p w14:paraId="424E32B3" w14:textId="77777777" w:rsidR="00D32FBC"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4CFBE40E" w14:textId="77777777" w:rsidR="00D32FBC" w:rsidRDefault="00000000">
      <w:pPr>
        <w:pStyle w:val="Heading2"/>
      </w:pPr>
      <w:bookmarkStart w:id="782" w:name="mischief-and-politics-in-persia"/>
      <w:bookmarkEnd w:id="777"/>
      <w:bookmarkEnd w:id="781"/>
      <w:r>
        <w:lastRenderedPageBreak/>
        <w:t>Mischief and Politics in Persia</w:t>
      </w:r>
    </w:p>
    <w:p w14:paraId="7668BD8E" w14:textId="77777777" w:rsidR="00D32FBC"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2B3CF3F0" w14:textId="77777777" w:rsidR="00D32FBC"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5C6701B2" w14:textId="77777777" w:rsidR="00D32FBC"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76B8FCC0" w14:textId="77777777" w:rsidR="00D32FBC"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31C551F4" w14:textId="77777777" w:rsidR="00D32FBC" w:rsidRDefault="00000000">
      <w:pPr>
        <w:pStyle w:val="Heading3"/>
      </w:pPr>
      <w:bookmarkStart w:id="783" w:name="a-prayer-for-jamāl-al-dīn-al-afghānī"/>
      <w:r>
        <w:t>A Prayer for Jamāl al-Dīn al-Afghānī</w:t>
      </w:r>
    </w:p>
    <w:p w14:paraId="79E5CF62" w14:textId="77777777" w:rsidR="00D32FBC"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0051E954" w14:textId="77777777" w:rsidR="00D32FBC"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6170DF68" w14:textId="77777777" w:rsidR="00D32FBC" w:rsidRDefault="00000000">
      <w:pPr>
        <w:pStyle w:val="Heading3"/>
      </w:pPr>
      <w:bookmarkStart w:id="784" w:name="Xbac1c8e94f929843ba8e53fd0043350492eb9e5"/>
      <w:bookmarkEnd w:id="783"/>
      <w:r>
        <w:lastRenderedPageBreak/>
        <w:t>Blessed Are Those Who Adheres to Rightly Guided Scholars</w:t>
      </w:r>
    </w:p>
    <w:p w14:paraId="423772D9" w14:textId="77777777" w:rsidR="00D32FBC"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643DBD6E" w14:textId="77777777" w:rsidR="00D32FBC"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2F99138E" w14:textId="77777777" w:rsidR="00D32FBC" w:rsidRDefault="00000000">
      <w:r>
        <w:br w:type="page"/>
      </w:r>
    </w:p>
    <w:p w14:paraId="1E900C53" w14:textId="77777777" w:rsidR="00D32FBC" w:rsidRDefault="00000000">
      <w:pPr>
        <w:pStyle w:val="Heading1"/>
      </w:pPr>
      <w:bookmarkStart w:id="785" w:name="sec-kitab-i-ahd"/>
      <w:bookmarkStart w:id="786" w:name="_Toc184303663"/>
      <w:bookmarkEnd w:id="766"/>
      <w:bookmarkEnd w:id="782"/>
      <w:bookmarkEnd w:id="784"/>
      <w:r>
        <w:lastRenderedPageBreak/>
        <w:t>Kitab-i-Ahdi (The Book of My Covenant)</w:t>
      </w:r>
      <w:bookmarkEnd w:id="786"/>
    </w:p>
    <w:p w14:paraId="1735888C" w14:textId="77777777" w:rsidR="00D32FBC"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7BC425C4" w14:textId="77777777" w:rsidR="00D32FBC" w:rsidRDefault="00000000">
      <w:pPr>
        <w:pStyle w:val="Heading2"/>
      </w:pPr>
      <w:bookmarkStart w:id="787" w:name="purpose-of-bahaullahs-ministry"/>
      <w:r>
        <w:t>Purpose of Baha’u’llah’s Ministry</w:t>
      </w:r>
    </w:p>
    <w:p w14:paraId="2EE9D846" w14:textId="77777777" w:rsidR="00D32FBC"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5C1AC9DF" w14:textId="77777777" w:rsidR="00D32FBC"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0ABF650E" w14:textId="77777777" w:rsidR="00D32FBC"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6B9472EB" w14:textId="77777777" w:rsidR="00D32FBC"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3909A159" w14:textId="77777777" w:rsidR="00D32FBC" w:rsidRDefault="00000000">
      <w:pPr>
        <w:pStyle w:val="Heading2"/>
      </w:pPr>
      <w:bookmarkStart w:id="788" w:name="to-the-people-of-the-world"/>
      <w:bookmarkEnd w:id="787"/>
      <w:r>
        <w:t>To the People of the World</w:t>
      </w:r>
    </w:p>
    <w:p w14:paraId="417FB676" w14:textId="77777777" w:rsidR="00D32FBC"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5B87B29E" w14:textId="77777777" w:rsidR="00D32FBC" w:rsidRDefault="00000000">
      <w:pPr>
        <w:pStyle w:val="Heading2"/>
      </w:pPr>
      <w:bookmarkStart w:id="789" w:name="to-the-friends-of-god-and-his-trustees"/>
      <w:bookmarkEnd w:id="788"/>
      <w:r>
        <w:lastRenderedPageBreak/>
        <w:t>To the Friends of God and His Trustees</w:t>
      </w:r>
    </w:p>
    <w:p w14:paraId="7FDC4ADC" w14:textId="77777777" w:rsidR="00D32FBC"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4130D69A" w14:textId="77777777" w:rsidR="00D32FBC"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09A5B561" w14:textId="77777777" w:rsidR="00D32FBC" w:rsidRDefault="00000000">
      <w:pPr>
        <w:pStyle w:val="Heading2"/>
      </w:pPr>
      <w:bookmarkStart w:id="790" w:name="to-the-manifestations-of-command"/>
      <w:bookmarkEnd w:id="789"/>
      <w:r>
        <w:t>To the Manifestations of Command</w:t>
      </w:r>
    </w:p>
    <w:p w14:paraId="352BFF23" w14:textId="77777777" w:rsidR="00D32FBC"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73E7C4B1" w14:textId="77777777" w:rsidR="00D32FBC" w:rsidRDefault="00000000">
      <w:pPr>
        <w:pStyle w:val="Heading2"/>
      </w:pPr>
      <w:bookmarkStart w:id="791" w:name="to-bahaullahs-branches-twigs-and-kindred"/>
      <w:bookmarkEnd w:id="790"/>
      <w:r>
        <w:t>To Baha’u’llah’s Branches, Twigs, and Kindred</w:t>
      </w:r>
    </w:p>
    <w:p w14:paraId="1D71B87C" w14:textId="77777777" w:rsidR="00D32FBC" w:rsidRDefault="00000000">
      <w:pPr>
        <w:pStyle w:val="FirstParagraph"/>
      </w:pPr>
      <w:r>
        <w:t>8 O My branches, a great strength and complete power is hidden and concealed within existence; look upon it and its union, not upon its outward differences.</w:t>
      </w:r>
    </w:p>
    <w:p w14:paraId="2EBF1C07" w14:textId="77777777" w:rsidR="00D32FBC"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74A30E1C" w14:textId="77777777" w:rsidR="00D32FBC" w:rsidRDefault="00000000">
      <w:pPr>
        <w:pStyle w:val="BodyText"/>
      </w:pPr>
      <w:r>
        <w:t>10 The love of the branches is incumbent upon everyone, but what God has ordained for them of the people’s wealth is their due.</w:t>
      </w:r>
    </w:p>
    <w:p w14:paraId="2E6132A5" w14:textId="77777777" w:rsidR="00D32FBC"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61E0C220" w14:textId="77777777" w:rsidR="00D32FBC" w:rsidRDefault="00000000">
      <w:pPr>
        <w:pStyle w:val="Heading2"/>
      </w:pPr>
      <w:bookmarkStart w:id="792" w:name="to-the-people-of-baha"/>
      <w:bookmarkEnd w:id="791"/>
      <w:r>
        <w:t>To The People of Baha</w:t>
      </w:r>
    </w:p>
    <w:p w14:paraId="06842BD5" w14:textId="77777777" w:rsidR="00D32FBC"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17923491" w14:textId="77777777" w:rsidR="00D32FBC"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5EF75C44" w14:textId="77777777" w:rsidR="00D32FBC"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529B8261" w14:textId="77777777" w:rsidR="00D32FBC" w:rsidRDefault="00000000">
      <w:r>
        <w:br w:type="page"/>
      </w:r>
    </w:p>
    <w:p w14:paraId="32E5AFBC" w14:textId="77777777" w:rsidR="00D32FBC" w:rsidRDefault="00000000">
      <w:pPr>
        <w:pStyle w:val="Heading1"/>
      </w:pPr>
      <w:bookmarkStart w:id="793" w:name="sec-lawh-i-ibn-i-dhib"/>
      <w:bookmarkStart w:id="794" w:name="_Toc184303664"/>
      <w:bookmarkEnd w:id="785"/>
      <w:bookmarkEnd w:id="792"/>
      <w:r>
        <w:lastRenderedPageBreak/>
        <w:t>Lawh-i Ibn-i-Dhi’b (Epistle to the Son of the Wolf)</w:t>
      </w:r>
      <w:bookmarkEnd w:id="794"/>
    </w:p>
    <w:p w14:paraId="309399BD" w14:textId="77777777" w:rsidR="00D32FBC" w:rsidRDefault="00000000">
      <w:pPr>
        <w:pStyle w:val="FirstParagraph"/>
      </w:pPr>
      <w:r>
        <w:t>In the name of Allah, the Unique, the One, the Omnipotent, the All-Knowing, the Wise.</w:t>
      </w:r>
    </w:p>
    <w:p w14:paraId="297DA45B" w14:textId="77777777" w:rsidR="00D32FBC"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5416EF7B" w14:textId="77777777" w:rsidR="00D32FBC"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0EEE12E9" w14:textId="77777777" w:rsidR="00D32FBC"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5E582439" w14:textId="77777777" w:rsidR="00D32FBC" w:rsidRDefault="00000000">
      <w:pPr>
        <w:pStyle w:val="Heading2"/>
      </w:pPr>
      <w:bookmarkStart w:id="795" w:name="to-the-noble-scholar"/>
      <w:r>
        <w:t>To the Noble Scholar</w:t>
      </w:r>
    </w:p>
    <w:p w14:paraId="767285A8" w14:textId="77777777" w:rsidR="00D32FBC"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227E6DE7" w14:textId="77777777" w:rsidR="00D32FBC"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674AF1BC" w14:textId="77777777" w:rsidR="00D32FBC" w:rsidRDefault="00000000">
      <w:pPr>
        <w:pStyle w:val="Heading3"/>
      </w:pPr>
      <w:bookmarkStart w:id="796" w:name="a-prayer-for-the-scholar-to-say-to-god"/>
      <w:r>
        <w:t>A Prayer for the Scholar to Say to God</w:t>
      </w:r>
    </w:p>
    <w:p w14:paraId="4128A9B1" w14:textId="77777777" w:rsidR="00D32FBC"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5002B075" w14:textId="77777777" w:rsidR="00D32FBC"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12386B72" w14:textId="77777777" w:rsidR="00D32FBC"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197EC052" w14:textId="77777777" w:rsidR="00D32FBC"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2EA4BD57" w14:textId="77777777" w:rsidR="00D32FBC"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01008B40" w14:textId="77777777" w:rsidR="00D32FBC"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0CEAC529" w14:textId="77777777" w:rsidR="00D32FBC"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259A5E22" w14:textId="77777777" w:rsidR="00D32FBC"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2E1A1216" w14:textId="77777777" w:rsidR="00D32FBC" w:rsidRDefault="00000000">
      <w:pPr>
        <w:pStyle w:val="Heading2"/>
      </w:pPr>
      <w:bookmarkStart w:id="797" w:name="to-the-sheikh"/>
      <w:bookmarkEnd w:id="795"/>
      <w:bookmarkEnd w:id="796"/>
      <w:r>
        <w:t>To the Sheikh</w:t>
      </w:r>
    </w:p>
    <w:p w14:paraId="39349C03" w14:textId="77777777" w:rsidR="00D32FBC"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32520242" w14:textId="77777777" w:rsidR="00D32FBC"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0F2D73FF" w14:textId="77777777" w:rsidR="00D32FBC" w:rsidRDefault="00000000">
      <w:pPr>
        <w:pStyle w:val="Heading3"/>
      </w:pPr>
      <w:bookmarkStart w:id="798" w:name="a-supplication-to-read"/>
      <w:r>
        <w:lastRenderedPageBreak/>
        <w:t>A Supplication to Read</w:t>
      </w:r>
    </w:p>
    <w:p w14:paraId="5DC7C531" w14:textId="77777777" w:rsidR="00D32FBC"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53E4D48C" w14:textId="77777777" w:rsidR="00D32FBC"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0CBAE058" w14:textId="77777777" w:rsidR="00D32FBC"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783D4F81" w14:textId="77777777" w:rsidR="00D32FBC" w:rsidRDefault="00000000">
      <w:pPr>
        <w:pStyle w:val="Heading3"/>
      </w:pPr>
      <w:bookmarkStart w:id="799" w:name="from-the-tablet-to-the-sultan"/>
      <w:bookmarkEnd w:id="798"/>
      <w:r>
        <w:t>From the Tablet to the Sultan</w:t>
      </w:r>
    </w:p>
    <w:p w14:paraId="63200943" w14:textId="77777777" w:rsidR="00D32FBC"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5F1043DA" w14:textId="77777777" w:rsidR="00D32FBC"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0E07ED59" w14:textId="77777777" w:rsidR="00D32FBC"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61291911" w14:textId="77777777" w:rsidR="00D32FBC"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00B381B0" w14:textId="77777777" w:rsidR="00D32FBC"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0182EE9E" w14:textId="77777777" w:rsidR="00D32FBC"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1708E74A" w14:textId="77777777" w:rsidR="00D32FBC"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4B9DB039" w14:textId="77777777" w:rsidR="00D32FBC"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7B7E5DF2" w14:textId="77777777" w:rsidR="00D32FBC"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39E71057" w14:textId="77777777" w:rsidR="00D32FBC"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706AA428" w14:textId="77777777" w:rsidR="00D32FBC"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46288878" w14:textId="77777777" w:rsidR="00D32FBC"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1C0839D7" w14:textId="77777777" w:rsidR="00D32FBC"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029FA335" w14:textId="77777777" w:rsidR="00D32FBC" w:rsidRDefault="00000000">
      <w:pPr>
        <w:pStyle w:val="BodyText"/>
      </w:pPr>
      <w:r>
        <w:t>In mentioning this station in the Tablet to the Sultan, a few phrases from the Hidden Words, named the Scroll of Fatimah, peace be upon her, revealed from the Most Glorious Pen are mentioned.</w:t>
      </w:r>
    </w:p>
    <w:p w14:paraId="4144E146" w14:textId="77777777" w:rsidR="00D32FBC" w:rsidRDefault="00000000">
      <w:pPr>
        <w:pStyle w:val="Heading3"/>
      </w:pPr>
      <w:bookmarkStart w:id="800" w:name="from-the-hidden-words"/>
      <w:bookmarkEnd w:id="799"/>
      <w:r>
        <w:t>From the Hidden Words</w:t>
      </w:r>
    </w:p>
    <w:p w14:paraId="0A831D0B" w14:textId="77777777" w:rsidR="00D32FBC"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62FDD49C" w14:textId="77777777" w:rsidR="00D32FBC"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3ED2458E" w14:textId="77777777" w:rsidR="00D32FBC"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23C32D1B" w14:textId="77777777" w:rsidR="00D32FBC"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11A63A74" w14:textId="77777777" w:rsidR="00D32FBC" w:rsidRDefault="00000000">
      <w:pPr>
        <w:pStyle w:val="Heading3"/>
      </w:pPr>
      <w:bookmarkStart w:id="801" w:name="Xcc3f1dff67ebcf64b087fa31d53b10f2c8887f6"/>
      <w:bookmarkEnd w:id="800"/>
      <w:r>
        <w:t>The Sheikh Commanded the Killing of the Servants</w:t>
      </w:r>
    </w:p>
    <w:p w14:paraId="311D3F38" w14:textId="77777777" w:rsidR="00D32FBC"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4A0F2155" w14:textId="77777777" w:rsidR="00D32FBC" w:rsidRDefault="00000000">
      <w:pPr>
        <w:pStyle w:val="BlockText"/>
      </w:pPr>
      <w:r>
        <w:t>Willingly for a judge who came in his judgment, surprisingly He issued a fatwa for my blood to be shed in the sanctuary and the forbidden.</w:t>
      </w:r>
    </w:p>
    <w:p w14:paraId="417E997D" w14:textId="77777777" w:rsidR="00D32FBC"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30D3218F" w14:textId="77777777" w:rsidR="00D32FBC"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2EBB39ED" w14:textId="77777777" w:rsidR="00D32FBC"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5FA9FDCE" w14:textId="77777777" w:rsidR="00D32FBC"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177AB755" w14:textId="77777777" w:rsidR="00D32FBC"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59D7F625" w14:textId="77777777" w:rsidR="00D32FBC" w:rsidRDefault="00000000">
      <w:pPr>
        <w:pStyle w:val="Heading2"/>
      </w:pPr>
      <w:bookmarkStart w:id="802" w:name="a-review-of-past-events"/>
      <w:bookmarkEnd w:id="797"/>
      <w:bookmarkEnd w:id="801"/>
      <w:r>
        <w:t>A Review of Past Events</w:t>
      </w:r>
    </w:p>
    <w:p w14:paraId="4D0AC11B" w14:textId="77777777" w:rsidR="00D32FBC" w:rsidRDefault="00000000">
      <w:pPr>
        <w:pStyle w:val="Heading3"/>
      </w:pPr>
      <w:bookmarkStart w:id="803" w:name="X71f3d1a269f4aa1a4e849e50312666f92ef089e"/>
      <w:r>
        <w:t>Baha’u’llah’s Story Regarding the Assassination Attempt on the Sultan</w:t>
      </w:r>
    </w:p>
    <w:p w14:paraId="309F1694" w14:textId="77777777" w:rsidR="00D32FBC"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62320993" w14:textId="77777777" w:rsidR="00D32FBC"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34A63621" w14:textId="77777777" w:rsidR="00D32FBC"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67774EC7" w14:textId="77777777" w:rsidR="00D32FBC"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67160A5F" w14:textId="77777777" w:rsidR="00D32FBC"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5398D5CC" w14:textId="77777777" w:rsidR="00D32FBC"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294ED38B" w14:textId="77777777" w:rsidR="00D32FBC"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50164C91" w14:textId="77777777" w:rsidR="00D32FBC" w:rsidRDefault="00000000">
      <w:pPr>
        <w:pStyle w:val="Heading3"/>
      </w:pPr>
      <w:bookmarkStart w:id="804" w:name="from-other-tablets"/>
      <w:bookmarkEnd w:id="803"/>
      <w:r>
        <w:t>From Other Tablets</w:t>
      </w:r>
    </w:p>
    <w:p w14:paraId="0284450D" w14:textId="77777777" w:rsidR="00D32FBC"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2759A631" w14:textId="77777777" w:rsidR="00D32FBC"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35496E8F" w14:textId="77777777" w:rsidR="00D32FBC"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5D233CBD" w14:textId="77777777" w:rsidR="00D32FBC"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2BDE01DE" w14:textId="77777777" w:rsidR="00D32FBC" w:rsidRDefault="00000000">
      <w:pPr>
        <w:pStyle w:val="BodyText"/>
      </w:pPr>
      <w:r>
        <w:t>And in another place: O people, do not corrupt the earth, do not shed blood, do not consume people’s wealth wrongfully, and do not follow every accursed and rejected clamor.</w:t>
      </w:r>
    </w:p>
    <w:p w14:paraId="7EFA6801" w14:textId="77777777" w:rsidR="00D32FBC"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6774DDB4" w14:textId="77777777" w:rsidR="00D32FBC"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096A3F99" w14:textId="77777777" w:rsidR="00D32FBC"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4C169810" w14:textId="77777777" w:rsidR="00D32FBC"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19D48298" w14:textId="77777777" w:rsidR="00D32FBC"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08A2C076" w14:textId="77777777" w:rsidR="00D32FBC"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66BE2E08" w14:textId="77777777" w:rsidR="00D32FBC"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28F8C778" w14:textId="77777777" w:rsidR="00D32FBC"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6B0902E9" w14:textId="77777777" w:rsidR="00D32FBC"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53C186F3" w14:textId="77777777" w:rsidR="00D32FBC" w:rsidRDefault="00000000">
      <w:pPr>
        <w:pStyle w:val="Heading3"/>
      </w:pPr>
      <w:bookmarkStart w:id="805" w:name="promote-the-greatest-peace"/>
      <w:bookmarkEnd w:id="804"/>
      <w:r>
        <w:t>Promote the Greatest Peace</w:t>
      </w:r>
    </w:p>
    <w:p w14:paraId="4262FE1B" w14:textId="77777777" w:rsidR="00D32FBC"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6ABB25E0" w14:textId="77777777" w:rsidR="00D32FBC"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28A8FAF0" w14:textId="77777777" w:rsidR="00D32FBC"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75AF86A0" w14:textId="77777777" w:rsidR="00D32FBC" w:rsidRDefault="00000000">
      <w:pPr>
        <w:pStyle w:val="Heading3"/>
      </w:pPr>
      <w:bookmarkStart w:id="806" w:name="hidden-strength-in-the-servants"/>
      <w:bookmarkEnd w:id="805"/>
      <w:r>
        <w:t>HIdden Strength in the Servants</w:t>
      </w:r>
    </w:p>
    <w:p w14:paraId="69CCA63A" w14:textId="77777777" w:rsidR="00D32FBC"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6B11F3E2" w14:textId="77777777" w:rsidR="00D32FBC"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2AC605C3" w14:textId="77777777" w:rsidR="00D32FBC" w:rsidRDefault="00000000">
      <w:pPr>
        <w:pStyle w:val="Heading3"/>
      </w:pPr>
      <w:bookmarkStart w:id="807" w:name="bahaullah-has-spent-some-nights-hungry"/>
      <w:bookmarkEnd w:id="806"/>
      <w:r>
        <w:t>Baha’u’llah Has Spent Some Nights Hungry</w:t>
      </w:r>
    </w:p>
    <w:p w14:paraId="09D7C99C" w14:textId="77777777" w:rsidR="00D32FBC"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365E08E4" w14:textId="77777777" w:rsidR="00D32FBC"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5087D48A" w14:textId="77777777" w:rsidR="00D32FBC"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05F19771" w14:textId="77777777" w:rsidR="00D32FBC" w:rsidRDefault="00000000">
      <w:pPr>
        <w:pStyle w:val="Heading2"/>
      </w:pPr>
      <w:bookmarkStart w:id="808" w:name="bahaullah-only-desires-reform"/>
      <w:bookmarkEnd w:id="802"/>
      <w:bookmarkEnd w:id="807"/>
      <w:r>
        <w:lastRenderedPageBreak/>
        <w:t>Baha’u’llah Only Desires Reform</w:t>
      </w:r>
    </w:p>
    <w:p w14:paraId="204B6D58" w14:textId="77777777" w:rsidR="00D32FBC"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08AE91A7" w14:textId="77777777" w:rsidR="00D32FBC" w:rsidRDefault="00000000">
      <w:pPr>
        <w:pStyle w:val="Heading3"/>
      </w:pPr>
      <w:bookmarkStart w:id="809" w:name="a-prayer-to-god-1"/>
      <w:r>
        <w:t>A Prayer to God</w:t>
      </w:r>
    </w:p>
    <w:p w14:paraId="2C166E7D" w14:textId="77777777" w:rsidR="00D32FBC"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73997B70" w14:textId="77777777" w:rsidR="00D32FBC" w:rsidRDefault="00000000">
      <w:pPr>
        <w:pStyle w:val="Heading3"/>
      </w:pPr>
      <w:bookmarkStart w:id="810" w:name="from-the-tablet-to-the-sultan-1"/>
      <w:bookmarkEnd w:id="809"/>
      <w:r>
        <w:t>From the Tablet to the Sultan</w:t>
      </w:r>
    </w:p>
    <w:p w14:paraId="62216335" w14:textId="77777777" w:rsidR="00D32FBC"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35E7DB45" w14:textId="77777777" w:rsidR="00D32FBC"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1AD3B8F1" w14:textId="77777777" w:rsidR="00D32FBC"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476AA4FB" w14:textId="77777777" w:rsidR="00D32FBC"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61480A32" w14:textId="77777777" w:rsidR="00D32FBC" w:rsidRDefault="00000000">
      <w:pPr>
        <w:pStyle w:val="Heading3"/>
      </w:pPr>
      <w:bookmarkStart w:id="811" w:name="a-prayer-to-god-2"/>
      <w:bookmarkEnd w:id="810"/>
      <w:r>
        <w:t>A Prayer to God #2</w:t>
      </w:r>
    </w:p>
    <w:p w14:paraId="23BC1847" w14:textId="77777777" w:rsidR="00D32FBC"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01FC15CB" w14:textId="77777777" w:rsidR="00D32FBC"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3EDCB07D" w14:textId="77777777" w:rsidR="00D32FBC"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336B778A" w14:textId="77777777" w:rsidR="00D32FBC" w:rsidRDefault="00000000">
      <w:pPr>
        <w:pStyle w:val="Heading2"/>
      </w:pPr>
      <w:bookmarkStart w:id="812" w:name="a-translation-request-from-the-sheikh"/>
      <w:bookmarkEnd w:id="808"/>
      <w:bookmarkEnd w:id="811"/>
      <w:r>
        <w:t>A Translation Request from the Sheikh</w:t>
      </w:r>
    </w:p>
    <w:p w14:paraId="3CD5C898" w14:textId="77777777" w:rsidR="00D32FBC"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707D326D" w14:textId="77777777" w:rsidR="00D32FBC" w:rsidRDefault="00000000">
      <w:pPr>
        <w:pStyle w:val="Heading3"/>
      </w:pPr>
      <w:bookmarkStart w:id="813" w:name="the-station-of-self-annihilation"/>
      <w:r>
        <w:t>The Station of Self-Annihilation</w:t>
      </w:r>
    </w:p>
    <w:p w14:paraId="0E047D2E" w14:textId="77777777" w:rsidR="00D32FBC"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5D4311AB" w14:textId="77777777" w:rsidR="00D32FBC"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7109C3A8" w14:textId="77777777" w:rsidR="00D32FBC" w:rsidRDefault="00000000">
      <w:pPr>
        <w:pStyle w:val="BodyText"/>
      </w:pPr>
      <w:r>
        <w:t>This word is not comprehended by any superficial understanding, Even if you were Abu Nasr or Abu Ali Sina.</w:t>
      </w:r>
    </w:p>
    <w:p w14:paraId="1EA3EB82" w14:textId="77777777" w:rsidR="00D32FBC"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118EAE39" w14:textId="77777777" w:rsidR="00D32FBC"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29BE8BF0" w14:textId="77777777" w:rsidR="00D32FBC" w:rsidRDefault="00000000">
      <w:pPr>
        <w:pStyle w:val="Heading3"/>
      </w:pPr>
      <w:bookmarkStart w:id="814" w:name="a-prayer-to-god-3"/>
      <w:bookmarkEnd w:id="813"/>
      <w:r>
        <w:t>A Prayer to God</w:t>
      </w:r>
    </w:p>
    <w:p w14:paraId="0E0B37C1" w14:textId="77777777" w:rsidR="00D32FBC"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5F66981D" w14:textId="77777777" w:rsidR="00D32FBC"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7DE688CB" w14:textId="77777777" w:rsidR="00D32FBC" w:rsidRDefault="00000000">
      <w:pPr>
        <w:pStyle w:val="Heading2"/>
      </w:pPr>
      <w:bookmarkStart w:id="815" w:name="Xa9dcb7364e6c795a445e3921ed98998eb5f8768"/>
      <w:bookmarkEnd w:id="812"/>
      <w:bookmarkEnd w:id="814"/>
      <w:r>
        <w:t>Conveyance of Tranquility and Unity to the Kings and Rulers</w:t>
      </w:r>
    </w:p>
    <w:p w14:paraId="101AC20B" w14:textId="77777777" w:rsidR="00D32FBC"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6D92E1DB" w14:textId="77777777" w:rsidR="00D32FBC"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36EF81CD" w14:textId="77777777" w:rsidR="00D32FBC" w:rsidRDefault="00000000">
      <w:pPr>
        <w:pStyle w:val="Heading3"/>
      </w:pPr>
      <w:bookmarkStart w:id="816" w:name="about-tablets-to-napoleon-iii"/>
      <w:r>
        <w:t>About Tablets to Napoleon III</w:t>
      </w:r>
    </w:p>
    <w:p w14:paraId="1D53570A" w14:textId="77777777" w:rsidR="00D32FBC"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213ECBA3" w14:textId="77777777" w:rsidR="00D32FBC"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0116FE1E" w14:textId="77777777" w:rsidR="00D32FBC"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6A1F6677" w14:textId="77777777" w:rsidR="00D32FBC"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51AACB75" w14:textId="77777777" w:rsidR="00D32FBC"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204C1FD9" w14:textId="77777777" w:rsidR="00D32FBC"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236E813B" w14:textId="77777777" w:rsidR="00D32FBC"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61606D27" w14:textId="77777777" w:rsidR="00D32FBC"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4B485E43" w14:textId="77777777" w:rsidR="00D32FBC"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32551C2A" w14:textId="77777777" w:rsidR="00D32FBC"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06263959" w14:textId="77777777" w:rsidR="00D32FBC"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0372C6C1" w14:textId="77777777" w:rsidR="00D32FBC"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653F8F29" w14:textId="77777777" w:rsidR="00D32FBC"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526408D0" w14:textId="77777777" w:rsidR="00D32FBC"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62B2E322" w14:textId="77777777" w:rsidR="00D32FBC"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03C08BD0" w14:textId="77777777" w:rsidR="00D32FBC"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0CC052BA" w14:textId="77777777" w:rsidR="00D32FBC"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49326AD5" w14:textId="77777777" w:rsidR="00D32FBC"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2E394F3D" w14:textId="77777777" w:rsidR="00D32FBC"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67A1932D" w14:textId="77777777" w:rsidR="00D32FBC" w:rsidRDefault="00000000">
      <w:pPr>
        <w:pStyle w:val="Heading3"/>
      </w:pPr>
      <w:bookmarkStart w:id="817" w:name="from-a-tablet-to-alexander-ii"/>
      <w:bookmarkEnd w:id="816"/>
      <w:r>
        <w:t>From a Tablet to Alexander II</w:t>
      </w:r>
    </w:p>
    <w:p w14:paraId="3C981225" w14:textId="77777777" w:rsidR="00D32FBC" w:rsidRDefault="00000000">
      <w:pPr>
        <w:pStyle w:val="FirstParagraph"/>
      </w:pPr>
      <w:r>
        <w:t>And a part of the body of the tablet is for His Majesty the Emperor of Russia (may God, exalted and glorified, assist him).</w:t>
      </w:r>
    </w:p>
    <w:p w14:paraId="30FCE564" w14:textId="77777777" w:rsidR="00D32FBC"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70F8FFE5" w14:textId="77777777" w:rsidR="00D32FBC"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1B7DFAD7" w14:textId="77777777" w:rsidR="00D32FBC"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4B0CCD51" w14:textId="77777777" w:rsidR="00D32FBC"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452D73A4" w14:textId="77777777" w:rsidR="00D32FBC" w:rsidRDefault="00000000">
      <w:pPr>
        <w:pStyle w:val="Heading3"/>
      </w:pPr>
      <w:bookmarkStart w:id="818" w:name="from-a-tablet-to-queen-victoria"/>
      <w:bookmarkEnd w:id="817"/>
      <w:r>
        <w:t>From a Tablet to Queen Victoria</w:t>
      </w:r>
    </w:p>
    <w:p w14:paraId="7BBA44E6" w14:textId="77777777" w:rsidR="00D32FBC"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33F22218" w14:textId="77777777" w:rsidR="00D32FBC"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6B12B3FB" w14:textId="77777777" w:rsidR="00D32FBC"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478F860A" w14:textId="77777777" w:rsidR="00D32FBC"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68161029" w14:textId="77777777" w:rsidR="00D32FBC"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3176EFA1" w14:textId="77777777" w:rsidR="00D32FBC"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3AD3BB32" w14:textId="77777777" w:rsidR="00D32FBC" w:rsidRDefault="00000000">
      <w:pPr>
        <w:pStyle w:val="Heading3"/>
      </w:pPr>
      <w:bookmarkStart w:id="819" w:name="X853224cf8f8da00456be5b628d037fc6ef8bd20"/>
      <w:bookmarkEnd w:id="818"/>
      <w:r>
        <w:t>The Greatest Name Has Come For the Unity of the World</w:t>
      </w:r>
    </w:p>
    <w:p w14:paraId="67C1407B" w14:textId="77777777" w:rsidR="00D32FBC"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7BD3AE48" w14:textId="77777777" w:rsidR="00D32FBC" w:rsidRDefault="00000000">
      <w:pPr>
        <w:pStyle w:val="Heading3"/>
      </w:pPr>
      <w:bookmarkStart w:id="820" w:name="similitude-of-moses"/>
      <w:bookmarkEnd w:id="819"/>
      <w:r>
        <w:t>Similitude of Moses</w:t>
      </w:r>
    </w:p>
    <w:p w14:paraId="02D20D2D" w14:textId="77777777" w:rsidR="00D32FBC" w:rsidRDefault="00000000">
      <w:pPr>
        <w:pStyle w:val="FirstParagraph"/>
      </w:pPr>
      <w:r>
        <w:t>This accusation of corruption is the same as that which the Pharaohs gave to the Interlocutor of God. Read what the Merciful revealed in the Qur’an, His saying:</w:t>
      </w:r>
    </w:p>
    <w:p w14:paraId="4F502521" w14:textId="77777777" w:rsidR="00D32FBC"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50AD3C28" w14:textId="77777777" w:rsidR="00D32FBC"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20E99ADB" w14:textId="77777777" w:rsidR="00D32FBC"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3CE6929C" w14:textId="77777777" w:rsidR="00D32FBC"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74933659" w14:textId="77777777" w:rsidR="00D32FBC" w:rsidRDefault="00000000">
      <w:pPr>
        <w:pStyle w:val="BodyText"/>
      </w:pPr>
      <w:r>
        <w:t>And in another instance, His Blessed and Exalted statement:</w:t>
      </w:r>
    </w:p>
    <w:p w14:paraId="4E98DFB4" w14:textId="77777777" w:rsidR="00D32FBC"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59CAE178" w14:textId="77777777" w:rsidR="00D32FBC"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573893B5" w14:textId="77777777" w:rsidR="00D32FBC" w:rsidRDefault="00000000">
      <w:pPr>
        <w:pStyle w:val="Heading3"/>
      </w:pPr>
      <w:bookmarkStart w:id="821" w:name="god-manifests-himself"/>
      <w:bookmarkEnd w:id="820"/>
      <w:r>
        <w:t>God Manifests Himself</w:t>
      </w:r>
    </w:p>
    <w:p w14:paraId="30875BCC" w14:textId="77777777" w:rsidR="00D32FBC"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53D9812B" w14:textId="77777777" w:rsidR="00D32FBC"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5A3D2337" w14:textId="77777777" w:rsidR="00D32FBC" w:rsidRDefault="00000000">
      <w:pPr>
        <w:pStyle w:val="Heading3"/>
      </w:pPr>
      <w:bookmarkStart w:id="822" w:name="Xe084ebd7d082d0122ed578b14728f57384a25cc"/>
      <w:bookmarkEnd w:id="821"/>
      <w:r>
        <w:t>A Story About the Forgiven Mishir al-Dawlih</w:t>
      </w:r>
    </w:p>
    <w:p w14:paraId="767CD197" w14:textId="77777777" w:rsidR="00D32FBC"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2D817B2D" w14:textId="77777777" w:rsidR="00D32FBC"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5B5F47C9" w14:textId="77777777" w:rsidR="00D32FBC"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7151CD12" w14:textId="77777777" w:rsidR="00D32FBC" w:rsidRDefault="00000000">
      <w:pPr>
        <w:pStyle w:val="Heading2"/>
      </w:pPr>
      <w:bookmarkStart w:id="823" w:name="X1f4f695a695664ab11112d10031e79ce2c20eb6"/>
      <w:bookmarkEnd w:id="815"/>
      <w:bookmarkEnd w:id="822"/>
      <w:r>
        <w:t>The Persecution of Baha’u’llah and His Followers</w:t>
      </w:r>
    </w:p>
    <w:p w14:paraId="6A3530AF" w14:textId="77777777" w:rsidR="00D32FBC"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1599A13D" w14:textId="77777777" w:rsidR="00D32FBC"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41CB57B5" w14:textId="77777777" w:rsidR="00D32FBC"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30F09D96" w14:textId="77777777" w:rsidR="00D32FBC" w:rsidRDefault="00000000">
      <w:pPr>
        <w:pStyle w:val="Heading3"/>
      </w:pPr>
      <w:bookmarkStart w:id="824" w:name="Xed9236c533571cd57844371b71b7458f85e9c3d"/>
      <w:r>
        <w:t>Aided the Sultan With Support Despite Persecution</w:t>
      </w:r>
    </w:p>
    <w:p w14:paraId="19DA4D60" w14:textId="77777777" w:rsidR="00D32FBC"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66D71318" w14:textId="77777777" w:rsidR="00D32FBC"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64047AE6" w14:textId="77777777" w:rsidR="00D32FBC"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1AEBBB13" w14:textId="77777777" w:rsidR="00D32FBC"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6074827F" w14:textId="77777777" w:rsidR="00D32FBC"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70BF1D9F" w14:textId="77777777" w:rsidR="00D32FBC"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6EE054A5" w14:textId="77777777" w:rsidR="00D32FBC"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2F1C2FC2" w14:textId="77777777" w:rsidR="00D32FBC"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6760FC04" w14:textId="77777777" w:rsidR="00D32FBC" w:rsidRDefault="00000000">
      <w:pPr>
        <w:pStyle w:val="BodyText"/>
      </w:pPr>
      <w:r>
        <w:t>Consider the influence of the Word. All these souls were first ordered to curse and abuse, but none placed their will above the will of God.</w:t>
      </w:r>
    </w:p>
    <w:p w14:paraId="0EB11DCB" w14:textId="77777777" w:rsidR="00D32FBC"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3BD09D48" w14:textId="77777777" w:rsidR="00D32FBC"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4D2EB743" w14:textId="77777777" w:rsidR="00D32FBC"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14395298" w14:textId="77777777" w:rsidR="00D32FBC" w:rsidRDefault="00000000">
      <w:pPr>
        <w:pStyle w:val="BodyText"/>
      </w:pPr>
      <w:r>
        <w:t>And my grief is less than Jacob’s, and all the calamities of Job are but a part of my affliction.</w:t>
      </w:r>
    </w:p>
    <w:p w14:paraId="76224F1B" w14:textId="77777777" w:rsidR="00D32FBC"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1D41C05D" w14:textId="77777777" w:rsidR="00D32FBC"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7E7D6581" w14:textId="77777777" w:rsidR="00D32FBC" w:rsidRDefault="00000000">
      <w:pPr>
        <w:pStyle w:val="Heading3"/>
      </w:pPr>
      <w:bookmarkStart w:id="825" w:name="from-the-tablet-of-ahmad"/>
      <w:bookmarkEnd w:id="824"/>
      <w:r>
        <w:t>From the Tablet of Ahmad</w:t>
      </w:r>
    </w:p>
    <w:p w14:paraId="2BAC0F22" w14:textId="77777777" w:rsidR="00D32FBC" w:rsidRDefault="00000000">
      <w:pPr>
        <w:pStyle w:val="FirstParagraph"/>
      </w:pPr>
      <w:r>
        <w:t>Reflect, O people of insight.</w:t>
      </w:r>
    </w:p>
    <w:p w14:paraId="02CD5C34" w14:textId="77777777" w:rsidR="00D32FBC" w:rsidRDefault="00000000">
      <w:pPr>
        <w:pStyle w:val="BodyText"/>
      </w:pPr>
      <w:r>
        <w:t>O Shaykh, these clear verses were revealed in one of the Tablets from the Supreme Pen:</w:t>
      </w:r>
    </w:p>
    <w:p w14:paraId="1B56E9FF" w14:textId="77777777" w:rsidR="00D32FBC"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705B8A77" w14:textId="77777777" w:rsidR="00D32FBC" w:rsidRDefault="00000000">
      <w:pPr>
        <w:pStyle w:val="Heading3"/>
      </w:pPr>
      <w:bookmarkStart w:id="826" w:name="from-the-tablet-of-proof"/>
      <w:bookmarkEnd w:id="825"/>
      <w:r>
        <w:t>From the Tablet of Proof</w:t>
      </w:r>
    </w:p>
    <w:p w14:paraId="02DBFC3B" w14:textId="77777777" w:rsidR="00D32FBC" w:rsidRDefault="00000000">
      <w:pPr>
        <w:pStyle w:val="FirstParagraph"/>
      </w:pPr>
      <w:r>
        <w:t>And after the martyrdom of some of the martyrs, the Tablet of Proof was revealed from the sky of the Cause by the Lord of religions.</w:t>
      </w:r>
    </w:p>
    <w:p w14:paraId="4C6826CB" w14:textId="77777777" w:rsidR="00D32FBC" w:rsidRDefault="00000000">
      <w:pPr>
        <w:pStyle w:val="BodyText"/>
      </w:pPr>
      <w:r>
        <w:t>He is the Mighty, the All-Knowing, the Wise.</w:t>
      </w:r>
    </w:p>
    <w:p w14:paraId="52A51EE7" w14:textId="77777777" w:rsidR="00D32FBC"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239F56A4" w14:textId="77777777" w:rsidR="00D32FBC"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32CB996F" w14:textId="77777777" w:rsidR="00D32FBC"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47CA1895" w14:textId="77777777" w:rsidR="00D32FBC"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2F1DDD21" w14:textId="77777777" w:rsidR="00D32FBC"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27B8FC07" w14:textId="77777777" w:rsidR="00D32FBC"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7EA9657E" w14:textId="77777777" w:rsidR="00D32FBC"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43A78184" w14:textId="77777777" w:rsidR="00D32FBC"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0C2090C7" w14:textId="77777777" w:rsidR="00D32FBC"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585EE461" w14:textId="77777777" w:rsidR="00D32FBC"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4B6C3F05" w14:textId="77777777" w:rsidR="00D32FBC"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12BA7E3B" w14:textId="77777777" w:rsidR="00D32FBC"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178967FD" w14:textId="77777777" w:rsidR="00D32FBC"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0D67247D" w14:textId="77777777" w:rsidR="00D32FBC"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48EF7F24" w14:textId="77777777" w:rsidR="00D32FBC" w:rsidRDefault="00000000">
      <w:pPr>
        <w:pStyle w:val="Heading2"/>
      </w:pPr>
      <w:bookmarkStart w:id="827" w:name="the-purpose-of-recounting-the-past"/>
      <w:bookmarkEnd w:id="823"/>
      <w:bookmarkEnd w:id="826"/>
      <w:r>
        <w:t>The Purpose of Recounting the Past</w:t>
      </w:r>
    </w:p>
    <w:p w14:paraId="26ED569B" w14:textId="77777777" w:rsidR="00D32FBC"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7A203991" w14:textId="77777777" w:rsidR="00D32FBC"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414D77E5" w14:textId="77777777" w:rsidR="00D32FBC"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53FD6EB9" w14:textId="77777777" w:rsidR="00D32FBC" w:rsidRDefault="00000000">
      <w:pPr>
        <w:pStyle w:val="Heading3"/>
      </w:pPr>
      <w:bookmarkStart w:id="828" w:name="strive-and-serve-the-cause"/>
      <w:r>
        <w:t>Strive and Serve the Cause</w:t>
      </w:r>
    </w:p>
    <w:p w14:paraId="3C8D8394" w14:textId="77777777" w:rsidR="00D32FBC"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1BFD8C79" w14:textId="77777777" w:rsidR="00D32FBC" w:rsidRDefault="00000000">
      <w:pPr>
        <w:pStyle w:val="Heading3"/>
      </w:pPr>
      <w:bookmarkStart w:id="829" w:name="bahaullah-wants-what-the-sultan-wants"/>
      <w:bookmarkEnd w:id="828"/>
      <w:r>
        <w:t>Baha’u’llah Wants What the Sultan Wants</w:t>
      </w:r>
    </w:p>
    <w:p w14:paraId="6902D146" w14:textId="77777777" w:rsidR="00D32FBC"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2C236A09" w14:textId="77777777" w:rsidR="00D32FBC"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65A79B8E" w14:textId="77777777" w:rsidR="00D32FBC" w:rsidRDefault="00000000">
      <w:pPr>
        <w:pStyle w:val="Heading3"/>
      </w:pPr>
      <w:bookmarkStart w:id="830" w:name="a-request-for-god"/>
      <w:bookmarkEnd w:id="829"/>
      <w:r>
        <w:t>A Request For God</w:t>
      </w:r>
    </w:p>
    <w:p w14:paraId="6A0790F1" w14:textId="77777777" w:rsidR="00D32FBC"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3F505F24" w14:textId="77777777" w:rsidR="00D32FBC" w:rsidRDefault="00000000">
      <w:pPr>
        <w:pStyle w:val="Heading3"/>
      </w:pPr>
      <w:bookmarkStart w:id="831" w:name="all-power-is-ordained-by-god"/>
      <w:bookmarkEnd w:id="830"/>
      <w:r>
        <w:t>All Power is Ordained By God</w:t>
      </w:r>
    </w:p>
    <w:p w14:paraId="095ED002" w14:textId="77777777" w:rsidR="00D32FBC"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155E8DBC" w14:textId="77777777" w:rsidR="00D32FBC"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677010D4" w14:textId="77777777" w:rsidR="00D32FBC"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5142834F" w14:textId="77777777" w:rsidR="00D32FBC" w:rsidRDefault="00000000">
      <w:pPr>
        <w:pStyle w:val="Heading2"/>
      </w:pPr>
      <w:bookmarkStart w:id="832" w:name="counsel-the-shaykh-as-one-of-his-sons"/>
      <w:bookmarkEnd w:id="827"/>
      <w:bookmarkEnd w:id="831"/>
      <w:r>
        <w:t>Counsel the Shaykh As One of His Sons</w:t>
      </w:r>
    </w:p>
    <w:p w14:paraId="7FB455EC" w14:textId="77777777" w:rsidR="00D32FBC"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445131F9" w14:textId="77777777" w:rsidR="00D32FBC"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79F70561" w14:textId="77777777" w:rsidR="00D32FBC" w:rsidRDefault="00000000">
      <w:pPr>
        <w:pStyle w:val="Heading2"/>
      </w:pPr>
      <w:bookmarkStart w:id="833" w:name="Xf9a0e71b224a7fb0c95cc525290e480dad2880c"/>
      <w:bookmarkEnd w:id="832"/>
      <w:r>
        <w:t>Baha’u’llah Praises God Even While Under Peril</w:t>
      </w:r>
    </w:p>
    <w:p w14:paraId="149657F9" w14:textId="77777777" w:rsidR="00D32FBC"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66B99723" w14:textId="77777777" w:rsidR="00D32FBC" w:rsidRDefault="00000000">
      <w:pPr>
        <w:pStyle w:val="Heading3"/>
      </w:pPr>
      <w:bookmarkStart w:id="834" w:name="X7120bbee2fa9a2ac0cc9bc7240a16b06432161a"/>
      <w:r>
        <w:t>A Supplication to God (Written in multiple prior tablets)</w:t>
      </w:r>
    </w:p>
    <w:p w14:paraId="78E815F1" w14:textId="77777777" w:rsidR="00D32FBC" w:rsidRDefault="00000000">
      <w:pPr>
        <w:pStyle w:val="FirstParagraph"/>
      </w:pPr>
      <w:r>
        <w:t>And the tongue of the secret has spoken these supplications in the nights and days:</w:t>
      </w:r>
    </w:p>
    <w:p w14:paraId="7A9EC4E5" w14:textId="77777777" w:rsidR="00D32FBC"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37F47942" w14:textId="77777777" w:rsidR="00D32FBC"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38DC9A64" w14:textId="77777777" w:rsidR="00D32FBC" w:rsidRDefault="00000000">
      <w:pPr>
        <w:pStyle w:val="Heading3"/>
      </w:pPr>
      <w:bookmarkStart w:id="835" w:name="be-a-gate-of-justice"/>
      <w:bookmarkEnd w:id="834"/>
      <w:r>
        <w:t>Be a Gate of Justice</w:t>
      </w:r>
    </w:p>
    <w:p w14:paraId="021BB7C3" w14:textId="77777777" w:rsidR="00D32FBC"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7C65679D" w14:textId="77777777" w:rsidR="00D32FBC"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5944DF95" w14:textId="77777777" w:rsidR="00D32FBC" w:rsidRDefault="00000000">
      <w:pPr>
        <w:pStyle w:val="Heading3"/>
      </w:pPr>
      <w:bookmarkStart w:id="836" w:name="X71a02247f14c8c20a01e49c2e092927a25a03cc"/>
      <w:bookmarkEnd w:id="835"/>
      <w:r>
        <w:t>Read my Writings and Turn to the Supreme Word</w:t>
      </w:r>
    </w:p>
    <w:p w14:paraId="4242371D" w14:textId="77777777" w:rsidR="00D32FBC"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0149212A" w14:textId="77777777" w:rsidR="00D32FBC"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6D8A02A0" w14:textId="77777777" w:rsidR="00D32FBC"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6293A112" w14:textId="77777777" w:rsidR="00D32FBC" w:rsidRDefault="00000000">
      <w:pPr>
        <w:pStyle w:val="Heading2"/>
      </w:pPr>
      <w:bookmarkStart w:id="837" w:name="justice-is-under-the-claws-of-oppression"/>
      <w:bookmarkEnd w:id="833"/>
      <w:bookmarkEnd w:id="836"/>
      <w:r>
        <w:t>Justice is Under the Claws of Oppression</w:t>
      </w:r>
    </w:p>
    <w:p w14:paraId="549718F6" w14:textId="77777777" w:rsidR="00D32FBC"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43A58503" w14:textId="77777777" w:rsidR="00D32FBC"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3FEC904B" w14:textId="77777777" w:rsidR="00D32FBC"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71685CAB" w14:textId="77777777" w:rsidR="00D32FBC" w:rsidRDefault="00000000">
      <w:pPr>
        <w:pStyle w:val="Heading3"/>
      </w:pPr>
      <w:bookmarkStart w:id="838" w:name="the-shaykh-lowers-the-station-of-islam"/>
      <w:r>
        <w:t>The Shaykh Lowers the Station of Islam</w:t>
      </w:r>
    </w:p>
    <w:p w14:paraId="4BB7FAA4" w14:textId="77777777" w:rsidR="00D32FBC"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6C173C6B" w14:textId="77777777" w:rsidR="00D32FBC"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5275C2B7" w14:textId="77777777" w:rsidR="00D32FBC"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0ABBCB6A" w14:textId="77777777" w:rsidR="00D32FBC"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61774852" w14:textId="77777777" w:rsidR="00D32FBC"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381E4F13" w14:textId="77777777" w:rsidR="00D32FBC" w:rsidRDefault="00000000">
      <w:pPr>
        <w:pStyle w:val="Heading3"/>
      </w:pPr>
      <w:bookmarkStart w:id="839" w:name="Xaf644c02d955d2d119238a1d868bc80cd0034a5"/>
      <w:bookmarkEnd w:id="838"/>
      <w:r>
        <w:t>The Shaykh’s Fire Will Be Extinguished Soon</w:t>
      </w:r>
    </w:p>
    <w:p w14:paraId="7DCC6B35" w14:textId="77777777" w:rsidR="00D32FBC"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2639D242" w14:textId="77777777" w:rsidR="00D32FBC"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1343E726" w14:textId="77777777" w:rsidR="00D32FBC"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2F0766FC" w14:textId="77777777" w:rsidR="00D32FBC" w:rsidRDefault="00000000">
      <w:pPr>
        <w:pStyle w:val="BodyText"/>
      </w:pPr>
      <w:r>
        <w:t>O speaker of knowledge, the matter is clearer than to be hidden and more manifest than to be concealed. It is like the sun at its zenith; none denies it except every hostile skeptic.</w:t>
      </w:r>
    </w:p>
    <w:p w14:paraId="4A06A4A4" w14:textId="77777777" w:rsidR="00D32FBC" w:rsidRDefault="00000000">
      <w:pPr>
        <w:pStyle w:val="Heading3"/>
      </w:pPr>
      <w:bookmarkStart w:id="840" w:name="a-prayer-for-the-sultan"/>
      <w:bookmarkEnd w:id="839"/>
      <w:r>
        <w:lastRenderedPageBreak/>
        <w:t>A Prayer For the Sultan</w:t>
      </w:r>
    </w:p>
    <w:p w14:paraId="7BE71246" w14:textId="77777777" w:rsidR="00D32FBC" w:rsidRDefault="00000000">
      <w:pPr>
        <w:pStyle w:val="FirstParagraph"/>
      </w:pPr>
      <w:r>
        <w:t>In this moment, it is fitting that we turn our attention to the Presence of the Desired One and cling to these exalted words:</w:t>
      </w:r>
    </w:p>
    <w:p w14:paraId="6AB4FA71" w14:textId="77777777" w:rsidR="00D32FBC"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3BF8BA5C" w14:textId="77777777" w:rsidR="00D32FBC" w:rsidRDefault="00000000">
      <w:pPr>
        <w:pStyle w:val="Heading3"/>
      </w:pPr>
      <w:bookmarkStart w:id="841" w:name="corrupt-agents-make-false-accusations"/>
      <w:bookmarkEnd w:id="840"/>
      <w:r>
        <w:t>Corrupt Agents Make False Accusations</w:t>
      </w:r>
    </w:p>
    <w:p w14:paraId="5012382F" w14:textId="77777777" w:rsidR="00D32FBC"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660237F7" w14:textId="77777777" w:rsidR="00D32FBC"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7E29F736" w14:textId="77777777" w:rsidR="00D32FBC" w:rsidRDefault="00000000">
      <w:pPr>
        <w:pStyle w:val="Heading3"/>
      </w:pPr>
      <w:bookmarkStart w:id="842" w:name="a-prayer-for-the-heedless"/>
      <w:bookmarkEnd w:id="841"/>
      <w:r>
        <w:lastRenderedPageBreak/>
        <w:t>A Prayer For the Heedless</w:t>
      </w:r>
    </w:p>
    <w:p w14:paraId="2AFDD5D1" w14:textId="77777777" w:rsidR="00D32FBC"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67008EDC" w14:textId="77777777" w:rsidR="00D32FBC" w:rsidRDefault="00000000">
      <w:pPr>
        <w:pStyle w:val="Heading3"/>
      </w:pPr>
      <w:bookmarkStart w:id="843" w:name="X60702d58fc5990a97be3e15599829bf2f9de55e"/>
      <w:bookmarkEnd w:id="842"/>
      <w:r>
        <w:t>The Shah Should Inquire From the Noble Servants</w:t>
      </w:r>
    </w:p>
    <w:p w14:paraId="1B758942" w14:textId="77777777" w:rsidR="00D32FBC"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071F5BB5" w14:textId="77777777" w:rsidR="00D32FBC"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590DE11B" w14:textId="77777777" w:rsidR="00D32FBC" w:rsidRDefault="00000000">
      <w:pPr>
        <w:pStyle w:val="Heading3"/>
      </w:pPr>
      <w:bookmarkStart w:id="844" w:name="an-event-with-haji-sheikh-muhammad-ali"/>
      <w:bookmarkEnd w:id="843"/>
      <w:r>
        <w:t>An Event With Haji Sheikh Muhammad Ali</w:t>
      </w:r>
    </w:p>
    <w:p w14:paraId="0481A50D" w14:textId="77777777" w:rsidR="00D32FBC" w:rsidRDefault="00000000">
      <w:pPr>
        <w:pStyle w:val="FirstParagraph"/>
      </w:pPr>
      <w:r>
        <w:t>At this moment, it is necessary to mention an event that occurred, so perhaps the servants may cling to the cord of justice and truth.</w:t>
      </w:r>
    </w:p>
    <w:p w14:paraId="7CA587D6" w14:textId="77777777" w:rsidR="00D32FBC"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75590BB5" w14:textId="77777777" w:rsidR="00D32FBC" w:rsidRDefault="00000000">
      <w:pPr>
        <w:pStyle w:val="Heading2"/>
      </w:pPr>
      <w:bookmarkStart w:id="845" w:name="reflect-on-the-penetration-of-the-word"/>
      <w:bookmarkEnd w:id="837"/>
      <w:bookmarkEnd w:id="844"/>
      <w:r>
        <w:t>Reflect on the Penetration of the Word</w:t>
      </w:r>
    </w:p>
    <w:p w14:paraId="74231F67" w14:textId="77777777" w:rsidR="00D32FBC"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0278ADFB" w14:textId="77777777" w:rsidR="00D32FBC"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6AB71786" w14:textId="77777777" w:rsidR="00D32FBC"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0D0E695E" w14:textId="77777777" w:rsidR="00D32FBC" w:rsidRDefault="00000000">
      <w:pPr>
        <w:pStyle w:val="Heading3"/>
      </w:pPr>
      <w:bookmarkStart w:id="846" w:name="words-from-saints-and-chosen-ones"/>
      <w:r>
        <w:t>Words from Saints and Chosen Ones</w:t>
      </w:r>
    </w:p>
    <w:p w14:paraId="7CED0506" w14:textId="77777777" w:rsidR="00D32FBC"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2BE6BB21" w14:textId="77777777" w:rsidR="00D32FBC"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4DA5B5E2" w14:textId="77777777" w:rsidR="00D32FBC"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693F7139" w14:textId="77777777" w:rsidR="00D32FBC" w:rsidRDefault="00000000">
      <w:pPr>
        <w:pStyle w:val="Heading3"/>
      </w:pPr>
      <w:bookmarkStart w:id="847" w:name="come-to-the-most-great-prison"/>
      <w:bookmarkEnd w:id="846"/>
      <w:r>
        <w:t>Come to the Most Great Prison</w:t>
      </w:r>
    </w:p>
    <w:p w14:paraId="41E7748B" w14:textId="77777777" w:rsidR="00D32FBC"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676ED45B" w14:textId="77777777" w:rsidR="00D32FBC"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21D59B6D" w14:textId="77777777" w:rsidR="00D32FBC"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1AB85B73" w14:textId="77777777" w:rsidR="00D32FBC" w:rsidRDefault="00000000">
      <w:pPr>
        <w:pStyle w:val="Heading3"/>
      </w:pPr>
      <w:bookmarkStart w:id="848" w:name="contemplate-upon-the-verses-of-the-quran"/>
      <w:bookmarkEnd w:id="847"/>
      <w:r>
        <w:lastRenderedPageBreak/>
        <w:t>Contemplate Upon the Verses of the Qur’an</w:t>
      </w:r>
    </w:p>
    <w:p w14:paraId="2D98FCC2" w14:textId="77777777" w:rsidR="00D32FBC"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612557DF" w14:textId="77777777" w:rsidR="00D32FBC" w:rsidRDefault="00000000">
      <w:pPr>
        <w:pStyle w:val="BodyText"/>
      </w:pPr>
      <w:r>
        <w:t>In the mention of the meeting, it has been revealed in such a way that there is no room for the deniers to reject or deny.</w:t>
      </w:r>
    </w:p>
    <w:p w14:paraId="70A8E518" w14:textId="77777777" w:rsidR="00D32FBC"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1A69B6D1" w14:textId="77777777" w:rsidR="00D32FBC" w:rsidRDefault="00000000">
      <w:pPr>
        <w:pStyle w:val="BodyText"/>
      </w:pPr>
      <w:r>
        <w:t>And He says, “Whoever hopes for the meeting with God, indeed, the term of God is coming, and He is the Hearing, the Knowing” Qur’an 29:5.</w:t>
      </w:r>
    </w:p>
    <w:p w14:paraId="64973562" w14:textId="77777777" w:rsidR="00D32FBC" w:rsidRDefault="00000000">
      <w:pPr>
        <w:pStyle w:val="BodyText"/>
      </w:pPr>
      <w:r>
        <w:t>Until His words, “But those who disbelieve in the signs of God and His meeting, those have despaired of My mercy, and those will have a painful punishment” Qur’an 29:23.</w:t>
      </w:r>
    </w:p>
    <w:p w14:paraId="17E7D90E" w14:textId="77777777" w:rsidR="00D32FBC" w:rsidRDefault="00000000">
      <w:pPr>
        <w:pStyle w:val="BodyText"/>
      </w:pPr>
      <w:r>
        <w:t>And He says, “They say, ‘When we are lost in the earth, will we indeed be recreated anew?’ But they are disbelievers in the meeting with their Lord” Qur’an 32:10.</w:t>
      </w:r>
    </w:p>
    <w:p w14:paraId="347EA981" w14:textId="77777777" w:rsidR="00D32FBC" w:rsidRDefault="00000000">
      <w:pPr>
        <w:pStyle w:val="BodyText"/>
      </w:pPr>
      <w:r>
        <w:t>And He says, “Verily, they are in doubt about the meeting with their Lord. Verily, He is encompassing of all things” Qur’an 41:54.</w:t>
      </w:r>
    </w:p>
    <w:p w14:paraId="7A399546" w14:textId="77777777" w:rsidR="00D32FBC"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0E208F5A" w14:textId="77777777" w:rsidR="00D32FBC"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122818FC" w14:textId="77777777" w:rsidR="00D32FBC"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2753323F" w14:textId="77777777" w:rsidR="00D32FBC"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3DBB654A" w14:textId="77777777" w:rsidR="00D32FBC"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5929AFE2" w14:textId="77777777" w:rsidR="00D32FBC"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2F4D4F70" w14:textId="77777777" w:rsidR="00D32FBC" w:rsidRDefault="00000000">
      <w:pPr>
        <w:pStyle w:val="BodyText"/>
      </w:pPr>
      <w:r>
        <w:t>And He says, “Do they not think that they will be resurrected for a tremendous Day, the Day when mankind will stand before the Lord of the worlds?” Qur’an 83:4-6.</w:t>
      </w:r>
    </w:p>
    <w:p w14:paraId="43ED4977" w14:textId="77777777" w:rsidR="00D32FBC" w:rsidRDefault="00000000">
      <w:pPr>
        <w:pStyle w:val="BodyText"/>
      </w:pPr>
      <w:r>
        <w:t>And He says, “And We certainly gave Moses the Book, so do not be in doubt about his meeting” Qur’an 32:23.</w:t>
      </w:r>
    </w:p>
    <w:p w14:paraId="0128228A" w14:textId="77777777" w:rsidR="00D32FBC" w:rsidRDefault="00000000">
      <w:pPr>
        <w:pStyle w:val="BodyText"/>
      </w:pPr>
      <w:r>
        <w:t>And He says, “No! When the earth is pounded to dust, pounded and your Lord has come and the angels, rank upon rank” Qur’an 89:21-22.</w:t>
      </w:r>
    </w:p>
    <w:p w14:paraId="7BC1C678" w14:textId="77777777" w:rsidR="00D32FBC" w:rsidRDefault="00000000">
      <w:pPr>
        <w:pStyle w:val="BodyText"/>
      </w:pPr>
      <w:r>
        <w:t>And He says, “They want to extinguish the light of God with their mouths, but God will perfect His light, although the disbelievers dislike it” Qur’an 61:8.</w:t>
      </w:r>
    </w:p>
    <w:p w14:paraId="53E7EE97" w14:textId="77777777" w:rsidR="00D32FBC"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03B90C1F" w14:textId="77777777" w:rsidR="00D32FBC" w:rsidRDefault="00000000">
      <w:pPr>
        <w:pStyle w:val="Heading3"/>
      </w:pPr>
      <w:bookmarkStart w:id="849" w:name="the-promise-of-meeting-the-lord"/>
      <w:bookmarkEnd w:id="848"/>
      <w:r>
        <w:t>The Promise of Meeting the Lord</w:t>
      </w:r>
    </w:p>
    <w:p w14:paraId="6D12BF00" w14:textId="77777777" w:rsidR="00D32FBC"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0336569E" w14:textId="77777777" w:rsidR="00D32FBC"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56A5A95D" w14:textId="77777777" w:rsidR="00D32FBC"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2C5F36F2" w14:textId="77777777" w:rsidR="00D32FBC"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5BCBAA71" w14:textId="77777777" w:rsidR="00D32FBC" w:rsidRDefault="00000000">
      <w:pPr>
        <w:pStyle w:val="Heading3"/>
      </w:pPr>
      <w:bookmarkStart w:id="850" w:name="invitation-to-meet-mirza-yahya-in-cyprus"/>
      <w:bookmarkEnd w:id="849"/>
      <w:r>
        <w:t>Invitation to Meet Mirza Yahya in Cyprus</w:t>
      </w:r>
    </w:p>
    <w:p w14:paraId="2F56AAA9" w14:textId="77777777" w:rsidR="00D32FBC"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2ADDE7AB" w14:textId="77777777" w:rsidR="00D32FBC"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1E0D4F88" w14:textId="77777777" w:rsidR="00D32FBC" w:rsidRDefault="00000000">
      <w:pPr>
        <w:pStyle w:val="Heading3"/>
      </w:pPr>
      <w:bookmarkStart w:id="851" w:name="oppression-in-tehran"/>
      <w:bookmarkEnd w:id="850"/>
      <w:r>
        <w:t>Oppression in Tehran</w:t>
      </w:r>
    </w:p>
    <w:p w14:paraId="7FB0E806" w14:textId="77777777" w:rsidR="00D32FBC"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40C2234B" w14:textId="77777777" w:rsidR="00D32FBC"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72D0CA7C" w14:textId="77777777" w:rsidR="00D32FBC"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4EF4F9DF" w14:textId="77777777" w:rsidR="00D32FBC" w:rsidRDefault="00000000">
      <w:pPr>
        <w:pStyle w:val="BodyText"/>
      </w:pPr>
      <w:r>
        <w:t>Accusing those whom the right made trustworthy as the keeper of the seventh heaven</w:t>
      </w:r>
    </w:p>
    <w:p w14:paraId="2722BF8C" w14:textId="77777777" w:rsidR="00D32FBC"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7B1B2809" w14:textId="77777777" w:rsidR="00D32FBC"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5BDBDABA" w14:textId="77777777" w:rsidR="00D32FBC"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1C62FC58" w14:textId="77777777" w:rsidR="00D32FBC" w:rsidRDefault="00000000">
      <w:pPr>
        <w:pStyle w:val="Heading2"/>
      </w:pPr>
      <w:bookmarkStart w:id="852" w:name="does-anyone-judge-by-the-book"/>
      <w:bookmarkEnd w:id="845"/>
      <w:bookmarkEnd w:id="851"/>
      <w:r>
        <w:t>Does Anyone Judge by the Book?</w:t>
      </w:r>
    </w:p>
    <w:p w14:paraId="1C778F97" w14:textId="77777777" w:rsidR="00D32FBC"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31CC629B" w14:textId="77777777" w:rsidR="00D32FBC"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08EFAA7B" w14:textId="77777777" w:rsidR="00D32FBC"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6D6BDFD0" w14:textId="77777777" w:rsidR="00D32FBC"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5E761211" w14:textId="77777777" w:rsidR="00D32FBC"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729FF867" w14:textId="77777777" w:rsidR="00D32FBC"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7E098CA3" w14:textId="77777777" w:rsidR="00D32FBC"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4F6547EB" w14:textId="77777777" w:rsidR="00D32FBC"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7B84E233" w14:textId="77777777" w:rsidR="00D32FBC" w:rsidRDefault="00000000">
      <w:pPr>
        <w:pStyle w:val="BodyText"/>
      </w:pPr>
      <w:r>
        <w:t>Today, nature has clung to the hem of grace and circled around it.</w:t>
      </w:r>
    </w:p>
    <w:p w14:paraId="33E6CAF2" w14:textId="77777777" w:rsidR="00D32FBC"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380468AD" w14:textId="77777777" w:rsidR="00D32FBC"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1C30889F" w14:textId="77777777" w:rsidR="00D32FBC" w:rsidRDefault="00000000">
      <w:pPr>
        <w:pStyle w:val="Heading3"/>
      </w:pPr>
      <w:bookmarkStart w:id="853" w:name="Xe8c2e758adba211732f5fc34333b1793612ad45"/>
      <w:r>
        <w:t>Illusions About the Signs of Resurrection</w:t>
      </w:r>
    </w:p>
    <w:p w14:paraId="0CF5F217" w14:textId="77777777" w:rsidR="00D32FBC"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525503EB" w14:textId="77777777" w:rsidR="00D32FBC"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2284249E" w14:textId="77777777" w:rsidR="00D32FBC"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427D777F" w14:textId="77777777" w:rsidR="00D32FBC"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625E2285" w14:textId="77777777" w:rsidR="00D32FBC"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505F2AEC" w14:textId="77777777" w:rsidR="00D32FBC"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6DFE7B12" w14:textId="77777777" w:rsidR="00D32FBC"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56C44B7D" w14:textId="77777777" w:rsidR="00D32FBC"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4390CE41" w14:textId="77777777" w:rsidR="00D32FBC" w:rsidRDefault="00000000">
      <w:pPr>
        <w:pStyle w:val="Heading3"/>
      </w:pPr>
      <w:bookmarkStart w:id="854" w:name="the-station-of-trustworthiness"/>
      <w:bookmarkEnd w:id="853"/>
      <w:r>
        <w:t>The Station of Trustworthiness</w:t>
      </w:r>
    </w:p>
    <w:p w14:paraId="25457745" w14:textId="77777777" w:rsidR="00D32FBC"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74FD5BDE" w14:textId="77777777" w:rsidR="00D32FBC" w:rsidRDefault="00000000">
      <w:pPr>
        <w:pStyle w:val="BodyText"/>
      </w:pPr>
      <w:r>
        <w:t>Thus, we have revealed to you what brings the servants closer to the Possessor of existence.</w:t>
      </w:r>
    </w:p>
    <w:p w14:paraId="36BA50A1" w14:textId="77777777" w:rsidR="00D32FBC" w:rsidRDefault="00000000">
      <w:pPr>
        <w:pStyle w:val="Heading3"/>
      </w:pPr>
      <w:bookmarkStart w:id="855" w:name="X3528b1fe3e5d36a8126766151838351f33523fe"/>
      <w:bookmarkEnd w:id="854"/>
      <w:r>
        <w:t>Invitation to Bring the People of the World Closer</w:t>
      </w:r>
    </w:p>
    <w:p w14:paraId="24B4096E" w14:textId="77777777" w:rsidR="00D32FBC"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29DA8BBE" w14:textId="77777777" w:rsidR="00D32FBC"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402FB624" w14:textId="77777777" w:rsidR="00D32FBC"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016B4CD0" w14:textId="77777777" w:rsidR="00D32FBC"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0C6E70DA" w14:textId="77777777" w:rsidR="00D32FBC"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03EC11E6" w14:textId="77777777" w:rsidR="00D32FBC"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1277541A" w14:textId="77777777" w:rsidR="00D32FBC"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06E2135F" w14:textId="77777777" w:rsidR="00D32FBC" w:rsidRDefault="00000000">
      <w:pPr>
        <w:pStyle w:val="Heading3"/>
      </w:pPr>
      <w:bookmarkStart w:id="856" w:name="melodies-from-the-bayan"/>
      <w:bookmarkEnd w:id="855"/>
      <w:r>
        <w:lastRenderedPageBreak/>
        <w:t>Melodies From the Bayan</w:t>
      </w:r>
    </w:p>
    <w:p w14:paraId="2A0DDBE6" w14:textId="77777777" w:rsidR="00D32FBC"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70B9C11C" w14:textId="77777777" w:rsidR="00D32FBC"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21323A5C" w14:textId="77777777" w:rsidR="00D32FBC"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1EF59BF0" w14:textId="77777777" w:rsidR="00D32FBC"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4F6C08B9" w14:textId="77777777" w:rsidR="00D32FBC"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7E97866F" w14:textId="77777777" w:rsidR="00D32FBC" w:rsidRDefault="00000000">
      <w:pPr>
        <w:pStyle w:val="Heading3"/>
      </w:pPr>
      <w:bookmarkStart w:id="857" w:name="melodies-from-the-bible-and-quran"/>
      <w:bookmarkEnd w:id="856"/>
      <w:r>
        <w:lastRenderedPageBreak/>
        <w:t>Melodies From the Bible and Qur’an</w:t>
      </w:r>
    </w:p>
    <w:p w14:paraId="160D3960" w14:textId="77777777" w:rsidR="00D32FBC"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145EE4D4" w14:textId="77777777" w:rsidR="00D32FBC"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177D6166" w14:textId="77777777" w:rsidR="00D32FBC"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400E4B5D" w14:textId="77777777" w:rsidR="00D32FBC"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7F6E094C" w14:textId="77777777" w:rsidR="00D32FBC"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3B6792A2" w14:textId="77777777" w:rsidR="00D32FBC"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0F712B98" w14:textId="77777777" w:rsidR="00D32FBC"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03A2186D" w14:textId="77777777" w:rsidR="00D32FBC" w:rsidRDefault="00000000">
      <w:pPr>
        <w:pStyle w:val="Heading3"/>
      </w:pPr>
      <w:bookmarkStart w:id="858" w:name="melodies-from-the-aqdas"/>
      <w:bookmarkEnd w:id="857"/>
      <w:r>
        <w:t>Melodies from the Aqdas</w:t>
      </w:r>
    </w:p>
    <w:p w14:paraId="7C8FB588" w14:textId="77777777" w:rsidR="00D32FBC"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30341B7E" w14:textId="77777777" w:rsidR="00D32FBC"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5A0F78A1" w14:textId="77777777" w:rsidR="00D32FBC" w:rsidRDefault="00000000">
      <w:pPr>
        <w:pStyle w:val="Heading3"/>
      </w:pPr>
      <w:bookmarkStart w:id="859" w:name="melodies-of-a-new-verse"/>
      <w:bookmarkEnd w:id="858"/>
      <w:r>
        <w:lastRenderedPageBreak/>
        <w:t>Melodies of a New Verse</w:t>
      </w:r>
    </w:p>
    <w:p w14:paraId="1E9399BF" w14:textId="77777777" w:rsidR="00D32FBC" w:rsidRDefault="00000000">
      <w:pPr>
        <w:pStyle w:val="FirstParagraph"/>
      </w:pPr>
      <w:r>
        <w:t>These verses were revealed before, but at this time, this verse is revealed:</w:t>
      </w:r>
    </w:p>
    <w:p w14:paraId="1F7E0563" w14:textId="77777777" w:rsidR="00D32FBC"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40A16801" w14:textId="77777777" w:rsidR="00D32FBC"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0B1FBB51" w14:textId="77777777" w:rsidR="00D32FBC"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5B61DACE" w14:textId="77777777" w:rsidR="00D32FBC"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5413FC82" w14:textId="77777777" w:rsidR="00D32FBC"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1DCAE1BE" w14:textId="77777777" w:rsidR="00D32FBC"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0B42F9B0" w14:textId="77777777" w:rsidR="00D32FBC" w:rsidRDefault="00000000">
      <w:pPr>
        <w:pStyle w:val="Heading2"/>
      </w:pPr>
      <w:bookmarkStart w:id="860" w:name="Xb89b3e1b1e6c0bc8e4c0ca96a038c6a066659a5"/>
      <w:bookmarkEnd w:id="852"/>
      <w:bookmarkEnd w:id="859"/>
      <w:r>
        <w:lastRenderedPageBreak/>
        <w:t>Verses for the Sheikh to Say to the Babi’s</w:t>
      </w:r>
    </w:p>
    <w:p w14:paraId="2371893D" w14:textId="77777777" w:rsidR="00D32FBC"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55AABAC2" w14:textId="77777777" w:rsidR="00D32FBC"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11CB76E7" w14:textId="77777777" w:rsidR="00D32FBC" w:rsidRDefault="00000000">
      <w:pPr>
        <w:pStyle w:val="Heading3"/>
      </w:pPr>
      <w:bookmarkStart w:id="861" w:name="reflect-on-the-words-of-the-bayan"/>
      <w:r>
        <w:t>Reflect on the Words of the Bayan</w:t>
      </w:r>
    </w:p>
    <w:p w14:paraId="459D27E7" w14:textId="77777777" w:rsidR="00D32FBC"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3910944C" w14:textId="77777777" w:rsidR="00D32FBC"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4C15F71C" w14:textId="77777777" w:rsidR="00D32FBC"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01B5BC4D" w14:textId="77777777" w:rsidR="00D32FBC"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34058242" w14:textId="77777777" w:rsidR="00D32FBC"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5262DEDE" w14:textId="77777777" w:rsidR="00D32FBC"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360CC0AB" w14:textId="77777777" w:rsidR="00D32FBC"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224827AE" w14:textId="77777777" w:rsidR="00D32FBC"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45270398" w14:textId="77777777" w:rsidR="00D32FBC"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04C1BFB4" w14:textId="77777777" w:rsidR="00D32FBC"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17E41BEF" w14:textId="77777777" w:rsidR="00D32FBC"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25105480" w14:textId="77777777" w:rsidR="00D32FBC"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7E868092" w14:textId="77777777" w:rsidR="00D32FBC"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08FF6B96" w14:textId="77777777" w:rsidR="00D32FBC" w:rsidRDefault="00000000">
      <w:pPr>
        <w:pStyle w:val="Heading2"/>
      </w:pPr>
      <w:bookmarkStart w:id="862" w:name="the-story-of-siyyid-jawad"/>
      <w:bookmarkEnd w:id="860"/>
      <w:bookmarkEnd w:id="861"/>
      <w:r>
        <w:t>The Story of Siyyid Jawad</w:t>
      </w:r>
    </w:p>
    <w:p w14:paraId="49CF076C" w14:textId="77777777" w:rsidR="00D32FBC"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265CA156" w14:textId="77777777" w:rsidR="00D32FBC"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4AA637AF" w14:textId="77777777" w:rsidR="00D32FBC" w:rsidRDefault="00000000">
      <w:pPr>
        <w:pStyle w:val="BlockText"/>
      </w:pPr>
      <w:r>
        <w:t>“The truth has come, radiant like the sun, But alas, it has come to the city of the blind.” – Nizami Ganjavi</w:t>
      </w:r>
    </w:p>
    <w:p w14:paraId="65B30D70" w14:textId="77777777" w:rsidR="00D32FBC"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21176BDD" w14:textId="77777777" w:rsidR="00D32FBC"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1A91BF86" w14:textId="77777777" w:rsidR="00D32FBC"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646D4108" w14:textId="77777777" w:rsidR="00D32FBC"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4E64C970" w14:textId="77777777" w:rsidR="00D32FBC" w:rsidRDefault="00000000">
      <w:pPr>
        <w:pStyle w:val="BodyText"/>
      </w:pPr>
      <w:r>
        <w:t>After the appearance of this word, he went to the Mevlevi lodge and stayed with them until the command for departure came.</w:t>
      </w:r>
    </w:p>
    <w:p w14:paraId="0B90BF5B" w14:textId="77777777" w:rsidR="00D32FBC" w:rsidRDefault="00000000">
      <w:pPr>
        <w:pStyle w:val="Heading2"/>
      </w:pPr>
      <w:bookmarkStart w:id="863" w:name="the-bayan-cannot-be-erased"/>
      <w:bookmarkEnd w:id="862"/>
      <w:r>
        <w:t>The Bayan Cannot Be Erased</w:t>
      </w:r>
    </w:p>
    <w:p w14:paraId="4B09CE97" w14:textId="77777777" w:rsidR="00D32FBC"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52474A1A" w14:textId="77777777" w:rsidR="00D32FBC"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13F299B8" w14:textId="77777777" w:rsidR="00D32FBC"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5CFFEC40" w14:textId="77777777" w:rsidR="00D32FBC" w:rsidRDefault="00000000">
      <w:pPr>
        <w:pStyle w:val="Heading3"/>
      </w:pPr>
      <w:bookmarkStart w:id="864" w:name="stories-about-bahaullahs-family"/>
      <w:r>
        <w:t>Stories About Baha’u’llah’s Family</w:t>
      </w:r>
    </w:p>
    <w:p w14:paraId="61174D3B" w14:textId="77777777" w:rsidR="00D32FBC"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55FAC58C" w14:textId="77777777" w:rsidR="00D32FBC"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10796208" w14:textId="77777777" w:rsidR="00D32FBC"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1BB27C0A" w14:textId="77777777" w:rsidR="00D32FBC"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294D48C7" w14:textId="77777777" w:rsidR="00D32FBC"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14EDB62A" w14:textId="77777777" w:rsidR="00D32FBC"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7E7221C0" w14:textId="77777777" w:rsidR="00D32FBC"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7B85C14D" w14:textId="77777777" w:rsidR="00D32FBC"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55559F3B" w14:textId="77777777" w:rsidR="00D32FBC"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50CA88CD" w14:textId="77777777" w:rsidR="00D32FBC"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04EF0FAC" w14:textId="77777777" w:rsidR="00D32FBC" w:rsidRDefault="00000000">
      <w:pPr>
        <w:pStyle w:val="Heading3"/>
      </w:pPr>
      <w:bookmarkStart w:id="865" w:name="do-not-cling-to-the-bayan"/>
      <w:bookmarkEnd w:id="864"/>
      <w:r>
        <w:t>Do Not Cling to the Bayan</w:t>
      </w:r>
    </w:p>
    <w:p w14:paraId="6238DBE0" w14:textId="77777777" w:rsidR="00D32FBC"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3A580887" w14:textId="77777777" w:rsidR="00D32FBC"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5E4BE8F3" w14:textId="77777777" w:rsidR="00D32FBC"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21349E2D" w14:textId="77777777" w:rsidR="00D32FBC"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7AA4ED66" w14:textId="77777777" w:rsidR="00D32FBC"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24346615" w14:textId="77777777" w:rsidR="00D32FBC"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093CE935" w14:textId="77777777" w:rsidR="00D32FBC"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00CB44DD" w14:textId="77777777" w:rsidR="00D32FBC"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111D8504" w14:textId="77777777" w:rsidR="00D32FBC"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34849CCF" w14:textId="77777777" w:rsidR="00D32FBC"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5E807293" w14:textId="77777777" w:rsidR="00D32FBC"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00B84A89" w14:textId="77777777" w:rsidR="00D32FBC"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39100C63" w14:textId="77777777" w:rsidR="00D32FBC"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37B808A9" w14:textId="77777777" w:rsidR="00D32FBC"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2A310068" w14:textId="77777777" w:rsidR="00D32FBC"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34E9546C" w14:textId="77777777" w:rsidR="00D32FBC" w:rsidRDefault="00000000">
      <w:pPr>
        <w:pStyle w:val="Heading3"/>
      </w:pPr>
      <w:bookmarkStart w:id="866" w:name="in-honor-of-mirza-asadullah-diyan"/>
      <w:bookmarkEnd w:id="865"/>
      <w:r>
        <w:t>In Honor of Mirza Asadu’llah Diyan</w:t>
      </w:r>
    </w:p>
    <w:p w14:paraId="76588760" w14:textId="77777777" w:rsidR="00D32FBC"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3D4E6D67" w14:textId="77777777" w:rsidR="00D32FBC" w:rsidRDefault="00000000">
      <w:pPr>
        <w:pStyle w:val="Heading3"/>
      </w:pPr>
      <w:bookmarkStart w:id="867" w:name="urged-to-read-mirza-yahyas-mustayqiz"/>
      <w:bookmarkEnd w:id="866"/>
      <w:r>
        <w:t>Urged to Read Mirza Yahya’s Mustayqiz</w:t>
      </w:r>
    </w:p>
    <w:p w14:paraId="04C7E841" w14:textId="77777777" w:rsidR="00D32FBC"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0425C54E" w14:textId="77777777" w:rsidR="00D32FBC"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380F03F3" w14:textId="77777777" w:rsidR="00D32FBC"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3317471D" w14:textId="77777777" w:rsidR="00D32FBC" w:rsidRDefault="00000000">
      <w:pPr>
        <w:pStyle w:val="BodyText"/>
      </w:pPr>
      <w:r>
        <w:t>May God guide and assist all to recognize the truth of this Manifestation and embrace it wholeheartedly.</w:t>
      </w:r>
    </w:p>
    <w:p w14:paraId="1F0FE21A" w14:textId="77777777" w:rsidR="00D32FBC" w:rsidRDefault="00000000">
      <w:pPr>
        <w:pStyle w:val="Heading2"/>
      </w:pPr>
      <w:bookmarkStart w:id="868" w:name="some-selected-hadith"/>
      <w:bookmarkEnd w:id="863"/>
      <w:bookmarkEnd w:id="867"/>
      <w:r>
        <w:t>Some Selected Hadith</w:t>
      </w:r>
    </w:p>
    <w:p w14:paraId="3F61CC9F" w14:textId="77777777" w:rsidR="00D32FBC"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25F3CD0D" w14:textId="77777777" w:rsidR="00D32FBC" w:rsidRDefault="00000000">
      <w:pPr>
        <w:pStyle w:val="BodyText"/>
      </w:pPr>
      <w:r>
        <w:t>In the Name of God, the Most Merciful, the Most Compassionate</w:t>
      </w:r>
    </w:p>
    <w:p w14:paraId="150E24AC" w14:textId="77777777" w:rsidR="00D32FBC" w:rsidRDefault="00000000">
      <w:pPr>
        <w:pStyle w:val="BodyText"/>
      </w:pPr>
      <w:r>
        <w:t>“Regarding the Virtues of Akka, the Sea, and the Spring of the Cow in Akka”</w:t>
      </w:r>
    </w:p>
    <w:p w14:paraId="5AA18FC2" w14:textId="77777777" w:rsidR="00D32FBC"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0314E4F0" w14:textId="77777777" w:rsidR="00D32FBC"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539F8E66" w14:textId="77777777" w:rsidR="00D32FBC"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2B26B646" w14:textId="77777777" w:rsidR="00D32FBC" w:rsidRDefault="00000000">
      <w:pPr>
        <w:pStyle w:val="BodyText"/>
      </w:pPr>
      <w:r>
        <w:t>And he (peace be upon him) said, “Indeed, in Paradise are kings, leaders, and the poor of Akka are the kings and leaders of Paradise. Indeed, a month in Akka is better than a thousand years elsewhere.”</w:t>
      </w:r>
    </w:p>
    <w:p w14:paraId="072B7665" w14:textId="77777777" w:rsidR="00D32FBC"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2969C7CD" w14:textId="77777777" w:rsidR="00D32FBC"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5A22C569" w14:textId="77777777" w:rsidR="00D32FBC"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02FC20FE" w14:textId="77777777" w:rsidR="00D32FBC"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1D8A6D91" w14:textId="77777777" w:rsidR="00D32FBC" w:rsidRDefault="00000000">
      <w:pPr>
        <w:pStyle w:val="BodyText"/>
      </w:pPr>
      <w:r>
        <w:lastRenderedPageBreak/>
        <w:t>The Messenger of God has spoken the truth, may God’s blessings be upon him.</w:t>
      </w:r>
    </w:p>
    <w:p w14:paraId="629A1D7B" w14:textId="77777777" w:rsidR="00D32FBC" w:rsidRDefault="00000000">
      <w:r>
        <w:br w:type="page"/>
      </w:r>
    </w:p>
    <w:p w14:paraId="4D69E54E" w14:textId="77777777" w:rsidR="00D32FBC" w:rsidRDefault="00000000">
      <w:pPr>
        <w:pStyle w:val="Heading1"/>
      </w:pPr>
      <w:bookmarkStart w:id="869" w:name="sec-lawh-i-baytul-adl"/>
      <w:bookmarkStart w:id="870" w:name="_Toc184303665"/>
      <w:bookmarkEnd w:id="793"/>
      <w:bookmarkEnd w:id="868"/>
      <w:r>
        <w:lastRenderedPageBreak/>
        <w:t>Lawh-i-Baytu’l-’Adl (Tablet of the Houses of Justice)</w:t>
      </w:r>
      <w:bookmarkEnd w:id="870"/>
    </w:p>
    <w:p w14:paraId="728EB135" w14:textId="77777777" w:rsidR="00D32FBC" w:rsidRDefault="00000000">
      <w:pPr>
        <w:pStyle w:val="FirstParagraph"/>
      </w:pPr>
      <w:r>
        <w:t>1 He is the Sovereign over whatever He wills.</w:t>
      </w:r>
    </w:p>
    <w:p w14:paraId="67313038" w14:textId="77777777" w:rsidR="00D32FBC"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6513B8D2" w14:textId="77777777" w:rsidR="00D32FBC"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40A64062" w14:textId="77777777" w:rsidR="00D32FBC"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4500BF40" w14:textId="77777777" w:rsidR="00D32FBC"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48B5D750" w14:textId="77777777" w:rsidR="00D32FBC"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0311E278" w14:textId="77777777" w:rsidR="00D32FBC"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6029D73B" w14:textId="77777777" w:rsidR="00D32FBC"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4032D0C5" w14:textId="77777777" w:rsidR="00D32FBC"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787FFA58" w14:textId="77777777" w:rsidR="00D32FBC" w:rsidRDefault="00000000">
      <w:r>
        <w:br w:type="page"/>
      </w:r>
    </w:p>
    <w:p w14:paraId="60B3E792" w14:textId="77777777" w:rsidR="00D32FBC" w:rsidRDefault="00000000">
      <w:pPr>
        <w:pStyle w:val="Heading1"/>
      </w:pPr>
      <w:bookmarkStart w:id="871" w:name="sec-surah-fuad"/>
      <w:bookmarkStart w:id="872" w:name="_Toc184303666"/>
      <w:bookmarkEnd w:id="869"/>
      <w:r>
        <w:lastRenderedPageBreak/>
        <w:t>Surah Fu’ad (Surah Kaf Va)</w:t>
      </w:r>
      <w:bookmarkEnd w:id="872"/>
    </w:p>
    <w:p w14:paraId="70C7B190" w14:textId="77777777" w:rsidR="00D32FBC" w:rsidRDefault="00000000">
      <w:pPr>
        <w:pStyle w:val="FirstParagraph"/>
      </w:pPr>
      <w:r>
        <w:t>He is the Most Holy, the Most Glorious</w:t>
      </w:r>
    </w:p>
    <w:p w14:paraId="37F3E63C" w14:textId="77777777" w:rsidR="00D32FBC" w:rsidRDefault="00000000">
      <w:pPr>
        <w:pStyle w:val="BodyText"/>
      </w:pPr>
      <w:r>
        <w:t>Kaf Va:</w:t>
      </w:r>
    </w:p>
    <w:p w14:paraId="22D46EA1" w14:textId="77777777" w:rsidR="00D32FBC"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4AA4E05E" w14:textId="77777777" w:rsidR="00D32FBC"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324053BC" w14:textId="77777777" w:rsidR="00D32FBC"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68D9281D" w14:textId="77777777" w:rsidR="00D32FBC"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6DE4D20D" w14:textId="77777777" w:rsidR="00D32FBC"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7E5B1DAD" w14:textId="77777777" w:rsidR="00D32FBC"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088E77DA" w14:textId="77777777" w:rsidR="00D32FBC" w:rsidRDefault="00000000">
      <w:pPr>
        <w:pStyle w:val="BodyText"/>
      </w:pPr>
      <w:r>
        <w:t>Say, “Do you see anyone who can protect you when the wrath of the Almighty, the Chosen One, comes upon you?” Thus We have informed you of the secrets of hearts, for your Lord is the Almighty, the All-Knowing.</w:t>
      </w:r>
    </w:p>
    <w:p w14:paraId="5C989F5D" w14:textId="77777777" w:rsidR="00D32FBC"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6626A353" w14:textId="77777777" w:rsidR="00D32FBC"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7354A09C" w14:textId="77777777" w:rsidR="00D32FBC"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10A26B5F" w14:textId="77777777" w:rsidR="00D32FBC"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41FDE82A" w14:textId="77777777" w:rsidR="00D32FBC" w:rsidRDefault="00000000">
      <w:r>
        <w:br w:type="page"/>
      </w:r>
    </w:p>
    <w:p w14:paraId="44C06621" w14:textId="77777777" w:rsidR="00D32FBC" w:rsidRDefault="00000000">
      <w:pPr>
        <w:pStyle w:val="Heading1"/>
      </w:pPr>
      <w:bookmarkStart w:id="873" w:name="sec-suriy-i-ismunal-mursal"/>
      <w:bookmarkStart w:id="874" w:name="_Toc184303667"/>
      <w:bookmarkEnd w:id="871"/>
      <w:r>
        <w:lastRenderedPageBreak/>
        <w:t>Suriy-i-Ismuna’l-Mursal (Surah of Our Name, the Messenger)</w:t>
      </w:r>
      <w:bookmarkEnd w:id="874"/>
    </w:p>
    <w:p w14:paraId="241AD5C9" w14:textId="77777777" w:rsidR="00D32FBC" w:rsidRDefault="00000000">
      <w:pPr>
        <w:pStyle w:val="FirstParagraph"/>
      </w:pPr>
      <w:r>
        <w:t>This is the Surah of Our Name, the Messenger, revealed by the Supreme Pen, in order to be a herald for the worlds.</w:t>
      </w:r>
    </w:p>
    <w:p w14:paraId="348832AC" w14:textId="77777777" w:rsidR="00D32FBC" w:rsidRDefault="00000000">
      <w:pPr>
        <w:pStyle w:val="BodyText"/>
      </w:pPr>
      <w:r>
        <w:t>He is the Most Wondrous, the Most Sacred, the Most Exalted, the Most Glorious</w:t>
      </w:r>
    </w:p>
    <w:p w14:paraId="680CC23B" w14:textId="77777777" w:rsidR="00D32FBC"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4C8431CA" w14:textId="77777777" w:rsidR="00D32FBC" w:rsidRDefault="00000000">
      <w:pPr>
        <w:pStyle w:val="Heading2"/>
      </w:pPr>
      <w:bookmarkStart w:id="875" w:name="to-bahaullah-the-messenger"/>
      <w:r>
        <w:t>To Baha’u’llah, the Messenger</w:t>
      </w:r>
    </w:p>
    <w:p w14:paraId="067702DB" w14:textId="77777777" w:rsidR="00D32FBC"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1EB53153" w14:textId="77777777" w:rsidR="00D32FBC" w:rsidRDefault="00000000">
      <w:pPr>
        <w:pStyle w:val="Heading3"/>
      </w:pPr>
      <w:bookmarkStart w:id="876" w:name="messengers-who-werent-aware"/>
      <w:r>
        <w:lastRenderedPageBreak/>
        <w:t>Messengers Who Weren’t Aware</w:t>
      </w:r>
    </w:p>
    <w:p w14:paraId="2832059C" w14:textId="77777777" w:rsidR="00D32FBC"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220DFDF3" w14:textId="77777777" w:rsidR="00D32FBC" w:rsidRDefault="00000000">
      <w:pPr>
        <w:pStyle w:val="Heading2"/>
      </w:pPr>
      <w:bookmarkStart w:id="877" w:name="to-the-kings-of-the-bayan"/>
      <w:bookmarkEnd w:id="875"/>
      <w:bookmarkEnd w:id="876"/>
      <w:r>
        <w:t>To the Kings of the Bayan</w:t>
      </w:r>
    </w:p>
    <w:p w14:paraId="0DD429AC" w14:textId="77777777" w:rsidR="00D32FBC"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1F4F6F86" w14:textId="77777777" w:rsidR="00D32FBC" w:rsidRDefault="00000000">
      <w:pPr>
        <w:pStyle w:val="Heading2"/>
      </w:pPr>
      <w:bookmarkStart w:id="878" w:name="to-the-kings-of-baha"/>
      <w:bookmarkEnd w:id="877"/>
      <w:r>
        <w:t>To the Kings of Baha</w:t>
      </w:r>
    </w:p>
    <w:p w14:paraId="45761875" w14:textId="77777777" w:rsidR="00D32FBC"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5E9523DB" w14:textId="77777777" w:rsidR="00D32FBC" w:rsidRDefault="00000000">
      <w:pPr>
        <w:pStyle w:val="Heading2"/>
      </w:pPr>
      <w:bookmarkStart w:id="879" w:name="to-the-messenger-and-its-manifestations"/>
      <w:bookmarkEnd w:id="878"/>
      <w:r>
        <w:t>To the Messenger and Its Manifestations</w:t>
      </w:r>
    </w:p>
    <w:p w14:paraId="1A8D8338" w14:textId="77777777" w:rsidR="00D32FBC"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41EFBC15" w14:textId="77777777" w:rsidR="00D32FBC" w:rsidRDefault="00000000">
      <w:pPr>
        <w:pStyle w:val="Heading2"/>
      </w:pPr>
      <w:bookmarkStart w:id="880" w:name="to-the-people-of-baha-1"/>
      <w:bookmarkEnd w:id="879"/>
      <w:r>
        <w:t>To the People of Baha</w:t>
      </w:r>
    </w:p>
    <w:p w14:paraId="250F4912" w14:textId="77777777" w:rsidR="00D32FBC"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56731067" w14:textId="77777777" w:rsidR="00D32FBC" w:rsidRDefault="00000000">
      <w:pPr>
        <w:pStyle w:val="Heading1"/>
      </w:pPr>
      <w:bookmarkStart w:id="881" w:name="sec-surah-al-wafa"/>
      <w:bookmarkStart w:id="882" w:name="_Toc184303668"/>
      <w:bookmarkEnd w:id="873"/>
      <w:bookmarkEnd w:id="880"/>
      <w:r>
        <w:t>Surah al-Wafa (Tablet to Vafa)</w:t>
      </w:r>
      <w:bookmarkEnd w:id="882"/>
    </w:p>
    <w:p w14:paraId="17492998" w14:textId="77777777" w:rsidR="00D32FBC" w:rsidRDefault="00000000">
      <w:pPr>
        <w:pStyle w:val="FirstParagraph"/>
      </w:pPr>
      <w:r>
        <w:t>He is the All-Knowing</w:t>
      </w:r>
    </w:p>
    <w:p w14:paraId="6CCD6E74" w14:textId="77777777" w:rsidR="00D32FBC" w:rsidRDefault="00000000">
      <w:pPr>
        <w:pStyle w:val="Heading2"/>
      </w:pPr>
      <w:bookmarkStart w:id="883" w:name="faithfulness-to-the-covenant-of-god"/>
      <w:r>
        <w:t>Faithfulness to the Covenant of God</w:t>
      </w:r>
    </w:p>
    <w:p w14:paraId="201347DC" w14:textId="77777777" w:rsidR="00D32FBC"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1EB8962B" w14:textId="77777777" w:rsidR="00D32FBC"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2A65C1E5" w14:textId="77777777" w:rsidR="00D32FBC"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1CCC329A" w14:textId="77777777" w:rsidR="00D32FBC"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60BE1190" w14:textId="77777777" w:rsidR="00D32FBC"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76B4B66C" w14:textId="77777777" w:rsidR="00D32FBC"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0DC749C5" w14:textId="77777777" w:rsidR="00D32FBC" w:rsidRDefault="00000000">
      <w:pPr>
        <w:pStyle w:val="BodyText"/>
      </w:pPr>
      <w:r>
        <w:t>And by this, all feet have faltered except for those whom God has protected by His grace and made among those who know God by His Self and have turned away from the world.</w:t>
      </w:r>
    </w:p>
    <w:p w14:paraId="3165B9D9" w14:textId="77777777" w:rsidR="00D32FBC" w:rsidRDefault="00000000">
      <w:pPr>
        <w:pStyle w:val="BodyText"/>
      </w:pPr>
      <w:r>
        <w:t>Hear the words of your Lord, purify your breast from all indications so that the lights of the Sun of the mention of your Lord’s name may shine upon it, and you may be among the certain ones.</w:t>
      </w:r>
    </w:p>
    <w:p w14:paraId="269784E9" w14:textId="77777777" w:rsidR="00D32FBC"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1DD2B8A3" w14:textId="77777777" w:rsidR="00D32FBC" w:rsidRDefault="00000000">
      <w:pPr>
        <w:pStyle w:val="Heading2"/>
      </w:pPr>
      <w:bookmarkStart w:id="884" w:name="answer-about-the-return"/>
      <w:bookmarkEnd w:id="883"/>
      <w:r>
        <w:t>Answer About the Return</w:t>
      </w:r>
    </w:p>
    <w:p w14:paraId="3801FE76" w14:textId="77777777" w:rsidR="00D32FBC"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3F8BC604" w14:textId="77777777" w:rsidR="00D32FBC"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7038566D" w14:textId="77777777" w:rsidR="00D32FBC"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3C587EAC" w14:textId="77777777" w:rsidR="00D32FBC"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2A0055B1" w14:textId="77777777" w:rsidR="00D32FBC"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69E42C88" w14:textId="77777777" w:rsidR="00D32FBC"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718D5750" w14:textId="77777777" w:rsidR="00D32FBC"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565B8635" w14:textId="77777777" w:rsidR="00D32FBC"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103879B2" w14:textId="77777777" w:rsidR="00D32FBC"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61A15E5B" w14:textId="77777777" w:rsidR="00D32FBC"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06ADA7D9" w14:textId="77777777" w:rsidR="00D32FBC"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4F0CDAB1" w14:textId="77777777" w:rsidR="00D32FBC"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3B2E8E3F" w14:textId="77777777" w:rsidR="00D32FBC"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0413C77B" w14:textId="77777777" w:rsidR="00D32FBC"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05D85CD4" w14:textId="77777777" w:rsidR="00D32FBC" w:rsidRDefault="00000000">
      <w:pPr>
        <w:pStyle w:val="Heading2"/>
      </w:pPr>
      <w:bookmarkStart w:id="885" w:name="infinite-worlds"/>
      <w:bookmarkEnd w:id="884"/>
      <w:r>
        <w:t>Infinite Worlds</w:t>
      </w:r>
    </w:p>
    <w:p w14:paraId="586DEBC2" w14:textId="77777777" w:rsidR="00D32FBC"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0BFA5AE7" w14:textId="77777777" w:rsidR="00D32FBC"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1E7E1933" w14:textId="77777777" w:rsidR="00D32FBC"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669985BA" w14:textId="77777777" w:rsidR="00D32FBC"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2AAC265C" w14:textId="77777777" w:rsidR="00D32FBC"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29485F94" w14:textId="77777777" w:rsidR="00D32FBC" w:rsidRDefault="00000000">
      <w:pPr>
        <w:pStyle w:val="Heading2"/>
      </w:pPr>
      <w:bookmarkStart w:id="886" w:name="paradise-and-the-fire"/>
      <w:bookmarkEnd w:id="885"/>
      <w:r>
        <w:lastRenderedPageBreak/>
        <w:t>Paradise and the Fire</w:t>
      </w:r>
    </w:p>
    <w:p w14:paraId="58878788" w14:textId="77777777" w:rsidR="00D32FBC"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62675348" w14:textId="77777777" w:rsidR="00D32FBC"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30F2DA0F" w14:textId="77777777" w:rsidR="00D32FBC" w:rsidRDefault="00000000">
      <w:pPr>
        <w:pStyle w:val="Heading2"/>
      </w:pPr>
      <w:bookmarkStart w:id="887" w:name="act-upon-the-persian-bayan"/>
      <w:bookmarkEnd w:id="886"/>
      <w:r>
        <w:t>Act Upon the Persian Bayan</w:t>
      </w:r>
    </w:p>
    <w:p w14:paraId="6FA43050" w14:textId="77777777" w:rsidR="00D32FBC"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08DE561E" w14:textId="77777777" w:rsidR="00D32FBC"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549A637C" w14:textId="77777777" w:rsidR="00D32FBC" w:rsidRDefault="00000000">
      <w:pPr>
        <w:pStyle w:val="Heading2"/>
      </w:pPr>
      <w:bookmarkStart w:id="888" w:name="about-the-departure-from-iraq"/>
      <w:bookmarkEnd w:id="887"/>
      <w:r>
        <w:t>About the Departure from Iraq</w:t>
      </w:r>
    </w:p>
    <w:p w14:paraId="41E77ACB" w14:textId="77777777" w:rsidR="00D32FBC"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685E830D" w14:textId="77777777" w:rsidR="00D32FBC"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0CD68A9A" w14:textId="77777777" w:rsidR="00D32FBC"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1D8FF99C" w14:textId="77777777" w:rsidR="00D32FBC" w:rsidRDefault="00000000">
      <w:pPr>
        <w:pStyle w:val="BodyText"/>
      </w:pPr>
      <w:r>
        <w:lastRenderedPageBreak/>
        <w:t>And the glory be upon you and upon those who hear your words in God, your Lord, and are among the steadfast. Praise be to God, the Lord of all worlds.</w:t>
      </w:r>
    </w:p>
    <w:p w14:paraId="376789F9" w14:textId="77777777" w:rsidR="00D32FBC" w:rsidRDefault="00000000">
      <w:r>
        <w:br w:type="page"/>
      </w:r>
    </w:p>
    <w:p w14:paraId="1A24E70E" w14:textId="77777777" w:rsidR="00D32FBC" w:rsidRDefault="00000000">
      <w:pPr>
        <w:pStyle w:val="Heading1"/>
      </w:pPr>
      <w:bookmarkStart w:id="889" w:name="sec-tafsir-surah-ash-shams"/>
      <w:bookmarkStart w:id="890" w:name="_Toc184303669"/>
      <w:bookmarkEnd w:id="881"/>
      <w:bookmarkEnd w:id="888"/>
      <w:r>
        <w:lastRenderedPageBreak/>
        <w:t>Tafsir Surah Ash-Shams (Commentary on the Surah of the Sun)</w:t>
      </w:r>
      <w:bookmarkEnd w:id="890"/>
    </w:p>
    <w:p w14:paraId="14C0D683" w14:textId="77777777" w:rsidR="00D32FBC" w:rsidRDefault="00000000">
      <w:pPr>
        <w:pStyle w:val="FirstParagraph"/>
      </w:pPr>
      <w:r>
        <w:t>In the name of God, the Most Gracious, the Most Merciful,</w:t>
      </w:r>
    </w:p>
    <w:p w14:paraId="44F20B93" w14:textId="77777777" w:rsidR="00D32FBC"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14B2D1C8" w14:textId="77777777" w:rsidR="00D32FBC"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2B26B528" w14:textId="77777777" w:rsidR="00D32FBC"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07008EA9" w14:textId="77777777" w:rsidR="00D32FBC" w:rsidRDefault="00000000">
      <w:pPr>
        <w:pStyle w:val="Heading2"/>
      </w:pPr>
      <w:bookmarkStart w:id="891" w:name="a-book-has-arrived"/>
      <w:r>
        <w:t>A Book Has Arrived</w:t>
      </w:r>
    </w:p>
    <w:p w14:paraId="3B6D95AE" w14:textId="77777777" w:rsidR="00D32FBC"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7613F519" w14:textId="77777777" w:rsidR="00D32FBC"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76AEA575" w14:textId="77777777" w:rsidR="00D32FBC" w:rsidRDefault="00000000">
      <w:pPr>
        <w:pStyle w:val="BodyText"/>
      </w:pPr>
      <w:r>
        <w:t>Leave the questions and answers to the people of dust. Ascend with the wings of detachment to the atmosphere of the mercy of your Lord, the Most Gracious, the Most Merciful.</w:t>
      </w:r>
    </w:p>
    <w:p w14:paraId="250E7091" w14:textId="77777777" w:rsidR="00D32FBC"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36013648" w14:textId="77777777" w:rsidR="00D32FBC" w:rsidRDefault="00000000">
      <w:pPr>
        <w:pStyle w:val="Heading2"/>
      </w:pPr>
      <w:bookmarkStart w:id="892" w:name="Xfd05b21b1d4bf55a93d3677d9aafcc832cc7ba7"/>
      <w:bookmarkEnd w:id="891"/>
      <w:r>
        <w:t>Pride in Knowledge Caused Baha’u’llah’s Imprisonment</w:t>
      </w:r>
    </w:p>
    <w:p w14:paraId="678C2632" w14:textId="77777777" w:rsidR="00D32FBC"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06A2354B" w14:textId="77777777" w:rsidR="00D32FBC"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17E32BA8" w14:textId="77777777" w:rsidR="00D32FBC"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010E825C" w14:textId="77777777" w:rsidR="00D32FBC" w:rsidRDefault="00000000">
      <w:pPr>
        <w:pStyle w:val="Heading2"/>
      </w:pPr>
      <w:bookmarkStart w:id="893" w:name="explanations-of-the-sun"/>
      <w:bookmarkEnd w:id="892"/>
      <w:r>
        <w:t>Explanations of the Sun</w:t>
      </w:r>
    </w:p>
    <w:p w14:paraId="24ABAAFC" w14:textId="77777777" w:rsidR="00D32FBC" w:rsidRDefault="00000000">
      <w:pPr>
        <w:pStyle w:val="FirstParagraph"/>
      </w:pPr>
      <w:r>
        <w:t>Then know that the sun mentioned in the blessed Surah has various connotations.</w:t>
      </w:r>
    </w:p>
    <w:p w14:paraId="68CB5BCA" w14:textId="77777777" w:rsidR="00D32FBC" w:rsidRDefault="00000000">
      <w:pPr>
        <w:pStyle w:val="Heading3"/>
      </w:pPr>
      <w:bookmarkStart w:id="894" w:name="secret-of-gods-secrets"/>
      <w:r>
        <w:t>Secret of God’s Secrets</w:t>
      </w:r>
    </w:p>
    <w:p w14:paraId="5C8D3C58" w14:textId="77777777" w:rsidR="00D32FBC"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3150E9F7" w14:textId="77777777" w:rsidR="00D32FBC" w:rsidRDefault="00000000">
      <w:pPr>
        <w:pStyle w:val="Heading3"/>
      </w:pPr>
      <w:bookmarkStart w:id="895" w:name="prophets-of-god-and-his-chosen-ones"/>
      <w:bookmarkEnd w:id="894"/>
      <w:r>
        <w:t>Prophets of God and His Chosen Ones</w:t>
      </w:r>
    </w:p>
    <w:p w14:paraId="082C7516" w14:textId="77777777" w:rsidR="00D32FBC"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2C9483FE" w14:textId="77777777" w:rsidR="00D32FBC" w:rsidRDefault="00000000">
      <w:pPr>
        <w:pStyle w:val="Heading3"/>
      </w:pPr>
      <w:bookmarkStart w:id="896" w:name="saints-of-god-and-his-friends"/>
      <w:bookmarkEnd w:id="895"/>
      <w:r>
        <w:t>Saints of God and His Friends</w:t>
      </w:r>
    </w:p>
    <w:p w14:paraId="58986730" w14:textId="77777777" w:rsidR="00D32FBC"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69BB73F4" w14:textId="77777777" w:rsidR="00D32FBC"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575C3779" w14:textId="77777777" w:rsidR="00D32FBC" w:rsidRDefault="00000000">
      <w:pPr>
        <w:pStyle w:val="Heading3"/>
      </w:pPr>
      <w:bookmarkStart w:id="897" w:name="most-excellent-names"/>
      <w:bookmarkEnd w:id="896"/>
      <w:r>
        <w:lastRenderedPageBreak/>
        <w:t>Most Excellent Names</w:t>
      </w:r>
    </w:p>
    <w:p w14:paraId="07C90303" w14:textId="77777777" w:rsidR="00D32FBC"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45854CB3" w14:textId="77777777" w:rsidR="00D32FBC"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25DC5B3A" w14:textId="77777777" w:rsidR="00D32FBC" w:rsidRDefault="00000000">
      <w:pPr>
        <w:pStyle w:val="Heading3"/>
      </w:pPr>
      <w:bookmarkStart w:id="898" w:name="two-types-of-interpreters-of-the-quran"/>
      <w:bookmarkEnd w:id="897"/>
      <w:r>
        <w:t>Two Types of Interpreters of the Qur’an</w:t>
      </w:r>
    </w:p>
    <w:p w14:paraId="11A47EA3" w14:textId="77777777" w:rsidR="00D32FBC"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6E9B0063" w14:textId="77777777" w:rsidR="00D32FBC"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4B6AD99D" w14:textId="77777777" w:rsidR="00D32FBC"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5D2B3B6B" w14:textId="77777777" w:rsidR="00D32FBC" w:rsidRDefault="00000000">
      <w:pPr>
        <w:pStyle w:val="Heading2"/>
      </w:pPr>
      <w:bookmarkStart w:id="899" w:name="the-surah-of-the-sun-commentary"/>
      <w:bookmarkEnd w:id="893"/>
      <w:bookmarkEnd w:id="898"/>
      <w:r>
        <w:lastRenderedPageBreak/>
        <w:t>The Surah of the Sun Commentary</w:t>
      </w:r>
    </w:p>
    <w:p w14:paraId="5E935A7A" w14:textId="77777777" w:rsidR="00D32FBC"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5602D5A8" w14:textId="77777777" w:rsidR="00D32FBC"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45CB77FB" w14:textId="77777777" w:rsidR="00D32FBC"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29C6ABE1" w14:textId="77777777" w:rsidR="00D32FBC"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45BCAC75" w14:textId="77777777" w:rsidR="00D32FBC" w:rsidRDefault="00000000">
      <w:pPr>
        <w:pStyle w:val="BodyText"/>
      </w:pPr>
      <w:r>
        <w:rPr>
          <w:i/>
          <w:iCs/>
        </w:rPr>
        <w:t>Surah Ash-Shams (91:4): “And by the night when it covers it.”</w:t>
      </w:r>
    </w:p>
    <w:p w14:paraId="7230D68C" w14:textId="77777777" w:rsidR="00D32FBC" w:rsidRDefault="00000000">
      <w:pPr>
        <w:pStyle w:val="BodyText"/>
      </w:pPr>
      <w:r>
        <w:t>Refers to the One who created these aforementioned heavens and what you see outwardly.</w:t>
      </w:r>
    </w:p>
    <w:p w14:paraId="56A3B517" w14:textId="77777777" w:rsidR="00D32FBC"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6167137D" w14:textId="77777777" w:rsidR="00D32FBC" w:rsidRDefault="00000000">
      <w:pPr>
        <w:pStyle w:val="BodyText"/>
      </w:pPr>
      <w:r>
        <w:rPr>
          <w:i/>
          <w:iCs/>
        </w:rPr>
        <w:t>Surah Ash-Shams (91:6): “And by the earth and He who spread it.”</w:t>
      </w:r>
    </w:p>
    <w:p w14:paraId="4A637DF9" w14:textId="77777777" w:rsidR="00D32FBC" w:rsidRDefault="00000000">
      <w:pPr>
        <w:pStyle w:val="BodyText"/>
      </w:pPr>
      <w:r>
        <w:t>refers to the One who spread it out with His hand of power and the dominion of His command.</w:t>
      </w:r>
    </w:p>
    <w:p w14:paraId="65E491F2" w14:textId="77777777" w:rsidR="00D32FBC"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0CBFDE9D" w14:textId="77777777" w:rsidR="00D32FBC"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37CBDD84" w14:textId="77777777" w:rsidR="00D32FBC" w:rsidRDefault="00000000">
      <w:pPr>
        <w:pStyle w:val="BodyText"/>
      </w:pPr>
      <w:r>
        <w:rPr>
          <w:i/>
          <w:iCs/>
        </w:rPr>
        <w:t>Surah Ash-Shams (91:9): “And inspired it with what sanctifies it from what it was forbidden.”</w:t>
      </w:r>
    </w:p>
    <w:p w14:paraId="22FDD870" w14:textId="77777777" w:rsidR="00D32FBC"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7F64FF19" w14:textId="77777777" w:rsidR="00D32FBC"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609B6E0C" w14:textId="77777777" w:rsidR="00D32FBC"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45D9A7E3" w14:textId="77777777" w:rsidR="00D32FBC"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4A0A8E06" w14:textId="77777777" w:rsidR="00D32FBC"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11F75EDD" w14:textId="77777777" w:rsidR="00D32FBC" w:rsidRDefault="00000000">
      <w:pPr>
        <w:pStyle w:val="Heading2"/>
      </w:pPr>
      <w:bookmarkStart w:id="900" w:name="closing"/>
      <w:bookmarkEnd w:id="899"/>
      <w:r>
        <w:t>Closing</w:t>
      </w:r>
    </w:p>
    <w:p w14:paraId="59FF003A" w14:textId="77777777" w:rsidR="00D32FBC"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26B896E6" w14:textId="77777777" w:rsidR="00D32FBC"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1281C9A1" w14:textId="77777777" w:rsidR="00D32FBC" w:rsidRDefault="00000000">
      <w:r>
        <w:br w:type="page"/>
      </w:r>
    </w:p>
    <w:p w14:paraId="1820D153" w14:textId="77777777" w:rsidR="00D32FBC" w:rsidRDefault="00000000">
      <w:pPr>
        <w:pStyle w:val="Heading1"/>
      </w:pPr>
      <w:bookmarkStart w:id="901" w:name="sec-lawḥ-i-mawlúd"/>
      <w:bookmarkStart w:id="902" w:name="_Toc184303670"/>
      <w:bookmarkEnd w:id="889"/>
      <w:bookmarkEnd w:id="900"/>
      <w:r>
        <w:lastRenderedPageBreak/>
        <w:t>Lawḥ-i-Mawlúd (Tablet of the Birth)</w:t>
      </w:r>
      <w:bookmarkEnd w:id="902"/>
    </w:p>
    <w:p w14:paraId="3E0B1A98" w14:textId="77777777" w:rsidR="00D32FBC" w:rsidRDefault="00000000">
      <w:pPr>
        <w:pStyle w:val="Heading2"/>
      </w:pPr>
      <w:bookmarkStart w:id="903" w:name="the-night-which-spheres-were-gathered"/>
      <w:r>
        <w:t>The Night Which Spheres Were Gathered</w:t>
      </w:r>
    </w:p>
    <w:p w14:paraId="4B0810F6" w14:textId="77777777" w:rsidR="00D32FBC"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0F7F7BBF" w14:textId="77777777" w:rsidR="00D32FBC"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28BB01B7" w14:textId="77777777" w:rsidR="00D32FBC"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293D8D38" w14:textId="77777777" w:rsidR="00D32FBC"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395F589D" w14:textId="77777777" w:rsidR="00D32FBC"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19D74C83" w14:textId="77777777" w:rsidR="00D32FBC"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739F1062" w14:textId="77777777" w:rsidR="00D32FBC" w:rsidRDefault="00000000">
      <w:pPr>
        <w:pStyle w:val="Heading2"/>
      </w:pPr>
      <w:bookmarkStart w:id="904" w:name="blessed-be-this-dawn"/>
      <w:bookmarkEnd w:id="903"/>
      <w:r>
        <w:lastRenderedPageBreak/>
        <w:t>Blessed Be This Dawn</w:t>
      </w:r>
    </w:p>
    <w:p w14:paraId="384474CA" w14:textId="77777777" w:rsidR="00D32FBC"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35414685" w14:textId="77777777" w:rsidR="00D32FBC"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243B2DB1" w14:textId="77777777" w:rsidR="00D32FBC"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0D549CD2" w14:textId="77777777" w:rsidR="00D32FBC"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0210DCA4" w14:textId="77777777" w:rsidR="00D32FBC" w:rsidRDefault="00000000">
      <w:pPr>
        <w:pStyle w:val="Heading2"/>
      </w:pPr>
      <w:bookmarkStart w:id="905" w:name="the-fruits-of-the-tree"/>
      <w:bookmarkEnd w:id="904"/>
      <w:r>
        <w:t>The Fruits of the Tree</w:t>
      </w:r>
    </w:p>
    <w:p w14:paraId="5BED2378" w14:textId="77777777" w:rsidR="00D32FBC"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33768CA9" w14:textId="77777777" w:rsidR="00D32FBC" w:rsidRDefault="00000000">
      <w:pPr>
        <w:pStyle w:val="BodyText"/>
      </w:pPr>
      <w:r>
        <w:t>Another fruit spoke, attracting from it the spirit that ascended to the sky of evident might. So blessed is this spirit that stood before it, the Faithful Spirit with a tribe of the close angels.</w:t>
      </w:r>
    </w:p>
    <w:p w14:paraId="65FF069C" w14:textId="77777777" w:rsidR="00D32FBC"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03AD7900" w14:textId="77777777" w:rsidR="00D32FBC"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31079ED0" w14:textId="77777777" w:rsidR="00D32FBC"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0C6452AE" w14:textId="77777777" w:rsidR="00D32FBC" w:rsidRDefault="00000000">
      <w:r>
        <w:br w:type="page"/>
      </w:r>
    </w:p>
    <w:p w14:paraId="7FC48AC4" w14:textId="77777777" w:rsidR="00D32FBC" w:rsidRDefault="00000000">
      <w:pPr>
        <w:pStyle w:val="Heading1"/>
      </w:pPr>
      <w:bookmarkStart w:id="906" w:name="sec-bh00576"/>
      <w:bookmarkStart w:id="907" w:name="_Toc184303671"/>
      <w:bookmarkEnd w:id="901"/>
      <w:bookmarkEnd w:id="905"/>
      <w:r>
        <w:lastRenderedPageBreak/>
        <w:t>BH00576</w:t>
      </w:r>
      <w:bookmarkEnd w:id="907"/>
    </w:p>
    <w:p w14:paraId="320C6BD4" w14:textId="77777777" w:rsidR="00D32FBC" w:rsidRDefault="00000000">
      <w:pPr>
        <w:pStyle w:val="FirstParagraph"/>
      </w:pPr>
      <w:r>
        <w:t>(partial translation)</w:t>
      </w:r>
      <w:r>
        <w:rPr>
          <w:rStyle w:val="FootnoteReference"/>
        </w:rPr>
        <w:footnoteReference w:id="1"/>
      </w:r>
    </w:p>
    <w:p w14:paraId="219169C7" w14:textId="77777777" w:rsidR="00D32FBC" w:rsidRDefault="00000000">
      <w:pPr>
        <w:pStyle w:val="Heading3"/>
      </w:pPr>
      <w:bookmarkStart w:id="908" w:name="excerpt-1"/>
      <w:r>
        <w:t>Excerpt 1:</w:t>
      </w:r>
    </w:p>
    <w:p w14:paraId="6293AEE3" w14:textId="77777777" w:rsidR="00D32FBC"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56A93220" w14:textId="77777777" w:rsidR="00D32FBC" w:rsidRDefault="00000000">
      <w:pPr>
        <w:pStyle w:val="Heading3"/>
      </w:pPr>
      <w:bookmarkStart w:id="909" w:name="excerpt-2"/>
      <w:bookmarkEnd w:id="908"/>
      <w:r>
        <w:t>Excerpt 2:</w:t>
      </w:r>
    </w:p>
    <w:p w14:paraId="33F4D28A" w14:textId="77777777" w:rsidR="00D32FBC"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523DB499" w14:textId="77777777" w:rsidR="00D32FBC"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244641D4" w14:textId="77777777" w:rsidR="00D32FBC" w:rsidRDefault="00000000">
      <w:pPr>
        <w:pStyle w:val="BodyText"/>
      </w:pPr>
      <w:r>
        <w:t>4 Likewise, observe everything in creation, and then thank your Lord for what He has reminded you of in this wondrous Tablet. Praise be to God, the Sovereign of the Great Throne.</w:t>
      </w:r>
    </w:p>
    <w:p w14:paraId="3658193D" w14:textId="77777777" w:rsidR="00D32FBC"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6CCD0DFA" w14:textId="77777777" w:rsidR="00D32FBC"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119E2157" w14:textId="77777777" w:rsidR="00D32FBC"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7A71C145" w14:textId="77777777" w:rsidR="00D32FBC" w:rsidRDefault="00000000">
      <w:pPr>
        <w:pStyle w:val="Heading1"/>
      </w:pPr>
      <w:bookmarkStart w:id="910" w:name="sec-bh01969"/>
      <w:bookmarkStart w:id="911" w:name="_Toc184303672"/>
      <w:bookmarkEnd w:id="906"/>
      <w:bookmarkEnd w:id="909"/>
      <w:r>
        <w:t>BH01969 (A Tablet of Tribulations and Triumphs)</w:t>
      </w:r>
      <w:bookmarkEnd w:id="911"/>
    </w:p>
    <w:p w14:paraId="79107CE2" w14:textId="77777777" w:rsidR="00D32FBC"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0893DE05" w14:textId="77777777" w:rsidR="00D32FBC"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2BB9194B" w14:textId="77777777" w:rsidR="00D32FBC"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770C23EA" w14:textId="77777777" w:rsidR="00D32FBC"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27CAC7C3" w14:textId="77777777" w:rsidR="00D32FBC"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295E5224" w14:textId="77777777" w:rsidR="00D32FBC"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228201CD" w14:textId="77777777" w:rsidR="00D32FBC"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708BDD54" w14:textId="77777777" w:rsidR="00D32FBC"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40B6C0C6" w14:textId="77777777" w:rsidR="00D32FBC"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3E0E3D14" w14:textId="77777777" w:rsidR="00D32FBC" w:rsidRDefault="00000000">
      <w:r>
        <w:br w:type="page"/>
      </w:r>
    </w:p>
    <w:p w14:paraId="4349F73D" w14:textId="77777777" w:rsidR="00D32FBC" w:rsidRDefault="00000000">
      <w:pPr>
        <w:pStyle w:val="Heading1"/>
      </w:pPr>
      <w:bookmarkStart w:id="912" w:name="sec-bh03535"/>
      <w:bookmarkStart w:id="913" w:name="_Toc184303673"/>
      <w:bookmarkEnd w:id="910"/>
      <w:r>
        <w:lastRenderedPageBreak/>
        <w:t>BH03535</w:t>
      </w:r>
      <w:bookmarkEnd w:id="913"/>
    </w:p>
    <w:p w14:paraId="079ECA3D" w14:textId="77777777" w:rsidR="00D32FBC" w:rsidRDefault="00000000">
      <w:pPr>
        <w:pStyle w:val="FirstParagraph"/>
      </w:pPr>
      <w:r>
        <w:t>Dawlatabad, His Excellency `Alá’ Allah.</w:t>
      </w:r>
    </w:p>
    <w:p w14:paraId="71C128ED" w14:textId="77777777" w:rsidR="00D32FBC"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1A4BF0BB" w14:textId="77777777" w:rsidR="00D32FBC"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6E5EE74F" w14:textId="77777777" w:rsidR="00D32FBC" w:rsidRDefault="00000000">
      <w:r>
        <w:br w:type="page"/>
      </w:r>
    </w:p>
    <w:p w14:paraId="49DCB670" w14:textId="77777777" w:rsidR="00D32FBC" w:rsidRDefault="00000000">
      <w:pPr>
        <w:pStyle w:val="Heading1"/>
      </w:pPr>
      <w:bookmarkStart w:id="914" w:name="sec-bh03560"/>
      <w:bookmarkStart w:id="915" w:name="_Toc184303674"/>
      <w:bookmarkEnd w:id="912"/>
      <w:r>
        <w:lastRenderedPageBreak/>
        <w:t>BH03560 (The Next Manifestation)</w:t>
      </w:r>
      <w:bookmarkEnd w:id="915"/>
    </w:p>
    <w:p w14:paraId="334FC087" w14:textId="77777777" w:rsidR="00D32FBC"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1599CCB8" w14:textId="77777777" w:rsidR="00D32FBC"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484F61DF" w14:textId="77777777" w:rsidR="00D32FBC" w:rsidRDefault="00000000">
      <w:r>
        <w:br w:type="page"/>
      </w:r>
    </w:p>
    <w:p w14:paraId="286A763D" w14:textId="77777777" w:rsidR="00D32FBC" w:rsidRDefault="00000000">
      <w:pPr>
        <w:pStyle w:val="Heading1"/>
      </w:pPr>
      <w:bookmarkStart w:id="916" w:name="sec-bh03716"/>
      <w:bookmarkStart w:id="917" w:name="_Toc184303675"/>
      <w:bookmarkEnd w:id="914"/>
      <w:r>
        <w:lastRenderedPageBreak/>
        <w:t>BH03716</w:t>
      </w:r>
      <w:bookmarkEnd w:id="917"/>
    </w:p>
    <w:p w14:paraId="1746CDEA" w14:textId="77777777" w:rsidR="00D32FBC" w:rsidRDefault="00000000">
      <w:pPr>
        <w:pStyle w:val="FirstParagraph"/>
      </w:pPr>
      <w:r>
        <w:t>In the name of God, the Manifest above all things.</w:t>
      </w:r>
    </w:p>
    <w:p w14:paraId="125655FD" w14:textId="77777777" w:rsidR="00D32FBC"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152D856F" w14:textId="77777777" w:rsidR="00D32FBC" w:rsidRDefault="00000000">
      <w:r>
        <w:br w:type="page"/>
      </w:r>
    </w:p>
    <w:p w14:paraId="0E64A17C" w14:textId="77777777" w:rsidR="00D32FBC" w:rsidRDefault="00000000">
      <w:pPr>
        <w:pStyle w:val="Heading1"/>
      </w:pPr>
      <w:bookmarkStart w:id="918" w:name="sec-bh06114"/>
      <w:bookmarkStart w:id="919" w:name="_Toc184303676"/>
      <w:bookmarkEnd w:id="916"/>
      <w:r>
        <w:lastRenderedPageBreak/>
        <w:t>BH06114</w:t>
      </w:r>
      <w:bookmarkEnd w:id="919"/>
    </w:p>
    <w:p w14:paraId="4593C154" w14:textId="77777777" w:rsidR="00D32FBC"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506C7E98" w14:textId="77777777" w:rsidR="00D32FBC" w:rsidRDefault="00000000">
      <w:r>
        <w:br w:type="page"/>
      </w:r>
    </w:p>
    <w:p w14:paraId="6D416735" w14:textId="77777777" w:rsidR="00D32FBC" w:rsidRDefault="00000000">
      <w:pPr>
        <w:pStyle w:val="Heading1"/>
      </w:pPr>
      <w:bookmarkStart w:id="920" w:name="sec-bh07562"/>
      <w:bookmarkStart w:id="921" w:name="_Toc184303677"/>
      <w:bookmarkEnd w:id="918"/>
      <w:r>
        <w:lastRenderedPageBreak/>
        <w:t>BH07562</w:t>
      </w:r>
      <w:bookmarkEnd w:id="921"/>
    </w:p>
    <w:p w14:paraId="01213BDE" w14:textId="77777777" w:rsidR="00D32FBC" w:rsidRDefault="00000000">
      <w:pPr>
        <w:pStyle w:val="FirstParagraph"/>
      </w:pPr>
      <w:r>
        <w:t>In the Name of the All-Bountiful, the All-Powerful</w:t>
      </w:r>
    </w:p>
    <w:p w14:paraId="73025E6E" w14:textId="77777777" w:rsidR="00D32FBC"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3CED974D" w14:textId="77777777" w:rsidR="00D32FBC"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01D2353A" w14:textId="77777777" w:rsidR="00D32FBC" w:rsidRDefault="00000000">
      <w:r>
        <w:br w:type="page"/>
      </w:r>
    </w:p>
    <w:p w14:paraId="785093C9" w14:textId="77777777" w:rsidR="00D32FBC" w:rsidRDefault="00000000">
      <w:pPr>
        <w:pStyle w:val="Heading1"/>
      </w:pPr>
      <w:bookmarkStart w:id="922" w:name="sec-bh08181"/>
      <w:bookmarkStart w:id="923" w:name="_Toc184303678"/>
      <w:bookmarkEnd w:id="920"/>
      <w:r>
        <w:lastRenderedPageBreak/>
        <w:t>BH08181</w:t>
      </w:r>
      <w:bookmarkEnd w:id="923"/>
    </w:p>
    <w:p w14:paraId="46427C2F" w14:textId="77777777" w:rsidR="00D32FBC" w:rsidRDefault="00000000">
      <w:pPr>
        <w:pStyle w:val="FirstParagraph"/>
      </w:pPr>
      <w:r>
        <w:t>“The Presence of the Greatest Branch is God.”</w:t>
      </w:r>
    </w:p>
    <w:p w14:paraId="7FA2F2B5" w14:textId="77777777" w:rsidR="00D32FBC"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29460F94" w14:textId="77777777" w:rsidR="00D32FBC"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7FD0641F" w14:textId="77777777" w:rsidR="00D32FBC"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789E04C6" w14:textId="77777777" w:rsidR="00D32FBC" w:rsidRDefault="00000000">
      <w:r>
        <w:br w:type="page"/>
      </w:r>
    </w:p>
    <w:p w14:paraId="612A2886" w14:textId="77777777" w:rsidR="00D32FBC" w:rsidRDefault="00000000">
      <w:pPr>
        <w:pStyle w:val="Heading1"/>
      </w:pPr>
      <w:bookmarkStart w:id="924" w:name="sec-bh09086"/>
      <w:bookmarkStart w:id="925" w:name="_Toc184303679"/>
      <w:bookmarkEnd w:id="922"/>
      <w:r>
        <w:lastRenderedPageBreak/>
        <w:t>BH09086</w:t>
      </w:r>
      <w:bookmarkEnd w:id="925"/>
    </w:p>
    <w:p w14:paraId="29617B9E" w14:textId="77777777" w:rsidR="00D32FBC"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1BD01532" w14:textId="77777777" w:rsidR="00D32FBC"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18C9ECDE" w14:textId="77777777" w:rsidR="00D32FBC" w:rsidRDefault="00000000">
      <w:r>
        <w:br w:type="page"/>
      </w:r>
    </w:p>
    <w:p w14:paraId="1590C1FD" w14:textId="77777777" w:rsidR="00D32FBC" w:rsidRDefault="00000000">
      <w:pPr>
        <w:pStyle w:val="Heading1"/>
      </w:pPr>
      <w:bookmarkStart w:id="926" w:name="sec-bh10203"/>
      <w:bookmarkStart w:id="927" w:name="_Toc184303680"/>
      <w:bookmarkEnd w:id="924"/>
      <w:r>
        <w:lastRenderedPageBreak/>
        <w:t>BH10203</w:t>
      </w:r>
      <w:bookmarkEnd w:id="927"/>
    </w:p>
    <w:p w14:paraId="6D6EC95E" w14:textId="77777777" w:rsidR="00D32FBC" w:rsidRDefault="00000000">
      <w:pPr>
        <w:pStyle w:val="FirstParagraph"/>
      </w:pPr>
      <w:r>
        <w:t>Be with those of fire, but not with those who feign.</w:t>
      </w:r>
    </w:p>
    <w:p w14:paraId="4E301FC5" w14:textId="77777777" w:rsidR="00D32FBC" w:rsidRDefault="00000000">
      <w:pPr>
        <w:pStyle w:val="BodyText"/>
      </w:pPr>
      <w:r>
        <w:t>Be an infidel, but not deceitful.</w:t>
      </w:r>
    </w:p>
    <w:p w14:paraId="273FB5E3" w14:textId="77777777" w:rsidR="00D32FBC" w:rsidRDefault="00000000">
      <w:pPr>
        <w:pStyle w:val="BodyText"/>
      </w:pPr>
      <w:r>
        <w:t>Reside in the tavern, but do not go into lanes of pretense.</w:t>
      </w:r>
    </w:p>
    <w:p w14:paraId="52319FD4" w14:textId="77777777" w:rsidR="00D32FBC" w:rsidRDefault="00000000">
      <w:pPr>
        <w:pStyle w:val="BodyText"/>
      </w:pPr>
      <w:r>
        <w:t>Fear God, but do not fear the clergy.</w:t>
      </w:r>
    </w:p>
    <w:p w14:paraId="54CD641A" w14:textId="77777777" w:rsidR="00D32FBC" w:rsidRDefault="00000000">
      <w:pPr>
        <w:pStyle w:val="BodyText"/>
      </w:pPr>
      <w:r>
        <w:t>Give your head, but do not give your heart.</w:t>
      </w:r>
    </w:p>
    <w:p w14:paraId="66861C59" w14:textId="77777777" w:rsidR="00D32FBC" w:rsidRDefault="00000000">
      <w:pPr>
        <w:pStyle w:val="BodyText"/>
      </w:pPr>
      <w:r>
        <w:t>Rest under a stone, but do not seek shelter in the shade of deceit.</w:t>
      </w:r>
    </w:p>
    <w:p w14:paraId="41FA798B" w14:textId="77777777" w:rsidR="00D32FBC"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4115A2F6" w14:textId="77777777" w:rsidR="00D32FBC" w:rsidRDefault="00000000">
      <w:r>
        <w:br w:type="page"/>
      </w:r>
    </w:p>
    <w:p w14:paraId="76198C8F" w14:textId="77777777" w:rsidR="00D32FBC" w:rsidRDefault="00000000">
      <w:pPr>
        <w:pStyle w:val="Heading1"/>
      </w:pPr>
      <w:bookmarkStart w:id="928" w:name="sec-unknown-tablet"/>
      <w:bookmarkStart w:id="929" w:name="_Toc184303681"/>
      <w:bookmarkEnd w:id="926"/>
      <w:r>
        <w:lastRenderedPageBreak/>
        <w:t>Unknown Tablet 1</w:t>
      </w:r>
      <w:bookmarkEnd w:id="929"/>
    </w:p>
    <w:p w14:paraId="4D3237F2" w14:textId="77777777" w:rsidR="00D32FBC" w:rsidRDefault="00000000">
      <w:pPr>
        <w:pStyle w:val="FirstParagraph"/>
      </w:pPr>
      <w:r>
        <w:t>In the name of the Holy, the Exalted, the All-High, the Everlasting.</w:t>
      </w:r>
    </w:p>
    <w:p w14:paraId="1A990B45" w14:textId="77777777" w:rsidR="00D32FBC"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7C520D0F" w14:textId="77777777" w:rsidR="00D32FBC" w:rsidRDefault="00000000">
      <w:pPr>
        <w:pStyle w:val="BodyText"/>
      </w:pPr>
      <w:r>
        <w:t>Hear, O people, the call of God from this blessed branch that was planted in the Paradise of Eternity by the hand of God, the Sovereign, the Conqueror, the Manifest, the Hidden, the Witnessed:</w:t>
      </w:r>
    </w:p>
    <w:p w14:paraId="72CC0516" w14:textId="77777777" w:rsidR="00D32FBC"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17EC1AF3" w14:textId="77777777" w:rsidR="00D32FBC"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57D29CCA" w14:textId="77777777" w:rsidR="00D32FBC"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45D5DA48" w14:textId="77777777" w:rsidR="00D32FBC"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3823E163" w14:textId="77777777" w:rsidR="00D32FBC"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538A55A6" w14:textId="77777777" w:rsidR="00D32FBC" w:rsidRDefault="00000000">
      <w:r>
        <w:lastRenderedPageBreak/>
        <w:br w:type="page"/>
      </w:r>
    </w:p>
    <w:p w14:paraId="7D04B477" w14:textId="77777777" w:rsidR="00D32FBC" w:rsidRDefault="00000000">
      <w:pPr>
        <w:pStyle w:val="Heading1"/>
      </w:pPr>
      <w:bookmarkStart w:id="930" w:name="sec-lawh-i-istintaq"/>
      <w:bookmarkStart w:id="931" w:name="_Toc184303682"/>
      <w:bookmarkEnd w:id="928"/>
      <w:r>
        <w:lastRenderedPageBreak/>
        <w:t>Lawh-i-Istintaq</w:t>
      </w:r>
      <w:bookmarkEnd w:id="931"/>
    </w:p>
    <w:p w14:paraId="388C4067" w14:textId="77777777" w:rsidR="00D32FBC"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778F7CF7" w14:textId="77777777" w:rsidR="00D32FBC"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56BA0FDB" w14:textId="77777777" w:rsidR="00D32FBC"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3AFF35C7" w14:textId="77777777" w:rsidR="00D32FBC"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6BBED860" w14:textId="77777777" w:rsidR="00D32FBC"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137FC6DA" w14:textId="77777777" w:rsidR="00D32FBC"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27FC42EF" w14:textId="77777777" w:rsidR="00D32FBC"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13A084F9" w14:textId="77777777" w:rsidR="00D32FBC"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1019F623" w14:textId="77777777" w:rsidR="00D32FBC"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4F046099" w14:textId="77777777" w:rsidR="00D32FBC"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75FABD26" w14:textId="77777777" w:rsidR="00D32FBC"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2F374667" w14:textId="77777777" w:rsidR="00D32FBC"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7694B0F6" w14:textId="77777777" w:rsidR="00D32FBC"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4155BB83" w14:textId="77777777" w:rsidR="00D32FBC"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11076B08" w14:textId="77777777" w:rsidR="00D32FBC"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64A1CE99" w14:textId="77777777" w:rsidR="00D32FBC"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2E7FA25E" w14:textId="77777777" w:rsidR="00D32FBC"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7184C15E" w14:textId="77777777" w:rsidR="00D32FBC"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0CFB2F75" w14:textId="77777777" w:rsidR="00D32FBC"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1B585C2B" w14:textId="77777777" w:rsidR="00D32FBC"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27D4AE19" w14:textId="77777777" w:rsidR="00D32FBC"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2527ABB5" w14:textId="77777777" w:rsidR="00D32FBC"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7DF30230" w14:textId="77777777" w:rsidR="00D32FBC"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6EA7D78E" w14:textId="77777777" w:rsidR="00D32FBC"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380566FC" w14:textId="77777777" w:rsidR="00D32FBC"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424CA9E3" w14:textId="77777777" w:rsidR="00D32FBC"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121E493A" w14:textId="77777777" w:rsidR="00D32FBC"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2EEBEECB" w14:textId="77777777" w:rsidR="00D32FBC"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2C34A87B" w14:textId="77777777" w:rsidR="00D32FBC"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7B303C24" w14:textId="77777777" w:rsidR="00D32FBC"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04801988" w14:textId="77777777" w:rsidR="00D32FBC"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416031F9" w14:textId="77777777" w:rsidR="00D32FBC" w:rsidRDefault="00000000">
      <w:r>
        <w:br w:type="page"/>
      </w:r>
    </w:p>
    <w:p w14:paraId="226A06CF" w14:textId="77777777" w:rsidR="00D32FBC" w:rsidRDefault="00000000">
      <w:pPr>
        <w:pStyle w:val="Heading1"/>
      </w:pPr>
      <w:bookmarkStart w:id="932" w:name="sec-lawh-i-malikih"/>
      <w:bookmarkStart w:id="933" w:name="_Toc184303683"/>
      <w:bookmarkEnd w:id="930"/>
      <w:r>
        <w:lastRenderedPageBreak/>
        <w:t>Lawh-i-Malikih</w:t>
      </w:r>
      <w:bookmarkEnd w:id="933"/>
    </w:p>
    <w:p w14:paraId="5893F582" w14:textId="77777777" w:rsidR="00D32FBC"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3F3E72EA" w14:textId="77777777" w:rsidR="00D32FBC"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59CB4A0E" w14:textId="77777777" w:rsidR="00D32FBC"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66E4ED20" w14:textId="77777777" w:rsidR="00D32FBC"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7769CFFF" w14:textId="77777777" w:rsidR="00D32FBC"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315D4EA4" w14:textId="77777777" w:rsidR="00D32FBC" w:rsidRDefault="00000000">
      <w:r>
        <w:br w:type="page"/>
      </w:r>
    </w:p>
    <w:p w14:paraId="639EBDB9" w14:textId="77777777" w:rsidR="00D32FBC" w:rsidRDefault="00000000">
      <w:pPr>
        <w:pStyle w:val="Heading1"/>
      </w:pPr>
      <w:bookmarkStart w:id="934" w:name="sec-kitab-i-sultan"/>
      <w:bookmarkStart w:id="935" w:name="_Toc184303684"/>
      <w:bookmarkEnd w:id="932"/>
      <w:r>
        <w:lastRenderedPageBreak/>
        <w:t>Kitab-i-Sultan</w:t>
      </w:r>
      <w:bookmarkEnd w:id="935"/>
    </w:p>
    <w:p w14:paraId="5BE13B5F" w14:textId="77777777" w:rsidR="00D32FBC"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6AAF8B31" w14:textId="77777777" w:rsidR="00D32FBC"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6B7BD547" w14:textId="77777777" w:rsidR="00D32FBC"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08B1F603" w14:textId="77777777" w:rsidR="00D32FBC"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2E379640" w14:textId="77777777" w:rsidR="00D32FBC"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258BE1D4" w14:textId="77777777" w:rsidR="00D32FBC"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02634DEC" w14:textId="77777777" w:rsidR="00D32FBC"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36B10A49" w14:textId="77777777" w:rsidR="00D32FBC"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40E46B2A" w14:textId="77777777" w:rsidR="00D32FBC"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15EFF02B" w14:textId="77777777" w:rsidR="00D32FBC"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30DD6728" w14:textId="77777777" w:rsidR="00D32FBC"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38CB3296" w14:textId="77777777" w:rsidR="00D32FBC"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66608227" w14:textId="77777777" w:rsidR="00D32FBC"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1F6DEDF5" w14:textId="77777777" w:rsidR="00D32FBC"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574E9709" w14:textId="77777777" w:rsidR="00D32FBC"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7D051599" w14:textId="77777777" w:rsidR="00D32FBC"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471A8CE9" w14:textId="77777777" w:rsidR="00D32FBC"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609CAA13" w14:textId="77777777" w:rsidR="00D32FBC"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75357629" w14:textId="77777777" w:rsidR="00D32FBC"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1F030C3E" w14:textId="77777777" w:rsidR="00D32FBC"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52F9580D" w14:textId="77777777" w:rsidR="00D32FBC"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42B3C709" w14:textId="77777777" w:rsidR="00D32FBC"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05E775B8" w14:textId="77777777" w:rsidR="00D32FBC"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1B9BD855" w14:textId="77777777" w:rsidR="00D32FBC"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44C6E91B" w14:textId="77777777" w:rsidR="00D32FBC"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1DE97B71" w14:textId="77777777" w:rsidR="00D32FBC"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21314E3B" w14:textId="77777777" w:rsidR="00D32FBC"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7B92FF67" w14:textId="77777777" w:rsidR="00D32FBC"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515D07AE" w14:textId="77777777" w:rsidR="00D32FBC" w:rsidRDefault="00000000">
      <w:r>
        <w:br w:type="page"/>
      </w:r>
    </w:p>
    <w:p w14:paraId="78FC8263" w14:textId="77777777" w:rsidR="00D32FBC" w:rsidRDefault="00000000">
      <w:pPr>
        <w:pStyle w:val="Heading1"/>
      </w:pPr>
      <w:bookmarkStart w:id="936" w:name="sec-lawh-i-raam"/>
      <w:bookmarkStart w:id="937" w:name="_Toc184303685"/>
      <w:bookmarkEnd w:id="934"/>
      <w:r>
        <w:lastRenderedPageBreak/>
        <w:t>Lawh-i-Raam</w:t>
      </w:r>
      <w:bookmarkEnd w:id="937"/>
    </w:p>
    <w:p w14:paraId="0A230A8D" w14:textId="77777777" w:rsidR="00D32FBC"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7D587CFD" w14:textId="77777777" w:rsidR="00D32FBC" w:rsidRDefault="00000000">
      <w:r>
        <w:br w:type="page"/>
      </w:r>
    </w:p>
    <w:p w14:paraId="46BFF7D6" w14:textId="77777777" w:rsidR="00D32FBC" w:rsidRDefault="00000000">
      <w:pPr>
        <w:pStyle w:val="Heading1"/>
      </w:pPr>
      <w:bookmarkStart w:id="938" w:name="sec-inba-07-collection"/>
      <w:bookmarkStart w:id="939" w:name="_Toc184303686"/>
      <w:bookmarkEnd w:id="936"/>
      <w:r>
        <w:lastRenderedPageBreak/>
        <w:t>INBA 07 Collection</w:t>
      </w:r>
      <w:bookmarkEnd w:id="939"/>
    </w:p>
    <w:p w14:paraId="4D93A562" w14:textId="77777777" w:rsidR="00D32FBC" w:rsidRDefault="00000000">
      <w:pPr>
        <w:pStyle w:val="Heading2"/>
      </w:pPr>
      <w:bookmarkStart w:id="940" w:name="bh00206"/>
      <w:r>
        <w:t>BH00206</w:t>
      </w:r>
    </w:p>
    <w:p w14:paraId="343C75DF" w14:textId="77777777" w:rsidR="00D32FBC" w:rsidRDefault="00000000">
      <w:pPr>
        <w:pStyle w:val="FirstParagraph"/>
      </w:pPr>
      <w:r>
        <w:t>Understood. Here is the revised translation:</w:t>
      </w:r>
    </w:p>
    <w:p w14:paraId="0E82BA9D" w14:textId="77777777" w:rsidR="00D32FBC"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483DE144" w14:textId="77777777" w:rsidR="00D32FBC"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08F7CB71" w14:textId="77777777" w:rsidR="00D32FBC"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25446A72" w14:textId="77777777" w:rsidR="00D32FBC"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4CB45A53" w14:textId="77777777" w:rsidR="00D32FBC"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3DFA03DC" w14:textId="77777777" w:rsidR="00D32FBC"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3B72E35E" w14:textId="77777777" w:rsidR="00D32FBC" w:rsidRDefault="00000000">
      <w:pPr>
        <w:pStyle w:val="BodyText"/>
      </w:pPr>
      <w:r>
        <w:lastRenderedPageBreak/>
        <w:t>O ’Alí! Many are heedless and intoxicated by selfish cravings, which prevent them from turning toward the oneness of God. Beseech thy Lord to guide them to the straight path.</w:t>
      </w:r>
    </w:p>
    <w:p w14:paraId="41895BD3" w14:textId="77777777" w:rsidR="00D32FBC"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4D947CDA" w14:textId="77777777" w:rsidR="00D32FBC" w:rsidRDefault="00000000">
      <w:pPr>
        <w:pStyle w:val="BodyText"/>
      </w:pPr>
      <w:r>
        <w:t>O ’Alí, the Greatest, the Sovereign of Destiny has desired to mention the land of Ṣād, where the banner of the love of God was raised.</w:t>
      </w:r>
    </w:p>
    <w:p w14:paraId="548690CF" w14:textId="77777777" w:rsidR="00D32FBC"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496E3854" w14:textId="77777777" w:rsidR="00D32FBC"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2473D445" w14:textId="77777777" w:rsidR="00D32FBC"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0AA3282C" w14:textId="77777777" w:rsidR="00D32FBC"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3048CFF1" w14:textId="77777777" w:rsidR="00D32FBC" w:rsidRDefault="00000000">
      <w:pPr>
        <w:pStyle w:val="BodyText"/>
      </w:pPr>
      <w:r>
        <w:t>The names of the souls mentioned in your letter were presented by the servant before the Throne. To each was revealed a unique and sublime verse from the heaven of the will of the Lord of oneness.</w:t>
      </w:r>
    </w:p>
    <w:p w14:paraId="745E0D9D" w14:textId="77777777" w:rsidR="00D32FBC"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573D41A9" w14:textId="77777777" w:rsidR="00D32FBC"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640CD386" w14:textId="77777777" w:rsidR="00D32FBC"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5B1BA16E" w14:textId="77777777" w:rsidR="00D32FBC"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4E0CEC6D" w14:textId="77777777" w:rsidR="00D32FBC"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60D6E7EA" w14:textId="77777777" w:rsidR="00D32FBC"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2F8BDF70" w14:textId="77777777" w:rsidR="00D32FBC"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2407A6F4" w14:textId="77777777" w:rsidR="00D32FBC"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549C9B42" w14:textId="77777777" w:rsidR="00D32FBC"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16FD0ACC" w14:textId="77777777" w:rsidR="00D32FBC"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0493E318" w14:textId="77777777" w:rsidR="00D32FBC"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387BBEED" w14:textId="77777777" w:rsidR="00D32FBC"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7E584E34" w14:textId="77777777" w:rsidR="00D32FBC"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1CBD255E" w14:textId="77777777" w:rsidR="00D32FBC"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1F4F4005" w14:textId="77777777" w:rsidR="00D32FBC" w:rsidRDefault="00000000">
      <w:pPr>
        <w:pStyle w:val="BodyText"/>
      </w:pPr>
      <w:r>
        <w:t>As for what you wrote regarding Jináb-i-Ḥájí Mírzá Ḥasan…</w:t>
      </w:r>
    </w:p>
    <w:p w14:paraId="3E57D47C" w14:textId="77777777" w:rsidR="00D32FBC" w:rsidRDefault="00000000">
      <w:pPr>
        <w:pStyle w:val="BodyText"/>
      </w:pPr>
      <w:r>
        <w:rPr>
          <w:b/>
          <w:bCs/>
          <w:i/>
          <w:iCs/>
        </w:rPr>
        <w:lastRenderedPageBreak/>
        <w:t>Page 16</w:t>
      </w:r>
      <w:r>
        <w:br/>
        <w:t>As for what you wrote regarding Jináb-i-Ḥájí Mírzá Ḥasan, it was presented, and this is what God has revealed in response:</w:t>
      </w:r>
    </w:p>
    <w:p w14:paraId="4A7F7CA0" w14:textId="77777777" w:rsidR="00D32FBC"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17DCEF54" w14:textId="77777777" w:rsidR="00D32FBC"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11D61DE5" w14:textId="77777777" w:rsidR="00D32FBC"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5E458C64" w14:textId="77777777" w:rsidR="00D32FBC" w:rsidRDefault="00000000">
      <w:pPr>
        <w:pStyle w:val="Heading2"/>
      </w:pPr>
      <w:bookmarkStart w:id="941" w:name="bh00450-unnatural"/>
      <w:bookmarkEnd w:id="940"/>
      <w:r>
        <w:t>BH00450 (Unnatural)</w:t>
      </w:r>
    </w:p>
    <w:p w14:paraId="2D27CCFE" w14:textId="77777777" w:rsidR="00D32FBC"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6AEFFEFE" w14:textId="77777777" w:rsidR="00D32FBC"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1416447F" w14:textId="77777777" w:rsidR="00D32FBC"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354E771B" w14:textId="77777777" w:rsidR="00D32FBC"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1E3C1EC7" w14:textId="77777777" w:rsidR="00D32FBC"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03757537" w14:textId="77777777" w:rsidR="00D32FBC"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4C1E65F1" w14:textId="77777777" w:rsidR="00D32FBC" w:rsidRDefault="00000000">
      <w:pPr>
        <w:pStyle w:val="BodyText"/>
      </w:pPr>
      <w:r>
        <w:rPr>
          <w:b/>
          <w:bCs/>
          <w:i/>
          <w:iCs/>
        </w:rPr>
        <w:t>Page 19</w:t>
      </w:r>
      <w:r>
        <w:br/>
        <w:t>…that you raise the banner of unity upon the highest heights.</w:t>
      </w:r>
    </w:p>
    <w:p w14:paraId="4539B9C6" w14:textId="77777777" w:rsidR="00D32FBC"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5298B7FF" w14:textId="77777777" w:rsidR="00D32FBC"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47D78E06" w14:textId="77777777" w:rsidR="00D32FBC"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33705499" w14:textId="77777777" w:rsidR="00D32FBC"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776A31F1" w14:textId="77777777" w:rsidR="00D32FBC"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400AEBE1" w14:textId="77777777" w:rsidR="00D32FBC"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7E07DDFE" w14:textId="77777777" w:rsidR="00D32FBC" w:rsidRDefault="00000000">
      <w:pPr>
        <w:pStyle w:val="BodyText"/>
      </w:pPr>
      <w:r>
        <w:t>Consider, if the hand of grace had not exposed this matter, how many souls would have drowned in the seas of their own delusions.</w:t>
      </w:r>
    </w:p>
    <w:p w14:paraId="0EDC4F83" w14:textId="77777777" w:rsidR="00D32FBC"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34E32058" w14:textId="77777777" w:rsidR="00D32FBC"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085C9BF3" w14:textId="77777777" w:rsidR="00D32FBC"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63D773CB" w14:textId="77777777" w:rsidR="00D32FBC" w:rsidRDefault="00000000">
      <w:pPr>
        <w:pStyle w:val="BodyText"/>
      </w:pPr>
      <w:r>
        <w:t>After the Ancient Beauty…</w:t>
      </w:r>
    </w:p>
    <w:p w14:paraId="5B822DA1" w14:textId="77777777" w:rsidR="00D32FBC"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2C1D4F22" w14:textId="77777777" w:rsidR="00D32FBC"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7B71966D" w14:textId="77777777" w:rsidR="00D32FBC"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4FA4D3F3" w14:textId="77777777" w:rsidR="00D32FBC"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0163F0F7" w14:textId="77777777" w:rsidR="00D32FBC" w:rsidRDefault="00000000">
      <w:pPr>
        <w:pStyle w:val="BodyText"/>
      </w:pPr>
      <w:r>
        <w:rPr>
          <w:b/>
          <w:bCs/>
          <w:i/>
          <w:iCs/>
        </w:rPr>
        <w:t>Page 23</w:t>
      </w:r>
      <w:r>
        <w:br/>
        <w:t>If only the discerning people would examine his writings and become informed of his reality. Verily, he is in manifest error.</w:t>
      </w:r>
    </w:p>
    <w:p w14:paraId="721FE57B" w14:textId="77777777" w:rsidR="00D32FBC"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4CB390E7" w14:textId="77777777" w:rsidR="00D32FBC"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1FCABE9E" w14:textId="77777777" w:rsidR="00D32FBC"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3FFF7EED" w14:textId="77777777" w:rsidR="00D32FBC"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47B52788" w14:textId="77777777" w:rsidR="00D32FBC"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0BBA79A8" w14:textId="77777777" w:rsidR="00D32FBC"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0BD9CF11" w14:textId="77777777" w:rsidR="00D32FBC"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3DE97905" w14:textId="77777777" w:rsidR="00D32FBC"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40D49759" w14:textId="77777777" w:rsidR="00D32FBC" w:rsidRDefault="00000000">
      <w:pPr>
        <w:pStyle w:val="BodyText"/>
      </w:pPr>
      <w:r>
        <w:rPr>
          <w:b/>
          <w:bCs/>
          <w:i/>
          <w:iCs/>
        </w:rPr>
        <w:t>Page 25</w:t>
      </w:r>
      <w:r>
        <w:br/>
        <w:t>This is the Cause which, when it appears, breaks the backs of all distant evildoers.</w:t>
      </w:r>
    </w:p>
    <w:p w14:paraId="36BF05B4" w14:textId="77777777" w:rsidR="00D32FBC"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594A9219" w14:textId="77777777" w:rsidR="00D32FBC"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1CD39C68" w14:textId="77777777" w:rsidR="00D32FBC"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7D23F4A7" w14:textId="77777777" w:rsidR="00D32FBC"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676DB7AE" w14:textId="77777777" w:rsidR="00D32FBC"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772C88B7" w14:textId="77777777" w:rsidR="00D32FBC" w:rsidRDefault="00000000">
      <w:pPr>
        <w:pStyle w:val="BodyText"/>
      </w:pPr>
      <w:r>
        <w:t>As for Jináb-i-Javád, who has ascended to God, God willing, what is befitting will be revealed for him. Blessed is he in his life, and blessed is he after his death.</w:t>
      </w:r>
    </w:p>
    <w:p w14:paraId="0285D403" w14:textId="77777777" w:rsidR="00D32FBC" w:rsidRDefault="00000000">
      <w:pPr>
        <w:pStyle w:val="BodyText"/>
      </w:pPr>
      <w:r>
        <w:t>In the Name of Our Lord…</w:t>
      </w:r>
    </w:p>
    <w:p w14:paraId="6323308F" w14:textId="77777777" w:rsidR="00D32FBC" w:rsidRDefault="00000000">
      <w:pPr>
        <w:pStyle w:val="Heading3"/>
      </w:pPr>
      <w:bookmarkStart w:id="942" w:name="possible-beginning-of-new-tablet"/>
      <w:r>
        <w:lastRenderedPageBreak/>
        <w:t>Possible Beginning of New Tablet</w:t>
      </w:r>
    </w:p>
    <w:p w14:paraId="580AC401" w14:textId="77777777" w:rsidR="00D32FBC" w:rsidRDefault="00000000">
      <w:pPr>
        <w:pStyle w:val="FirstParagraph"/>
      </w:pPr>
      <w:r>
        <w:rPr>
          <w:b/>
          <w:bCs/>
          <w:i/>
          <w:iCs/>
        </w:rPr>
        <w:t>Page 28</w:t>
      </w:r>
      <w:r>
        <w:br/>
        <w:t>In the Name of Our Most Great, Most Holy, Most Exalted, Most Glorious Lord.</w:t>
      </w:r>
    </w:p>
    <w:p w14:paraId="300E33FB" w14:textId="77777777" w:rsidR="00D32FBC"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2BECE0F4" w14:textId="77777777" w:rsidR="00D32FBC"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397EB008" w14:textId="77777777" w:rsidR="00D32FBC"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4C33F002" w14:textId="77777777" w:rsidR="00D32FBC"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7F8B530A" w14:textId="77777777" w:rsidR="00D32FBC"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1EFDB06E" w14:textId="77777777" w:rsidR="00D32FBC"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056620F0" w14:textId="77777777" w:rsidR="00D32FBC" w:rsidRDefault="00000000">
      <w:pPr>
        <w:pStyle w:val="BodyText"/>
      </w:pPr>
      <w:r>
        <w:rPr>
          <w:b/>
          <w:bCs/>
          <w:i/>
          <w:iCs/>
        </w:rPr>
        <w:t>Page 30</w:t>
      </w:r>
      <w:r>
        <w:br/>
        <w:t>…what has been revealed from the kingdom of utterance by Our Lord, the Most Merciful:</w:t>
      </w:r>
    </w:p>
    <w:p w14:paraId="3A0A5AC6" w14:textId="77777777" w:rsidR="00D32FBC"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3A4931A0" w14:textId="77777777" w:rsidR="00D32FBC"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25019CD8" w14:textId="77777777" w:rsidR="00D32FBC"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49EADC84" w14:textId="77777777" w:rsidR="00D32FBC"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521A89D2" w14:textId="77777777" w:rsidR="00D32FBC"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5F261D45" w14:textId="77777777" w:rsidR="00D32FBC"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543DD40E" w14:textId="77777777" w:rsidR="00D32FBC"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62FCFDD1" w14:textId="77777777" w:rsidR="00D32FBC"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1EA227E0" w14:textId="77777777" w:rsidR="00D32FBC" w:rsidRDefault="00000000">
      <w:pPr>
        <w:pStyle w:val="BodyText"/>
      </w:pPr>
      <w:r>
        <w:rPr>
          <w:b/>
          <w:bCs/>
          <w:i/>
          <w:iCs/>
        </w:rPr>
        <w:t>Page 32</w:t>
      </w:r>
      <w:r>
        <w:br/>
        <w:t>From My clear Book:</w:t>
      </w:r>
    </w:p>
    <w:p w14:paraId="4DE073E5" w14:textId="77777777" w:rsidR="00D32FBC"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36CB08E2" w14:textId="77777777" w:rsidR="00D32FBC"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2620A723" w14:textId="77777777" w:rsidR="00D32FBC"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4DB8A5CF" w14:textId="77777777" w:rsidR="00D32FBC" w:rsidRDefault="00000000">
      <w:pPr>
        <w:pStyle w:val="BodyText"/>
      </w:pPr>
      <w:r>
        <w:t>Inform everyone so that all may free themselves from their own imaginings and cling to what God has willed.</w:t>
      </w:r>
    </w:p>
    <w:p w14:paraId="3FBDC39A" w14:textId="77777777" w:rsidR="00D32FBC" w:rsidRDefault="00000000">
      <w:pPr>
        <w:pStyle w:val="BodyText"/>
      </w:pPr>
      <w:r>
        <w:rPr>
          <w:b/>
          <w:bCs/>
          <w:i/>
          <w:iCs/>
        </w:rPr>
        <w:t>Page 33</w:t>
      </w:r>
      <w:r>
        <w:br/>
        <w:t>Blessed are those who act accordingly.</w:t>
      </w:r>
    </w:p>
    <w:p w14:paraId="6E05B6C5" w14:textId="77777777" w:rsidR="00D32FBC"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6C419CDF" w14:textId="77777777" w:rsidR="00D32FBC"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2C2C1A36" w14:textId="77777777" w:rsidR="00D32FBC"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32F6658E" w14:textId="77777777" w:rsidR="00D32FBC"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31A2CD8E" w14:textId="77777777" w:rsidR="00D32FBC"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4DB499AD" w14:textId="77777777" w:rsidR="00D32FBC"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24785A91" w14:textId="77777777" w:rsidR="00D32FBC" w:rsidRDefault="00000000">
      <w:pPr>
        <w:pStyle w:val="BodyText"/>
      </w:pPr>
      <w:r>
        <w:t>O you who turn toward the Countenance, thank God for preserving you from them and for revealing to you the one adorned with His mention. This has been decreed by God, the Almighty, the Wise.</w:t>
      </w:r>
    </w:p>
    <w:p w14:paraId="3837228D" w14:textId="77777777" w:rsidR="00D32FBC"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363545B4" w14:textId="77777777" w:rsidR="00D32FBC"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34BFD2FF" w14:textId="77777777" w:rsidR="00D32FBC"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3E0E5ADA" w14:textId="77777777" w:rsidR="00D32FBC" w:rsidRDefault="00000000">
      <w:pPr>
        <w:pStyle w:val="BodyText"/>
      </w:pPr>
      <w:r>
        <w:t>We counsel you and…</w:t>
      </w:r>
    </w:p>
    <w:p w14:paraId="47C02B58" w14:textId="77777777" w:rsidR="00D32FBC"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324BBA1E" w14:textId="77777777" w:rsidR="00D32FBC"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1E2FE100" w14:textId="77777777" w:rsidR="00D32FBC"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2DD77725" w14:textId="77777777" w:rsidR="00D32FBC" w:rsidRDefault="00000000">
      <w:pPr>
        <w:pStyle w:val="BodyText"/>
      </w:pPr>
      <w:r>
        <w:t>Those two wrongdoers are not worth mentioning. Say: Leave them to themselves.</w:t>
      </w:r>
    </w:p>
    <w:p w14:paraId="3E029E7C" w14:textId="77777777" w:rsidR="00D32FBC" w:rsidRDefault="00000000">
      <w:pPr>
        <w:pStyle w:val="BodyText"/>
      </w:pPr>
      <w:r>
        <w:rPr>
          <w:b/>
          <w:bCs/>
          <w:i/>
          <w:iCs/>
        </w:rPr>
        <w:t>Page 36</w:t>
      </w:r>
      <w:r>
        <w:br/>
      </w:r>
      <w:r>
        <w:rPr>
          <w:i/>
          <w:iCs/>
        </w:rPr>
        <w:t>“They are sufficient for each other in what they committed during the Days of God, the Sovereign, the Omnipotent, the Almighty.”</w:t>
      </w:r>
    </w:p>
    <w:p w14:paraId="0586BEF0" w14:textId="77777777" w:rsidR="00D32FBC"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1D57A008" w14:textId="77777777" w:rsidR="00D32FBC"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45A31824" w14:textId="77777777" w:rsidR="00D32FBC" w:rsidRDefault="00000000">
      <w:pPr>
        <w:pStyle w:val="BodyText"/>
      </w:pPr>
      <w:r>
        <w:t>This statement, in the name of the Most Glorious Beauty, was revealed from the kingdom of utterance. This Most Great Manifestation is the manifestation of universal mercy.</w:t>
      </w:r>
    </w:p>
    <w:p w14:paraId="1CE1F0A0" w14:textId="77777777" w:rsidR="00D32FBC"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22D8F1E9" w14:textId="77777777" w:rsidR="00D32FBC" w:rsidRDefault="00000000">
      <w:pPr>
        <w:pStyle w:val="BodyText"/>
      </w:pPr>
      <w:r>
        <w:t>O My beloved friends, rejoice in My mention. We remember you from this station with a mention that…</w:t>
      </w:r>
    </w:p>
    <w:p w14:paraId="77C52B91" w14:textId="77777777" w:rsidR="00D32FBC"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62255528" w14:textId="77777777" w:rsidR="00D32FBC"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4D40C68F" w14:textId="77777777" w:rsidR="00D32FBC" w:rsidRDefault="00000000">
      <w:pPr>
        <w:pStyle w:val="BodyText"/>
      </w:pPr>
      <w:r>
        <w:t>Blessings be upon you, O My beloved ones, and exaltation upon you from the All-Powerful, the Almighty.</w:t>
      </w:r>
    </w:p>
    <w:p w14:paraId="490E2C6C" w14:textId="77777777" w:rsidR="00D32FBC"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3FCB0839" w14:textId="77777777" w:rsidR="00D32FBC" w:rsidRDefault="00000000">
      <w:pPr>
        <w:pStyle w:val="BodyText"/>
      </w:pPr>
      <w:r>
        <w:rPr>
          <w:b/>
          <w:bCs/>
          <w:i/>
          <w:iCs/>
        </w:rPr>
        <w:t>Page 38</w:t>
      </w:r>
      <w:r>
        <w:br/>
        <w:t>…He is the Singular, the Wise.</w:t>
      </w:r>
    </w:p>
    <w:p w14:paraId="6B073624" w14:textId="77777777" w:rsidR="00D32FBC"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0EB4EF34" w14:textId="77777777" w:rsidR="00D32FBC"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4E495590" w14:textId="77777777" w:rsidR="00D32FBC" w:rsidRDefault="00000000">
      <w:pPr>
        <w:pStyle w:val="BodyText"/>
      </w:pPr>
      <w:r>
        <w:t>Heedlessness has overtaken the inhabitants of the earth, except those whom God wills.</w:t>
      </w:r>
    </w:p>
    <w:p w14:paraId="6E644D93" w14:textId="77777777" w:rsidR="00D32FBC"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1900FF8F" w14:textId="77777777" w:rsidR="00D32FBC" w:rsidRDefault="00000000">
      <w:pPr>
        <w:pStyle w:val="BodyText"/>
      </w:pPr>
      <w:r>
        <w:rPr>
          <w:b/>
          <w:bCs/>
          <w:i/>
          <w:iCs/>
        </w:rPr>
        <w:t>Page 39</w:t>
      </w:r>
      <w:r>
        <w:br/>
        <w:t>…Verily, He guides those who seek their Lord and cast aside all else.</w:t>
      </w:r>
    </w:p>
    <w:p w14:paraId="5658CDDD" w14:textId="77777777" w:rsidR="00D32FBC" w:rsidRDefault="00000000">
      <w:pPr>
        <w:pStyle w:val="BodyText"/>
      </w:pPr>
      <w:r>
        <w:t>This lowly servant humbly requests that you undertake the visitation on my behalf. Verily, He does not let the reward of those who do good go to waste.</w:t>
      </w:r>
    </w:p>
    <w:p w14:paraId="27DE8AFA" w14:textId="77777777" w:rsidR="00D32FBC"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1F865DAF" w14:textId="77777777" w:rsidR="00D32FBC"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00C4B348" w14:textId="77777777" w:rsidR="00D32FBC"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151E872F" w14:textId="77777777" w:rsidR="00D32FBC" w:rsidRDefault="00000000">
      <w:pPr>
        <w:pStyle w:val="BodyText"/>
      </w:pPr>
      <w:r>
        <w:t>Blessed is the soul that is slain, though it does not slay, and blessed is the one who is slaughtered, though it does not slaughter, and the one who is struck, though it does not strike.</w:t>
      </w:r>
    </w:p>
    <w:p w14:paraId="4F34C820" w14:textId="77777777" w:rsidR="00D32FBC" w:rsidRDefault="00000000">
      <w:pPr>
        <w:pStyle w:val="BodyText"/>
      </w:pPr>
      <w:r>
        <w:rPr>
          <w:b/>
          <w:bCs/>
          <w:i/>
          <w:iCs/>
        </w:rPr>
        <w:t>Page 40</w:t>
      </w:r>
      <w:r>
        <w:br/>
        <w:t>These souls, of the people of Bahá, are mentioned and recorded in the Crimson Scroll.</w:t>
      </w:r>
    </w:p>
    <w:p w14:paraId="36EE65DB" w14:textId="77777777" w:rsidR="00D32FBC"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72C645D7" w14:textId="77777777" w:rsidR="00D32FBC"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3B724DA7" w14:textId="77777777" w:rsidR="00D32FBC" w:rsidRDefault="00000000">
      <w:pPr>
        <w:pStyle w:val="BodyText"/>
      </w:pPr>
      <w:r>
        <w:t xml:space="preserve">The Primal Point, may the spirit of all else be a sacrifice unto Him, declares: </w:t>
      </w:r>
      <w:r>
        <w:rPr>
          <w:i/>
          <w:iCs/>
        </w:rPr>
        <w:t>“All is for the sake of being once mentioned in His Court.”</w:t>
      </w:r>
    </w:p>
    <w:p w14:paraId="2B19E5F2" w14:textId="77777777" w:rsidR="00D32FBC" w:rsidRDefault="00000000">
      <w:pPr>
        <w:pStyle w:val="BodyText"/>
      </w:pPr>
      <w:r>
        <w:t>The mention of both was presented in the sanctified Court as requested. This is what has appeared from the kingdom of the All-Merciful:</w:t>
      </w:r>
    </w:p>
    <w:p w14:paraId="1B974C6F" w14:textId="77777777" w:rsidR="00D32FBC" w:rsidRDefault="00000000">
      <w:pPr>
        <w:pStyle w:val="BodyText"/>
      </w:pPr>
      <w:r>
        <w:t>Exalted be His majesty.</w:t>
      </w:r>
    </w:p>
    <w:p w14:paraId="165BF7CC" w14:textId="77777777" w:rsidR="00D32FBC"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613E0CCC" w14:textId="77777777" w:rsidR="00D32FBC"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247DD716" w14:textId="77777777" w:rsidR="00D32FBC"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0AB12CD4" w14:textId="77777777" w:rsidR="00D32FBC"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4A117F95" w14:textId="77777777" w:rsidR="00D32FBC" w:rsidRDefault="00000000">
      <w:pPr>
        <w:pStyle w:val="BodyText"/>
      </w:pPr>
      <w:r>
        <w:t>Thus does your Lord remember you from this noble station. Move among all people, reflect on what you see, and you will find in all things the wisdom of your Lord.</w:t>
      </w:r>
    </w:p>
    <w:p w14:paraId="1C58444F" w14:textId="77777777" w:rsidR="00D32FBC" w:rsidRDefault="00000000">
      <w:pPr>
        <w:pStyle w:val="BodyText"/>
      </w:pPr>
      <w:r>
        <w:rPr>
          <w:b/>
          <w:bCs/>
          <w:i/>
          <w:iCs/>
        </w:rPr>
        <w:t>Page 42</w:t>
      </w:r>
      <w:r>
        <w:br/>
        <w:t>Your Lord is the Wise Commander. Say: All praise belongs to God, the Lord of the worlds.</w:t>
      </w:r>
    </w:p>
    <w:p w14:paraId="014141A0" w14:textId="77777777" w:rsidR="00D32FBC"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3F7F5012" w14:textId="77777777" w:rsidR="00D32FBC"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122F9E2E" w14:textId="77777777" w:rsidR="00D32FBC" w:rsidRDefault="00000000">
      <w:pPr>
        <w:pStyle w:val="BodyText"/>
      </w:pPr>
      <w:r>
        <w:t>The servant present read your letter, which you sent to Nabíl before ’Alí, and We have answered you with what the Most High Pen, from the All-Enlightening, All-Wise, has revealed.</w:t>
      </w:r>
    </w:p>
    <w:p w14:paraId="47D40F45" w14:textId="77777777" w:rsidR="00D32FBC"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2D5AABA0" w14:textId="77777777" w:rsidR="00D32FBC"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0A76DFA3" w14:textId="77777777" w:rsidR="00D32FBC"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0D6E20C6" w14:textId="77777777" w:rsidR="00D32FBC"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54EBF404" w14:textId="77777777" w:rsidR="00D32FBC"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7AFD1E1B" w14:textId="77777777" w:rsidR="00D32FBC"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5B78FE26" w14:textId="77777777" w:rsidR="00D32FBC" w:rsidRDefault="00000000">
      <w:pPr>
        <w:pStyle w:val="BodyText"/>
      </w:pPr>
      <w:r>
        <w:t>Blessed are they, and the glory of God be upon them.</w:t>
      </w:r>
    </w:p>
    <w:p w14:paraId="4BBAD9E3" w14:textId="77777777" w:rsidR="00D32FBC"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5A45AA63" w14:textId="77777777" w:rsidR="00D32FBC"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3DA67866" w14:textId="77777777" w:rsidR="00D32FBC"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3665B221" w14:textId="77777777" w:rsidR="00D32FBC"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766F63FE" w14:textId="77777777" w:rsidR="00D32FBC" w:rsidRDefault="00000000">
      <w:pPr>
        <w:pStyle w:val="BodyText"/>
      </w:pPr>
      <w:r>
        <w:t>This servant also expressed his humble servitude to them and to Jináb-i-Sayyid Abúṭálib. I beseech God to enable me, God willing, to send them soon.</w:t>
      </w:r>
    </w:p>
    <w:p w14:paraId="2A5BF678" w14:textId="77777777" w:rsidR="00D32FBC"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250B225A" w14:textId="77777777" w:rsidR="00D32FBC" w:rsidRDefault="00000000">
      <w:pPr>
        <w:pStyle w:val="BodyText"/>
      </w:pPr>
      <w:r>
        <w:t>At the time of departure, Jináb-i-Muḥammad before ’Alí, upon him be the most glorious blessings, from the people of Dahaj, was given these packets to deliver. There has been a considerable delay.</w:t>
      </w:r>
    </w:p>
    <w:p w14:paraId="3731987C" w14:textId="77777777" w:rsidR="00D32FBC"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04B392F5" w14:textId="77777777" w:rsidR="00D32FBC" w:rsidRDefault="00000000">
      <w:pPr>
        <w:pStyle w:val="Heading2"/>
      </w:pPr>
      <w:bookmarkStart w:id="943" w:name="bh00166-unnatural"/>
      <w:bookmarkEnd w:id="941"/>
      <w:bookmarkEnd w:id="942"/>
      <w:r>
        <w:t>BH00166 (Unnatural)</w:t>
      </w:r>
    </w:p>
    <w:p w14:paraId="78198689" w14:textId="77777777" w:rsidR="00D32FBC"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064B2531" w14:textId="77777777" w:rsidR="00D32FBC"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0BDE802D" w14:textId="77777777" w:rsidR="00D32FBC"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71E7FABD" w14:textId="77777777" w:rsidR="00D32FBC" w:rsidRDefault="00000000">
      <w:pPr>
        <w:pStyle w:val="BodyText"/>
      </w:pPr>
      <w:r>
        <w:t>The servant.</w:t>
      </w:r>
    </w:p>
    <w:p w14:paraId="6B8B0DEF" w14:textId="77777777" w:rsidR="00D32FBC" w:rsidRDefault="00000000">
      <w:pPr>
        <w:pStyle w:val="Heading2"/>
      </w:pPr>
      <w:bookmarkStart w:id="944" w:name="bh00867-natural-beginning"/>
      <w:bookmarkEnd w:id="943"/>
      <w:r>
        <w:t>BH00867 (Natural Beginning)</w:t>
      </w:r>
    </w:p>
    <w:p w14:paraId="50A26B9B" w14:textId="77777777" w:rsidR="00D32FBC" w:rsidRDefault="00000000">
      <w:pPr>
        <w:pStyle w:val="FirstParagraph"/>
      </w:pPr>
      <w:r>
        <w:rPr>
          <w:b/>
          <w:bCs/>
          <w:i/>
          <w:iCs/>
        </w:rPr>
        <w:t>Page 47</w:t>
      </w:r>
    </w:p>
    <w:p w14:paraId="0206F4CD" w14:textId="77777777" w:rsidR="00D32FBC" w:rsidRDefault="00000000">
      <w:pPr>
        <w:pStyle w:val="BodyText"/>
      </w:pPr>
      <w:r>
        <w:t>In the Name of Our Most Great, Most Ancient, Most Exalted, Most Glorious Lord.</w:t>
      </w:r>
    </w:p>
    <w:p w14:paraId="5FEA07A1" w14:textId="77777777" w:rsidR="00D32FBC"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30339D4F" w14:textId="77777777" w:rsidR="00D32FBC"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4726A6CE" w14:textId="77777777" w:rsidR="00D32FBC"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30DA1523" w14:textId="77777777" w:rsidR="00D32FBC"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3969B38F" w14:textId="77777777" w:rsidR="00D32FBC" w:rsidRDefault="00000000">
      <w:pPr>
        <w:pStyle w:val="BodyText"/>
      </w:pPr>
      <w:r>
        <w:rPr>
          <w:b/>
          <w:bCs/>
          <w:i/>
          <w:iCs/>
        </w:rPr>
        <w:t>Page 48</w:t>
      </w:r>
    </w:p>
    <w:p w14:paraId="271A589B" w14:textId="77777777" w:rsidR="00D32FBC"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38C5FC1D" w14:textId="77777777" w:rsidR="00D32FBC" w:rsidRDefault="00000000">
      <w:pPr>
        <w:pStyle w:val="BodyText"/>
      </w:pPr>
      <w:r>
        <w:t>By the life of the Beloved, nothing equals this in all that has been created in heaven and earth. This is attested by the Lord of Names, who has ascended His throne in this noble station.</w:t>
      </w:r>
    </w:p>
    <w:p w14:paraId="1E65BB28" w14:textId="77777777" w:rsidR="00D32FBC"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3FC9A01C" w14:textId="77777777" w:rsidR="00D32FBC"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35101CF4" w14:textId="77777777" w:rsidR="00D32FBC"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46337AC2" w14:textId="77777777" w:rsidR="00D32FBC" w:rsidRDefault="00000000">
      <w:pPr>
        <w:pStyle w:val="BodyText"/>
      </w:pPr>
      <w:r>
        <w:rPr>
          <w:b/>
          <w:bCs/>
          <w:i/>
          <w:iCs/>
        </w:rPr>
        <w:t>Page 49</w:t>
      </w:r>
    </w:p>
    <w:p w14:paraId="3FF92E35" w14:textId="77777777" w:rsidR="00D32FBC" w:rsidRDefault="00000000">
      <w:pPr>
        <w:pStyle w:val="BodyText"/>
      </w:pPr>
      <w:r>
        <w:t>Despite this firm and precise word, some remain in doubt and confusion, occupied with vain imaginings in interpreting the meaning of victory.</w:t>
      </w:r>
    </w:p>
    <w:p w14:paraId="556E76E7" w14:textId="77777777" w:rsidR="00D32FBC" w:rsidRDefault="00000000">
      <w:pPr>
        <w:pStyle w:val="BodyText"/>
      </w:pPr>
      <w:r>
        <w:t>Say: What is the matter with you that you do not understand or perceive? We have enjoined upon all compassion, kindness, and care. Blessed is the one who attains My purpose, and woe to the heedless.</w:t>
      </w:r>
    </w:p>
    <w:p w14:paraId="09D458FC" w14:textId="77777777" w:rsidR="00D32FBC" w:rsidRDefault="00000000">
      <w:pPr>
        <w:pStyle w:val="BodyText"/>
      </w:pPr>
      <w:r>
        <w:t>It seems as though some consider their own will superior to the will of God or regard what has been revealed from the kingdom of utterance as trivial. Some, God forbid, perceive God as powerless or weak.</w:t>
      </w:r>
    </w:p>
    <w:p w14:paraId="32665F97" w14:textId="77777777" w:rsidR="00D32FBC" w:rsidRDefault="00000000">
      <w:pPr>
        <w:pStyle w:val="BodyText"/>
      </w:pPr>
      <w:r>
        <w:t>Say: Woe to you! Verily, He is the All-Powerful, the Almighty. Verily, He is the Glorious, the Great. Verily, He is the Dominant, the Wise. Verily, He is the Subduer over all creation, and He knows all things.</w:t>
      </w:r>
    </w:p>
    <w:p w14:paraId="1C6DE57F" w14:textId="77777777" w:rsidR="00D32FBC" w:rsidRDefault="00000000">
      <w:pPr>
        <w:pStyle w:val="BodyText"/>
      </w:pPr>
      <w:r>
        <w:t>Ask of God to confirm My loved ones in goodly deeds, praiseworthy virtues, and what has been decreed in the Book of God, the All-Enlightening, the All-Knowing.</w:t>
      </w:r>
    </w:p>
    <w:p w14:paraId="3F09F11C" w14:textId="77777777" w:rsidR="00D32FBC" w:rsidRDefault="00000000">
      <w:pPr>
        <w:pStyle w:val="BodyText"/>
      </w:pPr>
      <w:r>
        <w:t>Today is a new day, and another heaven has been raised, and another ocean is surging. Its likeness has not been, nor will it ever be.</w:t>
      </w:r>
    </w:p>
    <w:p w14:paraId="7B738CF2" w14:textId="77777777" w:rsidR="00D32FBC"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1AF30E96" w14:textId="77777777" w:rsidR="00D32FBC" w:rsidRDefault="00000000">
      <w:pPr>
        <w:pStyle w:val="BodyText"/>
      </w:pPr>
      <w:r>
        <w:rPr>
          <w:b/>
          <w:bCs/>
          <w:i/>
          <w:iCs/>
        </w:rPr>
        <w:t>Page 50</w:t>
      </w:r>
    </w:p>
    <w:p w14:paraId="79834EE7" w14:textId="77777777" w:rsidR="00D32FBC" w:rsidRDefault="00000000">
      <w:pPr>
        <w:pStyle w:val="BodyText"/>
      </w:pPr>
      <w:r>
        <w:t>The wings sullied with mud are neither fit for flight nor capable of ascending.</w:t>
      </w:r>
    </w:p>
    <w:p w14:paraId="3D76FFE2" w14:textId="77777777" w:rsidR="00D32FBC"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194366A2" w14:textId="77777777" w:rsidR="00D32FBC" w:rsidRDefault="00000000">
      <w:pPr>
        <w:pStyle w:val="BodyText"/>
      </w:pPr>
      <w:r>
        <w:t>The matter rests in the hands of God, the Lord of the Day of Judgment. Praise be to Him, for He speaks the truth and is the most merciful of the merciful.</w:t>
      </w:r>
    </w:p>
    <w:p w14:paraId="49C50D0C" w14:textId="77777777" w:rsidR="00D32FBC"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2792680B" w14:textId="77777777" w:rsidR="00D32FBC" w:rsidRDefault="00000000">
      <w:pPr>
        <w:pStyle w:val="BodyText"/>
      </w:pPr>
      <w:r>
        <w:t>The mention of God is life for the dead and favor for the living. Recognize the value of this grace and proclaim the praise and gratitude of God.</w:t>
      </w:r>
    </w:p>
    <w:p w14:paraId="36AE29F1" w14:textId="77777777" w:rsidR="00D32FBC"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528BC204" w14:textId="77777777" w:rsidR="00D32FBC" w:rsidRDefault="00000000">
      <w:pPr>
        <w:pStyle w:val="BodyText"/>
      </w:pPr>
      <w:r>
        <w:rPr>
          <w:b/>
          <w:bCs/>
          <w:i/>
          <w:iCs/>
        </w:rPr>
        <w:t>Page 51</w:t>
      </w:r>
    </w:p>
    <w:p w14:paraId="569EE786" w14:textId="77777777" w:rsidR="00D32FBC" w:rsidRDefault="00000000">
      <w:pPr>
        <w:pStyle w:val="BodyText"/>
      </w:pPr>
      <w:r>
        <w:t>Divine favor toward the Beloved and the true friends is evident and manifest. God willing, we will all attain what is beloved in His sight.</w:t>
      </w:r>
    </w:p>
    <w:p w14:paraId="2924D1E1" w14:textId="77777777" w:rsidR="00D32FBC"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0494622F" w14:textId="77777777" w:rsidR="00D32FBC" w:rsidRDefault="00000000">
      <w:pPr>
        <w:pStyle w:val="BodyText"/>
      </w:pPr>
      <w:r>
        <w:t>This is what I heard from the utterance of the will of my Lord, the All-Enlightening, the Wise.</w:t>
      </w:r>
    </w:p>
    <w:p w14:paraId="4B875674" w14:textId="77777777" w:rsidR="00D32FBC"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220C6E85" w14:textId="77777777" w:rsidR="00D32FBC"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51F897A4" w14:textId="77777777" w:rsidR="00D32FBC" w:rsidRDefault="00000000">
      <w:pPr>
        <w:pStyle w:val="BodyText"/>
      </w:pPr>
      <w:r>
        <w:rPr>
          <w:b/>
          <w:bCs/>
          <w:i/>
          <w:iCs/>
        </w:rPr>
        <w:t>Page 52</w:t>
      </w:r>
    </w:p>
    <w:p w14:paraId="48DE58AD" w14:textId="77777777" w:rsidR="00D32FBC"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14FCC67B" w14:textId="77777777" w:rsidR="00D32FBC"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40572A29" w14:textId="77777777" w:rsidR="00D32FBC" w:rsidRDefault="00000000">
      <w:pPr>
        <w:pStyle w:val="BodyText"/>
      </w:pPr>
      <w:r>
        <w:t>Praise be to God, the Lord of the worlds.</w:t>
      </w:r>
    </w:p>
    <w:p w14:paraId="6AF939B0" w14:textId="77777777" w:rsidR="00D32FBC" w:rsidRDefault="00000000">
      <w:pPr>
        <w:pStyle w:val="BodyText"/>
      </w:pPr>
      <w:r>
        <w:t>The servant, on 22 Rabí‘u’l-Awwal, 98. (March 1881)</w:t>
      </w:r>
    </w:p>
    <w:p w14:paraId="76270A1F" w14:textId="77777777" w:rsidR="00D32FBC" w:rsidRDefault="00000000">
      <w:pPr>
        <w:pStyle w:val="Heading2"/>
      </w:pPr>
      <w:bookmarkStart w:id="945" w:name="bh00302-natural"/>
      <w:bookmarkEnd w:id="944"/>
      <w:r>
        <w:t>BH00302 (Natural)</w:t>
      </w:r>
    </w:p>
    <w:p w14:paraId="52BC4AC3" w14:textId="77777777" w:rsidR="00D32FBC" w:rsidRDefault="00000000">
      <w:pPr>
        <w:pStyle w:val="FirstParagraph"/>
      </w:pPr>
      <w:r>
        <w:t>He is the Most Exalted, the All-Knowing, the All-Informed.</w:t>
      </w:r>
    </w:p>
    <w:p w14:paraId="1C8CEC4A" w14:textId="77777777" w:rsidR="00D32FBC"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6551975E" w14:textId="77777777" w:rsidR="00D32FBC" w:rsidRDefault="00000000">
      <w:pPr>
        <w:pStyle w:val="BodyText"/>
      </w:pPr>
      <w:r>
        <w:rPr>
          <w:b/>
          <w:bCs/>
          <w:i/>
          <w:iCs/>
        </w:rPr>
        <w:t>Page 53</w:t>
      </w:r>
    </w:p>
    <w:p w14:paraId="0628CBBE" w14:textId="77777777" w:rsidR="00D32FBC" w:rsidRDefault="00000000">
      <w:pPr>
        <w:pStyle w:val="BodyText"/>
      </w:pPr>
      <w:r>
        <w:t>Verily, He is God; there is no God but Him. He has ever been sanctified beyond all likenesses, and He shall forever remain as He has ever been. There is no God but Him, the Almighty, the Most Exalted.</w:t>
      </w:r>
    </w:p>
    <w:p w14:paraId="661CDC49" w14:textId="77777777" w:rsidR="00D32FBC"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7C3BD96C" w14:textId="77777777" w:rsidR="00D32FBC"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1F10FC92" w14:textId="77777777" w:rsidR="00D32FBC"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69B63C16" w14:textId="77777777" w:rsidR="00D32FBC"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0F2C0A09" w14:textId="77777777" w:rsidR="00D32FBC" w:rsidRDefault="00000000">
      <w:pPr>
        <w:pStyle w:val="BodyText"/>
      </w:pPr>
      <w:r>
        <w:rPr>
          <w:b/>
          <w:bCs/>
          <w:i/>
          <w:iCs/>
        </w:rPr>
        <w:t>Page 54</w:t>
      </w:r>
    </w:p>
    <w:p w14:paraId="2789C048" w14:textId="77777777" w:rsidR="00D32FBC"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6AA248CB" w14:textId="77777777" w:rsidR="00D32FBC"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6ECF8E40" w14:textId="77777777" w:rsidR="00D32FBC"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2B912CC8" w14:textId="77777777" w:rsidR="00D32FBC" w:rsidRDefault="00000000">
      <w:pPr>
        <w:pStyle w:val="BodyText"/>
      </w:pPr>
      <w:r>
        <w:rPr>
          <w:b/>
          <w:bCs/>
          <w:i/>
          <w:iCs/>
        </w:rPr>
        <w:t>Page 55</w:t>
      </w:r>
    </w:p>
    <w:p w14:paraId="7B6FAE1F" w14:textId="77777777" w:rsidR="00D32FBC" w:rsidRDefault="00000000">
      <w:pPr>
        <w:pStyle w:val="BodyText"/>
      </w:pPr>
      <w:r>
        <w:t>When I presented what was in your Tablet, the Beloved turned His Countenance and spoke words that drew hearts irresistibly. Exalted, exalted is His utterance, beyond what His servants can describe.</w:t>
      </w:r>
    </w:p>
    <w:p w14:paraId="0677E7AE" w14:textId="77777777" w:rsidR="00D32FBC"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40FFC0F9" w14:textId="77777777" w:rsidR="00D32FBC"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2E9AE43A" w14:textId="77777777" w:rsidR="00D32FBC"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073261C3" w14:textId="77777777" w:rsidR="00D32FBC" w:rsidRDefault="00000000">
      <w:pPr>
        <w:pStyle w:val="BodyText"/>
      </w:pPr>
      <w:r>
        <w:t>Verily, they are among those mentioned by the tongues of the world, to whose names all nations bow. This is testified by the tongue of My grandeur and the kingdom of My utterance.</w:t>
      </w:r>
    </w:p>
    <w:p w14:paraId="32DD1D67" w14:textId="77777777" w:rsidR="00D32FBC" w:rsidRDefault="00000000">
      <w:pPr>
        <w:pStyle w:val="BodyText"/>
      </w:pPr>
      <w:r>
        <w:rPr>
          <w:b/>
          <w:bCs/>
          <w:i/>
          <w:iCs/>
        </w:rPr>
        <w:t>Page 56</w:t>
      </w:r>
    </w:p>
    <w:p w14:paraId="67BDCEA9" w14:textId="77777777" w:rsidR="00D32FBC" w:rsidRDefault="00000000">
      <w:pPr>
        <w:pStyle w:val="BodyText"/>
      </w:pPr>
      <w:r>
        <w:t>This Pen, which traverses the arena of understanding, affirms it. Verily, those who attained imprisonment have been graced with the mention of My Most High Pen, and it is the most precious of all things.</w:t>
      </w:r>
    </w:p>
    <w:p w14:paraId="77AE05DA" w14:textId="77777777" w:rsidR="00D32FBC"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6A2381F1" w14:textId="77777777" w:rsidR="00D32FBC"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6F3CDD3B" w14:textId="77777777" w:rsidR="00D32FBC"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0D0002BE" w14:textId="77777777" w:rsidR="00D32FBC"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5475F27D" w14:textId="77777777" w:rsidR="00D32FBC" w:rsidRDefault="00000000">
      <w:pPr>
        <w:pStyle w:val="BodyText"/>
      </w:pPr>
      <w:r>
        <w:t>I was grieved by your sorrow and rejoice now in what God has mentioned about you as a reward for what you have done in His straight path.</w:t>
      </w:r>
    </w:p>
    <w:p w14:paraId="4BE4797B" w14:textId="77777777" w:rsidR="00D32FBC" w:rsidRDefault="00000000">
      <w:pPr>
        <w:pStyle w:val="BodyText"/>
      </w:pPr>
      <w:r>
        <w:rPr>
          <w:b/>
          <w:bCs/>
          <w:i/>
          <w:iCs/>
        </w:rPr>
        <w:t>Page 57</w:t>
      </w:r>
    </w:p>
    <w:p w14:paraId="171535E2" w14:textId="77777777" w:rsidR="00D32FBC"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23C0DC8B" w14:textId="77777777" w:rsidR="00D32FBC"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38D9983D" w14:textId="77777777" w:rsidR="00D32FBC" w:rsidRDefault="00000000">
      <w:pPr>
        <w:pStyle w:val="BodyText"/>
      </w:pPr>
      <w:r>
        <w:t>Glad tidings to the soul that has recognized what My mighty tongue has uttered.</w:t>
      </w:r>
    </w:p>
    <w:p w14:paraId="0EB22A8A" w14:textId="77777777" w:rsidR="00D32FBC"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6416A375" w14:textId="77777777" w:rsidR="00D32FBC" w:rsidRDefault="00000000">
      <w:pPr>
        <w:pStyle w:val="BodyText"/>
      </w:pPr>
      <w:r>
        <w:t>What benefit, though, when the intoxication of desire has seized the inhabitants of creation, except for those preserved by the hand of the power of our Lord, the Omnipotent, the Almighty?</w:t>
      </w:r>
    </w:p>
    <w:p w14:paraId="5389A99A" w14:textId="77777777" w:rsidR="00D32FBC"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633C5A93" w14:textId="77777777" w:rsidR="00D32FBC" w:rsidRDefault="00000000">
      <w:pPr>
        <w:pStyle w:val="BodyText"/>
      </w:pPr>
      <w:r>
        <w:rPr>
          <w:b/>
          <w:bCs/>
          <w:i/>
          <w:iCs/>
        </w:rPr>
        <w:t>Page 58</w:t>
      </w:r>
    </w:p>
    <w:p w14:paraId="1D6BAD3E" w14:textId="77777777" w:rsidR="00D32FBC"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46E1F652" w14:textId="77777777" w:rsidR="00D32FBC"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65B3769D" w14:textId="77777777" w:rsidR="00D32FBC"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30DA422C" w14:textId="77777777" w:rsidR="00D32FBC" w:rsidRDefault="00000000">
      <w:pPr>
        <w:pStyle w:val="BodyText"/>
      </w:pPr>
      <w:r>
        <w:t>With utmost effort and diligence, they must observe this lofty, most exalted station and at all times be vocal in gratitude to God.</w:t>
      </w:r>
    </w:p>
    <w:p w14:paraId="4029635B" w14:textId="77777777" w:rsidR="00D32FBC" w:rsidRDefault="00000000">
      <w:pPr>
        <w:pStyle w:val="BodyText"/>
      </w:pPr>
      <w:r>
        <w:t>As for what you wrote concerning Jináb-i-Mír ’Abdu’l-Báqí and two others, upon them be the most glorious blessings…</w:t>
      </w:r>
    </w:p>
    <w:p w14:paraId="0ED57DF1" w14:textId="77777777" w:rsidR="00D32FBC" w:rsidRDefault="00000000">
      <w:pPr>
        <w:pStyle w:val="BodyText"/>
      </w:pPr>
      <w:r>
        <w:rPr>
          <w:b/>
          <w:bCs/>
          <w:i/>
          <w:iCs/>
        </w:rPr>
        <w:t>Page 59</w:t>
      </w:r>
    </w:p>
    <w:p w14:paraId="2F4D3EE6" w14:textId="77777777" w:rsidR="00D32FBC"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4172C7CF" w14:textId="77777777" w:rsidR="00D32FBC" w:rsidRDefault="00000000">
      <w:pPr>
        <w:pStyle w:val="BodyText"/>
      </w:pPr>
      <w:r>
        <w:t>Say: Endure patiently as your Lord has endured. Verily, He is with you and will assist you as He wills. There is no God but Him, the All-Powerful, the Almighty.</w:t>
      </w:r>
    </w:p>
    <w:p w14:paraId="6B682A43" w14:textId="77777777" w:rsidR="00D32FBC"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162A32EB" w14:textId="77777777" w:rsidR="00D32FBC" w:rsidRDefault="00000000">
      <w:pPr>
        <w:pStyle w:val="BodyText"/>
      </w:pPr>
      <w:r>
        <w:t>By My life, this is the greatest bounty. This is testified by the Lord of might. Blessed is every hearing and perceiving soul.</w:t>
      </w:r>
    </w:p>
    <w:p w14:paraId="6BF02E78" w14:textId="77777777" w:rsidR="00D32FBC" w:rsidRDefault="00000000">
      <w:pPr>
        <w:pStyle w:val="BodyText"/>
      </w:pPr>
      <w:r>
        <w:t>Thus, after the presentation of details concerning the prisoners before the sanctified Court, utmost favor regarding them was made manifest, as inferred from the revealed verses.</w:t>
      </w:r>
    </w:p>
    <w:p w14:paraId="7833AE45" w14:textId="77777777" w:rsidR="00D32FBC" w:rsidRDefault="00000000">
      <w:pPr>
        <w:pStyle w:val="BodyText"/>
      </w:pPr>
      <w:r>
        <w:t>Blessed are they! God willing, they will soon attain deliverance, though in truth, they are already in the greatest deliverance, having been immersed in the path of God.</w:t>
      </w:r>
    </w:p>
    <w:p w14:paraId="71B196DB" w14:textId="77777777" w:rsidR="00D32FBC" w:rsidRDefault="00000000">
      <w:pPr>
        <w:pStyle w:val="BodyText"/>
      </w:pPr>
      <w:r>
        <w:t>As commanded, all the loved ones of God…</w:t>
      </w:r>
    </w:p>
    <w:p w14:paraId="44F55142" w14:textId="77777777" w:rsidR="00D32FBC" w:rsidRDefault="00000000">
      <w:pPr>
        <w:pStyle w:val="BodyText"/>
      </w:pPr>
      <w:r>
        <w:rPr>
          <w:b/>
          <w:bCs/>
          <w:i/>
          <w:iCs/>
        </w:rPr>
        <w:t>Page 60</w:t>
      </w:r>
    </w:p>
    <w:p w14:paraId="123B3B01" w14:textId="77777777" w:rsidR="00D32FBC"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055349AB" w14:textId="77777777" w:rsidR="00D32FBC"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673DD05A" w14:textId="77777777" w:rsidR="00D32FBC"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496F057B" w14:textId="77777777" w:rsidR="00D32FBC"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43321208" w14:textId="77777777" w:rsidR="00D32FBC" w:rsidRDefault="00000000">
      <w:pPr>
        <w:pStyle w:val="BodyText"/>
      </w:pPr>
      <w:r>
        <w:t>Verily, He reminds them of what benefits them, and He is the best of reminders.</w:t>
      </w:r>
    </w:p>
    <w:p w14:paraId="72EA8848" w14:textId="77777777" w:rsidR="00D32FBC" w:rsidRDefault="00000000">
      <w:pPr>
        <w:pStyle w:val="BodyText"/>
      </w:pPr>
      <w:r>
        <w:rPr>
          <w:b/>
          <w:bCs/>
          <w:i/>
          <w:iCs/>
        </w:rPr>
        <w:t>Page 61</w:t>
      </w:r>
    </w:p>
    <w:p w14:paraId="2A7B2805" w14:textId="77777777" w:rsidR="00D32FBC" w:rsidRDefault="00000000">
      <w:pPr>
        <w:pStyle w:val="BodyText"/>
      </w:pPr>
      <w:r>
        <w:t>Blessings be upon you and upon those who turned and attained the hearing of the verses of God, the Lord of the worlds.</w:t>
      </w:r>
    </w:p>
    <w:p w14:paraId="51BB1704" w14:textId="77777777" w:rsidR="00D32FBC"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116ECE12" w14:textId="77777777" w:rsidR="00D32FBC" w:rsidRDefault="00000000">
      <w:pPr>
        <w:pStyle w:val="BodyText"/>
      </w:pPr>
      <w:r>
        <w:t>Blessed is the one who keeps this word before his eyes. We bear witness that he is among the successful.</w:t>
      </w:r>
    </w:p>
    <w:p w14:paraId="62E4454E" w14:textId="77777777" w:rsidR="00D32FBC"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6A43A716" w14:textId="77777777" w:rsidR="00D32FBC" w:rsidRDefault="00000000">
      <w:pPr>
        <w:pStyle w:val="BodyText"/>
      </w:pPr>
      <w:r>
        <w:t>Blessed are they for having attained the favor of their Lord, as most were deprived of this most exalted, most noble, most wondrous, and most mighty bounty.</w:t>
      </w:r>
    </w:p>
    <w:p w14:paraId="406DEA75" w14:textId="77777777" w:rsidR="00D32FBC"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53C860D2" w14:textId="77777777" w:rsidR="00D32FBC" w:rsidRDefault="00000000">
      <w:pPr>
        <w:pStyle w:val="BodyText"/>
      </w:pPr>
      <w:r>
        <w:t>Say to them: Today…</w:t>
      </w:r>
    </w:p>
    <w:p w14:paraId="49373BB8" w14:textId="77777777" w:rsidR="00D32FBC" w:rsidRDefault="00000000">
      <w:pPr>
        <w:pStyle w:val="BodyText"/>
      </w:pPr>
      <w:r>
        <w:rPr>
          <w:b/>
          <w:bCs/>
          <w:i/>
          <w:iCs/>
        </w:rPr>
        <w:t>Page 62</w:t>
      </w:r>
    </w:p>
    <w:p w14:paraId="66FADD1B" w14:textId="77777777" w:rsidR="00D32FBC" w:rsidRDefault="00000000">
      <w:pPr>
        <w:pStyle w:val="BodyText"/>
      </w:pPr>
      <w:r>
        <w:lastRenderedPageBreak/>
        <w:t>…is the day awaited by all the Prophets and Messengers, and they implored and hoped to witness it before the presence of God, exalted and glorified be He.</w:t>
      </w:r>
    </w:p>
    <w:p w14:paraId="410137CA" w14:textId="77777777" w:rsidR="00D32FBC" w:rsidRDefault="00000000">
      <w:pPr>
        <w:pStyle w:val="BodyText"/>
      </w:pPr>
      <w:r>
        <w:rPr>
          <w:i/>
          <w:iCs/>
        </w:rPr>
        <w:t>“This is the Day in which God has come, and this is the Day in which the Qur’án has spoken. On that Day, sovereignty belongs to God.”</w:t>
      </w:r>
    </w:p>
    <w:p w14:paraId="66C61832" w14:textId="77777777" w:rsidR="00D32FBC" w:rsidRDefault="00000000">
      <w:pPr>
        <w:pStyle w:val="BodyText"/>
      </w:pPr>
      <w:r>
        <w:t>This is the Day adorned by the mention of it in all the sacred scriptures.</w:t>
      </w:r>
    </w:p>
    <w:p w14:paraId="589B31DF" w14:textId="77777777" w:rsidR="00D32FBC" w:rsidRDefault="00000000">
      <w:pPr>
        <w:pStyle w:val="BodyText"/>
      </w:pPr>
      <w:r>
        <w:t>The friends must stand firm and steadfast with utmost unity, oneness, and solidarity in the Cause of God.</w:t>
      </w:r>
    </w:p>
    <w:p w14:paraId="54D50D94" w14:textId="77777777" w:rsidR="00D32FBC"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0C76D13E" w14:textId="77777777" w:rsidR="00D32FBC" w:rsidRDefault="00000000">
      <w:pPr>
        <w:pStyle w:val="BodyText"/>
      </w:pPr>
      <w:r>
        <w:t>The people are weak, and some unprofitable and irrelevant utterances of the people of the Qur’án have lingered in their ears and hearts. Thus, they may be inclined to heed certain vain imaginings.</w:t>
      </w:r>
    </w:p>
    <w:p w14:paraId="4545EF45" w14:textId="77777777" w:rsidR="00D32FBC"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26F9094D" w14:textId="77777777" w:rsidR="00D32FBC" w:rsidRDefault="00000000">
      <w:pPr>
        <w:pStyle w:val="BodyText"/>
      </w:pPr>
      <w:r>
        <w:t>O friends…</w:t>
      </w:r>
    </w:p>
    <w:p w14:paraId="3AE6A3A4" w14:textId="77777777" w:rsidR="00D32FBC" w:rsidRDefault="00000000">
      <w:pPr>
        <w:pStyle w:val="BodyText"/>
      </w:pPr>
      <w:r>
        <w:rPr>
          <w:b/>
          <w:bCs/>
          <w:i/>
          <w:iCs/>
        </w:rPr>
        <w:t>Page 63</w:t>
      </w:r>
    </w:p>
    <w:p w14:paraId="3D20AE29" w14:textId="77777777" w:rsidR="00D32FBC"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29C61DBB" w14:textId="77777777" w:rsidR="00D32FBC"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306F69AC" w14:textId="77777777" w:rsidR="00D32FBC"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3D35C40D" w14:textId="77777777" w:rsidR="00D32FBC"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52AEF506" w14:textId="77777777" w:rsidR="00D32FBC" w:rsidRDefault="00000000">
      <w:pPr>
        <w:pStyle w:val="BodyText"/>
      </w:pPr>
      <w:r>
        <w:rPr>
          <w:b/>
          <w:bCs/>
          <w:i/>
          <w:iCs/>
        </w:rPr>
        <w:t>Page 64</w:t>
      </w:r>
    </w:p>
    <w:p w14:paraId="1CFAB9E7" w14:textId="77777777" w:rsidR="00D32FBC"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59BA9AC6" w14:textId="77777777" w:rsidR="00D32FBC" w:rsidRDefault="00000000">
      <w:pPr>
        <w:pStyle w:val="BodyText"/>
      </w:pPr>
      <w:r>
        <w:t>By the Most Great Name, they have perceived nothing of the Day of God and have not tasted a drop from the ocean of divine utterance. Leave them to play in their idle pursuits.</w:t>
      </w:r>
    </w:p>
    <w:p w14:paraId="66D07F2F" w14:textId="77777777" w:rsidR="00D32FBC" w:rsidRDefault="00000000">
      <w:pPr>
        <w:pStyle w:val="BodyText"/>
      </w:pPr>
      <w:r>
        <w:t>However, it is necessary to nurture the friends so that they may consider a hundred thousand such deluded souls as non-existent and perished.</w:t>
      </w:r>
    </w:p>
    <w:p w14:paraId="67AC256F" w14:textId="77777777" w:rsidR="00D32FBC"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5224FAB9" w14:textId="77777777" w:rsidR="00D32FBC" w:rsidRDefault="00000000">
      <w:pPr>
        <w:pStyle w:val="BodyText"/>
      </w:pPr>
      <w:r>
        <w:t>A few arose, seized the reins of the poor masses, and spread numerous fabrications and falsehoods.</w:t>
      </w:r>
    </w:p>
    <w:p w14:paraId="6FB37E85" w14:textId="77777777" w:rsidR="00D32FBC" w:rsidRDefault="00000000">
      <w:pPr>
        <w:pStyle w:val="BodyText"/>
      </w:pPr>
      <w:r>
        <w:rPr>
          <w:b/>
          <w:bCs/>
          <w:i/>
          <w:iCs/>
        </w:rPr>
        <w:t>Page 65</w:t>
      </w:r>
    </w:p>
    <w:p w14:paraId="5409A30F" w14:textId="77777777" w:rsidR="00D32FBC" w:rsidRDefault="00000000">
      <w:pPr>
        <w:pStyle w:val="BodyText"/>
      </w:pPr>
      <w:r>
        <w:t>These false individuals who considered themselves the leaders of the people and the chiefs of the land were the very cause of the martyrdom of the Primal Point, upon Him be the spirit of all else.</w:t>
      </w:r>
    </w:p>
    <w:p w14:paraId="10C16246" w14:textId="77777777" w:rsidR="00D32FBC" w:rsidRDefault="00000000">
      <w:pPr>
        <w:pStyle w:val="BodyText"/>
      </w:pPr>
      <w:r>
        <w:t>Would that I had been permitted by God to disclose and recount what remains hidden from them and most people.</w:t>
      </w:r>
    </w:p>
    <w:p w14:paraId="65E3D984" w14:textId="77777777" w:rsidR="00D32FBC" w:rsidRDefault="00000000">
      <w:pPr>
        <w:pStyle w:val="BodyText"/>
      </w:pPr>
      <w:r>
        <w:t>The matter is in His hands. He commands and prohibits and is not questioned about what He does. Verily, He is the Sovereign, the Almighty, the All-Powerful.</w:t>
      </w:r>
    </w:p>
    <w:p w14:paraId="711C7EBB" w14:textId="77777777" w:rsidR="00D32FBC"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6D36CDB5" w14:textId="77777777" w:rsidR="00D32FBC"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6A7E89AB" w14:textId="77777777" w:rsidR="00D32FBC" w:rsidRDefault="00000000">
      <w:pPr>
        <w:pStyle w:val="BodyText"/>
      </w:pPr>
      <w:r>
        <w:t>Woe unto them and those who follow them. The All-Merciful has testified that this is a wondrous Cause, made by God to be sanctified from likenesses and similarities, from before and after.</w:t>
      </w:r>
    </w:p>
    <w:p w14:paraId="13745B23" w14:textId="77777777" w:rsidR="00D32FBC" w:rsidRDefault="00000000">
      <w:pPr>
        <w:pStyle w:val="BodyText"/>
      </w:pPr>
      <w:r>
        <w:rPr>
          <w:b/>
          <w:bCs/>
          <w:i/>
          <w:iCs/>
        </w:rPr>
        <w:t>Page 66</w:t>
      </w:r>
    </w:p>
    <w:p w14:paraId="71D90469" w14:textId="77777777" w:rsidR="00D32FBC" w:rsidRDefault="00000000">
      <w:pPr>
        <w:pStyle w:val="BodyText"/>
      </w:pPr>
      <w:r>
        <w:t>It is, indeed, a new creation of the heavens and the earth. Blessed are the discerning ones.</w:t>
      </w:r>
    </w:p>
    <w:p w14:paraId="2D8B20EA" w14:textId="77777777" w:rsidR="00D32FBC" w:rsidRDefault="00000000">
      <w:pPr>
        <w:pStyle w:val="BodyText"/>
      </w:pPr>
      <w:r>
        <w:t>Therefore, you must speak with utmost wisdom, for some utterances are as clear and radiant as the sun, yet if spoken among those who are but animal manifestations, they cause hearts to tremble.</w:t>
      </w:r>
    </w:p>
    <w:p w14:paraId="4D7A72B8" w14:textId="77777777" w:rsidR="00D32FBC" w:rsidRDefault="00000000">
      <w:pPr>
        <w:pStyle w:val="BodyText"/>
      </w:pPr>
      <w:r>
        <w:t>God willing, all your effort and strength should be dedicated to wisdom and utterance in the service of the Cause of the All-Merciful.</w:t>
      </w:r>
    </w:p>
    <w:p w14:paraId="6D8FE225" w14:textId="77777777" w:rsidR="00D32FBC" w:rsidRDefault="00000000">
      <w:pPr>
        <w:pStyle w:val="BodyText"/>
      </w:pPr>
      <w:r>
        <w:lastRenderedPageBreak/>
        <w:t>Blessings be upon your presence and upon those with you.</w:t>
      </w:r>
    </w:p>
    <w:p w14:paraId="43E39576" w14:textId="77777777" w:rsidR="00D32FBC" w:rsidRDefault="00000000">
      <w:pPr>
        <w:pStyle w:val="BodyText"/>
      </w:pPr>
      <w:r>
        <w:t>The Servant</w:t>
      </w:r>
      <w:r>
        <w:br/>
        <w:t>25 Ramaḍán, Year 95 (September 1878)</w:t>
      </w:r>
    </w:p>
    <w:p w14:paraId="0CE998A0" w14:textId="77777777" w:rsidR="00D32FBC" w:rsidRDefault="00000000">
      <w:pPr>
        <w:pStyle w:val="Heading2"/>
      </w:pPr>
      <w:bookmarkStart w:id="946" w:name="bh00041-natural"/>
      <w:bookmarkEnd w:id="945"/>
      <w:r>
        <w:t>BH00041 (Natural)</w:t>
      </w:r>
    </w:p>
    <w:p w14:paraId="7890F3E9" w14:textId="77777777" w:rsidR="00D32FBC" w:rsidRDefault="00000000">
      <w:pPr>
        <w:pStyle w:val="Heading3"/>
      </w:pPr>
      <w:bookmarkStart w:id="947" w:name="lawh-i-jamal-i-burujirdi-ii"/>
      <w:r>
        <w:t>Lawh-i-Jamal-i-Burujirdi II</w:t>
      </w:r>
    </w:p>
    <w:p w14:paraId="6BEA1DEA" w14:textId="77777777" w:rsidR="00D32FBC" w:rsidRDefault="00000000">
      <w:pPr>
        <w:pStyle w:val="FirstParagraph"/>
      </w:pPr>
      <w:r>
        <w:t>He is the Most Sacred, Most Great, Most Exalted, Most Glorious.</w:t>
      </w:r>
    </w:p>
    <w:p w14:paraId="0F8A85FC" w14:textId="77777777" w:rsidR="00D32FBC"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5042BE48" w14:textId="77777777" w:rsidR="00D32FBC" w:rsidRDefault="00000000">
      <w:pPr>
        <w:pStyle w:val="BodyText"/>
      </w:pPr>
      <w:r>
        <w:t>Praise be to God, who has accepted the deeds of those drawn by His call, intoxicated by the wine of His revelation, and made to speak by His name.</w:t>
      </w:r>
    </w:p>
    <w:p w14:paraId="2B8AB0AA" w14:textId="77777777" w:rsidR="00D32FBC" w:rsidRDefault="00000000">
      <w:pPr>
        <w:pStyle w:val="BodyText"/>
      </w:pPr>
      <w:r>
        <w:t>[Name of God J.M., upon Him be the most glorious blessings.]</w:t>
      </w:r>
    </w:p>
    <w:p w14:paraId="02A841CD" w14:textId="77777777" w:rsidR="00D32FBC" w:rsidRDefault="00000000">
      <w:pPr>
        <w:pStyle w:val="BodyText"/>
      </w:pPr>
      <w:r>
        <w:rPr>
          <w:b/>
          <w:bCs/>
          <w:i/>
          <w:iCs/>
        </w:rPr>
        <w:t>Page 67</w:t>
      </w:r>
    </w:p>
    <w:p w14:paraId="0BF1195C" w14:textId="77777777" w:rsidR="00D32FBC"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3B66A7A1" w14:textId="77777777" w:rsidR="00D32FBC"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6C39A7B7" w14:textId="77777777" w:rsidR="00D32FBC" w:rsidRDefault="00000000">
      <w:pPr>
        <w:pStyle w:val="BodyText"/>
      </w:pPr>
      <w:r>
        <w:t>Blessed is the steadfast one who cast away what hindered him and hastened to His Most Exalted Horizon. Woe to those who remain ensnared by the imaginings of those who outwardly appear as men.</w:t>
      </w:r>
    </w:p>
    <w:p w14:paraId="7AE3F909" w14:textId="77777777" w:rsidR="00D32FBC"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16D5BB4B" w14:textId="77777777" w:rsidR="00D32FBC"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207EEAD0" w14:textId="77777777" w:rsidR="00D32FBC" w:rsidRDefault="00000000">
      <w:pPr>
        <w:pStyle w:val="BodyText"/>
      </w:pPr>
      <w:r>
        <w:t>My spirit is a sacrifice for your steadfastness, and for your constancy, it is a sacrifice as well.</w:t>
      </w:r>
    </w:p>
    <w:p w14:paraId="4002FABD" w14:textId="77777777" w:rsidR="00D32FBC" w:rsidRDefault="00000000">
      <w:pPr>
        <w:pStyle w:val="BodyText"/>
      </w:pPr>
      <w:r>
        <w:rPr>
          <w:b/>
          <w:bCs/>
          <w:i/>
          <w:iCs/>
        </w:rPr>
        <w:t>Page 68</w:t>
      </w:r>
    </w:p>
    <w:p w14:paraId="4D5A01F2" w14:textId="77777777" w:rsidR="00D32FBC"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1109803A" w14:textId="77777777" w:rsidR="00D32FBC"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3488E658" w14:textId="77777777" w:rsidR="00D32FBC" w:rsidRDefault="00000000">
      <w:pPr>
        <w:pStyle w:val="BodyText"/>
      </w:pPr>
      <w:r>
        <w:t>When I entered and stood before His presence, I presented what you had invoked of God. He smiled, the Beloved’s grace was manifest, and He said:</w:t>
      </w:r>
    </w:p>
    <w:p w14:paraId="02F99D6E" w14:textId="77777777" w:rsidR="00D32FBC"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3D19482C" w14:textId="77777777" w:rsidR="00D32FBC" w:rsidRDefault="00000000">
      <w:pPr>
        <w:pStyle w:val="BodyText"/>
      </w:pPr>
      <w:r>
        <w:rPr>
          <w:b/>
          <w:bCs/>
          <w:i/>
          <w:iCs/>
        </w:rPr>
        <w:t>Page 69</w:t>
      </w:r>
    </w:p>
    <w:p w14:paraId="0DF29735" w14:textId="77777777" w:rsidR="00D32FBC" w:rsidRDefault="00000000">
      <w:pPr>
        <w:pStyle w:val="BodyText"/>
      </w:pPr>
      <w:r>
        <w:t>O My Name of Beauty, reflect on the kings and what We unveiled concerning them, that you may discern what your Lord, the All-Wise, has spoken.</w:t>
      </w:r>
    </w:p>
    <w:p w14:paraId="2E9F80DB" w14:textId="77777777" w:rsidR="00D32FBC"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381F18AB" w14:textId="77777777" w:rsidR="00D32FBC" w:rsidRDefault="00000000">
      <w:pPr>
        <w:pStyle w:val="BodyText"/>
      </w:pPr>
      <w:r>
        <w:t>Were We to unveil to the people as We unveiled to you, all would arise to serve Me, to mention Me, and to praise Me.</w:t>
      </w:r>
    </w:p>
    <w:p w14:paraId="1C021A0F" w14:textId="77777777" w:rsidR="00D32FBC"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17AE854C" w14:textId="77777777" w:rsidR="00D32FBC" w:rsidRDefault="00000000">
      <w:pPr>
        <w:pStyle w:val="BodyText"/>
      </w:pPr>
      <w:r>
        <w:t>What you have expressed of your helplessness, nothingness, confession of sins, and shortcomings, He has said:</w:t>
      </w:r>
    </w:p>
    <w:p w14:paraId="1D3C71E7" w14:textId="77777777" w:rsidR="00D32FBC"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32EA74B9" w14:textId="77777777" w:rsidR="00D32FBC" w:rsidRDefault="00000000">
      <w:pPr>
        <w:pStyle w:val="BodyText"/>
      </w:pPr>
      <w:r>
        <w:rPr>
          <w:b/>
          <w:bCs/>
          <w:i/>
          <w:iCs/>
        </w:rPr>
        <w:t>Page 70</w:t>
      </w:r>
    </w:p>
    <w:p w14:paraId="678CB3D2" w14:textId="77777777" w:rsidR="00D32FBC"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1BDB7E98" w14:textId="77777777" w:rsidR="00D32FBC" w:rsidRDefault="00000000">
      <w:pPr>
        <w:pStyle w:val="BodyText"/>
      </w:pPr>
      <w:r>
        <w:lastRenderedPageBreak/>
        <w:t>By your life, no pen in the world can describe it, nor can the hearts of the wise grasp it.</w:t>
      </w:r>
    </w:p>
    <w:p w14:paraId="4E9457FF" w14:textId="77777777" w:rsidR="00D32FBC" w:rsidRDefault="00000000">
      <w:pPr>
        <w:pStyle w:val="BodyText"/>
      </w:pPr>
      <w:r>
        <w:t>Finally, He said: Write to the Name of Beauty, upon Him be the most glorious blessings, that this service of yours has been accepted and will continue to be so.</w:t>
      </w:r>
    </w:p>
    <w:p w14:paraId="2C00B61E" w14:textId="77777777" w:rsidR="00D32FBC"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325766A1" w14:textId="77777777" w:rsidR="00D32FBC"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5E08FE23" w14:textId="77777777" w:rsidR="00D32FBC" w:rsidRDefault="00000000">
      <w:pPr>
        <w:pStyle w:val="BodyText"/>
      </w:pPr>
      <w:r>
        <w:rPr>
          <w:b/>
          <w:bCs/>
          <w:i/>
          <w:iCs/>
        </w:rPr>
        <w:t>Page 71</w:t>
      </w:r>
    </w:p>
    <w:p w14:paraId="1A0A61C7" w14:textId="77777777" w:rsidR="00D32FBC"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1B55D9B3" w14:textId="77777777" w:rsidR="00D32FBC" w:rsidRDefault="00000000">
      <w:pPr>
        <w:pStyle w:val="BodyText"/>
      </w:pPr>
      <w:r>
        <w:t>However, some have not yet reached this lofty station, and therefore, they are not safeguarded from inner disturbances. Verily, your Lord is the All-Knowing.</w:t>
      </w:r>
    </w:p>
    <w:p w14:paraId="478D69AA" w14:textId="77777777" w:rsidR="00D32FBC"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171B7D18" w14:textId="77777777" w:rsidR="00D32FBC" w:rsidRDefault="00000000">
      <w:pPr>
        <w:pStyle w:val="BodyText"/>
      </w:pPr>
      <w:r>
        <w:t>Similarly, Jináb-i-Ism-i-Há, upon him be the most glorious blessings, was commanded concerning the lands of Khá, Káf, and Tá. This prohibition was not specific to the land of Khá.</w:t>
      </w:r>
    </w:p>
    <w:p w14:paraId="149ACF7F" w14:textId="77777777" w:rsidR="00D32FBC"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12170372" w14:textId="77777777" w:rsidR="00D32FBC"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17EBEAC2" w14:textId="77777777" w:rsidR="00D32FBC"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5099CCBF" w14:textId="77777777" w:rsidR="00D32FBC" w:rsidRDefault="00000000">
      <w:pPr>
        <w:pStyle w:val="BodyText"/>
      </w:pPr>
      <w:r>
        <w:rPr>
          <w:b/>
          <w:bCs/>
          <w:i/>
          <w:iCs/>
        </w:rPr>
        <w:t>Page 72</w:t>
      </w:r>
    </w:p>
    <w:p w14:paraId="3750A509" w14:textId="77777777" w:rsidR="00D32FBC" w:rsidRDefault="00000000">
      <w:pPr>
        <w:pStyle w:val="BodyText"/>
      </w:pPr>
      <w:r>
        <w:lastRenderedPageBreak/>
        <w:t>…of creation and in My wondrous kingdom.</w:t>
      </w:r>
    </w:p>
    <w:p w14:paraId="2BD82875" w14:textId="77777777" w:rsidR="00D32FBC"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1E94D058" w14:textId="77777777" w:rsidR="00D32FBC"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4E099084" w14:textId="77777777" w:rsidR="00D32FBC"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5FF9FBE8" w14:textId="77777777" w:rsidR="00D32FBC"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1441D8F6" w14:textId="77777777" w:rsidR="00D32FBC" w:rsidRDefault="00000000">
      <w:pPr>
        <w:pStyle w:val="BodyText"/>
      </w:pPr>
      <w:r>
        <w:rPr>
          <w:b/>
          <w:bCs/>
          <w:i/>
          <w:iCs/>
        </w:rPr>
        <w:t>Page 73</w:t>
      </w:r>
    </w:p>
    <w:p w14:paraId="3D2D1B80" w14:textId="77777777" w:rsidR="00D32FBC"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0684D7F1" w14:textId="77777777" w:rsidR="00D32FBC" w:rsidRDefault="00000000">
      <w:pPr>
        <w:pStyle w:val="BodyText"/>
      </w:pPr>
      <w:r>
        <w:t>In truth, this is a great bounty for the servants, as it leads to purification, divine favor, and blessings.</w:t>
      </w:r>
    </w:p>
    <w:p w14:paraId="315CF53E" w14:textId="77777777" w:rsidR="00D32FBC" w:rsidRDefault="00000000">
      <w:pPr>
        <w:pStyle w:val="BodyText"/>
      </w:pPr>
      <w:r>
        <w:t>Blessed is the one who acts according to what has been decreed in the Book.</w:t>
      </w:r>
    </w:p>
    <w:p w14:paraId="56392A4F" w14:textId="77777777" w:rsidR="00D32FBC"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6A18E9EB" w14:textId="77777777" w:rsidR="00D32FBC" w:rsidRDefault="00000000">
      <w:pPr>
        <w:pStyle w:val="BodyText"/>
      </w:pPr>
      <w:r>
        <w:t>By Him besides whom there is no other God, your action is accepted, and your efforts are acknowledged and will continue to be so.</w:t>
      </w:r>
    </w:p>
    <w:p w14:paraId="58D2D8AD" w14:textId="77777777" w:rsidR="00D32FBC" w:rsidRDefault="00000000">
      <w:pPr>
        <w:pStyle w:val="BodyText"/>
      </w:pPr>
      <w:r>
        <w:t>One day, the following utterance was heard from the Blessed Tongue:</w:t>
      </w:r>
    </w:p>
    <w:p w14:paraId="2BCF4BCD" w14:textId="77777777" w:rsidR="00D32FBC"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4A9BC0FA" w14:textId="77777777" w:rsidR="00D32FBC" w:rsidRDefault="00000000">
      <w:pPr>
        <w:pStyle w:val="BodyText"/>
      </w:pPr>
      <w:r>
        <w:rPr>
          <w:b/>
          <w:bCs/>
          <w:i/>
          <w:iCs/>
        </w:rPr>
        <w:t>Page 74</w:t>
      </w:r>
    </w:p>
    <w:p w14:paraId="544717ED" w14:textId="77777777" w:rsidR="00D32FBC" w:rsidRDefault="00000000">
      <w:pPr>
        <w:pStyle w:val="BodyText"/>
      </w:pPr>
      <w:r>
        <w:lastRenderedPageBreak/>
        <w:t>Similarly, in Persian, it was said: Though this servant cannot fully recount all that was heard in the kingdom of utterance, what remains in memory shall be mentioned:</w:t>
      </w:r>
    </w:p>
    <w:p w14:paraId="466DC886" w14:textId="77777777" w:rsidR="00D32FBC"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7CB285F5" w14:textId="77777777" w:rsidR="00D32FBC" w:rsidRDefault="00000000">
      <w:pPr>
        <w:pStyle w:val="BodyText"/>
      </w:pPr>
      <w:r>
        <w:t>This has also been observed.</w:t>
      </w:r>
    </w:p>
    <w:p w14:paraId="67C9FA91" w14:textId="77777777" w:rsidR="00D32FBC"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4A9E828A" w14:textId="77777777" w:rsidR="00D32FBC" w:rsidRDefault="00000000">
      <w:pPr>
        <w:pStyle w:val="BodyText"/>
      </w:pPr>
      <w:r>
        <w:t>Regarding what you wrote about the individual who sent a gift as an offering of service, it was said: God willing, his service is accepted.</w:t>
      </w:r>
    </w:p>
    <w:p w14:paraId="3E02B742" w14:textId="77777777" w:rsidR="00D32FBC" w:rsidRDefault="00000000">
      <w:pPr>
        <w:pStyle w:val="BodyText"/>
      </w:pPr>
      <w:r>
        <w:rPr>
          <w:b/>
          <w:bCs/>
          <w:i/>
          <w:iCs/>
        </w:rPr>
        <w:t>Page 75</w:t>
      </w:r>
    </w:p>
    <w:p w14:paraId="093D31A0" w14:textId="77777777" w:rsidR="00D32FBC" w:rsidRDefault="00000000">
      <w:pPr>
        <w:pStyle w:val="BodyText"/>
      </w:pPr>
      <w:r>
        <w:t>In any case, act in such a way that none may be saddened. A matter that is affirmed or denied for God is, of course, beloved, and in such a case, no sorrow will remain for anyone.</w:t>
      </w:r>
    </w:p>
    <w:p w14:paraId="0BA58804" w14:textId="77777777" w:rsidR="00D32FBC" w:rsidRDefault="00000000">
      <w:pPr>
        <w:pStyle w:val="BodyText"/>
      </w:pPr>
      <w:r>
        <w:t>Let it be said that your journey was for God, and all actions are observed and clear before God.</w:t>
      </w:r>
    </w:p>
    <w:p w14:paraId="685FC077" w14:textId="77777777" w:rsidR="00D32FBC"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3C678C38" w14:textId="77777777" w:rsidR="00D32FBC" w:rsidRDefault="00000000">
      <w:pPr>
        <w:pStyle w:val="BodyText"/>
      </w:pPr>
      <w:r>
        <w:t>Arrange matters so that all may become aware that the divine gaze of favor has been and will be upon them.</w:t>
      </w:r>
    </w:p>
    <w:p w14:paraId="6B7B04E7" w14:textId="77777777" w:rsidR="00D32FBC" w:rsidRDefault="00000000">
      <w:pPr>
        <w:pStyle w:val="BodyText"/>
      </w:pPr>
      <w:r>
        <w:t>This is the reason previously presented. God willing, all will be joyous and attain divine favors.</w:t>
      </w:r>
    </w:p>
    <w:p w14:paraId="6977F379" w14:textId="77777777" w:rsidR="00D32FBC"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39C455FA" w14:textId="77777777" w:rsidR="00D32FBC" w:rsidRDefault="00000000">
      <w:pPr>
        <w:pStyle w:val="BodyText"/>
      </w:pPr>
      <w:r>
        <w:rPr>
          <w:b/>
          <w:bCs/>
          <w:i/>
          <w:iCs/>
        </w:rPr>
        <w:t>Page 76</w:t>
      </w:r>
    </w:p>
    <w:p w14:paraId="3C233CAD" w14:textId="77777777" w:rsidR="00D32FBC"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2EDB7F0F" w14:textId="77777777" w:rsidR="00D32FBC"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35A61D7E" w14:textId="77777777" w:rsidR="00D32FBC"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40C649B5" w14:textId="77777777" w:rsidR="00D32FBC" w:rsidRDefault="00000000">
      <w:pPr>
        <w:pStyle w:val="BodyText"/>
      </w:pPr>
      <w:r>
        <w:t>Nothing escapes the knowledge of your Lord. Verily, your Lord is the All-Knowing, the All-Informed.</w:t>
      </w:r>
    </w:p>
    <w:p w14:paraId="120683EA" w14:textId="77777777" w:rsidR="00D32FBC" w:rsidRDefault="00000000">
      <w:pPr>
        <w:pStyle w:val="BodyText"/>
      </w:pPr>
      <w:r>
        <w:t>Those who soar in My atmosphere and act according to what they have been commanded in My path will see themselves in stations beyond description by the tongues of speakers.</w:t>
      </w:r>
    </w:p>
    <w:p w14:paraId="1EFF75B6" w14:textId="77777777" w:rsidR="00D32FBC"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49538874" w14:textId="77777777" w:rsidR="00D32FBC" w:rsidRDefault="00000000">
      <w:pPr>
        <w:pStyle w:val="BodyText"/>
      </w:pPr>
      <w:r>
        <w:t>Verily, your Lord is the Ancient Bestower. We ask God to confirm them in supreme steadfastness.</w:t>
      </w:r>
    </w:p>
    <w:p w14:paraId="24A6B2F8" w14:textId="77777777" w:rsidR="00D32FBC" w:rsidRDefault="00000000">
      <w:pPr>
        <w:pStyle w:val="BodyText"/>
      </w:pPr>
      <w:r>
        <w:rPr>
          <w:b/>
          <w:bCs/>
          <w:i/>
          <w:iCs/>
        </w:rPr>
        <w:t>Page 77</w:t>
      </w:r>
    </w:p>
    <w:p w14:paraId="2A2C8BFE" w14:textId="77777777" w:rsidR="00D32FBC"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0A035616" w14:textId="77777777" w:rsidR="00D32FBC"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3D0A300E" w14:textId="77777777" w:rsidR="00D32FBC" w:rsidRDefault="00000000">
      <w:pPr>
        <w:pStyle w:val="BodyText"/>
      </w:pPr>
      <w:r>
        <w:t>God, exalted and glorified, bears witness that this servant, seeing the blazing fire of divine love in your heart, read it repeatedly. Then, at an appointed time, it was presented before the Throne.</w:t>
      </w:r>
    </w:p>
    <w:p w14:paraId="4AE26D6A" w14:textId="77777777" w:rsidR="00D32FBC" w:rsidRDefault="00000000">
      <w:pPr>
        <w:pStyle w:val="BodyText"/>
      </w:pPr>
      <w:r>
        <w:t>Verily, my Lord is the All-Hearing, the All-Knowing.</w:t>
      </w:r>
    </w:p>
    <w:p w14:paraId="6B8C5DA9" w14:textId="77777777" w:rsidR="00D32FBC" w:rsidRDefault="00000000">
      <w:pPr>
        <w:pStyle w:val="BodyText"/>
      </w:pPr>
      <w:r>
        <w:t>Then the Eternal Countenance turned to this servant and said: Your love magnifies its greatness and majesty.</w:t>
      </w:r>
    </w:p>
    <w:p w14:paraId="02F21AA7" w14:textId="77777777" w:rsidR="00D32FBC"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1CF52EB2" w14:textId="77777777" w:rsidR="00D32FBC" w:rsidRDefault="00000000">
      <w:pPr>
        <w:pStyle w:val="BodyText"/>
      </w:pPr>
      <w:r>
        <w:t>O My Name, grief has overtaken Me in a way that, if described to you, would cause you to wail as one bereaved.</w:t>
      </w:r>
    </w:p>
    <w:p w14:paraId="050D14B9" w14:textId="77777777" w:rsidR="00D32FBC" w:rsidRDefault="00000000">
      <w:pPr>
        <w:pStyle w:val="BodyText"/>
      </w:pPr>
      <w:r>
        <w:rPr>
          <w:b/>
          <w:bCs/>
          <w:i/>
          <w:iCs/>
        </w:rPr>
        <w:t>Page 78</w:t>
      </w:r>
    </w:p>
    <w:p w14:paraId="61E0AE35" w14:textId="77777777" w:rsidR="00D32FBC" w:rsidRDefault="00000000">
      <w:pPr>
        <w:pStyle w:val="BodyText"/>
      </w:pPr>
      <w:r>
        <w:t>In this land, things have appeared that should not have been revealed during the days of God and His Manifestation. I am the solitary, oppressed One.</w:t>
      </w:r>
    </w:p>
    <w:p w14:paraId="03881F85" w14:textId="77777777" w:rsidR="00D32FBC" w:rsidRDefault="00000000">
      <w:pPr>
        <w:pStyle w:val="BodyText"/>
      </w:pPr>
      <w:r>
        <w:t>We have made the land of prison a paradise among paradises and blessed it. We released those who were within a mighty stronghold and opened the gates of the city for whomever wishes to enter or leave.</w:t>
      </w:r>
    </w:p>
    <w:p w14:paraId="182DD2E3" w14:textId="77777777" w:rsidR="00D32FBC" w:rsidRDefault="00000000">
      <w:pPr>
        <w:pStyle w:val="BodyText"/>
      </w:pPr>
      <w:r>
        <w:lastRenderedPageBreak/>
        <w:t>Yet when what was revealed became known, they found themselves in manifest distress.</w:t>
      </w:r>
    </w:p>
    <w:p w14:paraId="31001054" w14:textId="77777777" w:rsidR="00D32FBC" w:rsidRDefault="00000000">
      <w:pPr>
        <w:pStyle w:val="BodyText"/>
      </w:pPr>
      <w:r>
        <w:t>Do not grieve over anything, for while your Lord is surrounded by sorrows, He is also in great joy.</w:t>
      </w:r>
    </w:p>
    <w:p w14:paraId="6A7F3364" w14:textId="77777777" w:rsidR="00D32FBC" w:rsidRDefault="00000000">
      <w:pPr>
        <w:pStyle w:val="BodyText"/>
      </w:pPr>
      <w:r>
        <w:t>Convey glad tidings to those who have turned toward the Most Sublime Horizon with My remembrance and magnify their faces from My presence. Verily, I am the Forgiving, the Merciful.</w:t>
      </w:r>
    </w:p>
    <w:p w14:paraId="2CE36B1B" w14:textId="77777777" w:rsidR="00D32FBC" w:rsidRDefault="00000000">
      <w:pPr>
        <w:pStyle w:val="BodyText"/>
      </w:pPr>
      <w:r>
        <w:t>We remember those who believed in God during all nights and days. Verily, your Lord is the Truthful, the All-Knowing.</w:t>
      </w:r>
    </w:p>
    <w:p w14:paraId="2B90B43D" w14:textId="77777777" w:rsidR="00D32FBC" w:rsidRDefault="00000000">
      <w:pPr>
        <w:pStyle w:val="BodyText"/>
      </w:pPr>
      <w:r>
        <w:t>Magnify from My presence all who are connected to you, whether male or female, young or old.</w:t>
      </w:r>
    </w:p>
    <w:p w14:paraId="695F624C" w14:textId="77777777" w:rsidR="00D32FBC" w:rsidRDefault="00000000">
      <w:pPr>
        <w:pStyle w:val="BodyText"/>
      </w:pPr>
      <w:r>
        <w:t>The final passages of your supplication, indicating the arrival of the Tablet of sanctity and your joy, delight, gratitude, and praise, were presented.</w:t>
      </w:r>
    </w:p>
    <w:p w14:paraId="0B4AEB28" w14:textId="77777777" w:rsidR="00D32FBC" w:rsidRDefault="00000000">
      <w:pPr>
        <w:pStyle w:val="BodyText"/>
      </w:pPr>
      <w:r>
        <w:rPr>
          <w:b/>
          <w:bCs/>
          <w:i/>
          <w:iCs/>
        </w:rPr>
        <w:t>Page 79</w:t>
      </w:r>
    </w:p>
    <w:p w14:paraId="542C2670" w14:textId="77777777" w:rsidR="00D32FBC" w:rsidRDefault="00000000">
      <w:pPr>
        <w:pStyle w:val="BodyText"/>
      </w:pPr>
      <w:r>
        <w:t>At that moment, the Tongue of Grandeur spoke again:</w:t>
      </w:r>
    </w:p>
    <w:p w14:paraId="3CCB6669" w14:textId="77777777" w:rsidR="00D32FBC" w:rsidRDefault="00000000">
      <w:pPr>
        <w:pStyle w:val="BodyText"/>
      </w:pPr>
      <w:r>
        <w:t>O My Name, We see you immersed in the ocean of satisfaction. Blessed are you for attaining this noble station.</w:t>
      </w:r>
    </w:p>
    <w:p w14:paraId="6224AE2C" w14:textId="77777777" w:rsidR="00D32FBC" w:rsidRDefault="00000000">
      <w:pPr>
        <w:pStyle w:val="BodyText"/>
      </w:pPr>
      <w:r>
        <w:t>Remain in all states as you have been. Thus does My Most Exalted Pen counsel you in this manifest prison.</w:t>
      </w:r>
    </w:p>
    <w:p w14:paraId="343ABAA2" w14:textId="77777777" w:rsidR="00D32FBC"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4C169ADD" w14:textId="77777777" w:rsidR="00D32FBC" w:rsidRDefault="00000000">
      <w:pPr>
        <w:pStyle w:val="BodyText"/>
      </w:pPr>
      <w:r>
        <w:t>O Beloved of My Heart, if the servants were to act according to what is commanded by the Creator of existence, by your life, you would see the world as something other than the world.</w:t>
      </w:r>
    </w:p>
    <w:p w14:paraId="1A3FEB1A" w14:textId="77777777" w:rsidR="00D32FBC" w:rsidRDefault="00000000">
      <w:pPr>
        <w:pStyle w:val="BodyText"/>
      </w:pPr>
      <w:r>
        <w:t>Rather, the harm lies in what your honored self has written.</w:t>
      </w:r>
    </w:p>
    <w:p w14:paraId="212AFD9E" w14:textId="77777777" w:rsidR="00D32FBC" w:rsidRDefault="00000000">
      <w:pPr>
        <w:pStyle w:val="BodyText"/>
      </w:pPr>
      <w:r>
        <w:t>There was a time when the Tongue of Eternity, turning to this servant, said:</w:t>
      </w:r>
    </w:p>
    <w:p w14:paraId="09506095" w14:textId="77777777" w:rsidR="00D32FBC"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6B95E0DC" w14:textId="77777777" w:rsidR="00D32FBC" w:rsidRDefault="00000000">
      <w:pPr>
        <w:pStyle w:val="BodyText"/>
      </w:pPr>
      <w:r>
        <w:rPr>
          <w:b/>
          <w:bCs/>
          <w:i/>
          <w:iCs/>
        </w:rPr>
        <w:t>Page 80</w:t>
      </w:r>
    </w:p>
    <w:p w14:paraId="6FE0429E" w14:textId="77777777" w:rsidR="00D32FBC" w:rsidRDefault="00000000">
      <w:pPr>
        <w:pStyle w:val="BodyText"/>
      </w:pPr>
      <w:r>
        <w:t>Your Lord is indeed the All-Knowing.</w:t>
      </w:r>
    </w:p>
    <w:p w14:paraId="09689A6B" w14:textId="77777777" w:rsidR="00D32FBC" w:rsidRDefault="00000000">
      <w:pPr>
        <w:pStyle w:val="BodyText"/>
      </w:pPr>
      <w:r>
        <w:t>This utterance reveals that many unacceptable actions have occurred regarding the Tablets.</w:t>
      </w:r>
    </w:p>
    <w:p w14:paraId="0CF8A775" w14:textId="77777777" w:rsidR="00D32FBC" w:rsidRDefault="00000000">
      <w:pPr>
        <w:pStyle w:val="BodyText"/>
      </w:pPr>
      <w:r>
        <w:t>We beseech God, exalted and glorified, for you, this servant, and all the friends, and humbly plead that He adorn all with the robe of steadfastness, trustworthiness, truthfulness, and fidelity.</w:t>
      </w:r>
    </w:p>
    <w:p w14:paraId="3A3CE9E7" w14:textId="77777777" w:rsidR="00D32FBC"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4DE617D0" w14:textId="77777777" w:rsidR="00D32FBC" w:rsidRDefault="00000000">
      <w:pPr>
        <w:pStyle w:val="BodyText"/>
      </w:pPr>
      <w:r>
        <w:t>The matter has been decreed, and the tongue ought to remain in manifest silence.</w:t>
      </w:r>
    </w:p>
    <w:p w14:paraId="0F2C58B0" w14:textId="77777777" w:rsidR="00D32FBC" w:rsidRDefault="00000000">
      <w:pPr>
        <w:pStyle w:val="BodyText"/>
      </w:pPr>
      <w:r>
        <w:t>God willing, from His grace and favor, it appears that all who drink of the pure fountain of truth will become so enkindled by the fire of love that nothing but unity and oneness will remain.</w:t>
      </w:r>
    </w:p>
    <w:p w14:paraId="33530E69" w14:textId="77777777" w:rsidR="00D32FBC"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145CAE02" w14:textId="77777777" w:rsidR="00D32FBC" w:rsidRDefault="00000000">
      <w:pPr>
        <w:pStyle w:val="BodyText"/>
      </w:pPr>
      <w:r>
        <w:t>Verily, He is the Bountiful, the Generous, the Most Merciful.</w:t>
      </w:r>
    </w:p>
    <w:p w14:paraId="428C50BA" w14:textId="77777777" w:rsidR="00D32FBC" w:rsidRDefault="00000000">
      <w:pPr>
        <w:pStyle w:val="BodyText"/>
      </w:pPr>
      <w:r>
        <w:rPr>
          <w:b/>
          <w:bCs/>
          <w:i/>
          <w:iCs/>
        </w:rPr>
        <w:t>Page 81</w:t>
      </w:r>
    </w:p>
    <w:p w14:paraId="1C01CCC9" w14:textId="77777777" w:rsidR="00D32FBC" w:rsidRDefault="00000000">
      <w:pPr>
        <w:pStyle w:val="BodyText"/>
      </w:pPr>
      <w:r>
        <w:t>Jináb-i-Zayn al-Muqarrabín, upon him be peace, wrote to this servant, mentioning that a person from Mazandaran had arrived here intending to proceed to the Most Sacred Spot.</w:t>
      </w:r>
    </w:p>
    <w:p w14:paraId="0C19ED00" w14:textId="77777777" w:rsidR="00D32FBC"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59A5D265" w14:textId="77777777" w:rsidR="00D32FBC" w:rsidRDefault="00000000">
      <w:pPr>
        <w:pStyle w:val="BodyText"/>
      </w:pPr>
      <w:r>
        <w:t>It was specifically commanded that the bearer of the Tablet deliver it to you and, after meeting you, convey the noble Tablet to its intended recipient.</w:t>
      </w:r>
    </w:p>
    <w:p w14:paraId="49854BC6" w14:textId="77777777" w:rsidR="00D32FBC" w:rsidRDefault="00000000">
      <w:pPr>
        <w:pStyle w:val="BodyText"/>
      </w:pPr>
      <w:r>
        <w:t>At another time, it was said:</w:t>
      </w:r>
    </w:p>
    <w:p w14:paraId="19B8D807" w14:textId="77777777" w:rsidR="00D32FBC"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63444A00" w14:textId="77777777" w:rsidR="00D32FBC"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4DD7CA73" w14:textId="77777777" w:rsidR="00D32FBC" w:rsidRDefault="00000000">
      <w:pPr>
        <w:pStyle w:val="BodyText"/>
      </w:pPr>
      <w:r>
        <w:rPr>
          <w:b/>
          <w:bCs/>
          <w:i/>
          <w:iCs/>
        </w:rPr>
        <w:t>Page 82</w:t>
      </w:r>
    </w:p>
    <w:p w14:paraId="6A7E7F8E" w14:textId="77777777" w:rsidR="00D32FBC" w:rsidRDefault="00000000">
      <w:pPr>
        <w:pStyle w:val="BodyText"/>
      </w:pPr>
      <w:r>
        <w:t>…descended. Without the nourishment of the soul, weakness inevitably follows. Thus, sometimes it is essential, with utmost wisdom, to turn to certain regions to promote the Cause.</w:t>
      </w:r>
    </w:p>
    <w:p w14:paraId="11F06C5D" w14:textId="77777777" w:rsidR="00D32FBC"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4F79F657" w14:textId="77777777" w:rsidR="00D32FBC" w:rsidRDefault="00000000">
      <w:pPr>
        <w:pStyle w:val="BodyText"/>
      </w:pPr>
      <w:r>
        <w:t>In these days, from the heaven of the Will of the Lord of creation, a Tablet has been revealed concerning detachment and its station. It is shared here in the hope that it may purify souls.</w:t>
      </w:r>
    </w:p>
    <w:p w14:paraId="14EC372F" w14:textId="77777777" w:rsidR="00D32FBC"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450DB5CE" w14:textId="77777777" w:rsidR="00D32FBC" w:rsidRDefault="00000000">
      <w:pPr>
        <w:pStyle w:val="BodyText"/>
      </w:pPr>
      <w:r>
        <w:t>Blessed is this most manifest station. Blessed is this most luminous station. Blessed is this most lofty station. Blessed is this most exalted station.</w:t>
      </w:r>
    </w:p>
    <w:p w14:paraId="3A046E5D" w14:textId="77777777" w:rsidR="00D32FBC" w:rsidRDefault="00000000">
      <w:pPr>
        <w:pStyle w:val="BodyText"/>
      </w:pPr>
      <w:r>
        <w:t>This is the Surah revealed by God in the Book, in the Name of “The Book of Detachment.”</w:t>
      </w:r>
    </w:p>
    <w:p w14:paraId="570AA70C" w14:textId="77777777" w:rsidR="00D32FBC" w:rsidRDefault="00000000">
      <w:pPr>
        <w:pStyle w:val="BodyText"/>
      </w:pPr>
      <w:r>
        <w:t>A sun that, when it rises from the heaven of self, extinguishes the fire of greed and desire.</w:t>
      </w:r>
    </w:p>
    <w:p w14:paraId="4EB75937" w14:textId="77777777" w:rsidR="00D32FBC" w:rsidRDefault="00000000">
      <w:pPr>
        <w:pStyle w:val="BodyText"/>
      </w:pPr>
      <w:r>
        <w:rPr>
          <w:b/>
          <w:bCs/>
          <w:i/>
          <w:iCs/>
        </w:rPr>
        <w:t>Page 83</w:t>
      </w:r>
    </w:p>
    <w:p w14:paraId="6AE6755C" w14:textId="77777777" w:rsidR="00D32FBC" w:rsidRDefault="00000000">
      <w:pPr>
        <w:pStyle w:val="BodyText"/>
      </w:pPr>
      <w:r>
        <w:t>Thus does the Lord of creation inform you, if you are among the knowing.</w:t>
      </w:r>
    </w:p>
    <w:p w14:paraId="26313738" w14:textId="77777777" w:rsidR="00D32FBC" w:rsidRDefault="00000000">
      <w:pPr>
        <w:pStyle w:val="BodyText"/>
      </w:pPr>
      <w:r>
        <w:t>He who opens his eyes to the light of knowledge becomes detached from the realm of existence and all its adornments. This is attested by your Lord, the Most Merciful, in this noble and exalted station.</w:t>
      </w:r>
    </w:p>
    <w:p w14:paraId="49202F4B" w14:textId="77777777" w:rsidR="00D32FBC" w:rsidRDefault="00000000">
      <w:pPr>
        <w:pStyle w:val="BodyText"/>
      </w:pPr>
      <w:r>
        <w:t>Look, then, and recall Nu‘mān, who was one of the most esteemed kings, and before him, another ruler.</w:t>
      </w:r>
    </w:p>
    <w:p w14:paraId="72C322D0" w14:textId="77777777" w:rsidR="00D32FBC" w:rsidRDefault="00000000">
      <w:pPr>
        <w:pStyle w:val="BodyText"/>
      </w:pPr>
      <w:r>
        <w:t>When the sun of detachment shone upon their hearts, they abandoned all they possessed, left their thrones, and headed for the wilderness. No one was aware of their departure except God, the All-Knowing.</w:t>
      </w:r>
    </w:p>
    <w:p w14:paraId="431B8C35" w14:textId="77777777" w:rsidR="00D32FBC" w:rsidRDefault="00000000">
      <w:pPr>
        <w:pStyle w:val="BodyText"/>
      </w:pPr>
      <w:r>
        <w:t>Nu‘mān was seated upon his throne when We made him hear a word from My exalted words. He trembled, pondered, was perplexed, and then awakened. He arose and said, addressing himself:</w:t>
      </w:r>
    </w:p>
    <w:p w14:paraId="12DEB6D5" w14:textId="77777777" w:rsidR="00D32FBC" w:rsidRDefault="00000000">
      <w:pPr>
        <w:pStyle w:val="BodyText"/>
      </w:pPr>
      <w:r>
        <w:t>“There is no good in what I own today, for tomorrow it will belong to another.”</w:t>
      </w:r>
    </w:p>
    <w:p w14:paraId="0518BA3C" w14:textId="77777777" w:rsidR="00D32FBC" w:rsidRDefault="00000000">
      <w:pPr>
        <w:pStyle w:val="BodyText"/>
      </w:pPr>
      <w:r>
        <w:t>Thus did We awaken him, and I am the All-Powerful, the Almighty.</w:t>
      </w:r>
    </w:p>
    <w:p w14:paraId="20AD53C2" w14:textId="77777777" w:rsidR="00D32FBC" w:rsidRDefault="00000000">
      <w:pPr>
        <w:pStyle w:val="BodyText"/>
      </w:pPr>
      <w:r>
        <w:t>When dawn broke, and the sun rose, the nobles found the throne deserted. They searched everywhere until they despaired of discovering what they had hoped.</w:t>
      </w:r>
    </w:p>
    <w:p w14:paraId="347309A7" w14:textId="77777777" w:rsidR="00D32FBC" w:rsidRDefault="00000000">
      <w:pPr>
        <w:pStyle w:val="BodyText"/>
      </w:pPr>
      <w:r>
        <w:t>By My life, if the veils were lifted from the eyes as they were for him, you would see people abandoning the world behind them and leaving all that prevents them from attaining this radiant horizon.</w:t>
      </w:r>
    </w:p>
    <w:p w14:paraId="3C460CC8" w14:textId="77777777" w:rsidR="00D32FBC" w:rsidRDefault="00000000">
      <w:pPr>
        <w:pStyle w:val="BodyText"/>
      </w:pPr>
      <w:r>
        <w:t>Blessed is he who is illumined by the lights of detachment. He is among the people of the Crimson Ark before God, the Lord of the mighty Throne.</w:t>
      </w:r>
    </w:p>
    <w:p w14:paraId="66652893" w14:textId="77777777" w:rsidR="00D32FBC" w:rsidRDefault="00000000">
      <w:pPr>
        <w:pStyle w:val="BodyText"/>
      </w:pPr>
      <w:r>
        <w:rPr>
          <w:b/>
          <w:bCs/>
          <w:i/>
          <w:iCs/>
        </w:rPr>
        <w:t>Page 84</w:t>
      </w:r>
    </w:p>
    <w:p w14:paraId="51D27A06" w14:textId="77777777" w:rsidR="00D32FBC" w:rsidRDefault="00000000">
      <w:pPr>
        <w:pStyle w:val="BodyText"/>
      </w:pPr>
      <w:r>
        <w:t>Blessed is the city from whose horizon the sun of detachment shines, and blessed is the land illuminated by its light.</w:t>
      </w:r>
    </w:p>
    <w:p w14:paraId="12A0243B" w14:textId="77777777" w:rsidR="00D32FBC" w:rsidRDefault="00000000">
      <w:pPr>
        <w:pStyle w:val="BodyText"/>
      </w:pPr>
      <w:r>
        <w:t>By My life, if these lands were suffused with light from its radiance, the beauty would not have been subjected to the enemies.</w:t>
      </w:r>
    </w:p>
    <w:p w14:paraId="249A9C10" w14:textId="77777777" w:rsidR="00D32FBC" w:rsidRDefault="00000000">
      <w:pPr>
        <w:pStyle w:val="BodyText"/>
      </w:pPr>
      <w:r>
        <w:t>Thus does the Lord of Names recount for you so that you may be among the knowing.</w:t>
      </w:r>
    </w:p>
    <w:p w14:paraId="5A61E73B" w14:textId="77777777" w:rsidR="00D32FBC" w:rsidRDefault="00000000">
      <w:pPr>
        <w:pStyle w:val="BodyText"/>
      </w:pPr>
      <w:r>
        <w:lastRenderedPageBreak/>
        <w:t>If I were to relate to you what has befallen the Wronged One, you would lament and weep as one bereaved.</w:t>
      </w:r>
    </w:p>
    <w:p w14:paraId="78F09EF8" w14:textId="77777777" w:rsidR="00D32FBC" w:rsidRDefault="00000000">
      <w:pPr>
        <w:pStyle w:val="BodyText"/>
      </w:pPr>
      <w:r>
        <w:t>If you have attained the Tablet of God and its traces, read it repeatedly, then recite it to those whose faces bear the radiance of God, the Mighty, the Generous.</w:t>
      </w:r>
    </w:p>
    <w:p w14:paraId="420F7672" w14:textId="77777777" w:rsidR="00D32FBC" w:rsidRDefault="00000000">
      <w:pPr>
        <w:pStyle w:val="BodyText"/>
      </w:pPr>
      <w:r>
        <w:t>Thus has the Great Ocean surged so that you may rejoice and thank your Lord, the Mighty, the Praiseworthy.</w:t>
      </w:r>
    </w:p>
    <w:p w14:paraId="663FD20C" w14:textId="77777777" w:rsidR="00D32FBC"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396A0002" w14:textId="77777777" w:rsidR="00D32FBC" w:rsidRDefault="00000000">
      <w:pPr>
        <w:pStyle w:val="BodyText"/>
      </w:pPr>
      <w:r>
        <w:t>The glory be upon you and upon those who have drunk the water of eternal life from the hands of the bounty of their Merciful Lord.</w:t>
      </w:r>
    </w:p>
    <w:p w14:paraId="328F2AEA" w14:textId="77777777" w:rsidR="00D32FBC" w:rsidRDefault="00000000">
      <w:pPr>
        <w:pStyle w:val="BodyText"/>
      </w:pPr>
      <w:r>
        <w:rPr>
          <w:b/>
          <w:bCs/>
          <w:i/>
          <w:iCs/>
        </w:rPr>
        <w:t>Page 85</w:t>
      </w:r>
    </w:p>
    <w:p w14:paraId="396E12D9" w14:textId="77777777" w:rsidR="00D32FBC" w:rsidRDefault="00000000">
      <w:pPr>
        <w:pStyle w:val="BodyText"/>
      </w:pPr>
      <w:r>
        <w:t>Should any soul observe this Tablet with purified eyes, solely for the sake of God, and reflect upon it, he will perceive that which benefits him and illuminates the world.</w:t>
      </w:r>
    </w:p>
    <w:p w14:paraId="4ED5DF61" w14:textId="77777777" w:rsidR="00D32FBC" w:rsidRDefault="00000000">
      <w:pPr>
        <w:pStyle w:val="BodyText"/>
      </w:pPr>
      <w:r>
        <w:t>O Beloved of My Heart, most people have been nurtured in the school of ignorance and blindness, wandering in the deserts of hypocrisy.</w:t>
      </w:r>
    </w:p>
    <w:p w14:paraId="7DE77030" w14:textId="77777777" w:rsidR="00D32FBC" w:rsidRDefault="00000000">
      <w:pPr>
        <w:pStyle w:val="BodyText"/>
      </w:pPr>
      <w:r>
        <w:t>Where is one who can see? Where is one who can hear? Where are the discerning eyes and the attentive ears?</w:t>
      </w:r>
    </w:p>
    <w:p w14:paraId="32C7ED7B" w14:textId="77777777" w:rsidR="00D32FBC"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3AEE4DE4" w14:textId="77777777" w:rsidR="00D32FBC" w:rsidRDefault="00000000">
      <w:pPr>
        <w:pStyle w:val="BodyText"/>
      </w:pPr>
      <w:r>
        <w:t>Likewise, the person who accompanied him from Ṭā to `Iráq, and other souls, each was decreed to be killed under some pretext.</w:t>
      </w:r>
    </w:p>
    <w:p w14:paraId="632F053C" w14:textId="77777777" w:rsidR="00D32FBC" w:rsidRDefault="00000000">
      <w:pPr>
        <w:pStyle w:val="BodyText"/>
      </w:pPr>
      <w:r>
        <w:t>Despite this, he wrote that sacred souls were killed, and they seek forcibly to claim leadership.</w:t>
      </w:r>
    </w:p>
    <w:p w14:paraId="1DE8ADBC" w14:textId="77777777" w:rsidR="00D32FBC" w:rsidRDefault="00000000">
      <w:pPr>
        <w:pStyle w:val="BodyText"/>
      </w:pPr>
      <w:r>
        <w:t>Now observe how the Third Letter of “Him Whom God shall make manifest” was not counted among the sanctified souls.</w:t>
      </w:r>
    </w:p>
    <w:p w14:paraId="025DBE19" w14:textId="77777777" w:rsidR="00D32FBC" w:rsidRDefault="00000000">
      <w:pPr>
        <w:pStyle w:val="BodyText"/>
      </w:pPr>
      <w:r>
        <w:t>As for Agháján, renowned for his crooked hat, God, the One, the Witness, knows that the vile actions of that individual caused the people of this region to cry out in protest.</w:t>
      </w:r>
    </w:p>
    <w:p w14:paraId="61526C6B" w14:textId="77777777" w:rsidR="00D32FBC" w:rsidRDefault="00000000">
      <w:pPr>
        <w:pStyle w:val="BodyText"/>
      </w:pPr>
      <w:r>
        <w:t>From Persia, Istanbul, Syria, and this city, inquiries should be made to ascertain the truth of this soul, who made himself appear as one of the sanctified.</w:t>
      </w:r>
    </w:p>
    <w:p w14:paraId="32162C93" w14:textId="77777777" w:rsidR="00D32FBC" w:rsidRDefault="00000000">
      <w:pPr>
        <w:pStyle w:val="BodyText"/>
      </w:pPr>
      <w:r>
        <w:rPr>
          <w:b/>
          <w:bCs/>
          <w:i/>
          <w:iCs/>
        </w:rPr>
        <w:t>Page 86</w:t>
      </w:r>
    </w:p>
    <w:p w14:paraId="17B8DCDF" w14:textId="77777777" w:rsidR="00D32FBC" w:rsidRDefault="00000000">
      <w:pPr>
        <w:pStyle w:val="BodyText"/>
      </w:pPr>
      <w:r>
        <w:t>As for the person of grandeur you mentioned, whom the deceitful soul sent a letter to, it is good to inquire of him in detail about Agháján.</w:t>
      </w:r>
    </w:p>
    <w:p w14:paraId="29FE05D8" w14:textId="77777777" w:rsidR="00D32FBC" w:rsidRDefault="00000000">
      <w:pPr>
        <w:pStyle w:val="BodyText"/>
      </w:pPr>
      <w:r>
        <w:lastRenderedPageBreak/>
        <w:t>For Agháján’s sister resided in the household of Nawwáb Farídún Mírzá, and among the so-called sanctified souls was Riḍá Qulí.</w:t>
      </w:r>
    </w:p>
    <w:p w14:paraId="1132F71A" w14:textId="77777777" w:rsidR="00D32FBC" w:rsidRDefault="00000000">
      <w:pPr>
        <w:pStyle w:val="BodyText"/>
      </w:pPr>
      <w:r>
        <w:t>You are aware that his brother used to say in the Holy Presence:</w:t>
      </w:r>
    </w:p>
    <w:p w14:paraId="6B3E6CCC" w14:textId="77777777" w:rsidR="00D32FBC" w:rsidRDefault="00000000">
      <w:pPr>
        <w:pStyle w:val="BodyText"/>
      </w:pPr>
      <w:r>
        <w:t>“My disbelief in Him is due to the belief that Riḍá Qulí, my brother, claims. I know him better and know his deeds more intimately.”</w:t>
      </w:r>
    </w:p>
    <w:p w14:paraId="54E0AB78" w14:textId="77777777" w:rsidR="00D32FBC" w:rsidRDefault="00000000">
      <w:pPr>
        <w:pStyle w:val="BodyText"/>
      </w:pPr>
      <w:r>
        <w:t>Despite this, it is evident that he regarded himself as one of the chosen in this Cause.</w:t>
      </w:r>
    </w:p>
    <w:p w14:paraId="4A1F0105" w14:textId="77777777" w:rsidR="00D32FBC" w:rsidRDefault="00000000">
      <w:pPr>
        <w:pStyle w:val="BodyText"/>
      </w:pPr>
      <w:r>
        <w:t>The details concerning him are known to you. It is clear why he was expelled from the Sacred Presence.</w:t>
      </w:r>
    </w:p>
    <w:p w14:paraId="22770245" w14:textId="77777777" w:rsidR="00D32FBC" w:rsidRDefault="00000000">
      <w:pPr>
        <w:pStyle w:val="BodyText"/>
      </w:pPr>
      <w:r>
        <w:t>If he were among the followers of Yaḥyá, why was he in `Akká?</w:t>
      </w:r>
    </w:p>
    <w:p w14:paraId="4A9EE8A8" w14:textId="77777777" w:rsidR="00D32FBC" w:rsidRDefault="00000000">
      <w:pPr>
        <w:pStyle w:val="BodyText"/>
      </w:pPr>
      <w:r>
        <w:t>By God, who there is no god but Him, his actions and those of his sister are such that they caused the inhabitants of the realm of existence to lament.</w:t>
      </w:r>
    </w:p>
    <w:p w14:paraId="4D505BD5" w14:textId="77777777" w:rsidR="00D32FBC" w:rsidRDefault="00000000">
      <w:pPr>
        <w:pStyle w:val="BodyText"/>
      </w:pPr>
      <w:r>
        <w:t>These are the souls whom, whenever anyone sees them, bears witness to their falsehood and hypocrisy.</w:t>
      </w:r>
    </w:p>
    <w:p w14:paraId="1EDFDC50" w14:textId="77777777" w:rsidR="00D32FBC" w:rsidRDefault="00000000">
      <w:pPr>
        <w:pStyle w:val="BodyText"/>
      </w:pPr>
      <w:r>
        <w:t>They are those who abandoned the Cause of God and His commandments and adhered instead to their vain desires.</w:t>
      </w:r>
    </w:p>
    <w:p w14:paraId="0D13AC0D" w14:textId="77777777" w:rsidR="00D32FBC" w:rsidRDefault="00000000">
      <w:pPr>
        <w:pStyle w:val="BodyText"/>
      </w:pPr>
      <w:r>
        <w:t>This is attested by what has been revealed by the Merciful in the Book.</w:t>
      </w:r>
    </w:p>
    <w:p w14:paraId="46BC3109" w14:textId="77777777" w:rsidR="00D32FBC" w:rsidRDefault="00000000">
      <w:pPr>
        <w:pStyle w:val="BodyText"/>
      </w:pPr>
      <w:r>
        <w:t>By your life, the eyes weep for their deeds, and the hearts are anguished by the oppression they have inflicted on the Cause of God.</w:t>
      </w:r>
    </w:p>
    <w:p w14:paraId="3CB1F698" w14:textId="77777777" w:rsidR="00D32FBC" w:rsidRDefault="00000000">
      <w:pPr>
        <w:pStyle w:val="BodyText"/>
      </w:pPr>
      <w:r>
        <w:rPr>
          <w:b/>
          <w:bCs/>
          <w:i/>
          <w:iCs/>
        </w:rPr>
        <w:t>Page 87</w:t>
      </w:r>
    </w:p>
    <w:p w14:paraId="124DF445" w14:textId="77777777" w:rsidR="00D32FBC" w:rsidRDefault="00000000">
      <w:pPr>
        <w:pStyle w:val="BodyText"/>
      </w:pPr>
      <w:r>
        <w:t>…ambassadors. This is witnessed by one adorned with the garment of fairness.</w:t>
      </w:r>
    </w:p>
    <w:p w14:paraId="53A0C6BE" w14:textId="77777777" w:rsidR="00D32FBC"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59F55265" w14:textId="77777777" w:rsidR="00D32FBC"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3366D1B2" w14:textId="77777777" w:rsidR="00D32FBC" w:rsidRDefault="00000000">
      <w:pPr>
        <w:pStyle w:val="BodyText"/>
      </w:pPr>
      <w:r>
        <w:t>The servant beseeches his Lord to make known to the servants what He holds and to guide them on His straight path.</w:t>
      </w:r>
    </w:p>
    <w:p w14:paraId="0A876DD0" w14:textId="77777777" w:rsidR="00D32FBC"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088C775E" w14:textId="77777777" w:rsidR="00D32FBC"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0FCC0A79" w14:textId="77777777" w:rsidR="00D32FBC" w:rsidRDefault="00000000">
      <w:pPr>
        <w:pStyle w:val="BodyText"/>
      </w:pPr>
      <w:r>
        <w:rPr>
          <w:b/>
          <w:bCs/>
          <w:i/>
          <w:iCs/>
        </w:rPr>
        <w:lastRenderedPageBreak/>
        <w:t>Page 88</w:t>
      </w:r>
    </w:p>
    <w:p w14:paraId="21BA75B6" w14:textId="77777777" w:rsidR="00D32FBC" w:rsidRDefault="00000000">
      <w:pPr>
        <w:pStyle w:val="BodyText"/>
      </w:pPr>
      <w:r>
        <w:t>Upon being informed, I turned to the Sacred Presence and presented it entirely. His words, exalted be His greatness and majesty, were:</w:t>
      </w:r>
    </w:p>
    <w:p w14:paraId="094291F9" w14:textId="77777777" w:rsidR="00D32FBC" w:rsidRDefault="00000000">
      <w:pPr>
        <w:pStyle w:val="BodyText"/>
      </w:pPr>
      <w:r>
        <w:t>“O Jamál, at one time, you are in manifest joy, and at another, in grief, which saddens the hearts of the sincere ones.</w:t>
      </w:r>
    </w:p>
    <w:p w14:paraId="59E6C28A" w14:textId="77777777" w:rsidR="00D32FBC" w:rsidRDefault="00000000">
      <w:pPr>
        <w:pStyle w:val="BodyText"/>
      </w:pPr>
      <w:r>
        <w:t>If you have attained the Greatest Joy, what need is there for grief?</w:t>
      </w:r>
    </w:p>
    <w:p w14:paraId="04C2141C" w14:textId="77777777" w:rsidR="00D32FBC" w:rsidRDefault="00000000">
      <w:pPr>
        <w:pStyle w:val="BodyText"/>
      </w:pPr>
      <w:r>
        <w:t>And if you are truly assured of the transience of the world and aware of the expanse of the divine sphere, what is the purpose of expressing sorrow?”</w:t>
      </w:r>
    </w:p>
    <w:p w14:paraId="248A1FD6" w14:textId="77777777" w:rsidR="00D32FBC" w:rsidRDefault="00000000">
      <w:pPr>
        <w:pStyle w:val="BodyText"/>
      </w:pPr>
      <w:r>
        <w:t>O Name of Beauty, do you know Who addresses you? It is He for whose sake the Spirit sacrificed itself, He who was answered for His meeting, and the spirit for the fragrance of His garment.</w:t>
      </w:r>
    </w:p>
    <w:p w14:paraId="61F407EB" w14:textId="77777777" w:rsidR="00D32FBC" w:rsidRDefault="00000000">
      <w:pPr>
        <w:pStyle w:val="BodyText"/>
      </w:pPr>
      <w:r>
        <w:t>Can sorrow remain for you after these statements that have flowed from the fountains of the mercy of your Lord, the Most Merciful?</w:t>
      </w:r>
    </w:p>
    <w:p w14:paraId="69E09E88" w14:textId="77777777" w:rsidR="00D32FBC" w:rsidRDefault="00000000">
      <w:pPr>
        <w:pStyle w:val="BodyText"/>
      </w:pPr>
      <w:r>
        <w:t>We testify that you are among the triumphant, among the assured, and among those who are informed.</w:t>
      </w:r>
    </w:p>
    <w:p w14:paraId="692EB147" w14:textId="77777777" w:rsidR="00D32FBC"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3F53E3E2" w14:textId="77777777" w:rsidR="00D32FBC" w:rsidRDefault="00000000">
      <w:pPr>
        <w:pStyle w:val="BodyText"/>
      </w:pPr>
      <w:r>
        <w:rPr>
          <w:b/>
          <w:bCs/>
          <w:i/>
          <w:iCs/>
        </w:rPr>
        <w:t>Page 89</w:t>
      </w:r>
    </w:p>
    <w:p w14:paraId="105A2EF2" w14:textId="77777777" w:rsidR="00D32FBC" w:rsidRDefault="00000000">
      <w:pPr>
        <w:pStyle w:val="BodyText"/>
      </w:pPr>
      <w:r>
        <w:t>If your grief is due to these reasons, there is no harm. However, your sorrows will, through the grace of the Beloved, turn into joy, for He is the Comforter and the Solace.</w:t>
      </w:r>
    </w:p>
    <w:p w14:paraId="6EC7A538" w14:textId="77777777" w:rsidR="00D32FBC" w:rsidRDefault="00000000">
      <w:pPr>
        <w:pStyle w:val="BodyText"/>
      </w:pPr>
      <w:r>
        <w:t>What can be done about the sorrows and suffering inflicted upon the Wronged One? Is there anyone to console Him or soothe Him for what He has endured?</w:t>
      </w:r>
    </w:p>
    <w:p w14:paraId="7C1A5518" w14:textId="77777777" w:rsidR="00D32FBC" w:rsidRDefault="00000000">
      <w:pPr>
        <w:pStyle w:val="BodyText"/>
      </w:pPr>
      <w:r>
        <w:t>Nay, by His very essence that encompasses the worlds!</w:t>
      </w:r>
    </w:p>
    <w:p w14:paraId="193F6E63" w14:textId="77777777" w:rsidR="00D32FBC" w:rsidRDefault="00000000">
      <w:pPr>
        <w:pStyle w:val="BodyText"/>
      </w:pPr>
      <w:r>
        <w:t>O Jamál, mentioning the sorrows of the Beloved of creation is a vast ocean of solace. Blessed are the knowing.</w:t>
      </w:r>
    </w:p>
    <w:p w14:paraId="317A7866" w14:textId="77777777" w:rsidR="00D32FBC"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4269AFE1" w14:textId="77777777" w:rsidR="00D32FBC" w:rsidRDefault="00000000">
      <w:pPr>
        <w:pStyle w:val="BodyText"/>
      </w:pPr>
      <w:r>
        <w:t>This is so that it may become a spirit of life and quicken the bodies of the people of existence, granting them all the blessings of the days of God.</w:t>
      </w:r>
    </w:p>
    <w:p w14:paraId="6B8D27DF" w14:textId="77777777" w:rsidR="00D32FBC" w:rsidRDefault="00000000">
      <w:pPr>
        <w:pStyle w:val="BodyText"/>
      </w:pPr>
      <w:r>
        <w:t>Indeed, He is the Almighty, the All-Knowing, the All-Wise.</w:t>
      </w:r>
    </w:p>
    <w:p w14:paraId="213F8DC0" w14:textId="77777777" w:rsidR="00D32FBC"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1E2DBC6B" w14:textId="77777777" w:rsidR="00D32FBC" w:rsidRDefault="00000000">
      <w:pPr>
        <w:pStyle w:val="BodyText"/>
      </w:pPr>
      <w:r>
        <w:rPr>
          <w:b/>
          <w:bCs/>
          <w:i/>
          <w:iCs/>
        </w:rPr>
        <w:t>Page 90</w:t>
      </w:r>
    </w:p>
    <w:p w14:paraId="5BA21B27" w14:textId="77777777" w:rsidR="00D32FBC" w:rsidRDefault="00000000">
      <w:pPr>
        <w:pStyle w:val="BodyText"/>
      </w:pPr>
      <w:r>
        <w:t>If the land of the prison were adorned with trustworthiness, the Beloved of the worlds would not appear sorrowful.</w:t>
      </w:r>
    </w:p>
    <w:p w14:paraId="74F88F8A" w14:textId="77777777" w:rsidR="00D32FBC" w:rsidRDefault="00000000">
      <w:pPr>
        <w:pStyle w:val="BodyText"/>
      </w:pPr>
      <w:r>
        <w:t>Urge the friends to adopt trustworthiness and honesty, so that they may attain these two great lights that have shone from the heaven of divine ordinances.</w:t>
      </w:r>
    </w:p>
    <w:p w14:paraId="7EA7A24E" w14:textId="77777777" w:rsidR="00D32FBC" w:rsidRDefault="00000000">
      <w:pPr>
        <w:pStyle w:val="BodyText"/>
      </w:pPr>
      <w:r>
        <w:t>In one of the Persian Tablets, this statement has been revealed from the heaven of divine will:</w:t>
      </w:r>
    </w:p>
    <w:p w14:paraId="000A903D" w14:textId="77777777" w:rsidR="00D32FBC" w:rsidRDefault="00000000">
      <w:pPr>
        <w:pStyle w:val="BodyText"/>
      </w:pPr>
      <w:r>
        <w:t>“Today, virtuous deeds are required, and praiseworthy actions are needed. Every good deed, in itself, proclaims the Cause.”</w:t>
      </w:r>
    </w:p>
    <w:p w14:paraId="304C180D" w14:textId="77777777" w:rsidR="00D32FBC" w:rsidRDefault="00000000">
      <w:pPr>
        <w:pStyle w:val="BodyText"/>
      </w:pPr>
      <w:r>
        <w:t>This is confirmed by statements recorded in other Tablets of the Supreme Pen.</w:t>
      </w:r>
    </w:p>
    <w:p w14:paraId="724384C9" w14:textId="77777777" w:rsidR="00D32FBC"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234A073C" w14:textId="77777777" w:rsidR="00D32FBC" w:rsidRDefault="00000000">
      <w:pPr>
        <w:pStyle w:val="BodyText"/>
      </w:pPr>
      <w:r>
        <w:t>Trustworthiness is like a fortress for the city of humanity and an eye for the human frame.</w:t>
      </w:r>
    </w:p>
    <w:p w14:paraId="6A045825" w14:textId="77777777" w:rsidR="00D32FBC" w:rsidRDefault="00000000">
      <w:pPr>
        <w:pStyle w:val="BodyText"/>
      </w:pPr>
      <w:r>
        <w:t>If a soul is deprived of it, it is noted as blind in the divine court, even if its eyesight is as sharp as that of the falcon.</w:t>
      </w:r>
    </w:p>
    <w:p w14:paraId="43B66AFE" w14:textId="77777777" w:rsidR="00D32FBC" w:rsidRDefault="00000000">
      <w:pPr>
        <w:pStyle w:val="BodyText"/>
      </w:pPr>
      <w:r>
        <w:t>O Jamál, rest assured of God’s grace and rise to serve His Cause in such a way that no worldly affliction or turmoil can prevent you from serving the Beloved of the worlds.</w:t>
      </w:r>
    </w:p>
    <w:p w14:paraId="48336D29" w14:textId="77777777" w:rsidR="00D32FBC" w:rsidRDefault="00000000">
      <w:pPr>
        <w:pStyle w:val="BodyText"/>
      </w:pPr>
      <w:r>
        <w:rPr>
          <w:b/>
          <w:bCs/>
          <w:i/>
          <w:iCs/>
        </w:rPr>
        <w:t>Page 91</w:t>
      </w:r>
    </w:p>
    <w:p w14:paraId="77EFA465" w14:textId="77777777" w:rsidR="00D32FBC" w:rsidRDefault="00000000">
      <w:pPr>
        <w:pStyle w:val="BodyText"/>
      </w:pPr>
      <w:r>
        <w:t>Indeed, grief is an attribute of humanity and affects every being, often causing dejection.</w:t>
      </w:r>
    </w:p>
    <w:p w14:paraId="3F82A31D" w14:textId="77777777" w:rsidR="00D32FBC" w:rsidRDefault="00000000">
      <w:pPr>
        <w:pStyle w:val="BodyText"/>
      </w:pPr>
      <w:r>
        <w:t>However, in sanctified souls, it has no substantial effect. Their bodies may be sorrowful, but their spirits are in joy and gladness.</w:t>
      </w:r>
    </w:p>
    <w:p w14:paraId="11B86315" w14:textId="77777777" w:rsidR="00D32FBC" w:rsidRDefault="00000000">
      <w:pPr>
        <w:pStyle w:val="BodyText"/>
      </w:pPr>
      <w:r>
        <w:t>As Jesus, son of Mary, says:</w:t>
      </w:r>
    </w:p>
    <w:p w14:paraId="69BDE468" w14:textId="77777777" w:rsidR="00D32FBC" w:rsidRDefault="00000000">
      <w:pPr>
        <w:pStyle w:val="BodyText"/>
      </w:pPr>
      <w:r>
        <w:t>“The body is sorrowful, but the spirit is in joy and exultation.”</w:t>
      </w:r>
    </w:p>
    <w:p w14:paraId="34F06A6F" w14:textId="77777777" w:rsidR="00D32FBC" w:rsidRDefault="00000000">
      <w:pPr>
        <w:pStyle w:val="BodyText"/>
      </w:pPr>
      <w:r>
        <w:t>O Jamál, magnify this utterance, for the rains of divine mercy have poured upon you from the heaven of grace.</w:t>
      </w:r>
    </w:p>
    <w:p w14:paraId="062FF972" w14:textId="77777777" w:rsidR="00D32FBC" w:rsidRDefault="00000000">
      <w:pPr>
        <w:pStyle w:val="BodyText"/>
      </w:pPr>
      <w:r>
        <w:t>“Be thankful and among the grateful. Be thankful and among the praising.”</w:t>
      </w:r>
    </w:p>
    <w:p w14:paraId="79814B13" w14:textId="77777777" w:rsidR="00D32FBC" w:rsidRDefault="00000000">
      <w:pPr>
        <w:pStyle w:val="BodyText"/>
      </w:pPr>
      <w:r>
        <w:t>It is no longer necessary for this lowly servant to offer further words, as the Sovereign of Utterance has spoken, and the King of Meanings is established on the throne of grace.</w:t>
      </w:r>
    </w:p>
    <w:p w14:paraId="702A0EBC" w14:textId="77777777" w:rsidR="00D32FBC"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188445CC" w14:textId="77777777" w:rsidR="00D32FBC" w:rsidRDefault="00000000">
      <w:pPr>
        <w:pStyle w:val="BodyText"/>
      </w:pPr>
      <w:r>
        <w:t>You have heard and understood, while the people are in evident stupor.</w:t>
      </w:r>
    </w:p>
    <w:p w14:paraId="2576748F" w14:textId="77777777" w:rsidR="00D32FBC" w:rsidRDefault="00000000">
      <w:pPr>
        <w:pStyle w:val="BodyText"/>
      </w:pPr>
      <w:r>
        <w:t>Since the mention of trustworthiness and honesty has been revealed from the tongue of the One, this servant is now presenting two of the Tablets of God, which…</w:t>
      </w:r>
    </w:p>
    <w:p w14:paraId="4C62566F" w14:textId="77777777" w:rsidR="00D32FBC" w:rsidRDefault="00000000">
      <w:pPr>
        <w:pStyle w:val="BodyText"/>
      </w:pPr>
      <w:r>
        <w:rPr>
          <w:b/>
          <w:bCs/>
          <w:i/>
          <w:iCs/>
        </w:rPr>
        <w:t>Page 92</w:t>
      </w:r>
    </w:p>
    <w:p w14:paraId="739ABAE9" w14:textId="77777777" w:rsidR="00D32FBC" w:rsidRDefault="00000000">
      <w:pPr>
        <w:pStyle w:val="BodyText"/>
      </w:pPr>
      <w:r>
        <w:t>…revealed within these contexts, so that you may deliver them with wisdom and explanation to the friends, in the hope that they may spread widely and all may attain what God has willed.</w:t>
      </w:r>
    </w:p>
    <w:p w14:paraId="12016DA4" w14:textId="77777777" w:rsidR="00D32FBC" w:rsidRDefault="00000000">
      <w:pPr>
        <w:pStyle w:val="BodyText"/>
      </w:pPr>
      <w:r>
        <w:rPr>
          <w:b/>
          <w:bCs/>
        </w:rPr>
        <w:t>He is the Sovereign in the Realms of the Divine Utterance.</w:t>
      </w:r>
    </w:p>
    <w:p w14:paraId="5BD7DCC1" w14:textId="77777777" w:rsidR="00D32FBC"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033CD074" w14:textId="77777777" w:rsidR="00D32FBC"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4F159AAD" w14:textId="77777777" w:rsidR="00D32FBC" w:rsidRDefault="00000000">
      <w:pPr>
        <w:pStyle w:val="BodyText"/>
      </w:pPr>
      <w:r>
        <w:t>Observe My kohl-lined eyes, My rosy cheeks, My radiant brow, and My jet-black locks.</w:t>
      </w:r>
    </w:p>
    <w:p w14:paraId="0ADBC2F5" w14:textId="77777777" w:rsidR="00D32FBC" w:rsidRDefault="00000000">
      <w:pPr>
        <w:pStyle w:val="BodyText"/>
      </w:pPr>
      <w:r>
        <w:t>I adjure you, O people of creation, by the Lord of all, by the Sovereign of the Hereafter and the First, not to veil Me with the veils of treachery, greed, and desire, nor to surrender Me to these.</w:t>
      </w:r>
    </w:p>
    <w:p w14:paraId="2BD2EEE5" w14:textId="77777777" w:rsidR="00D32FBC" w:rsidRDefault="00000000">
      <w:pPr>
        <w:pStyle w:val="BodyText"/>
      </w:pPr>
      <w:r>
        <w:t>By God, treachery is among My enemies, and its essence is enmity and hatred.</w:t>
      </w:r>
    </w:p>
    <w:p w14:paraId="5623A261" w14:textId="77777777" w:rsidR="00D32FBC" w:rsidRDefault="00000000">
      <w:pPr>
        <w:pStyle w:val="BodyText"/>
      </w:pPr>
      <w:r>
        <w:t>I beseech you, by the One True God, not to empower My fiercest adversary. Shield Me, O inhabitants of earth, and do not be among the wrongdoers.”</w:t>
      </w:r>
    </w:p>
    <w:p w14:paraId="30193F40" w14:textId="77777777" w:rsidR="00D32FBC" w:rsidRDefault="00000000">
      <w:pPr>
        <w:pStyle w:val="BodyText"/>
      </w:pPr>
      <w:r>
        <w:t>Thus have We revealed the verses for you and made known to you, through allusion, what has come upon Us in the Most Great Prison, so that you may be among the knowledgeable.</w:t>
      </w:r>
    </w:p>
    <w:p w14:paraId="539C5630" w14:textId="77777777" w:rsidR="00D32FBC" w:rsidRDefault="00000000">
      <w:pPr>
        <w:pStyle w:val="BodyText"/>
      </w:pPr>
      <w:r>
        <w:rPr>
          <w:b/>
          <w:bCs/>
          <w:i/>
          <w:iCs/>
        </w:rPr>
        <w:t>Page 93</w:t>
      </w:r>
    </w:p>
    <w:p w14:paraId="2FA34468" w14:textId="77777777" w:rsidR="00D32FBC" w:rsidRDefault="00000000">
      <w:pPr>
        <w:pStyle w:val="BodyText"/>
      </w:pPr>
      <w:r>
        <w:t>We praise God for what has come upon Us in His straight path.</w:t>
      </w:r>
    </w:p>
    <w:p w14:paraId="258422DF" w14:textId="77777777" w:rsidR="00D32FBC" w:rsidRDefault="00000000">
      <w:pPr>
        <w:pStyle w:val="BodyText"/>
      </w:pPr>
      <w:r>
        <w:t>When you recite the Tablet and understand its contents, remember My loved ones on My behalf and glorify their faces with the Name of the Oppressed Stranger in the Name of the All-Wondrous.</w:t>
      </w:r>
    </w:p>
    <w:p w14:paraId="593A9DBA" w14:textId="77777777" w:rsidR="00D32FBC" w:rsidRDefault="00000000">
      <w:pPr>
        <w:pStyle w:val="BodyText"/>
      </w:pPr>
      <w:r>
        <w:t>This is the Tablet of Truth, revealed in truth from the presence of an All-Knowing One.</w:t>
      </w:r>
    </w:p>
    <w:p w14:paraId="38C1C4CF" w14:textId="77777777" w:rsidR="00D32FBC"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7CA803AD" w14:textId="77777777" w:rsidR="00D32FBC" w:rsidRDefault="00000000">
      <w:pPr>
        <w:pStyle w:val="BodyText"/>
      </w:pPr>
      <w:r>
        <w:lastRenderedPageBreak/>
        <w:t>By God, He walks with prosperity to His right, assurance to His left, banners of glory before Him, and armies of dignity behind Him.</w:t>
      </w:r>
    </w:p>
    <w:p w14:paraId="54A1F2D1" w14:textId="77777777" w:rsidR="00D32FBC" w:rsidRDefault="00000000">
      <w:pPr>
        <w:pStyle w:val="BodyText"/>
      </w:pPr>
      <w:r>
        <w:t>The flowing rivers bear witness to this, for He is All-Knowing.</w:t>
      </w:r>
    </w:p>
    <w:p w14:paraId="63ED1636" w14:textId="77777777" w:rsidR="00D32FBC" w:rsidRDefault="00000000">
      <w:pPr>
        <w:pStyle w:val="BodyText"/>
      </w:pPr>
      <w:r>
        <w:t>He cries out, saying:</w:t>
      </w:r>
    </w:p>
    <w:p w14:paraId="197A111A" w14:textId="77777777" w:rsidR="00D32FBC"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7AEED31B" w14:textId="77777777" w:rsidR="00D32FBC" w:rsidRDefault="00000000">
      <w:pPr>
        <w:pStyle w:val="BodyText"/>
      </w:pPr>
      <w:r>
        <w:rPr>
          <w:b/>
          <w:bCs/>
          <w:i/>
          <w:iCs/>
        </w:rPr>
        <w:t>Page 94</w:t>
      </w:r>
    </w:p>
    <w:p w14:paraId="3725A9A5" w14:textId="77777777" w:rsidR="00D32FBC" w:rsidRDefault="00000000">
      <w:pPr>
        <w:pStyle w:val="BodyText"/>
      </w:pPr>
      <w:r>
        <w:t>By God, whoever is adorned with this foremost adornment is indeed among the people of this radiant station.</w:t>
      </w:r>
    </w:p>
    <w:p w14:paraId="3AE9FC14" w14:textId="77777777" w:rsidR="00D32FBC" w:rsidRDefault="00000000">
      <w:pPr>
        <w:pStyle w:val="BodyText"/>
      </w:pPr>
      <w:r>
        <w:t>Beware, O people, lest you surrender Him to the claws of falsehood. Fear God and do not be among the wrongdoers.</w:t>
      </w:r>
    </w:p>
    <w:p w14:paraId="3D785CA3" w14:textId="77777777" w:rsidR="00D32FBC" w:rsidRDefault="00000000">
      <w:pPr>
        <w:pStyle w:val="BodyText"/>
      </w:pPr>
      <w:r>
        <w:t>His likeness is like the sun: when it rises from its horizon, it illuminates the regions and brightens the faces of those who have attained.</w:t>
      </w:r>
    </w:p>
    <w:p w14:paraId="4D86BD18" w14:textId="77777777" w:rsidR="00D32FBC" w:rsidRDefault="00000000">
      <w:pPr>
        <w:pStyle w:val="BodyText"/>
      </w:pPr>
      <w:r>
        <w:t>Whoever is denied Him is indeed in manifest loss.</w:t>
      </w:r>
    </w:p>
    <w:p w14:paraId="4511206E" w14:textId="77777777" w:rsidR="00D32FBC" w:rsidRDefault="00000000">
      <w:pPr>
        <w:pStyle w:val="BodyText"/>
      </w:pPr>
      <w:r>
        <w:t>We say:</w:t>
      </w:r>
    </w:p>
    <w:p w14:paraId="3D15E637" w14:textId="77777777" w:rsidR="00D32FBC" w:rsidRDefault="00000000">
      <w:pPr>
        <w:pStyle w:val="BodyText"/>
      </w:pPr>
      <w:r>
        <w:t>“O Messenger of God, can you enter the cities and dwellings, and find for yourself a helper in them?”</w:t>
      </w:r>
    </w:p>
    <w:p w14:paraId="0C2DA60C" w14:textId="77777777" w:rsidR="00D32FBC" w:rsidRDefault="00000000">
      <w:pPr>
        <w:pStyle w:val="BodyText"/>
      </w:pPr>
      <w:r>
        <w:t>He replies:</w:t>
      </w:r>
    </w:p>
    <w:p w14:paraId="4E47DA93" w14:textId="77777777" w:rsidR="00D32FBC" w:rsidRDefault="00000000">
      <w:pPr>
        <w:pStyle w:val="BodyText"/>
      </w:pPr>
      <w:r>
        <w:t>“I have no knowledge; You are the All-Knowing, the Wise.”</w:t>
      </w:r>
    </w:p>
    <w:p w14:paraId="3599066E" w14:textId="77777777" w:rsidR="00D32FBC" w:rsidRDefault="00000000">
      <w:pPr>
        <w:pStyle w:val="BodyText"/>
      </w:pPr>
      <w:r>
        <w:t>We have revealed this Tablet as a favor from Us so that you may remind the people of what it contains, from the presence of a Mighty Command.</w:t>
      </w:r>
    </w:p>
    <w:p w14:paraId="4A98794F" w14:textId="77777777" w:rsidR="00D32FBC" w:rsidRDefault="00000000">
      <w:pPr>
        <w:pStyle w:val="BodyText"/>
      </w:pPr>
      <w:r>
        <w:t>Blessings be upon you and upon those who recite the verses of the Most Merciful with spirit and fragrance, and who are steadfast.</w:t>
      </w:r>
    </w:p>
    <w:p w14:paraId="5672B340" w14:textId="77777777" w:rsidR="00D32FBC" w:rsidRDefault="00000000">
      <w:pPr>
        <w:pStyle w:val="BodyText"/>
      </w:pPr>
      <w:r>
        <w:rPr>
          <w:b/>
          <w:bCs/>
          <w:i/>
          <w:iCs/>
        </w:rPr>
        <w:t>Page 95</w:t>
      </w:r>
    </w:p>
    <w:p w14:paraId="09537924" w14:textId="77777777" w:rsidR="00D32FBC" w:rsidRDefault="00000000">
      <w:pPr>
        <w:pStyle w:val="BodyText"/>
      </w:pPr>
      <w:r>
        <w:t>In this year, many verses have been revealed by the Supreme Pen.</w:t>
      </w:r>
    </w:p>
    <w:p w14:paraId="625B1A37" w14:textId="77777777" w:rsidR="00D32FBC" w:rsidRDefault="00000000">
      <w:pPr>
        <w:pStyle w:val="BodyText"/>
      </w:pPr>
      <w:r>
        <w:t>By God, He Himself wrote of detachment, trustworthiness, fidelity, honesty, and other exalted qualities, which are evident in many Tablets.</w:t>
      </w:r>
    </w:p>
    <w:p w14:paraId="5C099C66" w14:textId="77777777" w:rsidR="00D32FBC"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77C1EEE3" w14:textId="77777777" w:rsidR="00D32FBC"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65F661A4" w14:textId="77777777" w:rsidR="00D32FBC" w:rsidRDefault="00000000">
      <w:pPr>
        <w:pStyle w:val="BodyText"/>
      </w:pPr>
      <w:r>
        <w:t>Indeed, He is the Almighty, the Most Exalted, the Responsive, the Forgiving, the Generous.</w:t>
      </w:r>
    </w:p>
    <w:p w14:paraId="380CAF10" w14:textId="77777777" w:rsidR="00D32FBC" w:rsidRDefault="00000000">
      <w:pPr>
        <w:pStyle w:val="BodyText"/>
      </w:pPr>
      <w:r>
        <w:t>Furthermore, the individuals mentioned in your exalted letter, after being presented to the Sacred Presence, each received specific verses from the heaven of grace.</w:t>
      </w:r>
    </w:p>
    <w:p w14:paraId="59A4D486" w14:textId="77777777" w:rsidR="00D32FBC" w:rsidRDefault="00000000">
      <w:pPr>
        <w:pStyle w:val="BodyText"/>
      </w:pPr>
      <w:r>
        <w:rPr>
          <w:b/>
          <w:bCs/>
          <w:i/>
          <w:iCs/>
        </w:rPr>
        <w:t>Page 96</w:t>
      </w:r>
    </w:p>
    <w:p w14:paraId="2379FF1C" w14:textId="77777777" w:rsidR="00D32FBC" w:rsidRDefault="00000000">
      <w:pPr>
        <w:pStyle w:val="BodyText"/>
      </w:pPr>
      <w:r>
        <w:t>…It is hoped that all may attain these and recite them both outwardly and inwardly.</w:t>
      </w:r>
    </w:p>
    <w:p w14:paraId="1A3C9444" w14:textId="77777777" w:rsidR="00D32FBC" w:rsidRDefault="00000000">
      <w:pPr>
        <w:pStyle w:val="BodyText"/>
      </w:pPr>
      <w:r>
        <w:t>This is what has been revealed for the sister of the branch of your presence:</w:t>
      </w:r>
    </w:p>
    <w:p w14:paraId="2110A5EF" w14:textId="77777777" w:rsidR="00D32FBC" w:rsidRDefault="00000000">
      <w:pPr>
        <w:pStyle w:val="BodyText"/>
      </w:pPr>
      <w:r>
        <w:rPr>
          <w:b/>
          <w:bCs/>
        </w:rPr>
        <w:t>He is the Most Holy, the Most Mighty.</w:t>
      </w:r>
    </w:p>
    <w:p w14:paraId="16BA8244" w14:textId="77777777" w:rsidR="00D32FBC" w:rsidRDefault="00000000">
      <w:pPr>
        <w:pStyle w:val="BodyText"/>
      </w:pPr>
      <w:r>
        <w:t>O Jamál, rejoice in what the All-Bountiful has mentioned about you in this Day.</w:t>
      </w:r>
    </w:p>
    <w:p w14:paraId="0C242646" w14:textId="77777777" w:rsidR="00D32FBC" w:rsidRDefault="00000000">
      <w:pPr>
        <w:pStyle w:val="BodyText"/>
      </w:pPr>
      <w:r>
        <w:t>Justice wails, as one bereft, over what the hands of the oppressors have wrought.</w:t>
      </w:r>
    </w:p>
    <w:p w14:paraId="61DD0E6A" w14:textId="77777777" w:rsidR="00D32FBC" w:rsidRDefault="00000000">
      <w:pPr>
        <w:pStyle w:val="BodyText"/>
      </w:pPr>
      <w:r>
        <w:t>By God, the Temple of Justice lies in the dust, while the Temple of Oppression is exalted on the throne of pride, in manifest delusion.</w:t>
      </w:r>
    </w:p>
    <w:p w14:paraId="787EE12E" w14:textId="77777777" w:rsidR="00D32FBC" w:rsidRDefault="00000000">
      <w:pPr>
        <w:pStyle w:val="BodyText"/>
      </w:pPr>
      <w:r>
        <w:t>However, by Your life, the throne laughs at it, the air heralds its chastisement, and the place seeks refuge in God from it, your Lord, the All-Powerful, the All-Mighty.</w:t>
      </w:r>
    </w:p>
    <w:p w14:paraId="36919866" w14:textId="77777777" w:rsidR="00D32FBC" w:rsidRDefault="00000000">
      <w:pPr>
        <w:pStyle w:val="BodyText"/>
      </w:pPr>
      <w:r>
        <w:t>Look, then reflect upon the one whom people have made a leader for themselves besides God, who has been named “the Rashá” in the Book of God, the Exalted, the Great.</w:t>
      </w:r>
    </w:p>
    <w:p w14:paraId="0A90501C" w14:textId="77777777" w:rsidR="00D32FBC" w:rsidRDefault="00000000">
      <w:pPr>
        <w:pStyle w:val="BodyText"/>
      </w:pPr>
      <w:r>
        <w:t>She has committed acts that caused the messengers to lament and the favored ones to cry out.</w:t>
      </w:r>
    </w:p>
    <w:p w14:paraId="5D5DE77C" w14:textId="77777777" w:rsidR="00D32FBC" w:rsidRDefault="00000000">
      <w:pPr>
        <w:pStyle w:val="BodyText"/>
      </w:pPr>
      <w:r>
        <w:t>Yet, the people remain in distant dissent.</w:t>
      </w:r>
    </w:p>
    <w:p w14:paraId="76866B6B" w14:textId="77777777" w:rsidR="00D32FBC" w:rsidRDefault="00000000">
      <w:pPr>
        <w:pStyle w:val="BodyText"/>
      </w:pPr>
      <w:r>
        <w:t>Your Lord has seized her with a might from His presence and has made her a lesson for those who disbelieve in God, the Possessor of this wondrous Day.</w:t>
      </w:r>
    </w:p>
    <w:p w14:paraId="1DD3CCE0" w14:textId="77777777" w:rsidR="00D32FBC" w:rsidRDefault="00000000">
      <w:pPr>
        <w:pStyle w:val="BodyText"/>
      </w:pPr>
      <w:r>
        <w:t>O Jamál, do not grieve over anything, for in this Manifestation, every oppressor who commits injustice is seized.</w:t>
      </w:r>
    </w:p>
    <w:p w14:paraId="61678185" w14:textId="77777777" w:rsidR="00D32FBC" w:rsidRDefault="00000000">
      <w:pPr>
        <w:pStyle w:val="BodyText"/>
      </w:pPr>
      <w:r>
        <w:t>He will also seize those who, today, issue decrees against others without proof from the presence of God, the Great, the All-Knowing.</w:t>
      </w:r>
    </w:p>
    <w:p w14:paraId="5AE0A47B" w14:textId="77777777" w:rsidR="00D32FBC" w:rsidRDefault="00000000">
      <w:pPr>
        <w:pStyle w:val="BodyText"/>
      </w:pPr>
      <w:r>
        <w:t>They laugh in their homes, while the dwellers of Paradise and the Exalted Assembly mourn their injustice.</w:t>
      </w:r>
    </w:p>
    <w:p w14:paraId="7712E25D" w14:textId="77777777" w:rsidR="00D32FBC" w:rsidRDefault="00000000">
      <w:pPr>
        <w:pStyle w:val="BodyText"/>
      </w:pPr>
      <w:r>
        <w:t>This is witnessed by the Possessor of the Names in this station, which is named with all the Names in the Book of Names, from the presence of God, the Mighty, the Praiseworthy.</w:t>
      </w:r>
    </w:p>
    <w:p w14:paraId="2A830844" w14:textId="77777777" w:rsidR="00D32FBC" w:rsidRDefault="00000000">
      <w:pPr>
        <w:pStyle w:val="BodyText"/>
      </w:pPr>
      <w:r>
        <w:t>“O Pen, leave the mention of the Rashá, and instead mention the one who came, heard, believed, and attained, until she ascended to the Supreme Companion and the highest Paradise…</w:t>
      </w:r>
    </w:p>
    <w:p w14:paraId="7FE0E38E" w14:textId="77777777" w:rsidR="00D32FBC" w:rsidRDefault="00000000">
      <w:pPr>
        <w:pStyle w:val="BodyText"/>
      </w:pPr>
      <w:r>
        <w:rPr>
          <w:b/>
          <w:bCs/>
          <w:i/>
          <w:iCs/>
        </w:rPr>
        <w:lastRenderedPageBreak/>
        <w:t>Page 97</w:t>
      </w:r>
    </w:p>
    <w:p w14:paraId="7186AA08" w14:textId="77777777" w:rsidR="00D32FBC" w:rsidRDefault="00000000">
      <w:pPr>
        <w:pStyle w:val="BodyText"/>
      </w:pPr>
      <w:r>
        <w:t>… The Tongue of Grandeur has spoken:</w:t>
      </w:r>
    </w:p>
    <w:p w14:paraId="5635E107" w14:textId="77777777" w:rsidR="00D32FBC" w:rsidRDefault="00000000">
      <w:pPr>
        <w:pStyle w:val="BodyText"/>
      </w:pPr>
      <w:r>
        <w:t>“O Jamál, by My life, the Leaf has ascended to the Lote-Tree and bears witness, as she did in her fleeting days, that your Lord is the Watchful and the Witness.</w:t>
      </w:r>
    </w:p>
    <w:p w14:paraId="6C06A793" w14:textId="77777777" w:rsidR="00D32FBC" w:rsidRDefault="00000000">
      <w:pPr>
        <w:pStyle w:val="BodyText"/>
      </w:pPr>
      <w:r>
        <w:t>O Leaf, We mention you as a favor from Us. Indeed, your Lord is the Most Bountiful, the Most Generous.</w:t>
      </w:r>
    </w:p>
    <w:p w14:paraId="5657B108" w14:textId="77777777" w:rsidR="00D32FBC" w:rsidRDefault="00000000">
      <w:pPr>
        <w:pStyle w:val="BodyText"/>
      </w:pPr>
      <w:r>
        <w:t>Bear witness that you believed in God and turned to Him on the day when the Greatest Calamity appeared due to the actions of the heedless.</w:t>
      </w:r>
    </w:p>
    <w:p w14:paraId="7D2F58D8" w14:textId="77777777" w:rsidR="00D32FBC" w:rsidRDefault="00000000">
      <w:pPr>
        <w:pStyle w:val="BodyText"/>
      </w:pPr>
      <w:r>
        <w:t>Blessings be upon you from Us and upon those who attained through the Word of God, the Almighty, the Most Beautiful.</w:t>
      </w:r>
    </w:p>
    <w:p w14:paraId="1C70479D" w14:textId="77777777" w:rsidR="00D32FBC" w:rsidRDefault="00000000">
      <w:pPr>
        <w:pStyle w:val="BodyText"/>
      </w:pPr>
      <w:r>
        <w:t>Rejoice in the Supreme Paradise for what God has testified on your behalf while He was seated upon His Great Throne.”</w:t>
      </w:r>
    </w:p>
    <w:p w14:paraId="1A78104E" w14:textId="77777777" w:rsidR="00D32FBC" w:rsidRDefault="00000000">
      <w:pPr>
        <w:pStyle w:val="BodyText"/>
      </w:pPr>
      <w:r>
        <w:t>We also remember, in this station, the one named Ṣamad, that he may rejoice in the mention of God, the One, the All-Forgiving, the All-Merciful.</w:t>
      </w:r>
    </w:p>
    <w:p w14:paraId="0B1631A4" w14:textId="77777777" w:rsidR="00D32FBC" w:rsidRDefault="00000000">
      <w:pPr>
        <w:pStyle w:val="BodyText"/>
      </w:pPr>
      <w:r>
        <w:t>“O Ṣamad, be assured by God’s bounty and mercy. He has mentioned you in truth and recalls you as a favor from Him so that you may be among the thankful.</w:t>
      </w:r>
    </w:p>
    <w:p w14:paraId="6D7B27FB" w14:textId="77777777" w:rsidR="00D32FBC" w:rsidRDefault="00000000">
      <w:pPr>
        <w:pStyle w:val="BodyText"/>
      </w:pPr>
      <w:r>
        <w:t>Hold fast to the Book of God and His ordinances, then bear it with this favor which nothing created on earth can equal.</w:t>
      </w:r>
    </w:p>
    <w:p w14:paraId="28B9CC5C" w14:textId="77777777" w:rsidR="00D32FBC" w:rsidRDefault="00000000">
      <w:pPr>
        <w:pStyle w:val="BodyText"/>
      </w:pPr>
      <w:r>
        <w:t>Indeed, your Lord is the Truthful and Trustworthy.</w:t>
      </w:r>
    </w:p>
    <w:p w14:paraId="7AE1A8C7" w14:textId="77777777" w:rsidR="00D32FBC" w:rsidRDefault="00000000">
      <w:pPr>
        <w:pStyle w:val="BodyText"/>
      </w:pPr>
      <w:r>
        <w:t>We have mentioned you and your branch in this Tablet, and we also mention her mother, who believed in God, the Lord of all worlds.</w:t>
      </w:r>
    </w:p>
    <w:p w14:paraId="3E14E5CF" w14:textId="77777777" w:rsidR="00D32FBC" w:rsidRDefault="00000000">
      <w:pPr>
        <w:pStyle w:val="BodyText"/>
      </w:pPr>
      <w:r>
        <w:t>Do not grieve over what has befallen you. By My life, the world and all it contains shall perish, but what has been destined for you in My mighty and exalted Kingdom shall remain.”</w:t>
      </w:r>
    </w:p>
    <w:p w14:paraId="42C1186E" w14:textId="77777777" w:rsidR="00D32FBC" w:rsidRDefault="00000000">
      <w:pPr>
        <w:pStyle w:val="BodyText"/>
      </w:pPr>
      <w:r>
        <w:rPr>
          <w:b/>
          <w:bCs/>
          <w:i/>
          <w:iCs/>
        </w:rPr>
        <w:t>Page 98</w:t>
      </w:r>
    </w:p>
    <w:p w14:paraId="04D312D3" w14:textId="77777777" w:rsidR="00D32FBC" w:rsidRDefault="00000000">
      <w:pPr>
        <w:pStyle w:val="BodyText"/>
      </w:pPr>
      <w:r>
        <w:t>“Your names have been preserved in this treasure that is called the Tablet, in the tongue of God. And it shall endure through the eternity of His names.</w:t>
      </w:r>
    </w:p>
    <w:p w14:paraId="3085DA7B" w14:textId="77777777" w:rsidR="00D32FBC" w:rsidRDefault="00000000">
      <w:pPr>
        <w:pStyle w:val="BodyText"/>
      </w:pPr>
      <w:r>
        <w:t>All discerning and insightful ones bear witness to this.”</w:t>
      </w:r>
    </w:p>
    <w:p w14:paraId="1A1B7282" w14:textId="77777777" w:rsidR="00D32FBC" w:rsidRDefault="00000000">
      <w:pPr>
        <w:pStyle w:val="BodyText"/>
      </w:pPr>
      <w:r>
        <w:t>It is revealed that this Tablet from the heaven of divine will is specifically for the handmaiden of God, Khadíjah, who is named in the Blessed Tablet as the Leaf.</w:t>
      </w:r>
    </w:p>
    <w:p w14:paraId="2A04A631" w14:textId="77777777" w:rsidR="00D32FBC" w:rsidRDefault="00000000">
      <w:pPr>
        <w:pStyle w:val="BodyText"/>
      </w:pPr>
      <w:r>
        <w:t>God knows that she has attained what neither the heavens nor the earth can match.</w:t>
      </w:r>
    </w:p>
    <w:p w14:paraId="0F686BC9" w14:textId="77777777" w:rsidR="00D32FBC" w:rsidRDefault="00000000">
      <w:pPr>
        <w:pStyle w:val="BodyText"/>
      </w:pPr>
      <w:r>
        <w:t>Truly, in this wondrous and mighty Tablet, mention is made of you, your honored servant Ṣamad, the Leaf, and your branch.</w:t>
      </w:r>
    </w:p>
    <w:p w14:paraId="33FBCA86" w14:textId="77777777" w:rsidR="00D32FBC" w:rsidRDefault="00000000">
      <w:pPr>
        <w:pStyle w:val="BodyText"/>
      </w:pPr>
      <w:r>
        <w:lastRenderedPageBreak/>
        <w:t>All have been endowed with divine favors.</w:t>
      </w:r>
    </w:p>
    <w:p w14:paraId="5D953B9D" w14:textId="77777777" w:rsidR="00D32FBC" w:rsidRDefault="00000000">
      <w:pPr>
        <w:pStyle w:val="BodyText"/>
      </w:pPr>
      <w:r>
        <w:t>The spirit of the world is sacrificed for His grace.</w:t>
      </w:r>
    </w:p>
    <w:p w14:paraId="411CD412" w14:textId="77777777" w:rsidR="00D32FBC" w:rsidRDefault="00000000">
      <w:pPr>
        <w:pStyle w:val="BodyText"/>
      </w:pPr>
      <w:r>
        <w:t>Mention is also made of the twin luminaries, the two brilliant lights, as well as Kāẓim—upon them be the glory of God.</w:t>
      </w:r>
    </w:p>
    <w:p w14:paraId="0A008ECF" w14:textId="77777777" w:rsidR="00D32FBC"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52734DA0" w14:textId="77777777" w:rsidR="00D32FBC" w:rsidRDefault="00000000">
      <w:pPr>
        <w:pStyle w:val="BodyText"/>
      </w:pPr>
      <w:r>
        <w:rPr>
          <w:b/>
          <w:bCs/>
          <w:i/>
          <w:iCs/>
        </w:rPr>
        <w:t>Page 99</w:t>
      </w:r>
    </w:p>
    <w:p w14:paraId="2C75D655" w14:textId="77777777" w:rsidR="00D32FBC" w:rsidRDefault="00000000">
      <w:pPr>
        <w:pStyle w:val="BodyText"/>
      </w:pPr>
      <w:r>
        <w:t>This servant has, from the beginning until now, been aware of the details concerning the two radiant lights.</w:t>
      </w:r>
    </w:p>
    <w:p w14:paraId="3FAC413D" w14:textId="77777777" w:rsidR="00D32FBC" w:rsidRDefault="00000000">
      <w:pPr>
        <w:pStyle w:val="BodyText"/>
      </w:pPr>
      <w:r>
        <w:t>In Iraq, they attained the Sacred Presence, and great favor was bestowed upon them.</w:t>
      </w:r>
    </w:p>
    <w:p w14:paraId="4E4F8A24" w14:textId="77777777" w:rsidR="00D32FBC" w:rsidRDefault="00000000">
      <w:pPr>
        <w:pStyle w:val="BodyText"/>
      </w:pPr>
      <w:r>
        <w:t>Initially, this was met with opposition from some, but the Hand of Divine Power elevated them and adorned them with honor.</w:t>
      </w:r>
    </w:p>
    <w:p w14:paraId="5C735DC5" w14:textId="77777777" w:rsidR="00D32FBC" w:rsidRDefault="00000000">
      <w:pPr>
        <w:pStyle w:val="BodyText"/>
      </w:pPr>
      <w:r>
        <w:t>From the heaven of bounty, blessings were showered upon them until they reached a station that you have seen and heard about.</w:t>
      </w:r>
    </w:p>
    <w:p w14:paraId="50E12E79" w14:textId="77777777" w:rsidR="00D32FBC" w:rsidRDefault="00000000">
      <w:pPr>
        <w:pStyle w:val="BodyText"/>
      </w:pPr>
      <w:r>
        <w:t>After returning from the Sacred Presence to the land of Ṣád, they presented two supplications, earnestly beseeching the Almighty for what ultimately transpired.</w:t>
      </w:r>
    </w:p>
    <w:p w14:paraId="69C0C4FA" w14:textId="77777777" w:rsidR="00D32FBC" w:rsidRDefault="00000000">
      <w:pPr>
        <w:pStyle w:val="BodyText"/>
      </w:pPr>
      <w:r>
        <w:t>Reflect now, and observe:</w:t>
      </w:r>
    </w:p>
    <w:p w14:paraId="23518FAD" w14:textId="77777777" w:rsidR="00D32FBC" w:rsidRDefault="00000000">
      <w:pPr>
        <w:pStyle w:val="BodyText"/>
      </w:pPr>
      <w:r>
        <w:t>Praise be to God, as long as they were among the people, the favor of God shone upon them with unparalleled dignity, casting the love for them into hearts in ways immeasurable save by God Himself.</w:t>
      </w:r>
    </w:p>
    <w:p w14:paraId="0B01A60F" w14:textId="77777777" w:rsidR="00D32FBC" w:rsidRDefault="00000000">
      <w:pPr>
        <w:pStyle w:val="BodyText"/>
      </w:pPr>
      <w:r>
        <w:t>In the end, they attained the supreme station of martyrdom, which they had sought for themselves.</w:t>
      </w:r>
    </w:p>
    <w:p w14:paraId="594C487E" w14:textId="77777777" w:rsidR="00D32FBC" w:rsidRDefault="00000000">
      <w:pPr>
        <w:pStyle w:val="BodyText"/>
      </w:pPr>
      <w:r>
        <w:rPr>
          <w:b/>
          <w:bCs/>
          <w:i/>
          <w:iCs/>
        </w:rPr>
        <w:t>Page 100</w:t>
      </w:r>
    </w:p>
    <w:p w14:paraId="5E85E8B5" w14:textId="77777777" w:rsidR="00D32FBC" w:rsidRDefault="00000000">
      <w:pPr>
        <w:pStyle w:val="BodyText"/>
      </w:pPr>
      <w:r>
        <w:t>And after their passing, you have seen what has been revealed about them by the Supreme Pen.</w:t>
      </w:r>
    </w:p>
    <w:p w14:paraId="523D46E9" w14:textId="77777777" w:rsidR="00D32FBC" w:rsidRDefault="00000000">
      <w:pPr>
        <w:pStyle w:val="BodyText"/>
      </w:pPr>
      <w:r>
        <w:t>By My life, what has been revealed in their honor causes all things to wail, the rock to cry aloud, and the dwellers of Paradise to weep.</w:t>
      </w:r>
    </w:p>
    <w:p w14:paraId="13D64CB6" w14:textId="77777777" w:rsidR="00D32FBC" w:rsidRDefault="00000000">
      <w:pPr>
        <w:pStyle w:val="BodyText"/>
      </w:pPr>
      <w:r>
        <w:t>Even if a soul were to possess all the wealth of the world and offer it in sacrifice, they could not attain this station.</w:t>
      </w:r>
    </w:p>
    <w:p w14:paraId="1F49A375" w14:textId="77777777" w:rsidR="00D32FBC" w:rsidRDefault="00000000">
      <w:pPr>
        <w:pStyle w:val="BodyText"/>
      </w:pPr>
      <w:r>
        <w:t>This is a station that all the Messengers and the near ones have longed for and continue to yearn for.</w:t>
      </w:r>
    </w:p>
    <w:p w14:paraId="671081F7" w14:textId="77777777" w:rsidR="00D32FBC" w:rsidRDefault="00000000">
      <w:pPr>
        <w:pStyle w:val="BodyText"/>
      </w:pPr>
      <w:r>
        <w:t>Thus far, nearly one hundred Tablets have been revealed in connection with this supreme calamity, perhaps even more.</w:t>
      </w:r>
    </w:p>
    <w:p w14:paraId="7F56BEFD" w14:textId="77777777" w:rsidR="00D32FBC" w:rsidRDefault="00000000">
      <w:pPr>
        <w:pStyle w:val="BodyText"/>
      </w:pPr>
      <w:r>
        <w:t>These days, in many Tablets, mention is made of the martyrs.</w:t>
      </w:r>
    </w:p>
    <w:p w14:paraId="3DE9DD15" w14:textId="77777777" w:rsidR="00D32FBC" w:rsidRDefault="00000000">
      <w:pPr>
        <w:pStyle w:val="BodyText"/>
      </w:pPr>
      <w:r>
        <w:lastRenderedPageBreak/>
        <w:t>What greater station or more exalted rank than this?</w:t>
      </w:r>
    </w:p>
    <w:p w14:paraId="4FD33B21" w14:textId="77777777" w:rsidR="00D32FBC" w:rsidRDefault="00000000">
      <w:pPr>
        <w:pStyle w:val="BodyText"/>
      </w:pPr>
      <w:r>
        <w:t>At one time, He said:</w:t>
      </w:r>
    </w:p>
    <w:p w14:paraId="75904C48" w14:textId="77777777" w:rsidR="00D32FBC" w:rsidRDefault="00000000">
      <w:pPr>
        <w:pStyle w:val="BodyText"/>
      </w:pPr>
      <w:r>
        <w:t>“O Servant, events like this, though they cause immeasurable sorrow, are also the reason for the exaltation of God’s Cause.</w:t>
      </w:r>
    </w:p>
    <w:p w14:paraId="3BCB6A8E" w14:textId="77777777" w:rsidR="00D32FBC" w:rsidRDefault="00000000">
      <w:pPr>
        <w:pStyle w:val="BodyText"/>
      </w:pPr>
      <w:r>
        <w:t>Complaints should only be made about matters that lead to the obscuring of the Cause.</w:t>
      </w:r>
    </w:p>
    <w:p w14:paraId="05C3A1EE" w14:textId="77777777" w:rsidR="00D32FBC" w:rsidRDefault="00000000">
      <w:pPr>
        <w:pStyle w:val="BodyText"/>
      </w:pPr>
      <w:r>
        <w:t>We beseech the Almighty to guide all people and enable them to do what He loves and accepts.”</w:t>
      </w:r>
    </w:p>
    <w:p w14:paraId="3D27E0DB" w14:textId="77777777" w:rsidR="00D32FBC" w:rsidRDefault="00000000">
      <w:pPr>
        <w:pStyle w:val="BodyText"/>
      </w:pPr>
      <w:r>
        <w:t>He also said:</w:t>
      </w:r>
    </w:p>
    <w:p w14:paraId="3DEA10A5" w14:textId="77777777" w:rsidR="00D32FBC" w:rsidRDefault="00000000">
      <w:pPr>
        <w:pStyle w:val="BodyText"/>
      </w:pPr>
      <w:r>
        <w:t>“Write, O Jamál, that the Cause of God in the prison-land has been exalted above all things and now stands at a station whose mention brings new sorrows.”</w:t>
      </w:r>
    </w:p>
    <w:p w14:paraId="578D50AC" w14:textId="77777777" w:rsidR="00D32FBC" w:rsidRDefault="00000000">
      <w:pPr>
        <w:pStyle w:val="BodyText"/>
      </w:pPr>
      <w:r>
        <w:rPr>
          <w:b/>
          <w:bCs/>
          <w:i/>
          <w:iCs/>
        </w:rPr>
        <w:t>Page 101</w:t>
      </w:r>
    </w:p>
    <w:p w14:paraId="635CC24E" w14:textId="77777777" w:rsidR="00D32FBC" w:rsidRDefault="00000000">
      <w:pPr>
        <w:pStyle w:val="BodyText"/>
      </w:pPr>
      <w:r>
        <w:t>“Indeed, your Lord is forbearing and patient.”</w:t>
      </w:r>
    </w:p>
    <w:p w14:paraId="789712C8" w14:textId="77777777" w:rsidR="00D32FBC" w:rsidRDefault="00000000">
      <w:pPr>
        <w:pStyle w:val="BodyText"/>
      </w:pPr>
      <w:r>
        <w:t>Regarding your recent mention of the land of Khá, it was presented and the following was revealed:</w:t>
      </w:r>
    </w:p>
    <w:p w14:paraId="56B88ACD" w14:textId="77777777" w:rsidR="00D32FBC" w:rsidRDefault="00000000">
      <w:pPr>
        <w:pStyle w:val="BodyText"/>
      </w:pPr>
      <w:r>
        <w:t>“This has arisen from the horizon of the divine Utterance.</w:t>
      </w:r>
    </w:p>
    <w:p w14:paraId="00B1B5F7" w14:textId="77777777" w:rsidR="00D32FBC" w:rsidRDefault="00000000">
      <w:pPr>
        <w:pStyle w:val="BodyText"/>
      </w:pPr>
      <w:r>
        <w:t>O Jamál, bring glad tidings to them of My bounty, My grace, and My mercy, which surpass all creation.</w:t>
      </w:r>
    </w:p>
    <w:p w14:paraId="3C9E6FE4" w14:textId="77777777" w:rsidR="00D32FBC" w:rsidRDefault="00000000">
      <w:pPr>
        <w:pStyle w:val="BodyText"/>
      </w:pPr>
      <w:r>
        <w:t>We have remembered them and shall continue to remember them.</w:t>
      </w:r>
    </w:p>
    <w:p w14:paraId="25374949" w14:textId="77777777" w:rsidR="00D32FBC" w:rsidRDefault="00000000">
      <w:pPr>
        <w:pStyle w:val="BodyText"/>
      </w:pPr>
      <w:r>
        <w:t>Your Lord is the Most Bountiful, the Most Generous.</w:t>
      </w:r>
    </w:p>
    <w:p w14:paraId="55033116" w14:textId="77777777" w:rsidR="00D32FBC" w:rsidRDefault="00000000">
      <w:pPr>
        <w:pStyle w:val="BodyText"/>
      </w:pPr>
      <w:r>
        <w:t>We have accepted what they have sent after their names were presented before the Throne.</w:t>
      </w:r>
    </w:p>
    <w:p w14:paraId="767F0257" w14:textId="77777777" w:rsidR="00D32FBC" w:rsidRDefault="00000000">
      <w:pPr>
        <w:pStyle w:val="BodyText"/>
      </w:pPr>
      <w:r>
        <w:t>Indeed, He is the Most Bountiful, the All-Wise.</w:t>
      </w:r>
    </w:p>
    <w:p w14:paraId="0189AC49" w14:textId="77777777" w:rsidR="00D32FBC"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19A3168F" w14:textId="77777777" w:rsidR="00D32FBC" w:rsidRDefault="00000000">
      <w:pPr>
        <w:pStyle w:val="BodyText"/>
      </w:pPr>
      <w:r>
        <w:t>Thus ends the revelation of the response to your inquiry.</w:t>
      </w:r>
    </w:p>
    <w:p w14:paraId="20A51B9B" w14:textId="77777777" w:rsidR="00D32FBC" w:rsidRDefault="00000000">
      <w:pPr>
        <w:pStyle w:val="BodyText"/>
      </w:pPr>
      <w:r>
        <w:rPr>
          <w:b/>
          <w:bCs/>
          <w:i/>
          <w:iCs/>
        </w:rPr>
        <w:t>Page 102</w:t>
      </w:r>
    </w:p>
    <w:p w14:paraId="7920DC5D" w14:textId="77777777" w:rsidR="00D32FBC" w:rsidRDefault="00000000">
      <w:pPr>
        <w:pStyle w:val="BodyText"/>
      </w:pPr>
      <w:r>
        <w:t>The Supreme Word that was revealed:</w:t>
      </w:r>
    </w:p>
    <w:p w14:paraId="7CB2D62D" w14:textId="77777777" w:rsidR="00D32FBC"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73CF84A4" w14:textId="77777777" w:rsidR="00D32FBC"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7B207100" w14:textId="77777777" w:rsidR="00D32FBC"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269BFCB8" w14:textId="77777777" w:rsidR="00D32FBC"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493AF217" w14:textId="77777777" w:rsidR="00D32FBC" w:rsidRDefault="00000000">
      <w:pPr>
        <w:pStyle w:val="BodyText"/>
      </w:pPr>
      <w:r>
        <w:rPr>
          <w:b/>
          <w:bCs/>
          <w:i/>
          <w:iCs/>
        </w:rPr>
        <w:t>Page 103</w:t>
      </w:r>
    </w:p>
    <w:p w14:paraId="75662EA0" w14:textId="77777777" w:rsidR="00D32FBC" w:rsidRDefault="00000000">
      <w:pPr>
        <w:pStyle w:val="BodyText"/>
      </w:pPr>
      <w:r>
        <w:t>In the Sacred Presence, the names mentioned in your letter were individually presented, and for each of them, wondrous and mighty verses were revealed. Surely they shall attain these bounties.</w:t>
      </w:r>
    </w:p>
    <w:p w14:paraId="6C179AE5" w14:textId="77777777" w:rsidR="00D32FBC" w:rsidRDefault="00000000">
      <w:pPr>
        <w:pStyle w:val="BodyText"/>
      </w:pPr>
      <w:r>
        <w:t>He then revealed:</w:t>
      </w:r>
    </w:p>
    <w:p w14:paraId="609E3D3F" w14:textId="77777777" w:rsidR="00D32FBC" w:rsidRDefault="00000000">
      <w:pPr>
        <w:pStyle w:val="BodyText"/>
      </w:pPr>
      <w:r>
        <w:t>“O Naṣr, the Wronged One has beheld your turning towards God, and He has revealed for you what will delight your eyes and bring joy to your heart and the hearts of the listeners.</w:t>
      </w:r>
    </w:p>
    <w:p w14:paraId="31A0960B" w14:textId="77777777" w:rsidR="00D32FBC"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78A8FD02" w14:textId="77777777" w:rsidR="00D32FBC" w:rsidRDefault="00000000">
      <w:pPr>
        <w:pStyle w:val="BodyText"/>
      </w:pPr>
      <w:r>
        <w:t>Give thanks and say: ‘Praise be to You, O Lord of the worlds.’</w:t>
      </w:r>
    </w:p>
    <w:p w14:paraId="05FF2DD7" w14:textId="77777777" w:rsidR="00D32FBC" w:rsidRDefault="00000000">
      <w:pPr>
        <w:pStyle w:val="BodyText"/>
      </w:pPr>
      <w:r>
        <w:t>The glory of God be upon you and upon your branch who has believed in the One, the All-Informed.”</w:t>
      </w:r>
    </w:p>
    <w:p w14:paraId="298E4B2D" w14:textId="77777777" w:rsidR="00D32FBC" w:rsidRDefault="00000000">
      <w:pPr>
        <w:pStyle w:val="BodyText"/>
      </w:pPr>
      <w:r>
        <w:rPr>
          <w:b/>
          <w:bCs/>
          <w:i/>
          <w:iCs/>
        </w:rPr>
        <w:t>Page 104</w:t>
      </w:r>
    </w:p>
    <w:p w14:paraId="52E6CE6B" w14:textId="77777777" w:rsidR="00D32FBC" w:rsidRDefault="00000000">
      <w:pPr>
        <w:pStyle w:val="BodyText"/>
      </w:pPr>
      <w:r>
        <w:t>He continued:</w:t>
      </w:r>
    </w:p>
    <w:p w14:paraId="7B89CD3D" w14:textId="77777777" w:rsidR="00D32FBC" w:rsidRDefault="00000000">
      <w:pPr>
        <w:pStyle w:val="BodyText"/>
      </w:pPr>
      <w:r>
        <w:t>“O Pen of the Most High, mention the one named Mu’min (the Believer), that he may rejoice in the mention of God, the Lord of the ultimate return.</w:t>
      </w:r>
    </w:p>
    <w:p w14:paraId="70938C5A" w14:textId="77777777" w:rsidR="00D32FBC" w:rsidRDefault="00000000">
      <w:pPr>
        <w:pStyle w:val="BodyText"/>
      </w:pPr>
      <w:r>
        <w:t>Indeed, We have already mentioned you as a favor from Us, and We are the Almighty, the Bestower.</w:t>
      </w:r>
    </w:p>
    <w:p w14:paraId="677C47D0" w14:textId="77777777" w:rsidR="00D32FBC" w:rsidRDefault="00000000">
      <w:pPr>
        <w:pStyle w:val="BodyText"/>
      </w:pPr>
      <w:r>
        <w:t>Blessed is the soul who turned to My dominion, drank the nectar of My bounty from the hands of My gifts, and proclaimed My wondrous mention.</w:t>
      </w:r>
    </w:p>
    <w:p w14:paraId="25DBDECA" w14:textId="77777777" w:rsidR="00D32FBC" w:rsidRDefault="00000000">
      <w:pPr>
        <w:pStyle w:val="BodyText"/>
      </w:pPr>
      <w:r>
        <w:t>Your mention is inscribed in the Book of My Name, and these verses have been revealed for you, verses which are unmatched by the treasures of the heavens and the earth.”</w:t>
      </w:r>
    </w:p>
    <w:p w14:paraId="7EFEB841" w14:textId="77777777" w:rsidR="00D32FBC" w:rsidRDefault="00000000">
      <w:pPr>
        <w:pStyle w:val="BodyText"/>
      </w:pPr>
      <w:r>
        <w:t>He further said:</w:t>
      </w:r>
    </w:p>
    <w:p w14:paraId="0CEFA3C1" w14:textId="77777777" w:rsidR="00D32FBC" w:rsidRDefault="00000000">
      <w:pPr>
        <w:pStyle w:val="BodyText"/>
      </w:pPr>
      <w:r>
        <w:t>“Blessed is your branch who attained in the days of the One, the All-Informed.”</w:t>
      </w:r>
    </w:p>
    <w:p w14:paraId="6069EC9E" w14:textId="77777777" w:rsidR="00D32FBC" w:rsidRDefault="00000000">
      <w:pPr>
        <w:pStyle w:val="BodyText"/>
      </w:pPr>
      <w:r>
        <w:lastRenderedPageBreak/>
        <w:t>He mentioned another:</w:t>
      </w:r>
    </w:p>
    <w:p w14:paraId="5AA74A81" w14:textId="77777777" w:rsidR="00D32FBC" w:rsidRDefault="00000000">
      <w:pPr>
        <w:pStyle w:val="BodyText"/>
      </w:pPr>
      <w:r>
        <w:t>“We recall the one named ʿAlí, who turned to the supreme horizon.</w:t>
      </w:r>
    </w:p>
    <w:p w14:paraId="5EE22049" w14:textId="77777777" w:rsidR="00D32FBC" w:rsidRDefault="00000000">
      <w:pPr>
        <w:pStyle w:val="BodyText"/>
      </w:pPr>
      <w:r>
        <w:t>We counsel him to rise with that which will exalt the Cause of God, the Lord of creation.”</w:t>
      </w:r>
    </w:p>
    <w:p w14:paraId="23FD802A" w14:textId="77777777" w:rsidR="00D32FBC" w:rsidRDefault="00000000">
      <w:pPr>
        <w:pStyle w:val="BodyText"/>
      </w:pPr>
      <w:r>
        <w:t>“O ʿAlí, listen to My call, then rejoice in the mention of your Lord, by which the horizons have been illumined.</w:t>
      </w:r>
    </w:p>
    <w:p w14:paraId="4F2A9776" w14:textId="77777777" w:rsidR="00D32FBC" w:rsidRDefault="00000000">
      <w:pPr>
        <w:pStyle w:val="BodyText"/>
      </w:pPr>
      <w:r>
        <w:t>Blessed is the one who heard the cry of the Wronged One and for His sake severed himself from all directions.”</w:t>
      </w:r>
    </w:p>
    <w:p w14:paraId="3001594B" w14:textId="77777777" w:rsidR="00D32FBC" w:rsidRDefault="00000000">
      <w:pPr>
        <w:pStyle w:val="BodyText"/>
      </w:pPr>
      <w:r>
        <w:rPr>
          <w:b/>
          <w:bCs/>
          <w:i/>
          <w:iCs/>
        </w:rPr>
        <w:t>Page 105</w:t>
      </w:r>
    </w:p>
    <w:p w14:paraId="3ECB5A67" w14:textId="77777777" w:rsidR="00D32FBC" w:rsidRDefault="00000000">
      <w:pPr>
        <w:pStyle w:val="BodyText"/>
      </w:pPr>
      <w:r>
        <w:t>“The glory of God be upon you and upon your son, who believed in the Chosen One, the Peerless.”</w:t>
      </w:r>
    </w:p>
    <w:p w14:paraId="1A57F830" w14:textId="77777777" w:rsidR="00D32FBC" w:rsidRDefault="00000000">
      <w:pPr>
        <w:pStyle w:val="BodyText"/>
      </w:pPr>
      <w:r>
        <w:t>We also remember ʿAlí-ʿAskar, who believed in God, the Lord of Destiny, on the day when every noble person was shaken, every scholar turned away, and every wise one opposed—except those whom God willed.</w:t>
      </w:r>
    </w:p>
    <w:p w14:paraId="3BD909F4" w14:textId="77777777" w:rsidR="00D32FBC" w:rsidRDefault="00000000">
      <w:pPr>
        <w:pStyle w:val="BodyText"/>
      </w:pPr>
      <w:r>
        <w:t>How many knowledgeable ones have We made a flame for companionship, and how many learned ones have We abandoned and made a lesson for the onlookers.</w:t>
      </w:r>
    </w:p>
    <w:p w14:paraId="105F982E" w14:textId="77777777" w:rsidR="00D32FBC"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3E5DDB94" w14:textId="77777777" w:rsidR="00D32FBC" w:rsidRDefault="00000000">
      <w:pPr>
        <w:pStyle w:val="BodyText"/>
      </w:pPr>
      <w:r>
        <w:t>We remember the one named Bashír, so that every believer may be assured that We remember all who recall their Lord, the Exalted, the Most Great.</w:t>
      </w:r>
    </w:p>
    <w:p w14:paraId="31BD7F74" w14:textId="77777777" w:rsidR="00D32FBC" w:rsidRDefault="00000000">
      <w:pPr>
        <w:pStyle w:val="BodyText"/>
      </w:pPr>
      <w:r>
        <w:rPr>
          <w:b/>
          <w:bCs/>
          <w:i/>
          <w:iCs/>
        </w:rPr>
        <w:t>Page 106</w:t>
      </w:r>
    </w:p>
    <w:p w14:paraId="4DCF51F1" w14:textId="77777777" w:rsidR="00D32FBC" w:rsidRDefault="00000000">
      <w:pPr>
        <w:pStyle w:val="BodyText"/>
      </w:pPr>
      <w:r>
        <w:t>“O servant, rely upon God in all matters, then recount My days, My tribulations, and what befell Me and My chosen ones, who believed in My verses and turned to My clear horizon.”</w:t>
      </w:r>
    </w:p>
    <w:p w14:paraId="25876B5C" w14:textId="77777777" w:rsidR="00D32FBC" w:rsidRDefault="00000000">
      <w:pPr>
        <w:pStyle w:val="BodyText"/>
      </w:pPr>
      <w:r>
        <w:t>Thus have We revealed the verses as a favor from Us.</w:t>
      </w:r>
    </w:p>
    <w:p w14:paraId="572E75F9" w14:textId="77777777" w:rsidR="00D32FBC" w:rsidRDefault="00000000">
      <w:pPr>
        <w:pStyle w:val="BodyText"/>
      </w:pPr>
      <w:r>
        <w:t>Indeed, your Lord is the Gracious One, the Generous.</w:t>
      </w:r>
    </w:p>
    <w:p w14:paraId="2C70AB39" w14:textId="77777777" w:rsidR="00D32FBC" w:rsidRDefault="00000000">
      <w:pPr>
        <w:pStyle w:val="BodyText"/>
      </w:pPr>
      <w:r>
        <w:t>He is the Most Holy, the Most Great, the Most Glorious.</w:t>
      </w:r>
    </w:p>
    <w:p w14:paraId="79657468" w14:textId="77777777" w:rsidR="00D32FBC" w:rsidRDefault="00000000">
      <w:pPr>
        <w:pStyle w:val="BodyText"/>
      </w:pPr>
      <w:r>
        <w:t>“O Muḥammad-Qabl-Taqí, hear the call from the direction of ʿAkká, the station where this Wronged and Exiled One is imprisoned.</w:t>
      </w:r>
    </w:p>
    <w:p w14:paraId="442FBDA8" w14:textId="77777777" w:rsidR="00D32FBC" w:rsidRDefault="00000000">
      <w:pPr>
        <w:pStyle w:val="BodyText"/>
      </w:pPr>
      <w:r>
        <w:t>The cry has encompassed all who are on earth and in heaven, yet most of the people remain heedless.</w:t>
      </w:r>
    </w:p>
    <w:p w14:paraId="768BA3E1" w14:textId="77777777" w:rsidR="00D32FBC" w:rsidRDefault="00000000">
      <w:pPr>
        <w:pStyle w:val="BodyText"/>
      </w:pPr>
      <w:r>
        <w:t>Blessed are you for having cast aside illusions and turned to the Lord of all beings, who has come with clear authority.</w:t>
      </w:r>
    </w:p>
    <w:p w14:paraId="661AE460" w14:textId="77777777" w:rsidR="00D32FBC" w:rsidRDefault="00000000">
      <w:pPr>
        <w:pStyle w:val="BodyText"/>
      </w:pPr>
      <w:r>
        <w:lastRenderedPageBreak/>
        <w:t>Delight in having taken the nectar of knowledge and having drunk in the name of your Most Generous Lord.”</w:t>
      </w:r>
    </w:p>
    <w:p w14:paraId="30B8179C" w14:textId="77777777" w:rsidR="00D32FBC" w:rsidRDefault="00000000">
      <w:pPr>
        <w:pStyle w:val="BodyText"/>
      </w:pPr>
      <w:r>
        <w:t>Thus ends this exalted Tablet.</w:t>
      </w:r>
    </w:p>
    <w:p w14:paraId="216E8242" w14:textId="77777777" w:rsidR="00D32FBC" w:rsidRDefault="00000000">
      <w:pPr>
        <w:pStyle w:val="BodyText"/>
      </w:pPr>
      <w:r>
        <w:rPr>
          <w:b/>
          <w:bCs/>
          <w:i/>
          <w:iCs/>
        </w:rPr>
        <w:t>Page 107</w:t>
      </w:r>
    </w:p>
    <w:p w14:paraId="2787D580" w14:textId="77777777" w:rsidR="00D32FBC" w:rsidRDefault="00000000">
      <w:pPr>
        <w:pStyle w:val="BodyText"/>
      </w:pPr>
      <w:r>
        <w:t>O Asmāʾ al-Jamal, indeed, We remember all My loved ones collectively, magnifying their countenances from the direction of My Prison. We pray upon them and mention them at every dawn and eve.</w:t>
      </w:r>
    </w:p>
    <w:p w14:paraId="211659D5" w14:textId="77777777" w:rsidR="00D32FBC" w:rsidRDefault="00000000">
      <w:pPr>
        <w:pStyle w:val="BodyText"/>
      </w:pPr>
      <w:r>
        <w:t>O Jamāl, give them glad tidings of the ocean of My bounty, the heaven of My grace, and the sun of My mercy that has encompassed all worlds. Say:</w:t>
      </w:r>
    </w:p>
    <w:p w14:paraId="7180FB0C" w14:textId="77777777" w:rsidR="00D32FBC" w:rsidRDefault="00000000">
      <w:pPr>
        <w:pStyle w:val="BodyText"/>
      </w:pPr>
      <w:r>
        <w:t>“By God, the Supreme Pen moves in your mention, and the Face of Eternity is turned toward your faces from this noble, wondrous station.</w:t>
      </w:r>
    </w:p>
    <w:p w14:paraId="7C2BDDD0" w14:textId="77777777" w:rsidR="00D32FBC"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39E9687A" w14:textId="77777777" w:rsidR="00D32FBC" w:rsidRDefault="00000000">
      <w:pPr>
        <w:pStyle w:val="BodyText"/>
      </w:pPr>
      <w:r>
        <w:t>Thus testified the Supreme Pen, though most of the people are in manifest doubt.</w:t>
      </w:r>
    </w:p>
    <w:p w14:paraId="4A59EA29" w14:textId="77777777" w:rsidR="00D32FBC" w:rsidRDefault="00000000">
      <w:pPr>
        <w:pStyle w:val="BodyText"/>
      </w:pPr>
      <w:r>
        <w:t>Blessed is the one who visits her and turns to her sincerely for the sake of their Lord, the Benevolent, the Bestower, the Most Generous.”</w:t>
      </w:r>
    </w:p>
    <w:p w14:paraId="7678F890" w14:textId="77777777" w:rsidR="00D32FBC" w:rsidRDefault="00000000">
      <w:pPr>
        <w:pStyle w:val="BodyText"/>
      </w:pPr>
      <w:r>
        <w:t>O Jamāl, the Point of the Bayān declares: “All is for this, that they may be mentioned in that Most Exalted and Resplendent Presence.”</w:t>
      </w:r>
    </w:p>
    <w:p w14:paraId="19E4AC11" w14:textId="77777777" w:rsidR="00D32FBC" w:rsidRDefault="00000000">
      <w:pPr>
        <w:pStyle w:val="BodyText"/>
      </w:pPr>
      <w:r>
        <w:t>Now reflect and recognize the worth of this favor, for the Supreme Pen, while surrounded by all sorrows, occupies itself with the mention of His loved ones.</w:t>
      </w:r>
    </w:p>
    <w:p w14:paraId="74A9D679" w14:textId="77777777" w:rsidR="00D32FBC" w:rsidRDefault="00000000">
      <w:pPr>
        <w:pStyle w:val="BodyText"/>
      </w:pPr>
      <w:r>
        <w:rPr>
          <w:b/>
          <w:bCs/>
          <w:i/>
          <w:iCs/>
        </w:rPr>
        <w:t>Page 108</w:t>
      </w:r>
    </w:p>
    <w:p w14:paraId="3295D90B" w14:textId="77777777" w:rsidR="00D32FBC" w:rsidRDefault="00000000">
      <w:pPr>
        <w:pStyle w:val="BodyText"/>
      </w:pPr>
      <w:r>
        <w:t>By My life, neither the hosts of existence nor the events of the world have deterred Me. I have spoken at all times and invited all to the Unique, the All-Knowing.</w:t>
      </w:r>
    </w:p>
    <w:p w14:paraId="39B442DA" w14:textId="77777777" w:rsidR="00D32FBC" w:rsidRDefault="00000000">
      <w:pPr>
        <w:pStyle w:val="BodyText"/>
      </w:pPr>
      <w:r>
        <w:t>Convey to all the friends My magnification on their behalf from the Wronged One of the horizons.</w:t>
      </w:r>
    </w:p>
    <w:p w14:paraId="53758674" w14:textId="77777777" w:rsidR="00D32FBC"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5EB3E123" w14:textId="77777777" w:rsidR="00D32FBC" w:rsidRDefault="00000000">
      <w:pPr>
        <w:pStyle w:val="BodyText"/>
      </w:pPr>
      <w:r>
        <w:t>Blessed is she, and My glory be upon her for her steadfastness in God and for bearing tribulations in His straight path.”</w:t>
      </w:r>
    </w:p>
    <w:p w14:paraId="35D0E31E" w14:textId="77777777" w:rsidR="00D32FBC" w:rsidRDefault="00000000">
      <w:pPr>
        <w:pStyle w:val="BodyText"/>
      </w:pPr>
      <w:r>
        <w:t>He then said:</w:t>
      </w:r>
    </w:p>
    <w:p w14:paraId="29A5C2DA" w14:textId="77777777" w:rsidR="00D32FBC"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5730ED93" w14:textId="77777777" w:rsidR="00D32FBC" w:rsidRDefault="00000000">
      <w:pPr>
        <w:pStyle w:val="BodyText"/>
      </w:pPr>
      <w:r>
        <w:t>And now, another Tablet…”</w:t>
      </w:r>
    </w:p>
    <w:p w14:paraId="0B170C14" w14:textId="77777777" w:rsidR="00D32FBC" w:rsidRDefault="00000000">
      <w:pPr>
        <w:pStyle w:val="Heading2"/>
      </w:pPr>
      <w:bookmarkStart w:id="948" w:name="bh00193-unnatural"/>
      <w:bookmarkEnd w:id="946"/>
      <w:bookmarkEnd w:id="947"/>
      <w:r>
        <w:t>BH00193 (Unnatural)</w:t>
      </w:r>
    </w:p>
    <w:p w14:paraId="0E370F6B" w14:textId="77777777" w:rsidR="00D32FBC" w:rsidRDefault="00000000">
      <w:pPr>
        <w:pStyle w:val="FirstParagraph"/>
      </w:pPr>
      <w:r>
        <w:rPr>
          <w:b/>
          <w:bCs/>
          <w:i/>
          <w:iCs/>
        </w:rPr>
        <w:t>Page 109</w:t>
      </w:r>
    </w:p>
    <w:p w14:paraId="71573F87" w14:textId="77777777" w:rsidR="00D32FBC"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3B2D1F12" w14:textId="77777777" w:rsidR="00D32FBC" w:rsidRDefault="00000000">
      <w:pPr>
        <w:pStyle w:val="BodyText"/>
      </w:pPr>
      <w:r>
        <w:t>May glory be upon you, peace be upon you, and mercy and grace from God be upon you.</w:t>
      </w:r>
    </w:p>
    <w:p w14:paraId="4D0DC749" w14:textId="77777777" w:rsidR="00D32FBC" w:rsidRDefault="00000000">
      <w:pPr>
        <w:pStyle w:val="BodyText"/>
      </w:pPr>
      <w:r>
        <w:t>In the name of Our Most Sacred, Most Exalted, Most Mighty, Supreme Lord:</w:t>
      </w:r>
    </w:p>
    <w:p w14:paraId="24A31BE1" w14:textId="77777777" w:rsidR="00D32FBC"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207150D8" w14:textId="77777777" w:rsidR="00D32FBC"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36373A99" w14:textId="77777777" w:rsidR="00D32FBC"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7FCFC809" w14:textId="77777777" w:rsidR="00D32FBC" w:rsidRDefault="00000000">
      <w:pPr>
        <w:pStyle w:val="BodyText"/>
      </w:pPr>
      <w:r>
        <w:rPr>
          <w:b/>
          <w:bCs/>
          <w:i/>
          <w:iCs/>
        </w:rPr>
        <w:t>Page 110</w:t>
      </w:r>
    </w:p>
    <w:p w14:paraId="6139F3E8" w14:textId="77777777" w:rsidR="00D32FBC"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074F0831" w14:textId="77777777" w:rsidR="00D32FBC" w:rsidRDefault="00000000">
      <w:pPr>
        <w:pStyle w:val="BodyText"/>
      </w:pPr>
      <w:r>
        <w:t>“There is no God but Him, the One, the Peerless, the All-Bountiful.”</w:t>
      </w:r>
    </w:p>
    <w:p w14:paraId="7DF9EB68" w14:textId="77777777" w:rsidR="00D32FBC" w:rsidRDefault="00000000">
      <w:pPr>
        <w:pStyle w:val="BodyText"/>
      </w:pPr>
      <w:r>
        <w:t>This humble servant testifies with the tongue of his heart, his being, his outward and inward self, that God has tested His servants through the revelation of tribulations in the realm of creation.</w:t>
      </w:r>
    </w:p>
    <w:p w14:paraId="77C8EA0A" w14:textId="77777777" w:rsidR="00D32FBC" w:rsidRDefault="00000000">
      <w:pPr>
        <w:pStyle w:val="BodyText"/>
      </w:pPr>
      <w:r>
        <w:t>Blessed is he who is enraptured by the wine of knowledge and severed from all existence, turning toward his Lord, the Mighty, the Most Generous.</w:t>
      </w:r>
    </w:p>
    <w:p w14:paraId="71C78C2C" w14:textId="77777777" w:rsidR="00D32FBC" w:rsidRDefault="00000000">
      <w:pPr>
        <w:pStyle w:val="BodyText"/>
      </w:pPr>
      <w:r>
        <w:rPr>
          <w:b/>
          <w:bCs/>
          <w:i/>
          <w:iCs/>
        </w:rPr>
        <w:t>Page 111</w:t>
      </w:r>
    </w:p>
    <w:p w14:paraId="0F596EA5" w14:textId="77777777" w:rsidR="00D32FBC" w:rsidRDefault="00000000">
      <w:pPr>
        <w:pStyle w:val="BodyText"/>
      </w:pPr>
      <w:r>
        <w:lastRenderedPageBreak/>
        <w:t>O Lord of existence and Master of the seen and unseen! You behold the burning of the hearts of Your loved ones and hear their cries and lamentations in separation from You.</w:t>
      </w:r>
    </w:p>
    <w:p w14:paraId="74F670C0" w14:textId="77777777" w:rsidR="00D32FBC"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2D507A86" w14:textId="77777777" w:rsidR="00D32FBC"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03793B6D" w14:textId="77777777" w:rsidR="00D32FBC" w:rsidRDefault="00000000">
      <w:pPr>
        <w:pStyle w:val="BodyText"/>
      </w:pPr>
      <w:r>
        <w:rPr>
          <w:b/>
          <w:bCs/>
          <w:i/>
          <w:iCs/>
        </w:rPr>
        <w:t>Page 112</w:t>
      </w:r>
    </w:p>
    <w:p w14:paraId="5CE988C8" w14:textId="77777777" w:rsidR="00D32FBC"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063145BD" w14:textId="77777777" w:rsidR="00D32FBC" w:rsidRDefault="00000000">
      <w:pPr>
        <w:pStyle w:val="BodyText"/>
      </w:pPr>
      <w:r>
        <w:t>Verily, You are mighty over all that You will, and in Your grasp is the dominion of names. There is no God but You, the All-Knowing, the Omnipotent, the All-Powerful.</w:t>
      </w:r>
    </w:p>
    <w:p w14:paraId="2B4D1869" w14:textId="77777777" w:rsidR="00D32FBC"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47AE4930" w14:textId="77777777" w:rsidR="00D32FBC" w:rsidRDefault="00000000">
      <w:pPr>
        <w:pStyle w:val="BodyText"/>
      </w:pPr>
      <w:r>
        <w:t>When the breast was expanded by these fragrances, the eye brightened by its words, and the heart rejoiced in its emanations, I ascended with power to the Heaven of the Bayān…</w:t>
      </w:r>
    </w:p>
    <w:p w14:paraId="043A9680" w14:textId="77777777" w:rsidR="00D32FBC" w:rsidRDefault="00000000">
      <w:pPr>
        <w:pStyle w:val="BodyText"/>
      </w:pPr>
      <w:r>
        <w:rPr>
          <w:b/>
          <w:bCs/>
          <w:i/>
          <w:iCs/>
        </w:rPr>
        <w:t>Page 113</w:t>
      </w:r>
    </w:p>
    <w:p w14:paraId="56AC5ABB" w14:textId="77777777" w:rsidR="00D32FBC" w:rsidRDefault="00000000">
      <w:pPr>
        <w:pStyle w:val="BodyText"/>
      </w:pPr>
      <w:r>
        <w:t>…until I reached the Presence of the Throne of Our Lord, the Most Merciful. I presented its contents, whereupon the Face of Eternity turned toward me, saying:</w:t>
      </w:r>
    </w:p>
    <w:p w14:paraId="2D21948C" w14:textId="77777777" w:rsidR="00D32FBC" w:rsidRDefault="00000000">
      <w:pPr>
        <w:pStyle w:val="BodyText"/>
      </w:pPr>
      <w:r>
        <w:t>“Indeed, We see Asmāʾ al-Jamal, upon whom be My glory, grace, and mercy, at times on the heights of joy and at others immersed in the ocean of sorrows.</w:t>
      </w:r>
    </w:p>
    <w:p w14:paraId="7C4C85D0" w14:textId="77777777" w:rsidR="00D32FBC"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1EB67D4B" w14:textId="77777777" w:rsidR="00D32FBC"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59F15C1E" w14:textId="77777777" w:rsidR="00D32FBC" w:rsidRDefault="00000000">
      <w:pPr>
        <w:pStyle w:val="BodyText"/>
      </w:pPr>
      <w:r>
        <w:lastRenderedPageBreak/>
        <w:t>Will sorrow overtake you after the All-Merciful has mentioned you in the Tablets in a manner that caused the trumpet to be blown and the people of the graves to tremble?</w:t>
      </w:r>
    </w:p>
    <w:p w14:paraId="1B67DBBE" w14:textId="77777777" w:rsidR="00D32FBC"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7A65D0A0" w14:textId="77777777" w:rsidR="00D32FBC"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2F018AB4" w14:textId="77777777" w:rsidR="00D32FBC" w:rsidRDefault="00000000">
      <w:pPr>
        <w:pStyle w:val="BodyText"/>
      </w:pPr>
      <w:r>
        <w:rPr>
          <w:b/>
          <w:bCs/>
          <w:i/>
          <w:iCs/>
        </w:rPr>
        <w:t>Page 114</w:t>
      </w:r>
    </w:p>
    <w:p w14:paraId="6932E98A" w14:textId="77777777" w:rsidR="00D32FBC"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61363E47" w14:textId="77777777" w:rsidR="00D32FBC"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79002040" w14:textId="77777777" w:rsidR="00D32FBC"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14E23E20" w14:textId="77777777" w:rsidR="00D32FBC" w:rsidRDefault="00000000">
      <w:pPr>
        <w:pStyle w:val="BodyText"/>
      </w:pPr>
      <w:r>
        <w:rPr>
          <w:b/>
          <w:bCs/>
          <w:i/>
          <w:iCs/>
        </w:rPr>
        <w:t>Page 115</w:t>
      </w:r>
    </w:p>
    <w:p w14:paraId="4676034D" w14:textId="77777777" w:rsidR="00D32FBC" w:rsidRDefault="00000000">
      <w:pPr>
        <w:pStyle w:val="BodyText"/>
      </w:pPr>
      <w:r>
        <w:t>What value or significance do such souls hold to merit mention or discussion? Whoever drinks from the Most Great Ocean does so for their own soul, while those who deny it, their loss is upon them.</w:t>
      </w:r>
    </w:p>
    <w:p w14:paraId="38698B39" w14:textId="77777777" w:rsidR="00D32FBC"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440ED2E9" w14:textId="77777777" w:rsidR="00D32FBC" w:rsidRDefault="00000000">
      <w:pPr>
        <w:pStyle w:val="BodyText"/>
      </w:pPr>
      <w:r>
        <w:t>The people are weak and resemble children; patience and forbearance are required. Your Lord is indeed the Most Patient, the Most Compassionate.</w:t>
      </w:r>
    </w:p>
    <w:p w14:paraId="07BE203F" w14:textId="77777777" w:rsidR="00D32FBC"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23E7BE12" w14:textId="77777777" w:rsidR="00D32FBC"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0C738053" w14:textId="77777777" w:rsidR="00D32FBC"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460EA414" w14:textId="77777777" w:rsidR="00D32FBC" w:rsidRDefault="00000000">
      <w:pPr>
        <w:pStyle w:val="BodyText"/>
      </w:pPr>
      <w:r>
        <w:rPr>
          <w:b/>
          <w:bCs/>
          <w:i/>
          <w:iCs/>
        </w:rPr>
        <w:t>Page 116</w:t>
      </w:r>
    </w:p>
    <w:p w14:paraId="3AB96863" w14:textId="77777777" w:rsidR="00D32FBC"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75E65EA0" w14:textId="77777777" w:rsidR="00D32FBC"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21C916F7" w14:textId="77777777" w:rsidR="00D32FBC" w:rsidRDefault="00000000">
      <w:pPr>
        <w:pStyle w:val="BodyText"/>
      </w:pPr>
      <w:r>
        <w:t>View things with My sight, and you will find yourselves upon the shores of the ocean of assurance. Your Lord, the All-Merciful, is indeed the All-Knowing, the All-Informed.</w:t>
      </w:r>
    </w:p>
    <w:p w14:paraId="3A82B881" w14:textId="77777777" w:rsidR="00D32FBC" w:rsidRDefault="00000000">
      <w:pPr>
        <w:pStyle w:val="BodyText"/>
      </w:pPr>
      <w:r>
        <w:t>The mention of all is and will remain in the sacred Presence. Verily, He hears and sees; He is the All-Hearing, the All-Seeing.</w:t>
      </w:r>
    </w:p>
    <w:p w14:paraId="43ECFE3C" w14:textId="77777777" w:rsidR="00D32FBC"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75E227AC" w14:textId="77777777" w:rsidR="00D32FBC" w:rsidRDefault="00000000">
      <w:pPr>
        <w:pStyle w:val="BodyText"/>
      </w:pPr>
      <w:r>
        <w:t>Do you not desire that deeds be manifested by you that are acceptable to the Supreme Concourse, the dwellers of Paradise, and the angels near unto God?</w:t>
      </w:r>
    </w:p>
    <w:p w14:paraId="0018F690" w14:textId="77777777" w:rsidR="00D32FBC" w:rsidRDefault="00000000">
      <w:pPr>
        <w:pStyle w:val="BodyText"/>
      </w:pPr>
      <w:r>
        <w:t>Strive, O people of Bahá, in that which your Lord of Names has commanded you, who speaks in this glorious station.</w:t>
      </w:r>
    </w:p>
    <w:p w14:paraId="58B79634" w14:textId="77777777" w:rsidR="00D32FBC" w:rsidRDefault="00000000">
      <w:pPr>
        <w:pStyle w:val="BodyText"/>
      </w:pPr>
      <w:r>
        <w:rPr>
          <w:b/>
          <w:bCs/>
          <w:i/>
          <w:iCs/>
        </w:rPr>
        <w:t>Page 117</w:t>
      </w:r>
    </w:p>
    <w:p w14:paraId="160A22F5" w14:textId="77777777" w:rsidR="00D32FBC" w:rsidRDefault="00000000">
      <w:pPr>
        <w:pStyle w:val="BodyText"/>
      </w:pPr>
      <w:r>
        <w:t>Praise be to God, the Lord of all worlds!</w:t>
      </w:r>
    </w:p>
    <w:p w14:paraId="1DEBDEDB" w14:textId="77777777" w:rsidR="00D32FBC" w:rsidRDefault="00000000">
      <w:pPr>
        <w:pStyle w:val="BodyText"/>
      </w:pPr>
      <w:r>
        <w:t>The mention of Jináb-i-Sayyid `Abdu’l-Hádi, upon him be glory, was presented. His petition was placed before the sacred Presence. This is what God has revealed in response:</w:t>
      </w:r>
    </w:p>
    <w:p w14:paraId="7CD146D4" w14:textId="77777777" w:rsidR="00D32FBC"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039739F7" w14:textId="77777777" w:rsidR="00D32FBC"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5B977173" w14:textId="77777777" w:rsidR="00D32FBC"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5BE835DF" w14:textId="77777777" w:rsidR="00D32FBC" w:rsidRDefault="00000000">
      <w:pPr>
        <w:pStyle w:val="BodyText"/>
      </w:pPr>
      <w:r>
        <w:rPr>
          <w:b/>
          <w:bCs/>
          <w:i/>
          <w:iCs/>
        </w:rPr>
        <w:t>Page 118 (Double Check, seems short)</w:t>
      </w:r>
    </w:p>
    <w:p w14:paraId="766797D5" w14:textId="77777777" w:rsidR="00D32FBC" w:rsidRDefault="00000000">
      <w:pPr>
        <w:pStyle w:val="BodyText"/>
      </w:pPr>
      <w:r>
        <w:t>Glory be upon you and upon your kin who have turned, listened, and responded, and have attained what is inscribed in the Books of God, the Lord of all worlds.</w:t>
      </w:r>
    </w:p>
    <w:p w14:paraId="7F38AED3" w14:textId="77777777" w:rsidR="00D32FBC" w:rsidRDefault="00000000">
      <w:pPr>
        <w:pStyle w:val="BodyText"/>
      </w:pPr>
      <w:r>
        <w:t>This concludes the words of divine guidance for now. May you be steadfast in unity, for it is the foundation of all good and the source of the world’s renewal.</w:t>
      </w:r>
    </w:p>
    <w:p w14:paraId="3C97DCF3" w14:textId="77777777" w:rsidR="00D32FBC" w:rsidRDefault="00000000">
      <w:pPr>
        <w:pStyle w:val="BodyText"/>
      </w:pPr>
      <w:r>
        <w:rPr>
          <w:b/>
          <w:bCs/>
          <w:i/>
          <w:iCs/>
        </w:rPr>
        <w:t>Page 119</w:t>
      </w:r>
    </w:p>
    <w:p w14:paraId="29041957" w14:textId="77777777" w:rsidR="00D32FBC"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1D4CE7E3" w14:textId="77777777" w:rsidR="00D32FBC"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2A68BBAB" w14:textId="77777777" w:rsidR="00D32FBC"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0EF45E8C" w14:textId="77777777" w:rsidR="00D32FBC" w:rsidRDefault="00000000">
      <w:pPr>
        <w:pStyle w:val="BodyText"/>
      </w:pPr>
      <w:r>
        <w:t>Blessed is he who attains the verses of his Lord.</w:t>
      </w:r>
    </w:p>
    <w:p w14:paraId="4FDBE904" w14:textId="77777777" w:rsidR="00D32FBC"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42871538" w14:textId="77777777" w:rsidR="00D32FBC" w:rsidRDefault="00000000">
      <w:pPr>
        <w:pStyle w:val="BodyText"/>
      </w:pPr>
      <w:r>
        <w:rPr>
          <w:b/>
          <w:bCs/>
          <w:i/>
          <w:iCs/>
        </w:rPr>
        <w:t>Page 120</w:t>
      </w:r>
    </w:p>
    <w:p w14:paraId="5345EC38" w14:textId="77777777" w:rsidR="00D32FBC" w:rsidRDefault="00000000">
      <w:pPr>
        <w:pStyle w:val="BodyText"/>
      </w:pPr>
      <w:r>
        <w:t>Moreover, the Countenance of Eternity and the Lord of nations turned toward the realm of bounty, and these steadfast verses regarding Jináb-i-Mírzá Ismá‘íl flowed forth from the Tongue of Grandeur:</w:t>
      </w:r>
    </w:p>
    <w:p w14:paraId="3C84093E" w14:textId="77777777" w:rsidR="00D32FBC"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306374C1" w14:textId="77777777" w:rsidR="00D32FBC"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7282D2CC" w14:textId="77777777" w:rsidR="00D32FBC"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1FDDCF47" w14:textId="77777777" w:rsidR="00D32FBC" w:rsidRDefault="00000000">
      <w:pPr>
        <w:pStyle w:val="BodyText"/>
      </w:pPr>
      <w:r>
        <w:t>We have heard your call and read your letter, and We have answered you with these verses, by which all things have spoken: ‘The kingdom belongs to God, the singular, the mighty, the praiseworthy.’”</w:t>
      </w:r>
    </w:p>
    <w:p w14:paraId="1B659151" w14:textId="77777777" w:rsidR="00D32FBC" w:rsidRDefault="00000000">
      <w:pPr>
        <w:pStyle w:val="BodyText"/>
      </w:pPr>
      <w:r>
        <w:rPr>
          <w:b/>
          <w:bCs/>
          <w:i/>
          <w:iCs/>
        </w:rPr>
        <w:t>Page 121</w:t>
      </w:r>
    </w:p>
    <w:p w14:paraId="22847E95" w14:textId="77777777" w:rsidR="00D32FBC"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4FF8EFC5" w14:textId="77777777" w:rsidR="00D32FBC"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1C134A03" w14:textId="77777777" w:rsidR="00D32FBC"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2B0B08B8" w14:textId="77777777" w:rsidR="00D32FBC"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615A3416" w14:textId="77777777" w:rsidR="00D32FBC"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5C8D2780" w14:textId="77777777" w:rsidR="00D32FBC" w:rsidRDefault="00000000">
      <w:pPr>
        <w:pStyle w:val="BodyText"/>
      </w:pPr>
      <w:r>
        <w:rPr>
          <w:b/>
          <w:bCs/>
          <w:i/>
          <w:iCs/>
        </w:rPr>
        <w:t>Page 122</w:t>
      </w:r>
    </w:p>
    <w:p w14:paraId="2E314ED7" w14:textId="77777777" w:rsidR="00D32FBC"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34AA52D1" w14:textId="77777777" w:rsidR="00D32FBC" w:rsidRDefault="00000000">
      <w:pPr>
        <w:pStyle w:val="BodyText"/>
      </w:pPr>
      <w:r>
        <w:t>In a previous letter dated 4 Ramadan, you mentioned Jináb-i-Khudádád and Áqá ’Azíz Alláh, upon them be glory. Their names were presented in the sacred Presence, and this was revealed in response:</w:t>
      </w:r>
    </w:p>
    <w:p w14:paraId="0537E50F" w14:textId="77777777" w:rsidR="00D32FBC"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4C5B2EB7" w14:textId="77777777" w:rsidR="00D32FBC" w:rsidRDefault="00000000">
      <w:pPr>
        <w:pStyle w:val="BodyText"/>
      </w:pPr>
      <w:r>
        <w:t>May you be blessed by the divine favor of God and content with His will, ever grateful.</w:t>
      </w:r>
    </w:p>
    <w:p w14:paraId="611BFA25" w14:textId="77777777" w:rsidR="00D32FBC" w:rsidRDefault="00000000">
      <w:pPr>
        <w:pStyle w:val="BodyText"/>
      </w:pPr>
      <w:r>
        <w:rPr>
          <w:b/>
          <w:bCs/>
          <w:i/>
          <w:iCs/>
        </w:rPr>
        <w:t>Page 123</w:t>
      </w:r>
    </w:p>
    <w:p w14:paraId="09584B37" w14:textId="77777777" w:rsidR="00D32FBC"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1B4A346E" w14:textId="77777777" w:rsidR="00D32FBC" w:rsidRDefault="00000000">
      <w:pPr>
        <w:pStyle w:val="BodyText"/>
      </w:pPr>
      <w:r>
        <w:t>Thus has your Lord willed to reveal the true station of His servants. By My life, they are the ones who have attained victory.”</w:t>
      </w:r>
    </w:p>
    <w:p w14:paraId="08CA2353" w14:textId="77777777" w:rsidR="00D32FBC" w:rsidRDefault="00000000">
      <w:pPr>
        <w:pStyle w:val="BodyText"/>
      </w:pPr>
      <w:r>
        <w:rPr>
          <w:b/>
          <w:bCs/>
        </w:rPr>
        <w:t>Page 124</w:t>
      </w:r>
    </w:p>
    <w:p w14:paraId="4DB9E5F1" w14:textId="77777777" w:rsidR="00D32FBC"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6FB730A1" w14:textId="77777777" w:rsidR="00D32FBC"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61D187C6" w14:textId="77777777" w:rsidR="00D32FBC" w:rsidRDefault="00000000">
      <w:pPr>
        <w:pStyle w:val="BodyText"/>
      </w:pPr>
      <w:r>
        <w:rPr>
          <w:b/>
          <w:bCs/>
        </w:rPr>
        <w:t>Page 125</w:t>
      </w:r>
    </w:p>
    <w:p w14:paraId="3E52975D" w14:textId="77777777" w:rsidR="00D32FBC"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01859BDD" w14:textId="77777777" w:rsidR="00D32FBC"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7DB90EED" w14:textId="77777777" w:rsidR="00D32FBC"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3F7E894B" w14:textId="77777777" w:rsidR="00D32FBC" w:rsidRDefault="00000000">
      <w:pPr>
        <w:pStyle w:val="BodyText"/>
      </w:pPr>
      <w:r>
        <w:rPr>
          <w:b/>
          <w:bCs/>
        </w:rPr>
        <w:t>Page 126</w:t>
      </w:r>
    </w:p>
    <w:p w14:paraId="7465D68A" w14:textId="77777777" w:rsidR="00D32FBC" w:rsidRDefault="00000000">
      <w:pPr>
        <w:pStyle w:val="BodyText"/>
      </w:pPr>
      <w:r>
        <w:t>Those whom God desires shall attain His desire. Peace be upon them, exaltation be upon them, and glory be upon them. Thus it ends.</w:t>
      </w:r>
    </w:p>
    <w:p w14:paraId="01E4533D" w14:textId="77777777" w:rsidR="00D32FBC"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2F59FC3D" w14:textId="77777777" w:rsidR="00D32FBC"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2A2E8907" w14:textId="77777777" w:rsidR="00D32FBC" w:rsidRDefault="00000000">
      <w:pPr>
        <w:pStyle w:val="BodyText"/>
      </w:pPr>
      <w:r>
        <w:rPr>
          <w:b/>
          <w:bCs/>
        </w:rPr>
        <w:t>Page 127</w:t>
      </w:r>
    </w:p>
    <w:p w14:paraId="564BAC5B" w14:textId="77777777" w:rsidR="00D32FBC"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301FFE98" w14:textId="77777777" w:rsidR="00D32FBC"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5676D766" w14:textId="77777777" w:rsidR="00D32FBC"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28323727" w14:textId="77777777" w:rsidR="00D32FBC" w:rsidRDefault="00000000">
      <w:pPr>
        <w:pStyle w:val="BodyText"/>
      </w:pPr>
      <w:r>
        <w:rPr>
          <w:b/>
          <w:bCs/>
        </w:rPr>
        <w:t>Page 128</w:t>
      </w:r>
    </w:p>
    <w:p w14:paraId="297A9781" w14:textId="77777777" w:rsidR="00D32FBC"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5F12FC83" w14:textId="77777777" w:rsidR="00D32FBC"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766E26D2" w14:textId="77777777" w:rsidR="00D32FBC"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7AD44271" w14:textId="77777777" w:rsidR="00D32FBC" w:rsidRDefault="00000000">
      <w:pPr>
        <w:pStyle w:val="BodyText"/>
      </w:pPr>
      <w:r>
        <w:t>Servant,</w:t>
      </w:r>
      <w:r>
        <w:br/>
        <w:t>28th Rabí‘ II, 97 (April 1880)</w:t>
      </w:r>
    </w:p>
    <w:p w14:paraId="3C05E881" w14:textId="77777777" w:rsidR="00D32FBC" w:rsidRDefault="00000000">
      <w:pPr>
        <w:pStyle w:val="Heading2"/>
      </w:pPr>
      <w:bookmarkStart w:id="949" w:name="bh00483-natural"/>
      <w:bookmarkEnd w:id="948"/>
      <w:r>
        <w:t>BH00483 (Natural)</w:t>
      </w:r>
    </w:p>
    <w:p w14:paraId="49B575A7" w14:textId="77777777" w:rsidR="00D32FBC" w:rsidRDefault="00000000">
      <w:pPr>
        <w:pStyle w:val="FirstParagraph"/>
      </w:pPr>
      <w:r>
        <w:t>In the name of our Most Holy, Most Great, Most Ancient, Most Exalted, and Most Glorious Lord.</w:t>
      </w:r>
    </w:p>
    <w:p w14:paraId="516F6ADF" w14:textId="77777777" w:rsidR="00D32FBC" w:rsidRDefault="00000000">
      <w:pPr>
        <w:pStyle w:val="BodyText"/>
      </w:pPr>
      <w:r>
        <w:rPr>
          <w:b/>
          <w:bCs/>
        </w:rPr>
        <w:t>Page 129</w:t>
      </w:r>
    </w:p>
    <w:p w14:paraId="3A63D9BC" w14:textId="77777777" w:rsidR="00D32FBC"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23A4CA47" w14:textId="77777777" w:rsidR="00D32FBC"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03F0DC7D" w14:textId="77777777" w:rsidR="00D32FBC" w:rsidRDefault="00000000">
      <w:pPr>
        <w:pStyle w:val="BodyText"/>
      </w:pPr>
      <w:r>
        <w:rPr>
          <w:b/>
          <w:bCs/>
        </w:rPr>
        <w:t>“He is the Most Holy.”</w:t>
      </w:r>
    </w:p>
    <w:p w14:paraId="4A4760F4" w14:textId="77777777" w:rsidR="00D32FBC" w:rsidRDefault="00000000">
      <w:pPr>
        <w:pStyle w:val="BodyText"/>
      </w:pPr>
      <w:r>
        <w:rPr>
          <w:b/>
          <w:bCs/>
        </w:rPr>
        <w:t>Page 130</w:t>
      </w:r>
    </w:p>
    <w:p w14:paraId="2F5F5DAA" w14:textId="77777777" w:rsidR="00D32FBC" w:rsidRDefault="00000000">
      <w:pPr>
        <w:pStyle w:val="BodyText"/>
      </w:pPr>
      <w:r>
        <w:rPr>
          <w:b/>
          <w:bCs/>
        </w:rPr>
        <w:t>“He is the Most Holy, the Most Great, the Teacher, the Knower, the Seer, the Hearer.”</w:t>
      </w:r>
    </w:p>
    <w:p w14:paraId="7899013F" w14:textId="77777777" w:rsidR="00D32FBC"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20D1BA76" w14:textId="77777777" w:rsidR="00D32FBC"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28EAFBFD" w14:textId="77777777" w:rsidR="00D32FBC"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59D1D873" w14:textId="77777777" w:rsidR="00D32FBC" w:rsidRDefault="00000000">
      <w:pPr>
        <w:pStyle w:val="BodyText"/>
      </w:pPr>
      <w:r>
        <w:rPr>
          <w:b/>
          <w:bCs/>
        </w:rPr>
        <w:t>Page 131</w:t>
      </w:r>
    </w:p>
    <w:p w14:paraId="62698ED0" w14:textId="77777777" w:rsidR="00D32FBC"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0698B601" w14:textId="77777777" w:rsidR="00D32FBC"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2B8B022E" w14:textId="77777777" w:rsidR="00D32FBC"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0EDF72EF" w14:textId="77777777" w:rsidR="00D32FBC" w:rsidRDefault="00000000">
      <w:pPr>
        <w:pStyle w:val="BodyText"/>
      </w:pPr>
      <w:r>
        <w:t>You and the friends of God should not be saddened by the delay in the writings of this lowly one, for everyone knows and understands the reason for this delay.</w:t>
      </w:r>
    </w:p>
    <w:p w14:paraId="2D48F498" w14:textId="77777777" w:rsidR="00D32FBC" w:rsidRDefault="00000000">
      <w:pPr>
        <w:pStyle w:val="BodyText"/>
      </w:pPr>
      <w:r>
        <w:rPr>
          <w:b/>
          <w:bCs/>
        </w:rPr>
        <w:t>Page 132</w:t>
      </w:r>
    </w:p>
    <w:p w14:paraId="62DC46C8" w14:textId="77777777" w:rsidR="00D32FBC"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37943F26" w14:textId="77777777" w:rsidR="00D32FBC"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4D475C23" w14:textId="77777777" w:rsidR="00D32FBC" w:rsidRDefault="00000000">
      <w:pPr>
        <w:pStyle w:val="BodyText"/>
      </w:pPr>
      <w:r>
        <w:t>You should not be disheartened by this occurrence, for it has been graced with forgiveness. Verily, He is the Ordainer, the All-Knowing, the Wise.</w:t>
      </w:r>
    </w:p>
    <w:p w14:paraId="45A6818F" w14:textId="77777777" w:rsidR="00D32FBC" w:rsidRDefault="00000000">
      <w:pPr>
        <w:pStyle w:val="BodyText"/>
      </w:pPr>
      <w:r>
        <w:rPr>
          <w:b/>
          <w:bCs/>
        </w:rPr>
        <w:t>Page 133</w:t>
      </w:r>
    </w:p>
    <w:p w14:paraId="1FC5126F" w14:textId="77777777" w:rsidR="00D32FBC"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6660EABD" w14:textId="77777777" w:rsidR="00D32FBC"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2F1A3A44" w14:textId="77777777" w:rsidR="00D32FBC" w:rsidRDefault="00000000">
      <w:pPr>
        <w:pStyle w:val="BodyText"/>
      </w:pPr>
      <w:r>
        <w:rPr>
          <w:b/>
          <w:bCs/>
        </w:rPr>
        <w:t>Page 134</w:t>
      </w:r>
    </w:p>
    <w:p w14:paraId="1C3A01DF" w14:textId="77777777" w:rsidR="00D32FBC"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78668034" w14:textId="77777777" w:rsidR="00D32FBC"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0F5153F0" w14:textId="77777777" w:rsidR="00D32FBC"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3E0DDA35" w14:textId="77777777" w:rsidR="00D32FBC" w:rsidRDefault="00000000">
      <w:pPr>
        <w:pStyle w:val="BodyText"/>
      </w:pPr>
      <w:r>
        <w:rPr>
          <w:b/>
          <w:bCs/>
        </w:rPr>
        <w:t>Page 135</w:t>
      </w:r>
    </w:p>
    <w:p w14:paraId="3478E9B0" w14:textId="77777777" w:rsidR="00D32FBC"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1DA9D4E3" w14:textId="77777777" w:rsidR="00D32FBC"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1758DB0A" w14:textId="77777777" w:rsidR="00D32FBC" w:rsidRDefault="00000000">
      <w:pPr>
        <w:pStyle w:val="BodyText"/>
      </w:pPr>
      <w:r>
        <w:rPr>
          <w:b/>
          <w:bCs/>
        </w:rPr>
        <w:t>Page 136</w:t>
      </w:r>
    </w:p>
    <w:p w14:paraId="46D7C88D" w14:textId="77777777" w:rsidR="00D32FBC"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5F35B2B8" w14:textId="77777777" w:rsidR="00D32FBC"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2A163375" w14:textId="77777777" w:rsidR="00D32FBC"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30C0D796" w14:textId="77777777" w:rsidR="00D32FBC"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711B654A" w14:textId="77777777" w:rsidR="00D32FBC" w:rsidRDefault="00000000">
      <w:pPr>
        <w:pStyle w:val="BodyText"/>
      </w:pPr>
      <w:r>
        <w:rPr>
          <w:b/>
          <w:bCs/>
        </w:rPr>
        <w:t>Page 137</w:t>
      </w:r>
    </w:p>
    <w:p w14:paraId="4309B2E1" w14:textId="77777777" w:rsidR="00D32FBC"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66204A43" w14:textId="77777777" w:rsidR="00D32FBC"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7FCDD516" w14:textId="77777777" w:rsidR="00D32FBC" w:rsidRDefault="00000000">
      <w:pPr>
        <w:pStyle w:val="BodyText"/>
      </w:pPr>
      <w:r>
        <w:t>Convey from this lowly servant exalted and noble greetings to them and also to all the friends in that land. Glory be upon you and them, and upon the servants of God who are steadfast, firm, and assured.</w:t>
      </w:r>
    </w:p>
    <w:p w14:paraId="1674AAA6" w14:textId="77777777" w:rsidR="00D32FBC" w:rsidRDefault="00000000">
      <w:pPr>
        <w:pStyle w:val="BodyText"/>
      </w:pPr>
      <w:r>
        <w:t>Servant,</w:t>
      </w:r>
      <w:r>
        <w:br/>
        <w:t>28th Dhí Qa‘dah, Year 97 (November 1880)</w:t>
      </w:r>
    </w:p>
    <w:p w14:paraId="14C36D50" w14:textId="77777777" w:rsidR="00D32FBC" w:rsidRDefault="00000000">
      <w:pPr>
        <w:pStyle w:val="Heading2"/>
      </w:pPr>
      <w:bookmarkStart w:id="950" w:name="bh00054-natural"/>
      <w:bookmarkEnd w:id="949"/>
      <w:r>
        <w:t>BH00054 (Natural)</w:t>
      </w:r>
    </w:p>
    <w:p w14:paraId="284542B9" w14:textId="77777777" w:rsidR="00D32FBC" w:rsidRDefault="00000000">
      <w:pPr>
        <w:pStyle w:val="FirstParagraph"/>
      </w:pPr>
      <w:r>
        <w:t>In the name of our Most Holy, Most Great, Most Manifest, Most Exalted, Most Glorious Lord.</w:t>
      </w:r>
    </w:p>
    <w:p w14:paraId="041D7094" w14:textId="77777777" w:rsidR="00D32FBC" w:rsidRDefault="00000000">
      <w:pPr>
        <w:pStyle w:val="BodyText"/>
      </w:pPr>
      <w:r>
        <w:rPr>
          <w:b/>
          <w:bCs/>
        </w:rPr>
        <w:t>Page 138</w:t>
      </w:r>
    </w:p>
    <w:p w14:paraId="7874882C" w14:textId="77777777" w:rsidR="00D32FBC"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2998F8D8" w14:textId="77777777" w:rsidR="00D32FBC"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6C8F4FDB" w14:textId="77777777" w:rsidR="00D32FBC"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50F77925" w14:textId="77777777" w:rsidR="00D32FBC" w:rsidRDefault="00000000">
      <w:pPr>
        <w:pStyle w:val="BodyText"/>
      </w:pPr>
      <w:r>
        <w:rPr>
          <w:b/>
          <w:bCs/>
        </w:rPr>
        <w:t>Page 139</w:t>
      </w:r>
    </w:p>
    <w:p w14:paraId="40EF728F" w14:textId="77777777" w:rsidR="00D32FBC"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3D0AA3ED" w14:textId="77777777" w:rsidR="00D32FBC"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5C3F9BFB" w14:textId="77777777" w:rsidR="00D32FBC" w:rsidRDefault="00000000">
      <w:pPr>
        <w:pStyle w:val="BodyText"/>
      </w:pPr>
      <w:r>
        <w:t>“O Jamál, if observed correctly, the Point of the Bayán enclosed its exposition within a single word and sent it forth.”</w:t>
      </w:r>
    </w:p>
    <w:p w14:paraId="0F4FC0B5" w14:textId="77777777" w:rsidR="00D32FBC" w:rsidRDefault="00000000">
      <w:pPr>
        <w:pStyle w:val="BodyText"/>
      </w:pPr>
      <w:r>
        <w:rPr>
          <w:b/>
          <w:bCs/>
        </w:rPr>
        <w:t>Page 140</w:t>
      </w:r>
    </w:p>
    <w:p w14:paraId="01A08F0A" w14:textId="77777777" w:rsidR="00D32FBC"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079C175A" w14:textId="77777777" w:rsidR="00D32FBC"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0A388B53" w14:textId="77777777" w:rsidR="00D32FBC" w:rsidRDefault="00000000">
      <w:pPr>
        <w:pStyle w:val="BodyText"/>
      </w:pPr>
      <w:r>
        <w:rPr>
          <w:b/>
          <w:bCs/>
        </w:rPr>
        <w:t>Page 141</w:t>
      </w:r>
    </w:p>
    <w:p w14:paraId="3645B3E6" w14:textId="77777777" w:rsidR="00D32FBC" w:rsidRDefault="00000000">
      <w:pPr>
        <w:pStyle w:val="BodyText"/>
      </w:pPr>
      <w:r>
        <w:t>It was said: “Let him associate with the servants in spirit and delight and guide them to the path of God, the Mighty, the Exalted.” Thus it ended.</w:t>
      </w:r>
    </w:p>
    <w:p w14:paraId="2B135E5A" w14:textId="77777777" w:rsidR="00D32FBC"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2117721F" w14:textId="77777777" w:rsidR="00D32FBC"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1B81D76C" w14:textId="77777777" w:rsidR="00D32FBC"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5F31FAA3" w14:textId="77777777" w:rsidR="00D32FBC" w:rsidRDefault="00000000">
      <w:pPr>
        <w:pStyle w:val="BodyText"/>
      </w:pPr>
      <w:r>
        <w:lastRenderedPageBreak/>
        <w:t>“O Ism-i-Jamál, the present servant has visited on your behalf, and We have accepted it as a favor from Us so that you may rejoice and give thanks.” Thus it ended.</w:t>
      </w:r>
    </w:p>
    <w:p w14:paraId="1B692618" w14:textId="77777777" w:rsidR="00D32FBC" w:rsidRDefault="00000000">
      <w:pPr>
        <w:pStyle w:val="BodyText"/>
      </w:pPr>
      <w:r>
        <w:rPr>
          <w:b/>
          <w:bCs/>
        </w:rPr>
        <w:t>Page 142</w:t>
      </w:r>
    </w:p>
    <w:p w14:paraId="2BE72942" w14:textId="77777777" w:rsidR="00D32FBC"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5E2687D7" w14:textId="77777777" w:rsidR="00D32FBC"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07362C29" w14:textId="77777777" w:rsidR="00D32FBC"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4448C755" w14:textId="77777777" w:rsidR="00D32FBC"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3713E8B0" w14:textId="77777777" w:rsidR="00D32FBC" w:rsidRDefault="00000000">
      <w:pPr>
        <w:pStyle w:val="BodyText"/>
      </w:pPr>
      <w:r>
        <w:rPr>
          <w:b/>
          <w:bCs/>
        </w:rPr>
        <w:t>Page 143</w:t>
      </w:r>
    </w:p>
    <w:p w14:paraId="11D2757E" w14:textId="77777777" w:rsidR="00D32FBC" w:rsidRDefault="00000000">
      <w:pPr>
        <w:pStyle w:val="BodyText"/>
      </w:pPr>
      <w:r>
        <w:t>O Jamál, wisdom is like the morning star rising and shining from the horizon of the heavenly Book of God. Observing it is essential and obligatory for all. Thus it ended.</w:t>
      </w:r>
    </w:p>
    <w:p w14:paraId="51F2162C" w14:textId="77777777" w:rsidR="00D32FBC"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4F49870D" w14:textId="77777777" w:rsidR="00D32FBC"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52CEDB3B" w14:textId="77777777" w:rsidR="00D32FBC" w:rsidRDefault="00000000">
      <w:pPr>
        <w:pStyle w:val="BodyText"/>
      </w:pPr>
      <w:r>
        <w:rPr>
          <w:b/>
          <w:bCs/>
        </w:rPr>
        <w:t>Page 144</w:t>
      </w:r>
    </w:p>
    <w:p w14:paraId="64BD5AA5" w14:textId="77777777" w:rsidR="00D32FBC"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4F4B6194" w14:textId="77777777" w:rsidR="00D32FBC"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19EB4B5A" w14:textId="77777777" w:rsidR="00D32FBC" w:rsidRDefault="00000000">
      <w:pPr>
        <w:pStyle w:val="BodyText"/>
      </w:pPr>
      <w:r>
        <w:rPr>
          <w:b/>
          <w:bCs/>
        </w:rPr>
        <w:t>Page 145</w:t>
      </w:r>
    </w:p>
    <w:p w14:paraId="72B67457" w14:textId="77777777" w:rsidR="00D32FBC"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5C9A13BB" w14:textId="77777777" w:rsidR="00D32FBC"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1DF3DCF4" w14:textId="77777777" w:rsidR="00D32FBC"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2F704553" w14:textId="77777777" w:rsidR="00D32FBC" w:rsidRDefault="00000000">
      <w:pPr>
        <w:pStyle w:val="BodyText"/>
      </w:pPr>
      <w:r>
        <w:t>“Take wisdom as a command from the Ordainer, the All-Knowing.” Thus it ended.</w:t>
      </w:r>
    </w:p>
    <w:p w14:paraId="01203BFA" w14:textId="77777777" w:rsidR="00D32FBC" w:rsidRDefault="00000000">
      <w:pPr>
        <w:pStyle w:val="BodyText"/>
      </w:pPr>
      <w:r>
        <w:rPr>
          <w:b/>
          <w:bCs/>
        </w:rPr>
        <w:t>Page 146</w:t>
      </w:r>
    </w:p>
    <w:p w14:paraId="4CA9897C" w14:textId="77777777" w:rsidR="00D32FBC"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1F0C4593" w14:textId="77777777" w:rsidR="00D32FBC"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34D5CA15" w14:textId="77777777" w:rsidR="00D32FBC"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08B64B85" w14:textId="77777777" w:rsidR="00D32FBC" w:rsidRDefault="00000000">
      <w:pPr>
        <w:pStyle w:val="BodyText"/>
      </w:pPr>
      <w:r>
        <w:rPr>
          <w:b/>
          <w:bCs/>
        </w:rPr>
        <w:t>Page 147</w:t>
      </w:r>
    </w:p>
    <w:p w14:paraId="547BD028" w14:textId="77777777" w:rsidR="00D32FBC"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2CED7A21" w14:textId="77777777" w:rsidR="00D32FBC"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2D731789" w14:textId="77777777" w:rsidR="00D32FBC" w:rsidRDefault="00000000">
      <w:pPr>
        <w:pStyle w:val="BodyText"/>
      </w:pPr>
      <w:r>
        <w:rPr>
          <w:b/>
          <w:bCs/>
        </w:rPr>
        <w:t>Page 148</w:t>
      </w:r>
    </w:p>
    <w:p w14:paraId="335AAA8D" w14:textId="77777777" w:rsidR="00D32FBC"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384DBD83" w14:textId="77777777" w:rsidR="00D32FBC" w:rsidRDefault="00000000">
      <w:pPr>
        <w:pStyle w:val="BodyText"/>
      </w:pPr>
      <w:r>
        <w:rPr>
          <w:b/>
          <w:bCs/>
        </w:rPr>
        <w:t>Page 149</w:t>
      </w:r>
    </w:p>
    <w:p w14:paraId="196C1FB6" w14:textId="77777777" w:rsidR="00D32FBC"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640949C7" w14:textId="77777777" w:rsidR="00D32FBC"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53604E21" w14:textId="77777777" w:rsidR="00D32FBC" w:rsidRDefault="00000000">
      <w:pPr>
        <w:pStyle w:val="BodyText"/>
      </w:pPr>
      <w:r>
        <w:rPr>
          <w:b/>
          <w:bCs/>
        </w:rPr>
        <w:t>Page 150</w:t>
      </w:r>
    </w:p>
    <w:p w14:paraId="30A224FA" w14:textId="77777777" w:rsidR="00D32FBC"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57714E41" w14:textId="77777777" w:rsidR="00D32FBC"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30D3FFBC" w14:textId="77777777" w:rsidR="00D32FBC"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5006AD42" w14:textId="77777777" w:rsidR="00D32FBC" w:rsidRDefault="00000000">
      <w:pPr>
        <w:pStyle w:val="BodyText"/>
      </w:pPr>
      <w:r>
        <w:rPr>
          <w:b/>
          <w:bCs/>
        </w:rPr>
        <w:t>Page 151</w:t>
      </w:r>
    </w:p>
    <w:p w14:paraId="2B318E46" w14:textId="77777777" w:rsidR="00D32FBC"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272BF058" w14:textId="77777777" w:rsidR="00D32FBC"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5BB01C6F" w14:textId="77777777" w:rsidR="00D32FBC"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0E3FBE92" w14:textId="77777777" w:rsidR="00D32FBC" w:rsidRDefault="00000000">
      <w:pPr>
        <w:pStyle w:val="BodyText"/>
      </w:pPr>
      <w:r>
        <w:rPr>
          <w:b/>
          <w:bCs/>
        </w:rPr>
        <w:t>Page 152</w:t>
      </w:r>
    </w:p>
    <w:p w14:paraId="3E7E9E43" w14:textId="77777777" w:rsidR="00D32FBC"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1A8A4529" w14:textId="77777777" w:rsidR="00D32FBC"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458C010C" w14:textId="77777777" w:rsidR="00D32FBC" w:rsidRDefault="00000000">
      <w:pPr>
        <w:pStyle w:val="BodyText"/>
      </w:pPr>
      <w:r>
        <w:t>The Most Great Branch presented this before the Throne, saying: “I was so astonished that I could not respond.” Consider now how such a clear and evident matter has been described and distorted.</w:t>
      </w:r>
    </w:p>
    <w:p w14:paraId="27110A52" w14:textId="77777777" w:rsidR="00D32FBC" w:rsidRDefault="00000000">
      <w:pPr>
        <w:pStyle w:val="BodyText"/>
      </w:pPr>
      <w:r>
        <w:rPr>
          <w:b/>
          <w:bCs/>
        </w:rPr>
        <w:t>Page 153</w:t>
      </w:r>
    </w:p>
    <w:p w14:paraId="53C5A0EA" w14:textId="77777777" w:rsidR="00D32FBC"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5FBB0287" w14:textId="77777777" w:rsidR="00D32FBC"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245CE6DC" w14:textId="77777777" w:rsidR="00D32FBC"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1B115C64" w14:textId="77777777" w:rsidR="00D32FBC" w:rsidRDefault="00000000">
      <w:pPr>
        <w:pStyle w:val="BodyText"/>
      </w:pPr>
      <w:r>
        <w:rPr>
          <w:b/>
          <w:bCs/>
        </w:rPr>
        <w:t>Page 154</w:t>
      </w:r>
    </w:p>
    <w:p w14:paraId="04123356" w14:textId="77777777" w:rsidR="00D32FBC"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494816E6" w14:textId="77777777" w:rsidR="00D32FBC"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6DA35948" w14:textId="77777777" w:rsidR="00D32FBC"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2EA5164B" w14:textId="77777777" w:rsidR="00D32FBC" w:rsidRDefault="00000000">
      <w:pPr>
        <w:pStyle w:val="BodyText"/>
      </w:pPr>
      <w:r>
        <w:rPr>
          <w:b/>
          <w:bCs/>
        </w:rPr>
        <w:t>Page 155</w:t>
      </w:r>
    </w:p>
    <w:p w14:paraId="0E550DE5" w14:textId="77777777" w:rsidR="00D32FBC"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7002CB14" w14:textId="77777777" w:rsidR="00D32FBC"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3635A3A5" w14:textId="77777777" w:rsidR="00D32FBC" w:rsidRDefault="00000000">
      <w:pPr>
        <w:pStyle w:val="BodyText"/>
      </w:pPr>
      <w:r>
        <w:rPr>
          <w:b/>
          <w:bCs/>
        </w:rPr>
        <w:t>Page 156</w:t>
      </w:r>
    </w:p>
    <w:p w14:paraId="42D3C1A4" w14:textId="77777777" w:rsidR="00D32FBC"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50B87C1B" w14:textId="77777777" w:rsidR="00D32FBC"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507DF53E" w14:textId="77777777" w:rsidR="00D32FBC"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0B3638C6" w14:textId="77777777" w:rsidR="00D32FBC" w:rsidRDefault="00000000">
      <w:pPr>
        <w:pStyle w:val="BodyText"/>
      </w:pPr>
      <w:r>
        <w:rPr>
          <w:b/>
          <w:bCs/>
        </w:rPr>
        <w:t>Page 157</w:t>
      </w:r>
    </w:p>
    <w:p w14:paraId="3A2CB0F6" w14:textId="77777777" w:rsidR="00D32FBC"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5F8DAD93" w14:textId="77777777" w:rsidR="00D32FBC"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5948C2EF" w14:textId="77777777" w:rsidR="00D32FBC" w:rsidRDefault="00000000">
      <w:pPr>
        <w:pStyle w:val="BodyText"/>
      </w:pPr>
      <w:r>
        <w:t>Regarding what you wrote about the Mashriqu’l-Adhkár and the place of blessing, it was said:</w:t>
      </w:r>
    </w:p>
    <w:p w14:paraId="576B1F31" w14:textId="77777777" w:rsidR="00D32FBC" w:rsidRDefault="00000000">
      <w:pPr>
        <w:pStyle w:val="BodyText"/>
      </w:pPr>
      <w:r>
        <w:rPr>
          <w:b/>
          <w:bCs/>
        </w:rPr>
        <w:t>Page 158</w:t>
      </w:r>
    </w:p>
    <w:p w14:paraId="439888DF" w14:textId="77777777" w:rsidR="00D32FBC"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4DC7A655" w14:textId="77777777" w:rsidR="00D32FBC"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7F44E41D" w14:textId="77777777" w:rsidR="00D32FBC"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10F0398E" w14:textId="77777777" w:rsidR="00D32FBC" w:rsidRDefault="00000000">
      <w:pPr>
        <w:pStyle w:val="BodyText"/>
      </w:pPr>
      <w:r>
        <w:rPr>
          <w:b/>
          <w:bCs/>
        </w:rPr>
        <w:t>Page 159</w:t>
      </w:r>
    </w:p>
    <w:p w14:paraId="6ADCAA5D" w14:textId="77777777" w:rsidR="00D32FBC"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2E80B151" w14:textId="77777777" w:rsidR="00D32FBC"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1A1F29E6" w14:textId="77777777" w:rsidR="00D32FBC"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38971C3F" w14:textId="77777777" w:rsidR="00D32FBC" w:rsidRDefault="00000000">
      <w:pPr>
        <w:pStyle w:val="BodyText"/>
      </w:pPr>
      <w:r>
        <w:rPr>
          <w:b/>
          <w:bCs/>
        </w:rPr>
        <w:t>Page 160</w:t>
      </w:r>
    </w:p>
    <w:p w14:paraId="18235F80" w14:textId="77777777" w:rsidR="00D32FBC"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20137756" w14:textId="77777777" w:rsidR="00D32FBC"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25D5DCCF" w14:textId="77777777" w:rsidR="00D32FBC"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1884BE61" w14:textId="77777777" w:rsidR="00D32FBC" w:rsidRDefault="00000000">
      <w:pPr>
        <w:pStyle w:val="BodyText"/>
      </w:pPr>
      <w:r>
        <w:rPr>
          <w:b/>
          <w:bCs/>
        </w:rPr>
        <w:t>Page 161</w:t>
      </w:r>
    </w:p>
    <w:p w14:paraId="37884629" w14:textId="77777777" w:rsidR="00D32FBC"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01F87235" w14:textId="77777777" w:rsidR="00D32FBC"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33421087" w14:textId="77777777" w:rsidR="00D32FBC" w:rsidRDefault="00000000">
      <w:pPr>
        <w:pStyle w:val="BodyText"/>
      </w:pPr>
      <w:r>
        <w:rPr>
          <w:b/>
          <w:bCs/>
        </w:rPr>
        <w:t>Page 162</w:t>
      </w:r>
    </w:p>
    <w:p w14:paraId="0880EA82" w14:textId="77777777" w:rsidR="00D32FBC"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54B13113" w14:textId="77777777" w:rsidR="00D32FBC"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2CB49A6B" w14:textId="77777777" w:rsidR="00D32FBC"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2794BFA8" w14:textId="77777777" w:rsidR="00D32FBC" w:rsidRDefault="00000000">
      <w:pPr>
        <w:pStyle w:val="BodyText"/>
      </w:pPr>
      <w:r>
        <w:rPr>
          <w:b/>
          <w:bCs/>
        </w:rPr>
        <w:t>Page 163</w:t>
      </w:r>
    </w:p>
    <w:p w14:paraId="10896022" w14:textId="77777777" w:rsidR="00D32FBC"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0139B280" w14:textId="77777777" w:rsidR="00D32FBC"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1D818A2E" w14:textId="77777777" w:rsidR="00D32FBC"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0D9ECA9A" w14:textId="77777777" w:rsidR="00D32FBC" w:rsidRDefault="00000000">
      <w:pPr>
        <w:pStyle w:val="BodyText"/>
      </w:pPr>
      <w:r>
        <w:rPr>
          <w:b/>
          <w:bCs/>
        </w:rPr>
        <w:t>Page 164</w:t>
      </w:r>
    </w:p>
    <w:p w14:paraId="1FCF244A" w14:textId="77777777" w:rsidR="00D32FBC"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68AFFEC3" w14:textId="77777777" w:rsidR="00D32FBC"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42CD7929" w14:textId="77777777" w:rsidR="00D32FBC"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5FADF4DB" w14:textId="77777777" w:rsidR="00D32FBC" w:rsidRDefault="00000000">
      <w:pPr>
        <w:pStyle w:val="BodyText"/>
      </w:pPr>
      <w:r>
        <w:rPr>
          <w:b/>
          <w:bCs/>
        </w:rPr>
        <w:t>Page 165</w:t>
      </w:r>
    </w:p>
    <w:p w14:paraId="2F976308" w14:textId="77777777" w:rsidR="00D32FBC"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5DBEEBD7" w14:textId="77777777" w:rsidR="00D32FBC"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006A9151" w14:textId="77777777" w:rsidR="00D32FBC"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13558DB8" w14:textId="77777777" w:rsidR="00D32FBC"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542A95A6" w14:textId="77777777" w:rsidR="00D32FBC" w:rsidRDefault="00000000">
      <w:pPr>
        <w:pStyle w:val="BodyText"/>
      </w:pPr>
      <w:r>
        <w:rPr>
          <w:b/>
          <w:bCs/>
        </w:rPr>
        <w:t>Page 166</w:t>
      </w:r>
    </w:p>
    <w:p w14:paraId="00BBE36D" w14:textId="77777777" w:rsidR="00D32FBC"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43108DC9" w14:textId="77777777" w:rsidR="00D32FBC" w:rsidRDefault="00000000">
      <w:pPr>
        <w:pStyle w:val="BodyText"/>
      </w:pPr>
      <w:r>
        <w:t>Glory be upon you, upon them, and upon those who bore witness to what God testified before the creation of the heavens and the earth. Praise be to God, the Lord of all the worlds.</w:t>
      </w:r>
    </w:p>
    <w:p w14:paraId="6D1C32E8" w14:textId="77777777" w:rsidR="00D32FBC" w:rsidRDefault="00000000">
      <w:pPr>
        <w:pStyle w:val="BodyText"/>
      </w:pPr>
      <w:r>
        <w:t>Servant,</w:t>
      </w:r>
      <w:r>
        <w:br/>
        <w:t>29th Dhí Qa‘dah, Year 97 (November 1880)</w:t>
      </w:r>
    </w:p>
    <w:p w14:paraId="6DD9E03F" w14:textId="77777777" w:rsidR="00D32FBC"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5A7CB55D" w14:textId="77777777" w:rsidR="00D32FBC" w:rsidRDefault="00000000">
      <w:pPr>
        <w:pStyle w:val="BodyText"/>
      </w:pPr>
      <w:r>
        <w:rPr>
          <w:b/>
          <w:bCs/>
        </w:rPr>
        <w:t>Page 167</w:t>
      </w:r>
    </w:p>
    <w:p w14:paraId="7D46A0F3" w14:textId="77777777" w:rsidR="00D32FBC" w:rsidRDefault="00000000">
      <w:pPr>
        <w:pStyle w:val="BodyText"/>
      </w:pPr>
      <w:r>
        <w:t>I have written this much and burdened you so that now I find myself ashamed and humbled. Such a sin requires great forgiveness. Verily, He is the Forgiving, the Merciful.</w:t>
      </w:r>
    </w:p>
    <w:p w14:paraId="19998743" w14:textId="77777777" w:rsidR="00D32FBC"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31E6C7EB" w14:textId="77777777" w:rsidR="00D32FBC" w:rsidRDefault="00000000">
      <w:pPr>
        <w:pStyle w:val="BodyText"/>
      </w:pPr>
      <w:r>
        <w:t>“O Jamál, rejoice in My remembrance of you and My grace upon you. Let nothing in God’s path cause you grief, O Lord of the worlds.” Thus it ends.</w:t>
      </w:r>
    </w:p>
    <w:p w14:paraId="7D904D25" w14:textId="77777777" w:rsidR="00D32FBC" w:rsidRDefault="00000000">
      <w:pPr>
        <w:pStyle w:val="Heading2"/>
      </w:pPr>
      <w:bookmarkStart w:id="951" w:name="bh00326-natural"/>
      <w:bookmarkEnd w:id="950"/>
      <w:r>
        <w:t>BH00326 (Natural)</w:t>
      </w:r>
    </w:p>
    <w:p w14:paraId="23EC8F49" w14:textId="77777777" w:rsidR="00D32FBC" w:rsidRDefault="00000000">
      <w:pPr>
        <w:pStyle w:val="FirstParagraph"/>
      </w:pPr>
      <w:r>
        <w:rPr>
          <w:b/>
          <w:bCs/>
        </w:rPr>
        <w:t>In the name of our All-Powerful, Most Exalted, Most Glorious Lord</w:t>
      </w:r>
    </w:p>
    <w:p w14:paraId="4541AD53" w14:textId="77777777" w:rsidR="00D32FBC"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03A31FC6" w14:textId="77777777" w:rsidR="00D32FBC" w:rsidRDefault="00000000">
      <w:pPr>
        <w:pStyle w:val="BodyText"/>
      </w:pPr>
      <w:r>
        <w:t>Praise and sanctity belong to the One whose grace is above all mention, who has destined the abasement of His friends as the cause of the exaltation of…</w:t>
      </w:r>
    </w:p>
    <w:p w14:paraId="2406A182" w14:textId="77777777" w:rsidR="00D32FBC" w:rsidRDefault="00000000">
      <w:pPr>
        <w:pStyle w:val="BodyText"/>
      </w:pPr>
      <w:r>
        <w:rPr>
          <w:b/>
          <w:bCs/>
        </w:rPr>
        <w:t>Page 168</w:t>
      </w:r>
    </w:p>
    <w:p w14:paraId="2D6EC302" w14:textId="77777777" w:rsidR="00D32FBC"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0D3BE1D8" w14:textId="77777777" w:rsidR="00D32FBC"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4D53E533" w14:textId="77777777" w:rsidR="00D32FBC" w:rsidRDefault="00000000">
      <w:pPr>
        <w:pStyle w:val="BodyText"/>
      </w:pPr>
      <w:r>
        <w:rPr>
          <w:b/>
          <w:bCs/>
        </w:rPr>
        <w:lastRenderedPageBreak/>
        <w:t>Page 169</w:t>
      </w:r>
    </w:p>
    <w:p w14:paraId="268CA52E" w14:textId="77777777" w:rsidR="00D32FBC"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7CA98C68" w14:textId="77777777" w:rsidR="00D32FBC"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0F7C628D" w14:textId="77777777" w:rsidR="00D32FBC" w:rsidRDefault="00000000">
      <w:pPr>
        <w:pStyle w:val="BodyText"/>
      </w:pPr>
      <w:r>
        <w:rPr>
          <w:b/>
          <w:bCs/>
        </w:rPr>
        <w:t>Page 170</w:t>
      </w:r>
    </w:p>
    <w:p w14:paraId="31DD7CF0" w14:textId="77777777" w:rsidR="00D32FBC"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190EC221" w14:textId="77777777" w:rsidR="00D32FBC"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663A35A4" w14:textId="77777777" w:rsidR="00D32FBC" w:rsidRDefault="00000000">
      <w:pPr>
        <w:pStyle w:val="BodyText"/>
      </w:pPr>
      <w:r>
        <w:rPr>
          <w:b/>
          <w:bCs/>
        </w:rPr>
        <w:t>Page 171</w:t>
      </w:r>
    </w:p>
    <w:p w14:paraId="6228C39F" w14:textId="77777777" w:rsidR="00D32FBC"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50E58BF1" w14:textId="77777777" w:rsidR="00D32FBC"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11368CF2" w14:textId="77777777" w:rsidR="00D32FBC" w:rsidRDefault="00000000">
      <w:pPr>
        <w:pStyle w:val="BodyText"/>
      </w:pPr>
      <w:r>
        <w:t>“O Muḥammad, the One, the Peerless, remembers you in this station.”</w:t>
      </w:r>
    </w:p>
    <w:p w14:paraId="74C9E512" w14:textId="77777777" w:rsidR="00D32FBC" w:rsidRDefault="00000000">
      <w:pPr>
        <w:pStyle w:val="BodyText"/>
      </w:pPr>
      <w:r>
        <w:rPr>
          <w:b/>
          <w:bCs/>
        </w:rPr>
        <w:t>Page 172</w:t>
      </w:r>
    </w:p>
    <w:p w14:paraId="0065D67C" w14:textId="77777777" w:rsidR="00D32FBC"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5DE1F8BC" w14:textId="77777777" w:rsidR="00D32FBC"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41102C26" w14:textId="77777777" w:rsidR="00D32FBC"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247A8C97" w14:textId="77777777" w:rsidR="00D32FBC" w:rsidRDefault="00000000">
      <w:pPr>
        <w:pStyle w:val="BodyText"/>
      </w:pPr>
      <w:r>
        <w:rPr>
          <w:b/>
          <w:bCs/>
        </w:rPr>
        <w:t>Page 173</w:t>
      </w:r>
    </w:p>
    <w:p w14:paraId="0C704E15" w14:textId="77777777" w:rsidR="00D32FBC"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4B702B35" w14:textId="77777777" w:rsidR="00D32FBC"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29367735" w14:textId="77777777" w:rsidR="00D32FBC"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2987F5C3" w14:textId="77777777" w:rsidR="00D32FBC" w:rsidRDefault="00000000">
      <w:pPr>
        <w:pStyle w:val="BodyText"/>
      </w:pPr>
      <w:r>
        <w:rPr>
          <w:b/>
          <w:bCs/>
        </w:rPr>
        <w:lastRenderedPageBreak/>
        <w:t>Page 174</w:t>
      </w:r>
    </w:p>
    <w:p w14:paraId="5FEBF495" w14:textId="77777777" w:rsidR="00D32FBC"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7A12E18D" w14:textId="77777777" w:rsidR="00D32FBC"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4163CDDE" w14:textId="77777777" w:rsidR="00D32FBC"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2CDD8A00" w14:textId="77777777" w:rsidR="00D32FBC" w:rsidRDefault="00000000">
      <w:pPr>
        <w:pStyle w:val="BodyText"/>
      </w:pPr>
      <w:r>
        <w:rPr>
          <w:b/>
          <w:bCs/>
        </w:rPr>
        <w:t>Page 175</w:t>
      </w:r>
    </w:p>
    <w:p w14:paraId="4A03FF5C" w14:textId="77777777" w:rsidR="00D32FBC" w:rsidRDefault="00000000">
      <w:pPr>
        <w:pStyle w:val="BodyText"/>
      </w:pPr>
      <w:r>
        <w:t>Praise be to God, the Lord of all the worlds. Thus it ends.</w:t>
      </w:r>
    </w:p>
    <w:p w14:paraId="166852B4" w14:textId="77777777" w:rsidR="00D32FBC" w:rsidRDefault="00000000">
      <w:pPr>
        <w:pStyle w:val="BodyText"/>
      </w:pPr>
      <w:r>
        <w:t>In truth, these verses have been revealed with such grace that their mention cannot be fully captured by pen or tongue. Within every word is a radiant lamp. Blessed are those who find its fragrance.</w:t>
      </w:r>
    </w:p>
    <w:p w14:paraId="3B39748B" w14:textId="77777777" w:rsidR="00D32FBC"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2638D855" w14:textId="77777777" w:rsidR="00D32FBC" w:rsidRDefault="00000000">
      <w:pPr>
        <w:pStyle w:val="BodyText"/>
      </w:pPr>
      <w:r>
        <w:t>Yet I give glad tidings to the friends of God that all these verses have been revealed with complete grace, and it is certain that their effects will appear on earth.</w:t>
      </w:r>
    </w:p>
    <w:p w14:paraId="6DCFF491" w14:textId="77777777" w:rsidR="00D32FBC" w:rsidRDefault="00000000">
      <w:pPr>
        <w:pStyle w:val="BodyText"/>
      </w:pPr>
      <w:r>
        <w:rPr>
          <w:b/>
          <w:bCs/>
        </w:rPr>
        <w:t>Page 176</w:t>
      </w:r>
    </w:p>
    <w:p w14:paraId="5DE647A6" w14:textId="77777777" w:rsidR="00D32FBC" w:rsidRDefault="00000000">
      <w:pPr>
        <w:pStyle w:val="BodyText"/>
      </w:pPr>
      <w:r>
        <w:t>Verily, our All-Knowing Lord is capable of all things. Please convey greetings once more on behalf of this lowly servant.</w:t>
      </w:r>
    </w:p>
    <w:p w14:paraId="66579793" w14:textId="77777777" w:rsidR="00D32FBC"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495ECE4D" w14:textId="77777777" w:rsidR="00D32FBC"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551D2907" w14:textId="77777777" w:rsidR="00D32FBC"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5ABBCF34" w14:textId="77777777" w:rsidR="00D32FBC"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7208D9AD" w14:textId="77777777" w:rsidR="00D32FBC" w:rsidRDefault="00000000">
      <w:pPr>
        <w:pStyle w:val="BodyText"/>
      </w:pPr>
      <w:r>
        <w:rPr>
          <w:b/>
          <w:bCs/>
        </w:rPr>
        <w:t>Page 177</w:t>
      </w:r>
    </w:p>
    <w:p w14:paraId="5893AF3E" w14:textId="77777777" w:rsidR="00D32FBC" w:rsidRDefault="00000000">
      <w:pPr>
        <w:pStyle w:val="BodyText"/>
      </w:pPr>
      <w:r>
        <w:t>If the friends are humiliated before the people, they are truly honored before God. Soon, the sun of glory will rise visibly from the horizon of the world.</w:t>
      </w:r>
    </w:p>
    <w:p w14:paraId="34B6BEDB" w14:textId="77777777" w:rsidR="00D32FBC"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61C4AF86" w14:textId="77777777" w:rsidR="00D32FBC"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518E8AF5" w14:textId="77777777" w:rsidR="00D32FBC"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6475CCB1" w14:textId="77777777" w:rsidR="00D32FBC" w:rsidRDefault="00000000">
      <w:pPr>
        <w:pStyle w:val="BodyText"/>
      </w:pPr>
      <w:r>
        <w:rPr>
          <w:b/>
          <w:bCs/>
        </w:rPr>
        <w:t>Page 178</w:t>
      </w:r>
    </w:p>
    <w:p w14:paraId="163A8D87" w14:textId="77777777" w:rsidR="00D32FBC" w:rsidRDefault="00000000">
      <w:pPr>
        <w:pStyle w:val="BodyText"/>
      </w:pPr>
      <w:r>
        <w:t>“Act in My Cause with the wisdom revealed by the Merciful in the Book.” Thus it ends.</w:t>
      </w:r>
    </w:p>
    <w:p w14:paraId="5F5424BF" w14:textId="77777777" w:rsidR="00D32FBC"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3A128FC6" w14:textId="77777777" w:rsidR="00D32FBC"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75227758" w14:textId="77777777" w:rsidR="00D32FBC"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464951B2" w14:textId="77777777" w:rsidR="00D32FBC" w:rsidRDefault="00000000">
      <w:pPr>
        <w:pStyle w:val="BodyText"/>
      </w:pPr>
      <w:r>
        <w:rPr>
          <w:b/>
          <w:bCs/>
        </w:rPr>
        <w:t>Page 179</w:t>
      </w:r>
    </w:p>
    <w:p w14:paraId="05CFF4B5" w14:textId="77777777" w:rsidR="00D32FBC"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15EB6B78" w14:textId="77777777" w:rsidR="00D32FBC" w:rsidRDefault="00000000">
      <w:pPr>
        <w:pStyle w:val="BodyText"/>
      </w:pPr>
      <w:r>
        <w:t>Indeed, discord diminishes the worth of the Cause among the servants. We beseech God to grant His assistance and adorn all with what He loves and approves.</w:t>
      </w:r>
    </w:p>
    <w:p w14:paraId="0386986A" w14:textId="77777777" w:rsidR="00D32FBC" w:rsidRDefault="00000000">
      <w:pPr>
        <w:pStyle w:val="BodyText"/>
      </w:pPr>
      <w:r>
        <w:t>Servant,</w:t>
      </w:r>
    </w:p>
    <w:p w14:paraId="5D91C85D" w14:textId="77777777" w:rsidR="00D32FBC" w:rsidRDefault="00000000">
      <w:pPr>
        <w:pStyle w:val="Heading2"/>
      </w:pPr>
      <w:bookmarkStart w:id="952" w:name="bh00089-natural"/>
      <w:bookmarkEnd w:id="951"/>
      <w:r>
        <w:t>BH00089 (Natural)</w:t>
      </w:r>
    </w:p>
    <w:p w14:paraId="3CC077EB" w14:textId="77777777" w:rsidR="00D32FBC" w:rsidRDefault="00000000">
      <w:pPr>
        <w:pStyle w:val="FirstParagraph"/>
      </w:pPr>
      <w:r>
        <w:rPr>
          <w:b/>
          <w:bCs/>
        </w:rPr>
        <w:t>In the name of our Most Sacred, Most Exalted, Most Glorious Lord</w:t>
      </w:r>
    </w:p>
    <w:p w14:paraId="3EC54DEF" w14:textId="77777777" w:rsidR="00D32FBC" w:rsidRDefault="00000000">
      <w:pPr>
        <w:pStyle w:val="BodyText"/>
      </w:pPr>
      <w:r>
        <w:t>Praise is due to the Beloved, who, when seated upon His Throne in the garden named Riḍván, spoke three blessed verses. With one verse, He removed conflict, contention, and bloodshed from the world.</w:t>
      </w:r>
    </w:p>
    <w:p w14:paraId="324BA251" w14:textId="77777777" w:rsidR="00D32FBC" w:rsidRDefault="00000000">
      <w:pPr>
        <w:pStyle w:val="BodyText"/>
      </w:pPr>
      <w:r>
        <w:rPr>
          <w:b/>
          <w:bCs/>
        </w:rPr>
        <w:t>Page 180</w:t>
      </w:r>
    </w:p>
    <w:p w14:paraId="1A9EC4C3" w14:textId="77777777" w:rsidR="00D32FBC"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57EF1D51" w14:textId="77777777" w:rsidR="00D32FBC"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0B449A46" w14:textId="77777777" w:rsidR="00D32FBC"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61DF2DD8" w14:textId="77777777" w:rsidR="00D32FBC"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49EE9D12" w14:textId="77777777" w:rsidR="00D32FBC" w:rsidRDefault="00000000">
      <w:pPr>
        <w:pStyle w:val="BodyText"/>
      </w:pPr>
      <w:r>
        <w:rPr>
          <w:b/>
          <w:bCs/>
        </w:rPr>
        <w:t>Page 181</w:t>
      </w:r>
    </w:p>
    <w:p w14:paraId="620CA111" w14:textId="77777777" w:rsidR="00D32FBC"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198BE7BD" w14:textId="77777777" w:rsidR="00D32FBC"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2745F9FB" w14:textId="77777777" w:rsidR="00D32FBC"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4293CE20" w14:textId="77777777" w:rsidR="00D32FBC"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3B578774" w14:textId="77777777" w:rsidR="00D32FBC"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27F44136" w14:textId="77777777" w:rsidR="00D32FBC" w:rsidRDefault="00000000">
      <w:pPr>
        <w:pStyle w:val="BodyText"/>
      </w:pPr>
      <w:r>
        <w:rPr>
          <w:b/>
          <w:bCs/>
        </w:rPr>
        <w:t>Page 182</w:t>
      </w:r>
    </w:p>
    <w:p w14:paraId="607686D0" w14:textId="77777777" w:rsidR="00D32FBC"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3E1EBD5E" w14:textId="77777777" w:rsidR="00D32FBC"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3C5396E4" w14:textId="77777777" w:rsidR="00D32FBC"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6DD07733" w14:textId="77777777" w:rsidR="00D32FBC" w:rsidRDefault="00000000">
      <w:pPr>
        <w:pStyle w:val="BodyText"/>
      </w:pPr>
      <w:r>
        <w:rPr>
          <w:b/>
          <w:bCs/>
        </w:rPr>
        <w:lastRenderedPageBreak/>
        <w:t>Page 183</w:t>
      </w:r>
    </w:p>
    <w:p w14:paraId="7179DF94" w14:textId="77777777" w:rsidR="00D32FBC"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6B831AF0" w14:textId="77777777" w:rsidR="00D32FBC"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1FAD51DD" w14:textId="77777777" w:rsidR="00D32FBC"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572A5BAF" w14:textId="77777777" w:rsidR="00D32FBC" w:rsidRDefault="00000000">
      <w:pPr>
        <w:pStyle w:val="BodyText"/>
      </w:pPr>
      <w:r>
        <w:rPr>
          <w:b/>
          <w:bCs/>
        </w:rPr>
        <w:t>Page 184</w:t>
      </w:r>
    </w:p>
    <w:p w14:paraId="0F0C1E98" w14:textId="77777777" w:rsidR="00D32FBC"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5EFE74C6" w14:textId="77777777" w:rsidR="00D32FBC"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62D2BBAD" w14:textId="77777777" w:rsidR="00D32FBC"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4976BD54" w14:textId="77777777" w:rsidR="00D32FBC" w:rsidRDefault="00000000">
      <w:pPr>
        <w:pStyle w:val="BodyText"/>
      </w:pPr>
      <w:r>
        <w:rPr>
          <w:b/>
          <w:bCs/>
        </w:rPr>
        <w:t>Page 185</w:t>
      </w:r>
    </w:p>
    <w:p w14:paraId="6B4A256A" w14:textId="77777777" w:rsidR="00D32FBC"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168A54E9" w14:textId="77777777" w:rsidR="00D32FBC"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53E83CCB" w14:textId="77777777" w:rsidR="00D32FBC"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0F7122E6" w14:textId="77777777" w:rsidR="00D32FBC"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02547B4B" w14:textId="77777777" w:rsidR="00D32FBC"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7E0AA663" w14:textId="77777777" w:rsidR="00D32FBC" w:rsidRDefault="00000000">
      <w:pPr>
        <w:pStyle w:val="BodyText"/>
      </w:pPr>
      <w:r>
        <w:rPr>
          <w:b/>
          <w:bCs/>
        </w:rPr>
        <w:t>Page 186</w:t>
      </w:r>
    </w:p>
    <w:p w14:paraId="799E225E" w14:textId="77777777" w:rsidR="00D32FBC"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42997166" w14:textId="77777777" w:rsidR="00D32FBC"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13A03CA2" w14:textId="77777777" w:rsidR="00D32FBC"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0542DFE2" w14:textId="77777777" w:rsidR="00D32FBC" w:rsidRDefault="00000000">
      <w:pPr>
        <w:pStyle w:val="BodyText"/>
      </w:pPr>
      <w:r>
        <w:rPr>
          <w:b/>
          <w:bCs/>
        </w:rPr>
        <w:t>Page 187</w:t>
      </w:r>
    </w:p>
    <w:p w14:paraId="71938A16" w14:textId="77777777" w:rsidR="00D32FBC"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4425558B" w14:textId="77777777" w:rsidR="00D32FBC"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674F9088" w14:textId="77777777" w:rsidR="00D32FBC" w:rsidRDefault="00000000">
      <w:pPr>
        <w:pStyle w:val="BodyText"/>
      </w:pPr>
      <w:r>
        <w:rPr>
          <w:b/>
          <w:bCs/>
        </w:rPr>
        <w:t>Page 188</w:t>
      </w:r>
    </w:p>
    <w:p w14:paraId="7268A5D8" w14:textId="77777777" w:rsidR="00D32FBC"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33AF33A6" w14:textId="77777777" w:rsidR="00D32FBC"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635D3B99" w14:textId="77777777" w:rsidR="00D32FBC"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0AC443B0" w14:textId="77777777" w:rsidR="00D32FBC" w:rsidRDefault="00000000">
      <w:pPr>
        <w:pStyle w:val="BodyText"/>
      </w:pPr>
      <w:r>
        <w:rPr>
          <w:b/>
          <w:bCs/>
        </w:rPr>
        <w:t>Page 189</w:t>
      </w:r>
    </w:p>
    <w:p w14:paraId="26656804" w14:textId="77777777" w:rsidR="00D32FBC"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1B543A52" w14:textId="77777777" w:rsidR="00D32FBC"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094E1F9A" w14:textId="77777777" w:rsidR="00D32FBC" w:rsidRDefault="00000000">
      <w:pPr>
        <w:pStyle w:val="BodyText"/>
      </w:pPr>
      <w:r>
        <w:rPr>
          <w:b/>
          <w:bCs/>
        </w:rPr>
        <w:t>Page 190</w:t>
      </w:r>
    </w:p>
    <w:p w14:paraId="151F192F" w14:textId="77777777" w:rsidR="00D32FBC"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6515E96D" w14:textId="77777777" w:rsidR="00D32FBC"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14A8F422" w14:textId="77777777" w:rsidR="00D32FBC"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30AA87A8" w14:textId="77777777" w:rsidR="00D32FBC"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19230091" w14:textId="77777777" w:rsidR="00D32FBC"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6ED9678E" w14:textId="77777777" w:rsidR="00D32FBC"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2566AB39" w14:textId="77777777" w:rsidR="00D32FBC" w:rsidRDefault="00000000">
      <w:pPr>
        <w:pStyle w:val="BodyText"/>
      </w:pPr>
      <w:r>
        <w:rPr>
          <w:b/>
          <w:bCs/>
        </w:rPr>
        <w:t>Page 191</w:t>
      </w:r>
    </w:p>
    <w:p w14:paraId="6EC36E44" w14:textId="77777777" w:rsidR="00D32FBC"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5A6A0842" w14:textId="77777777" w:rsidR="00D32FBC"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30CBB900" w14:textId="77777777" w:rsidR="00D32FBC" w:rsidRDefault="00000000">
      <w:pPr>
        <w:pStyle w:val="BodyText"/>
      </w:pPr>
      <w:r>
        <w:rPr>
          <w:b/>
          <w:bCs/>
        </w:rPr>
        <w:t>Page 192</w:t>
      </w:r>
    </w:p>
    <w:p w14:paraId="1284F37E" w14:textId="77777777" w:rsidR="00D32FBC"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117DEEFC" w14:textId="77777777" w:rsidR="00D32FBC"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2745F498" w14:textId="77777777" w:rsidR="00D32FBC" w:rsidRDefault="00000000">
      <w:pPr>
        <w:pStyle w:val="BodyText"/>
      </w:pPr>
      <w:r>
        <w:t>We must all extend hands of hope and grasp the hem of grace. Verily, He is the Forgiving, the Generous. Verily, He is the Bestower, the Gracious, the Compassionate.</w:t>
      </w:r>
    </w:p>
    <w:p w14:paraId="41C523CA" w14:textId="77777777" w:rsidR="00D32FBC" w:rsidRDefault="00000000">
      <w:pPr>
        <w:pStyle w:val="BodyText"/>
      </w:pPr>
      <w:r>
        <w:t>Convey, as well, the expressions of this servant’s nothingness to Jináb-i-Ism-i-Jawád—upon him be the most glorious peace—and to Jináb-i-Zayn—upon him be peace—of the people of “B-R.”</w:t>
      </w:r>
    </w:p>
    <w:p w14:paraId="42FADB8B" w14:textId="77777777" w:rsidR="00D32FBC" w:rsidRDefault="00000000">
      <w:pPr>
        <w:pStyle w:val="BodyText"/>
      </w:pPr>
      <w:r>
        <w:rPr>
          <w:b/>
          <w:bCs/>
        </w:rPr>
        <w:t>Page 193</w:t>
      </w:r>
    </w:p>
    <w:p w14:paraId="2CC53133" w14:textId="77777777" w:rsidR="00D32FBC"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23FD32DE" w14:textId="77777777" w:rsidR="00D32FBC"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4395311C" w14:textId="77777777" w:rsidR="00D32FBC" w:rsidRDefault="00000000">
      <w:pPr>
        <w:pStyle w:val="BodyText"/>
      </w:pPr>
      <w:r>
        <w:t>Servant,</w:t>
      </w:r>
      <w:r>
        <w:br/>
        <w:t>19 Jumádá I, Year 98 (April 1881)</w:t>
      </w:r>
    </w:p>
    <w:p w14:paraId="4D89DD6E" w14:textId="77777777" w:rsidR="00D32FBC"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3D00B222" w14:textId="77777777" w:rsidR="00D32FBC" w:rsidRDefault="00000000">
      <w:pPr>
        <w:pStyle w:val="Heading2"/>
      </w:pPr>
      <w:bookmarkStart w:id="953" w:name="bh01226-natural"/>
      <w:bookmarkEnd w:id="952"/>
      <w:r>
        <w:t>BH01226 (Natural)</w:t>
      </w:r>
    </w:p>
    <w:p w14:paraId="5EBE8EC7" w14:textId="77777777" w:rsidR="00D32FBC" w:rsidRDefault="00000000">
      <w:pPr>
        <w:pStyle w:val="FirstParagraph"/>
      </w:pPr>
      <w:r>
        <w:rPr>
          <w:b/>
          <w:bCs/>
        </w:rPr>
        <w:t>Page 194</w:t>
      </w:r>
    </w:p>
    <w:p w14:paraId="4F784C9F" w14:textId="77777777" w:rsidR="00D32FBC"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552051EB" w14:textId="77777777" w:rsidR="00D32FBC"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53F37C43" w14:textId="77777777" w:rsidR="00D32FBC" w:rsidRDefault="00000000">
      <w:pPr>
        <w:pStyle w:val="BodyText"/>
      </w:pPr>
      <w:r>
        <w:rPr>
          <w:b/>
          <w:bCs/>
        </w:rPr>
        <w:t>Page 195</w:t>
      </w:r>
    </w:p>
    <w:p w14:paraId="3EF2F2A7" w14:textId="77777777" w:rsidR="00D32FBC"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0953C21E" w14:textId="77777777" w:rsidR="00D32FBC" w:rsidRDefault="00000000">
      <w:pPr>
        <w:pStyle w:val="BodyText"/>
      </w:pPr>
      <w:r>
        <w:t>I beseech Him to adorn His chosen ones with the robe of patience and steadfastness and to reveal to them what is hidden behind the veils. Verily, He is the Mighty, the Chosen One.</w:t>
      </w:r>
    </w:p>
    <w:p w14:paraId="6D4ABD61" w14:textId="77777777" w:rsidR="00D32FBC"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67503330" w14:textId="77777777" w:rsidR="00D32FBC" w:rsidRDefault="00000000">
      <w:pPr>
        <w:pStyle w:val="BodyText"/>
      </w:pPr>
      <w:r>
        <w:rPr>
          <w:b/>
          <w:bCs/>
        </w:rPr>
        <w:t>Page 196</w:t>
      </w:r>
    </w:p>
    <w:p w14:paraId="0AC8A982" w14:textId="77777777" w:rsidR="00D32FBC"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4F1B9760" w14:textId="77777777" w:rsidR="00D32FBC"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708B0BB9" w14:textId="77777777" w:rsidR="00D32FBC"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214DADD9" w14:textId="77777777" w:rsidR="00D32FBC" w:rsidRDefault="00000000">
      <w:pPr>
        <w:pStyle w:val="BodyText"/>
      </w:pPr>
      <w:r>
        <w:rPr>
          <w:b/>
          <w:bCs/>
        </w:rPr>
        <w:t>Page 197</w:t>
      </w:r>
    </w:p>
    <w:p w14:paraId="3C131834" w14:textId="77777777" w:rsidR="00D32FBC"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43944979" w14:textId="77777777" w:rsidR="00D32FBC" w:rsidRDefault="00000000">
      <w:pPr>
        <w:pStyle w:val="BodyText"/>
      </w:pPr>
      <w:r>
        <w:t>Glory be upon you, upon those who love you, turn toward you, and drink the nectar of meeting you. Praise be to God, our Beloved, your Beloved, and the Beloved of all the worlds.</w:t>
      </w:r>
    </w:p>
    <w:p w14:paraId="2AD384D8" w14:textId="77777777" w:rsidR="00D32FBC" w:rsidRDefault="00000000">
      <w:pPr>
        <w:pStyle w:val="Heading2"/>
      </w:pPr>
      <w:bookmarkStart w:id="954" w:name="bh00391-natural"/>
      <w:bookmarkEnd w:id="953"/>
      <w:r>
        <w:t>BH00391 (Natural)</w:t>
      </w:r>
    </w:p>
    <w:p w14:paraId="0F9C1CCD" w14:textId="77777777" w:rsidR="00D32FBC"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73099F24" w14:textId="77777777" w:rsidR="00D32FBC" w:rsidRDefault="00000000">
      <w:pPr>
        <w:pStyle w:val="BodyText"/>
      </w:pPr>
      <w:r>
        <w:rPr>
          <w:b/>
          <w:bCs/>
        </w:rPr>
        <w:t>Page 198</w:t>
      </w:r>
    </w:p>
    <w:p w14:paraId="532B0A88" w14:textId="77777777" w:rsidR="00D32FBC"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353FF752" w14:textId="77777777" w:rsidR="00D32FBC"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71FFDE8D" w14:textId="77777777" w:rsidR="00D32FBC" w:rsidRDefault="00000000">
      <w:pPr>
        <w:pStyle w:val="BodyText"/>
      </w:pPr>
      <w:r>
        <w:t>My spirit is a sacrifice for your mention and my being for your service.</w:t>
      </w:r>
    </w:p>
    <w:p w14:paraId="0009B84B" w14:textId="77777777" w:rsidR="00D32FBC" w:rsidRDefault="00000000">
      <w:pPr>
        <w:pStyle w:val="BodyText"/>
      </w:pPr>
      <w:r>
        <w:rPr>
          <w:b/>
          <w:bCs/>
        </w:rPr>
        <w:t>Page 199</w:t>
      </w:r>
    </w:p>
    <w:p w14:paraId="0FEFCC79" w14:textId="77777777" w:rsidR="00D32FBC"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7D83EC69" w14:textId="77777777" w:rsidR="00D32FBC"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49117751" w14:textId="77777777" w:rsidR="00D32FBC" w:rsidRDefault="00000000">
      <w:pPr>
        <w:pStyle w:val="BodyText"/>
      </w:pPr>
      <w:r>
        <w:rPr>
          <w:b/>
          <w:bCs/>
        </w:rPr>
        <w:t>Page 200</w:t>
      </w:r>
    </w:p>
    <w:p w14:paraId="3E1B39EA" w14:textId="77777777" w:rsidR="00D32FBC"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35899788" w14:textId="77777777" w:rsidR="00D32FBC"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7A8707DB" w14:textId="77777777" w:rsidR="00D32FBC"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29455964" w14:textId="77777777" w:rsidR="00D32FBC" w:rsidRDefault="00000000">
      <w:pPr>
        <w:pStyle w:val="BodyText"/>
      </w:pPr>
      <w:r>
        <w:t>“Glory be upon you, upon those who love you, and upon those who turn to you and hear your call.”</w:t>
      </w:r>
    </w:p>
    <w:p w14:paraId="64831C7B" w14:textId="77777777" w:rsidR="00D32FBC" w:rsidRDefault="00000000">
      <w:pPr>
        <w:pStyle w:val="BodyText"/>
      </w:pPr>
      <w:r>
        <w:rPr>
          <w:b/>
          <w:bCs/>
        </w:rPr>
        <w:t>Page 201</w:t>
      </w:r>
    </w:p>
    <w:p w14:paraId="14E87BA5" w14:textId="77777777" w:rsidR="00D32FBC"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35DC1E11" w14:textId="77777777" w:rsidR="00D32FBC"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587A43B2" w14:textId="77777777" w:rsidR="00D32FBC" w:rsidRDefault="00000000">
      <w:pPr>
        <w:pStyle w:val="BodyText"/>
      </w:pPr>
      <w:r>
        <w:rPr>
          <w:b/>
          <w:bCs/>
        </w:rPr>
        <w:t>Page 202</w:t>
      </w:r>
    </w:p>
    <w:p w14:paraId="6583F57A" w14:textId="77777777" w:rsidR="00D32FBC"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126D4627" w14:textId="77777777" w:rsidR="00D32FBC"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0529112D" w14:textId="77777777" w:rsidR="00D32FBC"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13849802" w14:textId="77777777" w:rsidR="00D32FBC" w:rsidRDefault="00000000">
      <w:pPr>
        <w:pStyle w:val="BodyText"/>
      </w:pPr>
      <w:r>
        <w:rPr>
          <w:b/>
          <w:bCs/>
        </w:rPr>
        <w:t>Page 203</w:t>
      </w:r>
    </w:p>
    <w:p w14:paraId="60C84217" w14:textId="77777777" w:rsidR="00D32FBC"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7D9C637D" w14:textId="77777777" w:rsidR="00D32FBC"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73A1AB44" w14:textId="77777777" w:rsidR="00D32FBC" w:rsidRDefault="00000000">
      <w:pPr>
        <w:pStyle w:val="BodyText"/>
      </w:pPr>
      <w:r>
        <w:rPr>
          <w:b/>
          <w:bCs/>
        </w:rPr>
        <w:t>Page 204</w:t>
      </w:r>
    </w:p>
    <w:p w14:paraId="1C344F75" w14:textId="77777777" w:rsidR="00D32FBC"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1DD909CE" w14:textId="77777777" w:rsidR="00D32FBC"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2A59F68F" w14:textId="77777777" w:rsidR="00D32FBC" w:rsidRDefault="00000000">
      <w:pPr>
        <w:pStyle w:val="BodyText"/>
      </w:pPr>
      <w:r>
        <w:rPr>
          <w:b/>
          <w:bCs/>
        </w:rPr>
        <w:t>Page 205</w:t>
      </w:r>
    </w:p>
    <w:p w14:paraId="585493CE" w14:textId="77777777" w:rsidR="00D32FBC"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3FB72718" w14:textId="77777777" w:rsidR="00D32FBC"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706394B7" w14:textId="77777777" w:rsidR="00D32FBC"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374D17E2" w14:textId="77777777" w:rsidR="00D32FBC" w:rsidRDefault="00000000">
      <w:pPr>
        <w:pStyle w:val="BodyText"/>
      </w:pPr>
      <w:r>
        <w:rPr>
          <w:b/>
          <w:bCs/>
        </w:rPr>
        <w:t>Page 206</w:t>
      </w:r>
    </w:p>
    <w:p w14:paraId="239A060E" w14:textId="77777777" w:rsidR="00D32FBC"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66E70F77" w14:textId="77777777" w:rsidR="00D32FBC"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494933E7" w14:textId="77777777" w:rsidR="00D32FBC" w:rsidRDefault="00000000">
      <w:pPr>
        <w:pStyle w:val="BodyText"/>
      </w:pPr>
      <w:r>
        <w:rPr>
          <w:b/>
          <w:bCs/>
        </w:rPr>
        <w:t>Page 207</w:t>
      </w:r>
    </w:p>
    <w:p w14:paraId="1858FF6F" w14:textId="77777777" w:rsidR="00D32FBC"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294C08FC" w14:textId="77777777" w:rsidR="00D32FBC"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65018635" w14:textId="77777777" w:rsidR="00D32FBC" w:rsidRDefault="00000000">
      <w:pPr>
        <w:pStyle w:val="BodyText"/>
      </w:pPr>
      <w:r>
        <w:rPr>
          <w:b/>
          <w:bCs/>
        </w:rPr>
        <w:t>Page 208</w:t>
      </w:r>
    </w:p>
    <w:p w14:paraId="06869738" w14:textId="77777777" w:rsidR="00D32FBC"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7463EB66" w14:textId="77777777" w:rsidR="00D32FBC" w:rsidRDefault="00000000">
      <w:pPr>
        <w:pStyle w:val="Heading2"/>
      </w:pPr>
      <w:bookmarkStart w:id="955" w:name="bh00325-natural"/>
      <w:bookmarkEnd w:id="954"/>
      <w:r>
        <w:t>BH00325 (Natural)</w:t>
      </w:r>
    </w:p>
    <w:p w14:paraId="384AA0C4" w14:textId="77777777" w:rsidR="00D32FBC" w:rsidRDefault="00000000">
      <w:pPr>
        <w:pStyle w:val="FirstParagraph"/>
      </w:pPr>
      <w:r>
        <w:rPr>
          <w:b/>
          <w:bCs/>
        </w:rPr>
        <w:t>He is the Most Holy, the Most Great, the Most Exalted, the Most Glorious.</w:t>
      </w:r>
    </w:p>
    <w:p w14:paraId="22064AA8" w14:textId="77777777" w:rsidR="00D32FBC"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666AE57F" w14:textId="77777777" w:rsidR="00D32FBC" w:rsidRDefault="00000000">
      <w:pPr>
        <w:pStyle w:val="BodyText"/>
      </w:pPr>
      <w:r>
        <w:rPr>
          <w:b/>
          <w:bCs/>
        </w:rPr>
        <w:t>Page 209</w:t>
      </w:r>
    </w:p>
    <w:p w14:paraId="2DF32A81" w14:textId="77777777" w:rsidR="00D32FBC"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64B269E2" w14:textId="77777777" w:rsidR="00D32FBC"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2B94E6D5" w14:textId="77777777" w:rsidR="00D32FBC"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0A684A28" w14:textId="77777777" w:rsidR="00D32FBC" w:rsidRDefault="00000000">
      <w:pPr>
        <w:pStyle w:val="BodyText"/>
      </w:pPr>
      <w:r>
        <w:rPr>
          <w:b/>
          <w:bCs/>
        </w:rPr>
        <w:t>Page 210</w:t>
      </w:r>
    </w:p>
    <w:p w14:paraId="5DF18CAA" w14:textId="77777777" w:rsidR="00D32FBC"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16AE2F13" w14:textId="77777777" w:rsidR="00D32FBC"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3350B329" w14:textId="77777777" w:rsidR="00D32FBC" w:rsidRDefault="00000000">
      <w:pPr>
        <w:pStyle w:val="BodyText"/>
      </w:pPr>
      <w:r>
        <w:rPr>
          <w:b/>
          <w:bCs/>
        </w:rPr>
        <w:t>Page 211</w:t>
      </w:r>
    </w:p>
    <w:p w14:paraId="39F5FBC5" w14:textId="77777777" w:rsidR="00D32FBC"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2CC8802C" w14:textId="77777777" w:rsidR="00D32FBC"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22E9D607" w14:textId="77777777" w:rsidR="00D32FBC"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7FC48D4D" w14:textId="77777777" w:rsidR="00D32FBC" w:rsidRDefault="00000000">
      <w:pPr>
        <w:pStyle w:val="BodyText"/>
      </w:pPr>
      <w:r>
        <w:rPr>
          <w:b/>
          <w:bCs/>
        </w:rPr>
        <w:t>Page 212</w:t>
      </w:r>
    </w:p>
    <w:p w14:paraId="326DBD1B" w14:textId="77777777" w:rsidR="00D32FBC"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36FC91A5" w14:textId="77777777" w:rsidR="00D32FBC"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126C42CE" w14:textId="77777777" w:rsidR="00D32FBC" w:rsidRDefault="00000000">
      <w:pPr>
        <w:pStyle w:val="BodyText"/>
      </w:pPr>
      <w:r>
        <w:rPr>
          <w:b/>
          <w:bCs/>
        </w:rPr>
        <w:t>Page 213</w:t>
      </w:r>
    </w:p>
    <w:p w14:paraId="5E4BA6D6" w14:textId="77777777" w:rsidR="00D32FBC"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174C3CF5" w14:textId="77777777" w:rsidR="00D32FBC" w:rsidRDefault="00000000">
      <w:pPr>
        <w:pStyle w:val="BodyText"/>
      </w:pPr>
      <w:r>
        <w:rPr>
          <w:b/>
          <w:bCs/>
        </w:rPr>
        <w:t>Page 214</w:t>
      </w:r>
    </w:p>
    <w:p w14:paraId="62CB34FB" w14:textId="77777777" w:rsidR="00D32FBC"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28BC60F2" w14:textId="77777777" w:rsidR="00D32FBC"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5DDFDCA2" w14:textId="77777777" w:rsidR="00D32FBC"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70201FF2" w14:textId="77777777" w:rsidR="00D32FBC" w:rsidRDefault="00000000">
      <w:pPr>
        <w:pStyle w:val="BodyText"/>
      </w:pPr>
      <w:r>
        <w:rPr>
          <w:b/>
          <w:bCs/>
        </w:rPr>
        <w:t>Page 215</w:t>
      </w:r>
    </w:p>
    <w:p w14:paraId="1B7672BD" w14:textId="77777777" w:rsidR="00D32FBC"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2A1C7ED3" w14:textId="77777777" w:rsidR="00D32FBC"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223A270A" w14:textId="77777777" w:rsidR="00D32FBC"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2BF881ED" w14:textId="77777777" w:rsidR="00D32FBC" w:rsidRDefault="00000000">
      <w:pPr>
        <w:pStyle w:val="BodyText"/>
      </w:pPr>
      <w:r>
        <w:t>We beseech God to raise steadfast and assured souls who, with wisdom and eloquence, will invite the heedless to the path of the All-Merciful. Though the people of the Bayan observed…</w:t>
      </w:r>
    </w:p>
    <w:p w14:paraId="779D2C06" w14:textId="77777777" w:rsidR="00D32FBC" w:rsidRDefault="00000000">
      <w:pPr>
        <w:pStyle w:val="BodyText"/>
      </w:pPr>
      <w:r>
        <w:rPr>
          <w:b/>
          <w:bCs/>
        </w:rPr>
        <w:t>Page 216</w:t>
      </w:r>
    </w:p>
    <w:p w14:paraId="63AED498" w14:textId="77777777" w:rsidR="00D32FBC"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451EB325" w14:textId="77777777" w:rsidR="00D32FBC"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45CB69CF" w14:textId="77777777" w:rsidR="00D32FBC"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27A6FC19" w14:textId="77777777" w:rsidR="00D32FBC" w:rsidRDefault="00000000">
      <w:pPr>
        <w:pStyle w:val="BodyText"/>
      </w:pPr>
      <w:r>
        <w:rPr>
          <w:b/>
          <w:bCs/>
        </w:rPr>
        <w:t>Page 217</w:t>
      </w:r>
    </w:p>
    <w:p w14:paraId="4C221303" w14:textId="77777777" w:rsidR="00D32FBC"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52404250" w14:textId="77777777" w:rsidR="00D32FBC"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063CEA4E" w14:textId="77777777" w:rsidR="00D32FBC"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69F573BF" w14:textId="77777777" w:rsidR="00D32FBC" w:rsidRDefault="00000000">
      <w:pPr>
        <w:pStyle w:val="BodyText"/>
      </w:pPr>
      <w:r>
        <w:rPr>
          <w:b/>
          <w:bCs/>
        </w:rPr>
        <w:t>Page 218</w:t>
      </w:r>
    </w:p>
    <w:p w14:paraId="0866562F" w14:textId="77777777" w:rsidR="00D32FBC"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5904FCD9" w14:textId="77777777" w:rsidR="00D32FBC"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2F64FE61" w14:textId="77777777" w:rsidR="00D32FBC"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507F9825" w14:textId="77777777" w:rsidR="00D32FBC" w:rsidRDefault="00000000">
      <w:pPr>
        <w:pStyle w:val="BodyText"/>
      </w:pPr>
      <w:r>
        <w:rPr>
          <w:b/>
          <w:bCs/>
        </w:rPr>
        <w:t>Page 219</w:t>
      </w:r>
    </w:p>
    <w:p w14:paraId="49FC932A" w14:textId="77777777" w:rsidR="00D32FBC"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79A69649" w14:textId="77777777" w:rsidR="00D32FBC"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06E05B2B" w14:textId="77777777" w:rsidR="00D32FBC"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681642C8" w14:textId="77777777" w:rsidR="00D32FBC" w:rsidRDefault="00000000">
      <w:pPr>
        <w:pStyle w:val="BodyText"/>
      </w:pPr>
      <w:r>
        <w:rPr>
          <w:b/>
          <w:bCs/>
        </w:rPr>
        <w:t>Page 220</w:t>
      </w:r>
    </w:p>
    <w:p w14:paraId="390CDB68" w14:textId="77777777" w:rsidR="00D32FBC"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3D49FC13" w14:textId="77777777" w:rsidR="00D32FBC" w:rsidRDefault="00000000">
      <w:pPr>
        <w:pStyle w:val="BodyText"/>
      </w:pPr>
      <w:r>
        <w:t>Then, glory be upon you, upon him, and upon all who have believed in God and been rightly guided.</w:t>
      </w:r>
    </w:p>
    <w:p w14:paraId="5A582FD4" w14:textId="77777777" w:rsidR="00D32FBC" w:rsidRDefault="00000000">
      <w:pPr>
        <w:pStyle w:val="BodyText"/>
      </w:pPr>
      <w:r>
        <w:t>Servant, 20th Ramadan, Year 90 (November 1873)</w:t>
      </w:r>
    </w:p>
    <w:p w14:paraId="042FCA6F" w14:textId="77777777" w:rsidR="00D32FBC" w:rsidRDefault="00000000">
      <w:pPr>
        <w:pStyle w:val="Heading2"/>
      </w:pPr>
      <w:bookmarkStart w:id="956" w:name="bh00074-natural"/>
      <w:bookmarkEnd w:id="955"/>
      <w:r>
        <w:t>BH00074 (Natural)</w:t>
      </w:r>
    </w:p>
    <w:p w14:paraId="3875C5D0" w14:textId="77777777" w:rsidR="00D32FBC" w:rsidRDefault="00000000">
      <w:pPr>
        <w:pStyle w:val="FirstParagraph"/>
      </w:pPr>
      <w:r>
        <w:rPr>
          <w:b/>
          <w:bCs/>
        </w:rPr>
        <w:t>In the Name of Our Most Exalted, Ancient, Sacred, and All-Glorious Lord</w:t>
      </w:r>
    </w:p>
    <w:p w14:paraId="19328CF7" w14:textId="77777777" w:rsidR="00D32FBC"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43568F63" w14:textId="77777777" w:rsidR="00D32FBC"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6AC79085" w14:textId="77777777" w:rsidR="00D32FBC"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05002A11" w14:textId="77777777" w:rsidR="00D32FBC"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725A8971" w14:textId="77777777" w:rsidR="00D32FBC" w:rsidRDefault="00000000">
      <w:pPr>
        <w:pStyle w:val="BodyText"/>
      </w:pPr>
      <w:r>
        <w:t>When you…</w:t>
      </w:r>
    </w:p>
    <w:p w14:paraId="1657A7E5" w14:textId="77777777" w:rsidR="00D32FBC"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3BD0A8C6" w14:textId="77777777" w:rsidR="00D32FBC"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4EE790B1" w14:textId="77777777" w:rsidR="00D32FBC"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24A6AB32" w14:textId="77777777" w:rsidR="00D32FBC"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29026F4A" w14:textId="77777777" w:rsidR="00D32FBC"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5D74205B" w14:textId="77777777" w:rsidR="00D32FBC" w:rsidRDefault="00000000">
      <w:pPr>
        <w:pStyle w:val="BodyText"/>
      </w:pPr>
      <w:r>
        <w:rPr>
          <w:b/>
          <w:bCs/>
        </w:rPr>
        <w:t>Page 224</w:t>
      </w:r>
      <w:r>
        <w:br/>
        <w:t>…steadfast in serving your Lord and proclaiming His mention and praise among the people. Thus does the Mother Book command you. It has ended.</w:t>
      </w:r>
    </w:p>
    <w:p w14:paraId="4B0A1EEC" w14:textId="77777777" w:rsidR="00D32FBC"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5E5111BC" w14:textId="77777777" w:rsidR="00D32FBC"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67223681" w14:textId="77777777" w:rsidR="00D32FBC"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2691F192" w14:textId="77777777" w:rsidR="00D32FBC"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47ED276F" w14:textId="77777777" w:rsidR="00D32FBC" w:rsidRDefault="00000000">
      <w:pPr>
        <w:pStyle w:val="BodyText"/>
      </w:pPr>
      <w:r>
        <w:t>This is what the All-Merciful declared: Souls who are sustained by the fruit of the Tree of the Most High Pen are not hindered by the books of the world, let alone by such delusions. It has ended.</w:t>
      </w:r>
    </w:p>
    <w:p w14:paraId="700EAC68" w14:textId="77777777" w:rsidR="00D32FBC" w:rsidRDefault="00000000">
      <w:pPr>
        <w:pStyle w:val="BodyText"/>
      </w:pPr>
      <w:r>
        <w:t>In a Tablet to one of the sons of Khalíl residing in those lands, this statement…</w:t>
      </w:r>
    </w:p>
    <w:p w14:paraId="7DF8FEE0" w14:textId="77777777" w:rsidR="00D32FBC"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5456C332" w14:textId="77777777" w:rsidR="00D32FBC"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1F8B3DB1" w14:textId="77777777" w:rsidR="00D32FBC"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3BCA71B0" w14:textId="77777777" w:rsidR="00D32FBC"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6078443A" w14:textId="77777777" w:rsidR="00D32FBC"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00DE565E" w14:textId="77777777" w:rsidR="00D32FBC"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6CA3F9D6" w14:textId="77777777" w:rsidR="00D32FBC" w:rsidRDefault="00000000">
      <w:pPr>
        <w:pStyle w:val="BodyText"/>
      </w:pPr>
      <w:r>
        <w:t>Blessed is the eye that has seen and the ear that has heard what the Tongue of Grandeur has uttered in the nights and days.</w:t>
      </w:r>
    </w:p>
    <w:p w14:paraId="69B46E97" w14:textId="77777777" w:rsidR="00D32FBC"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4A039928" w14:textId="77777777" w:rsidR="00D32FBC"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07176881" w14:textId="77777777" w:rsidR="00D32FBC"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2810CF97" w14:textId="77777777" w:rsidR="00D32FBC"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27F8AC93" w14:textId="77777777" w:rsidR="00D32FBC"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0A013948" w14:textId="77777777" w:rsidR="00D32FBC"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6BFF2345" w14:textId="77777777" w:rsidR="00D32FBC" w:rsidRDefault="00000000">
      <w:pPr>
        <w:pStyle w:val="BodyText"/>
      </w:pPr>
      <w:r>
        <w:t>“In the Bayán, this is indicated in that manifestation, solitary in existence. Say first, if you wish, to commemorate His mention: Glory be to God, the Lord of dominion and sovereignty, nineteen times.”</w:t>
      </w:r>
    </w:p>
    <w:p w14:paraId="35F8FD09" w14:textId="77777777" w:rsidR="00D32FBC"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2C101C8F" w14:textId="77777777" w:rsidR="00D32FBC"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01246F12" w14:textId="77777777" w:rsidR="00D32FBC"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6DC5C633" w14:textId="77777777" w:rsidR="00D32FBC"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5751895D" w14:textId="77777777" w:rsidR="00D32FBC" w:rsidRDefault="00000000">
      <w:pPr>
        <w:pStyle w:val="BodyText"/>
      </w:pPr>
      <w:r>
        <w:t>The Pen of the Most High declares in this Most Great Manifestation: “This is the Day of God, if you would but recognize it.</w:t>
      </w:r>
    </w:p>
    <w:p w14:paraId="6E0F9D4F" w14:textId="77777777" w:rsidR="00D32FBC"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6812C872" w14:textId="77777777" w:rsidR="00D32FBC"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33A0BB38" w14:textId="77777777" w:rsidR="00D32FBC"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383B2C36" w14:textId="77777777" w:rsidR="00D32FBC" w:rsidRDefault="00000000">
      <w:pPr>
        <w:pStyle w:val="BodyText"/>
      </w:pPr>
      <w:r>
        <w:rPr>
          <w:b/>
          <w:bCs/>
        </w:rPr>
        <w:t>Page 233</w:t>
      </w:r>
      <w:r>
        <w:br/>
        <w:t>…from indications, expressions, explanations, singularities, and eternities.”</w:t>
      </w:r>
    </w:p>
    <w:p w14:paraId="511BD76D" w14:textId="77777777" w:rsidR="00D32FBC"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34245933" w14:textId="77777777" w:rsidR="00D32FBC"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717EC2E1" w14:textId="77777777" w:rsidR="00D32FBC" w:rsidRDefault="00000000">
      <w:pPr>
        <w:pStyle w:val="BodyText"/>
      </w:pPr>
      <w:r>
        <w:t>To this very same questioner, one of the Letters of the Living who is still present today, glad tidings were given that…</w:t>
      </w:r>
    </w:p>
    <w:p w14:paraId="27072B46" w14:textId="77777777" w:rsidR="00D32FBC"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5913E7E2" w14:textId="77777777" w:rsidR="00D32FBC"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6BB39F91" w14:textId="77777777" w:rsidR="00D32FBC"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64FD6F0A" w14:textId="77777777" w:rsidR="00D32FBC"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6999CC17" w14:textId="77777777" w:rsidR="00D32FBC"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4C37790E" w14:textId="77777777" w:rsidR="00D32FBC"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072BDABE" w14:textId="77777777" w:rsidR="00D32FBC" w:rsidRDefault="00000000">
      <w:pPr>
        <w:pStyle w:val="BodyText"/>
      </w:pPr>
      <w:r>
        <w:t>In this station…</w:t>
      </w:r>
    </w:p>
    <w:p w14:paraId="38735788" w14:textId="77777777" w:rsidR="00D32FBC"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3BF1D233" w14:textId="77777777" w:rsidR="00D32FBC"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4719C78B" w14:textId="77777777" w:rsidR="00D32FBC"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4308F13E" w14:textId="77777777" w:rsidR="00D32FBC"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491BB7E2" w14:textId="77777777" w:rsidR="00D32FBC" w:rsidRDefault="00000000">
      <w:pPr>
        <w:pStyle w:val="BodyText"/>
      </w:pPr>
      <w:r>
        <w:t>O `Alí, as the victory of the Cause has been sanctified by God, the Most Glorious and Mighty, from dispute, contention, and drawing the sword, one must instead cling to…</w:t>
      </w:r>
    </w:p>
    <w:p w14:paraId="476A2335" w14:textId="77777777" w:rsidR="00D32FBC"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4DD57461" w14:textId="77777777" w:rsidR="00D32FBC"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10DE9C0F" w14:textId="77777777" w:rsidR="00D32FBC"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4715B7BA" w14:textId="77777777" w:rsidR="00D32FBC"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273630F7" w14:textId="77777777" w:rsidR="00D32FBC"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650137C3" w14:textId="77777777" w:rsidR="00D32FBC" w:rsidRDefault="00000000">
      <w:pPr>
        <w:pStyle w:val="BodyText"/>
      </w:pPr>
      <w:r>
        <w:t>The elevation of Mashriqu’l-Adhkárs in cities and lands is beloved, for it accords with the Book of God…</w:t>
      </w:r>
    </w:p>
    <w:p w14:paraId="7AC53157" w14:textId="77777777" w:rsidR="00D32FBC"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7A02E052" w14:textId="77777777" w:rsidR="00D32FBC"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5B64A498" w14:textId="77777777" w:rsidR="00D32FBC"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3F0B5055" w14:textId="77777777" w:rsidR="00D32FBC"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3015A30C" w14:textId="77777777" w:rsidR="00D32FBC"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491CD8DA" w14:textId="77777777" w:rsidR="00D32FBC"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72B806B3" w14:textId="77777777" w:rsidR="00D32FBC"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18E5E343" w14:textId="77777777" w:rsidR="00D32FBC"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464C39E9" w14:textId="77777777" w:rsidR="00D32FBC" w:rsidRDefault="00000000">
      <w:pPr>
        <w:pStyle w:val="BodyText"/>
      </w:pPr>
      <w:r>
        <w:t>Convey greetings to the friends of the Land of Dust on behalf of the Lord of Names.</w:t>
      </w:r>
    </w:p>
    <w:p w14:paraId="75567ECD" w14:textId="77777777" w:rsidR="00D32FBC" w:rsidRDefault="00000000">
      <w:pPr>
        <w:pStyle w:val="BodyText"/>
      </w:pPr>
      <w:r>
        <w:rPr>
          <w:b/>
          <w:bCs/>
        </w:rPr>
        <w:t>Page 243</w:t>
      </w:r>
      <w:r>
        <w:br/>
        <w:t>Indeed, We bring them glad tidings of My praise, remembrance, and grace. We remind them as a favor from Us. Verily, your Lord is the Forgiving, the Compassionate.</w:t>
      </w:r>
    </w:p>
    <w:p w14:paraId="124B728A" w14:textId="77777777" w:rsidR="00D32FBC"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7375D98B" w14:textId="77777777" w:rsidR="00D32FBC"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0B27994B" w14:textId="77777777" w:rsidR="00D32FBC" w:rsidRDefault="00000000">
      <w:pPr>
        <w:pStyle w:val="BodyText"/>
      </w:pPr>
      <w:r>
        <w:t>Do not grieve over the events of the world…</w:t>
      </w:r>
    </w:p>
    <w:p w14:paraId="09308606" w14:textId="77777777" w:rsidR="00D32FBC"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25925B5D" w14:textId="77777777" w:rsidR="00D32FBC"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7AC7C7B0" w14:textId="77777777" w:rsidR="00D32FBC" w:rsidRDefault="00000000">
      <w:pPr>
        <w:pStyle w:val="BodyText"/>
      </w:pPr>
      <w:r>
        <w:lastRenderedPageBreak/>
        <w:t>What most exalts the Cause of God among the people is, foremost, unity and agreement, as well as noble qualities and virtuous character. God willing, all shall attain these.</w:t>
      </w:r>
    </w:p>
    <w:p w14:paraId="5D44A106" w14:textId="77777777" w:rsidR="00D32FBC"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2CE24736" w14:textId="77777777" w:rsidR="00D32FBC" w:rsidRDefault="00000000">
      <w:pPr>
        <w:pStyle w:val="BodyText"/>
      </w:pPr>
      <w:r>
        <w:rPr>
          <w:b/>
          <w:bCs/>
        </w:rPr>
        <w:t>Page 245</w:t>
      </w:r>
      <w:r>
        <w:br/>
        <w:t>Indeed, We remember them as We remembered them in the past and counsel them to act in ways that elevate the Cause of God in cities and lands. It has ended.</w:t>
      </w:r>
    </w:p>
    <w:p w14:paraId="7FD2A8E5" w14:textId="77777777" w:rsidR="00D32FBC"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4FA667EE" w14:textId="77777777" w:rsidR="00D32FBC"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3DEDF059" w14:textId="77777777" w:rsidR="00D32FBC"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6C2A6CD5" w14:textId="77777777" w:rsidR="00D32FBC"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329E13CD" w14:textId="77777777" w:rsidR="00D32FBC"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756A7304" w14:textId="77777777" w:rsidR="00D32FBC"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0FCB4E9A" w14:textId="77777777" w:rsidR="00D32FBC" w:rsidRDefault="00000000">
      <w:pPr>
        <w:pStyle w:val="BodyText"/>
      </w:pPr>
      <w:r>
        <w:t>You mentioned representing this lowly one. This is the ultimate aspiration of this humble servant. We give thanks to God for it.</w:t>
      </w:r>
    </w:p>
    <w:p w14:paraId="05931E06" w14:textId="77777777" w:rsidR="00D32FBC"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77F388DE" w14:textId="77777777" w:rsidR="00D32FBC"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54D6B1CC" w14:textId="77777777" w:rsidR="00D32FBC"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4B6FB068" w14:textId="77777777" w:rsidR="00D32FBC" w:rsidRDefault="00000000">
      <w:pPr>
        <w:pStyle w:val="BodyText"/>
      </w:pPr>
      <w:r>
        <w:rPr>
          <w:b/>
          <w:bCs/>
        </w:rPr>
        <w:t>Page 248</w:t>
      </w:r>
      <w:r>
        <w:br/>
        <w:t>…Ahmad and others mentioned in their petitions have been revealed and, God willing, will be sent afterward.</w:t>
      </w:r>
    </w:p>
    <w:p w14:paraId="16CF62B2" w14:textId="77777777" w:rsidR="00D32FBC"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2D0A0322" w14:textId="77777777" w:rsidR="00D32FBC"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7426F93A" w14:textId="77777777" w:rsidR="00D32FBC" w:rsidRDefault="00000000">
      <w:pPr>
        <w:pStyle w:val="BodyText"/>
      </w:pPr>
      <w:r>
        <w:t>You wrote that Jináb-i-Mullá Ghulám Riḍá from Sháh corresponded with you, mentioning a small amount of God’s property in his possession.</w:t>
      </w:r>
    </w:p>
    <w:p w14:paraId="16342A06" w14:textId="77777777" w:rsidR="00D32FBC"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6A3CD6B5" w14:textId="77777777" w:rsidR="00D32FBC"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3B05D63D" w14:textId="77777777" w:rsidR="00D32FBC"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69F8BEFE" w14:textId="77777777" w:rsidR="00D32FBC"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06C41881" w14:textId="77777777" w:rsidR="00D32FBC"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2BECB480" w14:textId="77777777" w:rsidR="00D32FBC"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32D56FB6" w14:textId="77777777" w:rsidR="00D32FBC" w:rsidRDefault="00000000">
      <w:pPr>
        <w:pStyle w:val="BodyText"/>
      </w:pPr>
      <w:r>
        <w:rPr>
          <w:b/>
          <w:bCs/>
        </w:rPr>
        <w:t>Page 251</w:t>
      </w:r>
      <w:r>
        <w:br/>
        <w:t>Upon you, upon those with you, and upon those who have attained this mighty Cause.</w:t>
      </w:r>
    </w:p>
    <w:p w14:paraId="412B7175" w14:textId="77777777" w:rsidR="00D32FBC" w:rsidRDefault="00000000">
      <w:pPr>
        <w:pStyle w:val="BodyText"/>
      </w:pPr>
      <w:r>
        <w:t>Servant, on the 27th of Muḥarram in the year 98. (December 1880)</w:t>
      </w:r>
    </w:p>
    <w:p w14:paraId="3AAC7543" w14:textId="77777777" w:rsidR="00D32FBC" w:rsidRDefault="00000000">
      <w:pPr>
        <w:pStyle w:val="Heading2"/>
      </w:pPr>
      <w:bookmarkStart w:id="957" w:name="bh00035-natural"/>
      <w:bookmarkEnd w:id="956"/>
      <w:r>
        <w:t>BH00035 (Natural)</w:t>
      </w:r>
    </w:p>
    <w:p w14:paraId="051B6A6E" w14:textId="77777777" w:rsidR="00D32FBC" w:rsidRDefault="00000000">
      <w:pPr>
        <w:pStyle w:val="FirstParagraph"/>
      </w:pPr>
      <w:r>
        <w:t>In the Name of Our Most Holy, Most Great, Most Noble, Most High, Most Glorious Lord.</w:t>
      </w:r>
    </w:p>
    <w:p w14:paraId="07CE9E55" w14:textId="77777777" w:rsidR="00D32FBC"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1C9CE857" w14:textId="77777777" w:rsidR="00D32FBC"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4A8A13B1" w14:textId="77777777" w:rsidR="00D32FBC" w:rsidRDefault="00000000">
      <w:pPr>
        <w:pStyle w:val="BodyText"/>
      </w:pPr>
      <w:r>
        <w:t>Glory be to God! How is it that a day of such blessedness and sanctity remains unrecognized, and the pearls of the ocean of meanings have fallen into the hands of the impatient? The lowest…</w:t>
      </w:r>
    </w:p>
    <w:p w14:paraId="2E224F15" w14:textId="77777777" w:rsidR="00D32FBC"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7540B40A" w14:textId="77777777" w:rsidR="00D32FBC"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4E47D48D" w14:textId="77777777" w:rsidR="00D32FBC"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34B1F4DF" w14:textId="77777777" w:rsidR="00D32FBC"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2A0BEC13" w14:textId="77777777" w:rsidR="00D32FBC"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266C5F4F" w14:textId="77777777" w:rsidR="00D32FBC" w:rsidRDefault="00000000">
      <w:pPr>
        <w:pStyle w:val="BodyText"/>
      </w:pPr>
      <w:r>
        <w:t>You mentioned that one of the maidservants of God, named Fáṭimih, is adorned with the garment of divine love, but her son…</w:t>
      </w:r>
    </w:p>
    <w:p w14:paraId="26911B57" w14:textId="77777777" w:rsidR="00D32FBC" w:rsidRDefault="00000000">
      <w:pPr>
        <w:pStyle w:val="BodyText"/>
      </w:pPr>
      <w:r>
        <w:rPr>
          <w:b/>
          <w:bCs/>
        </w:rPr>
        <w:t>Page 254</w:t>
      </w:r>
      <w:r>
        <w:br/>
        <w:t>…has destroyed himself by his own name. This matter was presented at the Sacred Threshold, and this is what has been revealed in response:</w:t>
      </w:r>
    </w:p>
    <w:p w14:paraId="27D29094" w14:textId="77777777" w:rsidR="00D32FBC"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54014B8A" w14:textId="77777777" w:rsidR="00D32FBC"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50BBDBCD" w14:textId="77777777" w:rsidR="00D32FBC" w:rsidRDefault="00000000">
      <w:pPr>
        <w:pStyle w:val="BodyText"/>
      </w:pPr>
      <w:r>
        <w:t>O ’Alí, give her glad tidings of My grace, My nectar, and what has been revealed to her from the heaven of My will and surged forth from the ocean of My mighty and exalted utterance.</w:t>
      </w:r>
    </w:p>
    <w:p w14:paraId="51EC2C2D" w14:textId="77777777" w:rsidR="00D32FBC"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6C6798FB" w14:textId="77777777" w:rsidR="00D32FBC"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5D64BED5" w14:textId="77777777" w:rsidR="00D32FBC"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7CF9CFB6" w14:textId="77777777" w:rsidR="00D32FBC"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16A26D42" w14:textId="77777777" w:rsidR="00D32FBC"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7046456E" w14:textId="77777777" w:rsidR="00D32FBC"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52E27F9A" w14:textId="77777777" w:rsidR="00D32FBC"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56460D7D" w14:textId="77777777" w:rsidR="00D32FBC"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58804661" w14:textId="77777777" w:rsidR="00D32FBC"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4C18EC80" w14:textId="77777777" w:rsidR="00D32FBC"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7335CE9A" w14:textId="77777777" w:rsidR="00D32FBC"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7243DD8F" w14:textId="77777777" w:rsidR="00D32FBC" w:rsidRDefault="00000000">
      <w:pPr>
        <w:pStyle w:val="BodyText"/>
      </w:pPr>
      <w:r>
        <w:rPr>
          <w:b/>
          <w:bCs/>
        </w:rPr>
        <w:t>Page 258</w:t>
      </w:r>
      <w:r>
        <w:br/>
        <w:t>This is the counsel of the One True Friend. Glory be upon you and upon those who follow the guidance. It has ended.</w:t>
      </w:r>
    </w:p>
    <w:p w14:paraId="30979B48" w14:textId="77777777" w:rsidR="00D32FBC" w:rsidRDefault="00000000">
      <w:pPr>
        <w:pStyle w:val="BodyText"/>
      </w:pPr>
      <w:r>
        <w:t>You mentioned the friends of that land and inquired about the blessed verse. It was presented before the Face, and this is what the Bestower has revealed in reply:</w:t>
      </w:r>
    </w:p>
    <w:p w14:paraId="432CD506" w14:textId="77777777" w:rsidR="00D32FBC"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29F5260A" w14:textId="77777777" w:rsidR="00D32FBC"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3CC125D3" w14:textId="77777777" w:rsidR="00D32FBC" w:rsidRDefault="00000000">
      <w:pPr>
        <w:pStyle w:val="BodyText"/>
      </w:pPr>
      <w:r>
        <w:t>Say: Regard the world as a breeze that passes in less than a moment. Thus does He remind you in His clear Book. Reflect upon it…</w:t>
      </w:r>
    </w:p>
    <w:p w14:paraId="58D4E179" w14:textId="77777777" w:rsidR="00D32FBC"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79DAC648" w14:textId="77777777" w:rsidR="00D32FBC"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58F5A480" w14:textId="77777777" w:rsidR="00D32FBC"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62B4B583" w14:textId="77777777" w:rsidR="00D32FBC" w:rsidRDefault="00000000">
      <w:pPr>
        <w:pStyle w:val="BodyText"/>
      </w:pPr>
      <w:r>
        <w:t>Ja‘far, the brother of ’Askarí, was asked, “Did your brother leave any children?” He replied, “There was a child, but he passed away.”</w:t>
      </w:r>
    </w:p>
    <w:p w14:paraId="49A45BD3" w14:textId="77777777" w:rsidR="00D32FBC"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41638372" w14:textId="77777777" w:rsidR="00D32FBC"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21B6856E" w14:textId="77777777" w:rsidR="00D32FBC"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72299EB4" w14:textId="77777777" w:rsidR="00D32FBC"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41BA661D" w14:textId="77777777" w:rsidR="00D32FBC"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26EC30CA" w14:textId="77777777" w:rsidR="00D32FBC"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4E188F72" w14:textId="77777777" w:rsidR="00D32FBC"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1F43EEFE" w14:textId="77777777" w:rsidR="00D32FBC" w:rsidRDefault="00000000">
      <w:pPr>
        <w:pStyle w:val="BodyText"/>
      </w:pPr>
      <w:r>
        <w:rPr>
          <w:b/>
          <w:bCs/>
        </w:rPr>
        <w:t>Page 262</w:t>
      </w:r>
      <w:r>
        <w:br/>
        <w:t>…wisdom to the dawning place of the verses. The Cause is in the hands of God.</w:t>
      </w:r>
    </w:p>
    <w:p w14:paraId="0C34534E" w14:textId="77777777" w:rsidR="00D32FBC"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4E6C8052" w14:textId="77777777" w:rsidR="00D32FBC" w:rsidRDefault="00000000">
      <w:pPr>
        <w:pStyle w:val="BodyText"/>
      </w:pPr>
      <w:r>
        <w:t>Soon, the fruits of deeds will become manifest. Verily, He does not squander the reward of those who act with justice and kindness. Praise be to God, the Lord of all the worlds. It has ended.</w:t>
      </w:r>
    </w:p>
    <w:p w14:paraId="3383B157" w14:textId="77777777" w:rsidR="00D32FBC"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5E37317E" w14:textId="77777777" w:rsidR="00D32FBC" w:rsidRDefault="00000000">
      <w:pPr>
        <w:pStyle w:val="BodyText"/>
      </w:pPr>
      <w:r>
        <w:rPr>
          <w:b/>
          <w:bCs/>
        </w:rPr>
        <w:t>Page 263</w:t>
      </w:r>
      <w:r>
        <w:br/>
        <w:t>…his eyes and bring joy to his heart.</w:t>
      </w:r>
    </w:p>
    <w:p w14:paraId="06729547" w14:textId="77777777" w:rsidR="00D32FBC"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74D58AD9" w14:textId="77777777" w:rsidR="00D32FBC"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3F3CA0AA" w14:textId="77777777" w:rsidR="00D32FBC"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13EC8116" w14:textId="77777777" w:rsidR="00D32FBC" w:rsidRDefault="00000000">
      <w:pPr>
        <w:pStyle w:val="BodyText"/>
      </w:pPr>
      <w:r>
        <w:t>O ’Alí Qabl-i-Akbar, all the people of the Bayán testify that on the day when all were hidden behind the veils of the manifestations of oppression…</w:t>
      </w:r>
    </w:p>
    <w:p w14:paraId="7320EEF9" w14:textId="77777777" w:rsidR="00D32FBC"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517CB952" w14:textId="77777777" w:rsidR="00D32FBC"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38DE6A29" w14:textId="77777777" w:rsidR="00D32FBC"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479B8BE6" w14:textId="77777777" w:rsidR="00D32FBC" w:rsidRDefault="00000000">
      <w:pPr>
        <w:pStyle w:val="BodyText"/>
      </w:pPr>
      <w:r>
        <w:t>Say: “Perish in your rage! He is not defined by what you possess, nor by what is in the Bayán. How…</w:t>
      </w:r>
    </w:p>
    <w:p w14:paraId="3552CAB3" w14:textId="77777777" w:rsidR="00D32FBC"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44370E31" w14:textId="77777777" w:rsidR="00D32FBC" w:rsidRDefault="00000000">
      <w:pPr>
        <w:pStyle w:val="BodyText"/>
      </w:pPr>
      <w:r>
        <w:t>This is what My Herald, who brought the truth and informed humanity of this mighty news, has testified.</w:t>
      </w:r>
    </w:p>
    <w:p w14:paraId="0F284D7D" w14:textId="77777777" w:rsidR="00D32FBC"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1831662A" w14:textId="77777777" w:rsidR="00D32FBC" w:rsidRDefault="00000000">
      <w:pPr>
        <w:pStyle w:val="BodyText"/>
      </w:pPr>
      <w:r>
        <w:t>Your supplication has been presented time and again. Jináb-i-Ism Alláh—upon him be peace—acting as your agent, has attained a special visitation. Blessed is he and you.</w:t>
      </w:r>
    </w:p>
    <w:p w14:paraId="3A29241D" w14:textId="77777777" w:rsidR="00D32FBC"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575B319E" w14:textId="77777777" w:rsidR="00D32FBC" w:rsidRDefault="00000000">
      <w:pPr>
        <w:pStyle w:val="BodyText"/>
      </w:pPr>
      <w:r>
        <w:rPr>
          <w:b/>
          <w:bCs/>
        </w:rPr>
        <w:t>Page 266</w:t>
      </w:r>
      <w:r>
        <w:br/>
        <w:t>…did not happen, and it is false. What is the ruling and decision in such a case?</w:t>
      </w:r>
    </w:p>
    <w:p w14:paraId="608B665E" w14:textId="77777777" w:rsidR="00D32FBC" w:rsidRDefault="00000000">
      <w:pPr>
        <w:pStyle w:val="BodyText"/>
      </w:pPr>
      <w:r>
        <w:lastRenderedPageBreak/>
        <w:t>This matter was presented before the Face, and the reply was:</w:t>
      </w:r>
    </w:p>
    <w:p w14:paraId="5EE31A89" w14:textId="77777777" w:rsidR="00D32FBC"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497DD34F" w14:textId="77777777" w:rsidR="00D32FBC"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7B2059DC" w14:textId="77777777" w:rsidR="00D32FBC" w:rsidRDefault="00000000">
      <w:pPr>
        <w:pStyle w:val="BodyText"/>
      </w:pPr>
      <w:r>
        <w:t>They may repent and turn to God, the Forgiving, the Generous. Verily, He forgives His servants and is the Most Compassionate, the Most Mighty.” It has ended.</w:t>
      </w:r>
    </w:p>
    <w:p w14:paraId="232436CC" w14:textId="77777777" w:rsidR="00D32FBC"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3F56FCE9" w14:textId="77777777" w:rsidR="00D32FBC" w:rsidRDefault="00000000">
      <w:pPr>
        <w:pStyle w:val="BodyText"/>
      </w:pPr>
      <w:r>
        <w:rPr>
          <w:b/>
          <w:bCs/>
        </w:rPr>
        <w:t>Page 267</w:t>
      </w:r>
      <w:r>
        <w:br/>
        <w:t>This is what the Bestower has revealed in reply:</w:t>
      </w:r>
    </w:p>
    <w:p w14:paraId="07315775" w14:textId="77777777" w:rsidR="00D32FBC"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0AF4CAB2" w14:textId="77777777" w:rsidR="00D32FBC"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6C10C210" w14:textId="77777777" w:rsidR="00D32FBC" w:rsidRDefault="00000000">
      <w:pPr>
        <w:pStyle w:val="BodyText"/>
      </w:pPr>
      <w:r>
        <w:t>“O Ḥaydar, blessed are you for having turned to God, believed in Him, and emigrated in His path despite what you faced from the hosts of the oppressors.</w:t>
      </w:r>
    </w:p>
    <w:p w14:paraId="59F1D0E1" w14:textId="77777777" w:rsidR="00D32FBC" w:rsidRDefault="00000000">
      <w:pPr>
        <w:pStyle w:val="BodyText"/>
      </w:pPr>
      <w:r>
        <w:t>Those who have not yet attained the recognition of God are like embryos. Verily, the one who reaches maturity and conveys My Cause is accounted among the true servants.</w:t>
      </w:r>
    </w:p>
    <w:p w14:paraId="2CE72553" w14:textId="77777777" w:rsidR="00D32FBC" w:rsidRDefault="00000000">
      <w:pPr>
        <w:pStyle w:val="BodyText"/>
      </w:pPr>
      <w:r>
        <w:t>Observe those who consider themselves people of certitude and assurance, seeing themselves illumined and steadfast through the lights of the sun of divine manifestation. Yet…</w:t>
      </w:r>
    </w:p>
    <w:p w14:paraId="3A8FB5F9" w14:textId="77777777" w:rsidR="00D32FBC"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3644DC9C" w14:textId="77777777" w:rsidR="00D32FBC"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0AD02DA2" w14:textId="77777777" w:rsidR="00D32FBC" w:rsidRDefault="00000000">
      <w:pPr>
        <w:pStyle w:val="BodyText"/>
      </w:pPr>
      <w:r>
        <w:t>The people of Bahá must appear with such steadfastness and strength that no one dares to speak against or deny them. By God, these people are in manifest loss.</w:t>
      </w:r>
    </w:p>
    <w:p w14:paraId="6F7354F9" w14:textId="77777777" w:rsidR="00D32FBC" w:rsidRDefault="00000000">
      <w:pPr>
        <w:pStyle w:val="BodyText"/>
      </w:pPr>
      <w:r>
        <w:t>O Ḥaydar, God willing, you will remain safeguarded from the arrows of the deniers and opposers and be adorned with the robe of certitude.</w:t>
      </w:r>
    </w:p>
    <w:p w14:paraId="368FCC58" w14:textId="77777777" w:rsidR="00D32FBC"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459F176C" w14:textId="77777777" w:rsidR="00D32FBC" w:rsidRDefault="00000000">
      <w:pPr>
        <w:pStyle w:val="BodyText"/>
      </w:pPr>
      <w:r>
        <w:t>The author of the Bayán also made other statements about its people, which you and the friends have heard. By God, they are among the wrongdoers.</w:t>
      </w:r>
    </w:p>
    <w:p w14:paraId="035260B5" w14:textId="77777777" w:rsidR="00D32FBC" w:rsidRDefault="00000000">
      <w:pPr>
        <w:pStyle w:val="BodyText"/>
      </w:pPr>
      <w:r>
        <w:t>Regarding…</w:t>
      </w:r>
    </w:p>
    <w:p w14:paraId="0A54A466" w14:textId="77777777" w:rsidR="00D32FBC"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6C3389B6" w14:textId="77777777" w:rsidR="00D32FBC" w:rsidRDefault="00000000">
      <w:pPr>
        <w:pStyle w:val="BodyText"/>
      </w:pPr>
      <w:r>
        <w:t>If a person observes and reflects upon anything, they will assuredly acknowledge and testify that His wisdom is complete and His craftsmanship is perfect.</w:t>
      </w:r>
    </w:p>
    <w:p w14:paraId="103705D8" w14:textId="77777777" w:rsidR="00D32FBC"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29E7E80B" w14:textId="77777777" w:rsidR="00D32FBC" w:rsidRDefault="00000000">
      <w:pPr>
        <w:pStyle w:val="BodyText"/>
      </w:pPr>
      <w:r>
        <w:t>Every wise person testifies to the perfection of His craftsmanship, and every learned one acknowledges the completeness of His creation.</w:t>
      </w:r>
    </w:p>
    <w:p w14:paraId="40BDA6CB" w14:textId="77777777" w:rsidR="00D32FBC"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46B48772" w14:textId="77777777" w:rsidR="00D32FBC"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16BD081E" w14:textId="77777777" w:rsidR="00D32FBC"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6CED295B" w14:textId="77777777" w:rsidR="00D32FBC" w:rsidRDefault="00000000">
      <w:pPr>
        <w:pStyle w:val="BodyText"/>
      </w:pPr>
      <w:r>
        <w:t>In all things, consider this perspective: the creation of an embryo is for growth and maturity. Yet every soul remains incapable of comprehending the essence of divine wisdom.</w:t>
      </w:r>
    </w:p>
    <w:p w14:paraId="61588CAE" w14:textId="77777777" w:rsidR="00D32FBC"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1D19DC89" w14:textId="77777777" w:rsidR="00D32FBC"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042E27C6" w14:textId="77777777" w:rsidR="00D32FBC" w:rsidRDefault="00000000">
      <w:pPr>
        <w:pStyle w:val="BodyText"/>
      </w:pPr>
      <w:r>
        <w:t>How, then, can reason understand that there exists something in the world that can burn and reduce all things to ashes, rendering them nonexistent and obliterated?</w:t>
      </w:r>
    </w:p>
    <w:p w14:paraId="79B88CA6" w14:textId="77777777" w:rsidR="00D32FBC" w:rsidRDefault="00000000">
      <w:pPr>
        <w:pStyle w:val="BodyText"/>
      </w:pPr>
      <w:r>
        <w:t>Surely, the hand of God’s power brings that embryo to the realm of perfection. Neither the worlds of God are confined to this world, nor is His power limited by any means.”</w:t>
      </w:r>
    </w:p>
    <w:p w14:paraId="37F8C593" w14:textId="77777777" w:rsidR="00D32FBC"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5DC06940" w14:textId="77777777" w:rsidR="00D32FBC"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399295B7" w14:textId="77777777" w:rsidR="00D32FBC"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478662AC" w14:textId="77777777" w:rsidR="00D32FBC" w:rsidRDefault="00000000">
      <w:pPr>
        <w:pStyle w:val="BodyText"/>
      </w:pPr>
      <w:r>
        <w:t>Regarding the embryos of the Bayán, consider that even a hundred thousand years hence, it is uncertain if they will attain the station of maturity. Reflect on the words of the leader of that group…</w:t>
      </w:r>
    </w:p>
    <w:p w14:paraId="09844E7C" w14:textId="77777777" w:rsidR="00D32FBC"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33C39109" w14:textId="77777777" w:rsidR="00D32FBC"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709FE3A1" w14:textId="77777777" w:rsidR="00D32FBC" w:rsidRDefault="00000000">
      <w:pPr>
        <w:pStyle w:val="BodyText"/>
      </w:pPr>
      <w:r>
        <w:t>“Do you object to the One who has brought you the proofs and verses of God that the inhabitants of the world possess?” To the end of His blessed words.</w:t>
      </w:r>
    </w:p>
    <w:p w14:paraId="40EC7DC4" w14:textId="77777777" w:rsidR="00D32FBC" w:rsidRDefault="00000000">
      <w:pPr>
        <w:pStyle w:val="BodyText"/>
      </w:pPr>
      <w:r>
        <w:t>And in another place: “Do you deny the verses of your Lord which, when revealed from the heaven of command, all the books of the world humbled themselves before them?”</w:t>
      </w:r>
    </w:p>
    <w:p w14:paraId="4BA19FCB" w14:textId="77777777" w:rsidR="00D32FBC" w:rsidRDefault="00000000">
      <w:pPr>
        <w:pStyle w:val="BodyText"/>
      </w:pPr>
      <w:r>
        <w:lastRenderedPageBreak/>
        <w:t>Thus spoke the Tongue in the Kingdom of the Bayán, yet most people remain heedless.</w:t>
      </w:r>
    </w:p>
    <w:p w14:paraId="127C158D" w14:textId="77777777" w:rsidR="00D32FBC"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3D537DCB" w14:textId="77777777" w:rsidR="00D32FBC"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470D97BB" w14:textId="77777777" w:rsidR="00D32FBC" w:rsidRDefault="00000000">
      <w:pPr>
        <w:pStyle w:val="BodyText"/>
      </w:pPr>
      <w:r>
        <w:t>Where is the one who listens and sees? Where is the one who acts with fairness and speaks the truth?</w:t>
      </w:r>
    </w:p>
    <w:p w14:paraId="6F82C99B" w14:textId="77777777" w:rsidR="00D32FBC" w:rsidRDefault="00000000">
      <w:pPr>
        <w:pStyle w:val="BodyText"/>
      </w:pPr>
      <w:r>
        <w:t>This lowly servant beseeches God to grant the heedless and deniers a drop from the ocean of justice. Verily, He is the All-Powerful, the Omnipotent.</w:t>
      </w:r>
    </w:p>
    <w:p w14:paraId="077D3600" w14:textId="77777777" w:rsidR="00D32FBC" w:rsidRDefault="00000000">
      <w:pPr>
        <w:pStyle w:val="BodyText"/>
      </w:pPr>
      <w:r>
        <w:t>You mentioned the dream of Jináb-i-’Abdu’l-Karím from the people of Ṣád. This matter was presented, and this is what the Tongue of Grandeur proclaimed:</w:t>
      </w:r>
    </w:p>
    <w:p w14:paraId="698D46AF" w14:textId="77777777" w:rsidR="00D32FBC"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6BDD999D" w14:textId="77777777" w:rsidR="00D32FBC" w:rsidRDefault="00000000">
      <w:pPr>
        <w:pStyle w:val="BodyText"/>
      </w:pPr>
      <w:r>
        <w:t>Undoubtedly, what he saw will, at some point, be revealed.”</w:t>
      </w:r>
    </w:p>
    <w:p w14:paraId="2F5B0769" w14:textId="77777777" w:rsidR="00D32FBC" w:rsidRDefault="00000000">
      <w:pPr>
        <w:pStyle w:val="BodyText"/>
      </w:pPr>
      <w:r>
        <w:t>This is what the All-Wise decreed in His clear Book. It has ended.</w:t>
      </w:r>
    </w:p>
    <w:p w14:paraId="523805DC" w14:textId="77777777" w:rsidR="00D32FBC" w:rsidRDefault="00000000">
      <w:pPr>
        <w:pStyle w:val="BodyText"/>
      </w:pPr>
      <w:r>
        <w:t>This year, some upheavals have occurred in those blessed lands. Among them, a severe plague appeared in Najaf, to such an extent that the inhabitants were violently expelled and relocated elsewhere.</w:t>
      </w:r>
    </w:p>
    <w:p w14:paraId="4A45A409" w14:textId="77777777" w:rsidR="00D32FBC" w:rsidRDefault="00000000">
      <w:pPr>
        <w:pStyle w:val="BodyText"/>
      </w:pPr>
      <w:r>
        <w:rPr>
          <w:b/>
          <w:bCs/>
        </w:rPr>
        <w:t>Page 274</w:t>
      </w:r>
      <w:r>
        <w:br/>
        <w:t>It is evident what happened and what transpired in that city. Profound changes have become manifest.</w:t>
      </w:r>
    </w:p>
    <w:p w14:paraId="6CB2C250" w14:textId="77777777" w:rsidR="00D32FBC"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20D5571F" w14:textId="77777777" w:rsidR="00D32FBC"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337C1502" w14:textId="77777777" w:rsidR="00D32FBC" w:rsidRDefault="00000000">
      <w:pPr>
        <w:pStyle w:val="BodyText"/>
      </w:pPr>
      <w:r>
        <w:t>This concludes the reply to your communication, which was written on the 12th of Ṣafar and sent to Jináb-i-Ism Alláh.</w:t>
      </w:r>
    </w:p>
    <w:p w14:paraId="3A3EB1E9" w14:textId="77777777" w:rsidR="00D32FBC"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123C1CBA" w14:textId="77777777" w:rsidR="00D32FBC"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2726C052" w14:textId="77777777" w:rsidR="00D32FBC" w:rsidRDefault="00000000">
      <w:pPr>
        <w:pStyle w:val="BodyText"/>
      </w:pPr>
      <w:r>
        <w:t>He, exalted and majestic, said:</w:t>
      </w:r>
    </w:p>
    <w:p w14:paraId="14ACDED6" w14:textId="77777777" w:rsidR="00D32FBC"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46ED7170" w14:textId="77777777" w:rsidR="00D32FBC"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1E25AA49" w14:textId="77777777" w:rsidR="00D32FBC"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260268C5" w14:textId="77777777" w:rsidR="00D32FBC" w:rsidRDefault="00000000">
      <w:pPr>
        <w:pStyle w:val="BodyText"/>
      </w:pPr>
      <w:r>
        <w:t>By God, the Balance speaks, the Path cries out, and the Trumpet declares: ‘Open your eyes! This is the One mentioned in the Books of God, and He is the One who spoke upon the Mount.’ Fear God, O…”</w:t>
      </w:r>
    </w:p>
    <w:p w14:paraId="457A1486" w14:textId="77777777" w:rsidR="00D32FBC"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7772330A" w14:textId="77777777" w:rsidR="00D32FBC" w:rsidRDefault="00000000">
      <w:pPr>
        <w:pStyle w:val="BodyText"/>
      </w:pPr>
      <w:r>
        <w:t>O ’Alí Qabl-i-Akbar, reflect upon God, His proof, His testimony, His sovereignty, and what the tongues of the heedless have uttered—those who have turned away from My straight path.</w:t>
      </w:r>
    </w:p>
    <w:p w14:paraId="731D0915" w14:textId="77777777" w:rsidR="00D32FBC"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3BF24D9C" w14:textId="77777777" w:rsidR="00D32FBC"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59983190" w14:textId="77777777" w:rsidR="00D32FBC" w:rsidRDefault="00000000">
      <w:pPr>
        <w:pStyle w:val="BodyText"/>
      </w:pPr>
      <w:r>
        <w:t>They sought to cut down the Tree, and when their scheme was exposed, they opened their mouths with slander.</w:t>
      </w:r>
    </w:p>
    <w:p w14:paraId="3EB23DA0" w14:textId="77777777" w:rsidR="00D32FBC"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56F2F492" w14:textId="77777777" w:rsidR="00D32FBC" w:rsidRDefault="00000000">
      <w:pPr>
        <w:pStyle w:val="BodyText"/>
      </w:pPr>
      <w:r>
        <w:rPr>
          <w:b/>
          <w:bCs/>
        </w:rPr>
        <w:t>Page 277</w:t>
      </w:r>
      <w:r>
        <w:br/>
        <w:t>In those days, no one appeared. Yet the oppressive soul has portrayed itself as wronged and attributed to God, exalted be His glory, injustice.</w:t>
      </w:r>
    </w:p>
    <w:p w14:paraId="419D6FE3" w14:textId="77777777" w:rsidR="00D32FBC"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4FDA320D" w14:textId="77777777" w:rsidR="00D32FBC"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00BF0DB8" w14:textId="77777777" w:rsidR="00D32FBC"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3C7DFC06" w14:textId="77777777" w:rsidR="00D32FBC" w:rsidRDefault="00000000">
      <w:pPr>
        <w:pStyle w:val="BodyText"/>
      </w:pPr>
      <w:r>
        <w:t>You and all know that no one other than this servant has been informed of its affairs. Truly, even these few words that were mentioned are due to heedlessness…</w:t>
      </w:r>
    </w:p>
    <w:p w14:paraId="483A4427" w14:textId="77777777" w:rsidR="00D32FBC" w:rsidRDefault="00000000">
      <w:pPr>
        <w:pStyle w:val="BodyText"/>
      </w:pPr>
      <w:r>
        <w:rPr>
          <w:b/>
          <w:bCs/>
        </w:rPr>
        <w:t>Page 278</w:t>
      </w:r>
      <w:r>
        <w:br/>
        <w:t>…as engaging with such matters while neglecting God is a sign of heedlessness. Yet the Most High is aware of all things.</w:t>
      </w:r>
    </w:p>
    <w:p w14:paraId="7E556687" w14:textId="77777777" w:rsidR="00D32FBC" w:rsidRDefault="00000000">
      <w:pPr>
        <w:pStyle w:val="BodyText"/>
      </w:pPr>
      <w:r>
        <w:t>The purpose is that perhaps some souls may observe and be awakened. These matters have been mentioned repeatedly. Verily, He guides whomsoever He wills to His straight path.</w:t>
      </w:r>
    </w:p>
    <w:p w14:paraId="2D4B4B7F" w14:textId="77777777" w:rsidR="00D32FBC" w:rsidRDefault="00000000">
      <w:pPr>
        <w:pStyle w:val="BodyText"/>
      </w:pPr>
      <w:r>
        <w:t>Today, all the people of the Bayán are seen to be in the fire, except for assured and steadfast souls. This trumpet blast from the Divine Herald must be heard. His exalted words declare:</w:t>
      </w:r>
    </w:p>
    <w:p w14:paraId="3C9C03C1" w14:textId="77777777" w:rsidR="00D32FBC" w:rsidRDefault="00000000">
      <w:pPr>
        <w:pStyle w:val="BodyText"/>
      </w:pPr>
      <w:r>
        <w:t>“It is permissible for Him Whom God shall make manifest to reject anyone who is not the most exalted upon the earth compared to Him, for all creation is in His grasp, and all are obedient to Him.”</w:t>
      </w:r>
    </w:p>
    <w:p w14:paraId="4848DAEE" w14:textId="77777777" w:rsidR="00D32FBC" w:rsidRDefault="00000000">
      <w:pPr>
        <w:pStyle w:val="BodyText"/>
      </w:pPr>
      <w:r>
        <w:t>These statements are intended for the weak among the people. Otherwise, this Most Great Manifestation has no need for others to establish His Cause.</w:t>
      </w:r>
    </w:p>
    <w:p w14:paraId="2E03B1CE" w14:textId="77777777" w:rsidR="00D32FBC"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5EC90167" w14:textId="77777777" w:rsidR="00D32FBC" w:rsidRDefault="00000000">
      <w:pPr>
        <w:pStyle w:val="BodyText"/>
      </w:pPr>
      <w:r>
        <w:t>This is a word to which the Books, Scriptures, and Scrolls of God, both prior and subsequent, have testified.</w:t>
      </w:r>
    </w:p>
    <w:p w14:paraId="6047B6E4" w14:textId="77777777" w:rsidR="00D32FBC" w:rsidRDefault="00000000">
      <w:pPr>
        <w:pStyle w:val="BodyText"/>
      </w:pPr>
      <w:r>
        <w:rPr>
          <w:b/>
          <w:bCs/>
        </w:rPr>
        <w:lastRenderedPageBreak/>
        <w:t>Page 279</w:t>
      </w:r>
      <w:r>
        <w:br/>
        <w:t>(Missing text.) &lt;– See original INBA and use Lens to capture text, if possible</w:t>
      </w:r>
    </w:p>
    <w:p w14:paraId="3A4026F0" w14:textId="77777777" w:rsidR="00D32FBC" w:rsidRDefault="00000000">
      <w:pPr>
        <w:pStyle w:val="BodyText"/>
      </w:pPr>
      <w:r>
        <w:rPr>
          <w:b/>
          <w:bCs/>
        </w:rPr>
        <w:t>Page 280</w:t>
      </w:r>
      <w:r>
        <w:br/>
        <w:t>By God, this is a mighty Cause and a great announcement. It has ended.</w:t>
      </w:r>
    </w:p>
    <w:p w14:paraId="4A22A46C" w14:textId="77777777" w:rsidR="00D32FBC"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2E0A97E8" w14:textId="77777777" w:rsidR="00D32FBC"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67725C7F" w14:textId="77777777" w:rsidR="00D32FBC"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29535D56" w14:textId="77777777" w:rsidR="00D32FBC"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7E3086FA" w14:textId="77777777" w:rsidR="00D32FBC" w:rsidRDefault="00000000">
      <w:pPr>
        <w:pStyle w:val="BodyText"/>
      </w:pPr>
      <w:r>
        <w:t>This is what the Tongue of Grandeur proclaimed in this station: “The use of what is necessary for treatment is permitted.” It has ended.</w:t>
      </w:r>
    </w:p>
    <w:p w14:paraId="26B723C0" w14:textId="77777777" w:rsidR="00D32FBC"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5AE34B33" w14:textId="77777777" w:rsidR="00D32FBC"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5CC8C42F" w14:textId="77777777" w:rsidR="00D32FBC" w:rsidRDefault="00000000">
      <w:pPr>
        <w:pStyle w:val="BodyText"/>
      </w:pPr>
      <w:r>
        <w:t>Regarding the individual you mentioned, who sent a petition but refrained from sharing certain thoughts, what you did was indeed appropriate. Such souls are observed to be heedless of the Cause of God.</w:t>
      </w:r>
    </w:p>
    <w:p w14:paraId="1D1B250E" w14:textId="77777777" w:rsidR="00D32FBC"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356945BB" w14:textId="77777777" w:rsidR="00D32FBC"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22A4E0E4" w14:textId="77777777" w:rsidR="00D32FBC" w:rsidRDefault="00000000">
      <w:pPr>
        <w:pStyle w:val="BodyText"/>
      </w:pPr>
      <w:r>
        <w:t>In a Tablet revealed for a friend residing near the land of the prison, this blessed verse descended from the heaven of will:</w:t>
      </w:r>
    </w:p>
    <w:p w14:paraId="2A544905" w14:textId="77777777" w:rsidR="00D32FBC" w:rsidRDefault="00000000">
      <w:pPr>
        <w:pStyle w:val="BodyText"/>
      </w:pPr>
      <w:r>
        <w:t>“Today is not a day of questioning. Every soul must, upon hearing the call, turn to the Most Exalted Horizon and say: ‘Here I am, here I am, O God of all creation! Here I am, here I am, O Object of all seekers!’”</w:t>
      </w:r>
    </w:p>
    <w:p w14:paraId="7E821583" w14:textId="77777777" w:rsidR="00D32FBC"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5F80347B" w14:textId="77777777" w:rsidR="00D32FBC" w:rsidRDefault="00000000">
      <w:pPr>
        <w:pStyle w:val="BodyText"/>
      </w:pPr>
      <w:r>
        <w:t>By the life of the Beloved, the breaths of the verses have taken hold of them in a manner beyond enumeration by the enumerators.</w:t>
      </w:r>
    </w:p>
    <w:p w14:paraId="546A301E" w14:textId="77777777" w:rsidR="00D32FBC" w:rsidRDefault="00000000">
      <w:pPr>
        <w:pStyle w:val="BodyText"/>
      </w:pPr>
      <w:r>
        <w:t>As for Jináb-i-Sayyid ’Alí—upon him be peace—from among the emigrants of Miṣrād, and his son Jináb-i-Sayyid Muḥammad, you wrote that…</w:t>
      </w:r>
    </w:p>
    <w:p w14:paraId="08C4DC26" w14:textId="77777777" w:rsidR="00D32FBC"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033E4AD7" w14:textId="77777777" w:rsidR="00D32FBC"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07C9D3F4" w14:textId="77777777" w:rsidR="00D32FBC" w:rsidRDefault="00000000">
      <w:pPr>
        <w:pStyle w:val="BodyText"/>
      </w:pPr>
      <w:r>
        <w:t>Those casting doubts are utterly unaware of this Cause, for in the beginning, none were informed of its essence. Anyone claiming such knowledge is engaging in absolute falsehood and blatant lies.</w:t>
      </w:r>
    </w:p>
    <w:p w14:paraId="64D4F3CF" w14:textId="77777777" w:rsidR="00D32FBC"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589A3790" w14:textId="77777777" w:rsidR="00D32FBC" w:rsidRDefault="00000000">
      <w:pPr>
        <w:pStyle w:val="BodyText"/>
      </w:pPr>
      <w:r>
        <w:rPr>
          <w:b/>
          <w:bCs/>
        </w:rPr>
        <w:t>Page 284</w:t>
      </w:r>
      <w:r>
        <w:br/>
        <w:t>…and the gaze of grace has been directed toward them. In all situations of hardship and adversity, the hand of power has preserved them.</w:t>
      </w:r>
    </w:p>
    <w:p w14:paraId="2F526508" w14:textId="77777777" w:rsidR="00D32FBC"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06FAB5F5" w14:textId="77777777" w:rsidR="00D32FBC" w:rsidRDefault="00000000">
      <w:pPr>
        <w:pStyle w:val="BodyText"/>
      </w:pPr>
      <w:r>
        <w:t>Convey to him my greetings, and God willing, he will arise for what is befitting for the days of God. Verily, Our Lord, the All-Merciful, is the Witness, the All-Knowing.</w:t>
      </w:r>
    </w:p>
    <w:p w14:paraId="5B232782" w14:textId="77777777" w:rsidR="00D32FBC" w:rsidRDefault="00000000">
      <w:pPr>
        <w:pStyle w:val="BodyText"/>
      </w:pPr>
      <w:r>
        <w:t>In all circumstances, I beseech and hope from God, exalted be He, for their welfare, health, and protection. The Cause is in the hands of God, the All-Knowing, the All-Informed.</w:t>
      </w:r>
    </w:p>
    <w:p w14:paraId="6EAF8635" w14:textId="77777777" w:rsidR="00D32FBC"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5EBC933E" w14:textId="77777777" w:rsidR="00D32FBC" w:rsidRDefault="00000000">
      <w:pPr>
        <w:pStyle w:val="BodyText"/>
      </w:pPr>
      <w:r>
        <w:t>Regarding Jináb-i-Mullá Mahdí from the people of Jásib, you wrote, and this was presented before the Throne.</w:t>
      </w:r>
    </w:p>
    <w:p w14:paraId="03699243" w14:textId="77777777" w:rsidR="00D32FBC" w:rsidRDefault="00000000">
      <w:pPr>
        <w:pStyle w:val="BodyText"/>
      </w:pPr>
      <w:r>
        <w:rPr>
          <w:b/>
          <w:bCs/>
        </w:rPr>
        <w:t>Page 285</w:t>
      </w:r>
      <w:r>
        <w:br/>
        <w:t>This is what the Kingdom of the Bayán has proclaimed:</w:t>
      </w:r>
    </w:p>
    <w:p w14:paraId="041CB490" w14:textId="77777777" w:rsidR="00D32FBC" w:rsidRDefault="00000000">
      <w:pPr>
        <w:pStyle w:val="BodyText"/>
      </w:pPr>
      <w:r>
        <w:t>“O Most Holy, Most Mighty, Most Exalted, Most Glorious!</w:t>
      </w:r>
    </w:p>
    <w:p w14:paraId="5C47AFD5" w14:textId="77777777" w:rsidR="00D32FBC" w:rsidRDefault="00000000">
      <w:pPr>
        <w:pStyle w:val="BodyText"/>
      </w:pPr>
      <w:r>
        <w:t>O ’Alí Qabl-i-Akbar, drink the purest Kawthar from the utterance of your Lord, the All-Merciful. Verily, He will show you what is concealed from the sight of His servants.</w:t>
      </w:r>
    </w:p>
    <w:p w14:paraId="45316F12" w14:textId="77777777" w:rsidR="00D32FBC" w:rsidRDefault="00000000">
      <w:pPr>
        <w:pStyle w:val="BodyText"/>
      </w:pPr>
      <w:r>
        <w:t>We have mentioned you repeatedly in the Book of My servant, time and again, so that you may offer thanks to your Lord, the All-Knowing, the All-Seeing.</w:t>
      </w:r>
    </w:p>
    <w:p w14:paraId="147EE693" w14:textId="77777777" w:rsidR="00D32FBC"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6360517E" w14:textId="77777777" w:rsidR="00D32FBC"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0123428B" w14:textId="77777777" w:rsidR="00D32FBC" w:rsidRDefault="00000000">
      <w:pPr>
        <w:pStyle w:val="BodyText"/>
      </w:pPr>
      <w:r>
        <w:t>It has ended.</w:t>
      </w:r>
    </w:p>
    <w:p w14:paraId="40BC73F6" w14:textId="77777777" w:rsidR="00D32FBC" w:rsidRDefault="00000000">
      <w:pPr>
        <w:pStyle w:val="BodyText"/>
      </w:pPr>
      <w:r>
        <w:t>As for the offering they have vowed, it should be accepted in a spirit of approval, and according to your instruction, used to host the friends of God wisely.</w:t>
      </w:r>
    </w:p>
    <w:p w14:paraId="18B97751" w14:textId="77777777" w:rsidR="00D32FBC" w:rsidRDefault="00000000">
      <w:pPr>
        <w:pStyle w:val="BodyText"/>
      </w:pPr>
      <w:r>
        <w:rPr>
          <w:b/>
          <w:bCs/>
        </w:rPr>
        <w:t>Page 286</w:t>
      </w:r>
      <w:r>
        <w:br/>
        <w:t>Gathering in a single assembly is not permissible under any circumstances. If multiple meetings are held separately, this is preferable.</w:t>
      </w:r>
    </w:p>
    <w:p w14:paraId="1E23204A" w14:textId="77777777" w:rsidR="00D32FBC"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449A83C2" w14:textId="77777777" w:rsidR="00D32FBC"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76BD9140" w14:textId="77777777" w:rsidR="00D32FBC"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617A340B" w14:textId="77777777" w:rsidR="00D32FBC" w:rsidRDefault="00000000">
      <w:pPr>
        <w:pStyle w:val="BodyText"/>
      </w:pPr>
      <w:r>
        <w:t>After presenting this matter at the Sacred Threshold, the following command was issued:</w:t>
      </w:r>
    </w:p>
    <w:p w14:paraId="282B6423" w14:textId="77777777" w:rsidR="00D32FBC"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23AD59E6" w14:textId="77777777" w:rsidR="00D32FBC"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4C5E9576" w14:textId="77777777" w:rsidR="00D32FBC" w:rsidRDefault="00000000">
      <w:pPr>
        <w:pStyle w:val="BodyText"/>
      </w:pPr>
      <w:r>
        <w:t>It has ended.</w:t>
      </w:r>
    </w:p>
    <w:p w14:paraId="63989F97" w14:textId="77777777" w:rsidR="00D32FBC"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712F47E2" w14:textId="77777777" w:rsidR="00D32FBC" w:rsidRDefault="00000000">
      <w:pPr>
        <w:pStyle w:val="BodyText"/>
      </w:pPr>
      <w:r>
        <w:t>This servant beseeches the Most Exalted, the All-Glorious Lord, to enable everyone to recover what they missed in the days of their Forgiving and Generous Lord.</w:t>
      </w:r>
    </w:p>
    <w:p w14:paraId="3DE595C0" w14:textId="77777777" w:rsidR="00D32FBC" w:rsidRDefault="00000000">
      <w:pPr>
        <w:pStyle w:val="BodyText"/>
      </w:pPr>
      <w:r>
        <w:t>Praise be to God, the All-Powerful, the Most High, the Most Mighty.</w:t>
      </w:r>
    </w:p>
    <w:p w14:paraId="2BAEA8EA" w14:textId="77777777" w:rsidR="00D32FBC" w:rsidRDefault="00000000">
      <w:pPr>
        <w:pStyle w:val="BodyText"/>
      </w:pPr>
      <w:r>
        <w:t>Regarding Jináb-i-Muḥammad and Jináb-i-’Alí-Aṣghar—upon them be peace—you wrote, and it was presented at the Most Sacred, Most Exalted Threshold.</w:t>
      </w:r>
    </w:p>
    <w:p w14:paraId="6692DB64" w14:textId="77777777" w:rsidR="00D32FBC"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2AF788FC" w14:textId="77777777" w:rsidR="00D32FBC"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754EF679" w14:textId="77777777" w:rsidR="00D32FBC"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7152725F" w14:textId="77777777" w:rsidR="00D32FBC" w:rsidRDefault="00000000">
      <w:pPr>
        <w:pStyle w:val="BodyText"/>
      </w:pPr>
      <w:r>
        <w:t>Whoever attains this station will be protected from insinuations, allusions, doubts, veils, and hindrances.</w:t>
      </w:r>
    </w:p>
    <w:p w14:paraId="02FA8E71" w14:textId="77777777" w:rsidR="00D32FBC" w:rsidRDefault="00000000">
      <w:pPr>
        <w:pStyle w:val="BodyText"/>
      </w:pPr>
      <w:r>
        <w:t>For the two mentioned souls, a wondrous and mighty Tablet was revealed. God willing, they will drink from the water of life flowing from the revealed words of God and attain everlasting life.</w:t>
      </w:r>
    </w:p>
    <w:p w14:paraId="61373621" w14:textId="77777777" w:rsidR="00D32FBC" w:rsidRDefault="00000000">
      <w:pPr>
        <w:pStyle w:val="BodyText"/>
      </w:pPr>
      <w:r>
        <w:t>It has ended. Praise be to God that, specifically for them, the sun of grace has risen and is shining from the horizon of favor and generosity.</w:t>
      </w:r>
    </w:p>
    <w:p w14:paraId="1E2468DC" w14:textId="77777777" w:rsidR="00D32FBC" w:rsidRDefault="00000000">
      <w:pPr>
        <w:pStyle w:val="BodyText"/>
      </w:pPr>
      <w:r>
        <w:t>This servant beseeches and hopes from God, exalted be His glory, that they may be enabled…</w:t>
      </w:r>
    </w:p>
    <w:p w14:paraId="75D7745E" w14:textId="77777777" w:rsidR="00D32FBC" w:rsidRDefault="00000000">
      <w:pPr>
        <w:pStyle w:val="BodyText"/>
      </w:pPr>
      <w:r>
        <w:rPr>
          <w:b/>
          <w:bCs/>
        </w:rPr>
        <w:t>Page 289</w:t>
      </w:r>
      <w:r>
        <w:br/>
        <w:t>…to grasp the Tablet with strength from Him and power from His presence.</w:t>
      </w:r>
    </w:p>
    <w:p w14:paraId="6598400B" w14:textId="77777777" w:rsidR="00D32FBC"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1CDDD69E" w14:textId="77777777" w:rsidR="00D32FBC" w:rsidRDefault="00000000">
      <w:pPr>
        <w:pStyle w:val="BodyText"/>
      </w:pPr>
      <w:r>
        <w:t>Whenever support, assistance, and service are mentioned, the intention is the proclamation of the Cause with spirit and joy. The matter rests with God, the All-Powerful, the Almighty, the Beneficent.</w:t>
      </w:r>
    </w:p>
    <w:p w14:paraId="057F1F1A" w14:textId="77777777" w:rsidR="00D32FBC"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78D8E8A8" w14:textId="77777777" w:rsidR="00D32FBC"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3462686C" w14:textId="77777777" w:rsidR="00D32FBC" w:rsidRDefault="00000000">
      <w:pPr>
        <w:pStyle w:val="BodyText"/>
      </w:pPr>
      <w:r>
        <w:t>They lack the sense to realize who a prophet is. If true prophethood were proven, the very essence of the Point would be it, and those lying souls have sought…</w:t>
      </w:r>
    </w:p>
    <w:p w14:paraId="3E4CC695" w14:textId="77777777" w:rsidR="00D32FBC"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226B29AF" w14:textId="77777777" w:rsidR="00D32FBC"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042AD31A" w14:textId="77777777" w:rsidR="00D32FBC" w:rsidRDefault="00000000">
      <w:pPr>
        <w:pStyle w:val="BodyText"/>
      </w:pPr>
      <w:r>
        <w:t>A man in Iraq, Jináb-i-Mírzá Muḥammad-’Alí Rashtí, heard of this and, in every gathering, mocked and scorned the perpetrators with various words. Curse be upon the wrongdoers!</w:t>
      </w:r>
    </w:p>
    <w:p w14:paraId="79F14C95" w14:textId="77777777" w:rsidR="00D32FBC" w:rsidRDefault="00000000">
      <w:pPr>
        <w:pStyle w:val="BodyText"/>
      </w:pPr>
      <w:r>
        <w:t>Similarly, the source of the Sun of existence, the noble Mother of the Primal Point—may all be a sacrifice unto Him—was residing in Najaf.</w:t>
      </w:r>
    </w:p>
    <w:p w14:paraId="3913DC8D" w14:textId="77777777" w:rsidR="00D32FBC"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4A00E0C4" w14:textId="77777777" w:rsidR="00D32FBC" w:rsidRDefault="00000000">
      <w:pPr>
        <w:pStyle w:val="BodyText"/>
      </w:pPr>
      <w:r>
        <w:t>“How could these souls, who acknowledge His station as the Qá’im, interfere with His sanctuary?”</w:t>
      </w:r>
    </w:p>
    <w:p w14:paraId="1EBBAD5A" w14:textId="77777777" w:rsidR="00D32FBC"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20F6099F" w14:textId="77777777" w:rsidR="00D32FBC" w:rsidRDefault="00000000">
      <w:pPr>
        <w:pStyle w:val="BodyText"/>
      </w:pPr>
      <w:r>
        <w:t>In truth, such wretched, atheistic liars are well-suited as leaders for that group.</w:t>
      </w:r>
    </w:p>
    <w:p w14:paraId="19DBEDE2" w14:textId="77777777" w:rsidR="00D32FBC"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2541B7C4" w14:textId="77777777" w:rsidR="00D32FBC" w:rsidRDefault="00000000">
      <w:pPr>
        <w:pStyle w:val="BodyText"/>
      </w:pPr>
      <w:r>
        <w:t>If all the details were recounted, it would only cause distress.</w:t>
      </w:r>
    </w:p>
    <w:p w14:paraId="6533AAAD" w14:textId="77777777" w:rsidR="00D32FBC"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0A278BD6" w14:textId="77777777" w:rsidR="00D32FBC"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2A2C542E" w14:textId="77777777" w:rsidR="00D32FBC" w:rsidRDefault="00000000">
      <w:pPr>
        <w:pStyle w:val="BodyText"/>
      </w:pPr>
      <w:r>
        <w:t>His mention was presented before the Throne, where it was stated:</w:t>
      </w:r>
    </w:p>
    <w:p w14:paraId="01A62E79" w14:textId="77777777" w:rsidR="00D32FBC" w:rsidRDefault="00000000">
      <w:pPr>
        <w:pStyle w:val="BodyText"/>
      </w:pPr>
      <w:r>
        <w:t>“Convey our greetings to him on Our behalf, so that these greetings may renew the days of reunion and the remembrance thereof. Say:</w:t>
      </w:r>
    </w:p>
    <w:p w14:paraId="5F518F8D" w14:textId="77777777" w:rsidR="00D32FBC" w:rsidRDefault="00000000">
      <w:pPr>
        <w:pStyle w:val="BodyText"/>
      </w:pPr>
      <w:r>
        <w:t>’O My Name, reflect deeply upon the accounts of former days and consider well the doubts and delusions they have devised. Even now, the heedless remain trapped in such imaginings.</w:t>
      </w:r>
    </w:p>
    <w:p w14:paraId="56FD0BE2" w14:textId="77777777" w:rsidR="00D32FBC"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44BDC57A" w14:textId="77777777" w:rsidR="00D32FBC" w:rsidRDefault="00000000">
      <w:pPr>
        <w:pStyle w:val="BodyText"/>
      </w:pPr>
      <w:r>
        <w:t>It was due to such delusions that the Point was martyred. This prisoner has been carried from land to land, in the hands of the wicked.</w:t>
      </w:r>
    </w:p>
    <w:p w14:paraId="3F4DB422" w14:textId="77777777" w:rsidR="00D32FBC"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23045BE3" w14:textId="77777777" w:rsidR="00D32FBC"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7945DDA4" w14:textId="77777777" w:rsidR="00D32FBC"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0854D60A" w14:textId="77777777" w:rsidR="00D32FBC" w:rsidRDefault="00000000">
      <w:pPr>
        <w:pStyle w:val="BodyText"/>
      </w:pPr>
      <w:r>
        <w:t>By God, they guide all to the Most Exalted Horizon and proclaim with the most eloquent expression among the people:</w:t>
      </w:r>
    </w:p>
    <w:p w14:paraId="39A4020B" w14:textId="77777777" w:rsidR="00D32FBC" w:rsidRDefault="00000000">
      <w:pPr>
        <w:pStyle w:val="BodyText"/>
      </w:pPr>
      <w:r>
        <w:t>“Verily, I am the Mother Book from before and after. When My fragrance is diffused, all the books of the world bow down, and the straight path of God is made manifest.”</w:t>
      </w:r>
    </w:p>
    <w:p w14:paraId="63EF339D" w14:textId="77777777" w:rsidR="00D32FBC" w:rsidRDefault="00000000">
      <w:pPr>
        <w:pStyle w:val="BodyText"/>
      </w:pPr>
      <w:r>
        <w:t>Blessed is the one who finds My fragrance and turns towards My Face, and woe unto every denier who turns away from God, the Lord of the worlds.’</w:t>
      </w:r>
    </w:p>
    <w:p w14:paraId="6A9C0325" w14:textId="77777777" w:rsidR="00D32FBC" w:rsidRDefault="00000000">
      <w:pPr>
        <w:pStyle w:val="BodyText"/>
      </w:pPr>
      <w:r>
        <w:t>O My Name, I shall once again complain to you of all the mirrors.”</w:t>
      </w:r>
    </w:p>
    <w:p w14:paraId="7E319EF8" w14:textId="77777777" w:rsidR="00D32FBC"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50AC8BF3" w14:textId="77777777" w:rsidR="00D32FBC" w:rsidRDefault="00000000">
      <w:pPr>
        <w:pStyle w:val="BodyText"/>
      </w:pPr>
      <w:r>
        <w:t>This is what caused the Cause to be raised and likewise, the cries of the Point. Reflect on what the Oppressed One has uttered before, after, and in this Great Prison. It has ended.</w:t>
      </w:r>
    </w:p>
    <w:p w14:paraId="0681CCDC" w14:textId="77777777" w:rsidR="00D32FBC" w:rsidRDefault="00000000">
      <w:pPr>
        <w:pStyle w:val="BodyText"/>
      </w:pPr>
      <w:r>
        <w:t>It is requested that you convey, on behalf of this lowly and insignificant one, the mention of self-effacement and annihilation to His presence.</w:t>
      </w:r>
    </w:p>
    <w:p w14:paraId="3C9CD6C2" w14:textId="77777777" w:rsidR="00D32FBC" w:rsidRDefault="00000000">
      <w:pPr>
        <w:pStyle w:val="BodyText"/>
      </w:pPr>
      <w:r>
        <w:t>If Jináb-i-Zayn—upon him be peace—is present, convey greetings to him and state:</w:t>
      </w:r>
    </w:p>
    <w:p w14:paraId="67E7AB36" w14:textId="77777777" w:rsidR="00D32FBC" w:rsidRDefault="00000000">
      <w:pPr>
        <w:pStyle w:val="BodyText"/>
      </w:pPr>
      <w:r>
        <w:t>“Exert yourselves in reviving the people from the outpourings of the Ocean of the All-Merciful’s Word. All success lies in this. God willing, you will succeed in that which is beloved in the sight of God.</w:t>
      </w:r>
    </w:p>
    <w:p w14:paraId="3DA0358C" w14:textId="77777777" w:rsidR="00D32FBC"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46330A29" w14:textId="77777777" w:rsidR="00D32FBC" w:rsidRDefault="00000000">
      <w:pPr>
        <w:pStyle w:val="BodyText"/>
      </w:pPr>
      <w:r>
        <w:rPr>
          <w:b/>
          <w:bCs/>
        </w:rPr>
        <w:t>Page 295</w:t>
      </w:r>
    </w:p>
    <w:p w14:paraId="2F19999E" w14:textId="77777777" w:rsidR="00D32FBC" w:rsidRDefault="00000000">
      <w:pPr>
        <w:pStyle w:val="BodyText"/>
      </w:pPr>
      <w:r>
        <w:t>…would be freed and delivered from all hardships and afflictions. It is hoped that God will enable everyone and assist them in what leads to the elevation of the Cause. Verily, He is near and responsive.</w:t>
      </w:r>
    </w:p>
    <w:p w14:paraId="04270A42" w14:textId="77777777" w:rsidR="00D32FBC"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68C140DE" w14:textId="77777777" w:rsidR="00D32FBC" w:rsidRDefault="00000000">
      <w:pPr>
        <w:pStyle w:val="BodyText"/>
      </w:pPr>
      <w:r>
        <w:t>This lowly servant also conveys greetings:</w:t>
      </w:r>
    </w:p>
    <w:p w14:paraId="58E27C02" w14:textId="77777777" w:rsidR="00D32FBC"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03BC4022" w14:textId="77777777" w:rsidR="00D32FBC" w:rsidRDefault="00000000">
      <w:pPr>
        <w:pStyle w:val="BodyText"/>
      </w:pPr>
      <w:r>
        <w:t>Servant</w:t>
      </w:r>
      <w:r>
        <w:br/>
        <w:t>17th Rajab, Year 98 (June 1881)</w:t>
      </w:r>
    </w:p>
    <w:p w14:paraId="67F4FEF0" w14:textId="77777777" w:rsidR="00D32FBC" w:rsidRDefault="00000000">
      <w:pPr>
        <w:pStyle w:val="Heading2"/>
      </w:pPr>
      <w:bookmarkStart w:id="958" w:name="bh00091-natural"/>
      <w:bookmarkEnd w:id="957"/>
      <w:r>
        <w:t>BH00091 (Natural)</w:t>
      </w:r>
    </w:p>
    <w:p w14:paraId="3CE52BEF" w14:textId="77777777" w:rsidR="00D32FBC" w:rsidRDefault="00000000">
      <w:pPr>
        <w:pStyle w:val="Heading3"/>
      </w:pPr>
      <w:bookmarkStart w:id="959" w:name="lawh-i-haji-mirza-kamalud-din"/>
      <w:r>
        <w:t>Lawh-i-Haji Mirza Kamalu’d-Din</w:t>
      </w:r>
    </w:p>
    <w:p w14:paraId="3ED33522" w14:textId="77777777" w:rsidR="00D32FBC" w:rsidRDefault="00000000">
      <w:pPr>
        <w:pStyle w:val="FirstParagraph"/>
      </w:pPr>
      <w:r>
        <w:rPr>
          <w:b/>
          <w:bCs/>
        </w:rPr>
        <w:t>Page 296</w:t>
      </w:r>
    </w:p>
    <w:p w14:paraId="47AA33DD" w14:textId="77777777" w:rsidR="00D32FBC" w:rsidRDefault="00000000">
      <w:pPr>
        <w:pStyle w:val="BodyText"/>
      </w:pPr>
      <w:r>
        <w:rPr>
          <w:b/>
          <w:bCs/>
        </w:rPr>
        <w:t>He is the Most Great, the Most Holy, the All-Powerful, the Most Exalted, the Most Glorious.</w:t>
      </w:r>
    </w:p>
    <w:p w14:paraId="67948F4E" w14:textId="77777777" w:rsidR="00D32FBC"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494AA45D" w14:textId="77777777" w:rsidR="00D32FBC"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4F905562" w14:textId="77777777" w:rsidR="00D32FBC"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6F286305" w14:textId="77777777" w:rsidR="00D32FBC" w:rsidRDefault="00000000">
      <w:pPr>
        <w:pStyle w:val="BodyText"/>
      </w:pPr>
      <w:r>
        <w:rPr>
          <w:b/>
          <w:bCs/>
        </w:rPr>
        <w:t>Page 297</w:t>
      </w:r>
    </w:p>
    <w:p w14:paraId="7B6BAF86" w14:textId="77777777" w:rsidR="00D32FBC"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6D39997E" w14:textId="77777777" w:rsidR="00D32FBC"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55C273AE" w14:textId="77777777" w:rsidR="00D32FBC"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1FDCAC42" w14:textId="77777777" w:rsidR="00D32FBC"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6FC935D7" w14:textId="77777777" w:rsidR="00D32FBC" w:rsidRDefault="00000000">
      <w:pPr>
        <w:pStyle w:val="BodyText"/>
      </w:pPr>
      <w:r>
        <w:t>When I perceived its scent and understood its contents, I turned to the Most Exalted Goal and appeared before the Throne of our Lord, the Possessor of Names, presenting its contents before His Face.</w:t>
      </w:r>
    </w:p>
    <w:p w14:paraId="15237F74" w14:textId="77777777" w:rsidR="00D32FBC" w:rsidRDefault="00000000">
      <w:pPr>
        <w:pStyle w:val="BodyText"/>
      </w:pPr>
      <w:r>
        <w:rPr>
          <w:b/>
          <w:bCs/>
        </w:rPr>
        <w:t>Page 298</w:t>
      </w:r>
    </w:p>
    <w:p w14:paraId="0DDD52D8" w14:textId="77777777" w:rsidR="00D32FBC" w:rsidRDefault="00000000">
      <w:pPr>
        <w:pStyle w:val="BodyText"/>
      </w:pPr>
      <w:r>
        <w:t>Then the Tongue of Grandeur uttered words that caused the Pen to be thunderstruck. Despite this, how can this lowly one recount what the Tongue of Eternity has spoken?</w:t>
      </w:r>
    </w:p>
    <w:p w14:paraId="7EBFE9CD" w14:textId="77777777" w:rsidR="00D32FBC"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23796CAA" w14:textId="77777777" w:rsidR="00D32FBC"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044A6DBC" w14:textId="77777777" w:rsidR="00D32FBC" w:rsidRDefault="00000000">
      <w:pPr>
        <w:pStyle w:val="BodyText"/>
      </w:pPr>
      <w:r>
        <w:t>Praise be to the Beloved of the worlds, Who has made His friends steadfast in His Cause and Whose fragrance of divine love is sensed from them as it passes and spreads.</w:t>
      </w:r>
    </w:p>
    <w:p w14:paraId="36606CB6" w14:textId="77777777" w:rsidR="00D32FBC"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2C374A6D" w14:textId="77777777" w:rsidR="00D32FBC"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602EF5F0" w14:textId="77777777" w:rsidR="00D32FBC"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049DD6D3" w14:textId="77777777" w:rsidR="00D32FBC" w:rsidRDefault="00000000">
      <w:pPr>
        <w:pStyle w:val="BodyText"/>
      </w:pPr>
      <w:r>
        <w:rPr>
          <w:b/>
          <w:bCs/>
        </w:rPr>
        <w:lastRenderedPageBreak/>
        <w:t>Page 299</w:t>
      </w:r>
    </w:p>
    <w:p w14:paraId="36471FF0" w14:textId="77777777" w:rsidR="00D32FBC" w:rsidRDefault="00000000">
      <w:pPr>
        <w:pStyle w:val="BodyText"/>
      </w:pPr>
      <w:r>
        <w:t>…the beloved ones may become aware and not be deprived of the Kawthar of divine grace in this spiritual dawn. Verily, He is the One who can do whatsoever He wills, and He is the One, the generous giver.</w:t>
      </w:r>
    </w:p>
    <w:p w14:paraId="61A1185F" w14:textId="77777777" w:rsidR="00D32FBC"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7C30DAB6" w14:textId="77777777" w:rsidR="00D32FBC"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79436F06" w14:textId="77777777" w:rsidR="00D32FBC" w:rsidRDefault="00000000">
      <w:pPr>
        <w:pStyle w:val="BodyText"/>
      </w:pPr>
      <w:r>
        <w:t>On my behalf, convey greetings, peace, and congratulations to each of them and say:</w:t>
      </w:r>
    </w:p>
    <w:p w14:paraId="2B074393" w14:textId="77777777" w:rsidR="00D32FBC"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50B824C2" w14:textId="77777777" w:rsidR="00D32FBC" w:rsidRDefault="00000000">
      <w:pPr>
        <w:pStyle w:val="BodyText"/>
      </w:pPr>
      <w:r>
        <w:t>In one of the divine Tablets revealed to the new believers among the people of Khá, these sublime words are recorded:</w:t>
      </w:r>
    </w:p>
    <w:p w14:paraId="436715D2" w14:textId="77777777" w:rsidR="00D32FBC" w:rsidRDefault="00000000">
      <w:pPr>
        <w:pStyle w:val="BodyText"/>
      </w:pPr>
      <w:r>
        <w:rPr>
          <w:b/>
          <w:bCs/>
        </w:rPr>
        <w:t>Page 300</w:t>
      </w:r>
    </w:p>
    <w:p w14:paraId="64BCEFFB" w14:textId="77777777" w:rsidR="00D32FBC"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3F4F5018" w14:textId="77777777" w:rsidR="00D32FBC" w:rsidRDefault="00000000">
      <w:pPr>
        <w:pStyle w:val="BodyText"/>
      </w:pPr>
      <w:r>
        <w:t>Blessed is the one who reflects upon what has been revealed in the Books of God, the Sovereign, the Self-Subsisting.</w:t>
      </w:r>
    </w:p>
    <w:p w14:paraId="60C06F60" w14:textId="77777777" w:rsidR="00D32FBC"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517D9ABA" w14:textId="77777777" w:rsidR="00D32FBC" w:rsidRDefault="00000000">
      <w:pPr>
        <w:pStyle w:val="BodyText"/>
      </w:pPr>
      <w:r>
        <w:t>The Cause is mighty, mighty, and this Day is mighty, mighty.’</w:t>
      </w:r>
    </w:p>
    <w:p w14:paraId="5AA5BE24" w14:textId="77777777" w:rsidR="00D32FBC" w:rsidRDefault="00000000">
      <w:pPr>
        <w:pStyle w:val="BodyText"/>
      </w:pPr>
      <w:r>
        <w:t>In the Book of Isaiah, it is written:</w:t>
      </w:r>
    </w:p>
    <w:p w14:paraId="237C4C7D" w14:textId="77777777" w:rsidR="00D32FBC" w:rsidRDefault="00000000">
      <w:pPr>
        <w:pStyle w:val="BodyText"/>
      </w:pPr>
      <w:r>
        <w:t>‘Enter into the rock and hide in the dust from before the terror of the Lord and from the glory of His majesty.’</w:t>
      </w:r>
    </w:p>
    <w:p w14:paraId="728F0FFA" w14:textId="77777777" w:rsidR="00D32FBC" w:rsidRDefault="00000000">
      <w:pPr>
        <w:pStyle w:val="BodyText"/>
      </w:pPr>
      <w:r>
        <w:t>If a soul reflects upon this verse alone, they will become aware of the greatness of the Cause and the majesty of the Day of God. At the end of the mentioned verse, it says:</w:t>
      </w:r>
    </w:p>
    <w:p w14:paraId="7564EF57" w14:textId="77777777" w:rsidR="00D32FBC" w:rsidRDefault="00000000">
      <w:pPr>
        <w:pStyle w:val="BodyText"/>
      </w:pPr>
      <w:r>
        <w:t>‘And the Lord alone shall be exalted in that Day.’</w:t>
      </w:r>
    </w:p>
    <w:p w14:paraId="3C3ED0D2" w14:textId="77777777" w:rsidR="00D32FBC"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50DDD7A3" w14:textId="77777777" w:rsidR="00D32FBC" w:rsidRDefault="00000000">
      <w:pPr>
        <w:pStyle w:val="BodyText"/>
      </w:pPr>
      <w:r>
        <w:t>There is no verse except that it proclaims this Name, and no Book except that it testifies to this manifest Word.</w:t>
      </w:r>
    </w:p>
    <w:p w14:paraId="69A66FC3" w14:textId="77777777" w:rsidR="00D32FBC" w:rsidRDefault="00000000">
      <w:pPr>
        <w:pStyle w:val="BodyText"/>
      </w:pPr>
      <w:r>
        <w:rPr>
          <w:b/>
          <w:bCs/>
        </w:rPr>
        <w:t>Page 301</w:t>
      </w:r>
    </w:p>
    <w:p w14:paraId="311A8D18" w14:textId="77777777" w:rsidR="00D32FBC" w:rsidRDefault="00000000">
      <w:pPr>
        <w:pStyle w:val="BodyText"/>
      </w:pPr>
      <w:r>
        <w:t>If we were to recount all that has been revealed in the scriptures and written texts concerning the mention of this Manifestation, this Tablet would become immensely voluminous.</w:t>
      </w:r>
    </w:p>
    <w:p w14:paraId="62A391DB" w14:textId="77777777" w:rsidR="00D32FBC" w:rsidRDefault="00000000">
      <w:pPr>
        <w:pStyle w:val="BodyText"/>
      </w:pPr>
      <w:r>
        <w:t>Today, all must be assured by the bounties of God and strive with utmost wisdom in the proclamation of the Cause, that all may be illumined by the light of the dawn of meanings.”</w:t>
      </w:r>
    </w:p>
    <w:p w14:paraId="381F6AFB" w14:textId="77777777" w:rsidR="00D32FBC" w:rsidRDefault="00000000">
      <w:pPr>
        <w:pStyle w:val="BodyText"/>
      </w:pPr>
      <w:r>
        <w:t>It has ended.</w:t>
      </w:r>
    </w:p>
    <w:p w14:paraId="2857F2A8" w14:textId="77777777" w:rsidR="00D32FBC"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5104D7D8" w14:textId="77777777" w:rsidR="00D32FBC" w:rsidRDefault="00000000">
      <w:pPr>
        <w:pStyle w:val="BodyText"/>
      </w:pPr>
      <w:r>
        <w:t>The reason why most people of religions have not yet attained this most great favor is that they have not understood their own scriptures as they truly are.</w:t>
      </w:r>
    </w:p>
    <w:p w14:paraId="41D957E1" w14:textId="77777777" w:rsidR="00D32FBC"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4A0D277B" w14:textId="77777777" w:rsidR="00D32FBC"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75B0843B" w14:textId="77777777" w:rsidR="00D32FBC" w:rsidRDefault="00000000">
      <w:pPr>
        <w:pStyle w:val="BodyText"/>
      </w:pPr>
      <w:r>
        <w:t>In the first chapter of the Book of Isaiah, it is written:</w:t>
      </w:r>
    </w:p>
    <w:p w14:paraId="0FCDB084" w14:textId="77777777" w:rsidR="00D32FBC" w:rsidRDefault="00000000">
      <w:pPr>
        <w:pStyle w:val="BodyText"/>
      </w:pPr>
      <w:r>
        <w:rPr>
          <w:b/>
          <w:bCs/>
        </w:rPr>
        <w:t>Page 303</w:t>
      </w:r>
    </w:p>
    <w:p w14:paraId="60F96CC7" w14:textId="77777777" w:rsidR="00D32FBC"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5BCEEA4E" w14:textId="77777777" w:rsidR="00D32FBC" w:rsidRDefault="00000000">
      <w:pPr>
        <w:pStyle w:val="BodyText"/>
      </w:pPr>
      <w:r>
        <w:t>(12) When you come to appear before me, who has required this at your hand, to tread my courts?</w:t>
      </w:r>
    </w:p>
    <w:p w14:paraId="2BFF8E46" w14:textId="77777777" w:rsidR="00D32FBC" w:rsidRDefault="00000000">
      <w:pPr>
        <w:pStyle w:val="BodyText"/>
      </w:pPr>
      <w:r>
        <w:t>(13) Bring no more vain oblations; incense is an abomination unto me; the new moons and sabbaths, the calling of assemblies, I cannot away with; it is iniquity, even the solemn meeting.</w:t>
      </w:r>
    </w:p>
    <w:p w14:paraId="0601E867" w14:textId="77777777" w:rsidR="00D32FBC" w:rsidRDefault="00000000">
      <w:pPr>
        <w:pStyle w:val="BodyText"/>
      </w:pPr>
      <w:r>
        <w:t>(14) Your new moons and your appointed feasts my soul hateth; they are a trouble unto me; I am weary to bear them.’</w:t>
      </w:r>
    </w:p>
    <w:p w14:paraId="123D6A26" w14:textId="77777777" w:rsidR="00D32FBC"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591DE628" w14:textId="77777777" w:rsidR="00D32FBC" w:rsidRDefault="00000000">
      <w:pPr>
        <w:pStyle w:val="BodyText"/>
      </w:pPr>
      <w:r>
        <w:rPr>
          <w:b/>
          <w:bCs/>
        </w:rPr>
        <w:t>Page 303</w:t>
      </w:r>
    </w:p>
    <w:p w14:paraId="6B1368C4" w14:textId="77777777" w:rsidR="00D32FBC"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62A7180B" w14:textId="77777777" w:rsidR="00D32FBC"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3F524D1D" w14:textId="77777777" w:rsidR="00D32FBC"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536539AF" w14:textId="77777777" w:rsidR="00D32FBC" w:rsidRDefault="00000000">
      <w:pPr>
        <w:pStyle w:val="BodyText"/>
      </w:pPr>
      <w:r>
        <w:t>If this servant were to expound upon the allusions and implications of the previous scriptures for the friends, it would require an extended period for writing. However, the opportunity is lacking, for…</w:t>
      </w:r>
    </w:p>
    <w:p w14:paraId="6D62DAD8" w14:textId="77777777" w:rsidR="00D32FBC" w:rsidRDefault="00000000">
      <w:pPr>
        <w:pStyle w:val="BodyText"/>
      </w:pPr>
      <w:r>
        <w:rPr>
          <w:b/>
          <w:bCs/>
        </w:rPr>
        <w:t>Page 305</w:t>
      </w:r>
    </w:p>
    <w:p w14:paraId="04727C5F" w14:textId="77777777" w:rsidR="00D32FBC" w:rsidRDefault="00000000">
      <w:pPr>
        <w:pStyle w:val="BodyText"/>
      </w:pPr>
      <w:r>
        <w:t>…this servant is occupied with a great task: transcribing what descends from the heaven of the will of our all-knowing Lord.</w:t>
      </w:r>
    </w:p>
    <w:p w14:paraId="3719EB34" w14:textId="77777777" w:rsidR="00D32FBC" w:rsidRDefault="00000000">
      <w:pPr>
        <w:pStyle w:val="BodyText"/>
      </w:pPr>
      <w:r>
        <w:t>Say to them, “O gentlemen, today is that day when all matters have undergone transformation. Brothers have estranged themselves from brothers; fathers have renounced sons, and sons have disowned fathers.</w:t>
      </w:r>
    </w:p>
    <w:p w14:paraId="7861078C" w14:textId="77777777" w:rsidR="00D32FBC"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3D6B8803" w14:textId="77777777" w:rsidR="00D32FBC"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614DA232" w14:textId="77777777" w:rsidR="00D32FBC" w:rsidRDefault="00000000">
      <w:pPr>
        <w:pStyle w:val="BodyText"/>
      </w:pPr>
      <w:r>
        <w:t>Blessed are they and those who join them. Today is the day when earthquakes have overtaken the tribes of the earth, and people lie prostrate upon the ground.</w:t>
      </w:r>
    </w:p>
    <w:p w14:paraId="7A544076" w14:textId="77777777" w:rsidR="00D32FBC" w:rsidRDefault="00000000">
      <w:pPr>
        <w:pStyle w:val="BodyText"/>
      </w:pPr>
      <w:r>
        <w:rPr>
          <w:b/>
          <w:bCs/>
        </w:rPr>
        <w:t>Page 306</w:t>
      </w:r>
    </w:p>
    <w:p w14:paraId="0D39E914" w14:textId="77777777" w:rsidR="00D32FBC" w:rsidRDefault="00000000">
      <w:pPr>
        <w:pStyle w:val="BodyText"/>
      </w:pPr>
      <w:r>
        <w:t>They speak, yet they lack understanding. They walk, yet they are devoid of spirit. They have ears but are barred from hearing; they are raised blind and appear deaf and dumb.</w:t>
      </w:r>
    </w:p>
    <w:p w14:paraId="01AF61A3" w14:textId="77777777" w:rsidR="00D32FBC" w:rsidRDefault="00000000">
      <w:pPr>
        <w:pStyle w:val="BodyText"/>
      </w:pPr>
      <w:r>
        <w:lastRenderedPageBreak/>
        <w:t>Say, “Today is that day when all trees are in attraction and fervor, and the nightingales are in song and joy.</w:t>
      </w:r>
    </w:p>
    <w:p w14:paraId="404154A0" w14:textId="77777777" w:rsidR="00D32FBC"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255850A0" w14:textId="77777777" w:rsidR="00D32FBC" w:rsidRDefault="00000000">
      <w:pPr>
        <w:pStyle w:val="BodyText"/>
      </w:pPr>
      <w:r>
        <w:t>In one of the Persian statements revealed for a particular soul, this blessed phrase is found:</w:t>
      </w:r>
    </w:p>
    <w:p w14:paraId="4819D414" w14:textId="77777777" w:rsidR="00D32FBC" w:rsidRDefault="00000000">
      <w:pPr>
        <w:pStyle w:val="BodyText"/>
      </w:pPr>
      <w:r>
        <w:t>“O sons of wisdom, the delicate eyelid deprives the eye of seeing the world and all it contains. Then, what will the veil of greed do if it descends upon the eye of the heart?”</w:t>
      </w:r>
    </w:p>
    <w:p w14:paraId="21E9E7D2" w14:textId="77777777" w:rsidR="00D32FBC" w:rsidRDefault="00000000">
      <w:pPr>
        <w:pStyle w:val="BodyText"/>
      </w:pPr>
      <w:r>
        <w:t>End it.</w:t>
      </w:r>
    </w:p>
    <w:p w14:paraId="256F33FD" w14:textId="77777777" w:rsidR="00D32FBC"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362A3C70" w14:textId="77777777" w:rsidR="00D32FBC" w:rsidRDefault="00000000">
      <w:pPr>
        <w:pStyle w:val="BodyText"/>
      </w:pPr>
      <w:r>
        <w:rPr>
          <w:b/>
          <w:bCs/>
        </w:rPr>
        <w:t>Page 307</w:t>
      </w:r>
    </w:p>
    <w:p w14:paraId="0D5D7220" w14:textId="77777777" w:rsidR="00D32FBC" w:rsidRDefault="00000000">
      <w:pPr>
        <w:pStyle w:val="BodyText"/>
      </w:pPr>
      <w:r>
        <w:t>This is what is stated in the Book of Isaiah:</w:t>
      </w:r>
    </w:p>
    <w:p w14:paraId="54EFFC82" w14:textId="77777777" w:rsidR="00D32FBC"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15B6DAA0" w14:textId="77777777" w:rsidR="00D32FBC" w:rsidRDefault="00000000">
      <w:pPr>
        <w:pStyle w:val="BodyText"/>
      </w:pPr>
      <w:r>
        <w:t>End it.</w:t>
      </w:r>
    </w:p>
    <w:p w14:paraId="22EDE5F9" w14:textId="77777777" w:rsidR="00D32FBC" w:rsidRDefault="00000000">
      <w:pPr>
        <w:pStyle w:val="BodyText"/>
      </w:pPr>
      <w:r>
        <w:t>Observe how even oaths are foretold to change on that day. It is said:</w:t>
      </w:r>
    </w:p>
    <w:p w14:paraId="1B9C3DA1" w14:textId="77777777" w:rsidR="00D32FBC"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53F4F77E" w14:textId="77777777" w:rsidR="00D32FBC" w:rsidRDefault="00000000">
      <w:pPr>
        <w:pStyle w:val="BodyText"/>
      </w:pPr>
      <w:r>
        <w:t>(17) “For behold, I create new heavens and a new earth, and the former shall not be remembered or come into mind.”</w:t>
      </w:r>
    </w:p>
    <w:p w14:paraId="77C78AD7" w14:textId="77777777" w:rsidR="00D32FBC" w:rsidRDefault="00000000">
      <w:pPr>
        <w:pStyle w:val="BodyText"/>
      </w:pPr>
      <w:r>
        <w:t>End it.</w:t>
      </w:r>
    </w:p>
    <w:p w14:paraId="3D2653CA" w14:textId="77777777" w:rsidR="00D32FBC" w:rsidRDefault="00000000">
      <w:pPr>
        <w:pStyle w:val="BodyText"/>
      </w:pPr>
      <w:r>
        <w:t>Reflect deeply upon these passages.</w:t>
      </w:r>
    </w:p>
    <w:p w14:paraId="026945A0" w14:textId="77777777" w:rsidR="00D32FBC" w:rsidRDefault="00000000">
      <w:pPr>
        <w:pStyle w:val="BodyText"/>
      </w:pPr>
      <w:r>
        <w:t>In Iraq, some said, “They have even changed the oaths to swear by the God of truth.” Such oaths were unheard of before. Thus, their souls have imagined things and denied God.</w:t>
      </w:r>
    </w:p>
    <w:p w14:paraId="1BA0CB6B" w14:textId="77777777" w:rsidR="00D32FBC"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02A87582" w14:textId="77777777" w:rsidR="00D32FBC" w:rsidRDefault="00000000">
      <w:pPr>
        <w:pStyle w:val="BodyText"/>
      </w:pPr>
      <w:r>
        <w:lastRenderedPageBreak/>
        <w:t>I testify that they are the losers. Most people in the world are attached to their own imaginations and cling to their assumptions, believing themselves to be focused on truth.</w:t>
      </w:r>
    </w:p>
    <w:p w14:paraId="13B0B819" w14:textId="77777777" w:rsidR="00D32FBC" w:rsidRDefault="00000000">
      <w:pPr>
        <w:pStyle w:val="BodyText"/>
      </w:pPr>
      <w:r>
        <w:t>If the hand of God’s omnipotence were to lift one veil, they would take up another and, because of these, remain deprived of the Creator of Names and Fashioner of Heaven.</w:t>
      </w:r>
    </w:p>
    <w:p w14:paraId="7D934F94" w14:textId="77777777" w:rsidR="00D32FBC"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1760CFF6" w14:textId="77777777" w:rsidR="00D32FBC" w:rsidRDefault="00000000">
      <w:pPr>
        <w:pStyle w:val="BodyText"/>
      </w:pPr>
      <w:r>
        <w:rPr>
          <w:b/>
          <w:bCs/>
        </w:rPr>
        <w:t>Page 309</w:t>
      </w:r>
    </w:p>
    <w:p w14:paraId="7816D91F" w14:textId="77777777" w:rsidR="00D32FBC"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1F94626A" w14:textId="77777777" w:rsidR="00D32FBC" w:rsidRDefault="00000000">
      <w:pPr>
        <w:pStyle w:val="BodyText"/>
      </w:pPr>
      <w:r>
        <w:t>Woe unto them for following their desires and denying God, our Compassionate and Merciful Lord.</w:t>
      </w:r>
    </w:p>
    <w:p w14:paraId="1A904292" w14:textId="77777777" w:rsidR="00D32FBC" w:rsidRDefault="00000000">
      <w:pPr>
        <w:pStyle w:val="BodyText"/>
      </w:pPr>
      <w:r>
        <w:t>The people of the Qur’an, from the lowly to the esteemed, the learned to the ignorant, have, for twelve hundred years, clung to vile and false utterances, filled with slanderous and baseless statements.</w:t>
      </w:r>
    </w:p>
    <w:p w14:paraId="2B568826" w14:textId="77777777" w:rsidR="00D32FBC"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31B1DA9E" w14:textId="77777777" w:rsidR="00D32FBC" w:rsidRDefault="00000000">
      <w:pPr>
        <w:pStyle w:val="BodyText"/>
      </w:pPr>
      <w:r>
        <w:t>Yet, according to outward events, God Almighty, exalted and transcendent, lifted the veil, and all saw and heard that He appeared in Persia and was born of a human mother.</w:t>
      </w:r>
    </w:p>
    <w:p w14:paraId="0F1CBDD0" w14:textId="77777777" w:rsidR="00D32FBC"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5CAA82F1" w14:textId="77777777" w:rsidR="00D32FBC" w:rsidRDefault="00000000">
      <w:pPr>
        <w:pStyle w:val="BodyText"/>
      </w:pPr>
      <w:r>
        <w:rPr>
          <w:b/>
          <w:bCs/>
        </w:rPr>
        <w:t>Page 310</w:t>
      </w:r>
    </w:p>
    <w:p w14:paraId="146E421A" w14:textId="77777777" w:rsidR="00D32FBC"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64EA9E29" w14:textId="77777777" w:rsidR="00D32FBC" w:rsidRDefault="00000000">
      <w:pPr>
        <w:pStyle w:val="BodyText"/>
      </w:pPr>
      <w:r>
        <w:t>See how far removed they are from the Straight Path. We hope that the people of Bahá ascend to such a station that they regard all utterances and statements as utterly nonexistent and entirely null.</w:t>
      </w:r>
    </w:p>
    <w:p w14:paraId="17C26603" w14:textId="77777777" w:rsidR="00D32FBC"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17D02FC6" w14:textId="77777777" w:rsidR="00D32FBC"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28C578A0" w14:textId="77777777" w:rsidR="00D32FBC" w:rsidRDefault="00000000">
      <w:pPr>
        <w:pStyle w:val="BodyText"/>
      </w:pPr>
      <w:r>
        <w:rPr>
          <w:b/>
          <w:bCs/>
        </w:rPr>
        <w:t>Page 311</w:t>
      </w:r>
    </w:p>
    <w:p w14:paraId="3AB166B8" w14:textId="77777777" w:rsidR="00D32FBC" w:rsidRDefault="00000000">
      <w:pPr>
        <w:pStyle w:val="BodyText"/>
      </w:pPr>
      <w:r>
        <w:t>The people of the Bayán, who today are estranged from the Truth, are seen as a hundred thousand degrees lower than the people of the Qur’an.</w:t>
      </w:r>
    </w:p>
    <w:p w14:paraId="42BE7D75" w14:textId="77777777" w:rsidR="00D32FBC" w:rsidRDefault="00000000">
      <w:pPr>
        <w:pStyle w:val="BodyText"/>
      </w:pPr>
      <w:r>
        <w:t>The very words they used to revere for twelve hundred years have now become a tool of falsehood for these liars. They must all reflect deeply on what has been said.</w:t>
      </w:r>
    </w:p>
    <w:p w14:paraId="20DFB877" w14:textId="77777777" w:rsidR="00D32FBC"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41B4613B" w14:textId="77777777" w:rsidR="00D32FBC" w:rsidRDefault="00000000">
      <w:pPr>
        <w:pStyle w:val="BodyText"/>
      </w:pPr>
      <w:r>
        <w:t>We ask God to protect everyone with His power and elevate His friends to the highest station so that none may see, hear, or turn to anything but Him.</w:t>
      </w:r>
    </w:p>
    <w:p w14:paraId="4002F085" w14:textId="77777777" w:rsidR="00D32FBC" w:rsidRDefault="00000000">
      <w:pPr>
        <w:pStyle w:val="BodyText"/>
      </w:pPr>
      <w:r>
        <w:rPr>
          <w:b/>
          <w:bCs/>
        </w:rPr>
        <w:t>Page 312</w:t>
      </w:r>
    </w:p>
    <w:p w14:paraId="4BD20139" w14:textId="77777777" w:rsidR="00D32FBC" w:rsidRDefault="00000000">
      <w:pPr>
        <w:pStyle w:val="BodyText"/>
      </w:pPr>
      <w:r>
        <w:t>The Point of the Bayán—may all creation be His sacrifice—spoke of the Beauty of the Most Great in these terms:</w:t>
      </w:r>
    </w:p>
    <w:p w14:paraId="5285B88E" w14:textId="77777777" w:rsidR="00D32FBC" w:rsidRDefault="00000000">
      <w:pPr>
        <w:pStyle w:val="BodyText"/>
      </w:pPr>
      <w:r>
        <w:rPr>
          <w:i/>
          <w:iCs/>
        </w:rPr>
        <w:t>“He was and will forever be, declaring, ‘Indeed, I am God; there is no God but Me. O My creation, worship Me.’”</w:t>
      </w:r>
    </w:p>
    <w:p w14:paraId="6F05F90C" w14:textId="77777777" w:rsidR="00D32FBC" w:rsidRDefault="00000000">
      <w:pPr>
        <w:pStyle w:val="BodyText"/>
      </w:pPr>
      <w:r>
        <w:t>Now observe this blessed word and consider the suspicions and illusions of the servants. He even says:</w:t>
      </w:r>
    </w:p>
    <w:p w14:paraId="53303CEA" w14:textId="77777777" w:rsidR="00D32FBC" w:rsidRDefault="00000000">
      <w:pPr>
        <w:pStyle w:val="BodyText"/>
      </w:pPr>
      <w:r>
        <w:rPr>
          <w:i/>
          <w:iCs/>
        </w:rPr>
        <w:t>“Do not be veiled by mention of the Prophet, the Guardian, or anything lesser, and do not deprive yourselves of the Manifestation of the Divine Revelation.”</w:t>
      </w:r>
    </w:p>
    <w:p w14:paraId="7C9DCB13" w14:textId="77777777" w:rsidR="00D32FBC" w:rsidRDefault="00000000">
      <w:pPr>
        <w:pStyle w:val="BodyText"/>
      </w:pPr>
      <w:r>
        <w:t>For He is the hidden mystery and the treasured secret. All have been created for His manifestation.</w:t>
      </w:r>
    </w:p>
    <w:p w14:paraId="4C849196" w14:textId="77777777" w:rsidR="00D32FBC" w:rsidRDefault="00000000">
      <w:pPr>
        <w:pStyle w:val="BodyText"/>
      </w:pPr>
      <w:r>
        <w:t>He has spoken of this station in such a way that the pen is powerless to describe it. He testifies unto Himself by Himself:</w:t>
      </w:r>
    </w:p>
    <w:p w14:paraId="14D200BC" w14:textId="77777777" w:rsidR="00D32FBC" w:rsidRDefault="00000000">
      <w:pPr>
        <w:pStyle w:val="BodyText"/>
      </w:pPr>
      <w:r>
        <w:rPr>
          <w:i/>
          <w:iCs/>
        </w:rPr>
        <w:t>“Indeed, He is the All-Knowing, the All-Informed.”</w:t>
      </w:r>
    </w:p>
    <w:p w14:paraId="5772EC96" w14:textId="77777777" w:rsidR="00D32FBC" w:rsidRDefault="00000000">
      <w:pPr>
        <w:pStyle w:val="BodyText"/>
      </w:pPr>
      <w:r>
        <w:t>We ask God to enable all to remain steadfast in His Cause and detach themselves from all else.</w:t>
      </w:r>
    </w:p>
    <w:p w14:paraId="6EEB0A7C" w14:textId="77777777" w:rsidR="00D32FBC" w:rsidRDefault="00000000">
      <w:pPr>
        <w:pStyle w:val="BodyText"/>
      </w:pPr>
      <w:r>
        <w:t>This servant conveyed the names mentioned in your book, and for each, verses of divine blessings were revealed. We pray that all may attain these and cling to His bounty.</w:t>
      </w:r>
    </w:p>
    <w:p w14:paraId="49FE28A3" w14:textId="77777777" w:rsidR="00D32FBC"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3669DD24" w14:textId="77777777" w:rsidR="00D32FBC" w:rsidRDefault="00000000">
      <w:pPr>
        <w:pStyle w:val="BodyText"/>
      </w:pPr>
      <w:r>
        <w:t>Upon them be the glory, mercy, favor, and generosity of God.</w:t>
      </w:r>
    </w:p>
    <w:p w14:paraId="16558573" w14:textId="77777777" w:rsidR="00D32FBC" w:rsidRDefault="00000000">
      <w:pPr>
        <w:pStyle w:val="BodyText"/>
      </w:pPr>
      <w:r>
        <w:lastRenderedPageBreak/>
        <w:t>He, exalted and glorious, declared:</w:t>
      </w:r>
    </w:p>
    <w:p w14:paraId="69ED384F" w14:textId="77777777" w:rsidR="00D32FBC"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4C961CFE" w14:textId="77777777" w:rsidR="00D32FBC" w:rsidRDefault="00000000">
      <w:pPr>
        <w:pStyle w:val="BodyText"/>
      </w:pPr>
      <w:r>
        <w:rPr>
          <w:b/>
          <w:bCs/>
        </w:rPr>
        <w:t>Page 313</w:t>
      </w:r>
    </w:p>
    <w:p w14:paraId="35E32480" w14:textId="77777777" w:rsidR="00D32FBC"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65FC0F60" w14:textId="77777777" w:rsidR="00D32FBC"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11E6BDA7" w14:textId="77777777" w:rsidR="00D32FBC"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5C067919" w14:textId="77777777" w:rsidR="00D32FBC"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7F608E38" w14:textId="77777777" w:rsidR="00D32FBC"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363CE7E4" w14:textId="77777777" w:rsidR="00D32FBC"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5998DEE2" w14:textId="77777777" w:rsidR="00D32FBC" w:rsidRDefault="00000000">
      <w:pPr>
        <w:pStyle w:val="BodyText"/>
      </w:pPr>
      <w:r>
        <w:t>Thus does the prisoner remind you from this evident fortress.’***</w:t>
      </w:r>
    </w:p>
    <w:p w14:paraId="58AB61C3" w14:textId="77777777" w:rsidR="00D32FBC" w:rsidRDefault="00000000">
      <w:pPr>
        <w:pStyle w:val="BodyText"/>
      </w:pPr>
      <w:r>
        <w:rPr>
          <w:b/>
          <w:bCs/>
        </w:rPr>
        <w:t>Page 314</w:t>
      </w:r>
    </w:p>
    <w:p w14:paraId="41D251A1" w14:textId="77777777" w:rsidR="00D32FBC"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3C925485" w14:textId="77777777" w:rsidR="00D32FBC" w:rsidRDefault="00000000">
      <w:pPr>
        <w:pStyle w:val="BodyText"/>
      </w:pPr>
      <w:r>
        <w:t>By My life, the gate of heaven has been opened with the key of My name, the Most Glorious, and the horizon of understanding has been illumined by the Sun of the Word of your Lord, the Most Merciful.</w:t>
      </w:r>
    </w:p>
    <w:p w14:paraId="54C153A6" w14:textId="77777777" w:rsidR="00D32FBC" w:rsidRDefault="00000000">
      <w:pPr>
        <w:pStyle w:val="BodyText"/>
      </w:pPr>
      <w:r>
        <w:t>Do not grieve over anything. Rely, in all matters, upon God. Indeed, He ordains for whomsoever He wills whatsoever He wills. There is no God but Him, the Mighty, the Bestower.</w:t>
      </w:r>
    </w:p>
    <w:p w14:paraId="17B2DF46" w14:textId="77777777" w:rsidR="00D32FBC"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442C3D59" w14:textId="77777777" w:rsidR="00D32FBC" w:rsidRDefault="00000000">
      <w:pPr>
        <w:pStyle w:val="BodyText"/>
      </w:pPr>
      <w:r>
        <w:t>Thank God for what you have been mentioned with by His Most Exalted Pen while the Promised One was imprisoned in the remotest lands.</w:t>
      </w:r>
    </w:p>
    <w:p w14:paraId="703A4CA8" w14:textId="77777777" w:rsidR="00D32FBC" w:rsidRDefault="00000000">
      <w:pPr>
        <w:pStyle w:val="BodyText"/>
      </w:pPr>
      <w:r>
        <w:t>O My Pen, turn from this forbidden station to the one named Naṣru’lláh that he may rise to…“***</w:t>
      </w:r>
    </w:p>
    <w:p w14:paraId="079BB442" w14:textId="77777777" w:rsidR="00D32FBC" w:rsidRDefault="00000000">
      <w:pPr>
        <w:pStyle w:val="BodyText"/>
      </w:pPr>
      <w:r>
        <w:t>(Missing Pages, potentially to Page 317)</w:t>
      </w:r>
    </w:p>
    <w:p w14:paraId="7B5EF8C0" w14:textId="77777777" w:rsidR="00D32FBC" w:rsidRDefault="00000000">
      <w:r>
        <w:br w:type="page"/>
      </w:r>
    </w:p>
    <w:p w14:paraId="0579E779" w14:textId="77777777" w:rsidR="00D32FBC" w:rsidRDefault="00000000">
      <w:pPr>
        <w:pStyle w:val="Heading1"/>
      </w:pPr>
      <w:bookmarkStart w:id="960" w:name="sec-inba-08-collection"/>
      <w:bookmarkStart w:id="961" w:name="_Toc184303687"/>
      <w:bookmarkEnd w:id="938"/>
      <w:bookmarkEnd w:id="958"/>
      <w:bookmarkEnd w:id="959"/>
      <w:r>
        <w:lastRenderedPageBreak/>
        <w:t>INBA 08 Collection</w:t>
      </w:r>
      <w:bookmarkEnd w:id="961"/>
    </w:p>
    <w:p w14:paraId="30B1BB0A" w14:textId="77777777" w:rsidR="00D32FBC" w:rsidRDefault="00000000">
      <w:pPr>
        <w:pStyle w:val="Heading2"/>
      </w:pPr>
      <w:bookmarkStart w:id="962" w:name="bh00091-continued"/>
      <w:r>
        <w:t>BH00091 Continued</w:t>
      </w:r>
    </w:p>
    <w:p w14:paraId="2D613D4F" w14:textId="77777777" w:rsidR="00D32FBC" w:rsidRDefault="00000000">
      <w:pPr>
        <w:pStyle w:val="FirstParagraph"/>
      </w:pPr>
      <w:r>
        <w:rPr>
          <w:b/>
          <w:bCs/>
        </w:rPr>
        <w:t>Page 315</w:t>
      </w:r>
    </w:p>
    <w:p w14:paraId="0679CEE7" w14:textId="77777777" w:rsidR="00D32FBC" w:rsidRDefault="00000000">
      <w:pPr>
        <w:pStyle w:val="BodyText"/>
      </w:pPr>
      <w:r>
        <w:t>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14:paraId="0A03272C" w14:textId="77777777" w:rsidR="00D32FBC" w:rsidRDefault="00000000">
      <w:pPr>
        <w:pStyle w:val="BodyText"/>
      </w:pPr>
      <w:r>
        <w:t>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 “Praised Station.” Blessed is the one who perceives the fragrance of the Day of God and acts according to what has been commanded by God, the Lord of the unseen and the witnessed.</w:t>
      </w:r>
    </w:p>
    <w:p w14:paraId="36027FC1" w14:textId="77777777" w:rsidR="00D32FBC" w:rsidRDefault="00000000">
      <w:pPr>
        <w:pStyle w:val="BodyText"/>
      </w:pPr>
      <w:r>
        <w:t>O Jawád, We have remembered you that you may thank your Lord and mention Him among His servants, so they may recognize what has appeared in the realm of creation and turn towards God, the Mighty, the Loving.</w:t>
      </w:r>
    </w:p>
    <w:p w14:paraId="18EBCE81" w14:textId="77777777" w:rsidR="00D32FBC" w:rsidRDefault="00000000">
      <w:pPr>
        <w:pStyle w:val="BodyText"/>
      </w:pPr>
      <w:r>
        <w:rPr>
          <w:b/>
          <w:bCs/>
        </w:rPr>
        <w:t>Page 316</w:t>
      </w:r>
    </w:p>
    <w:p w14:paraId="295DF7F7" w14:textId="77777777" w:rsidR="00D32FBC" w:rsidRDefault="00000000">
      <w:pPr>
        <w:pStyle w:val="BodyText"/>
      </w:pPr>
      <w:r>
        <w:t>We remember the one named Muḥammad so that he may rejoice in the verses of his Lord and be among the grateful. Hear the call of God, which has been raised from the Spotless Spot: “There is no God but Me, the All-Knowing, the All-Wise.” The world has been honored by the advent of the Lord of Eternity, but most of the people are heedless. Say: “Open your eyes! By God, the supreme horizon has been illumined, and the Lord of Names has appeared with a mighty sovereignty.” We enjoin you and My loved ones to steadfastness of the highest degree, for Satan calls and invites people to the essence of hellfire.</w:t>
      </w:r>
    </w:p>
    <w:p w14:paraId="14FE950D" w14:textId="77777777" w:rsidR="00D32FBC" w:rsidRDefault="00000000">
      <w:pPr>
        <w:pStyle w:val="BodyText"/>
      </w:pPr>
      <w:r>
        <w:t>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14:paraId="05A8D0CB" w14:textId="77777777" w:rsidR="00D32FBC" w:rsidRDefault="00000000">
      <w:pPr>
        <w:pStyle w:val="BodyText"/>
      </w:pPr>
      <w:r>
        <w:t>By God, the tongue was created for My praise, the hearts for My knowledge, and the eyes for beholding the lights of My Manifestation, which has encompassed the worlds.</w:t>
      </w:r>
    </w:p>
    <w:p w14:paraId="385EB0A5" w14:textId="77777777" w:rsidR="00D32FBC" w:rsidRDefault="00000000">
      <w:pPr>
        <w:pStyle w:val="BodyText"/>
      </w:pPr>
      <w:r>
        <w:rPr>
          <w:b/>
          <w:bCs/>
        </w:rPr>
        <w:t>Page 317</w:t>
      </w:r>
    </w:p>
    <w:p w14:paraId="23AB8CEC" w14:textId="77777777" w:rsidR="00D32FBC" w:rsidRDefault="00000000">
      <w:pPr>
        <w:pStyle w:val="BodyText"/>
      </w:pPr>
      <w:r>
        <w:lastRenderedPageBreak/>
        <w:t>This is the Day of God, wherein every atom proclaims: “The Worshiped One has appeared with a sovereignty that has encompassed those in the heavens and the earth.” 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14:paraId="074A118E" w14:textId="77777777" w:rsidR="00D32FBC" w:rsidRDefault="00000000">
      <w:pPr>
        <w:pStyle w:val="BodyText"/>
      </w:pPr>
      <w:r>
        <w:t>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 “Have imaginations prevented you from the Lord of Days, or have doubts veiled you from My hidden name? Reflect, then judge with fairness, and do not follow every ignorant denier.”</w:t>
      </w:r>
    </w:p>
    <w:p w14:paraId="3F902391" w14:textId="77777777" w:rsidR="00D32FBC" w:rsidRDefault="00000000">
      <w:pPr>
        <w:pStyle w:val="BodyText"/>
      </w:pPr>
      <w:r>
        <w:t>By God, He has appeared in truth, and those in the supreme concourse, created from the light of their Lord, have been subdued by His command.</w:t>
      </w:r>
    </w:p>
    <w:p w14:paraId="17B1473F" w14:textId="77777777" w:rsidR="00D32FBC" w:rsidRDefault="00000000">
      <w:pPr>
        <w:pStyle w:val="BodyText"/>
      </w:pPr>
      <w:r>
        <w:rPr>
          <w:b/>
          <w:bCs/>
        </w:rPr>
        <w:t>Page 318</w:t>
      </w:r>
    </w:p>
    <w:p w14:paraId="07070000" w14:textId="77777777" w:rsidR="00D32FBC" w:rsidRDefault="00000000">
      <w:pPr>
        <w:pStyle w:val="BodyText"/>
      </w:pPr>
      <w:r>
        <w:t>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14:paraId="3297B7BF" w14:textId="77777777" w:rsidR="00D32FBC" w:rsidRDefault="00000000">
      <w:pPr>
        <w:pStyle w:val="BodyText"/>
      </w:pPr>
      <w:r>
        <w:t>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14:paraId="0170F9A0" w14:textId="77777777" w:rsidR="00D32FBC" w:rsidRDefault="00000000">
      <w:pPr>
        <w:pStyle w:val="BodyText"/>
      </w:pPr>
      <w:r>
        <w:t>Furthermore, in the letter of Ḥájí Mírzá Kamál al-Dín—upon him the glory of God, the Most Glorious—there were two questions. First, he mentioned that in former books, the title “Sacrifice of God” was attributed to Isaac, while in the Qur’án, this station was associated with Ishmael, stating that the title “Sacrifice of God” is recorded in the Qur’án. This matter is a truth beyond doubt, but all souls should consider the radiant word shining from the horizon of the divine explication.</w:t>
      </w:r>
    </w:p>
    <w:p w14:paraId="66251D6E" w14:textId="77777777" w:rsidR="00D32FBC" w:rsidRDefault="00000000">
      <w:pPr>
        <w:pStyle w:val="BodyText"/>
      </w:pPr>
      <w:r>
        <w:rPr>
          <w:b/>
          <w:bCs/>
        </w:rPr>
        <w:t>Page 319</w:t>
      </w:r>
    </w:p>
    <w:p w14:paraId="38E6E88B" w14:textId="77777777" w:rsidR="00D32FBC" w:rsidRDefault="00000000">
      <w:pPr>
        <w:pStyle w:val="BodyText"/>
      </w:pPr>
      <w:r>
        <w:t>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14:paraId="0D73EACD" w14:textId="77777777" w:rsidR="00D32FBC" w:rsidRDefault="00000000">
      <w:pPr>
        <w:pStyle w:val="BodyText"/>
      </w:pPr>
      <w:r>
        <w:t xml:space="preserve">Consider this: All people of the past acknowledge the designation of Isaac as the “Sacrifice of God.” Similarly, the followers of the Qur’án recognize this station for Ishmael. Yet, it is evident and clear to anyone with insight and understanding that, outwardly, no sacrifice occurred. It is unanimously agreed </w:t>
      </w:r>
      <w:r>
        <w:lastRenderedPageBreak/>
        <w:t>that an animal was sacrificed. Now, reflect upon the cause and reason for this. A soul that approached the altar of the Friend but was not sacrificed outwardly was adorned with the title “Sacrifice of God.”</w:t>
      </w:r>
    </w:p>
    <w:p w14:paraId="330366D5" w14:textId="77777777" w:rsidR="00D32FBC" w:rsidRDefault="00000000">
      <w:pPr>
        <w:pStyle w:val="BodyText"/>
      </w:pPr>
      <w:r>
        <w:rPr>
          <w:b/>
          <w:bCs/>
        </w:rPr>
        <w:t>Page 320</w:t>
      </w:r>
    </w:p>
    <w:p w14:paraId="248CC13D" w14:textId="77777777" w:rsidR="00D32FBC" w:rsidRDefault="00000000">
      <w:pPr>
        <w:pStyle w:val="BodyText"/>
      </w:pPr>
      <w:r>
        <w:t>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14:paraId="46DDFC0E" w14:textId="77777777" w:rsidR="00D32FBC" w:rsidRDefault="00000000">
      <w:pPr>
        <w:pStyle w:val="BodyText"/>
      </w:pPr>
      <w:r>
        <w:t>Thus, it is established and confirmed that the station of “Sacrifice of God” was attributed to Isaac in accordance with what is mentioned in previous scriptures.</w:t>
      </w:r>
    </w:p>
    <w:p w14:paraId="4D1B7615" w14:textId="77777777" w:rsidR="00D32FBC" w:rsidRDefault="00000000">
      <w:pPr>
        <w:pStyle w:val="BodyText"/>
      </w:pPr>
      <w:r>
        <w:rPr>
          <w:b/>
          <w:bCs/>
        </w:rPr>
        <w:t>Page 321</w:t>
      </w:r>
    </w:p>
    <w:p w14:paraId="318DEB08" w14:textId="77777777" w:rsidR="00D32FBC" w:rsidRDefault="00000000">
      <w:pPr>
        <w:pStyle w:val="BodyText"/>
      </w:pPr>
      <w:r>
        <w:t>Through the words of Abraham, upon him be peace, this same designation appeared, manifest and evident, in the Qur’án from the source of divine verses and the dawning-place of revelation regarding Ishmael.</w:t>
      </w:r>
    </w:p>
    <w:p w14:paraId="2C7E5EDC" w14:textId="77777777" w:rsidR="00D32FBC" w:rsidRDefault="00000000">
      <w:pPr>
        <w:pStyle w:val="BodyText"/>
      </w:pPr>
      <w:r>
        <w:t>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14:paraId="0709E64E" w14:textId="77777777" w:rsidR="00D32FBC" w:rsidRDefault="00000000">
      <w:pPr>
        <w:pStyle w:val="BodyText"/>
      </w:pPr>
      <w:r>
        <w:t>Even now, it is impossible to tell the followers of the Qur’án that the Promised One has appeared contrary to their illusions. If this were revealed to them, they would rise with utmost enmity, as they have done.</w:t>
      </w:r>
    </w:p>
    <w:p w14:paraId="21D503A6" w14:textId="77777777" w:rsidR="00D32FBC" w:rsidRDefault="00000000">
      <w:pPr>
        <w:pStyle w:val="BodyText"/>
      </w:pPr>
      <w:r>
        <w:rPr>
          <w:b/>
          <w:bCs/>
        </w:rPr>
        <w:t>Page 322</w:t>
      </w:r>
    </w:p>
    <w:p w14:paraId="03F9AB75" w14:textId="77777777" w:rsidR="00D32FBC" w:rsidRDefault="00000000">
      <w:pPr>
        <w:pStyle w:val="BodyText"/>
      </w:pPr>
      <w:r>
        <w:t>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14:paraId="1C336B2B" w14:textId="77777777" w:rsidR="00D32FBC" w:rsidRDefault="00000000">
      <w:pPr>
        <w:pStyle w:val="BodyText"/>
      </w:pPr>
      <w:r>
        <w:t>Thus does the Oppressed One counsel you, though most of the servants have turned away from Him, and every tyrant has risen against Him with doubt and rejection.</w:t>
      </w:r>
    </w:p>
    <w:p w14:paraId="7BA304EB" w14:textId="77777777" w:rsidR="00D32FBC" w:rsidRDefault="00000000">
      <w:pPr>
        <w:pStyle w:val="BodyText"/>
      </w:pPr>
      <w:r>
        <w:lastRenderedPageBreak/>
        <w:t>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14:paraId="3800A355" w14:textId="77777777" w:rsidR="00D32FBC" w:rsidRDefault="00000000">
      <w:pPr>
        <w:pStyle w:val="BodyText"/>
      </w:pPr>
      <w:r>
        <w:rPr>
          <w:b/>
          <w:bCs/>
        </w:rPr>
        <w:t>Page 323</w:t>
      </w:r>
    </w:p>
    <w:p w14:paraId="0B86C661" w14:textId="77777777" w:rsidR="00D32FBC" w:rsidRDefault="00000000">
      <w:pPr>
        <w:pStyle w:val="BodyText"/>
      </w:pPr>
      <w:r>
        <w:t>With complete certitude and assurance, they will hold firmly to it. This station has been elaborated upon by the Supreme Pen in some of the revealed writings of this most great manifestation. Blessed are those who perceive it and those who understand.</w:t>
      </w:r>
    </w:p>
    <w:p w14:paraId="4C752A30" w14:textId="77777777" w:rsidR="00D32FBC" w:rsidRDefault="00000000">
      <w:pPr>
        <w:pStyle w:val="BodyText"/>
      </w:pPr>
      <w:r>
        <w:t xml:space="preserve">The second question pertains to the blessed verse in the Qur’án: </w:t>
      </w:r>
      <w:r>
        <w:rPr>
          <w:i/>
          <w:iCs/>
        </w:rPr>
        <w:t>And when Jesus, son of Mary, said: “O children of Israel! I am the Messenger of God unto you, confirming that which was before me of the Torah, and bringing good tidings of a Messenger who shall come after me, whose name shall be Ahmad.” But when he brought them clear proofs, they said: “This is manifest sorcery.”</w:t>
      </w:r>
    </w:p>
    <w:p w14:paraId="45E0610F" w14:textId="77777777" w:rsidR="00D32FBC" w:rsidRDefault="00000000">
      <w:pPr>
        <w:pStyle w:val="BodyText"/>
      </w:pPr>
      <w:r>
        <w:t>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14:paraId="4BF84C53" w14:textId="77777777" w:rsidR="00D32FBC" w:rsidRDefault="00000000">
      <w:pPr>
        <w:pStyle w:val="BodyText"/>
      </w:pPr>
      <w:r>
        <w:rPr>
          <w:b/>
          <w:bCs/>
        </w:rPr>
        <w:t>Page 324</w:t>
      </w:r>
    </w:p>
    <w:p w14:paraId="0F94D7C2" w14:textId="77777777" w:rsidR="00D32FBC" w:rsidRDefault="00000000">
      <w:pPr>
        <w:pStyle w:val="BodyText"/>
      </w:pPr>
      <w:r>
        <w:t>Indeed, no one other than God possesses knowledge of hidden sciences or comprehends all that has occurred or will occur in creation. God, exalted is His glory, reveals and teaches to His chosen ones and prophets whatever He wills. Truly, He is the Wise Educator.</w:t>
      </w:r>
    </w:p>
    <w:p w14:paraId="5C25EB84" w14:textId="77777777" w:rsidR="00D32FBC" w:rsidRDefault="00000000">
      <w:pPr>
        <w:pStyle w:val="BodyText"/>
      </w:pPr>
      <w:r>
        <w:t>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14:paraId="35C91014" w14:textId="77777777" w:rsidR="00D32FBC" w:rsidRDefault="00000000">
      <w:pPr>
        <w:pStyle w:val="BodyText"/>
      </w:pPr>
      <w:r>
        <w:rPr>
          <w:b/>
          <w:bCs/>
        </w:rPr>
        <w:t>Page 325</w:t>
      </w:r>
    </w:p>
    <w:p w14:paraId="7D7AA308" w14:textId="77777777" w:rsidR="00D32FBC" w:rsidRDefault="00000000">
      <w:pPr>
        <w:pStyle w:val="BodyText"/>
      </w:pPr>
      <w:r>
        <w:t>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14:paraId="64CD6CF4" w14:textId="77777777" w:rsidR="00D32FBC" w:rsidRDefault="00000000">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w:t>
      </w:r>
      <w:r>
        <w:lastRenderedPageBreak/>
        <w:t>before it have been confirmed. However, the Torah affirmed by God consists solely of the words that flowed from the tongue of Moses by the command of God.</w:t>
      </w:r>
    </w:p>
    <w:p w14:paraId="37D9C101" w14:textId="77777777" w:rsidR="00D32FBC" w:rsidRDefault="00000000">
      <w:pPr>
        <w:pStyle w:val="BodyText"/>
      </w:pPr>
      <w:r>
        <w:t>This matter has been briefly explained here. If God wills, it will be further elaborated by the Supreme Pen in the future. End.</w:t>
      </w:r>
    </w:p>
    <w:p w14:paraId="37CE2093" w14:textId="77777777" w:rsidR="00D32FBC" w:rsidRDefault="00000000">
      <w:pPr>
        <w:pStyle w:val="BodyText"/>
      </w:pPr>
      <w:r>
        <w:t>This servant hopes that the friends of God who have partaken of the wine of meanings and reside in that land will rise with utmost unity, in love of God, and in His praise and glorification. Unity is the greatest pillar today.</w:t>
      </w:r>
    </w:p>
    <w:p w14:paraId="79C47FBD" w14:textId="77777777" w:rsidR="00D32FBC" w:rsidRDefault="00000000">
      <w:pPr>
        <w:pStyle w:val="BodyText"/>
      </w:pPr>
      <w:r>
        <w:rPr>
          <w:b/>
          <w:bCs/>
        </w:rPr>
        <w:t>Page 326</w:t>
      </w:r>
    </w:p>
    <w:p w14:paraId="02657BC9" w14:textId="77777777" w:rsidR="00D32FBC" w:rsidRDefault="00000000">
      <w:pPr>
        <w:pStyle w:val="BodyText"/>
      </w:pPr>
      <w:r>
        <w:t>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14:paraId="0A4A86E5" w14:textId="77777777" w:rsidR="00D32FBC" w:rsidRDefault="00000000">
      <w:pPr>
        <w:pStyle w:val="BodyText"/>
      </w:pPr>
      <w:r>
        <w:t>Servant, 14th Ramadan, 95. (September 1878)</w:t>
      </w:r>
    </w:p>
    <w:p w14:paraId="6825AD7F" w14:textId="77777777" w:rsidR="00D32FBC" w:rsidRDefault="00000000">
      <w:pPr>
        <w:pStyle w:val="Heading2"/>
      </w:pPr>
      <w:bookmarkStart w:id="963" w:name="bh00213-natural"/>
      <w:bookmarkEnd w:id="962"/>
      <w:r>
        <w:t>BH00213 (natural)</w:t>
      </w:r>
    </w:p>
    <w:p w14:paraId="087DDBB7" w14:textId="77777777" w:rsidR="00D32FBC" w:rsidRDefault="00000000">
      <w:pPr>
        <w:pStyle w:val="FirstParagraph"/>
      </w:pPr>
      <w:r>
        <w:t>(Partial Inventory has duplicate entries)</w:t>
      </w:r>
    </w:p>
    <w:p w14:paraId="5F62A5F7" w14:textId="77777777" w:rsidR="00D32FBC" w:rsidRDefault="00000000">
      <w:pPr>
        <w:pStyle w:val="BodyText"/>
      </w:pPr>
      <w:r>
        <w:rPr>
          <w:b/>
          <w:bCs/>
        </w:rPr>
        <w:t>In the Name of Our Lord, the Most Holy, the Most Great, the Most Exalted, the Most Glorious.</w:t>
      </w:r>
    </w:p>
    <w:p w14:paraId="6685CE31" w14:textId="77777777" w:rsidR="00D32FBC" w:rsidRDefault="00000000">
      <w:pPr>
        <w:pStyle w:val="BodyText"/>
      </w:pPr>
      <w:r>
        <w:t>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14:paraId="3644295C" w14:textId="77777777" w:rsidR="00D32FBC" w:rsidRDefault="00000000">
      <w:pPr>
        <w:pStyle w:val="BodyText"/>
      </w:pPr>
      <w:r>
        <w:t>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14:paraId="6FF3760D" w14:textId="77777777" w:rsidR="00D32FBC" w:rsidRDefault="00000000">
      <w:pPr>
        <w:pStyle w:val="BodyText"/>
      </w:pPr>
      <w:r>
        <w:rPr>
          <w:b/>
          <w:bCs/>
        </w:rPr>
        <w:t>Page 327</w:t>
      </w:r>
    </w:p>
    <w:p w14:paraId="6A04C370" w14:textId="77777777" w:rsidR="00D32FBC" w:rsidRDefault="00000000">
      <w:pPr>
        <w:pStyle w:val="BodyText"/>
      </w:pPr>
      <w:r>
        <w:t>He has ascended His throne and raised the most exalted call in the realm of creation. By this, the Spirit spoke at the manifestations of the lights of appearance: “Here am I, O You by whose face the lands are adorned, and by whose scent every possessor of perception finds the fragrance of Your garment.” 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14:paraId="53CA7D1F" w14:textId="77777777" w:rsidR="00D32FBC" w:rsidRDefault="00000000">
      <w:pPr>
        <w:pStyle w:val="BodyText"/>
      </w:pPr>
      <w:r>
        <w:lastRenderedPageBreak/>
        <w:t>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14:paraId="1A2EFB83" w14:textId="77777777" w:rsidR="00D32FBC" w:rsidRDefault="00000000">
      <w:pPr>
        <w:pStyle w:val="BodyText"/>
      </w:pPr>
      <w:r>
        <w:t>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14:paraId="17737DA0" w14:textId="77777777" w:rsidR="00D32FBC" w:rsidRDefault="00000000">
      <w:pPr>
        <w:pStyle w:val="BodyText"/>
      </w:pPr>
      <w:r>
        <w:rPr>
          <w:b/>
          <w:bCs/>
        </w:rPr>
        <w:t>Page 328</w:t>
      </w:r>
    </w:p>
    <w:p w14:paraId="44A71CF8" w14:textId="77777777" w:rsidR="00D32FBC" w:rsidRDefault="00000000">
      <w:pPr>
        <w:pStyle w:val="BodyText"/>
      </w:pPr>
      <w:r>
        <w:t>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14:paraId="5A0F38A0" w14:textId="77777777" w:rsidR="00D32FBC" w:rsidRDefault="00000000">
      <w:pPr>
        <w:pStyle w:val="BodyText"/>
      </w:pPr>
      <w:r>
        <w:t>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14:paraId="14FC267F" w14:textId="77777777" w:rsidR="00D32FBC" w:rsidRDefault="00000000">
      <w:pPr>
        <w:pStyle w:val="BodyText"/>
      </w:pPr>
      <w:r>
        <w:t>We mentioned him before, and We mention him now, in this moment when the Oppressed One proclaims: ‘There is no God but Me, the Mighty, the Bountiful.’ Blessed is he who perceives the fragrance of the All-Merciful in His days and rises to serve the Cause with spirit and joy. This is the Day of the Bayán. Blessed is he who holds fast to it, and woe to every denier and infidel.”</w:t>
      </w:r>
    </w:p>
    <w:p w14:paraId="285D9DD8" w14:textId="77777777" w:rsidR="00D32FBC" w:rsidRDefault="00000000">
      <w:pPr>
        <w:pStyle w:val="BodyText"/>
      </w:pPr>
      <w:r>
        <w:t>O one remembered before the Throne! Listen to the call of the Oppressed One. He mentions you in this place called the Most Great Prison in the scriptures.</w:t>
      </w:r>
    </w:p>
    <w:p w14:paraId="2A7D3ACA" w14:textId="77777777" w:rsidR="00D32FBC" w:rsidRDefault="00000000">
      <w:pPr>
        <w:pStyle w:val="BodyText"/>
      </w:pPr>
      <w:r>
        <w:rPr>
          <w:b/>
          <w:bCs/>
        </w:rPr>
        <w:t>Page 329</w:t>
      </w:r>
    </w:p>
    <w:p w14:paraId="214530A0" w14:textId="77777777" w:rsidR="00D32FBC" w:rsidRDefault="00000000">
      <w:pPr>
        <w:pStyle w:val="BodyText"/>
      </w:pPr>
      <w:r>
        <w:t>Grant them the sweetness of Your speech, teach them the mysteries of Your Book, and reveal to them what You desire for them from the ocean of Your bounty and the heaven of Your gifts.</w:t>
      </w:r>
    </w:p>
    <w:p w14:paraId="76672A69" w14:textId="77777777" w:rsidR="00D32FBC" w:rsidRDefault="00000000">
      <w:pPr>
        <w:pStyle w:val="BodyText"/>
      </w:pPr>
      <w:r>
        <w:t>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14:paraId="6ED2F880" w14:textId="77777777" w:rsidR="00D32FBC" w:rsidRDefault="00000000">
      <w:pPr>
        <w:pStyle w:val="BodyText"/>
      </w:pPr>
      <w:r>
        <w:t>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14:paraId="2E94382B" w14:textId="77777777" w:rsidR="00D32FBC" w:rsidRDefault="00000000">
      <w:pPr>
        <w:pStyle w:val="BodyText"/>
      </w:pPr>
      <w:r>
        <w:lastRenderedPageBreak/>
        <w:t>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14:paraId="073B923B" w14:textId="77777777" w:rsidR="00D32FBC" w:rsidRDefault="00000000">
      <w:pPr>
        <w:pStyle w:val="BodyText"/>
      </w:pPr>
      <w:r>
        <w:rPr>
          <w:b/>
          <w:bCs/>
        </w:rPr>
        <w:t>Page 330</w:t>
      </w:r>
    </w:p>
    <w:p w14:paraId="13659549" w14:textId="77777777" w:rsidR="00D32FBC"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3B1CDFAC" w14:textId="77777777" w:rsidR="00D32FBC"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14:paraId="5DBD8E44" w14:textId="77777777" w:rsidR="00D32FBC" w:rsidRDefault="00000000">
      <w:pPr>
        <w:pStyle w:val="BodyText"/>
      </w:pPr>
      <w:r>
        <w:t>Verily, You are the Almighty, capable of whatever You will. There is no God but You, the Compassionate, the Merciful.</w:t>
      </w:r>
    </w:p>
    <w:p w14:paraId="4C07BD2A" w14:textId="77777777" w:rsidR="00D32FBC" w:rsidRDefault="00000000">
      <w:pPr>
        <w:pStyle w:val="BodyText"/>
      </w:pPr>
      <w:r>
        <w:t>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5FF0D4C4" w14:textId="77777777" w:rsidR="00D32FBC" w:rsidRDefault="00000000">
      <w:pPr>
        <w:pStyle w:val="BodyText"/>
      </w:pPr>
      <w:r>
        <w:t>This is what the tongue of grandeur uttered in the station named the Most Great Prison in the Book of Names and the Supreme Paradise in the Crimson Scroll. He is the All-Knowing Witness.</w:t>
      </w:r>
    </w:p>
    <w:p w14:paraId="351F3B3F" w14:textId="77777777" w:rsidR="00D32FBC" w:rsidRDefault="00000000">
      <w:pPr>
        <w:pStyle w:val="Heading3"/>
      </w:pPr>
      <w:bookmarkStart w:id="964" w:name="bh00469-included-in-prior-letter"/>
      <w:r>
        <w:t>BH00469 (Included in prior letter)</w:t>
      </w:r>
    </w:p>
    <w:p w14:paraId="0A30A3C6" w14:textId="77777777" w:rsidR="00D32FBC"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0707AC23" w14:textId="77777777" w:rsidR="00D32FBC" w:rsidRDefault="00000000">
      <w:pPr>
        <w:pStyle w:val="BodyText"/>
      </w:pPr>
      <w:r>
        <w:rPr>
          <w:b/>
          <w:bCs/>
        </w:rPr>
        <w:t>Page 331</w:t>
      </w:r>
    </w:p>
    <w:p w14:paraId="4C637FF3" w14:textId="77777777" w:rsidR="00D32FBC" w:rsidRDefault="00000000">
      <w:pPr>
        <w:pStyle w:val="BodyText"/>
      </w:pPr>
      <w:r>
        <w:t>God is witness and testifies that this does not stem from heedlessness or lack of sincerity. All bear witness that this servant is occupied day and night with writing. In every state, I hope for the pardon of Your Honor and other esteemed ones.</w:t>
      </w:r>
    </w:p>
    <w:p w14:paraId="203060D3" w14:textId="77777777" w:rsidR="00D32FBC" w:rsidRDefault="00000000">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w:t>
      </w:r>
      <w:r>
        <w:lastRenderedPageBreak/>
        <w:t>continue to arrive, God willing, granting them honor. Their names have been mentioned in the holy court, and they are favored by divine blessings.</w:t>
      </w:r>
    </w:p>
    <w:p w14:paraId="7AFF466E" w14:textId="77777777" w:rsidR="00D32FBC" w:rsidRDefault="00000000">
      <w:pPr>
        <w:pStyle w:val="BodyText"/>
      </w:pPr>
      <w:r>
        <w:t>I beseech the Almighty to enable them and strengthen them in what He loves and is pleased with. Verily, He is the Lord of Names and the Creator of the heavens. There is no God but Him, the Forgiving, the Generous.</w:t>
      </w:r>
    </w:p>
    <w:p w14:paraId="2E3DEA9D" w14:textId="77777777" w:rsidR="00D32FBC" w:rsidRDefault="00000000">
      <w:pPr>
        <w:pStyle w:val="BodyText"/>
      </w:pPr>
      <w:r>
        <w:rPr>
          <w:b/>
          <w:bCs/>
        </w:rPr>
        <w:t>Page 332</w:t>
      </w:r>
    </w:p>
    <w:p w14:paraId="185E5E3B" w14:textId="77777777" w:rsidR="00D32FBC" w:rsidRDefault="00000000">
      <w:pPr>
        <w:pStyle w:val="BodyText"/>
      </w:pPr>
      <w:r>
        <w:t>From the land of Khá, news has arrived from before and after. Praise be to God, all are occupied with mentioning, praising, and thanking the Almighty.</w:t>
      </w:r>
    </w:p>
    <w:p w14:paraId="7751C510" w14:textId="77777777" w:rsidR="00D32FBC" w:rsidRDefault="00000000">
      <w:pPr>
        <w:pStyle w:val="BodyText"/>
      </w:pPr>
      <w:r>
        <w:t>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14:paraId="1701E988" w14:textId="77777777" w:rsidR="00D32FBC" w:rsidRDefault="00000000">
      <w:pPr>
        <w:pStyle w:val="BodyText"/>
      </w:pPr>
      <w:r>
        <w:t>“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p>
    <w:p w14:paraId="3F68BD7B" w14:textId="77777777" w:rsidR="00D32FBC" w:rsidRDefault="00000000">
      <w:pPr>
        <w:pStyle w:val="BodyText"/>
      </w:pPr>
      <w:r>
        <w:rPr>
          <w:b/>
          <w:bCs/>
        </w:rPr>
        <w:t>Page 333</w:t>
      </w:r>
    </w:p>
    <w:p w14:paraId="3039DE91" w14:textId="77777777" w:rsidR="00D32FBC" w:rsidRDefault="00000000">
      <w:pPr>
        <w:pStyle w:val="BodyText"/>
      </w:pPr>
      <w:r>
        <w:t>“We remember our loved ones there and give them glad tidings of this great remembrance. Glorify the faces of My friends in Khá and remind them of this beautiful remembrance. Glory be upon you and upon them and upon those who say, ‘Praise be to God, the Lord of all worlds.’ End.”</w:t>
      </w:r>
    </w:p>
    <w:p w14:paraId="371C3412" w14:textId="77777777" w:rsidR="00D32FBC" w:rsidRDefault="00000000">
      <w:pPr>
        <w:pStyle w:val="BodyText"/>
      </w:pPr>
      <w:r>
        <w:t>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14:paraId="500676BF" w14:textId="77777777" w:rsidR="00D32FBC" w:rsidRDefault="00000000">
      <w:pPr>
        <w:pStyle w:val="BodyText"/>
      </w:pPr>
      <w:r>
        <w:t>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14:paraId="23065FEB" w14:textId="77777777" w:rsidR="00D32FBC" w:rsidRDefault="00000000">
      <w:pPr>
        <w:pStyle w:val="BodyText"/>
      </w:pPr>
      <w:r>
        <w:rPr>
          <w:b/>
          <w:bCs/>
        </w:rPr>
        <w:t>Page 334</w:t>
      </w:r>
    </w:p>
    <w:p w14:paraId="469A8EBE" w14:textId="77777777" w:rsidR="00D32FBC" w:rsidRDefault="00000000">
      <w:pPr>
        <w:pStyle w:val="BodyText"/>
      </w:pPr>
      <w:r>
        <w:lastRenderedPageBreak/>
        <w:t>…it was presented at the most holy court. This is what the tongue of the Beloved has uttered in response: “He is the All-Knowing, the Expositor. O Asadulláh, God willing, you will be favored by divine grace and turn toward Him whom the people have turned away from.</w:t>
      </w:r>
    </w:p>
    <w:p w14:paraId="3262D6BB" w14:textId="77777777" w:rsidR="00D32FBC" w:rsidRDefault="00000000">
      <w:pPr>
        <w:pStyle w:val="BodyText"/>
      </w:pPr>
      <w:r>
        <w:t>“Today is a most great and wondrous day, for He has appeared in the garment of ‘I am’ and is hidden and manifest in the ‘I am.’ Those souls who waited for over twelve hundred years and more for the sun of manifestation, lamenting and wailing through nights and days, are now bewildered and astonished at the moment of its rising, turning away and denying it, except those whom God has willed.</w:t>
      </w:r>
    </w:p>
    <w:p w14:paraId="14D49742" w14:textId="77777777" w:rsidR="00D32FBC" w:rsidRDefault="00000000">
      <w:pPr>
        <w:pStyle w:val="BodyText"/>
      </w:pPr>
      <w:r>
        <w:t>“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14:paraId="3ABB71DB" w14:textId="77777777" w:rsidR="00D32FBC" w:rsidRDefault="00000000">
      <w:pPr>
        <w:pStyle w:val="BodyText"/>
      </w:pPr>
      <w:r>
        <w:t>“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p>
    <w:p w14:paraId="440B9ED9" w14:textId="77777777" w:rsidR="00D32FBC" w:rsidRDefault="00000000">
      <w:pPr>
        <w:pStyle w:val="BodyText"/>
      </w:pPr>
      <w:r>
        <w:rPr>
          <w:b/>
          <w:bCs/>
        </w:rPr>
        <w:t>Page 335</w:t>
      </w:r>
    </w:p>
    <w:p w14:paraId="0CD9BED5" w14:textId="77777777" w:rsidR="00D32FBC" w:rsidRDefault="00000000">
      <w:pPr>
        <w:pStyle w:val="BodyText"/>
      </w:pPr>
      <w:r>
        <w:t>“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14:paraId="187A963F" w14:textId="77777777" w:rsidR="00D32FBC" w:rsidRDefault="00000000">
      <w:pPr>
        <w:pStyle w:val="BodyText"/>
      </w:pPr>
      <w:r>
        <w:t>“O Asad, the grace of God has summoned you and mentioned you. Recognize the worth of this precious pearl and say: ‘Praise be to You, O Lord of the worlds!’</w:t>
      </w:r>
    </w:p>
    <w:p w14:paraId="31E2B073" w14:textId="77777777" w:rsidR="00D32FBC" w:rsidRDefault="00000000">
      <w:pPr>
        <w:pStyle w:val="BodyText"/>
      </w:pPr>
      <w:r>
        <w:t>“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14:paraId="60980324" w14:textId="77777777" w:rsidR="00D32FBC" w:rsidRDefault="00000000">
      <w:pPr>
        <w:pStyle w:val="BodyText"/>
      </w:pPr>
      <w:r>
        <w:t>“O my Lord, You see me turning toward You and clinging to the cord of Your bounty. I ask You not to withhold from me what is with You, then fulfill…’”</w:t>
      </w:r>
    </w:p>
    <w:p w14:paraId="42BD7457" w14:textId="77777777" w:rsidR="00D32FBC" w:rsidRDefault="00000000">
      <w:pPr>
        <w:pStyle w:val="BodyText"/>
      </w:pPr>
      <w:r>
        <w:rPr>
          <w:b/>
          <w:bCs/>
        </w:rPr>
        <w:t>Page 326 (page numeration repeated)</w:t>
      </w:r>
    </w:p>
    <w:p w14:paraId="7924F589" w14:textId="77777777" w:rsidR="00D32FBC" w:rsidRDefault="00000000">
      <w:pPr>
        <w:pStyle w:val="BodyText"/>
      </w:pPr>
      <w:r>
        <w:t>Grant for me through Your bounty what befits Your grace and favor. Verily, You are the Almighty, capable of whatever You will. In Your grasp is the reins of all things. There is no God but You, the All-Knowing, the Wise.</w:t>
      </w:r>
    </w:p>
    <w:p w14:paraId="19EC70FF" w14:textId="77777777" w:rsidR="00D32FBC" w:rsidRDefault="00000000">
      <w:pPr>
        <w:pStyle w:val="BodyText"/>
      </w:pPr>
      <w:r>
        <w:t>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14:paraId="1EB7B397" w14:textId="77777777" w:rsidR="00D32FBC" w:rsidRDefault="00000000">
      <w:pPr>
        <w:pStyle w:val="BodyText"/>
      </w:pPr>
      <w:r>
        <w:t>This humble servant conveys greetings to them and all the friends in that land. Glory be upon you and upon them from our Lord, the Forgiving, the Generous. Praise be to God, the Beloved of the knowing.</w:t>
      </w:r>
    </w:p>
    <w:p w14:paraId="0871703D" w14:textId="77777777" w:rsidR="00D32FBC" w:rsidRDefault="00000000">
      <w:pPr>
        <w:pStyle w:val="BodyText"/>
      </w:pPr>
      <w:r>
        <w:lastRenderedPageBreak/>
        <w:t>Servant, ʿJʾ, year 98. (April or May 1881)</w:t>
      </w:r>
    </w:p>
    <w:p w14:paraId="02EB9979" w14:textId="77777777" w:rsidR="00D32FBC" w:rsidRDefault="00000000">
      <w:pPr>
        <w:pStyle w:val="Heading2"/>
      </w:pPr>
      <w:bookmarkStart w:id="965" w:name="bh00462-natural"/>
      <w:bookmarkEnd w:id="963"/>
      <w:bookmarkEnd w:id="964"/>
      <w:r>
        <w:t>BH00462 (natural)</w:t>
      </w:r>
    </w:p>
    <w:p w14:paraId="236B6B1C" w14:textId="77777777" w:rsidR="00D32FBC" w:rsidRDefault="00000000">
      <w:pPr>
        <w:pStyle w:val="FirstParagraph"/>
      </w:pPr>
      <w:r>
        <w:rPr>
          <w:b/>
          <w:bCs/>
        </w:rPr>
        <w:t>In the Name of Our Lord, the Most Ancient, the Most Great, the Most Holy, the Most Exalted, the Most Glorious.</w:t>
      </w:r>
    </w:p>
    <w:p w14:paraId="6AF8D4D5" w14:textId="77777777" w:rsidR="00D32FBC" w:rsidRDefault="00000000">
      <w:pPr>
        <w:pStyle w:val="BodyText"/>
      </w:pPr>
      <w:r>
        <w:t>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 “He does what He wills” ascended to the most exalted heights.</w:t>
      </w:r>
    </w:p>
    <w:p w14:paraId="6709E10B" w14:textId="77777777" w:rsidR="00D32FBC" w:rsidRDefault="00000000">
      <w:pPr>
        <w:pStyle w:val="BodyText"/>
      </w:pPr>
      <w:r>
        <w:rPr>
          <w:b/>
          <w:bCs/>
        </w:rPr>
        <w:t>Page 327</w:t>
      </w:r>
    </w:p>
    <w:p w14:paraId="010B51F8" w14:textId="77777777" w:rsidR="00D32FBC" w:rsidRDefault="00000000">
      <w:pPr>
        <w:pStyle w:val="BodyText"/>
      </w:pPr>
      <w:r>
        <w:t>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14:paraId="2A544AF2" w14:textId="77777777" w:rsidR="00D32FBC" w:rsidRDefault="00000000">
      <w:pPr>
        <w:pStyle w:val="BodyText"/>
      </w:pPr>
      <w:r>
        <w:t>Verily, He is the One who walks, while power calls from His right hand: “By God! What was inscribed in the books of God of old has appeared.” From His left, the dominion proclaims: “The promise has been fulfilled, and the Promised One has come, by whom the heavens and the earth have been illumined.” Exalted is He, beyond the grasp of tongues to mention Him, of pens to praise Him, of hearts to comprehend Him, and of eyes to behold His beauty.</w:t>
      </w:r>
    </w:p>
    <w:p w14:paraId="7ECBF410" w14:textId="77777777" w:rsidR="00D32FBC" w:rsidRDefault="00000000">
      <w:pPr>
        <w:pStyle w:val="BodyText"/>
      </w:pPr>
      <w:r>
        <w:t>He has appeared in truth and ascended His throne. Then all things proclaimed: “By God, the gate of heaven has been opened, and the Lord of Names has come, through whom the sealed wine has been unsealed, the hidden mystery revealed, and the horizon of the world illumined by the light of His name, the Self-Subsisting.”</w:t>
      </w:r>
    </w:p>
    <w:p w14:paraId="715F0075" w14:textId="77777777" w:rsidR="00D32FBC" w:rsidRDefault="00000000">
      <w:pPr>
        <w:pStyle w:val="BodyText"/>
      </w:pPr>
      <w:r>
        <w:rPr>
          <w:b/>
          <w:bCs/>
        </w:rPr>
        <w:t>Page 328</w:t>
      </w:r>
    </w:p>
    <w:p w14:paraId="64A18DA6" w14:textId="77777777" w:rsidR="00D32FBC" w:rsidRDefault="00000000">
      <w:pPr>
        <w:pStyle w:val="BodyText"/>
      </w:pPr>
      <w:r>
        <w:t>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14:paraId="24C410F8" w14:textId="77777777" w:rsidR="00D32FBC" w:rsidRDefault="00000000">
      <w:pPr>
        <w:pStyle w:val="BodyText"/>
      </w:pPr>
      <w:r>
        <w:t>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14:paraId="10CBB0A5" w14:textId="77777777" w:rsidR="00D32FBC" w:rsidRDefault="00000000">
      <w:pPr>
        <w:pStyle w:val="BodyText"/>
      </w:pPr>
      <w:r>
        <w:lastRenderedPageBreak/>
        <w:t>O my Lord, I beseech You by the lights of Your face and the fruits of the tree of Your grace to protect Your friends from the harm of the enemies of Your self. Aid them in what befits Your manifestation in Your days.</w:t>
      </w:r>
    </w:p>
    <w:p w14:paraId="71446668" w14:textId="77777777" w:rsidR="00D32FBC" w:rsidRDefault="00000000">
      <w:pPr>
        <w:pStyle w:val="BodyText"/>
      </w:pPr>
      <w:r>
        <w:t>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14:paraId="68199406" w14:textId="77777777" w:rsidR="00D32FBC" w:rsidRDefault="00000000">
      <w:pPr>
        <w:pStyle w:val="BodyText"/>
      </w:pPr>
      <w:r>
        <w:rPr>
          <w:b/>
          <w:bCs/>
        </w:rPr>
        <w:t>Page 329</w:t>
      </w:r>
    </w:p>
    <w:p w14:paraId="385087EA" w14:textId="77777777" w:rsidR="00D32FBC" w:rsidRDefault="00000000">
      <w:pPr>
        <w:pStyle w:val="BodyText"/>
      </w:pPr>
      <w:r>
        <w:t>…that You grant them the sweetness of Your utterance, teach them the mysteries of Your book, and reveal to them what You desire for them from the ocean of Your grace and the heaven of Your gifts.</w:t>
      </w:r>
    </w:p>
    <w:p w14:paraId="047AFEC4" w14:textId="77777777" w:rsidR="00D32FBC" w:rsidRDefault="00000000">
      <w:pPr>
        <w:pStyle w:val="BodyText"/>
      </w:pPr>
      <w:r>
        <w:t>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14:paraId="7D8C681C" w14:textId="77777777" w:rsidR="00D32FBC" w:rsidRDefault="00000000">
      <w:pPr>
        <w:pStyle w:val="BodyText"/>
      </w:pPr>
      <w:r>
        <w:t>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14:paraId="0E83023F" w14:textId="77777777" w:rsidR="00D32FBC" w:rsidRDefault="00000000">
      <w:pPr>
        <w:pStyle w:val="BodyText"/>
      </w:pPr>
      <w:r>
        <w:t>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14:paraId="52F9D8F7" w14:textId="77777777" w:rsidR="00D32FBC" w:rsidRDefault="00000000">
      <w:pPr>
        <w:pStyle w:val="BodyText"/>
      </w:pPr>
      <w:r>
        <w:rPr>
          <w:b/>
          <w:bCs/>
        </w:rPr>
        <w:t>Page 330</w:t>
      </w:r>
    </w:p>
    <w:p w14:paraId="560570C4" w14:textId="77777777" w:rsidR="00D32FBC"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29C404C4" w14:textId="77777777" w:rsidR="00D32FBC"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14:paraId="5FF7ACD1" w14:textId="77777777" w:rsidR="00D32FBC" w:rsidRDefault="00000000">
      <w:pPr>
        <w:pStyle w:val="BodyText"/>
      </w:pPr>
      <w:r>
        <w:t>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14:paraId="3BADB10E" w14:textId="77777777" w:rsidR="00D32FBC" w:rsidRDefault="00000000">
      <w:pPr>
        <w:pStyle w:val="BodyText"/>
      </w:pPr>
      <w:r>
        <w:lastRenderedPageBreak/>
        <w:t>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116E4BD7" w14:textId="77777777" w:rsidR="00D32FBC" w:rsidRDefault="00000000">
      <w:pPr>
        <w:pStyle w:val="BodyText"/>
      </w:pPr>
      <w:r>
        <w:t>This is what the tongue of grandeur uttered in the station named the Most Great Prison in the Book of Names and the Supreme Paradise in the Crimson Scroll. He is the All-Knowing Witness.</w:t>
      </w:r>
    </w:p>
    <w:p w14:paraId="4F604435" w14:textId="77777777" w:rsidR="00D32FBC" w:rsidRDefault="00000000">
      <w:pPr>
        <w:pStyle w:val="Heading3"/>
      </w:pPr>
      <w:bookmarkStart w:id="966" w:name="bh00469-included-in-prior-letter-1"/>
      <w:r>
        <w:t>BH00469 (included in prior letter)</w:t>
      </w:r>
    </w:p>
    <w:p w14:paraId="3B257B92" w14:textId="77777777" w:rsidR="00D32FBC" w:rsidRDefault="00000000">
      <w:pPr>
        <w:pStyle w:val="Heading4"/>
      </w:pPr>
      <w:bookmarkStart w:id="967" w:name="some-parts-are-repeated"/>
      <w:r>
        <w:t>Some parts are repeated</w:t>
      </w:r>
    </w:p>
    <w:p w14:paraId="28027378" w14:textId="77777777" w:rsidR="00D32FBC"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01149DDC" w14:textId="77777777" w:rsidR="00D32FBC" w:rsidRDefault="00000000">
      <w:pPr>
        <w:pStyle w:val="BodyText"/>
      </w:pPr>
      <w:r>
        <w:rPr>
          <w:b/>
          <w:bCs/>
        </w:rPr>
        <w:t>Page 331</w:t>
      </w:r>
    </w:p>
    <w:p w14:paraId="0EF8BD8B" w14:textId="77777777" w:rsidR="00D32FBC" w:rsidRDefault="00000000">
      <w:pPr>
        <w:pStyle w:val="BodyText"/>
      </w:pPr>
      <w:r>
        <w:t>This is a Book revealed by the All-Merciful for those on earth to bring them glad tidings of God’s grace, the Lord of all worlds. Say: “He has appeared in truth, manifesting whatever He desired, and He has summoned both kings and subjects to God, the Peerless, the All-Knowing.”</w:t>
      </w:r>
    </w:p>
    <w:p w14:paraId="778C2EF2" w14:textId="77777777" w:rsidR="00D32FBC" w:rsidRDefault="00000000">
      <w:pPr>
        <w:pStyle w:val="BodyText"/>
      </w:pPr>
      <w:r>
        <w:t>Say: “This is the Day foretold in the Books of God of old, and it is named the Day of God, if you are among the knowing.” Say: “He has appeared in truth, and the Speaker of the Mount has settled upon the Most Great Throne, calling the nations and inviting them to the Straight Path.”</w:t>
      </w:r>
    </w:p>
    <w:p w14:paraId="57F2011F" w14:textId="77777777" w:rsidR="00D32FBC" w:rsidRDefault="00000000">
      <w:pPr>
        <w:pStyle w:val="BodyText"/>
      </w:pPr>
      <w:r>
        <w:t>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14:paraId="7A21E696" w14:textId="77777777" w:rsidR="00D32FBC" w:rsidRDefault="00000000">
      <w:pPr>
        <w:pStyle w:val="BodyText"/>
      </w:pPr>
      <w:r>
        <w:t>Blessed are you for speaking with wisdom when asked by the inquirer about what was desired. Truly, your Lord is the All-Knowing, the Reckoner, the All-Aware. Say: “O people of Bahá! Beware lest the thorn of names frightens you. Hold fast to what is recognized and rely upon God, the Almighty, the Praiseworthy.”</w:t>
      </w:r>
    </w:p>
    <w:p w14:paraId="01981104" w14:textId="77777777" w:rsidR="00D32FBC" w:rsidRDefault="00000000">
      <w:pPr>
        <w:pStyle w:val="BodyText"/>
      </w:pPr>
      <w:r>
        <w:t>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14:paraId="41D17821" w14:textId="77777777" w:rsidR="00D32FBC" w:rsidRDefault="00000000">
      <w:pPr>
        <w:pStyle w:val="BodyText"/>
      </w:pPr>
      <w:r>
        <w:rPr>
          <w:b/>
          <w:bCs/>
        </w:rPr>
        <w:t>Page 332</w:t>
      </w:r>
    </w:p>
    <w:p w14:paraId="1BFA743E" w14:textId="77777777" w:rsidR="00D32FBC" w:rsidRDefault="00000000">
      <w:pPr>
        <w:pStyle w:val="BodyText"/>
      </w:pPr>
      <w:r>
        <w:t>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14:paraId="724A1CD4" w14:textId="77777777" w:rsidR="00D32FBC" w:rsidRDefault="00000000">
      <w:pPr>
        <w:pStyle w:val="BodyText"/>
      </w:pPr>
      <w:r>
        <w:lastRenderedPageBreak/>
        <w:t>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14:paraId="2040D499" w14:textId="77777777" w:rsidR="00D32FBC" w:rsidRDefault="00000000">
      <w:pPr>
        <w:pStyle w:val="BodyText"/>
      </w:pPr>
      <w:r>
        <w:t>Some honor has been taken from certain souls, and this matter has been recorded in the divine Book by the Supreme Pen. Every fair-minded and insightful person testifies to this.</w:t>
      </w:r>
    </w:p>
    <w:p w14:paraId="7228B47E" w14:textId="77777777" w:rsidR="00D32FBC" w:rsidRDefault="00000000">
      <w:pPr>
        <w:pStyle w:val="BodyText"/>
      </w:pPr>
      <w:r>
        <w:t>What has occurred on earth was already mentioned before. Blessed is the eye that sees and the ear that hears. Woe unto the heedless. God willing, the people of God must have a piercing eye, a strong heart, and steadfast feet to stand firm in the Cause of God.</w:t>
      </w:r>
    </w:p>
    <w:p w14:paraId="1EA1277B" w14:textId="77777777" w:rsidR="00D32FBC" w:rsidRDefault="00000000">
      <w:pPr>
        <w:pStyle w:val="BodyText"/>
      </w:pPr>
      <w:r>
        <w:rPr>
          <w:b/>
          <w:bCs/>
        </w:rPr>
        <w:t>Page 333</w:t>
      </w:r>
    </w:p>
    <w:p w14:paraId="27746E21" w14:textId="77777777" w:rsidR="00D32FBC" w:rsidRDefault="00000000">
      <w:pPr>
        <w:pStyle w:val="BodyText"/>
      </w:pPr>
      <w:r>
        <w:t>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14:paraId="38B1B6AA" w14:textId="77777777" w:rsidR="00D32FBC" w:rsidRDefault="00000000">
      <w:pPr>
        <w:pStyle w:val="BodyText"/>
      </w:pPr>
      <w:r>
        <w:t>As for what you mentioned about presenting the mentioned supplication to Him at a specified time, it was again presented before the Face. This is what was revealed in response once more:</w:t>
      </w:r>
    </w:p>
    <w:p w14:paraId="14B966F6" w14:textId="77777777" w:rsidR="00D32FBC" w:rsidRDefault="00000000">
      <w:pPr>
        <w:pStyle w:val="BodyText"/>
      </w:pPr>
      <w:r>
        <w:t>“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14:paraId="27AF9E9F" w14:textId="77777777" w:rsidR="00D32FBC" w:rsidRDefault="00000000">
      <w:pPr>
        <w:pStyle w:val="BodyText"/>
      </w:pPr>
      <w:r>
        <w:t>“When you perceive the fragrance of remembrance of the All-Merciful and hear what the Speaker of the Mount has uttered in the highest station, then say: ‘Praise be to You, O my God, my Lord, my Sustainer, and my Helper, for enabling me to utter Your mention and acquainting me with Your horizon, from which most of humanity has turned away.’</w:t>
      </w:r>
    </w:p>
    <w:p w14:paraId="1764F688" w14:textId="77777777" w:rsidR="00D32FBC" w:rsidRDefault="00000000">
      <w:pPr>
        <w:pStyle w:val="BodyText"/>
      </w:pPr>
      <w:r>
        <w:rPr>
          <w:b/>
          <w:bCs/>
        </w:rPr>
        <w:t>Page 334</w:t>
      </w:r>
    </w:p>
    <w:p w14:paraId="17527ECC" w14:textId="77777777" w:rsidR="00D32FBC" w:rsidRDefault="00000000">
      <w:pPr>
        <w:pStyle w:val="BodyText"/>
      </w:pPr>
      <w:r>
        <w:t>“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p>
    <w:p w14:paraId="52D72536" w14:textId="77777777" w:rsidR="00D32FBC" w:rsidRDefault="00000000">
      <w:pPr>
        <w:pStyle w:val="BodyText"/>
      </w:pPr>
      <w:r>
        <w:t>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14:paraId="22BB5EF0" w14:textId="77777777" w:rsidR="00D32FBC" w:rsidRDefault="00000000">
      <w:pPr>
        <w:pStyle w:val="BodyText"/>
      </w:pPr>
      <w:r>
        <w:t>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14:paraId="0935DA42" w14:textId="77777777" w:rsidR="00D32FBC" w:rsidRDefault="00000000">
      <w:pPr>
        <w:pStyle w:val="BodyText"/>
      </w:pPr>
      <w:r>
        <w:rPr>
          <w:b/>
          <w:bCs/>
        </w:rPr>
        <w:lastRenderedPageBreak/>
        <w:t>Page 335</w:t>
      </w:r>
    </w:p>
    <w:p w14:paraId="7202CAE0" w14:textId="77777777" w:rsidR="00D32FBC" w:rsidRDefault="00000000">
      <w:pPr>
        <w:pStyle w:val="BodyText"/>
      </w:pPr>
      <w:r>
        <w:t>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14:paraId="702DD65A" w14:textId="77777777" w:rsidR="00D32FBC" w:rsidRDefault="00000000">
      <w:pPr>
        <w:pStyle w:val="BodyText"/>
      </w:pPr>
      <w:r>
        <w:t>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 “They do not precede Him in speech, and they act by His command.”</w:t>
      </w:r>
    </w:p>
    <w:p w14:paraId="298538F4" w14:textId="77777777" w:rsidR="00D32FBC" w:rsidRDefault="00000000">
      <w:pPr>
        <w:pStyle w:val="BodyText"/>
      </w:pPr>
      <w:r>
        <w:t>Today, steadfast souls must speak in ways that draw hearts and engage in universal proclamation.</w:t>
      </w:r>
    </w:p>
    <w:p w14:paraId="76E69EA9" w14:textId="77777777" w:rsidR="00D32FBC" w:rsidRDefault="00000000">
      <w:pPr>
        <w:pStyle w:val="BodyText"/>
      </w:pPr>
      <w:r>
        <w:rPr>
          <w:b/>
          <w:bCs/>
        </w:rPr>
        <w:t>Page 336</w:t>
      </w:r>
    </w:p>
    <w:p w14:paraId="0861B82D" w14:textId="77777777" w:rsidR="00D32FBC" w:rsidRDefault="00000000">
      <w:pPr>
        <w:pStyle w:val="BodyText"/>
      </w:pPr>
      <w:r>
        <w:t>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14:paraId="27E356B6" w14:textId="77777777" w:rsidR="00D32FBC" w:rsidRDefault="00000000">
      <w:pPr>
        <w:pStyle w:val="BodyText"/>
      </w:pPr>
      <w:r>
        <w:t>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14:paraId="57825F14" w14:textId="77777777" w:rsidR="00D32FBC" w:rsidRDefault="00000000">
      <w:pPr>
        <w:pStyle w:val="BodyText"/>
      </w:pPr>
      <w:r>
        <w:t>Today is a day when a person can gain mastery over matters that in other days could not be achieved even with all the treasures of the earth. Today, you hear what in other times could not be heard. Strive to possess eternal remembrance.</w:t>
      </w:r>
    </w:p>
    <w:p w14:paraId="3F866FBC" w14:textId="77777777" w:rsidR="00D32FBC" w:rsidRDefault="00000000">
      <w:pPr>
        <w:pStyle w:val="BodyText"/>
      </w:pPr>
      <w:r>
        <w:t>These are compassionate counsels and goodly admonitions from the Beloved of existence.</w:t>
      </w:r>
    </w:p>
    <w:p w14:paraId="23796799" w14:textId="77777777" w:rsidR="00D32FBC" w:rsidRDefault="00000000">
      <w:pPr>
        <w:pStyle w:val="BodyText"/>
      </w:pPr>
      <w:r>
        <w:rPr>
          <w:b/>
          <w:bCs/>
        </w:rPr>
        <w:t>Page 337</w:t>
      </w:r>
    </w:p>
    <w:p w14:paraId="03882C6E" w14:textId="77777777" w:rsidR="00D32FBC" w:rsidRDefault="00000000">
      <w:pPr>
        <w:pStyle w:val="BodyText"/>
      </w:pPr>
      <w:r>
        <w:t>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14:paraId="1A1D3541" w14:textId="77777777" w:rsidR="00D32FBC" w:rsidRDefault="00000000">
      <w:pPr>
        <w:pStyle w:val="BodyText"/>
      </w:pPr>
      <w:r>
        <w:t xml:space="preserve">In one place, He says: </w:t>
      </w:r>
      <w:r>
        <w:rPr>
          <w:i/>
          <w:iCs/>
        </w:rPr>
        <w:t>“In My name, the banner of ‘He does what He wills’ has been raised, and by My command, the standard of ‘He rules as He desires’ has been elevated.”</w:t>
      </w:r>
    </w:p>
    <w:p w14:paraId="6D90C86A" w14:textId="77777777" w:rsidR="00D32FBC" w:rsidRDefault="00000000">
      <w:pPr>
        <w:pStyle w:val="BodyText"/>
      </w:pPr>
      <w:r>
        <w:lastRenderedPageBreak/>
        <w:t>It is not our station to pronounce laws before receiving the command. His decree is to be obeyed, and, God willing, we are among the obedient, the submissive, and the assured.</w:t>
      </w:r>
    </w:p>
    <w:p w14:paraId="6665877C" w14:textId="77777777" w:rsidR="00D32FBC" w:rsidRDefault="00000000">
      <w:pPr>
        <w:pStyle w:val="BodyText"/>
      </w:pPr>
      <w:r>
        <w:t>Regarding those souls you mentioned who were seized and imprisoned, their names were presented in the most exalted, sanctified, and holy station.</w:t>
      </w:r>
    </w:p>
    <w:p w14:paraId="600B9F59" w14:textId="77777777" w:rsidR="00D32FBC" w:rsidRDefault="00000000">
      <w:pPr>
        <w:pStyle w:val="BodyText"/>
      </w:pPr>
      <w:r>
        <w:rPr>
          <w:b/>
          <w:bCs/>
        </w:rPr>
        <w:t>Page 338</w:t>
      </w:r>
    </w:p>
    <w:p w14:paraId="38ED0A79" w14:textId="77777777" w:rsidR="00D32FBC" w:rsidRDefault="00000000">
      <w:pPr>
        <w:pStyle w:val="BodyText"/>
      </w:pPr>
      <w:r>
        <w:t>This is what the tongue of grandeur has uttered:</w:t>
      </w:r>
    </w:p>
    <w:p w14:paraId="78B7A86F" w14:textId="77777777" w:rsidR="00D32FBC" w:rsidRDefault="00000000">
      <w:pPr>
        <w:pStyle w:val="BodyText"/>
      </w:pPr>
      <w:r>
        <w:t>“He is the Compassionate, the All-Knowing. O Abú’l-Faḍl, the tongue of bounty calls you from the prison of Akká and gives you glad tidings of your Lord’s grace, the Possessor of the heavens, for you heard and attained. Be thankful and say: ‘Praise be to You, O Lord of all worlds!’</w:t>
      </w:r>
    </w:p>
    <w:p w14:paraId="38C59A6B" w14:textId="77777777" w:rsidR="00D32FBC" w:rsidRDefault="00000000">
      <w:pPr>
        <w:pStyle w:val="BodyText"/>
      </w:pPr>
      <w:r>
        <w:t>“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14:paraId="0FC1CA86" w14:textId="77777777" w:rsidR="00D32FBC" w:rsidRDefault="00000000">
      <w:pPr>
        <w:pStyle w:val="BodyText"/>
      </w:pPr>
      <w:r>
        <w:t>“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14:paraId="18832D61" w14:textId="77777777" w:rsidR="00D32FBC" w:rsidRDefault="00000000">
      <w:pPr>
        <w:pStyle w:val="BodyText"/>
      </w:pPr>
      <w:r>
        <w:t>“They have seized Us time and again, and We have been imprisoned repeatedly. Behold, in the Most Great Prison, before the faces of the world, He cries out: ‘By God! The Day of God has appeared, and the hidden mystery and concealed treasure have spoken. Verily, there is no God but Me, the Peerless, the All-Knowing.’</w:t>
      </w:r>
    </w:p>
    <w:p w14:paraId="7B70ACA4" w14:textId="77777777" w:rsidR="00D32FBC" w:rsidRDefault="00000000">
      <w:pPr>
        <w:pStyle w:val="BodyText"/>
      </w:pPr>
      <w:r>
        <w:t>“O friends, what has befallen you is what befell the Essence of Truth Himself.”</w:t>
      </w:r>
    </w:p>
    <w:p w14:paraId="2C9BF795" w14:textId="77777777" w:rsidR="00D32FBC" w:rsidRDefault="00000000">
      <w:pPr>
        <w:pStyle w:val="BodyText"/>
      </w:pPr>
      <w:r>
        <w:rPr>
          <w:b/>
          <w:bCs/>
        </w:rPr>
        <w:t>Page 339</w:t>
      </w:r>
    </w:p>
    <w:p w14:paraId="7675C719" w14:textId="77777777" w:rsidR="00D32FBC" w:rsidRDefault="00000000">
      <w:pPr>
        <w:pStyle w:val="BodyText"/>
      </w:pPr>
      <w:r>
        <w:t>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14:paraId="1F63FE39" w14:textId="77777777" w:rsidR="00D32FBC" w:rsidRDefault="00000000">
      <w:pPr>
        <w:pStyle w:val="BodyText"/>
      </w:pPr>
      <w:r>
        <w:t>All the trees of Paradise proclaim: ‘Blessed are you!’ And all its fruits declare: ‘Good tidings to you!’ If no injustice is manifested by a soul and they act only according to what God has decreed, whatever befalls them in the path of God will be as a banner raised high in the land, visible and manifest to all.</w:t>
      </w:r>
    </w:p>
    <w:p w14:paraId="5A1C9929" w14:textId="77777777" w:rsidR="00D32FBC" w:rsidRDefault="00000000">
      <w:pPr>
        <w:pStyle w:val="BodyText"/>
      </w:pPr>
      <w:r>
        <w:t>O beloved ones of the All-Merciful, blessed are you for your patience! How noble is the beginning and the end! How beloved are trials in the path of the Lord of Names! How fruitful are tribulations in the way of the one true Friend!</w:t>
      </w:r>
    </w:p>
    <w:p w14:paraId="162CAC8A" w14:textId="77777777" w:rsidR="00D32FBC" w:rsidRDefault="00000000">
      <w:pPr>
        <w:pStyle w:val="BodyText"/>
      </w:pPr>
      <w:r>
        <w:lastRenderedPageBreak/>
        <w:t>By God’s life, the sovereignty of the world cannot compare to this station, nor can the honor and wealth of rulers equal it. Many nights have passed where beasts, birds, and wild animals rested in their lairs and nests, while you were afflicted in the hands of your enemies.</w:t>
      </w:r>
    </w:p>
    <w:p w14:paraId="4AE3DA29" w14:textId="77777777" w:rsidR="00D32FBC" w:rsidRDefault="00000000">
      <w:pPr>
        <w:pStyle w:val="BodyText"/>
      </w:pPr>
      <w:r>
        <w:t>The counsel of this Oppressed One is that you do not relinquish this lofty and exalted station.</w:t>
      </w:r>
    </w:p>
    <w:p w14:paraId="2235414B" w14:textId="77777777" w:rsidR="00D32FBC" w:rsidRDefault="00000000">
      <w:pPr>
        <w:pStyle w:val="BodyText"/>
      </w:pPr>
      <w:r>
        <w:rPr>
          <w:b/>
          <w:bCs/>
        </w:rPr>
        <w:t>Page 340</w:t>
      </w:r>
    </w:p>
    <w:p w14:paraId="7016B163" w14:textId="77777777" w:rsidR="00D32FBC" w:rsidRDefault="00000000">
      <w:pPr>
        <w:pStyle w:val="BodyText"/>
      </w:pPr>
      <w:r>
        <w:t>Never abandon the qualities of humanity. Leave the behavior and habits of beasts and wild animals to their kind. Listen and do not speak unnecessarily. Give without seeking to take.</w:t>
      </w:r>
    </w:p>
    <w:p w14:paraId="31A00652" w14:textId="77777777" w:rsidR="00D32FBC" w:rsidRDefault="00000000">
      <w:pPr>
        <w:pStyle w:val="BodyText"/>
      </w:pPr>
      <w:r>
        <w:t>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 ‘The horizon of justice has been illumined by the sun of the mention of our Lord, the Almighty, the Manifest, the All-Hearing, the All-Seeing.’</w:t>
      </w:r>
    </w:p>
    <w:p w14:paraId="631F4C3B" w14:textId="77777777" w:rsidR="00D32FBC" w:rsidRDefault="00000000">
      <w:pPr>
        <w:pStyle w:val="BodyText"/>
      </w:pPr>
      <w:r>
        <w:t>O people of Ṣád! O exiles of the land of Ṣád! O strangers of the land of Ṣád! O captives of the land of Ṣád! The Supreme Pen has not been heedless of you. Concerning you, it has flowed with that which is adorned with everlasting life.</w:t>
      </w:r>
    </w:p>
    <w:p w14:paraId="42BC6879" w14:textId="77777777" w:rsidR="00D32FBC" w:rsidRDefault="00000000">
      <w:pPr>
        <w:pStyle w:val="BodyText"/>
      </w:pPr>
      <w:r>
        <w:t>What was due to the Truth has been fulfilled. What remains for you is to preserve this station. God willing, you will appear among the people with utmost purity, sanctity, compassion, and kindness. No deed in the sight of God is wasted, and…</w:t>
      </w:r>
    </w:p>
    <w:p w14:paraId="5100B928" w14:textId="77777777" w:rsidR="00D32FBC" w:rsidRDefault="00000000">
      <w:pPr>
        <w:pStyle w:val="BodyText"/>
      </w:pPr>
      <w:r>
        <w:rPr>
          <w:b/>
          <w:bCs/>
        </w:rPr>
        <w:t>Page 341</w:t>
      </w:r>
    </w:p>
    <w:p w14:paraId="23CC0D26" w14:textId="77777777" w:rsidR="00D32FBC" w:rsidRDefault="00000000">
      <w:pPr>
        <w:pStyle w:val="BodyText"/>
      </w:pPr>
      <w:r>
        <w:t>The souls who have ascended from among you to the Most Exalted Horizon have attained an honor and bounty that all the worlds are powerless and incapable of comprehending.</w:t>
      </w:r>
    </w:p>
    <w:p w14:paraId="66212792" w14:textId="77777777" w:rsidR="00D32FBC" w:rsidRDefault="00000000">
      <w:pPr>
        <w:pStyle w:val="BodyText"/>
      </w:pPr>
      <w:r>
        <w:t>O people of Ṣád, listen to what the tongue of grandeur has uttered in the past and now speaks in this moment, words that bring joy to your eyes and gladness to your hearts. Verily, He is the Mighty, the Bestower.</w:t>
      </w:r>
    </w:p>
    <w:p w14:paraId="20F7F1CB" w14:textId="77777777" w:rsidR="00D32FBC" w:rsidRDefault="00000000">
      <w:pPr>
        <w:pStyle w:val="BodyText"/>
      </w:pPr>
      <w:r>
        <w:t>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14:paraId="6303C5D8" w14:textId="77777777" w:rsidR="00D32FBC" w:rsidRDefault="00000000">
      <w:pPr>
        <w:pStyle w:val="BodyText"/>
      </w:pPr>
      <w:r>
        <w:t>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14:paraId="22C9EC27" w14:textId="77777777" w:rsidR="00D32FBC" w:rsidRDefault="00000000">
      <w:pPr>
        <w:pStyle w:val="BodyText"/>
      </w:pPr>
      <w:r>
        <w:t>I bear witness that you believed in God when every polytheist in doubt denied Him.</w:t>
      </w:r>
    </w:p>
    <w:p w14:paraId="3775513C" w14:textId="77777777" w:rsidR="00D32FBC" w:rsidRDefault="00000000">
      <w:pPr>
        <w:pStyle w:val="BodyText"/>
      </w:pPr>
      <w:r>
        <w:rPr>
          <w:b/>
          <w:bCs/>
        </w:rPr>
        <w:lastRenderedPageBreak/>
        <w:t>Page 342</w:t>
      </w:r>
    </w:p>
    <w:p w14:paraId="2ABA4610" w14:textId="77777777" w:rsidR="00D32FBC" w:rsidRDefault="00000000">
      <w:pPr>
        <w:pStyle w:val="Heading2"/>
      </w:pPr>
      <w:bookmarkStart w:id="968" w:name="X308f32745bc7851d09ce5e8a24de2b2f7c3c41e"/>
      <w:bookmarkEnd w:id="965"/>
      <w:bookmarkEnd w:id="966"/>
      <w:bookmarkEnd w:id="967"/>
      <w:r>
        <w:t>BH02045 (Some unreadable sections, not sure where it starts)</w:t>
      </w:r>
    </w:p>
    <w:p w14:paraId="471E906E" w14:textId="77777777" w:rsidR="00D32FBC" w:rsidRDefault="00000000">
      <w:pPr>
        <w:pStyle w:val="FirstParagraph"/>
      </w:pPr>
      <w:r>
        <w:t>You turned toward the supreme horizon, heard the call of your Lord, the Possessor of Names, and attained (?). When the call of God, the Lord of lords, was raised, blessed are you and those who remember you after your ascent to a station beyond the remembrance of the servants.</w:t>
      </w:r>
    </w:p>
    <w:p w14:paraId="7A97A3C6" w14:textId="77777777" w:rsidR="00D32FBC" w:rsidRDefault="00000000">
      <w:pPr>
        <w:pStyle w:val="BodyText"/>
      </w:pPr>
      <w:r>
        <w:t>Thus did the Cock of the Throne crow, and the Dove of Justice coo, when oppression encompassed those in the realms.</w:t>
      </w:r>
    </w:p>
    <w:p w14:paraId="2672DEA3" w14:textId="77777777" w:rsidR="00D32FBC" w:rsidRDefault="00000000">
      <w:pPr>
        <w:pStyle w:val="BodyText"/>
      </w:pPr>
      <w:r>
        <w:t>Praise belongs to the Desired One of the world, whose favors from the ocean of grace have embraced all. Every soul mentioned in His Book has attained divine grace. Specifically, for His Honor and His lineage, His Highness (?).</w:t>
      </w:r>
    </w:p>
    <w:p w14:paraId="1FD3E8DC" w14:textId="77777777" w:rsidR="00D32FBC" w:rsidRDefault="00000000">
      <w:pPr>
        <w:pStyle w:val="BodyText"/>
      </w:pPr>
      <w:r>
        <w:t>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14:paraId="1F990B01" w14:textId="77777777" w:rsidR="00D32FBC" w:rsidRDefault="00000000">
      <w:pPr>
        <w:pStyle w:val="BodyText"/>
      </w:pPr>
      <w:r>
        <w:rPr>
          <w:b/>
          <w:bCs/>
        </w:rPr>
        <w:t>Page 343</w:t>
      </w:r>
    </w:p>
    <w:p w14:paraId="4D47D8FD" w14:textId="77777777" w:rsidR="00D32FBC" w:rsidRDefault="00000000">
      <w:pPr>
        <w:pStyle w:val="BodyText"/>
      </w:pPr>
      <w:r>
        <w:t>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14:paraId="585C4184" w14:textId="77777777" w:rsidR="00D32FBC" w:rsidRDefault="00000000">
      <w:pPr>
        <w:pStyle w:val="BodyText"/>
      </w:pPr>
      <w:r>
        <w:t>Today, no deed and no mention remain veiled. This humble servant beseeches and hopes from God that all will be strengthened to maintain their stations and drink deeply from the wine of steadfastness. He is the All-Powerful and All-Able, the All-Hearing and All-Seeing.</w:t>
      </w:r>
    </w:p>
    <w:p w14:paraId="664A5C76" w14:textId="77777777" w:rsidR="00D32FBC" w:rsidRDefault="00000000">
      <w:pPr>
        <w:pStyle w:val="BodyText"/>
      </w:pPr>
      <w:r>
        <w:t>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14:paraId="4DCA1034" w14:textId="77777777" w:rsidR="00D32FBC" w:rsidRDefault="00000000">
      <w:pPr>
        <w:pStyle w:val="BodyText"/>
      </w:pPr>
      <w:r>
        <w:t>This humble one requests that, on my behalf, you convey greetings and blessings to them and all the friends in that land.</w:t>
      </w:r>
    </w:p>
    <w:p w14:paraId="5BDC85F6" w14:textId="77777777" w:rsidR="00D32FBC" w:rsidRDefault="00000000">
      <w:pPr>
        <w:pStyle w:val="BodyText"/>
      </w:pPr>
      <w:r>
        <w:rPr>
          <w:b/>
          <w:bCs/>
        </w:rPr>
        <w:t>Page 344</w:t>
      </w:r>
    </w:p>
    <w:p w14:paraId="360C1DDD" w14:textId="77777777" w:rsidR="00D32FBC" w:rsidRDefault="00000000">
      <w:pPr>
        <w:pStyle w:val="BodyText"/>
      </w:pPr>
      <w:r>
        <w:t>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14:paraId="09E2658E" w14:textId="77777777" w:rsidR="00D32FBC" w:rsidRDefault="00000000">
      <w:pPr>
        <w:pStyle w:val="BodyText"/>
      </w:pPr>
      <w:r>
        <w:t>Servant, 4th Rajab, 98. (June 1881)</w:t>
      </w:r>
    </w:p>
    <w:p w14:paraId="4D5EA9E3" w14:textId="77777777" w:rsidR="00D32FBC" w:rsidRDefault="00000000">
      <w:pPr>
        <w:pStyle w:val="BodyText"/>
      </w:pPr>
      <w:r>
        <w:lastRenderedPageBreak/>
        <w:t>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14:paraId="43A8573C" w14:textId="77777777" w:rsidR="00D32FBC" w:rsidRDefault="00000000">
      <w:pPr>
        <w:pStyle w:val="BodyText"/>
      </w:pPr>
      <w:r>
        <w:t>Additionally, a letter from His Honor Ibn Abhar—upon him be (?)—was received. To date, three sacred Tablets have been sent in his name, and one remains. Due to wisdom, it was not sent at once, but at the time of receiving his letter, all the Tablets were revealed and are present.</w:t>
      </w:r>
    </w:p>
    <w:p w14:paraId="2C27769C" w14:textId="77777777" w:rsidR="00D32FBC" w:rsidRDefault="00000000">
      <w:pPr>
        <w:pStyle w:val="BodyText"/>
      </w:pPr>
      <w:r>
        <w:t>May renewed greetings and blessings from this humble one, by the grace of Your Honor, reach each of the esteemed ones and beloved friends. Glory and praise upon Your Honor and upon them.</w:t>
      </w:r>
    </w:p>
    <w:p w14:paraId="00FE0209" w14:textId="77777777" w:rsidR="00D32FBC" w:rsidRDefault="00000000">
      <w:pPr>
        <w:pStyle w:val="BodyText"/>
      </w:pPr>
      <w:r>
        <w:rPr>
          <w:b/>
          <w:bCs/>
        </w:rPr>
        <w:t>Page 345</w:t>
      </w:r>
    </w:p>
    <w:p w14:paraId="2BA0D210" w14:textId="77777777" w:rsidR="00D32FBC" w:rsidRDefault="00000000">
      <w:pPr>
        <w:pStyle w:val="Heading2"/>
      </w:pPr>
      <w:bookmarkStart w:id="969" w:name="bh00323-natural"/>
      <w:bookmarkEnd w:id="968"/>
      <w:r>
        <w:t>BH00323 (Natural)</w:t>
      </w:r>
    </w:p>
    <w:p w14:paraId="53A76B88" w14:textId="77777777" w:rsidR="00D32FBC" w:rsidRDefault="00000000">
      <w:pPr>
        <w:pStyle w:val="FirstParagraph"/>
      </w:pPr>
      <w:r>
        <w:rPr>
          <w:b/>
          <w:bCs/>
        </w:rPr>
        <w:t>In the Name of Our Lord, the Most Holy, the Most Great, the Most Exalted, the Most Glorious</w:t>
      </w:r>
    </w:p>
    <w:p w14:paraId="58D51CD4" w14:textId="77777777" w:rsidR="00D32FBC" w:rsidRDefault="00000000">
      <w:pPr>
        <w:pStyle w:val="BodyText"/>
      </w:pPr>
      <w:r>
        <w:t>Glory be to the One who has illumined the horizon of the Bayán with the sun of His greatest mention, by which the limbs of the nations who turned away from the Lord of Eternity and followed their doubts and desires have trembled.</w:t>
      </w:r>
    </w:p>
    <w:p w14:paraId="02BFE010" w14:textId="77777777" w:rsidR="00D32FBC" w:rsidRDefault="00000000">
      <w:pPr>
        <w:pStyle w:val="BodyText"/>
      </w:pPr>
      <w:r>
        <w:t>Glory be to the One who is singular in tribulations and unique in trials. Verily, He is the Sovereign who accepted all calamities in the kingdom of creation to manifest what He willed and establish what benefits the lands.</w:t>
      </w:r>
    </w:p>
    <w:p w14:paraId="160380A2" w14:textId="77777777" w:rsidR="00D32FBC" w:rsidRDefault="00000000">
      <w:pPr>
        <w:pStyle w:val="BodyText"/>
      </w:pPr>
      <w:r>
        <w:t>He is the Almighty, whose strength was not weakened by the might of rulers and powers, nor was He hindered…</w:t>
      </w:r>
    </w:p>
    <w:p w14:paraId="1F6A90E3" w14:textId="77777777" w:rsidR="00D32FBC" w:rsidRDefault="00000000">
      <w:pPr>
        <w:pStyle w:val="BodyText"/>
      </w:pPr>
      <w:r>
        <w:rPr>
          <w:b/>
          <w:bCs/>
        </w:rPr>
        <w:t>Page 346</w:t>
      </w:r>
    </w:p>
    <w:p w14:paraId="56450A43" w14:textId="77777777" w:rsidR="00D32FBC" w:rsidRDefault="00000000">
      <w:pPr>
        <w:pStyle w:val="BodyText"/>
      </w:pPr>
      <w:r>
        <w:t>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14:paraId="31A79637" w14:textId="77777777" w:rsidR="00D32FBC" w:rsidRDefault="00000000">
      <w:pPr>
        <w:pStyle w:val="BodyText"/>
      </w:pPr>
      <w:r>
        <w:t>Through Him, every knower faced the swords of enemies, and every devoted one met the arrows of destiny. Blessings, peace, glory, and exaltation be upon those who drank the sealed wine from the hand of their Lord, the Self-Subsisting.</w:t>
      </w:r>
    </w:p>
    <w:p w14:paraId="053A88B6" w14:textId="77777777" w:rsidR="00D32FBC" w:rsidRDefault="00000000">
      <w:pPr>
        <w:pStyle w:val="BodyText"/>
      </w:pPr>
      <w:r>
        <w:t>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 “Hasten from the dominion of manifestation!”</w:t>
      </w:r>
    </w:p>
    <w:p w14:paraId="319B6198" w14:textId="77777777" w:rsidR="00D32FBC" w:rsidRDefault="00000000">
      <w:pPr>
        <w:pStyle w:val="BodyText"/>
      </w:pPr>
      <w:r>
        <w:lastRenderedPageBreak/>
        <w:t>They acknowledged what God acknowledged in His days and were enraptured by what enraptured God when He established Himself upon His throne.</w:t>
      </w:r>
    </w:p>
    <w:p w14:paraId="30FBD5E4" w14:textId="77777777" w:rsidR="00D32FBC" w:rsidRDefault="00000000">
      <w:pPr>
        <w:pStyle w:val="BodyText"/>
      </w:pPr>
      <w:r>
        <w:t>These are the servants whose mention and praise the tongues and pens are powerless to recount.</w:t>
      </w:r>
    </w:p>
    <w:p w14:paraId="48496538" w14:textId="77777777" w:rsidR="00D32FBC" w:rsidRDefault="00000000">
      <w:pPr>
        <w:pStyle w:val="BodyText"/>
      </w:pPr>
      <w:r>
        <w:t>The humble servant beseeches his Lord, the Mighty, the Eternal, to inscribe for him with His Supreme Pen what He has inscribed for them and to ordain for him what He has decreed for them.</w:t>
      </w:r>
    </w:p>
    <w:p w14:paraId="42BCE392" w14:textId="77777777" w:rsidR="00D32FBC" w:rsidRDefault="00000000">
      <w:pPr>
        <w:pStyle w:val="BodyText"/>
      </w:pPr>
      <w:r>
        <w:rPr>
          <w:b/>
          <w:bCs/>
        </w:rPr>
        <w:t>Page 347</w:t>
      </w:r>
    </w:p>
    <w:p w14:paraId="637323CA" w14:textId="77777777" w:rsidR="00D32FBC" w:rsidRDefault="00000000">
      <w:pPr>
        <w:pStyle w:val="BodyText"/>
      </w:pPr>
      <w:r>
        <w:t>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14:paraId="5330EEB9" w14:textId="77777777" w:rsidR="00D32FBC" w:rsidRDefault="00000000">
      <w:pPr>
        <w:pStyle w:val="BodyText"/>
      </w:pPr>
      <w:r>
        <w:t>If the servant were to remember them for the duration of all realms of dominion and creation, the cord of love would not be severed, nor would the heart’s affection be depleted.</w:t>
      </w:r>
    </w:p>
    <w:p w14:paraId="17431018" w14:textId="77777777" w:rsidR="00D32FBC" w:rsidRDefault="00000000">
      <w:pPr>
        <w:pStyle w:val="BodyText"/>
      </w:pPr>
      <w:r>
        <w:t>I beseech the transcendent and exalted One to unite me with them in every realm of His creation. Among them is the name “H” and “H”. Can anyone describe them as they truly are or mention them as they truly deserve? No, by the essence of the Beloved, who has borne witness to this!</w:t>
      </w:r>
    </w:p>
    <w:p w14:paraId="02CD16E1" w14:textId="77777777" w:rsidR="00D32FBC" w:rsidRDefault="00000000">
      <w:pPr>
        <w:pStyle w:val="BodyText"/>
      </w:pPr>
      <w:r>
        <w:t>It was proclaimed long ago that believers cannot be fully described. These are the ones who drank the wine of the Bayán and spent all they had in the path of the All-Merciful with fervor and longing.</w:t>
      </w:r>
    </w:p>
    <w:p w14:paraId="10F36505" w14:textId="77777777" w:rsidR="00D32FBC" w:rsidRDefault="00000000">
      <w:pPr>
        <w:pStyle w:val="BodyText"/>
      </w:pPr>
      <w:r>
        <w:t>The supreme concourse is adorned by them. This is testified by the Lord of Names and Creator of the heavens, and behind Him, every fair-minded and discerning soul bears witness.</w:t>
      </w:r>
    </w:p>
    <w:p w14:paraId="64773BE5" w14:textId="77777777" w:rsidR="00D32FBC" w:rsidRDefault="00000000">
      <w:pPr>
        <w:pStyle w:val="BodyText"/>
      </w:pPr>
      <w:r>
        <w:t>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14:paraId="4D41B12F" w14:textId="77777777" w:rsidR="00D32FBC" w:rsidRDefault="00000000">
      <w:pPr>
        <w:pStyle w:val="BodyText"/>
      </w:pPr>
      <w:r>
        <w:rPr>
          <w:b/>
          <w:bCs/>
        </w:rPr>
        <w:t>Page 348</w:t>
      </w:r>
    </w:p>
    <w:p w14:paraId="6C372E9D" w14:textId="77777777" w:rsidR="00D32FBC" w:rsidRDefault="00000000">
      <w:pPr>
        <w:pStyle w:val="BodyText"/>
      </w:pPr>
      <w:r>
        <w:t>They are but the chirping of birds in a vast emptiness, neither having a beginning nor an end.</w:t>
      </w:r>
    </w:p>
    <w:p w14:paraId="1C04355F" w14:textId="77777777" w:rsidR="00D32FBC" w:rsidRDefault="00000000">
      <w:pPr>
        <w:pStyle w:val="BodyText"/>
      </w:pPr>
      <w:r>
        <w:t>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14:paraId="68804C8F" w14:textId="77777777" w:rsidR="00D32FBC" w:rsidRDefault="00000000">
      <w:pPr>
        <w:pStyle w:val="BodyText"/>
      </w:pPr>
      <w:r>
        <w:t>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14:paraId="1D05FBFE" w14:textId="77777777" w:rsidR="00D32FBC" w:rsidRDefault="00000000">
      <w:pPr>
        <w:pStyle w:val="BodyText"/>
      </w:pPr>
      <w:r>
        <w:lastRenderedPageBreak/>
        <w:t>I recognized its contents at His presence. Then He turned toward me, and from the face of eternity spoke what the world could not comprehend.</w:t>
      </w:r>
    </w:p>
    <w:p w14:paraId="09A10449" w14:textId="77777777" w:rsidR="00D32FBC" w:rsidRDefault="00000000">
      <w:pPr>
        <w:pStyle w:val="BodyText"/>
      </w:pPr>
      <w:r>
        <w:t>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14:paraId="012E232A" w14:textId="77777777" w:rsidR="00D32FBC" w:rsidRDefault="00000000">
      <w:pPr>
        <w:pStyle w:val="BodyText"/>
      </w:pPr>
      <w:r>
        <w:rPr>
          <w:b/>
          <w:bCs/>
        </w:rPr>
        <w:t>Page 349</w:t>
      </w:r>
    </w:p>
    <w:p w14:paraId="6207B00A" w14:textId="77777777" w:rsidR="00D32FBC" w:rsidRDefault="00000000">
      <w:pPr>
        <w:pStyle w:val="BodyText"/>
      </w:pPr>
      <w:r>
        <w:t>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14:paraId="5BF948CC" w14:textId="77777777" w:rsidR="00D32FBC" w:rsidRDefault="00000000">
      <w:pPr>
        <w:pStyle w:val="BodyText"/>
      </w:pPr>
      <w:r>
        <w:t>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14:paraId="056AA543" w14:textId="77777777" w:rsidR="00D32FBC" w:rsidRDefault="00000000">
      <w:pPr>
        <w:pStyle w:val="BodyText"/>
      </w:pPr>
      <w:r>
        <w:t>“During those days, all were fearful and distressed, dreading the wrath of the ruler and his officials. Each day, thinking that the supporters of the ruler were about to bring insults and harm, they busied themselves with this.</w:t>
      </w:r>
    </w:p>
    <w:p w14:paraId="6752A513" w14:textId="77777777" w:rsidR="00D32FBC" w:rsidRDefault="00000000">
      <w:pPr>
        <w:pStyle w:val="BodyText"/>
      </w:pPr>
      <w:r>
        <w:t>“O Nabíl, it is astonishing that while We were the true supporters of the ruler and all creation, yet they regarded Us as oppressors.</w:t>
      </w:r>
    </w:p>
    <w:p w14:paraId="6893AA68" w14:textId="77777777" w:rsidR="00D32FBC" w:rsidRDefault="00000000">
      <w:pPr>
        <w:pStyle w:val="BodyText"/>
      </w:pPr>
      <w:r>
        <w:rPr>
          <w:b/>
          <w:bCs/>
        </w:rPr>
        <w:t>Page 350</w:t>
      </w:r>
    </w:p>
    <w:p w14:paraId="03FD5630" w14:textId="77777777" w:rsidR="00D32FBC" w:rsidRDefault="00000000">
      <w:pPr>
        <w:pStyle w:val="BodyText"/>
      </w:pPr>
      <w:r>
        <w:t>“They failed to recognize the true Friend in His new garment. They regarded the ocean of reformation as belonging to the corrupt and the sun of knowledge as belonging to the ignorant.</w:t>
      </w:r>
    </w:p>
    <w:p w14:paraId="28E03353" w14:textId="77777777" w:rsidR="00D32FBC" w:rsidRDefault="00000000">
      <w:pPr>
        <w:pStyle w:val="BodyText"/>
      </w:pPr>
      <w:r>
        <w:t>“In truth, recounting the tribulations of those days is beyond description and explanation. Despite the tribulations endured, the calamities that descended, and the surrounding hardships, We commanded the friends to chant this blessed verse in a sweet and melodious tone:</w:t>
      </w:r>
    </w:p>
    <w:p w14:paraId="3C1DC05C" w14:textId="77777777" w:rsidR="00D32FBC" w:rsidRDefault="00000000">
      <w:pPr>
        <w:pStyle w:val="BodyText"/>
      </w:pPr>
      <w:r>
        <w:t>‘He suffices me and suffices everything. God is the best of reckoners.’</w:t>
      </w:r>
    </w:p>
    <w:p w14:paraId="5C694EA7" w14:textId="77777777" w:rsidR="00D32FBC" w:rsidRDefault="00000000">
      <w:pPr>
        <w:pStyle w:val="BodyText"/>
      </w:pPr>
      <w:r>
        <w:t>“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p>
    <w:p w14:paraId="4EFB5693" w14:textId="77777777" w:rsidR="00D32FBC" w:rsidRDefault="00000000">
      <w:pPr>
        <w:pStyle w:val="BodyText"/>
      </w:pPr>
      <w:r>
        <w:t>The Supreme Pen offered special solace to His Honor.</w:t>
      </w:r>
    </w:p>
    <w:p w14:paraId="1B35338D" w14:textId="77777777" w:rsidR="00D32FBC" w:rsidRDefault="00000000">
      <w:pPr>
        <w:pStyle w:val="BodyText"/>
      </w:pPr>
      <w:r>
        <w:rPr>
          <w:b/>
          <w:bCs/>
        </w:rPr>
        <w:t>Page 351</w:t>
      </w:r>
    </w:p>
    <w:p w14:paraId="63075C25" w14:textId="77777777" w:rsidR="00D32FBC" w:rsidRDefault="00000000">
      <w:pPr>
        <w:pStyle w:val="BodyText"/>
      </w:pPr>
      <w:r>
        <w:lastRenderedPageBreak/>
        <w:t>Reflect on His grace, mercy, compassion, care, and kindness. In this station, I should call myself with your tongue, saying:</w:t>
      </w:r>
    </w:p>
    <w:p w14:paraId="2C66F2ED" w14:textId="77777777" w:rsidR="00D32FBC" w:rsidRDefault="00000000">
      <w:pPr>
        <w:pStyle w:val="BodyText"/>
      </w:pPr>
      <w:r>
        <w:rPr>
          <w:i/>
          <w:iCs/>
        </w:rPr>
        <w:t>“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p>
    <w:p w14:paraId="04822EC4" w14:textId="77777777" w:rsidR="00D32FBC" w:rsidRDefault="00000000">
      <w:pPr>
        <w:pStyle w:val="BodyText"/>
      </w:pPr>
      <w:r>
        <w:t>Indeed, the grace of God, as revealed, is like the rising sun, radiant and manifest. What part of His grace remains that this humble servant could further present? Whenever a letter from His Honor reaches, this humble servant receives it with utmost eagerness…</w:t>
      </w:r>
    </w:p>
    <w:p w14:paraId="1148BF51" w14:textId="77777777" w:rsidR="00D32FBC" w:rsidRDefault="00000000">
      <w:pPr>
        <w:pStyle w:val="BodyText"/>
      </w:pPr>
      <w:r>
        <w:rPr>
          <w:b/>
          <w:bCs/>
        </w:rPr>
        <w:t>Page 352</w:t>
      </w:r>
    </w:p>
    <w:p w14:paraId="2EE03D0D" w14:textId="77777777" w:rsidR="00D32FBC" w:rsidRDefault="00000000">
      <w:pPr>
        <w:pStyle w:val="BodyText"/>
      </w:pPr>
      <w:r>
        <w:t>…and presents it at the Most Holy Court and responds in detail. The All-Knowing bears witness to this. In previous travels, whenever a letter arrived from that Beloved, a reply was written and sent.</w:t>
      </w:r>
    </w:p>
    <w:p w14:paraId="6B92DF28" w14:textId="77777777" w:rsidR="00D32FBC" w:rsidRDefault="00000000">
      <w:pPr>
        <w:pStyle w:val="BodyText"/>
      </w:pPr>
      <w:r>
        <w:t>At this time, this humble servant was summoned to the Most Exalted, Most Holy Court. Upon entering His presence, He asked: “What were you occupied with?” The details were presented, and He, in His exalted majesty, said:</w:t>
      </w:r>
    </w:p>
    <w:p w14:paraId="7C87EDA6" w14:textId="77777777" w:rsidR="00D32FBC" w:rsidRDefault="00000000">
      <w:pPr>
        <w:pStyle w:val="BodyText"/>
      </w:pPr>
      <w:r>
        <w:rPr>
          <w:i/>
          <w:iCs/>
        </w:rPr>
        <w:t>“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p>
    <w:p w14:paraId="05B4FDB5" w14:textId="77777777" w:rsidR="00D32FBC" w:rsidRDefault="00000000">
      <w:pPr>
        <w:pStyle w:val="BodyText"/>
      </w:pPr>
      <w:r>
        <w:t>We have mentioned in many Tablets that this land is the Most Great Prison. When this mention spread, We adorned it with other names. Verily, your Lord is the Almighty, the Omnipotent.</w:t>
      </w:r>
    </w:p>
    <w:p w14:paraId="0B75BABC" w14:textId="77777777" w:rsidR="00D32FBC" w:rsidRDefault="00000000">
      <w:pPr>
        <w:pStyle w:val="BodyText"/>
      </w:pPr>
      <w:r>
        <w:t xml:space="preserve">Say: </w:t>
      </w:r>
      <w:r>
        <w:rPr>
          <w:i/>
          <w:iCs/>
        </w:rPr>
        <w:t>“This is the Day in which all things proclaim that the prison belongs to God, the Lord of Names. Exalted is this Most Great Station, which has bewildered the world. Verily, your Lord is the Explainer, the Most Beauteous.”</w:t>
      </w:r>
    </w:p>
    <w:p w14:paraId="3E8977B1" w14:textId="77777777" w:rsidR="00D32FBC" w:rsidRDefault="00000000">
      <w:pPr>
        <w:pStyle w:val="BodyText"/>
      </w:pPr>
      <w:r>
        <w:t>O Nabíl, I was filled with joy when I heard that you had no place left on earth, and I was delighted to see you cast out in My name among My servants.</w:t>
      </w:r>
    </w:p>
    <w:p w14:paraId="3AC1A063" w14:textId="77777777" w:rsidR="00D32FBC" w:rsidRDefault="00000000">
      <w:pPr>
        <w:pStyle w:val="BodyText"/>
      </w:pPr>
      <w:r>
        <w:rPr>
          <w:b/>
          <w:bCs/>
        </w:rPr>
        <w:t>Page 353</w:t>
      </w:r>
    </w:p>
    <w:p w14:paraId="3132BCB3" w14:textId="77777777" w:rsidR="00D32FBC" w:rsidRDefault="00000000">
      <w:pPr>
        <w:pStyle w:val="BodyText"/>
      </w:pPr>
      <w:r>
        <w:t>By God’s life, the tongue of bounty remembers you and recalls what has befallen you on His Straight Path. Verily, He has chosen for you what He chose for Himself.</w:t>
      </w:r>
    </w:p>
    <w:p w14:paraId="027DE47D" w14:textId="77777777" w:rsidR="00D32FBC" w:rsidRDefault="00000000">
      <w:pPr>
        <w:pStyle w:val="BodyText"/>
      </w:pPr>
      <w:r>
        <w:t xml:space="preserve">Reflect on what befell Him from the hosts of the oppressors and say: </w:t>
      </w:r>
      <w:r>
        <w:rPr>
          <w:i/>
          <w:iCs/>
        </w:rPr>
        <w:t>“Praise be to You, O Lord of the world and Sovereign of eternity, for drawing me near, teaching me, making me recognize, causing me to witness, and enabling me to praise You on a day when every strong foundation was shaken.”</w:t>
      </w:r>
    </w:p>
    <w:p w14:paraId="32B35180" w14:textId="77777777" w:rsidR="00D32FBC" w:rsidRDefault="00000000">
      <w:pPr>
        <w:pStyle w:val="BodyText"/>
      </w:pPr>
      <w:r>
        <w:lastRenderedPageBreak/>
        <w:t>Proclaim on My behalf to the faces of My beloved ones and give them glad tidings of My remembrance and care. Remind them of what My Supreme Pen has revealed in Tablets that none but God, the Lord of all worlds, can enumerate.</w:t>
      </w:r>
    </w:p>
    <w:p w14:paraId="244A56EC" w14:textId="77777777" w:rsidR="00D32FBC" w:rsidRDefault="00000000">
      <w:pPr>
        <w:pStyle w:val="BodyText"/>
      </w:pPr>
      <w:r>
        <w:t>We counsel them to love the world and to promote that which exalts the Cause of God, the Sovereign, the Almighty, the Praiseworthy.</w:t>
      </w:r>
    </w:p>
    <w:p w14:paraId="52F567C9" w14:textId="77777777" w:rsidR="00D32FBC" w:rsidRDefault="00000000">
      <w:pPr>
        <w:pStyle w:val="BodyText"/>
      </w:pPr>
      <w:r>
        <w:t xml:space="preserve">Advise My servants regarding My virtues and what they have been commanded in My mighty Book. Say: </w:t>
      </w:r>
      <w:r>
        <w:rPr>
          <w:i/>
          <w:iCs/>
        </w:rPr>
        <w:t>“Do not make the religion of God a cause of dissension and conflict. By God, it has been revealed for your unity and agreement. This is attested by the tongue of grandeur in its noble station.”</w:t>
      </w:r>
    </w:p>
    <w:p w14:paraId="2B9B71DF" w14:textId="77777777" w:rsidR="00D32FBC" w:rsidRDefault="00000000">
      <w:pPr>
        <w:pStyle w:val="BodyText"/>
      </w:pPr>
      <w:r>
        <w:t xml:space="preserve">Say: </w:t>
      </w:r>
      <w:r>
        <w:rPr>
          <w:i/>
          <w:iCs/>
        </w:rPr>
        <w:t>“By God, the Mother Book has appeared, speaking from the highest station: ‘There is no God but Me, the All-Knowing, the Wise.’</w:t>
      </w:r>
    </w:p>
    <w:p w14:paraId="056C486A" w14:textId="77777777" w:rsidR="00D32FBC" w:rsidRDefault="00000000">
      <w:pPr>
        <w:pStyle w:val="BodyText"/>
      </w:pPr>
      <w:r>
        <w:t>Today, all those who have partaken of the sealed wine under the name ‘Qayyúm’ are remembered before the Throne. Convey My greetings to all from the Oppressed One.</w:t>
      </w:r>
    </w:p>
    <w:p w14:paraId="2622BA2A" w14:textId="77777777" w:rsidR="00D32FBC" w:rsidRDefault="00000000">
      <w:pPr>
        <w:pStyle w:val="BodyText"/>
      </w:pPr>
      <w:r>
        <w:rPr>
          <w:b/>
          <w:bCs/>
        </w:rPr>
        <w:t>Page 354</w:t>
      </w:r>
    </w:p>
    <w:p w14:paraId="1D4CA4D1" w14:textId="77777777" w:rsidR="00D32FBC" w:rsidRDefault="00000000">
      <w:pPr>
        <w:pStyle w:val="BodyText"/>
      </w:pPr>
      <w:r>
        <w:t>Most of the people are heedless and deprived of true recognition of the Day of God. Wherever you enter, be the Water of Life for the thirsty and a shining lamp for those souls who, in the darkness of doubt, have drunk from the spring of illusion.</w:t>
      </w:r>
    </w:p>
    <w:p w14:paraId="205BAB50" w14:textId="77777777" w:rsidR="00D32FBC" w:rsidRDefault="00000000">
      <w:pPr>
        <w:pStyle w:val="BodyText"/>
      </w:pPr>
      <w:r>
        <w:t xml:space="preserve">We counsel all to noble conduct. Ignite the hearts with the fire of My love, and then remind them of My beautiful mention. Say: </w:t>
      </w:r>
      <w:r>
        <w:rPr>
          <w:i/>
          <w:iCs/>
        </w:rPr>
        <w:t>“O servants, the ocean of generosity has appeared, and the sun of knowledge has dawned. Do not make the divine religion, which is the cause of unity among the people of the world, a cause of discord.”</w:t>
      </w:r>
    </w:p>
    <w:p w14:paraId="77C7D72E" w14:textId="77777777" w:rsidR="00D32FBC" w:rsidRDefault="00000000">
      <w:pPr>
        <w:pStyle w:val="BodyText"/>
      </w:pPr>
      <w:r>
        <w:t xml:space="preserve">O Nabíl, if people were aware of what has been revealed, all would turn to the supreme horizon and find themselves detached and freed from all else. Say: </w:t>
      </w:r>
      <w:r>
        <w:rPr>
          <w:i/>
          <w:iCs/>
        </w:rPr>
        <w:t>“In tribulations and adversity, follow the example of the Truth, and hold firmly to the cord of patience and endurance.”</w:t>
      </w:r>
    </w:p>
    <w:p w14:paraId="4896E59D" w14:textId="77777777" w:rsidR="00D32FBC" w:rsidRDefault="00000000">
      <w:pPr>
        <w:pStyle w:val="BodyText"/>
      </w:pPr>
      <w:r>
        <w:t>Reflect on the names Há and Há, who outwardly were associated with Truth. Their inner matter is evident and clear. Raqshá and the wolf strove with utmost tyranny to extinguish those two lights…</w:t>
      </w:r>
    </w:p>
    <w:p w14:paraId="5FF39312" w14:textId="77777777" w:rsidR="00D32FBC" w:rsidRDefault="00000000">
      <w:pPr>
        <w:pStyle w:val="BodyText"/>
      </w:pPr>
      <w:r>
        <w:rPr>
          <w:b/>
          <w:bCs/>
        </w:rPr>
        <w:t>Page 355</w:t>
      </w:r>
    </w:p>
    <w:p w14:paraId="1E5E0DFB" w14:textId="77777777" w:rsidR="00D32FBC" w:rsidRDefault="00000000">
      <w:pPr>
        <w:pStyle w:val="BodyText"/>
      </w:pPr>
      <w:r>
        <w:t>…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14:paraId="194B1401" w14:textId="77777777" w:rsidR="00D32FBC" w:rsidRDefault="00000000">
      <w:pPr>
        <w:pStyle w:val="BodyText"/>
      </w:pPr>
      <w:r>
        <w:t>Reflect on this wondrous and sweet word revealed on various occasions by the Supreme Pen:</w:t>
      </w:r>
    </w:p>
    <w:p w14:paraId="704B1837" w14:textId="77777777" w:rsidR="00D32FBC" w:rsidRDefault="00000000">
      <w:pPr>
        <w:pStyle w:val="BodyText"/>
      </w:pPr>
      <w:r>
        <w:rPr>
          <w:i/>
          <w:iCs/>
        </w:rPr>
        <w:t>“True glory is not for the one who loves his country but for the one who loves the world.”</w:t>
      </w:r>
    </w:p>
    <w:p w14:paraId="0BECFC7B" w14:textId="77777777" w:rsidR="00D32FBC" w:rsidRDefault="00000000">
      <w:pPr>
        <w:pStyle w:val="BodyText"/>
      </w:pPr>
      <w:r>
        <w:lastRenderedPageBreak/>
        <w:t>Humankind was not created for strife, corruption, or contention. By My life, the matter is mighty and of great significance.</w:t>
      </w:r>
    </w:p>
    <w:p w14:paraId="1D9EAFF6" w14:textId="77777777" w:rsidR="00D32FBC" w:rsidRDefault="00000000">
      <w:pPr>
        <w:pStyle w:val="BodyText"/>
      </w:pPr>
      <w:r>
        <w:t>If these stations were fully detailed, no Tablets would suffice.</w:t>
      </w:r>
    </w:p>
    <w:p w14:paraId="6BD12976" w14:textId="77777777" w:rsidR="00D32FBC" w:rsidRDefault="00000000">
      <w:pPr>
        <w:pStyle w:val="BodyText"/>
      </w:pPr>
      <w:r>
        <w:t>O Muḥammad, be a refreshing water for the lands of existence, a guide for the lost, and a comfort for the distressed.</w:t>
      </w:r>
    </w:p>
    <w:p w14:paraId="52307D71" w14:textId="77777777" w:rsidR="00D32FBC" w:rsidRDefault="00000000">
      <w:pPr>
        <w:pStyle w:val="BodyText"/>
      </w:pPr>
      <w:r>
        <w:t>By divine assistance, you must ignite the love of God in the hearts of the people of the world. Kindle the fire of love in His name, so all may be enkindled by its heat. Dedicate utmost effort to the unity of the friends.</w:t>
      </w:r>
    </w:p>
    <w:p w14:paraId="29492F58" w14:textId="77777777" w:rsidR="00D32FBC" w:rsidRDefault="00000000">
      <w:pPr>
        <w:pStyle w:val="BodyText"/>
      </w:pPr>
      <w:r>
        <w:t>It is truly a pity that souls who have borne hardships in the path of God and become the object of the ridicule of the world would occupy themselves with trivial matters and turn away from the purpose.</w:t>
      </w:r>
    </w:p>
    <w:p w14:paraId="77AA0DE5" w14:textId="77777777" w:rsidR="00D32FBC" w:rsidRDefault="00000000">
      <w:pPr>
        <w:pStyle w:val="BodyText"/>
      </w:pPr>
      <w:r>
        <w:rPr>
          <w:b/>
          <w:bCs/>
        </w:rPr>
        <w:t>Page 356</w:t>
      </w:r>
    </w:p>
    <w:p w14:paraId="51E3FC9B" w14:textId="77777777" w:rsidR="00D32FBC" w:rsidRDefault="00000000">
      <w:pPr>
        <w:pStyle w:val="BodyText"/>
      </w:pPr>
      <w:r>
        <w:t xml:space="preserve">…veiled from the purpose. Say: </w:t>
      </w:r>
      <w:r>
        <w:rPr>
          <w:i/>
          <w:iCs/>
        </w:rPr>
        <w:t>“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p>
    <w:p w14:paraId="325EAE3C" w14:textId="77777777" w:rsidR="00D32FBC" w:rsidRDefault="00000000">
      <w:pPr>
        <w:pStyle w:val="BodyText"/>
      </w:pPr>
      <w:r>
        <w:t>O company of the purified, recognize your stations, ranks, and positions in the sight of God, your Creator, your Maker, your Sustainer, your Beloved, and the One who gives you life.</w:t>
      </w:r>
    </w:p>
    <w:p w14:paraId="754F0B29" w14:textId="77777777" w:rsidR="00D32FBC" w:rsidRDefault="00000000">
      <w:pPr>
        <w:pStyle w:val="BodyText"/>
      </w:pPr>
      <w:r>
        <w:t>We counsel you in the end with the wisdom revealed by the All-Merciful in many Tablets. Glory be upon you and them from God, the Sovereign of the beginning and the end.</w:t>
      </w:r>
    </w:p>
    <w:p w14:paraId="746C1C27" w14:textId="77777777" w:rsidR="00D32FBC" w:rsidRDefault="00000000">
      <w:pPr>
        <w:pStyle w:val="BodyText"/>
      </w:pPr>
      <w:r>
        <w:t>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14:paraId="7280F289" w14:textId="77777777" w:rsidR="00D32FBC" w:rsidRDefault="00000000">
      <w:pPr>
        <w:pStyle w:val="BodyText"/>
      </w:pPr>
      <w:r>
        <w:rPr>
          <w:b/>
          <w:bCs/>
        </w:rPr>
        <w:t>Page 357</w:t>
      </w:r>
    </w:p>
    <w:p w14:paraId="57E56109" w14:textId="77777777" w:rsidR="00D32FBC" w:rsidRDefault="00000000">
      <w:pPr>
        <w:pStyle w:val="BodyText"/>
      </w:pPr>
      <w:r>
        <w:t>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14:paraId="15C88C6F" w14:textId="77777777" w:rsidR="00D32FBC" w:rsidRDefault="00000000">
      <w:pPr>
        <w:pStyle w:val="BodyText"/>
      </w:pPr>
      <w:r>
        <w:t>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14:paraId="49C042F5" w14:textId="77777777" w:rsidR="00D32FBC" w:rsidRDefault="00000000">
      <w:pPr>
        <w:pStyle w:val="BodyText"/>
      </w:pPr>
      <w:r>
        <w:lastRenderedPageBreak/>
        <w:t>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14:paraId="6FD59987" w14:textId="77777777" w:rsidR="00D32FBC" w:rsidRDefault="00000000">
      <w:pPr>
        <w:pStyle w:val="BodyText"/>
      </w:pPr>
      <w:r>
        <w:rPr>
          <w:b/>
          <w:bCs/>
        </w:rPr>
        <w:t>Page 358</w:t>
      </w:r>
    </w:p>
    <w:p w14:paraId="706FB8CA" w14:textId="77777777" w:rsidR="00D32FBC" w:rsidRDefault="00000000">
      <w:pPr>
        <w:pStyle w:val="BodyText"/>
      </w:pPr>
      <w:r>
        <w:t>And upon all who approach with a pure heart and seek the Ultimate Beloved. Praise be to God, the Lord of all worlds.</w:t>
      </w:r>
    </w:p>
    <w:p w14:paraId="09111B31" w14:textId="77777777" w:rsidR="00D32FBC" w:rsidRDefault="00000000">
      <w:pPr>
        <w:pStyle w:val="BodyText"/>
      </w:pPr>
      <w:r>
        <w:t>Servant, 2nd Sha’bán, year 97. (July 1880)</w:t>
      </w:r>
    </w:p>
    <w:p w14:paraId="704CD960" w14:textId="77777777" w:rsidR="00D32FBC" w:rsidRDefault="00000000">
      <w:pPr>
        <w:pStyle w:val="Heading2"/>
      </w:pPr>
      <w:bookmarkStart w:id="970" w:name="bh00141-natural"/>
      <w:bookmarkEnd w:id="969"/>
      <w:r>
        <w:t>BH00141 (Natural)</w:t>
      </w:r>
    </w:p>
    <w:p w14:paraId="4F3C2904" w14:textId="77777777" w:rsidR="00D32FBC" w:rsidRDefault="00000000">
      <w:pPr>
        <w:pStyle w:val="FirstParagraph"/>
      </w:pPr>
      <w:r>
        <w:rPr>
          <w:b/>
          <w:bCs/>
        </w:rPr>
        <w:t>He is God, exalted is His greatness and power.</w:t>
      </w:r>
    </w:p>
    <w:p w14:paraId="51FE6315" w14:textId="77777777" w:rsidR="00D32FBC" w:rsidRDefault="00000000">
      <w:pPr>
        <w:pStyle w:val="BodyText"/>
      </w:pPr>
      <w:r>
        <w:t>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14:paraId="272BF44C" w14:textId="77777777" w:rsidR="00D32FBC" w:rsidRDefault="00000000">
      <w:pPr>
        <w:pStyle w:val="BodyText"/>
      </w:pPr>
      <w:r>
        <w:t>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14:paraId="5C47CF04" w14:textId="77777777" w:rsidR="00D32FBC" w:rsidRDefault="00000000">
      <w:pPr>
        <w:pStyle w:val="BodyText"/>
      </w:pPr>
      <w:r>
        <w:t>The greatest astonishment lies in those souls who rose up in rejection and veiled the radiance of the sun of truth with the veils of doubts and illusions. How many signs pass by them, and yet they turn away!</w:t>
      </w:r>
    </w:p>
    <w:p w14:paraId="49DDAA43" w14:textId="77777777" w:rsidR="00D32FBC" w:rsidRDefault="00000000">
      <w:pPr>
        <w:pStyle w:val="BodyText"/>
      </w:pPr>
      <w:r>
        <w:t>Blessed are the souls who have freed themselves from the world and its people and turned to the eternal divine fountain.</w:t>
      </w:r>
    </w:p>
    <w:p w14:paraId="57D9B610" w14:textId="77777777" w:rsidR="00D32FBC" w:rsidRDefault="00000000">
      <w:pPr>
        <w:pStyle w:val="BodyText"/>
      </w:pPr>
      <w:r>
        <w:rPr>
          <w:b/>
          <w:bCs/>
        </w:rPr>
        <w:t>Page 359</w:t>
      </w:r>
    </w:p>
    <w:p w14:paraId="562A68F7" w14:textId="77777777" w:rsidR="00D32FBC" w:rsidRDefault="00000000">
      <w:pPr>
        <w:pStyle w:val="BodyText"/>
      </w:pPr>
      <w:r>
        <w:t>Not every foolish one is worthy of this station, nor every blind one deserving of this wine. A pure gem is needed to attain the grace of the Benefactor, and a sanctified heart is required to grasp the virtues of the Day of God.</w:t>
      </w:r>
    </w:p>
    <w:p w14:paraId="3409ADD0" w14:textId="77777777" w:rsidR="00D32FBC" w:rsidRDefault="00000000">
      <w:pPr>
        <w:pStyle w:val="BodyText"/>
      </w:pPr>
      <w:r>
        <w:t>The abasement of people has reached such depths that they take shards instead of pearls and place darkness in the rank of light.</w:t>
      </w:r>
    </w:p>
    <w:p w14:paraId="725DD57B" w14:textId="77777777" w:rsidR="00D32FBC" w:rsidRDefault="00000000">
      <w:pPr>
        <w:pStyle w:val="BodyText"/>
      </w:pPr>
      <w:r>
        <w:t>Today, it is seen that those who have not attained even a single letter of the knowledge of the Book or uncovered any of the mysteries of divine wisdom have become leaders of the people and guides for the servants.</w:t>
      </w:r>
    </w:p>
    <w:p w14:paraId="14D3D67C" w14:textId="77777777" w:rsidR="00D32FBC" w:rsidRDefault="00000000">
      <w:pPr>
        <w:pStyle w:val="BodyText"/>
      </w:pPr>
      <w:r>
        <w:t>They consider the decisive decree of God as trivial and the foundation of everlasting truth as weak. What a strange spell has appeared in the world! The sun of truth shines in its zenith, and the eyes of the servants are open, yet they remain deprived and barred.</w:t>
      </w:r>
    </w:p>
    <w:p w14:paraId="1DD7FDD5" w14:textId="77777777" w:rsidR="00D32FBC" w:rsidRDefault="00000000">
      <w:pPr>
        <w:pStyle w:val="BodyText"/>
      </w:pPr>
      <w:r>
        <w:lastRenderedPageBreak/>
        <w:t>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14:paraId="0231A35C" w14:textId="77777777" w:rsidR="00D32FBC" w:rsidRDefault="00000000">
      <w:pPr>
        <w:pStyle w:val="BodyText"/>
      </w:pPr>
      <w:r>
        <w:rPr>
          <w:b/>
          <w:bCs/>
        </w:rPr>
        <w:t>Page 360</w:t>
      </w:r>
    </w:p>
    <w:p w14:paraId="45549EC5" w14:textId="77777777" w:rsidR="00D32FBC" w:rsidRDefault="00000000">
      <w:pPr>
        <w:pStyle w:val="BodyText"/>
      </w:pPr>
      <w:r>
        <w:t>You have manifested power and might to such an extent that You have made the prison land into the Supreme Paradise for Your loved ones, its abasement into honor for Your chosen ones.</w:t>
      </w:r>
    </w:p>
    <w:p w14:paraId="5A5BB4B3" w14:textId="77777777" w:rsidR="00D32FBC" w:rsidRDefault="00000000">
      <w:pPr>
        <w:pStyle w:val="BodyText"/>
      </w:pPr>
      <w:r>
        <w:t>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14:paraId="0B300C4D" w14:textId="77777777" w:rsidR="00D32FBC" w:rsidRDefault="00000000">
      <w:pPr>
        <w:pStyle w:val="BodyText"/>
      </w:pPr>
      <w:r>
        <w:t>Yet despite all this, I see them heedless and asleep, or even dead.</w:t>
      </w:r>
    </w:p>
    <w:p w14:paraId="4D548E35" w14:textId="77777777" w:rsidR="00D32FBC" w:rsidRDefault="00000000">
      <w:pPr>
        <w:pStyle w:val="BodyText"/>
      </w:pPr>
      <w:r>
        <w:t>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14:paraId="3FE075D9" w14:textId="77777777" w:rsidR="00D32FBC" w:rsidRDefault="00000000">
      <w:pPr>
        <w:pStyle w:val="BodyText"/>
      </w:pPr>
      <w:r>
        <w:t>O my Lord, do not withhold Your servants from the ocean of Your bounty or the sun of Your grace. All things bear witness to Your power and the weakness of Your creation. Every tongue attests to Your exaltation and self-sufficiency and the poverty of all else before You.</w:t>
      </w:r>
    </w:p>
    <w:p w14:paraId="2115E392" w14:textId="77777777" w:rsidR="00D32FBC" w:rsidRDefault="00000000">
      <w:pPr>
        <w:pStyle w:val="BodyText"/>
      </w:pPr>
      <w:r>
        <w:t>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14:paraId="5FC8146E" w14:textId="77777777" w:rsidR="00D32FBC" w:rsidRDefault="00000000">
      <w:pPr>
        <w:pStyle w:val="BodyText"/>
      </w:pPr>
      <w:r>
        <w:rPr>
          <w:b/>
          <w:bCs/>
        </w:rPr>
        <w:t>Page 361</w:t>
      </w:r>
    </w:p>
    <w:p w14:paraId="19C4A93D" w14:textId="77777777" w:rsidR="00D32FBC" w:rsidRDefault="00000000">
      <w:pPr>
        <w:pStyle w:val="BodyText"/>
      </w:pPr>
      <w:r>
        <w:t>This is addressed to the esteemed and kind brother. Your letter dated the 19th of J2 has been received, as well as an earlier letter dated the 14th of J1. Praise be to God and thanks to Him that all your correspondence is adorned with the mention of the Sovereign Lord.</w:t>
      </w:r>
    </w:p>
    <w:p w14:paraId="289D4481" w14:textId="77777777" w:rsidR="00D32FBC" w:rsidRDefault="00000000">
      <w:pPr>
        <w:pStyle w:val="BodyText"/>
      </w:pPr>
      <w:r>
        <w:t>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14:paraId="3459DD4F" w14:textId="77777777" w:rsidR="00D32FBC" w:rsidRDefault="00000000">
      <w:pPr>
        <w:pStyle w:val="BodyText"/>
      </w:pPr>
      <w:r>
        <w:t>The essence of truth has strengthened the heart, illuminated the eyes, and granted grace through the radiance of His countenance. Were it not for His bounty and grace, we would have been among the lost and nonexistent.</w:t>
      </w:r>
    </w:p>
    <w:p w14:paraId="768BEE5F" w14:textId="77777777" w:rsidR="00D32FBC" w:rsidRDefault="00000000">
      <w:pPr>
        <w:pStyle w:val="BodyText"/>
      </w:pPr>
      <w:r>
        <w:rPr>
          <w:b/>
          <w:bCs/>
        </w:rPr>
        <w:t>Page 362</w:t>
      </w:r>
    </w:p>
    <w:p w14:paraId="7144A812" w14:textId="77777777" w:rsidR="00D32FBC" w:rsidRDefault="00000000">
      <w:pPr>
        <w:pStyle w:val="BodyText"/>
      </w:pPr>
      <w:r>
        <w:t>In all circumstances, with countless tongues, one must offer gratitude, for without deserving, He has granted what is withheld from and inaccessible to all others.</w:t>
      </w:r>
    </w:p>
    <w:p w14:paraId="71F0BA97" w14:textId="77777777" w:rsidR="00D32FBC" w:rsidRDefault="00000000">
      <w:pPr>
        <w:pStyle w:val="BodyText"/>
      </w:pPr>
      <w:r>
        <w:lastRenderedPageBreak/>
        <w:t>Had it not been for His call and the appearance of His messenger, who would have attained the word “Yes”? Had it not been for the sun of His grace, who could have found His path?</w:t>
      </w:r>
    </w:p>
    <w:p w14:paraId="3B331D08" w14:textId="77777777" w:rsidR="00D32FBC" w:rsidRDefault="00000000">
      <w:pPr>
        <w:pStyle w:val="BodyText"/>
      </w:pPr>
      <w:r>
        <w:t>A thousand lives are but a small price for the servants of His court. By the Beauty of Eternity, this humble servant’s heart is filled with countless sorrows, so many that I cannot recount them all.</w:t>
      </w:r>
    </w:p>
    <w:p w14:paraId="32ED7E38" w14:textId="77777777" w:rsidR="00D32FBC" w:rsidRDefault="00000000">
      <w:pPr>
        <w:pStyle w:val="BodyText"/>
      </w:pPr>
      <w:r>
        <w:t>In this existence, I am as insignificant as a moth, yet the radiance of His lamp has so attracted me that I circle it and offer my life.</w:t>
      </w:r>
    </w:p>
    <w:p w14:paraId="5C0FFAAA" w14:textId="77777777" w:rsidR="00D32FBC" w:rsidRDefault="00000000">
      <w:pPr>
        <w:pStyle w:val="BodyText"/>
      </w:pPr>
      <w:r>
        <w:t>After the shining forth of the sun of truth, this servant is still alive and enduring. Even now, the time for martyrdom has passed, for all are commanded with supreme wisdom to preserve human existence.</w:t>
      </w:r>
    </w:p>
    <w:p w14:paraId="6C10412B" w14:textId="77777777" w:rsidR="00D32FBC" w:rsidRDefault="00000000">
      <w:pPr>
        <w:pStyle w:val="BodyText"/>
      </w:pPr>
      <w:r>
        <w:t>O brother, people observe the revealed verses and hear the events that have transpired. If they truly looked toward the supreme horizon with the vision of the heart or tasted the sweetness of the Beloved’s words, they would see the world differently.</w:t>
      </w:r>
    </w:p>
    <w:p w14:paraId="46A100A9" w14:textId="77777777" w:rsidR="00D32FBC" w:rsidRDefault="00000000">
      <w:pPr>
        <w:pStyle w:val="BodyText"/>
      </w:pPr>
      <w:r>
        <w:rPr>
          <w:b/>
          <w:bCs/>
        </w:rPr>
        <w:t>Page 363</w:t>
      </w:r>
    </w:p>
    <w:p w14:paraId="29A33EEB" w14:textId="77777777" w:rsidR="00D32FBC" w:rsidRDefault="00000000">
      <w:pPr>
        <w:pStyle w:val="BodyText"/>
      </w:pPr>
      <w:r>
        <w:t>Both you and I, and indeed all the friends, must pray for one another that all may attain the ocean of His pleasure. No station is higher than this. If people were to reach this exalted and lofty station, what is hidden from all would be revealed.</w:t>
      </w:r>
    </w:p>
    <w:p w14:paraId="76B189F2" w14:textId="77777777" w:rsidR="00D32FBC" w:rsidRDefault="00000000">
      <w:pPr>
        <w:pStyle w:val="BodyText"/>
      </w:pPr>
      <w:r>
        <w:t>However, this humble servant is incapable and forbidden from expressing certain ranks and stations. Verily, He decrees as He wills, and with Him lies the decisive decree.</w:t>
      </w:r>
    </w:p>
    <w:p w14:paraId="1405FB2F" w14:textId="77777777" w:rsidR="00D32FBC" w:rsidRDefault="00000000">
      <w:pPr>
        <w:pStyle w:val="BodyText"/>
      </w:pPr>
      <w:r>
        <w:t>After reading what flowed from your pen, I turned toward the Most Holy Court, where it was all presented. Then the kingdom of the Bayán resounded with what the tongue of the All-Merciful proclaimed:</w:t>
      </w:r>
    </w:p>
    <w:p w14:paraId="4481EDB3" w14:textId="77777777" w:rsidR="00D32FBC" w:rsidRDefault="00000000">
      <w:pPr>
        <w:pStyle w:val="BodyText"/>
      </w:pPr>
      <w:r>
        <w:rPr>
          <w:i/>
          <w:iCs/>
        </w:rPr>
        <w:t>“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p>
    <w:p w14:paraId="4788CBA3" w14:textId="77777777" w:rsidR="00D32FBC" w:rsidRDefault="00000000">
      <w:pPr>
        <w:pStyle w:val="BodyText"/>
      </w:pPr>
      <w:r>
        <w:t>Rest assured of My grace and care. Verily, He is with those He wills, remembers those who remember Him, and draws near to those who approach Him with a radiant countenance.</w:t>
      </w:r>
    </w:p>
    <w:p w14:paraId="65F8FD5C" w14:textId="77777777" w:rsidR="00D32FBC" w:rsidRDefault="00000000">
      <w:pPr>
        <w:pStyle w:val="BodyText"/>
      </w:pPr>
      <w:r>
        <w:rPr>
          <w:b/>
          <w:bCs/>
        </w:rPr>
        <w:t>Page 364</w:t>
      </w:r>
    </w:p>
    <w:p w14:paraId="1C1CA7C3" w14:textId="77777777" w:rsidR="00D32FBC" w:rsidRDefault="00000000">
      <w:pPr>
        <w:pStyle w:val="BodyText"/>
      </w:pPr>
      <w:r>
        <w:t>O Abú’l-Ḥasan, you have attained the verses of God time and again. Verily, your Lord is the All-Hearing, the Answerer.</w:t>
      </w:r>
    </w:p>
    <w:p w14:paraId="125CA88D" w14:textId="77777777" w:rsidR="00D32FBC" w:rsidRDefault="00000000">
      <w:pPr>
        <w:pStyle w:val="BodyText"/>
      </w:pPr>
      <w:r>
        <w:t>God willing, in all circumstances, you will be adorned with the mantle of service to the Most Exalted. May you be illumined by the radiance of the sun of trustworthiness.</w:t>
      </w:r>
    </w:p>
    <w:p w14:paraId="07BAF25B" w14:textId="77777777" w:rsidR="00D32FBC" w:rsidRDefault="00000000">
      <w:pPr>
        <w:pStyle w:val="BodyText"/>
      </w:pPr>
      <w:r>
        <w:lastRenderedPageBreak/>
        <w:t>As per your request, this humble servant was enabled to perform the pilgrimage. I beseech God to record its reward for you. Verily, He is the Helper of those who turn toward Him and the Sustainer of those who approach.</w:t>
      </w:r>
    </w:p>
    <w:p w14:paraId="29F04B53" w14:textId="77777777" w:rsidR="00D32FBC" w:rsidRDefault="00000000">
      <w:pPr>
        <w:pStyle w:val="BodyText"/>
      </w:pPr>
      <w:r>
        <w:t>In your first letter, you mentioned that while gathered with the friends in the house of His Honor ’A., the blessed sacred verses were recited.</w:t>
      </w:r>
    </w:p>
    <w:p w14:paraId="028686D3" w14:textId="77777777" w:rsidR="00D32FBC" w:rsidRDefault="00000000">
      <w:pPr>
        <w:pStyle w:val="BodyText"/>
      </w:pPr>
      <w:r>
        <w:t>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14:paraId="7DEEEDB1" w14:textId="77777777" w:rsidR="00D32FBC" w:rsidRDefault="00000000">
      <w:pPr>
        <w:pStyle w:val="BodyText"/>
      </w:pPr>
      <w:r>
        <w:rPr>
          <w:b/>
          <w:bCs/>
        </w:rPr>
        <w:t>Page 365</w:t>
      </w:r>
    </w:p>
    <w:p w14:paraId="5221A37A" w14:textId="77777777" w:rsidR="00D32FBC" w:rsidRDefault="00000000">
      <w:pPr>
        <w:pStyle w:val="BodyText"/>
      </w:pPr>
      <w:r>
        <w:t>The servants who today are freed from doubts and illusions and united with truth are those who are most exalted in rank in the sight of God.</w:t>
      </w:r>
    </w:p>
    <w:p w14:paraId="6F8959C2" w14:textId="77777777" w:rsidR="00D32FBC" w:rsidRDefault="00000000">
      <w:pPr>
        <w:pStyle w:val="BodyText"/>
      </w:pPr>
      <w:r>
        <w:t>I humbly beseech God, exalted is His glory, to never deprive these servants of the wonders of His bounty.</w:t>
      </w:r>
    </w:p>
    <w:p w14:paraId="03454A89" w14:textId="77777777" w:rsidR="00D32FBC" w:rsidRDefault="00000000">
      <w:pPr>
        <w:pStyle w:val="BodyText"/>
      </w:pPr>
      <w:r>
        <w:t>Regarding your note that due to the incompleteness of matters in this land, you deemed movement inadvisable—indeed, you acted wisely. All transactions with people must be settled, and all matters concluded.</w:t>
      </w:r>
    </w:p>
    <w:p w14:paraId="14492258" w14:textId="77777777" w:rsidR="00D32FBC" w:rsidRDefault="00000000">
      <w:pPr>
        <w:pStyle w:val="BodyText"/>
      </w:pPr>
      <w:r>
        <w:t>God willing, in all circumstances, you are assisted. If you reflect, you will perceive the divine grace bestowed upon you. His confirmations are with you and will remain so.</w:t>
      </w:r>
    </w:p>
    <w:p w14:paraId="54B742C4" w14:textId="77777777" w:rsidR="00D32FBC" w:rsidRDefault="00000000">
      <w:pPr>
        <w:pStyle w:val="BodyText"/>
      </w:pPr>
      <w:r>
        <w:t>Regarding the two sons of His Honor R. J., I convey this glad tidings: the bounty of God, exalted and mighty is He, regarding them and their associates is immense. In truth, they have arisen to serve the Cause. We beseech God to assist them in all circumstances.</w:t>
      </w:r>
    </w:p>
    <w:p w14:paraId="15893DE9" w14:textId="77777777" w:rsidR="00D32FBC" w:rsidRDefault="00000000">
      <w:pPr>
        <w:pStyle w:val="BodyText"/>
      </w:pPr>
      <w:r>
        <w:t>This detail was presented at the Most Holy Court, and the following was revealed:</w:t>
      </w:r>
    </w:p>
    <w:p w14:paraId="4D18CBEA" w14:textId="77777777" w:rsidR="00D32FBC" w:rsidRDefault="00000000">
      <w:pPr>
        <w:pStyle w:val="BodyText"/>
      </w:pPr>
      <w:r>
        <w:rPr>
          <w:i/>
          <w:iCs/>
        </w:rPr>
        <w:t>“This is what the All-Merciful has revealed in response. He is the Most Holy, the Most Exalted, the Most Glorious, the Most Splendid. This is a Book that the books of the world have testified to, yet most of the people remain heedless.”</w:t>
      </w:r>
    </w:p>
    <w:p w14:paraId="4B53B9A8" w14:textId="77777777" w:rsidR="00D32FBC" w:rsidRDefault="00000000">
      <w:pPr>
        <w:pStyle w:val="BodyText"/>
      </w:pPr>
      <w:r>
        <w:rPr>
          <w:b/>
          <w:bCs/>
        </w:rPr>
        <w:t>Page 366</w:t>
      </w:r>
    </w:p>
    <w:p w14:paraId="66064037" w14:textId="77777777" w:rsidR="00D32FBC" w:rsidRDefault="00000000">
      <w:pPr>
        <w:pStyle w:val="BodyText"/>
      </w:pPr>
      <w:r>
        <w:t>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14:paraId="18DA642F" w14:textId="77777777" w:rsidR="00D32FBC" w:rsidRDefault="00000000">
      <w:pPr>
        <w:pStyle w:val="BodyText"/>
      </w:pPr>
      <w:r>
        <w:t xml:space="preserve">By God, the books, through the tongue of their secrets, announce glad tidings to the world, saying: </w:t>
      </w:r>
      <w:r>
        <w:rPr>
          <w:i/>
          <w:iCs/>
        </w:rPr>
        <w:t>“The Most Great Name has appeared, and with Him is the Mother Book.”</w:t>
      </w:r>
      <w:r>
        <w:t xml:space="preserve"> Yet the polytheists remain in profound delusion.</w:t>
      </w:r>
    </w:p>
    <w:p w14:paraId="0D422FA0" w14:textId="77777777" w:rsidR="00D32FBC" w:rsidRDefault="00000000">
      <w:pPr>
        <w:pStyle w:val="BodyText"/>
      </w:pPr>
      <w:r>
        <w:lastRenderedPageBreak/>
        <w:t>O Son of Rá and Jím, rejoice in what ecstasy has turned toward you from this noble station. We remember you with a remembrance that its fragrance will linger in the world. Verily, your Lord is the Herald, the All-Knowing.</w:t>
      </w:r>
    </w:p>
    <w:p w14:paraId="3F29CAB7" w14:textId="77777777" w:rsidR="00D32FBC" w:rsidRDefault="00000000">
      <w:pPr>
        <w:pStyle w:val="BodyText"/>
      </w:pPr>
      <w:r>
        <w:t>The Supreme Pen mentioned you before your names were known at the Throne, as a favor upon your father. Verily, He is the Most Generous, the Benevolent.</w:t>
      </w:r>
    </w:p>
    <w:p w14:paraId="4152B429" w14:textId="77777777" w:rsidR="00D32FBC" w:rsidRDefault="00000000">
      <w:pPr>
        <w:pStyle w:val="BodyText"/>
      </w:pPr>
      <w:r>
        <w:t>We counsel you and the believers to steadfastness and to what We counseled one of Our Branches, who was named Badí‘u’lláh in the Book of Names, and ’Alí Qablí Muḥammad in My mighty Tablet.</w:t>
      </w:r>
    </w:p>
    <w:p w14:paraId="1CD64F08" w14:textId="77777777" w:rsidR="00D32FBC" w:rsidRDefault="00000000">
      <w:pPr>
        <w:pStyle w:val="BodyText"/>
      </w:pPr>
      <w:r>
        <w:t>This is the Day of Resurrection and the Lord of all worlds. This is the Day of the Call and My immutable decree.</w:t>
      </w:r>
    </w:p>
    <w:p w14:paraId="64A299FB" w14:textId="77777777" w:rsidR="00D32FBC" w:rsidRDefault="00000000">
      <w:pPr>
        <w:pStyle w:val="BodyText"/>
      </w:pPr>
      <w:r>
        <w:t>O Rá before Jím, upon you be My glory. Verily, He remembers you in this station and counsels you with the wisdom revealed by the All-Merciful in the clear Book. No one is permitted to exceed wisdom, lest the clamor of the opposers arise.</w:t>
      </w:r>
    </w:p>
    <w:p w14:paraId="4CFA153D" w14:textId="77777777" w:rsidR="00D32FBC" w:rsidRDefault="00000000">
      <w:pPr>
        <w:pStyle w:val="BodyText"/>
      </w:pPr>
      <w:r>
        <w:rPr>
          <w:b/>
          <w:bCs/>
        </w:rPr>
        <w:t>Page 367</w:t>
      </w:r>
    </w:p>
    <w:p w14:paraId="310DA3F2" w14:textId="77777777" w:rsidR="00D32FBC" w:rsidRDefault="00000000">
      <w:pPr>
        <w:pStyle w:val="BodyText"/>
      </w:pPr>
      <w:r>
        <w:t xml:space="preserve">Say: </w:t>
      </w:r>
      <w:r>
        <w:rPr>
          <w:i/>
          <w:iCs/>
        </w:rPr>
        <w:t>“Hold fast to it, a command from the All-Powerful, the All-Knowing.”</w:t>
      </w:r>
    </w:p>
    <w:p w14:paraId="73574C22" w14:textId="77777777" w:rsidR="00D32FBC" w:rsidRDefault="00000000">
      <w:pPr>
        <w:pStyle w:val="BodyText"/>
      </w:pPr>
      <w:r>
        <w:t xml:space="preserve">Glory be upon you, upon your prophets, and upon those with you who hear your words concerning this Cause. When it appeared, all things spoke, saying: </w:t>
      </w:r>
      <w:r>
        <w:rPr>
          <w:i/>
          <w:iCs/>
        </w:rPr>
        <w:t>“The promise has come, and the Promised One proclaims: ‘There is no God but Me, the Manifest, the Revealer, the Almighty, the Praised.’”</w:t>
      </w:r>
    </w:p>
    <w:p w14:paraId="7710B0A8" w14:textId="77777777" w:rsidR="00D32FBC" w:rsidRDefault="00000000">
      <w:pPr>
        <w:pStyle w:val="BodyText"/>
      </w:pPr>
      <w:r>
        <w:t>This is the caller between earth and heaven. This is the mention that brings delight to the eye of remembrance, yet most of the people do not know.</w:t>
      </w:r>
    </w:p>
    <w:p w14:paraId="5656040E" w14:textId="77777777" w:rsidR="00D32FBC" w:rsidRDefault="00000000">
      <w:pPr>
        <w:pStyle w:val="BodyText"/>
      </w:pPr>
      <w:r>
        <w:t>This is the proclamation; by the life of the All-Merciful, the Bayán circumambulates it, yet most of the people do not understand.</w:t>
      </w:r>
    </w:p>
    <w:p w14:paraId="3CE683FF" w14:textId="77777777" w:rsidR="00D32FBC" w:rsidRDefault="00000000">
      <w:pPr>
        <w:pStyle w:val="BodyText"/>
      </w:pPr>
      <w:r>
        <w:t xml:space="preserve">Say: </w:t>
      </w:r>
      <w:r>
        <w:rPr>
          <w:i/>
          <w:iCs/>
        </w:rPr>
        <w:t>“By God, the trumpet is sounding, the balance is moving, and the path calls out before the Countenance, yet most of the people do not perceive.”</w:t>
      </w:r>
    </w:p>
    <w:p w14:paraId="7262B197" w14:textId="77777777" w:rsidR="00D32FBC" w:rsidRDefault="00000000">
      <w:pPr>
        <w:pStyle w:val="BodyText"/>
      </w:pPr>
      <w:r>
        <w:t>O Riḍá, listen to the call of your Lord, the Most Glorious. We created all to hear this call, yet when it was raised, every heedless veiled soul turned away.</w:t>
      </w:r>
    </w:p>
    <w:p w14:paraId="4F43D388" w14:textId="77777777" w:rsidR="00D32FBC" w:rsidRDefault="00000000">
      <w:pPr>
        <w:pStyle w:val="BodyText"/>
      </w:pPr>
      <w:r>
        <w:t>We created sight for My Day, hearing for My manifestation, hands to grasp My sealed wine, which is My destined Book. Blessed are you for drinking from the spring of life when the All-Merciful came with a manifest sovereignty.</w:t>
      </w:r>
    </w:p>
    <w:p w14:paraId="7816F4F9" w14:textId="77777777" w:rsidR="00D32FBC" w:rsidRDefault="00000000">
      <w:pPr>
        <w:pStyle w:val="BodyText"/>
      </w:pPr>
      <w:r>
        <w:t>We extol this station upon your father and your siblings, who partook of the Kawthar of the Bayán in the name of the Lord of religions and drank from it with My beloved remembrance.</w:t>
      </w:r>
    </w:p>
    <w:p w14:paraId="23C0FC3B" w14:textId="77777777" w:rsidR="00D32FBC" w:rsidRDefault="00000000">
      <w:pPr>
        <w:pStyle w:val="BodyText"/>
      </w:pPr>
      <w:r>
        <w:rPr>
          <w:b/>
          <w:bCs/>
        </w:rPr>
        <w:t>Page 368</w:t>
      </w:r>
    </w:p>
    <w:p w14:paraId="3D991C01" w14:textId="77777777" w:rsidR="00D32FBC" w:rsidRDefault="00000000">
      <w:pPr>
        <w:pStyle w:val="BodyText"/>
      </w:pPr>
      <w:r>
        <w:lastRenderedPageBreak/>
        <w:t>The sacred verses revealed testify to God’s clear grace. This humble servant conveys greetings to each one, praying that they may dwell and find rest under the shade of the eternal Lote-Tree, engaged in the remembrance of God, exalted is His station and sovereignty.</w:t>
      </w:r>
    </w:p>
    <w:p w14:paraId="35D43186" w14:textId="77777777" w:rsidR="00D32FBC" w:rsidRDefault="00000000">
      <w:pPr>
        <w:pStyle w:val="BodyText"/>
      </w:pPr>
      <w:r>
        <w:t>Regarding the maidservants of God mentioned in your letter, the matter was presented at the Most Exalted, Most Holy Court. The Ancient Tongue has spoken these words in this station:</w:t>
      </w:r>
    </w:p>
    <w:p w14:paraId="287CAF62" w14:textId="77777777" w:rsidR="00D32FBC" w:rsidRDefault="00000000">
      <w:pPr>
        <w:pStyle w:val="BodyText"/>
      </w:pPr>
      <w:r>
        <w:rPr>
          <w:i/>
          <w:iCs/>
        </w:rPr>
        <w:t>“God willing, the maidservants of God will occupy themselves in the nights and days with His remembrance and praise.”</w:t>
      </w:r>
    </w:p>
    <w:p w14:paraId="526103F0" w14:textId="77777777" w:rsidR="00D32FBC" w:rsidRDefault="00000000">
      <w:pPr>
        <w:pStyle w:val="BodyText"/>
      </w:pPr>
      <w:r>
        <w:t>O Abú’l-Ḥasan, there was a time when God, exalted is His glory, said:</w:t>
      </w:r>
    </w:p>
    <w:p w14:paraId="6EE0F702" w14:textId="77777777" w:rsidR="00D32FBC" w:rsidRDefault="00000000">
      <w:pPr>
        <w:pStyle w:val="BodyText"/>
      </w:pPr>
      <w:r>
        <w:rPr>
          <w:i/>
          <w:iCs/>
        </w:rPr>
        <w:t>“O My servant and the child of My handmaid, reflect, then render thanks to your Lord, the Benevolent, the Generous.”</w:t>
      </w:r>
    </w:p>
    <w:p w14:paraId="47710C59" w14:textId="77777777" w:rsidR="00D32FBC" w:rsidRDefault="00000000">
      <w:pPr>
        <w:pStyle w:val="BodyText"/>
      </w:pPr>
      <w:r>
        <w:t>Convey My greetings to the maidservants of God from the Oppressed One, as well as to the other maidservants residing in that land. God willing, all will be fully sanctified and purified, engaged in the remembrance of the Desire of the worlds.</w:t>
      </w:r>
    </w:p>
    <w:p w14:paraId="56F39FA7" w14:textId="77777777" w:rsidR="00D32FBC" w:rsidRDefault="00000000">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 </w:t>
      </w:r>
      <w:r>
        <w:rPr>
          <w:i/>
          <w:iCs/>
        </w:rPr>
        <w:t>“To You belongs the praise.”</w:t>
      </w:r>
    </w:p>
    <w:p w14:paraId="5B40A408" w14:textId="77777777" w:rsidR="00D32FBC" w:rsidRDefault="00000000">
      <w:pPr>
        <w:pStyle w:val="BodyText"/>
      </w:pPr>
      <w:r>
        <w:rPr>
          <w:b/>
          <w:bCs/>
        </w:rPr>
        <w:t>Page 369</w:t>
      </w:r>
    </w:p>
    <w:p w14:paraId="59E1A2FE" w14:textId="77777777" w:rsidR="00D32FBC" w:rsidRDefault="00000000">
      <w:pPr>
        <w:pStyle w:val="BodyText"/>
      </w:pPr>
      <w:r>
        <w:t xml:space="preserve">Regarding what you wrote about Mosul, He said: </w:t>
      </w:r>
      <w:r>
        <w:rPr>
          <w:i/>
          <w:iCs/>
        </w:rPr>
        <w:t>“It would have been better to turn to the glad tidings and the verse ‘But give glad tidings to the patient’ after the blessed verse ‘And We shall surely test you.’”</w:t>
      </w:r>
    </w:p>
    <w:p w14:paraId="4036CD2E" w14:textId="77777777" w:rsidR="00D32FBC" w:rsidRDefault="00000000">
      <w:pPr>
        <w:pStyle w:val="BodyText"/>
      </w:pPr>
      <w:r>
        <w:t>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14:paraId="116A2E90" w14:textId="77777777" w:rsidR="00D32FBC" w:rsidRDefault="00000000">
      <w:pPr>
        <w:pStyle w:val="BodyText"/>
      </w:pPr>
      <w:r>
        <w:t>Any soul wishing with full desire and enthusiasm to render the rights of God must give it to trusted individuals like yourself and receive a receipt, so that what occurs does so with divine permission and sanction. Verily, He is the Educator, the Wise.</w:t>
      </w:r>
    </w:p>
    <w:p w14:paraId="3188FD6A" w14:textId="77777777" w:rsidR="00D32FBC" w:rsidRDefault="00000000">
      <w:pPr>
        <w:pStyle w:val="BodyText"/>
      </w:pPr>
      <w:r>
        <w:t>Concerning what you wrote regarding His Honor ’A., upon him be the glory of God, having designated an amount for that land, he is continually assisted.</w:t>
      </w:r>
    </w:p>
    <w:p w14:paraId="6F6EA0B3" w14:textId="77777777" w:rsidR="00D32FBC" w:rsidRDefault="00000000">
      <w:pPr>
        <w:pStyle w:val="BodyText"/>
      </w:pPr>
      <w:r>
        <w:t>We ask God, our Beloved and yours, our Desire and yours, to enable him to manifest that which exalts His Cause and spreads that which elevates His mention. Verily, He is the Self-Sufficient, the Preeminent, the Almighty.</w:t>
      </w:r>
    </w:p>
    <w:p w14:paraId="0217E107" w14:textId="77777777" w:rsidR="00D32FBC" w:rsidRDefault="00000000">
      <w:pPr>
        <w:pStyle w:val="BodyText"/>
      </w:pPr>
      <w:r>
        <w:rPr>
          <w:b/>
          <w:bCs/>
        </w:rPr>
        <w:t>Page 370</w:t>
      </w:r>
    </w:p>
    <w:p w14:paraId="69206F88" w14:textId="77777777" w:rsidR="00D32FBC" w:rsidRDefault="00000000">
      <w:pPr>
        <w:pStyle w:val="BodyText"/>
      </w:pPr>
      <w:r>
        <w:t xml:space="preserve">Regarding what you wrote: </w:t>
      </w:r>
      <w:r>
        <w:rPr>
          <w:i/>
          <w:iCs/>
        </w:rPr>
        <w:t>“I have no desire other than the pleasure of the Beloved,”</w:t>
      </w:r>
      <w:r>
        <w:t xml:space="preserve"> He said:</w:t>
      </w:r>
    </w:p>
    <w:p w14:paraId="1C6391C6" w14:textId="77777777" w:rsidR="00D32FBC" w:rsidRDefault="00000000">
      <w:pPr>
        <w:pStyle w:val="BodyText"/>
      </w:pPr>
      <w:r>
        <w:rPr>
          <w:i/>
          <w:iCs/>
        </w:rPr>
        <w:lastRenderedPageBreak/>
        <w:t>“This is the greatest of stations. Blessed is the soul that has drunk from this cup, which God has placed beyond the reach of bounty itself. God willing, you will always attain it. Verily, it is better for you and My servants than all that is in the earth.”</w:t>
      </w:r>
    </w:p>
    <w:p w14:paraId="32DC097C" w14:textId="77777777" w:rsidR="00D32FBC" w:rsidRDefault="00000000">
      <w:pPr>
        <w:pStyle w:val="BodyText"/>
      </w:pPr>
      <w:r>
        <w:t>Regarding what you mentioned about His Honor Áqá Mírzá Asadu’lláh of A. and Sh., it was presented, and He said:</w:t>
      </w:r>
    </w:p>
    <w:p w14:paraId="3E64A87F" w14:textId="77777777" w:rsidR="00D32FBC" w:rsidRDefault="00000000">
      <w:pPr>
        <w:pStyle w:val="BodyText"/>
      </w:pPr>
      <w:r>
        <w:rPr>
          <w:i/>
          <w:iCs/>
        </w:rPr>
        <w:t>“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p>
    <w:p w14:paraId="36A0F0CC" w14:textId="77777777" w:rsidR="00D32FBC" w:rsidRDefault="00000000">
      <w:pPr>
        <w:pStyle w:val="BodyText"/>
      </w:pPr>
      <w:r>
        <w:t>Regarding what you wrote about seeking the lands and M., it was presented at the Most Holy Court, and the following was revealed:</w:t>
      </w:r>
    </w:p>
    <w:p w14:paraId="574281B9" w14:textId="77777777" w:rsidR="00D32FBC" w:rsidRDefault="00000000">
      <w:pPr>
        <w:pStyle w:val="BodyText"/>
      </w:pPr>
      <w:r>
        <w:rPr>
          <w:i/>
          <w:iCs/>
        </w:rPr>
        <w:t>“This is what the Ancient Tongue proclaimed when the Beloved of the world was seated upon the throne of His Most Great Name: ‘O Abú’l-Ḥasan, when you enter the land of Há and sense its fragrance…’”</w:t>
      </w:r>
    </w:p>
    <w:p w14:paraId="2D777837" w14:textId="77777777" w:rsidR="00D32FBC" w:rsidRDefault="00000000">
      <w:pPr>
        <w:pStyle w:val="BodyText"/>
      </w:pPr>
      <w:r>
        <w:rPr>
          <w:b/>
          <w:bCs/>
        </w:rPr>
        <w:t>Page 371</w:t>
      </w:r>
    </w:p>
    <w:p w14:paraId="5B4B9FEF" w14:textId="77777777" w:rsidR="00D32FBC" w:rsidRDefault="00000000">
      <w:pPr>
        <w:pStyle w:val="BodyText"/>
      </w:pPr>
      <w:r>
        <w:t>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14:paraId="7F437860" w14:textId="77777777" w:rsidR="00D32FBC" w:rsidRDefault="00000000">
      <w:pPr>
        <w:pStyle w:val="BodyText"/>
      </w:pPr>
      <w:r>
        <w:t>We remember the traveler in this station, who turned toward My Countenance and attained My presence when the light of My Cause dawned from the horizon of Zawrā’. We testify that he bore witness to what God has testified on the Day when footsteps faltered.</w:t>
      </w:r>
    </w:p>
    <w:p w14:paraId="5A6DF1EF" w14:textId="77777777" w:rsidR="00D32FBC" w:rsidRDefault="00000000">
      <w:pPr>
        <w:pStyle w:val="BodyText"/>
      </w:pPr>
      <w:r>
        <w:t>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14:paraId="46E74FCA" w14:textId="77777777" w:rsidR="00D32FBC" w:rsidRDefault="00000000">
      <w:pPr>
        <w:pStyle w:val="BodyText"/>
      </w:pPr>
      <w:r>
        <w:t xml:space="preserve">Your letter sent previously and another one have reached, and both attained the Supreme Presence, where the Possessor of Destiny speaks: </w:t>
      </w:r>
      <w:r>
        <w:rPr>
          <w:i/>
          <w:iCs/>
        </w:rPr>
        <w:t>“There is no God but Me, the Mighty, the Bestower.”</w:t>
      </w:r>
      <w:r>
        <w:t xml:space="preserve"> Blessed are you for being moved by the vibrations of God’s verses in His days and for rising to serve the Cause with spirit and joy.</w:t>
      </w:r>
    </w:p>
    <w:p w14:paraId="32ECDCCA" w14:textId="77777777" w:rsidR="00D32FBC" w:rsidRDefault="00000000">
      <w:pPr>
        <w:pStyle w:val="BodyText"/>
      </w:pPr>
      <w:r>
        <w:rPr>
          <w:b/>
          <w:bCs/>
        </w:rPr>
        <w:t>Page 372</w:t>
      </w:r>
    </w:p>
    <w:p w14:paraId="43DEF425" w14:textId="77777777" w:rsidR="00D32FBC" w:rsidRDefault="00000000">
      <w:pPr>
        <w:pStyle w:val="BodyText"/>
      </w:pPr>
      <w:r>
        <w:t>We have mentioned you in various Tablets with a remembrance whose fragrance will never fade from the world. This is witnessed by the Wronged One imprisoned in the Most Exalted Station.</w:t>
      </w:r>
    </w:p>
    <w:p w14:paraId="5B490336" w14:textId="77777777" w:rsidR="00D32FBC" w:rsidRDefault="00000000">
      <w:pPr>
        <w:pStyle w:val="BodyText"/>
      </w:pPr>
      <w:r>
        <w:t xml:space="preserve">O Abú’l-Ḥasan, bring joy to the friends in that land with the wondrous and glorious mention of God. With utmost spirit and joy, turn toward the lands of the All-Merciful and traverse them. Two letters from those </w:t>
      </w:r>
      <w:r>
        <w:lastRenderedPageBreak/>
        <w:t>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14:paraId="1B0D0B4E" w14:textId="77777777" w:rsidR="00D32FBC" w:rsidRDefault="00000000">
      <w:pPr>
        <w:pStyle w:val="BodyText"/>
      </w:pPr>
      <w:r>
        <w:t>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14:paraId="5E777D43" w14:textId="77777777" w:rsidR="00D32FBC" w:rsidRDefault="00000000">
      <w:pPr>
        <w:pStyle w:val="BodyText"/>
      </w:pPr>
      <w:r>
        <w:t xml:space="preserve">Say to them: </w:t>
      </w:r>
      <w:r>
        <w:rPr>
          <w:i/>
          <w:iCs/>
        </w:rPr>
        <w:t>“Do not be disheartened. Rely upon God in all matters; He is with you and will manifest what He wills. Verily, He is the Giver, the Overflowing Benefactor.”</w:t>
      </w:r>
    </w:p>
    <w:p w14:paraId="290D4996" w14:textId="77777777" w:rsidR="00D32FBC" w:rsidRDefault="00000000">
      <w:pPr>
        <w:pStyle w:val="BodyText"/>
      </w:pPr>
      <w:r>
        <w:t>If you see Kamál al-Dín, bring him glad tidings of My care and grace. Remind him of what We commanded him when he was present before My face:</w:t>
      </w:r>
    </w:p>
    <w:p w14:paraId="7DCCB596" w14:textId="77777777" w:rsidR="00D32FBC" w:rsidRDefault="00000000">
      <w:pPr>
        <w:pStyle w:val="BodyText"/>
      </w:pPr>
      <w:r>
        <w:rPr>
          <w:b/>
          <w:bCs/>
        </w:rPr>
        <w:t>Page 373</w:t>
      </w:r>
    </w:p>
    <w:p w14:paraId="315F413E" w14:textId="77777777" w:rsidR="00D32FBC" w:rsidRDefault="00000000">
      <w:pPr>
        <w:pStyle w:val="BodyText"/>
      </w:pPr>
      <w:r>
        <w:rPr>
          <w:i/>
          <w:iCs/>
        </w:rPr>
        <w:t>“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p>
    <w:p w14:paraId="2E56A3D8" w14:textId="77777777" w:rsidR="00D32FBC" w:rsidRDefault="00000000">
      <w:pPr>
        <w:pStyle w:val="BodyText"/>
      </w:pPr>
      <w:r>
        <w:t>Verily, your Lord hears your call and sees what appears in the realm of existence. He is the Almighty, the All-Knowing.</w:t>
      </w:r>
    </w:p>
    <w:p w14:paraId="4CD85169" w14:textId="77777777" w:rsidR="00D32FBC" w:rsidRDefault="00000000">
      <w:pPr>
        <w:pStyle w:val="BodyText"/>
      </w:pPr>
      <w:r>
        <w:t>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14:paraId="21B80EF9" w14:textId="77777777" w:rsidR="00D32FBC" w:rsidRDefault="00000000">
      <w:pPr>
        <w:pStyle w:val="BodyText"/>
      </w:pPr>
      <w:r>
        <w:t>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14:paraId="2D233A87" w14:textId="77777777" w:rsidR="00D32FBC" w:rsidRDefault="00000000">
      <w:pPr>
        <w:pStyle w:val="BodyText"/>
      </w:pPr>
      <w:r>
        <w:rPr>
          <w:b/>
          <w:bCs/>
        </w:rPr>
        <w:t>Page 374</w:t>
      </w:r>
    </w:p>
    <w:p w14:paraId="3B891F3D" w14:textId="77777777" w:rsidR="00D32FBC" w:rsidRDefault="00000000">
      <w:pPr>
        <w:pStyle w:val="BodyText"/>
      </w:pPr>
      <w:r>
        <w:t>O My Pen, mention Maḥmúd, who turned toward the Praiseworthy Station and, before the manifestation, attained the dawning-place of light and believed in God, the One, the All-Knowing.</w:t>
      </w:r>
    </w:p>
    <w:p w14:paraId="16804AF8" w14:textId="77777777" w:rsidR="00D32FBC" w:rsidRDefault="00000000">
      <w:pPr>
        <w:pStyle w:val="BodyText"/>
      </w:pPr>
      <w:r>
        <w:t>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14:paraId="52C8BD78" w14:textId="77777777" w:rsidR="00D32FBC" w:rsidRDefault="00000000">
      <w:pPr>
        <w:pStyle w:val="BodyText"/>
      </w:pPr>
      <w:r>
        <w:lastRenderedPageBreak/>
        <w:t xml:space="preserve">Blessed is the soul that has borne hardships and difficulties in the path of God, the Lord of the Day of Reckoning. We bring you glad tidings of the greatest ease after your greatest tribulation. Rejoice and say: </w:t>
      </w:r>
      <w:r>
        <w:rPr>
          <w:i/>
          <w:iCs/>
        </w:rPr>
        <w:t>“Praise be to You, O Desire of the worlds!”</w:t>
      </w:r>
    </w:p>
    <w:p w14:paraId="7A199954" w14:textId="77777777" w:rsidR="00D32FBC" w:rsidRDefault="00000000">
      <w:pPr>
        <w:pStyle w:val="BodyText"/>
      </w:pPr>
      <w:r>
        <w:t>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14:paraId="431C2B91" w14:textId="77777777" w:rsidR="00D32FBC" w:rsidRDefault="00000000">
      <w:pPr>
        <w:pStyle w:val="BodyText"/>
      </w:pPr>
      <w:r>
        <w:t xml:space="preserve">Say: </w:t>
      </w:r>
      <w:r>
        <w:rPr>
          <w:i/>
          <w:iCs/>
        </w:rPr>
        <w:t>“Glorified are You, O One by Whose Name the limbs of men tremble, and the mountains are scattered. I ask You by Your hidden Name, which is established upon the Throne of Manifestation in this Day, in which the trumpet is sounded and the decree of resurrection has appeared…”</w:t>
      </w:r>
    </w:p>
    <w:p w14:paraId="2AC043DA" w14:textId="77777777" w:rsidR="00D32FBC" w:rsidRDefault="00000000">
      <w:pPr>
        <w:pStyle w:val="BodyText"/>
      </w:pPr>
      <w:r>
        <w:rPr>
          <w:b/>
          <w:bCs/>
        </w:rPr>
        <w:t>Page 375</w:t>
      </w:r>
    </w:p>
    <w:p w14:paraId="2CF7C46F" w14:textId="77777777" w:rsidR="00D32FBC" w:rsidRDefault="00000000">
      <w:pPr>
        <w:pStyle w:val="BodyText"/>
      </w:pPr>
      <w:r>
        <w:rPr>
          <w:i/>
          <w:iCs/>
        </w:rPr>
        <w:t>“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p>
    <w:p w14:paraId="38379FAE" w14:textId="77777777" w:rsidR="00D32FBC" w:rsidRDefault="00000000">
      <w:pPr>
        <w:pStyle w:val="BodyText"/>
      </w:pPr>
      <w:r>
        <w:t>O my Lord, I beseech You by Yourself to deliver me from imprisonment in Your days and to strengthen me to do what You love and approve. Verily, You are the All-Powerful, the Exalted, the Mighty, the Generous.</w:t>
      </w:r>
    </w:p>
    <w:p w14:paraId="48F5A962" w14:textId="77777777" w:rsidR="00D32FBC" w:rsidRDefault="00000000">
      <w:pPr>
        <w:pStyle w:val="BodyText"/>
      </w:pPr>
      <w:r>
        <w:t xml:space="preserve">Say: </w:t>
      </w:r>
      <w:r>
        <w:rPr>
          <w:i/>
          <w:iCs/>
        </w:rPr>
        <w:t>“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p>
    <w:p w14:paraId="136FDFE8" w14:textId="77777777" w:rsidR="00D32FBC" w:rsidRDefault="00000000">
      <w:pPr>
        <w:pStyle w:val="BodyText"/>
      </w:pPr>
      <w:r>
        <w:t>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14:paraId="45ED8FD0" w14:textId="77777777" w:rsidR="00D32FBC" w:rsidRDefault="00000000">
      <w:pPr>
        <w:pStyle w:val="BodyText"/>
      </w:pPr>
      <w:r>
        <w:t>Blessed are you for turning to the Countenance and blissful are you for attaining this noble station. Take heed lest…</w:t>
      </w:r>
    </w:p>
    <w:p w14:paraId="45B2F1CF" w14:textId="77777777" w:rsidR="00D32FBC" w:rsidRDefault="00000000">
      <w:pPr>
        <w:pStyle w:val="BodyText"/>
      </w:pPr>
      <w:r>
        <w:rPr>
          <w:b/>
          <w:bCs/>
        </w:rPr>
        <w:t>Page 376</w:t>
      </w:r>
    </w:p>
    <w:p w14:paraId="7CF36478" w14:textId="77777777" w:rsidR="00D32FBC" w:rsidRDefault="00000000">
      <w:pPr>
        <w:pStyle w:val="BodyText"/>
      </w:pPr>
      <w:r>
        <w:t>Do not let the circumstances of creation cause you sorrow. Hold fast to the truth, for He is the Almighty, the All-Powerful.</w:t>
      </w:r>
    </w:p>
    <w:p w14:paraId="20623A5E" w14:textId="77777777" w:rsidR="00D32FBC" w:rsidRDefault="00000000">
      <w:pPr>
        <w:pStyle w:val="BodyText"/>
      </w:pPr>
      <w:r>
        <w:t>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14:paraId="7365FBD7" w14:textId="77777777" w:rsidR="00D32FBC" w:rsidRDefault="00000000">
      <w:pPr>
        <w:pStyle w:val="BodyText"/>
      </w:pPr>
      <w:r>
        <w:lastRenderedPageBreak/>
        <w:t>Whatever deeds are manifest today from any worker will appear like stars in the sky of divine knowledge. By His truth, nothing escapes His notice. Verily, He is the All-Knowing, the All-Informed.</w:t>
      </w:r>
    </w:p>
    <w:p w14:paraId="2A7B6330" w14:textId="77777777" w:rsidR="00D32FBC" w:rsidRDefault="00000000">
      <w:pPr>
        <w:pStyle w:val="BodyText"/>
      </w:pPr>
      <w:r>
        <w:t>Drink in the name of the True Beloved, speak in His name, and enkindle the fire of love for Him—a fire whose effects will become evident in the world. This is not difficult for the Almighty; He does as He wills and ordains as He pleases. He is the One, the Incomparable.</w:t>
      </w:r>
    </w:p>
    <w:p w14:paraId="5A98FA7C" w14:textId="77777777" w:rsidR="00D32FBC" w:rsidRDefault="00000000">
      <w:pPr>
        <w:pStyle w:val="BodyText"/>
      </w:pPr>
      <w:r>
        <w:t>Those among you who engage in proclaiming the Cause are mentioned at the Throne and are specially favored by the grace of God.</w:t>
      </w:r>
    </w:p>
    <w:p w14:paraId="39CE3CEA" w14:textId="77777777" w:rsidR="00D32FBC" w:rsidRDefault="00000000">
      <w:pPr>
        <w:pStyle w:val="BodyText"/>
      </w:pPr>
      <w:r>
        <w:t>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14:paraId="3803BCFE" w14:textId="77777777" w:rsidR="00D32FBC" w:rsidRDefault="00000000">
      <w:pPr>
        <w:pStyle w:val="BodyText"/>
      </w:pPr>
      <w:r>
        <w:rPr>
          <w:b/>
          <w:bCs/>
        </w:rPr>
        <w:t>Page 377</w:t>
      </w:r>
    </w:p>
    <w:p w14:paraId="027629E7" w14:textId="77777777" w:rsidR="00D32FBC" w:rsidRDefault="00000000">
      <w:pPr>
        <w:pStyle w:val="BodyText"/>
      </w:pPr>
      <w:r>
        <w:t>What they have done for My Cause will become evident in the realm of existence. They should rejoice in this remembrance, whose fragrance exudes the essence of their Lord’s grace. Praise be to God, the Lord of all worlds.</w:t>
      </w:r>
    </w:p>
    <w:p w14:paraId="0A323D4A" w14:textId="77777777" w:rsidR="00D32FBC" w:rsidRDefault="00000000">
      <w:pPr>
        <w:pStyle w:val="BodyText"/>
      </w:pPr>
      <w:r>
        <w:t>We proclaim from the direction of the prison to the loved ones of God in N and R, both male and female, who have remained faithful to the covenant of God and turned toward His luminous Countenance.</w:t>
      </w:r>
    </w:p>
    <w:p w14:paraId="44660678" w14:textId="77777777" w:rsidR="00D32FBC" w:rsidRDefault="00000000">
      <w:pPr>
        <w:pStyle w:val="BodyText"/>
      </w:pPr>
      <w:r>
        <w:t>O My loved ones there, the papers adorned with My remembrance and praise have been presented to the Wronged One, and We have responded as a favor from Our presence. Verily, He is near, responsive.</w:t>
      </w:r>
    </w:p>
    <w:p w14:paraId="1912F81D" w14:textId="77777777" w:rsidR="00D32FBC" w:rsidRDefault="00000000">
      <w:pPr>
        <w:pStyle w:val="BodyText"/>
      </w:pPr>
      <w:r>
        <w:t>Rejoice in My remembrance, and place your trust in the All-Knowing One in all matters. He ordains for His loved ones that which benefits them in His realms. Verily, He is the Sovereign over what He wills, by His name, the Wise.</w:t>
      </w:r>
    </w:p>
    <w:p w14:paraId="07C52284" w14:textId="77777777" w:rsidR="00D32FBC" w:rsidRDefault="00000000">
      <w:pPr>
        <w:pStyle w:val="BodyText"/>
      </w:pPr>
      <w:r>
        <w:t>From the prison, We remember you with what draws the hearts of the sincere. Upon you be My glory and upon those who have cast aside illusions and turned to God, the Lord of all worlds.</w:t>
      </w:r>
    </w:p>
    <w:p w14:paraId="30C9DB59" w14:textId="77777777" w:rsidR="00D32FBC" w:rsidRDefault="00000000">
      <w:pPr>
        <w:pStyle w:val="BodyText"/>
      </w:pPr>
      <w:r>
        <w:t xml:space="preserve">O Abú’l-Ḥasan, We heard the call of Nabíl previously in the land of Tá and now remember him with a tongue by which the horizons are set ablaze. The Possessor of the Covenant has spoken: </w:t>
      </w:r>
      <w:r>
        <w:rPr>
          <w:i/>
          <w:iCs/>
        </w:rPr>
        <w:t>“Sovereignty belongs to God, the Lord of Lords.”</w:t>
      </w:r>
    </w:p>
    <w:p w14:paraId="4AF0C46A" w14:textId="77777777" w:rsidR="00D32FBC" w:rsidRDefault="00000000">
      <w:pPr>
        <w:pStyle w:val="BodyText"/>
      </w:pPr>
      <w:r>
        <w:rPr>
          <w:b/>
          <w:bCs/>
        </w:rPr>
        <w:t>Page 378</w:t>
      </w:r>
    </w:p>
    <w:p w14:paraId="11AC039B" w14:textId="77777777" w:rsidR="00D32FBC" w:rsidRDefault="00000000">
      <w:pPr>
        <w:pStyle w:val="BodyText"/>
      </w:pPr>
      <w:r>
        <w:t>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14:paraId="0F1316C5" w14:textId="77777777" w:rsidR="00D32FBC" w:rsidRDefault="00000000">
      <w:pPr>
        <w:pStyle w:val="BodyText"/>
      </w:pPr>
      <w:r>
        <w:t xml:space="preserve">Convey this humble servant’s insignificance and nothingness whenever you meet the friends of God in any city or land. God willing, they will always drink from the cup of the All-Merciful’s love and turn, with </w:t>
      </w:r>
      <w:r>
        <w:lastRenderedPageBreak/>
        <w:t>all their vision, hearing, and soul, toward the supreme horizon. This is the Lote-Tree of goodness, its fruit and leaves.</w:t>
      </w:r>
    </w:p>
    <w:p w14:paraId="6A5D45A7" w14:textId="77777777" w:rsidR="00D32FBC" w:rsidRDefault="00000000">
      <w:pPr>
        <w:pStyle w:val="BodyText"/>
      </w:pPr>
      <w:r>
        <w:t>By the One God, the All-Knowing bears witness that this servant does not consider himself worthy of being mentioned in the presence of those who have annihilated their own will, desire, and choice in the will and purpose of God.</w:t>
      </w:r>
    </w:p>
    <w:p w14:paraId="1745F974" w14:textId="77777777" w:rsidR="00D32FBC" w:rsidRDefault="00000000">
      <w:pPr>
        <w:pStyle w:val="BodyText"/>
      </w:pPr>
      <w:r>
        <w:t>Blessed is the soul that acts according to what has been commanded in the Book of God.</w:t>
      </w:r>
    </w:p>
    <w:p w14:paraId="727F8C30" w14:textId="77777777" w:rsidR="00D32FBC" w:rsidRDefault="00000000">
      <w:pPr>
        <w:pStyle w:val="BodyText"/>
      </w:pPr>
      <w:r>
        <w:rPr>
          <w:b/>
          <w:bCs/>
        </w:rPr>
        <w:t>Page 379</w:t>
      </w:r>
    </w:p>
    <w:p w14:paraId="2231FE5B" w14:textId="77777777" w:rsidR="00D32FBC" w:rsidRDefault="00000000">
      <w:pPr>
        <w:pStyle w:val="BodyText"/>
      </w:pPr>
      <w:r>
        <w:t>A soul that, outwardly adorned with praiseworthy deeds, sometimes interprets the divine verses according to its own imaginations—woe to them for what they do.</w:t>
      </w:r>
    </w:p>
    <w:p w14:paraId="72F7B8B4" w14:textId="77777777" w:rsidR="00D32FBC" w:rsidRDefault="00000000">
      <w:pPr>
        <w:pStyle w:val="BodyText"/>
      </w:pPr>
      <w:r>
        <w:t>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14:paraId="2475D4D1" w14:textId="77777777" w:rsidR="00D32FBC" w:rsidRDefault="00000000">
      <w:pPr>
        <w:pStyle w:val="BodyText"/>
      </w:pPr>
      <w:r>
        <w:t>Upon you and upon those adorned with the qualities revealed by the Revealer of verses in His mighty Book be My glory. Praise be to God, the Lord of all worlds.</w:t>
      </w:r>
    </w:p>
    <w:p w14:paraId="5772207A" w14:textId="77777777" w:rsidR="00D32FBC" w:rsidRDefault="00000000">
      <w:pPr>
        <w:pStyle w:val="BodyText"/>
      </w:pPr>
      <w:r>
        <w:rPr>
          <w:b/>
          <w:bCs/>
        </w:rPr>
        <w:t>Page 380</w:t>
      </w:r>
    </w:p>
    <w:p w14:paraId="5054DE42" w14:textId="77777777" w:rsidR="00D32FBC" w:rsidRDefault="00000000">
      <w:pPr>
        <w:pStyle w:val="BodyText"/>
      </w:pPr>
      <w:r>
        <w:t>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14:paraId="62DF6011" w14:textId="77777777" w:rsidR="00D32FBC" w:rsidRDefault="00000000">
      <w:pPr>
        <w:pStyle w:val="BodyText"/>
      </w:pPr>
      <w:r>
        <w:t>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14:paraId="2E756111" w14:textId="77777777" w:rsidR="00D32FBC" w:rsidRDefault="00000000">
      <w:pPr>
        <w:pStyle w:val="BodyText"/>
      </w:pPr>
      <w:r>
        <w:t>Convey this humble servant’s luminous and holy greetings to him. Always keep me informed about his conditions.</w:t>
      </w:r>
    </w:p>
    <w:p w14:paraId="68198A70" w14:textId="77777777" w:rsidR="00D32FBC" w:rsidRDefault="00000000">
      <w:pPr>
        <w:pStyle w:val="Heading2"/>
      </w:pPr>
      <w:bookmarkStart w:id="971" w:name="bh00283-assuming-this-is-the-end"/>
      <w:bookmarkEnd w:id="970"/>
      <w:r>
        <w:t>BH00283 (Assuming this is the end)</w:t>
      </w:r>
    </w:p>
    <w:p w14:paraId="36E0CC8B" w14:textId="77777777" w:rsidR="00D32FBC" w:rsidRDefault="00000000">
      <w:pPr>
        <w:pStyle w:val="FirstParagraph"/>
      </w:pPr>
      <w:r>
        <w:t>Verily, glory, might, and majesty rest upon his noble being and those associated with him.</w:t>
      </w:r>
    </w:p>
    <w:p w14:paraId="6913D2E0" w14:textId="77777777" w:rsidR="00D32FBC" w:rsidRDefault="00000000">
      <w:pPr>
        <w:pStyle w:val="BodyText"/>
      </w:pPr>
      <w:r>
        <w:rPr>
          <w:b/>
          <w:bCs/>
        </w:rPr>
        <w:t>Page 381</w:t>
      </w:r>
    </w:p>
    <w:p w14:paraId="388DC82C" w14:textId="77777777" w:rsidR="00D32FBC" w:rsidRDefault="00000000">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w:t>
      </w:r>
      <w:r>
        <w:lastRenderedPageBreak/>
        <w:t>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14:paraId="32450FEF" w14:textId="77777777" w:rsidR="00D32FBC" w:rsidRDefault="00000000">
      <w:pPr>
        <w:pStyle w:val="BodyText"/>
      </w:pPr>
      <w:r>
        <w:t>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14:paraId="1E811666" w14:textId="77777777" w:rsidR="00D32FBC" w:rsidRDefault="00000000">
      <w:pPr>
        <w:pStyle w:val="BodyText"/>
      </w:pPr>
      <w:r>
        <w:t>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14:paraId="594500F9" w14:textId="77777777" w:rsidR="00D32FBC" w:rsidRDefault="00000000">
      <w:pPr>
        <w:pStyle w:val="BodyText"/>
      </w:pPr>
      <w:r>
        <w:rPr>
          <w:b/>
          <w:bCs/>
        </w:rPr>
        <w:t>Page 382</w:t>
      </w:r>
    </w:p>
    <w:p w14:paraId="474339F5" w14:textId="77777777" w:rsidR="00D32FBC" w:rsidRDefault="00000000">
      <w:pPr>
        <w:pStyle w:val="BodyText"/>
      </w:pPr>
      <w:r>
        <w:t>O Beloved of my heart, I was asleep when the Messenger of my Lord awakened me. Upon arising, He said: “The Desire of the world and the Sovereign of eternity summons you to His presence.” Thereupon, I set forth and directed my steps to the station until I stood before the Countenance of the Lord of all being. The Tongue of Grandeur spoke what He desired, and when the Sun of permission shone forth for my return, I departed toward my dwelling.</w:t>
      </w:r>
    </w:p>
    <w:p w14:paraId="79133C40" w14:textId="77777777" w:rsidR="00D32FBC" w:rsidRDefault="00000000">
      <w:pPr>
        <w:pStyle w:val="BodyText"/>
      </w:pPr>
      <w:r>
        <w:t>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14:paraId="71FB51B1" w14:textId="77777777" w:rsidR="00D32FBC" w:rsidRDefault="00000000">
      <w:pPr>
        <w:pStyle w:val="BodyText"/>
      </w:pPr>
      <w:r>
        <w:t>Blessed are you, and joyful is your station, and glorious is your soul, and serene is your spirit.</w:t>
      </w:r>
    </w:p>
    <w:p w14:paraId="5179E99D" w14:textId="77777777" w:rsidR="00D32FBC" w:rsidRDefault="00000000">
      <w:pPr>
        <w:pStyle w:val="BodyText"/>
      </w:pPr>
      <w:r>
        <w:rPr>
          <w:b/>
          <w:bCs/>
        </w:rPr>
        <w:t>Page 383</w:t>
      </w:r>
    </w:p>
    <w:p w14:paraId="4D03FEAE" w14:textId="77777777" w:rsidR="00D32FBC" w:rsidRDefault="00000000">
      <w:pPr>
        <w:pStyle w:val="BodyText"/>
      </w:pPr>
      <w:r>
        <w:t>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14:paraId="2D4E4077" w14:textId="77777777" w:rsidR="00D32FBC" w:rsidRDefault="00000000">
      <w:pPr>
        <w:pStyle w:val="BodyText"/>
      </w:pPr>
      <w:r>
        <w:t>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14:paraId="2E0BD43F" w14:textId="77777777" w:rsidR="00D32FBC" w:rsidRDefault="00000000">
      <w:pPr>
        <w:pStyle w:val="BodyText"/>
      </w:pPr>
      <w:r>
        <w:lastRenderedPageBreak/>
        <w:t>“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p>
    <w:p w14:paraId="16DA4583" w14:textId="77777777" w:rsidR="00D32FBC" w:rsidRDefault="00000000">
      <w:pPr>
        <w:pStyle w:val="BodyText"/>
      </w:pPr>
      <w:r>
        <w:rPr>
          <w:b/>
          <w:bCs/>
        </w:rPr>
        <w:t>Page 384</w:t>
      </w:r>
    </w:p>
    <w:p w14:paraId="4EA97726" w14:textId="77777777" w:rsidR="00D32FBC" w:rsidRDefault="00000000">
      <w:pPr>
        <w:pStyle w:val="BodyText"/>
      </w:pPr>
      <w:r>
        <w:t>“O you who have turned to My horizon and soared in My air, hearken to My call: at times from My palace, at others from My prison, and sometimes from the garden of your Lord, the Sovereign of existence.”</w:t>
      </w:r>
    </w:p>
    <w:p w14:paraId="564CCE5C" w14:textId="77777777" w:rsidR="00D32FBC" w:rsidRDefault="00000000">
      <w:pPr>
        <w:pStyle w:val="BodyText"/>
      </w:pPr>
      <w:r>
        <w:t>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14:paraId="5B958C4B" w14:textId="77777777" w:rsidR="00D32FBC" w:rsidRDefault="00000000">
      <w:pPr>
        <w:pStyle w:val="BodyText"/>
      </w:pPr>
      <w:r>
        <w:t>Proclaim on My behalf to My loved ones who have not been hindered by hardship or ease from My praised station:</w:t>
      </w:r>
    </w:p>
    <w:p w14:paraId="1333F02A" w14:textId="77777777" w:rsidR="00D32FBC" w:rsidRDefault="00000000">
      <w:pPr>
        <w:pStyle w:val="BodyText"/>
      </w:pPr>
      <w:r>
        <w:t>“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14:paraId="4A9149B5" w14:textId="77777777" w:rsidR="00D32FBC" w:rsidRDefault="00000000">
      <w:pPr>
        <w:pStyle w:val="BodyText"/>
      </w:pPr>
      <w:r>
        <w:rPr>
          <w:b/>
          <w:bCs/>
        </w:rPr>
        <w:t>Page 385</w:t>
      </w:r>
    </w:p>
    <w:p w14:paraId="42C58569" w14:textId="77777777" w:rsidR="00D32FBC" w:rsidRDefault="00000000">
      <w:pPr>
        <w:pStyle w:val="BodyText"/>
      </w:pPr>
      <w:r>
        <w:t>“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14:paraId="2E9BF320" w14:textId="77777777" w:rsidR="00D32FBC" w:rsidRDefault="00000000">
      <w:pPr>
        <w:pStyle w:val="BodyText"/>
      </w:pPr>
      <w:r>
        <w:t>“Where is he who made the sea of oppression his vessel and the winds of pride his guide? Where is he who, even if given all the hidden treasures and ornaments of the earth, would have said, ‘Is there yet more?’ All have returned to the dust with regret and remorse, known only to God, the Lord of all worlds.”</w:t>
      </w:r>
    </w:p>
    <w:p w14:paraId="2FCACE45" w14:textId="77777777" w:rsidR="00D32FBC" w:rsidRDefault="00000000">
      <w:pPr>
        <w:pStyle w:val="BodyText"/>
      </w:pPr>
      <w:r>
        <w:t>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14:paraId="1257F706" w14:textId="77777777" w:rsidR="00D32FBC" w:rsidRDefault="00000000">
      <w:pPr>
        <w:pStyle w:val="BodyText"/>
      </w:pPr>
      <w:r>
        <w:t>Thus has My Supreme Pen spoken in this station, which God has made a throne for the heavens, illumined by the lights of the effulgences of My most exalted, most glorious Name.</w:t>
      </w:r>
    </w:p>
    <w:p w14:paraId="53AC5F5F" w14:textId="77777777" w:rsidR="00D32FBC" w:rsidRDefault="00000000">
      <w:pPr>
        <w:pStyle w:val="BodyText"/>
      </w:pPr>
      <w:r>
        <w:rPr>
          <w:b/>
          <w:bCs/>
        </w:rPr>
        <w:t>Page 386</w:t>
      </w:r>
    </w:p>
    <w:p w14:paraId="16D39036" w14:textId="77777777" w:rsidR="00D32FBC" w:rsidRDefault="00000000">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w:t>
      </w:r>
      <w:r>
        <w:lastRenderedPageBreak/>
        <w:t>have truly drunk from the Cup of the Merciful and tasted the wine of understanding on the Day of God are observed to grow even more fervent in adversity and hardship. Blessed is the soul that today achieves what God has willed.</w:t>
      </w:r>
    </w:p>
    <w:p w14:paraId="4D503325" w14:textId="77777777" w:rsidR="00D32FBC" w:rsidRDefault="00000000">
      <w:pPr>
        <w:pStyle w:val="BodyText"/>
      </w:pPr>
      <w:r>
        <w:t>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14:paraId="18C6EFE1" w14:textId="77777777" w:rsidR="00D32FBC" w:rsidRDefault="00000000">
      <w:pPr>
        <w:pStyle w:val="BodyText"/>
      </w:pPr>
      <w:r>
        <w:t>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14:paraId="22ED519F" w14:textId="77777777" w:rsidR="00D32FBC" w:rsidRDefault="00000000">
      <w:pPr>
        <w:pStyle w:val="BodyText"/>
      </w:pPr>
      <w:r>
        <w:rPr>
          <w:b/>
          <w:bCs/>
        </w:rPr>
        <w:t>Page 387</w:t>
      </w:r>
    </w:p>
    <w:p w14:paraId="05611429" w14:textId="77777777" w:rsidR="00D32FBC" w:rsidRDefault="00000000">
      <w:pPr>
        <w:pStyle w:val="BodyText"/>
      </w:pPr>
      <w:r>
        <w:t>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14:paraId="784F22BC" w14:textId="77777777" w:rsidR="00D32FBC" w:rsidRDefault="00000000">
      <w:pPr>
        <w:pStyle w:val="BodyText"/>
      </w:pPr>
      <w:r>
        <w:t>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14:paraId="0EF48F32" w14:textId="77777777" w:rsidR="00D32FBC" w:rsidRDefault="00000000">
      <w:pPr>
        <w:pStyle w:val="BodyText"/>
      </w:pPr>
      <w:r>
        <w:t>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14:paraId="57261F3E" w14:textId="77777777" w:rsidR="00D32FBC" w:rsidRDefault="00000000">
      <w:pPr>
        <w:pStyle w:val="BodyText"/>
      </w:pPr>
      <w:r>
        <w:rPr>
          <w:b/>
          <w:bCs/>
        </w:rPr>
        <w:t>Page 388</w:t>
      </w:r>
    </w:p>
    <w:p w14:paraId="6C89828F" w14:textId="77777777" w:rsidR="00D32FBC" w:rsidRDefault="00000000">
      <w:pPr>
        <w:pStyle w:val="BodyText"/>
      </w:pPr>
      <w:r>
        <w:t>“Exalted is His grandeur, and magnified is His majesty and His transcendent power.”</w:t>
      </w:r>
    </w:p>
    <w:p w14:paraId="72629D82" w14:textId="77777777" w:rsidR="00D32FBC" w:rsidRDefault="00000000">
      <w:pPr>
        <w:pStyle w:val="Heading3"/>
      </w:pPr>
      <w:bookmarkStart w:id="972" w:name="potential-different-tablet"/>
      <w:r>
        <w:t>Potential different tablet</w:t>
      </w:r>
    </w:p>
    <w:p w14:paraId="4C418447" w14:textId="77777777" w:rsidR="00D32FBC" w:rsidRDefault="00000000">
      <w:pPr>
        <w:pStyle w:val="FirstParagraph"/>
      </w:pPr>
      <w:r>
        <w:t>He is the Witness, the All-Knowing, the Expounder, the Mighty, the Wise.</w:t>
      </w:r>
    </w:p>
    <w:p w14:paraId="087C81F8" w14:textId="77777777" w:rsidR="00D32FBC" w:rsidRDefault="00000000">
      <w:pPr>
        <w:pStyle w:val="BodyText"/>
      </w:pPr>
      <w:r>
        <w:t>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14:paraId="2B92C955" w14:textId="77777777" w:rsidR="00D32FBC" w:rsidRDefault="00000000">
      <w:pPr>
        <w:pStyle w:val="BodyText"/>
      </w:pPr>
      <w:r>
        <w:t>O My loved ones in Sistan! We have mentioned you previously, and We mention you again, as a favor from Our presence. Verily, I am the All-Bountiful, the Most Generous.</w:t>
      </w:r>
    </w:p>
    <w:p w14:paraId="39428B3C" w14:textId="77777777" w:rsidR="00D32FBC" w:rsidRDefault="00000000">
      <w:pPr>
        <w:pStyle w:val="BodyText"/>
      </w:pPr>
      <w:r>
        <w:lastRenderedPageBreak/>
        <w:t>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14:paraId="48E44FF8" w14:textId="77777777" w:rsidR="00D32FBC" w:rsidRDefault="00000000">
      <w:pPr>
        <w:pStyle w:val="BodyText"/>
      </w:pPr>
      <w:r>
        <w:rPr>
          <w:b/>
          <w:bCs/>
        </w:rPr>
        <w:t>Page 389</w:t>
      </w:r>
    </w:p>
    <w:p w14:paraId="79DCA865" w14:textId="77777777" w:rsidR="00D32FBC" w:rsidRDefault="00000000">
      <w:pPr>
        <w:pStyle w:val="BodyText"/>
      </w:pPr>
      <w:r>
        <w:t>Say: O assembly of the learned, by God! The ocean of knowledge has appeared. O assembly of the mystics, by God! The Known has come with a manifest sovereignty. Abandon what you possess of doubts and fancies, and hasten to the horizon where the Tongue of Grandeur proclaims, “The dominion belongs to God, the Unique, the Mighty, the Praiseworthy.”</w:t>
      </w:r>
    </w:p>
    <w:p w14:paraId="21351996" w14:textId="77777777" w:rsidR="00D32FBC" w:rsidRDefault="00000000">
      <w:pPr>
        <w:pStyle w:val="BodyText"/>
      </w:pPr>
      <w:r>
        <w:t>Do your doubts avail you? No, by My name, the All-Sustaining. Do your delusions suffice you? No, by My sovereignty, which rules over all who are in the heavens and the earth.</w:t>
      </w:r>
    </w:p>
    <w:p w14:paraId="0D2362BE" w14:textId="77777777" w:rsidR="00D32FBC" w:rsidRDefault="00000000">
      <w:pPr>
        <w:pStyle w:val="BodyText"/>
      </w:pPr>
      <w:r>
        <w:t>O assembly of the lofty ones, turn toward the highest horizon, and then, with the name of the Possessor of Names, tear through your veils and the veils that have prevented you from beholding My radiant horizon.</w:t>
      </w:r>
    </w:p>
    <w:p w14:paraId="218FBEEF" w14:textId="77777777" w:rsidR="00D32FBC" w:rsidRDefault="00000000">
      <w:pPr>
        <w:pStyle w:val="BodyText"/>
      </w:pPr>
      <w:r>
        <w:t>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14:paraId="229C9B3C" w14:textId="77777777" w:rsidR="00D32FBC" w:rsidRDefault="00000000">
      <w:pPr>
        <w:pStyle w:val="BodyText"/>
      </w:pPr>
      <w:r>
        <w:rPr>
          <w:b/>
          <w:bCs/>
        </w:rPr>
        <w:t>Page 390</w:t>
      </w:r>
    </w:p>
    <w:p w14:paraId="6CFC206A" w14:textId="77777777" w:rsidR="00D32FBC" w:rsidRDefault="00000000">
      <w:pPr>
        <w:pStyle w:val="BodyText"/>
      </w:pPr>
      <w:r>
        <w:t>Cling to the cord of the Cause in such a manner that the noise of the world does not distract you, nor do the insinuations of the exaggerators, who have cast behind their backs the Book of God and taken up what was commanded to them by every obstinate doubter, veil you.</w:t>
      </w:r>
    </w:p>
    <w:p w14:paraId="1F7477A0" w14:textId="77777777" w:rsidR="00D32FBC" w:rsidRDefault="00000000">
      <w:pPr>
        <w:pStyle w:val="BodyText"/>
      </w:pPr>
      <w:r>
        <w:t>From this station, We exalt you, that you may rejoice in the exaltation and remembrance of God. Verily, He guides whomsoever He wills to the straight path. Take hold of the Book of God with strength, and act according to what has been revealed therein by a Wise Sovereign.</w:t>
      </w:r>
    </w:p>
    <w:p w14:paraId="521DE501" w14:textId="77777777" w:rsidR="00D32FBC" w:rsidRDefault="00000000">
      <w:pPr>
        <w:pStyle w:val="BodyText"/>
      </w:pPr>
      <w:r>
        <w:t>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14:paraId="5FE733D3" w14:textId="77777777" w:rsidR="00D32FBC" w:rsidRDefault="00000000">
      <w:pPr>
        <w:pStyle w:val="BodyText"/>
      </w:pPr>
      <w:r>
        <w:rPr>
          <w:b/>
          <w:bCs/>
        </w:rPr>
        <w:t>Page 391</w:t>
      </w:r>
    </w:p>
    <w:p w14:paraId="43BC0509" w14:textId="77777777" w:rsidR="00D32FBC" w:rsidRDefault="00000000">
      <w:pPr>
        <w:pStyle w:val="BodyText"/>
      </w:pPr>
      <w:r>
        <w:t>While this servant was engaged in writing, I was summoned to the exalted summit and the highest horizon. When I was brought there, He said in His mighty grandeur: “We desire to mention the letter ‘Ayn’ upon whom be My glory, so that he may rejoice in the remembrance of God, the Lord of all worlds. We have already mentioned him with verses from which the fragrance of the Bayan wafts throughout existence. Verily, He is the All-Powerful, the All-Knowing, the All-Wise.</w:t>
      </w:r>
    </w:p>
    <w:p w14:paraId="1F1A0CE1" w14:textId="77777777" w:rsidR="00D32FBC" w:rsidRDefault="00000000">
      <w:pPr>
        <w:pStyle w:val="BodyText"/>
      </w:pPr>
      <w:r>
        <w:lastRenderedPageBreak/>
        <w:t>He is one who has attained the Supreme Ocean and has drunk the sealed wine from the hand of My hidden Name, which calls out from the Most Great Prison among the nations: ‘There is none other God but Me, the Almighty, the All-Powerful.’</w:t>
      </w:r>
    </w:p>
    <w:p w14:paraId="456CC8B6" w14:textId="77777777" w:rsidR="00D32FBC" w:rsidRDefault="00000000">
      <w:pPr>
        <w:pStyle w:val="BodyText"/>
      </w:pPr>
      <w:r>
        <w:t>We have inscribed for him with the Most Exalted Pen that which will benefit him in every world of his Lord, the All-Informed. By My life, were the realities of what has been bestowed upon him made manifest, he would soar on the wings of longing and proclaim in all realms: ‘Unto Thee be praise, O Desired One of the world! Unto Thee be glory, O Beloved of the near ones!’</w:t>
      </w:r>
    </w:p>
    <w:p w14:paraId="795CD810" w14:textId="77777777" w:rsidR="00D32FBC" w:rsidRDefault="00000000">
      <w:pPr>
        <w:pStyle w:val="BodyText"/>
      </w:pPr>
      <w:r>
        <w:t>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14:paraId="79D9D7DE" w14:textId="77777777" w:rsidR="00D32FBC" w:rsidRDefault="00000000">
      <w:pPr>
        <w:pStyle w:val="BodyText"/>
      </w:pPr>
      <w:r>
        <w:t>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14:paraId="353B5BCE" w14:textId="77777777" w:rsidR="00D32FBC" w:rsidRDefault="00000000">
      <w:pPr>
        <w:pStyle w:val="BodyText"/>
      </w:pPr>
      <w:r>
        <w:rPr>
          <w:b/>
          <w:bCs/>
        </w:rPr>
        <w:t>Page 392</w:t>
      </w:r>
    </w:p>
    <w:p w14:paraId="413DC6ED" w14:textId="77777777" w:rsidR="00D32FBC" w:rsidRDefault="00000000">
      <w:pPr>
        <w:pStyle w:val="BodyText"/>
      </w:pPr>
      <w:r>
        <w:t>We beseech Him, by His power and dominion, to accept from us whatever appears from us in His days. Verily, He is the All-Hearing, the Answerer.</w:t>
      </w:r>
    </w:p>
    <w:p w14:paraId="7A054ACF" w14:textId="77777777" w:rsidR="00D32FBC" w:rsidRDefault="00000000">
      <w:pPr>
        <w:pStyle w:val="BodyText"/>
      </w:pPr>
      <w:r>
        <w:t>This servant submits that you convey from me to the noble friends of that land—those illuminated by the lights of certitude and adorned with the embellishments of understanding—a sublime and majestic exultation.</w:t>
      </w:r>
    </w:p>
    <w:p w14:paraId="3813E9CD" w14:textId="77777777" w:rsidR="00D32FBC" w:rsidRDefault="00000000">
      <w:pPr>
        <w:pStyle w:val="BodyText"/>
      </w:pPr>
      <w:r>
        <w:t>We ask God to bestow upon all His fragrant breezes in His days and not deprive them of the Supreme Ocean. Verily, He is the All-Powerful, the Mighty, the All-Knowing.</w:t>
      </w:r>
    </w:p>
    <w:p w14:paraId="6EFD2806" w14:textId="77777777" w:rsidR="00D32FBC" w:rsidRDefault="00000000">
      <w:pPr>
        <w:pStyle w:val="BodyText"/>
      </w:pPr>
      <w:r>
        <w:t>Regarding the Tablets, the sacred writings specific to the mentioned individuals have been delayed for reasons of wisdom, as the simultaneous dispatch of all Tablets is not in harmony with wisdom. They will, God willing, be sent subsequently.</w:t>
      </w:r>
    </w:p>
    <w:p w14:paraId="00F5641F" w14:textId="77777777" w:rsidR="00D32FBC" w:rsidRDefault="00000000">
      <w:pPr>
        <w:pStyle w:val="BodyText"/>
      </w:pPr>
      <w:r>
        <w:t>Concerning the rendering of “Sistan,” you have written it with a “Ṣād” and vocalized it. However, since this name belongs to a region in Iran and eight letters, including “Ṣād,” did not exist in ancient Persian, I have written it with a “Sīn.” Yet, what is commonly recognized should generally be followed, as it is said: “An apparent error is better than a forgotten truth.”</w:t>
      </w:r>
    </w:p>
    <w:p w14:paraId="610EA924" w14:textId="77777777" w:rsidR="00D32FBC" w:rsidRDefault="00000000">
      <w:pPr>
        <w:pStyle w:val="BodyText"/>
      </w:pPr>
      <w:r>
        <w:rPr>
          <w:b/>
          <w:bCs/>
        </w:rPr>
        <w:t>Page 393</w:t>
      </w:r>
    </w:p>
    <w:p w14:paraId="0A7BA68B" w14:textId="77777777" w:rsidR="00D32FBC" w:rsidRDefault="00000000">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 “The evident error is better than the abandoned truth.” Regarding the mention of Ḥadbā in your letter, certain passages from the </w:t>
      </w:r>
      <w:r>
        <w:lastRenderedPageBreak/>
        <w:t>Source of the Cause were written in response to the letter of Jináb Mullá Abú’l-Ḥasan upon him be peace. As per the command, I am to forward what has been written to his honor.</w:t>
      </w:r>
    </w:p>
    <w:p w14:paraId="44B0E6FB" w14:textId="77777777" w:rsidR="00D32FBC" w:rsidRDefault="00000000">
      <w:pPr>
        <w:pStyle w:val="Heading2"/>
      </w:pPr>
      <w:bookmarkStart w:id="973" w:name="bh00230-natural"/>
      <w:bookmarkEnd w:id="971"/>
      <w:bookmarkEnd w:id="972"/>
      <w:r>
        <w:t>BH00230 (Natural)</w:t>
      </w:r>
    </w:p>
    <w:p w14:paraId="519A05C5" w14:textId="77777777" w:rsidR="00D32FBC" w:rsidRDefault="00000000">
      <w:pPr>
        <w:pStyle w:val="FirstParagraph"/>
      </w:pPr>
      <w:r>
        <w:t>He is the Speaker in the Kingdom of the Bayán.</w:t>
      </w:r>
    </w:p>
    <w:p w14:paraId="1CDC4790" w14:textId="77777777" w:rsidR="00D32FBC" w:rsidRDefault="00000000">
      <w:pPr>
        <w:pStyle w:val="BodyText"/>
      </w:pPr>
      <w:r>
        <w:t>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14:paraId="49B20F7E" w14:textId="77777777" w:rsidR="00D32FBC" w:rsidRDefault="00000000">
      <w:pPr>
        <w:pStyle w:val="BodyText"/>
      </w:pPr>
      <w:r>
        <w:rPr>
          <w:b/>
          <w:bCs/>
        </w:rPr>
        <w:t>Page 394</w:t>
      </w:r>
    </w:p>
    <w:p w14:paraId="4F0926BF" w14:textId="77777777" w:rsidR="00D32FBC" w:rsidRDefault="00000000">
      <w:pPr>
        <w:pStyle w:val="BodyText"/>
      </w:pPr>
      <w:r>
        <w:t>…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14:paraId="2D203C4A" w14:textId="77777777" w:rsidR="00D32FBC" w:rsidRDefault="00000000">
      <w:pPr>
        <w:pStyle w:val="BodyText"/>
      </w:pPr>
      <w:r>
        <w:t>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14:paraId="48B5A0A0" w14:textId="77777777" w:rsidR="00D32FBC" w:rsidRDefault="00000000">
      <w:pPr>
        <w:pStyle w:val="BodyText"/>
      </w:pPr>
      <w:r>
        <w:rPr>
          <w:b/>
          <w:bCs/>
        </w:rPr>
        <w:t>Page 395</w:t>
      </w:r>
    </w:p>
    <w:p w14:paraId="7ADFE75F" w14:textId="77777777" w:rsidR="00D32FBC" w:rsidRDefault="00000000">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w:t>
      </w:r>
      <w:r>
        <w:lastRenderedPageBreak/>
        <w:t>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14:paraId="7ABC3220" w14:textId="77777777" w:rsidR="00D32FBC" w:rsidRDefault="00000000">
      <w:pPr>
        <w:pStyle w:val="BodyText"/>
      </w:pPr>
      <w:r>
        <w:rPr>
          <w:b/>
          <w:bCs/>
        </w:rPr>
        <w:t>Page 396</w:t>
      </w:r>
    </w:p>
    <w:p w14:paraId="20DBF754" w14:textId="77777777" w:rsidR="00D32FBC" w:rsidRDefault="00000000">
      <w:pPr>
        <w:pStyle w:val="BodyText"/>
      </w:pPr>
      <w:r>
        <w:t>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14:paraId="31AC152D" w14:textId="77777777" w:rsidR="00D32FBC" w:rsidRDefault="00000000">
      <w:pPr>
        <w:pStyle w:val="BodyText"/>
      </w:pPr>
      <w:r>
        <w:t>At present, service to the Cause is most essential and the highest of deeds. May God enable you to succeed in this, for He sees and hears and is indeed the Manifest Truth.</w:t>
      </w:r>
    </w:p>
    <w:p w14:paraId="31B53A03" w14:textId="77777777" w:rsidR="00D32FBC" w:rsidRDefault="00000000">
      <w:pPr>
        <w:pStyle w:val="BodyText"/>
      </w:pPr>
      <w:r>
        <w:t>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14:paraId="107F56B1" w14:textId="77777777" w:rsidR="00D32FBC" w:rsidRDefault="00000000">
      <w:pPr>
        <w:pStyle w:val="BodyText"/>
      </w:pPr>
      <w:r>
        <w:rPr>
          <w:b/>
          <w:bCs/>
        </w:rPr>
        <w:t>Page 397</w:t>
      </w:r>
    </w:p>
    <w:p w14:paraId="002D705D" w14:textId="77777777" w:rsidR="00D32FBC" w:rsidRDefault="00000000">
      <w:pPr>
        <w:pStyle w:val="BodyText"/>
      </w:pPr>
      <w:r>
        <w:t>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14:paraId="6A3C4BC4" w14:textId="77777777" w:rsidR="00D32FBC" w:rsidRDefault="00000000">
      <w:pPr>
        <w:pStyle w:val="BodyText"/>
      </w:pPr>
      <w:r>
        <w:t>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14:paraId="26338FF3" w14:textId="77777777" w:rsidR="00D32FBC" w:rsidRDefault="00000000">
      <w:pPr>
        <w:pStyle w:val="BodyText"/>
      </w:pPr>
      <w:r>
        <w:rPr>
          <w:b/>
          <w:bCs/>
        </w:rPr>
        <w:t>Page 398</w:t>
      </w:r>
    </w:p>
    <w:p w14:paraId="232614CD" w14:textId="77777777" w:rsidR="00D32FBC" w:rsidRDefault="00000000">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w:t>
      </w:r>
      <w:r>
        <w:lastRenderedPageBreak/>
        <w:t>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14:paraId="06F8C6CE" w14:textId="77777777" w:rsidR="00D32FBC" w:rsidRDefault="00000000">
      <w:pPr>
        <w:pStyle w:val="BodyText"/>
      </w:pPr>
      <w:r>
        <w:t>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14:paraId="10EF8782" w14:textId="77777777" w:rsidR="00D32FBC" w:rsidRDefault="00000000">
      <w:pPr>
        <w:pStyle w:val="BodyText"/>
      </w:pPr>
      <w:r>
        <w:rPr>
          <w:b/>
          <w:bCs/>
        </w:rPr>
        <w:t>Page 399</w:t>
      </w:r>
    </w:p>
    <w:p w14:paraId="502E4252" w14:textId="77777777" w:rsidR="00D32FBC" w:rsidRDefault="00000000">
      <w:pPr>
        <w:pStyle w:val="BodyText"/>
      </w:pPr>
      <w:r>
        <w:t>…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14:paraId="19B31131" w14:textId="77777777" w:rsidR="00D32FBC" w:rsidRDefault="00000000">
      <w:pPr>
        <w:pStyle w:val="BodyText"/>
      </w:pPr>
      <w:r>
        <w:t>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14:paraId="05A750A2" w14:textId="77777777" w:rsidR="00D32FBC" w:rsidRDefault="00000000">
      <w:pPr>
        <w:pStyle w:val="BodyText"/>
      </w:pPr>
      <w:r>
        <w:t>O Yúsuf, listen to what your Most Glorious Lord calls to you from the Most Elevated Horizon…</w:t>
      </w:r>
    </w:p>
    <w:p w14:paraId="7ECD036E" w14:textId="77777777" w:rsidR="00D32FBC" w:rsidRDefault="00000000">
      <w:pPr>
        <w:pStyle w:val="BodyText"/>
      </w:pPr>
      <w:r>
        <w:rPr>
          <w:b/>
          <w:bCs/>
        </w:rPr>
        <w:t>Page 400</w:t>
      </w:r>
    </w:p>
    <w:p w14:paraId="1A099617" w14:textId="77777777" w:rsidR="00D32FBC" w:rsidRDefault="00000000">
      <w:pPr>
        <w:pStyle w:val="BodyText"/>
      </w:pPr>
      <w:r>
        <w:t>…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14:paraId="7CCF9F08" w14:textId="77777777" w:rsidR="00D32FBC" w:rsidRDefault="00000000">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w:t>
      </w:r>
      <w:r>
        <w:lastRenderedPageBreak/>
        <w:t>existence, I beseech You by Your name, the One who dominates all names, to make me firm in Your religion, steadfast in Your love, and eloquent in praising You. I bear witness that…</w:t>
      </w:r>
    </w:p>
    <w:p w14:paraId="4414FC54" w14:textId="77777777" w:rsidR="00D32FBC" w:rsidRDefault="00000000">
      <w:pPr>
        <w:pStyle w:val="BodyText"/>
      </w:pPr>
      <w:r>
        <w:rPr>
          <w:b/>
          <w:bCs/>
        </w:rPr>
        <w:t>Page 401</w:t>
      </w:r>
    </w:p>
    <w:p w14:paraId="7420F742" w14:textId="77777777" w:rsidR="00D32FBC" w:rsidRDefault="00000000">
      <w:pPr>
        <w:pStyle w:val="BodyText"/>
      </w:pPr>
      <w:r>
        <w:t>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14:paraId="2FBA8987" w14:textId="77777777" w:rsidR="00D32FBC" w:rsidRDefault="00000000">
      <w:pPr>
        <w:pStyle w:val="BodyText"/>
      </w:pPr>
      <w:r>
        <w:t>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14:paraId="223ABEE9" w14:textId="77777777" w:rsidR="00D32FBC" w:rsidRDefault="00000000">
      <w:pPr>
        <w:pStyle w:val="BodyText"/>
      </w:pPr>
      <w:r>
        <w:rPr>
          <w:b/>
          <w:bCs/>
        </w:rPr>
        <w:t>Page 402</w:t>
      </w:r>
    </w:p>
    <w:p w14:paraId="42BAB355" w14:textId="77777777" w:rsidR="00D32FBC" w:rsidRDefault="00000000">
      <w:pPr>
        <w:pStyle w:val="BodyText"/>
      </w:pPr>
      <w:r>
        <w:t>…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14:paraId="0F7E90AF" w14:textId="77777777" w:rsidR="00D32FBC" w:rsidRDefault="00000000">
      <w:pPr>
        <w:pStyle w:val="BodyText"/>
      </w:pPr>
      <w:r>
        <w:t xml:space="preserve">Likewise, what you mentioned about Jináb Áqá </w:t>
      </w:r>
      <w:r>
        <w:rPr>
          <w:rStyle w:val="VerbatimChar"/>
        </w:rPr>
        <w:t>Alí-</w:t>
      </w:r>
      <w:r>
        <w:t>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14:paraId="05814406" w14:textId="77777777" w:rsidR="00D32FBC" w:rsidRDefault="00000000">
      <w:pPr>
        <w:pStyle w:val="BodyText"/>
      </w:pPr>
      <w:r>
        <w:t>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14:paraId="4B1B415E" w14:textId="77777777" w:rsidR="00D32FBC" w:rsidRDefault="00000000">
      <w:pPr>
        <w:pStyle w:val="BodyText"/>
      </w:pPr>
      <w:r>
        <w:rPr>
          <w:b/>
          <w:bCs/>
        </w:rPr>
        <w:t>Page 403</w:t>
      </w:r>
    </w:p>
    <w:p w14:paraId="6FA78CE9" w14:textId="77777777" w:rsidR="00D32FBC" w:rsidRDefault="00000000">
      <w:pPr>
        <w:pStyle w:val="BodyText"/>
      </w:pPr>
      <w:r>
        <w:t>…Beware, for He loves those who endure hardships in His path. Verily, He is the Mighty, the Generous. This is the end. God willing, boundless favors shall encompass them.</w:t>
      </w:r>
    </w:p>
    <w:p w14:paraId="09D5B7B7" w14:textId="77777777" w:rsidR="00D32FBC" w:rsidRDefault="00000000">
      <w:pPr>
        <w:pStyle w:val="BodyText"/>
      </w:pPr>
      <w:r>
        <w:lastRenderedPageBreak/>
        <w:t>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14:paraId="66F59EB3" w14:textId="77777777" w:rsidR="00D32FBC" w:rsidRDefault="00000000">
      <w:pPr>
        <w:pStyle w:val="BodyText"/>
      </w:pPr>
      <w:r>
        <w:rPr>
          <w:b/>
          <w:bCs/>
        </w:rPr>
        <w:t>Page 404</w:t>
      </w:r>
    </w:p>
    <w:p w14:paraId="77D63435" w14:textId="77777777" w:rsidR="00D32FBC" w:rsidRDefault="00000000">
      <w:pPr>
        <w:pStyle w:val="BodyText"/>
      </w:pPr>
      <w:r>
        <w:t>…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14:paraId="6F9DC6C5" w14:textId="77777777" w:rsidR="00D32FBC" w:rsidRDefault="00000000">
      <w:pPr>
        <w:pStyle w:val="BodyText"/>
      </w:pPr>
      <w:r>
        <w:t>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14:paraId="12DF549A" w14:textId="77777777" w:rsidR="00D32FBC" w:rsidRDefault="00000000">
      <w:pPr>
        <w:pStyle w:val="BodyText"/>
      </w:pPr>
      <w:r>
        <w:rPr>
          <w:b/>
          <w:bCs/>
        </w:rPr>
        <w:t>Page 405</w:t>
      </w:r>
    </w:p>
    <w:p w14:paraId="1CBD541D" w14:textId="77777777" w:rsidR="00D32FBC" w:rsidRDefault="00000000">
      <w:pPr>
        <w:pStyle w:val="BodyText"/>
      </w:pPr>
      <w:r>
        <w:t>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 “Travel is a part of torment.” Yet if it were now said, “Travel is a part of paradise,” 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14:paraId="2650B0E8" w14:textId="77777777" w:rsidR="00D32FBC" w:rsidRDefault="00000000">
      <w:pPr>
        <w:pStyle w:val="BodyText"/>
      </w:pPr>
      <w:r>
        <w:rPr>
          <w:b/>
          <w:bCs/>
        </w:rPr>
        <w:t>Page 406</w:t>
      </w:r>
    </w:p>
    <w:p w14:paraId="009F7BFE" w14:textId="77777777" w:rsidR="00D32FBC" w:rsidRDefault="00000000">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w:t>
      </w:r>
      <w:r>
        <w:lastRenderedPageBreak/>
        <w:t>already fully answered beforehand. God has taught all; nothing has remained that has not been revealed in the Book.</w:t>
      </w:r>
    </w:p>
    <w:p w14:paraId="01646C3C" w14:textId="77777777" w:rsidR="00D32FBC" w:rsidRDefault="00000000">
      <w:pPr>
        <w:pStyle w:val="BodyText"/>
      </w:pPr>
      <w:r>
        <w:t>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14:paraId="0498ECAE" w14:textId="77777777" w:rsidR="00D32FBC" w:rsidRDefault="00000000">
      <w:pPr>
        <w:pStyle w:val="BodyText"/>
      </w:pPr>
      <w:r>
        <w:rPr>
          <w:b/>
          <w:bCs/>
        </w:rPr>
        <w:t>Page 407</w:t>
      </w:r>
    </w:p>
    <w:p w14:paraId="79BC74A2" w14:textId="77777777" w:rsidR="00D32FBC" w:rsidRDefault="00000000">
      <w:pPr>
        <w:pStyle w:val="BodyText"/>
      </w:pPr>
      <w:r>
        <w:t>In Iraq, they attained the honor of presence. God willing, they will be blessed with its effects and fruits. Verily, He is the Manifestation of whatever He wills through His sovereignty, and indeed, He is the Almighty Manifestation.</w:t>
      </w:r>
    </w:p>
    <w:p w14:paraId="4DD35CDD" w14:textId="77777777" w:rsidR="00D32FBC" w:rsidRDefault="00000000">
      <w:pPr>
        <w:pStyle w:val="BodyText"/>
      </w:pPr>
      <w:r>
        <w:t>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14:paraId="409E6E51" w14:textId="77777777" w:rsidR="00D32FBC" w:rsidRDefault="00000000">
      <w:pPr>
        <w:pStyle w:val="BodyText"/>
      </w:pPr>
      <w:r>
        <w:t>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14:paraId="18FADFB6" w14:textId="77777777" w:rsidR="00D32FBC" w:rsidRDefault="00000000">
      <w:pPr>
        <w:pStyle w:val="BodyText"/>
      </w:pPr>
      <w:r>
        <w:rPr>
          <w:b/>
          <w:bCs/>
        </w:rPr>
        <w:t>Page 408</w:t>
      </w:r>
    </w:p>
    <w:p w14:paraId="6B650B20" w14:textId="77777777" w:rsidR="00D32FBC" w:rsidRDefault="00000000">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 </w:t>
      </w:r>
      <w:r>
        <w:rPr>
          <w:i/>
          <w:iCs/>
        </w:rPr>
        <w:t>“Glory is not for those who love their country, but for those who love the world.”</w:t>
      </w:r>
      <w:r>
        <w:t xml:space="preserve"> This is the end.</w:t>
      </w:r>
    </w:p>
    <w:p w14:paraId="1E68CBCE" w14:textId="77777777" w:rsidR="00D32FBC" w:rsidRDefault="00000000">
      <w:pPr>
        <w:pStyle w:val="BodyText"/>
      </w:pPr>
      <w:r>
        <w:t>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14:paraId="355F5702" w14:textId="77777777" w:rsidR="00D32FBC" w:rsidRDefault="00000000">
      <w:pPr>
        <w:pStyle w:val="BodyText"/>
      </w:pPr>
      <w:r>
        <w:t xml:space="preserve">After presenting your petition in the Sacred Court and considering what the All-Merciful revealed in response, this servant was again summoned. He was instructed: </w:t>
      </w:r>
      <w:r>
        <w:rPr>
          <w:i/>
          <w:iCs/>
        </w:rPr>
        <w:t xml:space="preserve">“O present servant, write to the loved ones that the Most Exalted Pen has never and will never pay attention to the mention of elixirs or sciences. </w:t>
      </w:r>
      <w:r>
        <w:rPr>
          <w:i/>
          <w:iCs/>
        </w:rPr>
        <w:lastRenderedPageBreak/>
        <w:t>Some individuals have inquired about certain sayings of philosophers and others. It was observed that if a response is not revealed…”</w:t>
      </w:r>
    </w:p>
    <w:p w14:paraId="2599B1E8" w14:textId="77777777" w:rsidR="00D32FBC" w:rsidRDefault="00000000">
      <w:pPr>
        <w:pStyle w:val="BodyText"/>
      </w:pPr>
      <w:r>
        <w:rPr>
          <w:b/>
          <w:bCs/>
        </w:rPr>
        <w:t>Page 409</w:t>
      </w:r>
    </w:p>
    <w:p w14:paraId="144AE461" w14:textId="77777777" w:rsidR="00D32FBC" w:rsidRDefault="00000000">
      <w:pPr>
        <w:pStyle w:val="BodyText"/>
      </w:pPr>
      <w:r>
        <w:t>…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14:paraId="18282193" w14:textId="77777777" w:rsidR="00D32FBC" w:rsidRDefault="00000000">
      <w:pPr>
        <w:pStyle w:val="BodyText"/>
      </w:pPr>
      <w:r>
        <w:t>At this station, radiant and luminous utterances flowed from the Most Exalted Pen and were sent to all directions, both before and after. Blessed is the one who hears the command of God, the Self-Subsisting, the Ever-Abiding.</w:t>
      </w:r>
    </w:p>
    <w:p w14:paraId="569CD10E" w14:textId="77777777" w:rsidR="00D32FBC" w:rsidRDefault="00000000">
      <w:pPr>
        <w:pStyle w:val="BodyText"/>
      </w:pPr>
      <w:r>
        <w:t>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14:paraId="590CD8F5" w14:textId="77777777" w:rsidR="00D32FBC" w:rsidRDefault="00000000">
      <w:pPr>
        <w:pStyle w:val="BodyText"/>
      </w:pPr>
      <w:r>
        <w:t>God has forgiven those whom you desired forgiveness for.</w:t>
      </w:r>
    </w:p>
    <w:p w14:paraId="5CEC04CC" w14:textId="77777777" w:rsidR="00D32FBC" w:rsidRDefault="00000000">
      <w:pPr>
        <w:pStyle w:val="BodyText"/>
      </w:pPr>
      <w:r>
        <w:rPr>
          <w:b/>
          <w:bCs/>
        </w:rPr>
        <w:t>By My life.</w:t>
      </w:r>
    </w:p>
    <w:p w14:paraId="6580DF1F" w14:textId="77777777" w:rsidR="00D32FBC" w:rsidRDefault="00000000">
      <w:pPr>
        <w:pStyle w:val="BodyText"/>
      </w:pPr>
      <w:r>
        <w:rPr>
          <w:b/>
          <w:bCs/>
        </w:rPr>
        <w:t>Page 410</w:t>
      </w:r>
    </w:p>
    <w:p w14:paraId="1BFCA060" w14:textId="77777777" w:rsidR="00D32FBC" w:rsidRDefault="00000000">
      <w:pPr>
        <w:pStyle w:val="BodyText"/>
      </w:pPr>
      <w:r>
        <w:t>By My life, at this moment when this Word was uttered by the Will of your Lord, the ocean of forgiveness surged, and the fragrance of the garment of your Lord, the All-Merciful, wafted forth. Verily, He is the Most Gracious, the Most Generous. This is the end.</w:t>
      </w:r>
    </w:p>
    <w:p w14:paraId="45A13CDF" w14:textId="77777777" w:rsidR="00D32FBC" w:rsidRDefault="00000000">
      <w:pPr>
        <w:pStyle w:val="BodyText"/>
      </w:pPr>
      <w:r>
        <w:t>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14:paraId="55A9011D" w14:textId="77777777" w:rsidR="00D32FBC" w:rsidRDefault="00000000">
      <w:pPr>
        <w:pStyle w:val="BodyText"/>
      </w:pPr>
      <w:r>
        <w:t>Another matter to report is that the response written by the Most Great Branch—may my soul and the souls of all beings be a sacrifice for Him—was not sent, awaiting the decree of God. This servant.</w:t>
      </w:r>
    </w:p>
    <w:p w14:paraId="4F9CA806" w14:textId="77777777" w:rsidR="00D32FBC" w:rsidRDefault="00000000">
      <w:pPr>
        <w:pStyle w:val="BodyText"/>
      </w:pPr>
      <w:r>
        <w:lastRenderedPageBreak/>
        <w:t>This is what was revealed in the Dawning-Places of the Word once again. The Tongue of Eternity testified that they were the first servants to enter the station to which they were summoned by God, the Lord of all worlds, and they are the first souls…</w:t>
      </w:r>
    </w:p>
    <w:p w14:paraId="47E6DD00" w14:textId="77777777" w:rsidR="00D32FBC" w:rsidRDefault="00000000">
      <w:pPr>
        <w:pStyle w:val="BodyText"/>
      </w:pPr>
      <w:r>
        <w:rPr>
          <w:b/>
          <w:bCs/>
        </w:rPr>
        <w:t>Page 411</w:t>
      </w:r>
    </w:p>
    <w:p w14:paraId="7EB91546" w14:textId="77777777" w:rsidR="00D32FBC" w:rsidRDefault="00000000">
      <w:pPr>
        <w:pStyle w:val="BodyText"/>
      </w:pPr>
      <w:r>
        <w:t>They have preceded, hastened, and gathered in a station decreed by the Wise Ordainer. Upon them be the glory of God, His mercy, His grace, and His favor. Their names will soon be mentioned in the Preserved Tablet through the remembrance of God.</w:t>
      </w:r>
    </w:p>
    <w:p w14:paraId="1D721B30" w14:textId="77777777" w:rsidR="00D32FBC" w:rsidRDefault="00000000">
      <w:pPr>
        <w:pStyle w:val="Heading2"/>
      </w:pPr>
      <w:bookmarkStart w:id="974" w:name="bh00322-natural"/>
      <w:bookmarkEnd w:id="973"/>
      <w:r>
        <w:t>BH00322 (Natural)</w:t>
      </w:r>
    </w:p>
    <w:p w14:paraId="3D89C48C" w14:textId="77777777" w:rsidR="00D32FBC" w:rsidRDefault="00000000">
      <w:pPr>
        <w:pStyle w:val="FirstParagraph"/>
      </w:pPr>
      <w:r>
        <w:t>In the name of our Most Holy, Most Great, Most High, and Most Glorious Lord.</w:t>
      </w:r>
    </w:p>
    <w:p w14:paraId="69460CF8" w14:textId="77777777" w:rsidR="00D32FBC" w:rsidRDefault="00000000">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 </w:t>
      </w:r>
      <w:r>
        <w:rPr>
          <w:i/>
          <w:iCs/>
        </w:rPr>
        <w:t>“Indeed, I am God,”</w:t>
      </w:r>
      <w:r>
        <w:t xml:space="preserve"> 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14:paraId="3F6C6554" w14:textId="77777777" w:rsidR="00D32FBC" w:rsidRDefault="00000000">
      <w:pPr>
        <w:pStyle w:val="BodyText"/>
      </w:pPr>
      <w:r>
        <w:t>I invoke blessings, peace, and magnification upon those who have arisen to support His Cause and have spoken His praise among His creation. This servant testifies that steadfastness has appeared among them in the sight of all, and the banner of victory has been raised…</w:t>
      </w:r>
    </w:p>
    <w:p w14:paraId="3C781C2F" w14:textId="77777777" w:rsidR="00D32FBC" w:rsidRDefault="00000000">
      <w:pPr>
        <w:pStyle w:val="BodyText"/>
      </w:pPr>
      <w:r>
        <w:rPr>
          <w:b/>
          <w:bCs/>
        </w:rPr>
        <w:t>…in this…</w:t>
      </w:r>
    </w:p>
    <w:p w14:paraId="66DE1AA7" w14:textId="77777777" w:rsidR="00D32FBC" w:rsidRDefault="00000000">
      <w:pPr>
        <w:pStyle w:val="BodyText"/>
      </w:pPr>
      <w:r>
        <w:rPr>
          <w:b/>
          <w:bCs/>
        </w:rPr>
        <w:t>Page 412</w:t>
      </w:r>
    </w:p>
    <w:p w14:paraId="71B161DD" w14:textId="77777777" w:rsidR="00D32FBC" w:rsidRDefault="00000000">
      <w:pPr>
        <w:pStyle w:val="BodyText"/>
      </w:pPr>
      <w:r>
        <w:t>…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14:paraId="3D045C63" w14:textId="77777777" w:rsidR="00D32FBC" w:rsidRDefault="00000000">
      <w:pPr>
        <w:pStyle w:val="BodyText"/>
      </w:pPr>
      <w:r>
        <w:t>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14:paraId="6B591A9A" w14:textId="77777777" w:rsidR="00D32FBC" w:rsidRDefault="00000000">
      <w:pPr>
        <w:pStyle w:val="BodyText"/>
      </w:pPr>
      <w:r>
        <w:lastRenderedPageBreak/>
        <w:t>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14:paraId="545E8193" w14:textId="77777777" w:rsidR="00D32FBC" w:rsidRDefault="00000000">
      <w:pPr>
        <w:pStyle w:val="BodyText"/>
      </w:pPr>
      <w:r>
        <w:t>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14:paraId="489DD984" w14:textId="77777777" w:rsidR="00D32FBC" w:rsidRDefault="00000000">
      <w:pPr>
        <w:pStyle w:val="BodyText"/>
      </w:pPr>
      <w:r>
        <w:rPr>
          <w:b/>
          <w:bCs/>
        </w:rPr>
        <w:t>Page 413</w:t>
      </w:r>
    </w:p>
    <w:p w14:paraId="6AAE731E" w14:textId="77777777" w:rsidR="00D32FBC" w:rsidRDefault="00000000">
      <w:pPr>
        <w:pStyle w:val="BodyText"/>
      </w:pPr>
      <w:r>
        <w:t>This is a day in which the very atoms proclaim, “Dominion belongs to God.” 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14:paraId="418341C1" w14:textId="77777777" w:rsidR="00D32FBC" w:rsidRDefault="00000000">
      <w:pPr>
        <w:pStyle w:val="BodyText"/>
      </w:pPr>
      <w:r>
        <w:t>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14:paraId="637E6C9E" w14:textId="77777777" w:rsidR="00D32FBC" w:rsidRDefault="00000000">
      <w:pPr>
        <w:pStyle w:val="BodyText"/>
      </w:pPr>
      <w:r>
        <w:t>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14:paraId="0419CBA2" w14:textId="77777777" w:rsidR="00D32FBC" w:rsidRDefault="00000000">
      <w:pPr>
        <w:pStyle w:val="BodyText"/>
      </w:pPr>
      <w:r>
        <w:t>From most lands, petitions have arrived in the Sacred Court, all adorned with the mention of…</w:t>
      </w:r>
    </w:p>
    <w:p w14:paraId="6CA5BE58" w14:textId="77777777" w:rsidR="00D32FBC" w:rsidRDefault="00000000">
      <w:pPr>
        <w:pStyle w:val="BodyText"/>
      </w:pPr>
      <w:r>
        <w:rPr>
          <w:b/>
          <w:bCs/>
        </w:rPr>
        <w:t>Page 414</w:t>
      </w:r>
    </w:p>
    <w:p w14:paraId="2D843486" w14:textId="77777777" w:rsidR="00D32FBC" w:rsidRDefault="00000000">
      <w:pPr>
        <w:pStyle w:val="BodyText"/>
      </w:pPr>
      <w:r>
        <w:t>…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 “Red Ark.” Strive so that all discord may be entirely erased and transformed into the light of unity. Verily, your Lord is the All-Powerful, the Self-Subsisting.</w:t>
      </w:r>
    </w:p>
    <w:p w14:paraId="43DFCA94" w14:textId="77777777" w:rsidR="00D32FBC" w:rsidRDefault="00000000">
      <w:pPr>
        <w:pStyle w:val="BodyText"/>
      </w:pPr>
      <w:r>
        <w:lastRenderedPageBreak/>
        <w:t>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14:paraId="7B6B57B2" w14:textId="77777777" w:rsidR="00D32FBC" w:rsidRDefault="00000000">
      <w:pPr>
        <w:pStyle w:val="BodyText"/>
      </w:pPr>
      <w:r>
        <w:rPr>
          <w:b/>
          <w:bCs/>
        </w:rPr>
        <w:t>Page 415</w:t>
      </w:r>
    </w:p>
    <w:p w14:paraId="60102FE3" w14:textId="77777777" w:rsidR="00D32FBC" w:rsidRDefault="00000000">
      <w:pPr>
        <w:pStyle w:val="BodyText"/>
      </w:pPr>
      <w:r>
        <w:t>…By the grace of God, any soul that acts today for the victory of His Cause with wisdom and exposition will be counted among the people of the “Red Ark.” Exert your utmost so that all discord may vanish entirely and transform into the light of unity. Verily, your Lord is the All-Powerful, the Self-Subsisting. This is the end.</w:t>
      </w:r>
    </w:p>
    <w:p w14:paraId="680A0AC7" w14:textId="77777777" w:rsidR="00D32FBC" w:rsidRDefault="00000000">
      <w:pPr>
        <w:pStyle w:val="BodyText"/>
      </w:pPr>
      <w:r>
        <w:t>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14:paraId="644C6309" w14:textId="77777777" w:rsidR="00D32FBC" w:rsidRDefault="00000000">
      <w:pPr>
        <w:pStyle w:val="BodyText"/>
      </w:pPr>
      <w:r>
        <w:rPr>
          <w:b/>
          <w:bCs/>
        </w:rPr>
        <w:t>Page 416</w:t>
      </w:r>
    </w:p>
    <w:p w14:paraId="61803BF1" w14:textId="77777777" w:rsidR="00D32FBC" w:rsidRDefault="00000000">
      <w:pPr>
        <w:pStyle w:val="BodyText"/>
      </w:pPr>
      <w:r>
        <w:t>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14:paraId="0F886711" w14:textId="77777777" w:rsidR="00D32FBC" w:rsidRDefault="00000000">
      <w:pPr>
        <w:pStyle w:val="BodyText"/>
      </w:pPr>
      <w:r>
        <w:t>“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p>
    <w:p w14:paraId="7EE6BAD5" w14:textId="77777777" w:rsidR="00D32FBC" w:rsidRDefault="00000000">
      <w:pPr>
        <w:pStyle w:val="BodyText"/>
      </w:pPr>
      <w:r>
        <w:t>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14:paraId="749A7E67" w14:textId="77777777" w:rsidR="00D32FBC" w:rsidRDefault="00000000">
      <w:pPr>
        <w:pStyle w:val="BodyText"/>
      </w:pPr>
      <w:r>
        <w:t>Regarding your mention of the “Place of Blessing” in the land of Khá…</w:t>
      </w:r>
    </w:p>
    <w:p w14:paraId="65F02D87" w14:textId="77777777" w:rsidR="00D32FBC" w:rsidRDefault="00000000">
      <w:pPr>
        <w:pStyle w:val="BodyText"/>
      </w:pPr>
      <w:r>
        <w:rPr>
          <w:b/>
          <w:bCs/>
        </w:rPr>
        <w:t>Page 417</w:t>
      </w:r>
    </w:p>
    <w:p w14:paraId="4A0F747A" w14:textId="77777777" w:rsidR="00D32FBC" w:rsidRDefault="00000000">
      <w:pPr>
        <w:pStyle w:val="BodyText"/>
      </w:pPr>
      <w:r>
        <w:t xml:space="preserve">…what has been carried out is approved and accepted before the Throne. However, concerning the lands of Yá, Shín, Ṭá, Qáf, and Káf, due to the wisdom ordained in these days, such acts are not permissible until </w:t>
      </w:r>
      <w:r>
        <w:lastRenderedPageBreak/>
        <w:t>their appointed time arrives. It is evident that this action will be the greatest good for all, and any deed that appears today and is performed by an agent will be regarded as the sovereign of deeds in the sight of God.</w:t>
      </w:r>
    </w:p>
    <w:p w14:paraId="4DF43D64" w14:textId="77777777" w:rsidR="00D32FBC" w:rsidRDefault="00000000">
      <w:pPr>
        <w:pStyle w:val="BodyText"/>
      </w:pPr>
      <w:r>
        <w:t>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14:paraId="2DE413B3" w14:textId="77777777" w:rsidR="00D32FBC" w:rsidRDefault="00000000">
      <w:pPr>
        <w:pStyle w:val="BodyText"/>
      </w:pPr>
      <w:r>
        <w:t>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14:paraId="21D482DC" w14:textId="77777777" w:rsidR="00D32FBC" w:rsidRDefault="00000000">
      <w:pPr>
        <w:pStyle w:val="BodyText"/>
      </w:pPr>
      <w:r>
        <w:rPr>
          <w:b/>
          <w:bCs/>
        </w:rPr>
        <w:t>Page 418</w:t>
      </w:r>
    </w:p>
    <w:p w14:paraId="70ACFAAD" w14:textId="77777777" w:rsidR="00D32FBC" w:rsidRDefault="00000000">
      <w:pPr>
        <w:pStyle w:val="BodyText"/>
      </w:pPr>
      <w:r>
        <w:t>…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14:paraId="3719A700" w14:textId="77777777" w:rsidR="00D32FBC" w:rsidRDefault="00000000">
      <w:pPr>
        <w:pStyle w:val="BodyText"/>
      </w:pPr>
      <w:r>
        <w:t>O Beloved of my heart, all sanctified souls must strive to transform the chill and lethargy of the world into the fire of the Word of the Most Great Name. The honored Afnán—may the Most Glorious splendor of God rest upon him—submitted a petition to the honored “Name…,” asking whether it would be appropriate to establish the “Place of Blessing” 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14:paraId="6E28710E" w14:textId="77777777" w:rsidR="00D32FBC" w:rsidRDefault="00000000">
      <w:pPr>
        <w:pStyle w:val="BodyText"/>
      </w:pPr>
      <w:r>
        <w:rPr>
          <w:b/>
          <w:bCs/>
        </w:rPr>
        <w:t>Page 419</w:t>
      </w:r>
    </w:p>
    <w:p w14:paraId="20861FEC" w14:textId="77777777" w:rsidR="00D32FBC" w:rsidRDefault="00000000">
      <w:pPr>
        <w:pStyle w:val="BodyText"/>
      </w:pPr>
      <w:r>
        <w:t>…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14:paraId="548361B2" w14:textId="77777777" w:rsidR="00D32FBC" w:rsidRDefault="00000000">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w:t>
      </w:r>
      <w:r>
        <w:lastRenderedPageBreak/>
        <w:t>the hand of God, who aids whomever He wills by a command from His presence and ordains whatever He desires through His Most Exalted Pen in His Most Holy and Mighty Book.</w:t>
      </w:r>
    </w:p>
    <w:p w14:paraId="4F47D602" w14:textId="77777777" w:rsidR="00D32FBC" w:rsidRDefault="00000000">
      <w:pPr>
        <w:pStyle w:val="BodyText"/>
      </w:pPr>
      <w:r>
        <w:t>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14:paraId="11E9FD98" w14:textId="77777777" w:rsidR="00D32FBC" w:rsidRDefault="00000000">
      <w:pPr>
        <w:pStyle w:val="BodyText"/>
      </w:pPr>
      <w:r>
        <w:rPr>
          <w:b/>
          <w:bCs/>
        </w:rPr>
        <w:t>Page 420</w:t>
      </w:r>
    </w:p>
    <w:p w14:paraId="58B27527" w14:textId="77777777" w:rsidR="00D32FBC" w:rsidRDefault="00000000">
      <w:pPr>
        <w:pStyle w:val="BodyText"/>
      </w:pPr>
      <w:r>
        <w:t>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14:paraId="51453734" w14:textId="77777777" w:rsidR="00D32FBC" w:rsidRDefault="00000000">
      <w:pPr>
        <w:pStyle w:val="BodyText"/>
      </w:pPr>
      <w:r>
        <w:t>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14:paraId="67639E27" w14:textId="77777777" w:rsidR="00D32FBC" w:rsidRDefault="00000000">
      <w:pPr>
        <w:pStyle w:val="BodyText"/>
      </w:pPr>
      <w:r>
        <w:t xml:space="preserve">Regarding the note about directing attention toward the Land of Desire, this matter was presented before the Throne of God. This is what the Tongue of the Desired One declared in His praiseworthy station: </w:t>
      </w:r>
      <w:r>
        <w:rPr>
          <w:i/>
          <w:iCs/>
        </w:rPr>
        <w:t>“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p>
    <w:p w14:paraId="73B73D52" w14:textId="77777777" w:rsidR="00D32FBC" w:rsidRDefault="00000000">
      <w:pPr>
        <w:pStyle w:val="BodyText"/>
      </w:pPr>
      <w:r>
        <w:rPr>
          <w:b/>
          <w:bCs/>
        </w:rPr>
        <w:t>Page 421</w:t>
      </w:r>
    </w:p>
    <w:p w14:paraId="57B855FE" w14:textId="77777777" w:rsidR="00D32FBC" w:rsidRDefault="00000000">
      <w:pPr>
        <w:pStyle w:val="BodyText"/>
      </w:pPr>
      <w:r>
        <w:t>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14:paraId="55C7DDFE" w14:textId="77777777" w:rsidR="00D32FBC" w:rsidRDefault="00000000">
      <w:pPr>
        <w:pStyle w:val="BodyText"/>
      </w:pPr>
      <w:r>
        <w:t>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14:paraId="6F9C489D" w14:textId="77777777" w:rsidR="00D32FBC" w:rsidRDefault="00000000">
      <w:pPr>
        <w:pStyle w:val="BodyText"/>
      </w:pPr>
      <w:r>
        <w:lastRenderedPageBreak/>
        <w:t>Now, you must, with wisdom and explanation, dedicate yourself to teaching the Cause. By the life of God, this station is the greatest. O Lion, with utmost sincerity and detachment, turn toward the Truth, remember Him, speak of Him, and direct yourself to Him.</w:t>
      </w:r>
    </w:p>
    <w:p w14:paraId="599AAC17" w14:textId="77777777" w:rsidR="00D32FBC" w:rsidRDefault="00000000">
      <w:pPr>
        <w:pStyle w:val="BodyText"/>
      </w:pPr>
      <w:r>
        <w:rPr>
          <w:b/>
          <w:bCs/>
        </w:rPr>
        <w:t>Page 422</w:t>
      </w:r>
    </w:p>
    <w:p w14:paraId="1DC8CE57" w14:textId="77777777" w:rsidR="00D32FBC" w:rsidRDefault="00000000">
      <w:pPr>
        <w:pStyle w:val="BodyText"/>
      </w:pPr>
      <w:r>
        <w:t>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14:paraId="3BA0AD3B" w14:textId="77777777" w:rsidR="00D32FBC" w:rsidRDefault="00000000">
      <w:pPr>
        <w:pStyle w:val="BodyText"/>
      </w:pPr>
      <w:r>
        <w:t>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14:paraId="1E22912B" w14:textId="77777777" w:rsidR="00D32FBC" w:rsidRDefault="00000000">
      <w:pPr>
        <w:pStyle w:val="BodyText"/>
      </w:pPr>
      <w:r>
        <w:t>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14:paraId="2F27E534" w14:textId="77777777" w:rsidR="00D32FBC" w:rsidRDefault="00000000">
      <w:pPr>
        <w:pStyle w:val="BodyText"/>
      </w:pPr>
      <w:r>
        <w:t>Praise be to God, in this cycle…</w:t>
      </w:r>
    </w:p>
    <w:p w14:paraId="2890D9C7" w14:textId="77777777" w:rsidR="00D32FBC" w:rsidRDefault="00000000">
      <w:pPr>
        <w:pStyle w:val="BodyText"/>
      </w:pPr>
      <w:r>
        <w:rPr>
          <w:b/>
          <w:bCs/>
        </w:rPr>
        <w:t>Page 423</w:t>
      </w:r>
    </w:p>
    <w:p w14:paraId="57FF719F" w14:textId="77777777" w:rsidR="00D32FBC" w:rsidRDefault="00000000">
      <w:pPr>
        <w:pStyle w:val="BodyText"/>
      </w:pPr>
      <w:r>
        <w:t>…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14:paraId="7DB6C1CA" w14:textId="77777777" w:rsidR="00D32FBC" w:rsidRDefault="00000000">
      <w:pPr>
        <w:pStyle w:val="BodyText"/>
      </w:pPr>
      <w:r>
        <w:t>Glory be upon you and upon those who have attained this Cause and risen to serve God, the Lord of all worlds.</w:t>
      </w:r>
      <w:r>
        <w:br/>
        <w:t>—The Servant, in the year 98. (1880)</w:t>
      </w:r>
    </w:p>
    <w:p w14:paraId="67356B33" w14:textId="77777777" w:rsidR="00D32FBC" w:rsidRDefault="00000000">
      <w:pPr>
        <w:pStyle w:val="Heading2"/>
      </w:pPr>
      <w:bookmarkStart w:id="975" w:name="bh00119-natural"/>
      <w:bookmarkEnd w:id="974"/>
      <w:r>
        <w:t>BH00119 (Natural)</w:t>
      </w:r>
    </w:p>
    <w:p w14:paraId="075E7772" w14:textId="77777777" w:rsidR="00D32FBC" w:rsidRDefault="00000000">
      <w:pPr>
        <w:pStyle w:val="FirstParagraph"/>
      </w:pPr>
      <w:r>
        <w:rPr>
          <w:b/>
          <w:bCs/>
        </w:rPr>
        <w:t>In the name of our Most Holy, Most Great, Most High, and Most Glorious Lord.</w:t>
      </w:r>
    </w:p>
    <w:p w14:paraId="4E1903D0" w14:textId="77777777" w:rsidR="00D32FBC" w:rsidRDefault="00000000">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w:t>
      </w:r>
      <w:r>
        <w:lastRenderedPageBreak/>
        <w:t>and by His single name, the messengers of the world were guided. At times He concealed and at other times manifested…</w:t>
      </w:r>
    </w:p>
    <w:p w14:paraId="30B433A1" w14:textId="77777777" w:rsidR="00D32FBC" w:rsidRDefault="00000000">
      <w:pPr>
        <w:pStyle w:val="BodyText"/>
      </w:pPr>
      <w:r>
        <w:rPr>
          <w:b/>
          <w:bCs/>
        </w:rPr>
        <w:t>Page 424</w:t>
      </w:r>
    </w:p>
    <w:p w14:paraId="0C2D8501" w14:textId="77777777" w:rsidR="00D32FBC" w:rsidRDefault="00000000">
      <w:pPr>
        <w:pStyle w:val="BodyText"/>
      </w:pPr>
      <w:r>
        <w:t>…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14:paraId="49541EDA" w14:textId="77777777" w:rsidR="00D32FBC" w:rsidRDefault="00000000">
      <w:pPr>
        <w:pStyle w:val="BodyText"/>
      </w:pPr>
      <w:r>
        <w:t>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14:paraId="3B306078" w14:textId="77777777" w:rsidR="00D32FBC" w:rsidRDefault="00000000">
      <w:pPr>
        <w:pStyle w:val="BodyText"/>
      </w:pPr>
      <w:r>
        <w:t>Then make them among those whom the appearances of the world do not prevent from…</w:t>
      </w:r>
    </w:p>
    <w:p w14:paraId="49F1BC2D" w14:textId="77777777" w:rsidR="00D32FBC" w:rsidRDefault="00000000">
      <w:pPr>
        <w:pStyle w:val="BodyText"/>
      </w:pPr>
      <w:r>
        <w:rPr>
          <w:b/>
          <w:bCs/>
        </w:rPr>
        <w:t>Page 425</w:t>
      </w:r>
    </w:p>
    <w:p w14:paraId="59CCE95B" w14:textId="77777777" w:rsidR="00D32FBC" w:rsidRDefault="00000000">
      <w:pPr>
        <w:pStyle w:val="BodyText"/>
      </w:pPr>
      <w:r>
        <w:t>…rising to serve You, nor do the clamors of the nations hinder them from turning to Your horizon. O Sovereign of power and dominion, destroy the idols that the people of the Qur’án and the Bayán have carved with the hands of conjecture and delusion.</w:t>
      </w:r>
    </w:p>
    <w:p w14:paraId="25212E30" w14:textId="77777777" w:rsidR="00D32FBC" w:rsidRDefault="00000000">
      <w:pPr>
        <w:pStyle w:val="BodyText"/>
      </w:pPr>
      <w:r>
        <w:t>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14:paraId="04F5B105" w14:textId="77777777" w:rsidR="00D32FBC" w:rsidRDefault="00000000">
      <w:pPr>
        <w:pStyle w:val="BodyText"/>
      </w:pPr>
      <w:r>
        <w:t>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14:paraId="6094CE87" w14:textId="77777777" w:rsidR="00D32FBC" w:rsidRDefault="00000000">
      <w:pPr>
        <w:pStyle w:val="BodyText"/>
      </w:pPr>
      <w:r>
        <w:t>O my Lord, aid them with the wonders of Your victory, and protect them from all that is displeasing to You. O my Lord, You see them turning toward You and gazing at Your horizon. Ordain for them, by Your Pen of decree, what will elevate them in every realm of Your worlds.</w:t>
      </w:r>
    </w:p>
    <w:p w14:paraId="47C3F659" w14:textId="77777777" w:rsidR="00D32FBC" w:rsidRDefault="00000000">
      <w:pPr>
        <w:pStyle w:val="BodyText"/>
      </w:pPr>
      <w:r>
        <w:rPr>
          <w:b/>
          <w:bCs/>
        </w:rPr>
        <w:t>Page 426</w:t>
      </w:r>
    </w:p>
    <w:p w14:paraId="43CE7DFD" w14:textId="77777777" w:rsidR="00D32FBC" w:rsidRDefault="00000000">
      <w:pPr>
        <w:pStyle w:val="BodyText"/>
      </w:pPr>
      <w:r>
        <w:lastRenderedPageBreak/>
        <w:t>…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14:paraId="63C41B97" w14:textId="77777777" w:rsidR="00D32FBC" w:rsidRDefault="00000000">
      <w:pPr>
        <w:pStyle w:val="BodyText"/>
      </w:pPr>
      <w:r>
        <w:t>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14:paraId="75635109" w14:textId="77777777" w:rsidR="00D32FBC" w:rsidRDefault="00000000">
      <w:pPr>
        <w:pStyle w:val="BodyText"/>
      </w:pPr>
      <w:r>
        <w:t>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14:paraId="7E28B6A9" w14:textId="77777777" w:rsidR="00D32FBC" w:rsidRDefault="00000000">
      <w:pPr>
        <w:pStyle w:val="BodyText"/>
      </w:pPr>
      <w:r>
        <w:rPr>
          <w:b/>
          <w:bCs/>
        </w:rPr>
        <w:t>Page 427</w:t>
      </w:r>
    </w:p>
    <w:p w14:paraId="7AF45CEA" w14:textId="77777777" w:rsidR="00D32FBC" w:rsidRDefault="00000000">
      <w:pPr>
        <w:pStyle w:val="BodyText"/>
      </w:pPr>
      <w:r>
        <w:t>*“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14:paraId="0B9D7007" w14:textId="77777777" w:rsidR="00D32FBC" w:rsidRDefault="00000000">
      <w:pPr>
        <w:pStyle w:val="BodyText"/>
      </w:pPr>
      <w:r>
        <w:t>Do not grieve over what you have heard from those who disbelieve in God and His signs, who cling to what the people of the Qur’án held to before, for they are seen to be even more veiled than all the sects. This is attested by the One who speaks on the Day of God, saying: ‘Indeed, I am the Manifest, the Ordainer, the All-Knowing.’ Reflect upon those souls who regarded themselves as the most exalted of creation and as the saved sect. Yet at the slightest test, they were found to be the most misguided and tyrannical among all the sects of the earth.”*</w:t>
      </w:r>
    </w:p>
    <w:p w14:paraId="31DF6920" w14:textId="77777777" w:rsidR="00D32FBC" w:rsidRDefault="00000000">
      <w:pPr>
        <w:pStyle w:val="BodyText"/>
      </w:pPr>
      <w:r>
        <w:rPr>
          <w:b/>
          <w:bCs/>
        </w:rPr>
        <w:t>Page 428</w:t>
      </w:r>
    </w:p>
    <w:p w14:paraId="62D0CD62" w14:textId="77777777" w:rsidR="00D32FBC" w:rsidRDefault="00000000">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w:t>
      </w:r>
      <w:r>
        <w:lastRenderedPageBreak/>
        <w:t>the Self-Sufficient, the Most Exalted, were torn apart by the arm of power and might and by the hands of authority.</w:t>
      </w:r>
    </w:p>
    <w:p w14:paraId="7F6423DB" w14:textId="77777777" w:rsidR="00D32FBC" w:rsidRDefault="00000000">
      <w:pPr>
        <w:pStyle w:val="BodyText"/>
      </w:pPr>
      <w:r>
        <w:t>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14:paraId="3FC0810B" w14:textId="77777777" w:rsidR="00D32FBC" w:rsidRDefault="00000000">
      <w:pPr>
        <w:pStyle w:val="BodyText"/>
      </w:pPr>
      <w:r>
        <w:rPr>
          <w:b/>
          <w:bCs/>
        </w:rPr>
        <w:t>Page 429</w:t>
      </w:r>
    </w:p>
    <w:p w14:paraId="57235FD5" w14:textId="77777777" w:rsidR="00D32FBC" w:rsidRDefault="00000000">
      <w:pPr>
        <w:pStyle w:val="BodyText"/>
      </w:pPr>
      <w:r>
        <w:t>…they may see themselves freed and liberated through the grace of God. God willing, by His bounty, humanity will be united under the shade of the one Word and perceive both outward and inward realities in a single garment.</w:t>
      </w:r>
    </w:p>
    <w:p w14:paraId="03204A3F" w14:textId="77777777" w:rsidR="00D32FBC" w:rsidRDefault="00000000">
      <w:pPr>
        <w:pStyle w:val="BodyText"/>
      </w:pPr>
      <w:r>
        <w:t>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14:paraId="08CCFA87" w14:textId="77777777" w:rsidR="00D32FBC" w:rsidRDefault="00000000">
      <w:pPr>
        <w:pStyle w:val="BodyText"/>
      </w:pPr>
      <w:r>
        <w:t>O essences of being! Today is the day of testing and the day of the supreme profit. Do not squander your time, which is more precious than red gold, and strive to manifest what is worthy of and befitting humanity.</w:t>
      </w:r>
    </w:p>
    <w:p w14:paraId="3AB3C3E5" w14:textId="77777777" w:rsidR="00D32FBC" w:rsidRDefault="00000000">
      <w:pPr>
        <w:pStyle w:val="BodyText"/>
      </w:pPr>
      <w:r>
        <w:t>O Lion! O you who gaze upon the One, the Unique! Observe how distant the people of the Bayán are; it is as if they have not attained even a drop from the Kawthar of meanings. Now they seek to strengthen the foundations of falsehood and hatred…</w:t>
      </w:r>
    </w:p>
    <w:p w14:paraId="1D6EF12A" w14:textId="77777777" w:rsidR="00D32FBC" w:rsidRDefault="00000000">
      <w:pPr>
        <w:pStyle w:val="BodyText"/>
      </w:pPr>
      <w:r>
        <w:rPr>
          <w:b/>
          <w:bCs/>
        </w:rPr>
        <w:t>Page 430</w:t>
      </w:r>
    </w:p>
    <w:p w14:paraId="44269FAA" w14:textId="77777777" w:rsidR="00D32FBC" w:rsidRDefault="00000000">
      <w:pPr>
        <w:pStyle w:val="BodyText"/>
      </w:pPr>
      <w:r>
        <w:t>…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14:paraId="18C81A92" w14:textId="77777777" w:rsidR="00D32FBC" w:rsidRDefault="00000000">
      <w:pPr>
        <w:pStyle w:val="BodyText"/>
      </w:pPr>
      <w:r>
        <w:t>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14:paraId="4FB01666" w14:textId="77777777" w:rsidR="00D32FBC" w:rsidRDefault="00000000">
      <w:pPr>
        <w:pStyle w:val="BodyText"/>
      </w:pPr>
      <w:r>
        <w:t>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14:paraId="31582C36" w14:textId="77777777" w:rsidR="00D32FBC" w:rsidRDefault="00000000">
      <w:pPr>
        <w:pStyle w:val="BodyText"/>
      </w:pPr>
      <w:r>
        <w:rPr>
          <w:b/>
          <w:bCs/>
        </w:rPr>
        <w:t>Page 431</w:t>
      </w:r>
    </w:p>
    <w:p w14:paraId="1EA4CF56" w14:textId="77777777" w:rsidR="00D32FBC" w:rsidRDefault="00000000">
      <w:pPr>
        <w:pStyle w:val="BodyText"/>
      </w:pPr>
      <w:r>
        <w:lastRenderedPageBreak/>
        <w:t>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14:paraId="33B2E72A" w14:textId="77777777" w:rsidR="00D32FBC" w:rsidRDefault="00000000">
      <w:pPr>
        <w:pStyle w:val="BodyText"/>
      </w:pPr>
      <w:r>
        <w:t>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14:paraId="715B16B0" w14:textId="77777777" w:rsidR="00D32FBC" w:rsidRDefault="00000000">
      <w:pPr>
        <w:pStyle w:val="BodyText"/>
      </w:pPr>
      <w:r>
        <w:t>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14:paraId="4E82555F" w14:textId="77777777" w:rsidR="00D32FBC" w:rsidRDefault="00000000">
      <w:pPr>
        <w:pStyle w:val="BodyText"/>
      </w:pPr>
      <w:r>
        <w:t>Say: O people of the Bayán, you were and are unaware of the origin of this Cause. Be fair and open your eyes; perhaps you will come to understand…</w:t>
      </w:r>
    </w:p>
    <w:p w14:paraId="79120C07" w14:textId="77777777" w:rsidR="00D32FBC" w:rsidRDefault="00000000">
      <w:pPr>
        <w:pStyle w:val="BodyText"/>
      </w:pPr>
      <w:r>
        <w:rPr>
          <w:b/>
          <w:bCs/>
        </w:rPr>
        <w:t>Page 432</w:t>
      </w:r>
    </w:p>
    <w:p w14:paraId="446465AC" w14:textId="77777777" w:rsidR="00D32FBC" w:rsidRDefault="00000000">
      <w:pPr>
        <w:pStyle w:val="BodyText"/>
      </w:pPr>
      <w:r>
        <w:t>…and be adorned with the ornament of acceptance. What is missed today cannot be recovered, nor will it be. This is what was proclaimed in truth before and again now.</w:t>
      </w:r>
    </w:p>
    <w:p w14:paraId="5A9D5E82" w14:textId="77777777" w:rsidR="00D32FBC" w:rsidRDefault="00000000">
      <w:pPr>
        <w:pStyle w:val="BodyText"/>
      </w:pPr>
      <w:r>
        <w:t>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14:paraId="623F9810" w14:textId="77777777" w:rsidR="00D32FBC" w:rsidRDefault="00000000">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 </w:t>
      </w:r>
      <w:r>
        <w:rPr>
          <w:i/>
          <w:iCs/>
        </w:rPr>
        <w:t>“Would that I had been with you, speaking and remembering God.”</w:t>
      </w:r>
      <w:r>
        <w:t xml:space="preserve"> Alas, this lowly servant has not attained what is worthy and befitting of the days of God. Blessed are you, and may it bring joy to your soul.</w:t>
      </w:r>
    </w:p>
    <w:p w14:paraId="3CB97ACD" w14:textId="77777777" w:rsidR="00D32FBC" w:rsidRDefault="00000000">
      <w:pPr>
        <w:pStyle w:val="BodyText"/>
      </w:pPr>
      <w:r>
        <w:t>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14:paraId="32A8CDE9" w14:textId="77777777" w:rsidR="00D32FBC" w:rsidRDefault="00000000">
      <w:pPr>
        <w:pStyle w:val="BodyText"/>
      </w:pPr>
      <w:r>
        <w:rPr>
          <w:b/>
          <w:bCs/>
        </w:rPr>
        <w:t>Page 433</w:t>
      </w:r>
    </w:p>
    <w:p w14:paraId="10F02968" w14:textId="77777777" w:rsidR="00D32FBC" w:rsidRDefault="00000000">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w:t>
      </w:r>
      <w:r>
        <w:lastRenderedPageBreak/>
        <w:t>gatherings and assemblies, recounting the martyrdom of the saints of the past and lamenting, oblivious to the fact that the Sovereign of the Saints is Himself weeping and lamenting from the oppression of these heedless souls.</w:t>
      </w:r>
    </w:p>
    <w:p w14:paraId="68713260" w14:textId="77777777" w:rsidR="00D32FBC" w:rsidRDefault="00000000">
      <w:pPr>
        <w:pStyle w:val="BodyText"/>
      </w:pPr>
      <w:r>
        <w:t>The lament of Noah, the suffering of Job, the tribulation of Zechariah, and the cries of the chosen ones—all are from the tyranny of these heedless souls and their like. May God—exalted is His glory—grant vision and dispense from the ocean of justice a portion of His grace.</w:t>
      </w:r>
    </w:p>
    <w:p w14:paraId="59A68489" w14:textId="77777777" w:rsidR="00D32FBC" w:rsidRDefault="00000000">
      <w:pPr>
        <w:pStyle w:val="BodyText"/>
      </w:pPr>
      <w:r>
        <w:t>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14:paraId="643758AE" w14:textId="77777777" w:rsidR="00D32FBC" w:rsidRDefault="00000000">
      <w:pPr>
        <w:pStyle w:val="BodyText"/>
      </w:pPr>
      <w:r>
        <w:rPr>
          <w:b/>
          <w:bCs/>
        </w:rPr>
        <w:t>Page 434</w:t>
      </w:r>
    </w:p>
    <w:p w14:paraId="3A51EE0B" w14:textId="77777777" w:rsidR="00D32FBC" w:rsidRDefault="00000000">
      <w:pPr>
        <w:pStyle w:val="BodyText"/>
      </w:pPr>
      <w:r>
        <w:t>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14:paraId="7425E5DF" w14:textId="77777777" w:rsidR="00D32FBC" w:rsidRDefault="00000000">
      <w:pPr>
        <w:pStyle w:val="BodyText"/>
      </w:pPr>
      <w:r>
        <w:t>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14:paraId="6CF09FF5" w14:textId="77777777" w:rsidR="00D32FBC" w:rsidRDefault="00000000">
      <w:pPr>
        <w:pStyle w:val="BodyText"/>
      </w:pPr>
      <w:r>
        <w:rPr>
          <w:i/>
          <w:iCs/>
        </w:rPr>
        <w:t>“Today is a day most great and wondrous, for He speaks in the garment of ‘I am the Manifest’ and the hidden reality of ‘I am the Witness.’ This is the end.”</w:t>
      </w:r>
    </w:p>
    <w:p w14:paraId="66357542" w14:textId="77777777" w:rsidR="00D32FBC" w:rsidRDefault="00000000">
      <w:pPr>
        <w:pStyle w:val="BodyText"/>
      </w:pPr>
      <w:r>
        <w:t>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14:paraId="2BE05D8A" w14:textId="77777777" w:rsidR="00D32FBC" w:rsidRDefault="00000000">
      <w:pPr>
        <w:pStyle w:val="BodyText"/>
      </w:pPr>
      <w:r>
        <w:rPr>
          <w:b/>
          <w:bCs/>
        </w:rPr>
        <w:t>Page 435</w:t>
      </w:r>
    </w:p>
    <w:p w14:paraId="59713493" w14:textId="77777777" w:rsidR="00D32FBC" w:rsidRDefault="00000000">
      <w:pPr>
        <w:pStyle w:val="BodyText"/>
      </w:pPr>
      <w:r>
        <w:t>…cause Us to dissociate from them, as decreed by the All-Sustaining, Self-Subsisting God.</w:t>
      </w:r>
    </w:p>
    <w:p w14:paraId="66FAC324" w14:textId="77777777" w:rsidR="00D32FBC" w:rsidRDefault="00000000">
      <w:pPr>
        <w:pStyle w:val="BodyText"/>
      </w:pPr>
      <w:r>
        <w:t>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14:paraId="3D1D30D1" w14:textId="77777777" w:rsidR="00D32FBC" w:rsidRDefault="00000000">
      <w:pPr>
        <w:pStyle w:val="BodyText"/>
      </w:pPr>
      <w:r>
        <w:lastRenderedPageBreak/>
        <w:t>Most of the people of the Bayán are unaware of the origin of this Cause. They cling to falsehood and are deprived of truth. This servant prays to God to guide them all and grant them the fruits of the Tree of Loyalty. Verily, He is the Almighty, the Generous.</w:t>
      </w:r>
    </w:p>
    <w:p w14:paraId="23E69B9E" w14:textId="77777777" w:rsidR="00D32FBC" w:rsidRDefault="00000000">
      <w:pPr>
        <w:pStyle w:val="BodyText"/>
      </w:pPr>
      <w:r>
        <w:t xml:space="preserve">Up to this point, the response to your letter dated the 12th of </w:t>
      </w:r>
      <w:r>
        <w:rPr>
          <w:rStyle w:val="VerbatimChar"/>
        </w:rPr>
        <w:t>A 2 was presented. Subsequently, the exalted letter dated the 17th of</w:t>
      </w:r>
      <w:r>
        <w:t>A 2 brought joy to the heart of this lowly servant. God willing, this love and grace will always endure and remain. The remembrance of the friends is the companion of the wayfarers. After this was presented in the…</w:t>
      </w:r>
    </w:p>
    <w:p w14:paraId="60ECC022" w14:textId="77777777" w:rsidR="00D32FBC" w:rsidRDefault="00000000">
      <w:pPr>
        <w:pStyle w:val="BodyText"/>
      </w:pPr>
      <w:r>
        <w:rPr>
          <w:b/>
          <w:bCs/>
        </w:rPr>
        <w:t>Page 436</w:t>
      </w:r>
    </w:p>
    <w:p w14:paraId="7593B9FB" w14:textId="77777777" w:rsidR="00D32FBC" w:rsidRDefault="00000000">
      <w:pPr>
        <w:pStyle w:val="BodyText"/>
      </w:pPr>
      <w:r>
        <w:t>…the Sacred Court, where everything was presented. This response was revealed from the Kingdom of the Bayán. His supreme words declare:</w:t>
      </w:r>
    </w:p>
    <w:p w14:paraId="3F52C606" w14:textId="77777777" w:rsidR="00D32FBC" w:rsidRDefault="00000000">
      <w:pPr>
        <w:pStyle w:val="BodyText"/>
      </w:pPr>
      <w:r>
        <w:t>*“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 ‘There is no God but Me, the Truth, the Knower of the unseen.’</w:t>
      </w:r>
    </w:p>
    <w:p w14:paraId="6583A720" w14:textId="77777777" w:rsidR="00D32FBC" w:rsidRDefault="00000000">
      <w:pPr>
        <w:pStyle w:val="BodyText"/>
      </w:pPr>
      <w:r>
        <w:t>They dispute the verses and proofs of God while saying, ‘We have believed in Him who appeared before.’ 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14:paraId="06AF5364" w14:textId="77777777" w:rsidR="00D32FBC" w:rsidRDefault="00000000">
      <w:pPr>
        <w:pStyle w:val="BodyText"/>
      </w:pPr>
      <w:r>
        <w:rPr>
          <w:b/>
          <w:bCs/>
        </w:rPr>
        <w:t>Page 437</w:t>
      </w:r>
    </w:p>
    <w:p w14:paraId="0F1ED1DD" w14:textId="77777777" w:rsidR="00D32FBC" w:rsidRDefault="00000000">
      <w:pPr>
        <w:pStyle w:val="BodyText"/>
      </w:pPr>
      <w:r>
        <w:t>*“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14:paraId="2C65B70B" w14:textId="77777777" w:rsidR="00D32FBC" w:rsidRDefault="00000000">
      <w:pPr>
        <w:pStyle w:val="BodyText"/>
      </w:pPr>
      <w:r>
        <w:t>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14:paraId="552BFDD5" w14:textId="77777777" w:rsidR="00D32FBC" w:rsidRDefault="00000000">
      <w:pPr>
        <w:pStyle w:val="BodyText"/>
      </w:pPr>
      <w:r>
        <w:lastRenderedPageBreak/>
        <w:t>Thus, We have reminded you that you may remind the people, that they may abandon what they have and take hold of what has been revealed by God, the All-Subduing, the Self-Subsisting.’*”</w:t>
      </w:r>
    </w:p>
    <w:p w14:paraId="13B5B03E" w14:textId="77777777" w:rsidR="00D32FBC" w:rsidRDefault="00000000">
      <w:pPr>
        <w:pStyle w:val="BodyText"/>
      </w:pPr>
      <w:r>
        <w:t>Truth shines like the sun from the horizon of the heaven of grace, but the blindness of delusions has prevented eyes from beholding it. The call has been raised at a level beyond description, but the ears have been deprived due to the obstructions of vain purposes.</w:t>
      </w:r>
    </w:p>
    <w:p w14:paraId="3C370886" w14:textId="77777777" w:rsidR="00D32FBC" w:rsidRDefault="00000000">
      <w:pPr>
        <w:pStyle w:val="BodyText"/>
      </w:pPr>
      <w:r>
        <w:rPr>
          <w:b/>
          <w:bCs/>
        </w:rPr>
        <w:t>Page 438</w:t>
      </w:r>
    </w:p>
    <w:p w14:paraId="264ED9E4" w14:textId="77777777" w:rsidR="00D32FBC" w:rsidRDefault="00000000">
      <w:pPr>
        <w:pStyle w:val="BodyText"/>
      </w:pPr>
      <w:r>
        <w:t>All of the Bayán is dependent on the word of acceptance, which has been proclaimed by “I am the First Worshipper.” 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14:paraId="3A09D82B" w14:textId="77777777" w:rsidR="00D32FBC" w:rsidRDefault="00000000">
      <w:pPr>
        <w:pStyle w:val="BodyText"/>
      </w:pPr>
      <w:r>
        <w:t>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14:paraId="26B6C962" w14:textId="77777777" w:rsidR="00D32FBC" w:rsidRDefault="00000000">
      <w:pPr>
        <w:pStyle w:val="BodyText"/>
      </w:pPr>
      <w:r>
        <w:t>Say: The truth has never awaited anyone’s belief, nor does it depend on it. The scriptures prior to the Bayán and others testify to the rejection of the people and have foretold it.</w:t>
      </w:r>
    </w:p>
    <w:p w14:paraId="4D586D52" w14:textId="77777777" w:rsidR="00D32FBC" w:rsidRDefault="00000000">
      <w:pPr>
        <w:pStyle w:val="BodyText"/>
      </w:pPr>
      <w:r>
        <w:rPr>
          <w:b/>
          <w:bCs/>
        </w:rPr>
        <w:t>Pages 439–440</w:t>
      </w:r>
    </w:p>
    <w:p w14:paraId="5466CFE2" w14:textId="77777777" w:rsidR="00D32FBC" w:rsidRDefault="00000000">
      <w:pPr>
        <w:pStyle w:val="Heading3"/>
      </w:pPr>
      <w:bookmarkStart w:id="976" w:name="missing-pages"/>
      <w:r>
        <w:t>Missing Pages</w:t>
      </w:r>
    </w:p>
    <w:p w14:paraId="0741FCED" w14:textId="77777777" w:rsidR="00D32FBC" w:rsidRDefault="00000000">
      <w:pPr>
        <w:pStyle w:val="FirstParagraph"/>
      </w:pPr>
      <w:r>
        <w:t>[Blank]</w:t>
      </w:r>
    </w:p>
    <w:p w14:paraId="0990D230" w14:textId="77777777" w:rsidR="00D32FBC" w:rsidRDefault="00000000">
      <w:pPr>
        <w:pStyle w:val="BodyText"/>
      </w:pPr>
      <w:r>
        <w:rPr>
          <w:b/>
          <w:bCs/>
        </w:rPr>
        <w:t>Page 441</w:t>
      </w:r>
    </w:p>
    <w:p w14:paraId="13DC36DC" w14:textId="77777777" w:rsidR="00D32FBC" w:rsidRDefault="00000000">
      <w:pPr>
        <w:pStyle w:val="BodyText"/>
      </w:pPr>
      <w:r>
        <w:t>He does as He wills and decrees as He desires. This is the end.</w:t>
      </w:r>
    </w:p>
    <w:p w14:paraId="02314AFA" w14:textId="77777777" w:rsidR="00D32FBC" w:rsidRDefault="00000000">
      <w:pPr>
        <w:pStyle w:val="BodyText"/>
      </w:pPr>
      <w:r>
        <w:t>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14:paraId="3815FD03" w14:textId="77777777" w:rsidR="00D32FBC" w:rsidRDefault="00000000">
      <w:pPr>
        <w:pStyle w:val="BodyText"/>
      </w:pPr>
      <w:r>
        <w:t>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14:paraId="3E982BAB" w14:textId="77777777" w:rsidR="00D32FBC" w:rsidRDefault="00000000">
      <w:pPr>
        <w:pStyle w:val="BodyText"/>
      </w:pPr>
      <w:r>
        <w:t xml:space="preserve">Regarding what you wrote about Mullá R J—upon him be divine blessings—God willing, he is preserved by divine grace. Some time ago, a word concerning him was heard from the Blessed Tongue, and from </w:t>
      </w:r>
      <w:r>
        <w:lastRenderedPageBreak/>
        <w:t>that word, this servant became assured that no harm would reach him. This lowly servant prays and hopes that he will always drink from the Kawthar of steadfastness to such a degree that doubts and insinuations, near and far…</w:t>
      </w:r>
    </w:p>
    <w:p w14:paraId="6ED005DA" w14:textId="77777777" w:rsidR="00D32FBC" w:rsidRDefault="00000000">
      <w:pPr>
        <w:pStyle w:val="BodyText"/>
      </w:pPr>
      <w:r>
        <w:rPr>
          <w:b/>
          <w:bCs/>
        </w:rPr>
        <w:t>Page 442</w:t>
      </w:r>
    </w:p>
    <w:p w14:paraId="3D7D6805" w14:textId="77777777" w:rsidR="00D32FBC" w:rsidRDefault="00000000">
      <w:pPr>
        <w:pStyle w:val="BodyText"/>
      </w:pPr>
      <w:r>
        <w:t>…will not hinder him. With utmost wisdom and explanation, let him be engaged in proclaiming the Cause of the All-Merciful.</w:t>
      </w:r>
    </w:p>
    <w:p w14:paraId="0F0C49FB" w14:textId="77777777" w:rsidR="00D32FBC" w:rsidRDefault="00000000">
      <w:pPr>
        <w:pStyle w:val="BodyText"/>
      </w:pPr>
      <w:r>
        <w:t>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14:paraId="657EE491" w14:textId="77777777" w:rsidR="00D32FBC" w:rsidRDefault="00000000">
      <w:pPr>
        <w:pStyle w:val="BodyText"/>
      </w:pPr>
      <w:r>
        <w:t>One day, in the days of God, I was present before the Divine Countenance. He said: “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p>
    <w:p w14:paraId="50138C54" w14:textId="77777777" w:rsidR="00D32FBC" w:rsidRDefault="00000000">
      <w:pPr>
        <w:pStyle w:val="BodyText"/>
      </w:pPr>
      <w:r>
        <w:t>Then explanations from the Kingdom of divine knowledge were revealed in such abundance that this servant found himself bewildered and astounded…</w:t>
      </w:r>
    </w:p>
    <w:p w14:paraId="18FB63CF" w14:textId="77777777" w:rsidR="00D32FBC" w:rsidRDefault="00000000">
      <w:pPr>
        <w:pStyle w:val="BodyText"/>
      </w:pPr>
      <w:r>
        <w:rPr>
          <w:b/>
          <w:bCs/>
        </w:rPr>
        <w:t>Page 443</w:t>
      </w:r>
    </w:p>
    <w:p w14:paraId="7F30C83F" w14:textId="77777777" w:rsidR="00D32FBC" w:rsidRDefault="00000000">
      <w:pPr>
        <w:pStyle w:val="BodyText"/>
      </w:pPr>
      <w:r>
        <w:t>…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14:paraId="0D7F271B" w14:textId="77777777" w:rsidR="00D32FBC" w:rsidRDefault="00000000">
      <w:pPr>
        <w:pStyle w:val="BodyText"/>
      </w:pPr>
      <w:r>
        <w:t>Strange are those souls who speak without understanding and those who listen to and accept their embellished words. The verses of God are like a downpour, revealed in such abundance that it is beyond description or writing. Until now, no one has encompassed them all. Yet they say, “You have taken two letters from the Bayán and two from the Qur’án, and you arrange them and send them out.”</w:t>
      </w:r>
    </w:p>
    <w:p w14:paraId="620BE0FE" w14:textId="77777777" w:rsidR="00D32FBC" w:rsidRDefault="00000000">
      <w:pPr>
        <w:pStyle w:val="BodyText"/>
      </w:pPr>
      <w:r>
        <w:t>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14:paraId="7CC35439" w14:textId="77777777" w:rsidR="00D32FBC" w:rsidRDefault="00000000">
      <w:pPr>
        <w:pStyle w:val="BodyText"/>
      </w:pPr>
      <w:r>
        <w:rPr>
          <w:b/>
          <w:bCs/>
        </w:rPr>
        <w:t>Page 444</w:t>
      </w:r>
    </w:p>
    <w:p w14:paraId="6C831ABF" w14:textId="77777777" w:rsidR="00D32FBC" w:rsidRDefault="00000000">
      <w:pPr>
        <w:pStyle w:val="BodyText"/>
      </w:pPr>
      <w:r>
        <w:t xml:space="preserve">…by any fair-minded, discerning soul. Would that, truly, people would reflect on what they say and utter. If only they would pierce the veils and consider the matters revealed for God’s sake. In this case, they </w:t>
      </w:r>
      <w:r>
        <w:lastRenderedPageBreak/>
        <w:t xml:space="preserve">would be illumined by the dawn of divine knowledge and wisdom and would exclaim the blessed word: </w:t>
      </w:r>
      <w:r>
        <w:rPr>
          <w:i/>
          <w:iCs/>
        </w:rPr>
        <w:t>“Would that I had not taken so-and-so as a friend.”</w:t>
      </w:r>
    </w:p>
    <w:p w14:paraId="7CA5FDF4" w14:textId="77777777" w:rsidR="00D32FBC" w:rsidRDefault="00000000">
      <w:pPr>
        <w:pStyle w:val="BodyText"/>
      </w:pPr>
      <w:r>
        <w:t>This lowly servant is neither permitted to disclose nor capable of unveiling these matters. Otherwise, I would present what would adorn receptive souls with the ornament of knowledge, certitude, and steadfastness.</w:t>
      </w:r>
    </w:p>
    <w:p w14:paraId="070C817D" w14:textId="77777777" w:rsidR="00D32FBC" w:rsidRDefault="00000000">
      <w:pPr>
        <w:pStyle w:val="BodyText"/>
      </w:pPr>
      <w:r>
        <w:t>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14:paraId="05D05807" w14:textId="77777777" w:rsidR="00D32FBC" w:rsidRDefault="00000000">
      <w:pPr>
        <w:pStyle w:val="BodyText"/>
      </w:pPr>
      <w:r>
        <w:t>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14:paraId="24CDC030" w14:textId="77777777" w:rsidR="00D32FBC" w:rsidRDefault="00000000">
      <w:pPr>
        <w:pStyle w:val="BodyText"/>
      </w:pPr>
      <w:r>
        <w:rPr>
          <w:b/>
          <w:bCs/>
        </w:rPr>
        <w:t>Page 445</w:t>
      </w:r>
    </w:p>
    <w:p w14:paraId="0452BB65" w14:textId="77777777" w:rsidR="00D32FBC" w:rsidRDefault="00000000">
      <w:pPr>
        <w:pStyle w:val="BodyText"/>
      </w:pPr>
      <w:r>
        <w:t>…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14:paraId="74EBCFE1" w14:textId="77777777" w:rsidR="00D32FBC" w:rsidRDefault="00000000">
      <w:pPr>
        <w:pStyle w:val="BodyText"/>
      </w:pPr>
      <w:r>
        <w:t>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14:paraId="1592E1CD" w14:textId="77777777" w:rsidR="00D32FBC" w:rsidRDefault="00000000">
      <w:pPr>
        <w:pStyle w:val="BodyText"/>
      </w:pPr>
      <w:r>
        <w:rPr>
          <w:b/>
          <w:bCs/>
        </w:rPr>
        <w:t>Page 446</w:t>
      </w:r>
    </w:p>
    <w:p w14:paraId="3EED4113" w14:textId="77777777" w:rsidR="00D32FBC" w:rsidRDefault="00000000">
      <w:pPr>
        <w:pStyle w:val="BodyText"/>
      </w:pPr>
      <w:r>
        <w:t>…turn to it. In this Manifestation, all are obligated to behold the truth, which has never been and will never be known through anything but itself. This is attested by all books, all scriptures, all scrolls, and every clear Tablet.</w:t>
      </w:r>
    </w:p>
    <w:p w14:paraId="2EE65A4F" w14:textId="77777777" w:rsidR="00D32FBC" w:rsidRDefault="00000000">
      <w:pPr>
        <w:pStyle w:val="BodyText"/>
      </w:pPr>
      <w:r>
        <w:t>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14:paraId="56234B76" w14:textId="77777777" w:rsidR="00D32FBC" w:rsidRDefault="00000000">
      <w:pPr>
        <w:pStyle w:val="BodyText"/>
      </w:pPr>
      <w:r>
        <w:t>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14:paraId="2312C1A4" w14:textId="77777777" w:rsidR="00D32FBC" w:rsidRDefault="00000000">
      <w:pPr>
        <w:pStyle w:val="BodyText"/>
      </w:pPr>
      <w:r>
        <w:lastRenderedPageBreak/>
        <w:t>Through your efforts, this letter and other communications addressed to prominent figures—such as Jináb-i-’Alí Qabl-i-Akbar, Jináb-i-Ibn-i-Abhar, and others—should be transcribed…</w:t>
      </w:r>
    </w:p>
    <w:p w14:paraId="219B66E7" w14:textId="77777777" w:rsidR="00D32FBC" w:rsidRDefault="00000000">
      <w:pPr>
        <w:pStyle w:val="BodyText"/>
      </w:pPr>
      <w:r>
        <w:rPr>
          <w:b/>
          <w:bCs/>
        </w:rPr>
        <w:t>Page 447</w:t>
      </w:r>
    </w:p>
    <w:p w14:paraId="61C779D7" w14:textId="77777777" w:rsidR="00D32FBC" w:rsidRDefault="00000000">
      <w:pPr>
        <w:pStyle w:val="BodyText"/>
      </w:pPr>
      <w:r>
        <w:t>…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14:paraId="3C9A29B6" w14:textId="77777777" w:rsidR="00D32FBC" w:rsidRDefault="00000000">
      <w:pPr>
        <w:pStyle w:val="BodyText"/>
      </w:pPr>
      <w:r>
        <w:t>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14:paraId="013F0795" w14:textId="77777777" w:rsidR="00D32FBC" w:rsidRDefault="00000000">
      <w:pPr>
        <w:pStyle w:val="BodyText"/>
      </w:pPr>
      <w:r>
        <w:t>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14:paraId="6A129826" w14:textId="77777777" w:rsidR="00D32FBC" w:rsidRDefault="00000000">
      <w:pPr>
        <w:pStyle w:val="BodyText"/>
      </w:pPr>
      <w:r>
        <w:rPr>
          <w:b/>
          <w:bCs/>
        </w:rPr>
        <w:t>Page 448</w:t>
      </w:r>
    </w:p>
    <w:p w14:paraId="6663CC69" w14:textId="77777777" w:rsidR="00D32FBC" w:rsidRDefault="00000000">
      <w:pPr>
        <w:pStyle w:val="BodyText"/>
      </w:pPr>
      <w:r>
        <w:t>…all directions and regions.</w:t>
      </w:r>
    </w:p>
    <w:p w14:paraId="1DA5BEF3" w14:textId="77777777" w:rsidR="00D32FBC" w:rsidRDefault="00000000">
      <w:pPr>
        <w:pStyle w:val="BodyText"/>
      </w:pPr>
      <w:r>
        <w:t>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14:paraId="7A9B2BD8" w14:textId="77777777" w:rsidR="00D32FBC" w:rsidRDefault="00000000">
      <w:pPr>
        <w:pStyle w:val="BodyText"/>
      </w:pPr>
      <w:r>
        <w:t>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14:paraId="2DEDE6D2" w14:textId="77777777" w:rsidR="00D32FBC" w:rsidRDefault="00000000">
      <w:pPr>
        <w:pStyle w:val="BodyText"/>
      </w:pPr>
      <w:r>
        <w:t>This is the end. Glory be upon you and upon those who have attained the nectar of steadfastness in the days of God, the Mighty, the All-Knowing, the Wise.</w:t>
      </w:r>
    </w:p>
    <w:p w14:paraId="1ABCC8C1" w14:textId="77777777" w:rsidR="00D32FBC" w:rsidRDefault="00000000">
      <w:pPr>
        <w:pStyle w:val="BodyText"/>
      </w:pPr>
      <w:r>
        <w:t>—The Servant, on the 14th of Sha‘bán, 98. (July 1881)</w:t>
      </w:r>
    </w:p>
    <w:p w14:paraId="576E4C02" w14:textId="77777777" w:rsidR="00D32FBC" w:rsidRDefault="00000000">
      <w:pPr>
        <w:pStyle w:val="Heading2"/>
      </w:pPr>
      <w:bookmarkStart w:id="977" w:name="bh00332-natural"/>
      <w:bookmarkEnd w:id="975"/>
      <w:bookmarkEnd w:id="976"/>
      <w:r>
        <w:t>BH00332 (Natural)</w:t>
      </w:r>
    </w:p>
    <w:p w14:paraId="3D66D5E6" w14:textId="77777777" w:rsidR="00D32FBC" w:rsidRDefault="00000000">
      <w:pPr>
        <w:pStyle w:val="FirstParagraph"/>
      </w:pPr>
      <w:r>
        <w:rPr>
          <w:b/>
          <w:bCs/>
        </w:rPr>
        <w:t>In the Name of Our Most Holy, Most Great, Most Ancient, Most High, and Most Glorious Lord.</w:t>
      </w:r>
    </w:p>
    <w:p w14:paraId="2D28A4FC" w14:textId="77777777" w:rsidR="00D32FBC" w:rsidRDefault="00000000">
      <w:pPr>
        <w:pStyle w:val="BodyText"/>
      </w:pPr>
      <w:r>
        <w:t>O Beloved of my heart, praise be to God, through the infinite grace of God, you have been blessed…</w:t>
      </w:r>
    </w:p>
    <w:p w14:paraId="0B4E1584" w14:textId="77777777" w:rsidR="00D32FBC" w:rsidRDefault="00000000">
      <w:pPr>
        <w:pStyle w:val="BodyText"/>
      </w:pPr>
      <w:r>
        <w:rPr>
          <w:b/>
          <w:bCs/>
        </w:rPr>
        <w:lastRenderedPageBreak/>
        <w:t>Page 449</w:t>
      </w:r>
    </w:p>
    <w:p w14:paraId="4D9C24BF" w14:textId="77777777" w:rsidR="00D32FBC" w:rsidRDefault="00000000">
      <w:pPr>
        <w:pStyle w:val="BodyText"/>
      </w:pPr>
      <w:r>
        <w:t>…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14:paraId="7A3A8B46" w14:textId="77777777" w:rsidR="00D32FBC" w:rsidRDefault="00000000">
      <w:pPr>
        <w:pStyle w:val="BodyText"/>
      </w:pPr>
      <w:r>
        <w:t>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14:paraId="32FDFF1B" w14:textId="77777777" w:rsidR="00D32FBC" w:rsidRDefault="00000000">
      <w:pPr>
        <w:pStyle w:val="BodyText"/>
      </w:pPr>
      <w:r>
        <w:t>I seek God’s forgiveness! By the sun of reality, this servant sees himself as lower than the humblest among them, for today is deserving of divine grace, the day of God, and the favor and mercy of the All-Sufficient One. Nothing worthy…</w:t>
      </w:r>
    </w:p>
    <w:p w14:paraId="55308041" w14:textId="77777777" w:rsidR="00D32FBC" w:rsidRDefault="00000000">
      <w:pPr>
        <w:pStyle w:val="BodyText"/>
      </w:pPr>
      <w:r>
        <w:rPr>
          <w:b/>
          <w:bCs/>
        </w:rPr>
        <w:t>Page 450</w:t>
      </w:r>
    </w:p>
    <w:p w14:paraId="40B52876" w14:textId="77777777" w:rsidR="00D32FBC" w:rsidRDefault="00000000">
      <w:pPr>
        <w:pStyle w:val="BodyText"/>
      </w:pPr>
      <w:r>
        <w:t xml:space="preserve">…has appeared from me. Any good deed that has emerged from any of His chosen ones causes this servant to exclaim, </w:t>
      </w:r>
      <w:r>
        <w:rPr>
          <w:i/>
          <w:iCs/>
        </w:rPr>
        <w:t>“Would that I were with him.”</w:t>
      </w:r>
      <w:r>
        <w:t xml:space="preserve"> Every praiseworthy act manifested by the purified ones prompts me to say, </w:t>
      </w:r>
      <w:r>
        <w:rPr>
          <w:i/>
          <w:iCs/>
        </w:rPr>
        <w:t>“Would that I had been with him, remembering God.”</w:t>
      </w:r>
    </w:p>
    <w:p w14:paraId="00DE1176" w14:textId="77777777" w:rsidR="00D32FBC" w:rsidRDefault="00000000">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 </w:t>
      </w:r>
      <w:r>
        <w:rPr>
          <w:i/>
          <w:iCs/>
        </w:rPr>
        <w:t>“This is the day of the call, yet you are silent.”</w:t>
      </w:r>
    </w:p>
    <w:p w14:paraId="62508021" w14:textId="77777777" w:rsidR="00D32FBC" w:rsidRDefault="00000000">
      <w:pPr>
        <w:pStyle w:val="BodyText"/>
      </w:pPr>
      <w:r>
        <w:t>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14:paraId="45506EE5" w14:textId="77777777" w:rsidR="00D32FBC" w:rsidRDefault="00000000">
      <w:pPr>
        <w:pStyle w:val="BodyText"/>
      </w:pPr>
      <w:r>
        <w:rPr>
          <w:b/>
          <w:bCs/>
        </w:rPr>
        <w:t>Page 451</w:t>
      </w:r>
    </w:p>
    <w:p w14:paraId="39BB24A1" w14:textId="77777777" w:rsidR="00D32FBC" w:rsidRDefault="00000000">
      <w:pPr>
        <w:pStyle w:val="BodyText"/>
      </w:pPr>
      <w:r>
        <w:t>…seek blessings for him and for the other friends, asking that God may assist them. Verily, He responds to every supplicant, aids every seeker, and guides every sincere one. Truly, He is the Mighty, the Sovereign, the Exalted, the Wise.</w:t>
      </w:r>
    </w:p>
    <w:p w14:paraId="5B78FB5E" w14:textId="77777777" w:rsidR="00D32FBC" w:rsidRDefault="00000000">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w:t>
      </w:r>
      <w:r>
        <w:lastRenderedPageBreak/>
        <w:t>presented at the throne. Following its presentation, exalted words emerged from the horizon of the utterances of the Lord of Names and Attributes, shining forth. Praise and thanks be to God, for all things bear witness to His grace, mercy, and care.</w:t>
      </w:r>
    </w:p>
    <w:p w14:paraId="4B503EE8" w14:textId="77777777" w:rsidR="00D32FBC" w:rsidRDefault="00000000">
      <w:pPr>
        <w:pStyle w:val="BodyText"/>
      </w:pPr>
      <w:r>
        <w:t xml:space="preserve">Blessed is the one who has found and recognized Him, and woe unto the heedless and those who turn away. His supreme words declare: </w:t>
      </w:r>
      <w:r>
        <w:rPr>
          <w:i/>
          <w:iCs/>
        </w:rPr>
        <w:t>“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p>
    <w:p w14:paraId="608A2A7D" w14:textId="77777777" w:rsidR="00D32FBC" w:rsidRDefault="00000000">
      <w:pPr>
        <w:pStyle w:val="BodyText"/>
      </w:pPr>
      <w:r>
        <w:t>Blessed are you for attaining the verses of God and His mercy and for traveling the lands to exalt His Cause. Verily…</w:t>
      </w:r>
    </w:p>
    <w:p w14:paraId="2F8CDFF1" w14:textId="77777777" w:rsidR="00D32FBC" w:rsidRDefault="00000000">
      <w:pPr>
        <w:pStyle w:val="BodyText"/>
      </w:pPr>
      <w:r>
        <w:rPr>
          <w:b/>
          <w:bCs/>
        </w:rPr>
        <w:t>Page 452</w:t>
      </w:r>
    </w:p>
    <w:p w14:paraId="4A77F4EB" w14:textId="77777777" w:rsidR="00D32FBC" w:rsidRDefault="00000000">
      <w:pPr>
        <w:pStyle w:val="BodyText"/>
      </w:pPr>
      <w:r>
        <w:t>…your Lord is the All-Hearing, the All-Seeing, the Mighty, the All-Knowing.</w:t>
      </w:r>
    </w:p>
    <w:p w14:paraId="76FBC970" w14:textId="77777777" w:rsidR="00D32FBC" w:rsidRDefault="00000000">
      <w:pPr>
        <w:pStyle w:val="BodyText"/>
      </w:pPr>
      <w:r>
        <w:t>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14:paraId="346BC75F" w14:textId="77777777" w:rsidR="00D32FBC" w:rsidRDefault="00000000">
      <w:pPr>
        <w:pStyle w:val="BodyText"/>
      </w:pPr>
      <w:r>
        <w:t>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14:paraId="25CC60C1" w14:textId="77777777" w:rsidR="00D32FBC" w:rsidRDefault="00000000">
      <w:pPr>
        <w:pStyle w:val="BodyText"/>
      </w:pPr>
      <w:r>
        <w:t>Rise to support My Cause with wisdom and eloquence. This has been revealed before and in this noble station. Praise be to God, for once again, you have been favored with divine grace. Verily, He was with you…</w:t>
      </w:r>
    </w:p>
    <w:p w14:paraId="2CA88C67" w14:textId="77777777" w:rsidR="00D32FBC" w:rsidRDefault="00000000">
      <w:pPr>
        <w:pStyle w:val="BodyText"/>
      </w:pPr>
      <w:r>
        <w:rPr>
          <w:b/>
          <w:bCs/>
        </w:rPr>
        <w:t>Page 453</w:t>
      </w:r>
    </w:p>
    <w:p w14:paraId="591F1F69" w14:textId="77777777" w:rsidR="00D32FBC" w:rsidRDefault="00000000">
      <w:pPr>
        <w:pStyle w:val="BodyText"/>
      </w:pPr>
      <w:r>
        <w:t>…as you journeyed through the lands. He heard your call when you were speaking His wise remembrance. God willing, all the friends and chosen ones of God will observe wisdom and hold fast to it.</w:t>
      </w:r>
    </w:p>
    <w:p w14:paraId="1A04F0BD" w14:textId="77777777" w:rsidR="00D32FBC" w:rsidRDefault="00000000">
      <w:pPr>
        <w:pStyle w:val="BodyText"/>
      </w:pPr>
      <w:r>
        <w:t>This fundamental divine matter has been revealed in many Tablets. Yet some have not heeded it or understood its purpose. Today, by His command, all matters should be carried out in consultation with receptive, assured souls and made manifest accordingly.</w:t>
      </w:r>
    </w:p>
    <w:p w14:paraId="4A944439" w14:textId="77777777" w:rsidR="00D32FBC" w:rsidRDefault="00000000">
      <w:pPr>
        <w:pStyle w:val="BodyText"/>
      </w:pPr>
      <w:r>
        <w:t xml:space="preserve">Say: O servants, whatever proceeds from the Supreme Pen is intended for the evident and hidden good of those same souls. It is incumbent upon them to act with perfect submission and contentment in </w:t>
      </w:r>
      <w:r>
        <w:lastRenderedPageBreak/>
        <w:t>accordance with what is manifested from the source of the Cause. This is God’s counsel, recorded in numerous places by the Supreme Pen. Blessed are those who act upon it, and blessed are the victors.</w:t>
      </w:r>
    </w:p>
    <w:p w14:paraId="350A1613" w14:textId="77777777" w:rsidR="00D32FBC" w:rsidRDefault="00000000">
      <w:pPr>
        <w:pStyle w:val="BodyText"/>
      </w:pPr>
      <w:r>
        <w:t>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14:paraId="5EFDA8CC" w14:textId="77777777" w:rsidR="00D32FBC" w:rsidRDefault="00000000">
      <w:pPr>
        <w:pStyle w:val="BodyText"/>
      </w:pPr>
      <w:r>
        <w:rPr>
          <w:b/>
          <w:bCs/>
        </w:rPr>
        <w:t>Page 454</w:t>
      </w:r>
    </w:p>
    <w:p w14:paraId="44418867" w14:textId="77777777" w:rsidR="00D32FBC" w:rsidRDefault="00000000">
      <w:pPr>
        <w:pStyle w:val="BodyText"/>
      </w:pPr>
      <w:r>
        <w:t>…for the grace of the Most High God, which is evident and manifest from the ocean of His utterance. Verily, He needs not the mention of any mentioner, the description of any describer, the explanation of any explainer, or the testimony of any just, wise individual.</w:t>
      </w:r>
    </w:p>
    <w:p w14:paraId="211ABFA5" w14:textId="77777777" w:rsidR="00D32FBC" w:rsidRDefault="00000000">
      <w:pPr>
        <w:pStyle w:val="BodyText"/>
      </w:pPr>
      <w:r>
        <w:t>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14:paraId="1A36E9D2" w14:textId="77777777" w:rsidR="00D32FBC" w:rsidRDefault="00000000">
      <w:pPr>
        <w:pStyle w:val="BodyText"/>
      </w:pPr>
      <w:r>
        <w:t>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14:paraId="47B4DEB4" w14:textId="77777777" w:rsidR="00D32FBC" w:rsidRDefault="00000000">
      <w:pPr>
        <w:pStyle w:val="BodyText"/>
      </w:pPr>
      <w:r>
        <w:rPr>
          <w:i/>
          <w:iCs/>
        </w:rPr>
        <w:t>“If the receptive ones had acted upon what God willed…”</w:t>
      </w:r>
    </w:p>
    <w:p w14:paraId="00D068D3" w14:textId="77777777" w:rsidR="00D32FBC" w:rsidRDefault="00000000">
      <w:pPr>
        <w:pStyle w:val="BodyText"/>
      </w:pPr>
      <w:r>
        <w:rPr>
          <w:b/>
          <w:bCs/>
        </w:rPr>
        <w:t>Page 455</w:t>
      </w:r>
    </w:p>
    <w:p w14:paraId="56521A6D" w14:textId="77777777" w:rsidR="00D32FBC" w:rsidRDefault="00000000">
      <w:pPr>
        <w:pStyle w:val="BodyText"/>
      </w:pPr>
      <w:r>
        <w:rPr>
          <w:i/>
          <w:iCs/>
        </w:rPr>
        <w:t>“…the state of the world would now be other than what is seen.”</w:t>
      </w:r>
    </w:p>
    <w:p w14:paraId="26CCB525" w14:textId="77777777" w:rsidR="00D32FBC" w:rsidRDefault="00000000">
      <w:pPr>
        <w:pStyle w:val="BodyText"/>
      </w:pPr>
      <w:r>
        <w:t>This meaning has repeatedly been heard from the Tongue of Grandeur. God willing, both you and this servant beseech the True, Ever-Bountiful One that He may strengthen all and that no one may be deprived of what He wills.</w:t>
      </w:r>
    </w:p>
    <w:p w14:paraId="164E20D0" w14:textId="77777777" w:rsidR="00D32FBC" w:rsidRDefault="00000000">
      <w:pPr>
        <w:pStyle w:val="BodyText"/>
      </w:pPr>
      <w:r>
        <w:t>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14:paraId="4E4D9345" w14:textId="77777777" w:rsidR="00D32FBC" w:rsidRDefault="00000000">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w:t>
      </w:r>
      <w:r>
        <w:lastRenderedPageBreak/>
        <w:t>corruption and conflict, they will undoubtedly attain clear conviction and bear witness to what the True, Most High God has willed.</w:t>
      </w:r>
    </w:p>
    <w:p w14:paraId="11179164" w14:textId="77777777" w:rsidR="00D32FBC" w:rsidRDefault="00000000">
      <w:pPr>
        <w:pStyle w:val="BodyText"/>
      </w:pPr>
      <w:r>
        <w:t>When this servant received the letter from Jináb-i-Mullá Ṣādiq—upon him…</w:t>
      </w:r>
    </w:p>
    <w:p w14:paraId="50315C34" w14:textId="77777777" w:rsidR="00D32FBC" w:rsidRDefault="00000000">
      <w:pPr>
        <w:pStyle w:val="BodyText"/>
      </w:pPr>
      <w:r>
        <w:rPr>
          <w:b/>
          <w:bCs/>
        </w:rPr>
        <w:t>Page 456</w:t>
      </w:r>
    </w:p>
    <w:p w14:paraId="10AB1D8C" w14:textId="77777777" w:rsidR="00D32FBC" w:rsidRDefault="00000000">
      <w:pPr>
        <w:pStyle w:val="BodyText"/>
      </w:pPr>
      <w:r>
        <w:t xml:space="preserve">…unto Him, be His glory. In the Sacred Court, this blessed phrase appeared from the Source of Command: </w:t>
      </w:r>
      <w:r>
        <w:rPr>
          <w:i/>
          <w:iCs/>
        </w:rPr>
        <w:t>“If the truth of the Cause had been acknowledged, a Tablet would have been revealed by the Supreme Pen, stating that none of this party should commit acts contrary to the interests of the government.”</w:t>
      </w:r>
      <w:r>
        <w:t xml:space="preserve"> This was concluded.</w:t>
      </w:r>
    </w:p>
    <w:p w14:paraId="0F99317E" w14:textId="77777777" w:rsidR="00D32FBC" w:rsidRDefault="00000000">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 </w:t>
      </w:r>
      <w:r>
        <w:rPr>
          <w:i/>
          <w:iCs/>
        </w:rPr>
        <w:t>“Would that we had attained in the beginning of this Cause what we have now attained! Would that we had recognized at the start of the Manifestation what we now know!”</w:t>
      </w:r>
    </w:p>
    <w:p w14:paraId="030C7A01" w14:textId="77777777" w:rsidR="00D32FBC" w:rsidRDefault="00000000">
      <w:pPr>
        <w:pStyle w:val="BodyText"/>
      </w:pPr>
      <w:r>
        <w:t>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14:paraId="10B139EE" w14:textId="77777777" w:rsidR="00D32FBC" w:rsidRDefault="00000000">
      <w:pPr>
        <w:pStyle w:val="BodyText"/>
      </w:pPr>
      <w:r>
        <w:rPr>
          <w:b/>
          <w:bCs/>
        </w:rPr>
        <w:t>Page 457</w:t>
      </w:r>
    </w:p>
    <w:p w14:paraId="7A081077" w14:textId="77777777" w:rsidR="00D32FBC" w:rsidRDefault="00000000">
      <w:pPr>
        <w:pStyle w:val="BodyText"/>
      </w:pPr>
      <w:r>
        <w:t>…the Generous.</w:t>
      </w:r>
    </w:p>
    <w:p w14:paraId="226C8E22" w14:textId="77777777" w:rsidR="00D32FBC" w:rsidRDefault="00000000">
      <w:pPr>
        <w:pStyle w:val="BodyText"/>
      </w:pPr>
      <w:r>
        <w:t xml:space="preserve">Regarding what you wrote about Jináb-i-Akhaví—upon him be the glory of God—and likewise about Jináb-i-’Alí Akbar Beg—upon him be the glory of God—this was presented in the Sacred Court. His supreme words declare: </w:t>
      </w:r>
      <w:r>
        <w:rPr>
          <w:i/>
          <w:iCs/>
        </w:rPr>
        <w:t>“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t xml:space="preserve"> This concluded.</w:t>
      </w:r>
    </w:p>
    <w:p w14:paraId="39956D38" w14:textId="77777777" w:rsidR="00D32FBC" w:rsidRDefault="00000000">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 </w:t>
      </w:r>
      <w:r>
        <w:rPr>
          <w:i/>
          <w:iCs/>
        </w:rPr>
        <w:t>“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p>
    <w:p w14:paraId="348BC008" w14:textId="77777777" w:rsidR="00D32FBC" w:rsidRDefault="00000000">
      <w:pPr>
        <w:pStyle w:val="BodyText"/>
      </w:pPr>
      <w:r>
        <w:rPr>
          <w:b/>
          <w:bCs/>
        </w:rPr>
        <w:t>Page 458</w:t>
      </w:r>
    </w:p>
    <w:p w14:paraId="7052BFB5" w14:textId="77777777" w:rsidR="00D32FBC" w:rsidRDefault="00000000">
      <w:pPr>
        <w:pStyle w:val="BodyText"/>
      </w:pPr>
      <w:r>
        <w:rPr>
          <w:i/>
          <w:iCs/>
        </w:rPr>
        <w:lastRenderedPageBreak/>
        <w:t>“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p>
    <w:p w14:paraId="31916390" w14:textId="77777777" w:rsidR="00D32FBC" w:rsidRDefault="00000000">
      <w:pPr>
        <w:pStyle w:val="BodyText"/>
      </w:pPr>
      <w:r>
        <w:t>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14:paraId="31A558DD" w14:textId="77777777" w:rsidR="00D32FBC" w:rsidRDefault="00000000">
      <w:pPr>
        <w:pStyle w:val="BodyText"/>
      </w:pPr>
      <w:r>
        <w:t>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14:paraId="2F4EF00D" w14:textId="77777777" w:rsidR="00D32FBC" w:rsidRDefault="00000000">
      <w:pPr>
        <w:pStyle w:val="BodyText"/>
      </w:pPr>
      <w:r>
        <w:rPr>
          <w:b/>
          <w:bCs/>
        </w:rPr>
        <w:t>Page 459</w:t>
      </w:r>
    </w:p>
    <w:p w14:paraId="025BED6E" w14:textId="77777777" w:rsidR="00D32FBC" w:rsidRDefault="00000000">
      <w:pPr>
        <w:pStyle w:val="BodyText"/>
      </w:pPr>
      <w:r>
        <w:t>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14:paraId="1BB04C1C" w14:textId="77777777" w:rsidR="00D32FBC" w:rsidRDefault="00000000">
      <w:pPr>
        <w:pStyle w:val="BodyText"/>
      </w:pPr>
      <w:r>
        <w:t>To all the friends of that land, convey the message of this humble servant’s effacement and insignificance, dependent upon the favor of the Beloved.</w:t>
      </w:r>
    </w:p>
    <w:p w14:paraId="55649C06" w14:textId="77777777" w:rsidR="00D32FBC" w:rsidRDefault="00000000">
      <w:pPr>
        <w:pStyle w:val="BodyText"/>
      </w:pPr>
      <w:r>
        <w:rPr>
          <w:b/>
          <w:bCs/>
        </w:rPr>
        <w:t>Page 460</w:t>
      </w:r>
    </w:p>
    <w:p w14:paraId="0FC27876" w14:textId="77777777" w:rsidR="00D32FBC" w:rsidRDefault="00000000">
      <w:pPr>
        <w:pStyle w:val="BodyText"/>
      </w:pPr>
      <w:r>
        <w:t>May the glory be upon you and those with you, and upon all who remain steadfast, unaffected by the doubts of those who disbelieve in God, the Lord of all worlds.</w:t>
      </w:r>
    </w:p>
    <w:p w14:paraId="3293F805" w14:textId="77777777" w:rsidR="00D32FBC" w:rsidRDefault="00000000">
      <w:pPr>
        <w:pStyle w:val="BodyText"/>
      </w:pPr>
      <w:r>
        <w:t>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14:paraId="719EB7A6" w14:textId="77777777" w:rsidR="00D32FBC" w:rsidRDefault="00000000">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w:t>
      </w:r>
      <w:r>
        <w:lastRenderedPageBreak/>
        <w:t>intended for him, Jináb-i-Áqá Sháhvirdí, and other souls—upon them be the glory of God. It is hoped that by now, they have received it and attained its contents.</w:t>
      </w:r>
    </w:p>
    <w:p w14:paraId="70F8415B" w14:textId="77777777" w:rsidR="00D32FBC" w:rsidRDefault="00000000">
      <w:pPr>
        <w:pStyle w:val="BodyText"/>
      </w:pPr>
      <w:r>
        <w:t>—The Servant, 29th of Ramaḍán, 98. (August 1881)</w:t>
      </w:r>
    </w:p>
    <w:p w14:paraId="7EF0292E" w14:textId="77777777" w:rsidR="00D32FBC" w:rsidRDefault="00000000">
      <w:pPr>
        <w:pStyle w:val="Heading2"/>
      </w:pPr>
      <w:bookmarkStart w:id="978" w:name="bh00093-natural"/>
      <w:bookmarkEnd w:id="977"/>
      <w:r>
        <w:t>BH00093 (Natural)</w:t>
      </w:r>
    </w:p>
    <w:p w14:paraId="5E68C3EB" w14:textId="77777777" w:rsidR="00D32FBC" w:rsidRDefault="00000000">
      <w:pPr>
        <w:pStyle w:val="FirstParagraph"/>
      </w:pPr>
      <w:r>
        <w:rPr>
          <w:b/>
          <w:bCs/>
        </w:rPr>
        <w:t>Page 461</w:t>
      </w:r>
    </w:p>
    <w:p w14:paraId="7430F219" w14:textId="77777777" w:rsidR="00D32FBC" w:rsidRDefault="00000000">
      <w:pPr>
        <w:pStyle w:val="BodyText"/>
      </w:pPr>
      <w:r>
        <w:t>In the Name of our Lord, the Most Holy, the Most Mighty, the Exalted, the Most Glorious.</w:t>
      </w:r>
    </w:p>
    <w:p w14:paraId="14C4A039" w14:textId="77777777" w:rsidR="00D32FBC" w:rsidRDefault="00000000">
      <w:pPr>
        <w:pStyle w:val="BodyText"/>
      </w:pPr>
      <w:r>
        <w:t>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14:paraId="564356FD" w14:textId="77777777" w:rsidR="00D32FBC" w:rsidRDefault="00000000">
      <w:pPr>
        <w:pStyle w:val="BodyText"/>
      </w:pPr>
      <w:r>
        <w:t>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14:paraId="706D0F29" w14:textId="77777777" w:rsidR="00D32FBC" w:rsidRDefault="00000000">
      <w:pPr>
        <w:pStyle w:val="BodyText"/>
      </w:pPr>
      <w:r>
        <w:t>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14:paraId="22EB7D46" w14:textId="77777777" w:rsidR="00D32FBC" w:rsidRDefault="00000000">
      <w:pPr>
        <w:pStyle w:val="BodyText"/>
      </w:pPr>
      <w:r>
        <w:t>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14:paraId="3F31B721" w14:textId="77777777" w:rsidR="00D32FBC" w:rsidRDefault="00000000">
      <w:pPr>
        <w:pStyle w:val="BodyText"/>
      </w:pPr>
      <w:r>
        <w:rPr>
          <w:b/>
          <w:bCs/>
        </w:rPr>
        <w:t>Page 462</w:t>
      </w:r>
    </w:p>
    <w:p w14:paraId="714B3883" w14:textId="77777777" w:rsidR="00D32FBC" w:rsidRDefault="00000000">
      <w:pPr>
        <w:pStyle w:val="BodyText"/>
      </w:pPr>
      <w:r>
        <w:t>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14:paraId="6DC3FD63" w14:textId="77777777" w:rsidR="00D32FBC" w:rsidRDefault="00000000">
      <w:pPr>
        <w:pStyle w:val="BodyText"/>
      </w:pPr>
      <w:r>
        <w:t>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14:paraId="12DCAC4A" w14:textId="77777777" w:rsidR="00D32FBC" w:rsidRDefault="00000000">
      <w:pPr>
        <w:pStyle w:val="BodyText"/>
      </w:pPr>
      <w:r>
        <w:lastRenderedPageBreak/>
        <w:t>O Lord! They are the poor, and Thou art the Self-Sufficient, the Most Generous. They are the weak, and Thou art the Mighty, the All-Powerful.</w:t>
      </w:r>
    </w:p>
    <w:p w14:paraId="36CA46F5" w14:textId="77777777" w:rsidR="00D32FBC" w:rsidRDefault="00000000">
      <w:pPr>
        <w:pStyle w:val="BodyText"/>
      </w:pPr>
      <w:r>
        <w:rPr>
          <w:b/>
          <w:bCs/>
        </w:rPr>
        <w:t>Page 463</w:t>
      </w:r>
    </w:p>
    <w:p w14:paraId="09110810" w14:textId="77777777" w:rsidR="00D32FBC" w:rsidRDefault="00000000">
      <w:pPr>
        <w:pStyle w:val="BodyText"/>
      </w:pPr>
      <w:r>
        <w:t>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14:paraId="6D6F063B" w14:textId="77777777" w:rsidR="00D32FBC" w:rsidRDefault="00000000">
      <w:pPr>
        <w:pStyle w:val="BodyText"/>
      </w:pPr>
      <w:r>
        <w:t>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14:paraId="574EFD05" w14:textId="77777777" w:rsidR="00D32FBC" w:rsidRDefault="00000000">
      <w:pPr>
        <w:pStyle w:val="BodyText"/>
      </w:pPr>
      <w:r>
        <w:t>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14:paraId="0C4D7EC3" w14:textId="77777777" w:rsidR="00D32FBC" w:rsidRDefault="00000000">
      <w:pPr>
        <w:pStyle w:val="BodyText"/>
      </w:pPr>
      <w:r>
        <w:rPr>
          <w:b/>
          <w:bCs/>
        </w:rPr>
        <w:t>Page 464</w:t>
      </w:r>
    </w:p>
    <w:p w14:paraId="1404BF6E" w14:textId="77777777" w:rsidR="00D32FBC" w:rsidRDefault="00000000">
      <w:pPr>
        <w:pStyle w:val="BodyText"/>
      </w:pPr>
      <w:r>
        <w:t>Praise be to Thee, O my God, for enabling me to remember and extol them, and for what they have attained in Thy Cause and in Thy days. Verily, there is no God but Thee, the Reckoner, the All-Encompassing, the All-Knowing.</w:t>
      </w:r>
    </w:p>
    <w:p w14:paraId="1530A878" w14:textId="77777777" w:rsidR="00D32FBC" w:rsidRDefault="00000000">
      <w:pPr>
        <w:pStyle w:val="BodyText"/>
      </w:pPr>
      <w:r>
        <w:t>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14:paraId="06BBBE57" w14:textId="77777777" w:rsidR="00D32FBC" w:rsidRDefault="00000000">
      <w:pPr>
        <w:pStyle w:val="BodyText"/>
      </w:pPr>
      <w:r>
        <w:rPr>
          <w:i/>
          <w:iCs/>
        </w:rPr>
        <w:t>“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p>
    <w:p w14:paraId="6B81D2AA" w14:textId="77777777" w:rsidR="00D32FBC" w:rsidRDefault="00000000">
      <w:pPr>
        <w:pStyle w:val="BodyText"/>
      </w:pPr>
      <w:r>
        <w:rPr>
          <w:b/>
          <w:bCs/>
        </w:rPr>
        <w:t>Page 465</w:t>
      </w:r>
    </w:p>
    <w:p w14:paraId="6E7BB366" w14:textId="77777777" w:rsidR="00D32FBC" w:rsidRDefault="00000000">
      <w:pPr>
        <w:pStyle w:val="BodyText"/>
      </w:pPr>
      <w:r>
        <w:rPr>
          <w:i/>
          <w:iCs/>
        </w:rPr>
        <w:t>“Blessed is the deed adorned with the mantle of acceptance, the tongue graced with God’s praise, and the one who hastened to the eyes and hearts to serve His mighty, wondrous Cause.”</w:t>
      </w:r>
    </w:p>
    <w:p w14:paraId="1A9E42C6" w14:textId="77777777" w:rsidR="00D32FBC" w:rsidRDefault="00000000">
      <w:pPr>
        <w:pStyle w:val="BodyText"/>
      </w:pPr>
      <w:r>
        <w:lastRenderedPageBreak/>
        <w:t>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14:paraId="44745D01" w14:textId="77777777" w:rsidR="00D32FBC" w:rsidRDefault="00000000">
      <w:pPr>
        <w:pStyle w:val="BodyText"/>
      </w:pPr>
      <w:r>
        <w:t>O thou who dwellest in the Crimson Ark! Thou must, with the aid of God, engage continually in serving the Cause of the All-Merciful so that distant souls may be granted the chalice of nearness, and lifeless bodies may be revived by the showers of the Ocean of Utterance.</w:t>
      </w:r>
    </w:p>
    <w:p w14:paraId="3F20B63F" w14:textId="77777777" w:rsidR="00D32FBC" w:rsidRDefault="00000000">
      <w:pPr>
        <w:pStyle w:val="BodyText"/>
      </w:pPr>
      <w:r>
        <w:t>The people need educators and reminders. The people of the Bayán, despite seeing and hearing with their outer eyes and ears the veils held by deluded parties, have…</w:t>
      </w:r>
    </w:p>
    <w:p w14:paraId="64FC6248" w14:textId="77777777" w:rsidR="00D32FBC" w:rsidRDefault="00000000">
      <w:pPr>
        <w:pStyle w:val="BodyText"/>
      </w:pPr>
      <w:r>
        <w:rPr>
          <w:b/>
          <w:bCs/>
        </w:rPr>
        <w:t>Page 466</w:t>
      </w:r>
    </w:p>
    <w:p w14:paraId="4153445D" w14:textId="77777777" w:rsidR="00D32FBC" w:rsidRDefault="00000000">
      <w:pPr>
        <w:pStyle w:val="BodyText"/>
      </w:pPr>
      <w:r>
        <w:t>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14:paraId="32728651" w14:textId="77777777" w:rsidR="00D32FBC" w:rsidRDefault="00000000">
      <w:pPr>
        <w:pStyle w:val="BodyText"/>
      </w:pPr>
      <w:r>
        <w:t>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14:paraId="6E97A5CB" w14:textId="77777777" w:rsidR="00D32FBC" w:rsidRDefault="00000000">
      <w:pPr>
        <w:pStyle w:val="BodyText"/>
      </w:pPr>
      <w:r>
        <w:t>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14:paraId="4AC04AD1" w14:textId="77777777" w:rsidR="00D32FBC" w:rsidRDefault="00000000">
      <w:pPr>
        <w:pStyle w:val="BodyText"/>
      </w:pPr>
      <w:r>
        <w:rPr>
          <w:b/>
          <w:bCs/>
        </w:rPr>
        <w:t>Page 467</w:t>
      </w:r>
    </w:p>
    <w:p w14:paraId="4E030752" w14:textId="77777777" w:rsidR="00D32FBC" w:rsidRDefault="00000000">
      <w:pPr>
        <w:pStyle w:val="BodyText"/>
      </w:pPr>
      <w:r>
        <w:t>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14:paraId="653CB4FF" w14:textId="77777777" w:rsidR="00D32FBC" w:rsidRDefault="00000000">
      <w:pPr>
        <w:pStyle w:val="BodyText"/>
      </w:pPr>
      <w:r>
        <w:t>Blessed is the one who hears My sweet voice and perceives My exalted station. Joyful is the distant one who seeks the ocean of My nearness with My permission, and the one who clings to the cord of My good pleasure, precious and guarded.</w:t>
      </w:r>
    </w:p>
    <w:p w14:paraId="64F87D2A" w14:textId="77777777" w:rsidR="00D32FBC" w:rsidRDefault="00000000">
      <w:pPr>
        <w:pStyle w:val="BodyText"/>
      </w:pPr>
      <w:r>
        <w:lastRenderedPageBreak/>
        <w:t>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14:paraId="2BE6AEFE" w14:textId="77777777" w:rsidR="00D32FBC" w:rsidRDefault="00000000">
      <w:pPr>
        <w:pStyle w:val="BodyText"/>
      </w:pPr>
      <w:r>
        <w:rPr>
          <w:b/>
          <w:bCs/>
        </w:rPr>
        <w:t>Page 468</w:t>
      </w:r>
    </w:p>
    <w:p w14:paraId="4BD40DFB" w14:textId="77777777" w:rsidR="00D32FBC" w:rsidRDefault="00000000">
      <w:pPr>
        <w:pStyle w:val="BodyText"/>
      </w:pPr>
      <w:r>
        <w:t>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14:paraId="21292982" w14:textId="77777777" w:rsidR="00D32FBC" w:rsidRDefault="00000000">
      <w:pPr>
        <w:pStyle w:val="BodyText"/>
      </w:pPr>
      <w:r>
        <w:t>Leave behind all else, trusting in God, the All-Sustaining, the All-Powerful. Thus has the Supreme Pen moved, and the dominion of names has been stirred by the breezes of revelation as they passed by the command of God, the Almighty, the Beloved. This is the end.</w:t>
      </w:r>
    </w:p>
    <w:p w14:paraId="432A131A" w14:textId="77777777" w:rsidR="00D32FBC" w:rsidRDefault="00000000">
      <w:pPr>
        <w:pStyle w:val="BodyText"/>
      </w:pPr>
      <w:r>
        <w:t>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14:paraId="402BB319" w14:textId="77777777" w:rsidR="00D32FBC" w:rsidRDefault="00000000">
      <w:pPr>
        <w:pStyle w:val="BodyText"/>
      </w:pPr>
      <w:r>
        <w:rPr>
          <w:b/>
          <w:bCs/>
        </w:rPr>
        <w:t>Page 469</w:t>
      </w:r>
    </w:p>
    <w:p w14:paraId="67829A13" w14:textId="77777777" w:rsidR="00D32FBC" w:rsidRDefault="00000000">
      <w:pPr>
        <w:pStyle w:val="BodyText"/>
      </w:pPr>
      <w:r>
        <w:t>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14:paraId="185DBC7F" w14:textId="77777777" w:rsidR="00D32FBC" w:rsidRDefault="00000000">
      <w:pPr>
        <w:pStyle w:val="BodyText"/>
      </w:pPr>
      <w:r>
        <w:t>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14:paraId="5F1515B3" w14:textId="77777777" w:rsidR="00D32FBC" w:rsidRDefault="00000000">
      <w:pPr>
        <w:pStyle w:val="BodyText"/>
      </w:pPr>
      <w:r>
        <w:rPr>
          <w:b/>
          <w:bCs/>
        </w:rPr>
        <w:t>Page 470</w:t>
      </w:r>
    </w:p>
    <w:p w14:paraId="46EE4B65" w14:textId="77777777" w:rsidR="00D32FBC" w:rsidRDefault="00000000">
      <w:pPr>
        <w:pStyle w:val="BodyText"/>
      </w:pPr>
      <w:r>
        <w:t>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14:paraId="3ECF3397" w14:textId="77777777" w:rsidR="00D32FBC" w:rsidRDefault="00000000">
      <w:pPr>
        <w:pStyle w:val="BodyText"/>
      </w:pPr>
      <w:r>
        <w:t xml:space="preserve">As for the question regarding the union and unity of Jináb-i-Mírzá Asad… This was presented in the Most Sacred Court, and the reply uttered by the Tongue of our Lord, the All-Merciful, was as follows: This </w:t>
      </w:r>
      <w:r>
        <w:lastRenderedPageBreak/>
        <w:t>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14:paraId="2DFAEFCA" w14:textId="77777777" w:rsidR="00D32FBC" w:rsidRDefault="00000000">
      <w:pPr>
        <w:pStyle w:val="BodyText"/>
      </w:pPr>
      <w:r>
        <w:t>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14:paraId="0ECDDA40" w14:textId="77777777" w:rsidR="00D32FBC" w:rsidRDefault="00000000">
      <w:pPr>
        <w:pStyle w:val="BodyText"/>
      </w:pPr>
      <w:r>
        <w:rPr>
          <w:b/>
          <w:bCs/>
        </w:rPr>
        <w:t>Page 471</w:t>
      </w:r>
    </w:p>
    <w:p w14:paraId="0A3A6FC4" w14:textId="77777777" w:rsidR="00D32FBC" w:rsidRDefault="00000000">
      <w:pPr>
        <w:pStyle w:val="BodyText"/>
      </w:pPr>
      <w:r>
        <w:t>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14:paraId="7EDE739D" w14:textId="77777777" w:rsidR="00D32FBC" w:rsidRDefault="00000000">
      <w:pPr>
        <w:pStyle w:val="BodyText"/>
      </w:pPr>
      <w:r>
        <w:t>In the final utterances that emerged from the Tongue of Grandeur, the firm and blessed word was revealed: “May all that is with him—his limbs, senses, faith, confidence, zeal, spirit, life, and breaths—be devoted to the service of God.” Indeed, we are powerless without His assistance.</w:t>
      </w:r>
    </w:p>
    <w:p w14:paraId="37063DD4" w14:textId="77777777" w:rsidR="00D32FBC" w:rsidRDefault="00000000">
      <w:pPr>
        <w:pStyle w:val="BodyText"/>
      </w:pPr>
      <w:r>
        <w:t>As for your mention of the land of Kh and its people, their steadfastness, and their devotion, this was presented in the Sacred Court. The response of the Tongue of Grandeur was: “This is from the grace of God upon them. O thou who extol My praises, all must give thanks to the Exalted Lord for having raised them to this lofty station.”</w:t>
      </w:r>
    </w:p>
    <w:p w14:paraId="057EC829" w14:textId="77777777" w:rsidR="00D32FBC" w:rsidRDefault="00000000">
      <w:pPr>
        <w:pStyle w:val="BodyText"/>
      </w:pPr>
      <w:r>
        <w:rPr>
          <w:b/>
          <w:bCs/>
        </w:rPr>
        <w:t>Page 472</w:t>
      </w:r>
    </w:p>
    <w:p w14:paraId="6BD16DB6" w14:textId="77777777" w:rsidR="00D32FBC" w:rsidRDefault="00000000">
      <w:pPr>
        <w:pStyle w:val="BodyText"/>
      </w:pPr>
      <w:r>
        <w:t>“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14:paraId="5C6ACE62" w14:textId="77777777" w:rsidR="00D32FBC" w:rsidRDefault="00000000">
      <w:pPr>
        <w:pStyle w:val="BodyText"/>
      </w:pPr>
      <w:r>
        <w:t>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14:paraId="087C7BC4" w14:textId="77777777" w:rsidR="00D32FBC" w:rsidRDefault="00000000">
      <w:pPr>
        <w:pStyle w:val="BodyText"/>
      </w:pPr>
      <w:r>
        <w:t>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14:paraId="2AA4D2D7" w14:textId="77777777" w:rsidR="00D32FBC" w:rsidRDefault="00000000">
      <w:pPr>
        <w:pStyle w:val="BodyText"/>
      </w:pPr>
      <w:r>
        <w:rPr>
          <w:b/>
          <w:bCs/>
        </w:rPr>
        <w:t>Page 473</w:t>
      </w:r>
    </w:p>
    <w:p w14:paraId="10394445" w14:textId="77777777" w:rsidR="00D32FBC" w:rsidRDefault="00000000">
      <w:pPr>
        <w:pStyle w:val="BodyText"/>
      </w:pPr>
      <w:r>
        <w:lastRenderedPageBreak/>
        <w:t>“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p>
    <w:p w14:paraId="7FFCCD73" w14:textId="77777777" w:rsidR="00D32FBC" w:rsidRDefault="00000000">
      <w:pPr>
        <w:pStyle w:val="BodyText"/>
      </w:pPr>
      <w:r>
        <w:t>As for your suggestion regarding consultation and whether your Excellency and Mirza, upon him be Bahá, should direct your attention to the land of Kh, this matter was presented in the Sacred Court. The response was: “From before, the Supreme Pen has decreed for them to turn towards the land of Ṭ. However, for now, what you have proposed through consultation is acceptable.”</w:t>
      </w:r>
    </w:p>
    <w:p w14:paraId="2062B26F" w14:textId="77777777" w:rsidR="00D32FBC" w:rsidRDefault="00000000">
      <w:pPr>
        <w:pStyle w:val="BodyText"/>
      </w:pPr>
      <w:r>
        <w:rPr>
          <w:b/>
          <w:bCs/>
        </w:rPr>
        <w:t>Page 474</w:t>
      </w:r>
    </w:p>
    <w:p w14:paraId="05641755" w14:textId="77777777" w:rsidR="00D32FBC" w:rsidRDefault="00000000">
      <w:pPr>
        <w:pStyle w:val="BodyText"/>
      </w:pPr>
      <w:r>
        <w:t>“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14:paraId="6BDFC489" w14:textId="77777777" w:rsidR="00D32FBC" w:rsidRDefault="00000000">
      <w:pPr>
        <w:pStyle w:val="BodyText"/>
      </w:pPr>
      <w:r>
        <w:t>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14:paraId="02839F81" w14:textId="77777777" w:rsidR="00D32FBC" w:rsidRDefault="00000000">
      <w:pPr>
        <w:pStyle w:val="BodyText"/>
      </w:pPr>
      <w:r>
        <w:t>The deceased cannot comprehend or hear, even if surrounded by those claiming openness. However, your Lord is indeed All-Knowing, All-Aware. The faith of such souls, if it appears, will always remain limited. Pray to God to guide all to what He loves and what pleases Him.”</w:t>
      </w:r>
    </w:p>
    <w:p w14:paraId="0E8AC25A" w14:textId="77777777" w:rsidR="00D32FBC" w:rsidRDefault="00000000">
      <w:pPr>
        <w:pStyle w:val="BodyText"/>
      </w:pPr>
      <w:r>
        <w:rPr>
          <w:b/>
          <w:bCs/>
        </w:rPr>
        <w:t>Page 475</w:t>
      </w:r>
    </w:p>
    <w:p w14:paraId="7C4EA9CC" w14:textId="77777777" w:rsidR="00D32FBC" w:rsidRDefault="00000000">
      <w:pPr>
        <w:pStyle w:val="BodyText"/>
      </w:pPr>
      <w:r>
        <w:t>“The matter of propagation is truly significant. Your Excellency and other honored ones must direct attention to it. The assured and tranquil souls, with utmost joy and wisdom, must engage in the propagation of God’s Cause in all directions.</w:t>
      </w:r>
    </w:p>
    <w:p w14:paraId="70D4E34E" w14:textId="77777777" w:rsidR="00D32FBC" w:rsidRDefault="00000000">
      <w:pPr>
        <w:pStyle w:val="BodyText"/>
      </w:pPr>
      <w:r>
        <w:t>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14:paraId="32210C44" w14:textId="77777777" w:rsidR="00D32FBC" w:rsidRDefault="00000000">
      <w:pPr>
        <w:pStyle w:val="BodyText"/>
      </w:pPr>
      <w:r>
        <w:t>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14:paraId="38E059F4" w14:textId="77777777" w:rsidR="00D32FBC" w:rsidRDefault="00000000">
      <w:pPr>
        <w:pStyle w:val="BodyText"/>
      </w:pPr>
      <w:r>
        <w:rPr>
          <w:b/>
          <w:bCs/>
        </w:rPr>
        <w:t>Page 476</w:t>
      </w:r>
    </w:p>
    <w:p w14:paraId="11E7C9E6" w14:textId="77777777" w:rsidR="00D32FBC" w:rsidRDefault="00000000">
      <w:pPr>
        <w:pStyle w:val="BodyText"/>
      </w:pPr>
      <w:r>
        <w:lastRenderedPageBreak/>
        <w:t>Regarding your mention of turning toward the Most Sacred Horizon, this was presented, and this word was heard from the Blessed Tongue: “It has been spoken truthfully.” 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14:paraId="04393162" w14:textId="77777777" w:rsidR="00D32FBC" w:rsidRDefault="00000000">
      <w:pPr>
        <w:pStyle w:val="BodyText"/>
      </w:pPr>
      <w:r>
        <w:t>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14:paraId="21283241" w14:textId="77777777" w:rsidR="00D32FBC" w:rsidRDefault="00000000">
      <w:pPr>
        <w:pStyle w:val="BodyText"/>
      </w:pPr>
      <w:r>
        <w:rPr>
          <w:b/>
          <w:bCs/>
        </w:rPr>
        <w:t>Page 477</w:t>
      </w:r>
    </w:p>
    <w:p w14:paraId="1E1C9D30" w14:textId="77777777" w:rsidR="00D32FBC" w:rsidRDefault="00000000">
      <w:pPr>
        <w:pStyle w:val="BodyText"/>
      </w:pPr>
      <w:r>
        <w:t>Regarding the mention of M’, several matters are known to this servant. By the grace of God, they have been preserved and delivered from all dangers. However, their many occupations sometimes distract them. God willing, joy will come to them.</w:t>
      </w:r>
    </w:p>
    <w:p w14:paraId="4AC70F68" w14:textId="77777777" w:rsidR="00D32FBC" w:rsidRDefault="00000000">
      <w:pPr>
        <w:pStyle w:val="BodyText"/>
      </w:pPr>
      <w:r>
        <w:t>Once, this humble servant heard the following from the Blessed Tongue: “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 After hearing this, this servant prayed for them, hoping they would succeed in that which pleases God.</w:t>
      </w:r>
    </w:p>
    <w:p w14:paraId="51A6E1DF" w14:textId="77777777" w:rsidR="00D32FBC" w:rsidRDefault="00000000">
      <w:pPr>
        <w:pStyle w:val="BodyText"/>
      </w:pPr>
      <w:r>
        <w:t>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14:paraId="0A3400BB" w14:textId="77777777" w:rsidR="00D32FBC" w:rsidRDefault="00000000">
      <w:pPr>
        <w:pStyle w:val="BodyText"/>
      </w:pPr>
      <w:r>
        <w:rPr>
          <w:b/>
          <w:bCs/>
        </w:rPr>
        <w:t>Page 478</w:t>
      </w:r>
    </w:p>
    <w:p w14:paraId="080CBBD0" w14:textId="77777777" w:rsidR="00D32FBC" w:rsidRDefault="00000000">
      <w:pPr>
        <w:pStyle w:val="BodyText"/>
      </w:pPr>
      <w:r>
        <w:t>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14:paraId="6B8DBEAD" w14:textId="77777777" w:rsidR="00D32FBC" w:rsidRDefault="00000000">
      <w:pPr>
        <w:pStyle w:val="BodyText"/>
      </w:pPr>
      <w:r>
        <w:t>“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14:paraId="37D8E1D1" w14:textId="77777777" w:rsidR="00D32FBC" w:rsidRDefault="00000000">
      <w:pPr>
        <w:pStyle w:val="BodyText"/>
      </w:pPr>
      <w:r>
        <w:t xml:space="preserve">“By God, you have attained what never ceases to emanate its fragrance upon the world. Thus testifies the Lord of Eternity. Blessed is the soul that has attained what you attained on this Day, wherein the Point of </w:t>
      </w:r>
      <w:r>
        <w:lastRenderedPageBreak/>
        <w:t>the Bayán proclaims before the Countenance of the Lord that sovereignty belongs to God, the All-Knowing, the Wise.”</w:t>
      </w:r>
    </w:p>
    <w:p w14:paraId="165BE938" w14:textId="77777777" w:rsidR="00D32FBC" w:rsidRDefault="00000000">
      <w:pPr>
        <w:pStyle w:val="BodyText"/>
      </w:pPr>
      <w:r>
        <w:rPr>
          <w:b/>
          <w:bCs/>
        </w:rPr>
        <w:t>Page 479</w:t>
      </w:r>
    </w:p>
    <w:p w14:paraId="5F0EB819" w14:textId="77777777" w:rsidR="00D32FBC" w:rsidRDefault="00000000">
      <w:pPr>
        <w:pStyle w:val="BodyText"/>
      </w:pPr>
      <w:r>
        <w:t>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14:paraId="52B97E1C" w14:textId="77777777" w:rsidR="00D32FBC" w:rsidRDefault="00000000">
      <w:pPr>
        <w:pStyle w:val="BodyText"/>
      </w:pPr>
      <w:r>
        <w:t>“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14:paraId="3127C8A5" w14:textId="77777777" w:rsidR="00D32FBC" w:rsidRDefault="00000000">
      <w:pPr>
        <w:pStyle w:val="BodyText"/>
      </w:pPr>
      <w:r>
        <w:rPr>
          <w:b/>
          <w:bCs/>
        </w:rPr>
        <w:t>Page 480</w:t>
      </w:r>
    </w:p>
    <w:p w14:paraId="5E493EED" w14:textId="77777777" w:rsidR="00D32FBC" w:rsidRDefault="00000000">
      <w:pPr>
        <w:pStyle w:val="BodyText"/>
      </w:pPr>
      <w:r>
        <w:t>“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14:paraId="3AFFF3E6" w14:textId="77777777" w:rsidR="00D32FBC" w:rsidRDefault="00000000">
      <w:pPr>
        <w:pStyle w:val="BodyText"/>
      </w:pPr>
      <w:r>
        <w:t>“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 It is concluded.</w:t>
      </w:r>
    </w:p>
    <w:p w14:paraId="083C8451" w14:textId="77777777" w:rsidR="00D32FBC" w:rsidRDefault="00000000">
      <w:pPr>
        <w:pStyle w:val="BodyText"/>
      </w:pPr>
      <w:r>
        <w:t>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14:paraId="14ACCF07" w14:textId="77777777" w:rsidR="00D32FBC" w:rsidRDefault="00000000">
      <w:pPr>
        <w:pStyle w:val="BodyText"/>
      </w:pPr>
      <w:r>
        <w:rPr>
          <w:b/>
          <w:bCs/>
        </w:rPr>
        <w:t>Page 481</w:t>
      </w:r>
    </w:p>
    <w:p w14:paraId="448EEA7A" w14:textId="77777777" w:rsidR="00D32FBC" w:rsidRDefault="00000000">
      <w:pPr>
        <w:pStyle w:val="BodyText"/>
      </w:pPr>
      <w:r>
        <w:t>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14:paraId="39C6273B" w14:textId="77777777" w:rsidR="00D32FBC" w:rsidRDefault="00000000">
      <w:pPr>
        <w:pStyle w:val="BodyText"/>
      </w:pPr>
      <w:r>
        <w:t>Proclaim this glad tidings to them from the oppressed one, and convey to them what God has bestowed upon you in this noble and destined Tablet. It is concluded.</w:t>
      </w:r>
    </w:p>
    <w:p w14:paraId="01DBE545" w14:textId="77777777" w:rsidR="00D32FBC" w:rsidRDefault="00000000">
      <w:pPr>
        <w:pStyle w:val="BodyText"/>
      </w:pPr>
      <w:r>
        <w:lastRenderedPageBreak/>
        <w:t>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14:paraId="6BF72B94" w14:textId="77777777" w:rsidR="00D32FBC" w:rsidRDefault="00000000">
      <w:pPr>
        <w:pStyle w:val="BodyText"/>
      </w:pPr>
      <w:r>
        <w:t>He is the Most Holy, the Most Great.</w:t>
      </w:r>
      <w:r>
        <w:br/>
        <w:t>O Muhammad, before Reza, today, anyone addressed with the word “Reza” from the Fountain of Revelation of the Lord of Names has attained the infinite bounties of God. Blessed is the soul that drinks from the Ocean of Contentment and rises with steadfastness to serve the Cause of the Lord of all creation.</w:t>
      </w:r>
    </w:p>
    <w:p w14:paraId="044FD0B8" w14:textId="77777777" w:rsidR="00D32FBC" w:rsidRDefault="00000000">
      <w:pPr>
        <w:pStyle w:val="BodyText"/>
      </w:pPr>
      <w:r>
        <w:rPr>
          <w:b/>
          <w:bCs/>
        </w:rPr>
        <w:t>Page 482</w:t>
      </w:r>
    </w:p>
    <w:p w14:paraId="0506E84E" w14:textId="77777777" w:rsidR="00D32FBC" w:rsidRDefault="00000000">
      <w:pPr>
        <w:pStyle w:val="BodyText"/>
      </w:pPr>
      <w:r>
        <w:t>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14:paraId="750ABA6B" w14:textId="77777777" w:rsidR="00D32FBC" w:rsidRDefault="00000000">
      <w:pPr>
        <w:pStyle w:val="BodyText"/>
      </w:pPr>
      <w:r>
        <w:t>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14:paraId="379EA304" w14:textId="77777777" w:rsidR="00D32FBC" w:rsidRDefault="00000000">
      <w:pPr>
        <w:pStyle w:val="BodyText"/>
      </w:pPr>
      <w:r>
        <w:t>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14:paraId="5BE0ABF0" w14:textId="77777777" w:rsidR="00D32FBC" w:rsidRDefault="00000000">
      <w:pPr>
        <w:pStyle w:val="BodyText"/>
      </w:pPr>
      <w:r>
        <w:t>This is what has been revealed to the one named “Servant before Contentment” and the supporter of the canopy of God’s favor, Creator of the heavens.</w:t>
      </w:r>
    </w:p>
    <w:p w14:paraId="55310E12" w14:textId="77777777" w:rsidR="00D32FBC" w:rsidRDefault="00000000">
      <w:pPr>
        <w:pStyle w:val="BodyText"/>
      </w:pPr>
      <w:r>
        <w:rPr>
          <w:b/>
          <w:bCs/>
        </w:rPr>
        <w:t>Page 483</w:t>
      </w:r>
    </w:p>
    <w:p w14:paraId="55F5BA5B" w14:textId="77777777" w:rsidR="00D32FBC" w:rsidRDefault="00000000">
      <w:pPr>
        <w:pStyle w:val="BodyText"/>
      </w:pPr>
      <w:r>
        <w:t>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14:paraId="4EFB0B86" w14:textId="77777777" w:rsidR="00D32FBC" w:rsidRDefault="00000000">
      <w:pPr>
        <w:pStyle w:val="BodyText"/>
      </w:pPr>
      <w:r>
        <w:t>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14:paraId="0FF6050D" w14:textId="77777777" w:rsidR="00D32FBC" w:rsidRDefault="00000000">
      <w:pPr>
        <w:pStyle w:val="BodyText"/>
      </w:pPr>
      <w:r>
        <w:lastRenderedPageBreak/>
        <w:t>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14:paraId="6C2C7061" w14:textId="77777777" w:rsidR="00D32FBC" w:rsidRDefault="00000000">
      <w:pPr>
        <w:pStyle w:val="BodyText"/>
      </w:pPr>
      <w:r>
        <w:t>The rejecters among the people of the Bayan appear even more veiled than the communities of the past. From the Day of God, they have understood nothing more than a name and remain heedless of what God wills.</w:t>
      </w:r>
    </w:p>
    <w:p w14:paraId="7FE01CF7" w14:textId="77777777" w:rsidR="00D32FBC" w:rsidRDefault="00000000">
      <w:pPr>
        <w:pStyle w:val="BodyText"/>
      </w:pPr>
      <w:r>
        <w:rPr>
          <w:b/>
          <w:bCs/>
        </w:rPr>
        <w:t>Page 484</w:t>
      </w:r>
    </w:p>
    <w:p w14:paraId="53C426F1" w14:textId="77777777" w:rsidR="00D32FBC" w:rsidRDefault="00000000">
      <w:pPr>
        <w:pStyle w:val="BodyText"/>
      </w:pPr>
      <w:r>
        <w:t>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14:paraId="2716C518" w14:textId="77777777" w:rsidR="00D32FBC" w:rsidRDefault="00000000">
      <w:pPr>
        <w:pStyle w:val="BodyText"/>
      </w:pPr>
      <w:r>
        <w:t>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14:paraId="2F93DF85" w14:textId="77777777" w:rsidR="00D32FBC" w:rsidRDefault="00000000">
      <w:pPr>
        <w:pStyle w:val="BodyText"/>
      </w:pPr>
      <w:r>
        <w:t>By the Sun of Manifestation that has risen from the lands of imprisonment, even when sorrows surrounded Us from all directions and calamities poured down like torrential rain, with full power and strength We called the servants of the earth to the Highest Horizon.</w:t>
      </w:r>
    </w:p>
    <w:p w14:paraId="56F2B4D3" w14:textId="77777777" w:rsidR="00D32FBC" w:rsidRDefault="00000000">
      <w:pPr>
        <w:pStyle w:val="BodyText"/>
      </w:pPr>
      <w:r>
        <w:t>God willing, the noble descendants in that land will rise to assist the Cause with a steadfastness that no weakness can diminish.</w:t>
      </w:r>
    </w:p>
    <w:p w14:paraId="380FF5BE" w14:textId="77777777" w:rsidR="00D32FBC" w:rsidRDefault="00000000">
      <w:pPr>
        <w:pStyle w:val="BodyText"/>
      </w:pPr>
      <w:r>
        <w:rPr>
          <w:b/>
          <w:bCs/>
        </w:rPr>
        <w:t>Page 485</w:t>
      </w:r>
    </w:p>
    <w:p w14:paraId="575353DD" w14:textId="77777777" w:rsidR="00D32FBC" w:rsidRDefault="00000000">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 </w:t>
      </w:r>
      <w:r>
        <w:rPr>
          <w:i/>
          <w:iCs/>
        </w:rPr>
        <w:t>“Bring the people out of darkness into light and give them glad tidings of the days of God.”</w:t>
      </w:r>
    </w:p>
    <w:p w14:paraId="32C516F5" w14:textId="77777777" w:rsidR="00D32FBC" w:rsidRDefault="00000000">
      <w:pPr>
        <w:pStyle w:val="BodyText"/>
      </w:pPr>
      <w:r>
        <w:t>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14:paraId="4E0E8E65" w14:textId="77777777" w:rsidR="00D32FBC" w:rsidRDefault="00000000">
      <w:pPr>
        <w:pStyle w:val="BodyText"/>
      </w:pPr>
      <w:r>
        <w:t>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14:paraId="1F7986EB" w14:textId="77777777" w:rsidR="00D32FBC" w:rsidRDefault="00000000">
      <w:pPr>
        <w:pStyle w:val="BodyText"/>
      </w:pPr>
      <w:r>
        <w:lastRenderedPageBreak/>
        <w:t>The souls must be trained with such sublime words that no diverse winds will drive them away from the shore of the ocean of unity, and they will be seen as immovably steadfast.</w:t>
      </w:r>
    </w:p>
    <w:p w14:paraId="1439B120" w14:textId="77777777" w:rsidR="00D32FBC" w:rsidRDefault="00000000">
      <w:pPr>
        <w:pStyle w:val="BodyText"/>
      </w:pPr>
      <w:r>
        <w:rPr>
          <w:b/>
          <w:bCs/>
        </w:rPr>
        <w:t>Page 486</w:t>
      </w:r>
    </w:p>
    <w:p w14:paraId="044CE49B" w14:textId="77777777" w:rsidR="00D32FBC" w:rsidRDefault="00000000">
      <w:pPr>
        <w:pStyle w:val="BodyText"/>
      </w:pPr>
      <w:r>
        <w:t>…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14:paraId="14EAC8D5" w14:textId="77777777" w:rsidR="00D32FBC" w:rsidRDefault="00000000">
      <w:pPr>
        <w:pStyle w:val="BodyText"/>
      </w:pPr>
      <w:r>
        <w:t>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14:paraId="0E27418A" w14:textId="77777777" w:rsidR="00D32FBC" w:rsidRDefault="00000000">
      <w:pPr>
        <w:pStyle w:val="BodyText"/>
      </w:pPr>
      <w:r>
        <w:t>Regarding the woman of dignity whom you mentioned, upon presenting this matter in the sacred presence, it was said: “God willing, she will attain what is pleasing to God and will rejoice in the grace of the Beloved.” Indeed, we magnify her from this exalted station and remember her with favor. Verily, your Lord is the All-Hearing, the All-Responsive.</w:t>
      </w:r>
    </w:p>
    <w:p w14:paraId="1309FA6A" w14:textId="77777777" w:rsidR="00D32FBC" w:rsidRDefault="00000000">
      <w:pPr>
        <w:pStyle w:val="BodyText"/>
      </w:pPr>
      <w:r>
        <w:rPr>
          <w:b/>
          <w:bCs/>
        </w:rPr>
        <w:t>Page 487</w:t>
      </w:r>
    </w:p>
    <w:p w14:paraId="00D87F97" w14:textId="77777777" w:rsidR="00D32FBC" w:rsidRDefault="00000000">
      <w:pPr>
        <w:pStyle w:val="BodyText"/>
      </w:pPr>
      <w:r>
        <w:t xml:space="preserve">It was also stated that, God willing, a specific, exalted Tablet will soon be sent to this lady. Regarding your mention at the end of your letter of the noble Name of God, </w:t>
      </w:r>
      <w:r>
        <w:rPr>
          <w:i/>
          <w:iCs/>
        </w:rPr>
        <w:t>the Truthful,</w:t>
      </w:r>
      <w:r>
        <w:t xml:space="preserve"> and your reverence for him: upon presenting this in the divine presence, the following was stated:</w:t>
      </w:r>
    </w:p>
    <w:p w14:paraId="0CA3777C" w14:textId="77777777" w:rsidR="00D32FBC" w:rsidRDefault="00000000">
      <w:pPr>
        <w:pStyle w:val="BodyText"/>
      </w:pPr>
      <w:r>
        <w:rPr>
          <w:i/>
          <w:iCs/>
        </w:rPr>
        <w:t>“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p>
    <w:p w14:paraId="762B894A" w14:textId="77777777" w:rsidR="00D32FBC" w:rsidRDefault="00000000">
      <w:pPr>
        <w:pStyle w:val="BodyText"/>
      </w:pPr>
      <w:r>
        <w:t>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14:paraId="7F3EDEE4" w14:textId="77777777" w:rsidR="00D32FBC" w:rsidRDefault="00000000">
      <w:pPr>
        <w:pStyle w:val="BodyText"/>
      </w:pPr>
      <w:r>
        <w:rPr>
          <w:b/>
          <w:bCs/>
        </w:rPr>
        <w:t>Page 488</w:t>
      </w:r>
    </w:p>
    <w:p w14:paraId="29F9D4EE" w14:textId="77777777" w:rsidR="00D32FBC" w:rsidRDefault="00000000">
      <w:pPr>
        <w:pStyle w:val="BodyText"/>
      </w:pPr>
      <w:r>
        <w:rPr>
          <w:i/>
          <w:iCs/>
        </w:rPr>
        <w:lastRenderedPageBreak/>
        <w:t>“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 ‘There is no God but Me, the Mighty, the Praiseworthy.’ Blessed is the soul that drew near to Him and visited Him, as proclaimed by the Tongue of Grandeur in His noble station. The Glory from Us is upon him and upon all who are related to him, male and female, young and old.”</w:t>
      </w:r>
    </w:p>
    <w:p w14:paraId="706A6AED" w14:textId="77777777" w:rsidR="00D32FBC" w:rsidRDefault="00000000">
      <w:pPr>
        <w:pStyle w:val="BodyText"/>
      </w:pPr>
      <w:r>
        <w:t xml:space="preserve">O one who speaks My praise and stands in My service, give glad tidings on My behalf to his family. Say: </w:t>
      </w:r>
      <w:r>
        <w:rPr>
          <w:i/>
          <w:iCs/>
        </w:rPr>
        <w:t>“By the life of God, you stand before the Countenance of your Lord, the Sovereign of this wondrous day. Do not let the affairs of the world sadden you. Leave the world to its people and hold fast to the hem of the mercy of your Lord, the Forgiving, the Merciful.”</w:t>
      </w:r>
      <w:r>
        <w:t xml:space="preserve"> It is finished.</w:t>
      </w:r>
    </w:p>
    <w:p w14:paraId="3D94F657" w14:textId="77777777" w:rsidR="00D32FBC" w:rsidRDefault="00000000">
      <w:pPr>
        <w:pStyle w:val="BodyText"/>
      </w:pPr>
      <w:r>
        <w:t>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14:paraId="16BB4558" w14:textId="77777777" w:rsidR="00D32FBC" w:rsidRDefault="00000000">
      <w:pPr>
        <w:pStyle w:val="BodyText"/>
      </w:pPr>
      <w:r>
        <w:rPr>
          <w:b/>
          <w:bCs/>
        </w:rPr>
        <w:t>Page 489</w:t>
      </w:r>
    </w:p>
    <w:p w14:paraId="295FFD5D" w14:textId="77777777" w:rsidR="00D32FBC" w:rsidRDefault="00000000">
      <w:pPr>
        <w:pStyle w:val="BodyText"/>
      </w:pPr>
      <w:r>
        <w:t>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14:paraId="62879BB2" w14:textId="77777777" w:rsidR="00D32FBC" w:rsidRDefault="00000000">
      <w:pPr>
        <w:pStyle w:val="BodyText"/>
      </w:pPr>
      <w:r>
        <w:t>Your servant, In the 29th of Ramadan, Year 98. (August 1881)</w:t>
      </w:r>
    </w:p>
    <w:p w14:paraId="076CDD60" w14:textId="77777777" w:rsidR="00D32FBC" w:rsidRDefault="00000000">
      <w:pPr>
        <w:pStyle w:val="BodyText"/>
      </w:pPr>
      <w:r>
        <w:t>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14:paraId="767559F4" w14:textId="77777777" w:rsidR="00D32FBC" w:rsidRDefault="00000000">
      <w:pPr>
        <w:pStyle w:val="BodyText"/>
      </w:pPr>
      <w:r>
        <w:t>Your servant,</w:t>
      </w:r>
    </w:p>
    <w:p w14:paraId="0F08DAAF" w14:textId="77777777" w:rsidR="00D32FBC" w:rsidRDefault="00000000">
      <w:pPr>
        <w:pStyle w:val="Heading2"/>
      </w:pPr>
      <w:bookmarkStart w:id="979" w:name="bh00844-natural"/>
      <w:bookmarkEnd w:id="978"/>
      <w:r>
        <w:t>BH00844 (Natural)</w:t>
      </w:r>
    </w:p>
    <w:p w14:paraId="61BA148F" w14:textId="77777777" w:rsidR="00D32FBC" w:rsidRDefault="00000000">
      <w:pPr>
        <w:pStyle w:val="FirstParagraph"/>
      </w:pPr>
      <w:r>
        <w:t>In the Name of Our Lord, the Most Sacred, the Most Mighty, the Most Exalted, the Most Glorious.</w:t>
      </w:r>
    </w:p>
    <w:p w14:paraId="3AB39980" w14:textId="77777777" w:rsidR="00D32FBC" w:rsidRDefault="00000000">
      <w:pPr>
        <w:pStyle w:val="BodyText"/>
      </w:pPr>
      <w:r>
        <w:rPr>
          <w:b/>
          <w:bCs/>
        </w:rPr>
        <w:t>Page 490</w:t>
      </w:r>
    </w:p>
    <w:p w14:paraId="17149E64" w14:textId="77777777" w:rsidR="00D32FBC" w:rsidRDefault="00000000">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w:t>
      </w:r>
      <w:r>
        <w:lastRenderedPageBreak/>
        <w:t>testified by the tongue of my heart and soul, and beyond them by those who are witnessing, observing, and guarding over those in the heavens and the earth.</w:t>
      </w:r>
    </w:p>
    <w:p w14:paraId="0D0D2278" w14:textId="77777777" w:rsidR="00D32FBC" w:rsidRDefault="00000000">
      <w:pPr>
        <w:pStyle w:val="BodyText"/>
      </w:pPr>
      <w:r>
        <w:t>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14:paraId="4BF01BA7" w14:textId="77777777" w:rsidR="00D32FBC" w:rsidRDefault="00000000">
      <w:pPr>
        <w:pStyle w:val="BodyText"/>
      </w:pPr>
      <w:r>
        <w:rPr>
          <w:b/>
          <w:bCs/>
        </w:rPr>
        <w:t>Page 491</w:t>
      </w:r>
    </w:p>
    <w:p w14:paraId="5561A923" w14:textId="77777777" w:rsidR="00D32FBC" w:rsidRDefault="00000000">
      <w:pPr>
        <w:pStyle w:val="BodyText"/>
      </w:pPr>
      <w:r>
        <w:t>…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14:paraId="1EA28AE5" w14:textId="77777777" w:rsidR="00D32FBC" w:rsidRDefault="00000000">
      <w:pPr>
        <w:pStyle w:val="BodyText"/>
      </w:pPr>
      <w:r>
        <w:t>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14:paraId="5CB72B3D" w14:textId="77777777" w:rsidR="00D32FBC" w:rsidRDefault="00000000">
      <w:pPr>
        <w:pStyle w:val="BodyText"/>
      </w:pPr>
      <w:r>
        <w:t>We remember the one named “Asad,” the one who serves the Cause of his Lord and speaks in His praise. For him, We have revealed, both before and now, that which delights the hearts of the sincere. We also remember the one who informed you of the intentions of a servant among Our servants, who is named “Kareem” in a clear Tablet. From this station, We now turn to the one who seeks to assist his Lord, the solitary and oppressed, whose foundation causes the stillness of the world to tremble and the hearts of the knowledgeable to quake.</w:t>
      </w:r>
    </w:p>
    <w:p w14:paraId="7A0297E7" w14:textId="77777777" w:rsidR="00D32FBC" w:rsidRDefault="00000000">
      <w:pPr>
        <w:pStyle w:val="BodyText"/>
      </w:pPr>
      <w:r>
        <w:rPr>
          <w:b/>
          <w:bCs/>
        </w:rPr>
        <w:t>Page 492</w:t>
      </w:r>
    </w:p>
    <w:p w14:paraId="508A6377" w14:textId="77777777" w:rsidR="00D32FBC" w:rsidRDefault="00000000">
      <w:pPr>
        <w:pStyle w:val="BodyText"/>
      </w:pPr>
      <w:r>
        <w:t>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14:paraId="6816B175" w14:textId="77777777" w:rsidR="00D32FBC" w:rsidRDefault="00000000">
      <w:pPr>
        <w:pStyle w:val="BodyText"/>
      </w:pPr>
      <w:r>
        <w:t>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14:paraId="49A2BE8E" w14:textId="77777777" w:rsidR="00D32FBC" w:rsidRDefault="00000000">
      <w:pPr>
        <w:pStyle w:val="BodyText"/>
      </w:pPr>
      <w:r>
        <w:rPr>
          <w:b/>
          <w:bCs/>
        </w:rPr>
        <w:t>Page 493</w:t>
      </w:r>
    </w:p>
    <w:p w14:paraId="03751A64" w14:textId="77777777" w:rsidR="00D32FBC" w:rsidRDefault="00000000">
      <w:pPr>
        <w:pStyle w:val="BodyText"/>
      </w:pPr>
      <w:r>
        <w:lastRenderedPageBreak/>
        <w:t>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14:paraId="3E8228C6" w14:textId="77777777" w:rsidR="00D32FBC" w:rsidRDefault="00000000">
      <w:pPr>
        <w:pStyle w:val="BodyText"/>
      </w:pPr>
      <w:r>
        <w:t>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14:paraId="2263017C" w14:textId="77777777" w:rsidR="00D32FBC" w:rsidRDefault="00000000">
      <w:pPr>
        <w:pStyle w:val="BodyText"/>
      </w:pPr>
      <w:r>
        <w:rPr>
          <w:b/>
          <w:bCs/>
        </w:rPr>
        <w:t>Page 494</w:t>
      </w:r>
    </w:p>
    <w:p w14:paraId="4B3CA573" w14:textId="77777777" w:rsidR="00D32FBC" w:rsidRDefault="00000000">
      <w:pPr>
        <w:pStyle w:val="BodyText"/>
      </w:pPr>
      <w:r>
        <w:t>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14:paraId="70A3F77A" w14:textId="77777777" w:rsidR="00D32FBC" w:rsidRDefault="00000000">
      <w:pPr>
        <w:pStyle w:val="BodyText"/>
      </w:pPr>
      <w:r>
        <w:rPr>
          <w:i/>
          <w:iCs/>
        </w:rPr>
        <w:t>“O Qasim, turn to the Qiblah to which all Qiblahs have turned, appointed by God for the servants on the first day when He spoke the first Word, declaring, ‘Indeed, I am God, the One, the Single, the All-Knowing.’ Turn with detachment, erasing from your heart the traces of all that you knew before, then face Him with a countenance befitting one who turns to the Countenance of God, the Lord of all worlds.”</w:t>
      </w:r>
    </w:p>
    <w:p w14:paraId="5D5A0731" w14:textId="77777777" w:rsidR="00D32FBC" w:rsidRDefault="00000000">
      <w:pPr>
        <w:pStyle w:val="BodyText"/>
      </w:pPr>
      <w:r>
        <w:t>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14:paraId="61D2D703" w14:textId="77777777" w:rsidR="00D32FBC" w:rsidRDefault="00000000">
      <w:pPr>
        <w:pStyle w:val="BodyText"/>
      </w:pPr>
      <w:r>
        <w:rPr>
          <w:b/>
          <w:bCs/>
        </w:rPr>
        <w:t>Page 495</w:t>
      </w:r>
    </w:p>
    <w:p w14:paraId="708F83BA" w14:textId="77777777" w:rsidR="00D32FBC" w:rsidRDefault="00000000">
      <w:pPr>
        <w:pStyle w:val="BodyText"/>
      </w:pPr>
      <w:r>
        <w:t>…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14:paraId="4CBD5727" w14:textId="77777777" w:rsidR="00D32FBC" w:rsidRDefault="00000000">
      <w:pPr>
        <w:pStyle w:val="BodyText"/>
      </w:pPr>
      <w:r>
        <w:t>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14:paraId="16C55241" w14:textId="77777777" w:rsidR="00D32FBC" w:rsidRDefault="00000000">
      <w:pPr>
        <w:pStyle w:val="BodyText"/>
      </w:pPr>
      <w:r>
        <w:rPr>
          <w:b/>
          <w:bCs/>
        </w:rPr>
        <w:lastRenderedPageBreak/>
        <w:t>Page 496</w:t>
      </w:r>
    </w:p>
    <w:p w14:paraId="2AF14E59" w14:textId="77777777" w:rsidR="00D32FBC" w:rsidRDefault="00000000">
      <w:pPr>
        <w:pStyle w:val="BodyText"/>
      </w:pPr>
      <w:r>
        <w:t>…was written and sent. God willing, may all drink from its nectar and attain His grace. The Glory be upon you, upon those with you, and upon those who acted according to what they were commanded by the Wise Ordainer.</w:t>
      </w:r>
    </w:p>
    <w:p w14:paraId="065771CB" w14:textId="77777777" w:rsidR="00D32FBC" w:rsidRDefault="00000000">
      <w:pPr>
        <w:pStyle w:val="BodyText"/>
      </w:pPr>
      <w:r>
        <w:t>Servant, in Shawwal 1298. (September 1881)</w:t>
      </w:r>
    </w:p>
    <w:p w14:paraId="63B53AD5" w14:textId="77777777" w:rsidR="00D32FBC" w:rsidRDefault="00000000">
      <w:pPr>
        <w:pStyle w:val="Heading2"/>
      </w:pPr>
      <w:bookmarkStart w:id="980" w:name="bh00250-natural"/>
      <w:bookmarkEnd w:id="979"/>
      <w:r>
        <w:t>BH00250 (Natural)</w:t>
      </w:r>
    </w:p>
    <w:p w14:paraId="3A9EDF29" w14:textId="77777777" w:rsidR="00D32FBC" w:rsidRDefault="00000000">
      <w:pPr>
        <w:pStyle w:val="FirstParagraph"/>
      </w:pPr>
      <w:r>
        <w:rPr>
          <w:b/>
          <w:bCs/>
        </w:rPr>
        <w:t>He is God, exalted is His glory, greatness, and majesty.</w:t>
      </w:r>
    </w:p>
    <w:p w14:paraId="7BE4034E" w14:textId="77777777" w:rsidR="00D32FBC" w:rsidRDefault="00000000">
      <w:pPr>
        <w:pStyle w:val="BodyText"/>
      </w:pPr>
      <w:r>
        <w:t>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14:paraId="755FB840" w14:textId="77777777" w:rsidR="00D32FBC" w:rsidRDefault="00000000">
      <w:pPr>
        <w:pStyle w:val="BodyText"/>
      </w:pPr>
      <w:r>
        <w:rPr>
          <w:b/>
          <w:bCs/>
        </w:rPr>
        <w:t>Page 497</w:t>
      </w:r>
    </w:p>
    <w:p w14:paraId="742C6542" w14:textId="77777777" w:rsidR="00D32FBC" w:rsidRDefault="00000000">
      <w:pPr>
        <w:pStyle w:val="BodyText"/>
      </w:pPr>
      <w:r>
        <w:t>…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14:paraId="66359879" w14:textId="77777777" w:rsidR="00D32FBC" w:rsidRDefault="00000000">
      <w:pPr>
        <w:pStyle w:val="BodyText"/>
      </w:pPr>
      <w:r>
        <w:rPr>
          <w:b/>
          <w:bCs/>
        </w:rPr>
        <w:t>Page 498</w:t>
      </w:r>
    </w:p>
    <w:p w14:paraId="312751C5" w14:textId="77777777" w:rsidR="00D32FBC" w:rsidRDefault="00000000">
      <w:pPr>
        <w:pStyle w:val="BodyText"/>
      </w:pPr>
      <w:r>
        <w:rPr>
          <w:b/>
          <w:bCs/>
        </w:rPr>
        <w:t>He is the Most Sacred, the Most Great, the Most Exalted, the Most Glorious.</w:t>
      </w:r>
    </w:p>
    <w:p w14:paraId="4C78B70D" w14:textId="77777777" w:rsidR="00D32FBC" w:rsidRDefault="00000000">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w:t>
      </w:r>
      <w:r>
        <w:lastRenderedPageBreak/>
        <w:t>sincere stand firm in the Cause of God between earth and heaven and bear the afflictions of love for Him—afflictions only known to God, the Lord of Names.</w:t>
      </w:r>
    </w:p>
    <w:p w14:paraId="4E13484F" w14:textId="77777777" w:rsidR="00D32FBC" w:rsidRDefault="00000000">
      <w:pPr>
        <w:pStyle w:val="BodyText"/>
      </w:pPr>
      <w:r>
        <w:t>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14:paraId="54C9EFB1" w14:textId="77777777" w:rsidR="00D32FBC" w:rsidRDefault="00000000">
      <w:pPr>
        <w:pStyle w:val="BodyText"/>
      </w:pPr>
      <w:r>
        <w:rPr>
          <w:b/>
          <w:bCs/>
        </w:rPr>
        <w:t>Page 499</w:t>
      </w:r>
    </w:p>
    <w:p w14:paraId="61FD2FD7" w14:textId="77777777" w:rsidR="00D32FBC" w:rsidRDefault="00000000">
      <w:pPr>
        <w:pStyle w:val="BodyText"/>
      </w:pPr>
      <w:r>
        <w:t>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14:paraId="49214371" w14:textId="77777777" w:rsidR="00D32FBC" w:rsidRDefault="00000000">
      <w:pPr>
        <w:pStyle w:val="BodyText"/>
      </w:pPr>
      <w:r>
        <w:t>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14:paraId="1C2514F4" w14:textId="77777777" w:rsidR="00D32FBC" w:rsidRDefault="00000000">
      <w:pPr>
        <w:pStyle w:val="BodyText"/>
      </w:pPr>
      <w:r>
        <w:t>“O ‘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p>
    <w:p w14:paraId="55A19261" w14:textId="77777777" w:rsidR="00D32FBC" w:rsidRDefault="00000000">
      <w:pPr>
        <w:pStyle w:val="BodyText"/>
      </w:pPr>
      <w:r>
        <w:rPr>
          <w:b/>
          <w:bCs/>
        </w:rPr>
        <w:t>Page 500</w:t>
      </w:r>
    </w:p>
    <w:p w14:paraId="327986DB" w14:textId="77777777" w:rsidR="00D32FBC" w:rsidRDefault="00000000">
      <w:pPr>
        <w:pStyle w:val="BodyText"/>
      </w:pPr>
      <w:r>
        <w:t>“O ‘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 Thus have their hearts been hardened, and their souls have deceived them. In this way, I narrate to you what the heedless have spoken, for I am the All-Informed, the All-Knowing. Say, ‘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 Thus has the Cause been revealed under all circumstances, yet most of the people…</w:t>
      </w:r>
    </w:p>
    <w:p w14:paraId="7B373D72" w14:textId="77777777" w:rsidR="00D32FBC" w:rsidRDefault="00000000">
      <w:pPr>
        <w:pStyle w:val="BodyText"/>
      </w:pPr>
      <w:r>
        <w:rPr>
          <w:b/>
          <w:bCs/>
        </w:rPr>
        <w:lastRenderedPageBreak/>
        <w:t>Page 501</w:t>
      </w:r>
    </w:p>
    <w:p w14:paraId="113D3FF8" w14:textId="77777777" w:rsidR="00D32FBC" w:rsidRDefault="00000000">
      <w:pPr>
        <w:pStyle w:val="BodyText"/>
      </w:pPr>
      <w:r>
        <w:t>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14:paraId="75CBC2D0" w14:textId="77777777" w:rsidR="00D32FBC" w:rsidRDefault="00000000">
      <w:pPr>
        <w:pStyle w:val="BodyText"/>
      </w:pPr>
      <w:r>
        <w:t>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14:paraId="24FDAED5" w14:textId="77777777" w:rsidR="00D32FBC" w:rsidRDefault="00000000">
      <w:pPr>
        <w:pStyle w:val="BodyText"/>
      </w:pPr>
      <w:r>
        <w:rPr>
          <w:b/>
          <w:bCs/>
        </w:rPr>
        <w:t>Page 502</w:t>
      </w:r>
    </w:p>
    <w:p w14:paraId="3328F23A" w14:textId="77777777" w:rsidR="00D32FBC" w:rsidRDefault="00000000">
      <w:pPr>
        <w:pStyle w:val="BodyText"/>
      </w:pPr>
      <w:r>
        <w:t>“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14:paraId="44E17489" w14:textId="77777777" w:rsidR="00D32FBC" w:rsidRDefault="00000000">
      <w:pPr>
        <w:pStyle w:val="BodyText"/>
      </w:pPr>
      <w:r>
        <w:t>“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p>
    <w:p w14:paraId="184080F7" w14:textId="77777777" w:rsidR="00D32FBC" w:rsidRDefault="00000000">
      <w:pPr>
        <w:pStyle w:val="BodyText"/>
      </w:pPr>
      <w:r>
        <w:t>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14:paraId="7DA04B5C" w14:textId="77777777" w:rsidR="00D32FBC" w:rsidRDefault="00000000">
      <w:pPr>
        <w:pStyle w:val="BodyText"/>
      </w:pPr>
      <w:r>
        <w:rPr>
          <w:b/>
          <w:bCs/>
        </w:rPr>
        <w:t>Page 503</w:t>
      </w:r>
    </w:p>
    <w:p w14:paraId="0977FB24" w14:textId="77777777" w:rsidR="00D32FBC" w:rsidRDefault="00000000">
      <w:pPr>
        <w:pStyle w:val="BodyText"/>
      </w:pPr>
      <w:r>
        <w:t xml:space="preserve">Say: Beware lest the world distract you from the Creator of the heavens. Leave the people to their delusions and take what has come to you from God, the Almighty, the All-Glorious. He loves those who </w:t>
      </w:r>
      <w:r>
        <w:lastRenderedPageBreak/>
        <w:t>love Him, remembers those who remember Him, and beholds those who stand firm in His remembrance and serve His Cause. He is indeed the All-Hearing, the All-Wise.</w:t>
      </w:r>
    </w:p>
    <w:p w14:paraId="5AEA4B26" w14:textId="77777777" w:rsidR="00D32FBC" w:rsidRDefault="00000000">
      <w:pPr>
        <w:pStyle w:val="BodyText"/>
      </w:pPr>
      <w:r>
        <w:t>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14:paraId="6951DE0C" w14:textId="77777777" w:rsidR="00D32FBC" w:rsidRDefault="00000000">
      <w:pPr>
        <w:pStyle w:val="BodyText"/>
      </w:pPr>
      <w:r>
        <w:t>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14:paraId="04C06C1F" w14:textId="77777777" w:rsidR="00D32FBC" w:rsidRDefault="00000000">
      <w:pPr>
        <w:pStyle w:val="BodyText"/>
      </w:pPr>
      <w:r>
        <w:rPr>
          <w:b/>
          <w:bCs/>
        </w:rPr>
        <w:t>Page 504</w:t>
      </w:r>
    </w:p>
    <w:p w14:paraId="65009B1B" w14:textId="77777777" w:rsidR="00D32FBC" w:rsidRDefault="00000000">
      <w:pPr>
        <w:pStyle w:val="BodyText"/>
      </w:pPr>
      <w:r>
        <w:t>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14:paraId="634B3D56" w14:textId="77777777" w:rsidR="00D32FBC" w:rsidRDefault="00000000">
      <w:pPr>
        <w:pStyle w:val="BodyText"/>
      </w:pPr>
      <w:r>
        <w:t>“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p>
    <w:p w14:paraId="587D06F9" w14:textId="77777777" w:rsidR="00D32FBC" w:rsidRDefault="00000000">
      <w:pPr>
        <w:pStyle w:val="BodyText"/>
      </w:pPr>
      <w:r>
        <w:rPr>
          <w:b/>
          <w:bCs/>
        </w:rPr>
        <w:t>Page 505</w:t>
      </w:r>
    </w:p>
    <w:p w14:paraId="4F816C87" w14:textId="77777777" w:rsidR="00D32FBC" w:rsidRDefault="00000000">
      <w:pPr>
        <w:pStyle w:val="BodyText"/>
      </w:pPr>
      <w:r>
        <w:t>“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p>
    <w:p w14:paraId="332D4A5D" w14:textId="77777777" w:rsidR="00D32FBC" w:rsidRDefault="00000000">
      <w:pPr>
        <w:pStyle w:val="BodyText"/>
      </w:pPr>
      <w:r>
        <w:t xml:space="preserve">“O My Supreme Pen, turn toward the land of ‘Káf,’ and mention those who soared in the atmosphere of My nearness and attained the knowledge of the One who made you speak with truth. Your Lord is indeed the Generous Bestower. Blessed are you for what you have attained, for recognizing the oppressed One </w:t>
      </w:r>
      <w:r>
        <w:lastRenderedPageBreak/>
        <w:t>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p>
    <w:p w14:paraId="6B8AAB06" w14:textId="77777777" w:rsidR="00D32FBC" w:rsidRDefault="00000000">
      <w:pPr>
        <w:pStyle w:val="BodyText"/>
      </w:pPr>
      <w:r>
        <w:rPr>
          <w:b/>
          <w:bCs/>
        </w:rPr>
        <w:t>Page 506</w:t>
      </w:r>
    </w:p>
    <w:p w14:paraId="41CFEBD5" w14:textId="77777777" w:rsidR="00D32FBC" w:rsidRDefault="00000000">
      <w:pPr>
        <w:pStyle w:val="BodyText"/>
      </w:pPr>
      <w:r>
        <w:t>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14:paraId="60971E86" w14:textId="77777777" w:rsidR="00D32FBC" w:rsidRDefault="00000000">
      <w:pPr>
        <w:pStyle w:val="BodyText"/>
      </w:pPr>
      <w:r>
        <w:t>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14:paraId="207AD3D9" w14:textId="77777777" w:rsidR="00D32FBC" w:rsidRDefault="00000000">
      <w:pPr>
        <w:pStyle w:val="BodyText"/>
      </w:pPr>
      <w:r>
        <w:t>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14:paraId="231DE527" w14:textId="77777777" w:rsidR="00D32FBC" w:rsidRDefault="00000000">
      <w:pPr>
        <w:pStyle w:val="BodyText"/>
      </w:pPr>
      <w:r>
        <w:t>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14:paraId="4CECE148" w14:textId="77777777" w:rsidR="00D32FBC" w:rsidRDefault="00000000">
      <w:pPr>
        <w:pStyle w:val="BodyText"/>
      </w:pPr>
      <w:r>
        <w:rPr>
          <w:b/>
          <w:bCs/>
        </w:rPr>
        <w:t>Page 507</w:t>
      </w:r>
    </w:p>
    <w:p w14:paraId="368B7860" w14:textId="77777777" w:rsidR="00D32FBC" w:rsidRDefault="00000000">
      <w:pPr>
        <w:pStyle w:val="BodyText"/>
      </w:pPr>
      <w:r>
        <w:t>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14:paraId="1F95BFF6" w14:textId="77777777" w:rsidR="00D32FBC" w:rsidRDefault="00000000">
      <w:pPr>
        <w:pStyle w:val="BodyText"/>
      </w:pPr>
      <w:r>
        <w:t>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14:paraId="4EF205FA" w14:textId="77777777" w:rsidR="00D32FBC" w:rsidRDefault="00000000">
      <w:pPr>
        <w:pStyle w:val="BodyText"/>
      </w:pPr>
      <w:r>
        <w:t>Regarding the request for forgiveness for the late Haji Mulla Ali Akbar, it has been presented at the Throne. This is what has been revealed from the kingdom of the Bayan by God, the Almighty, the Most Generous:</w:t>
      </w:r>
      <w:r>
        <w:br/>
      </w:r>
      <w:r>
        <w:lastRenderedPageBreak/>
        <w:t>“O My handmaiden, We announce to you the glad tidings of the grace of your Lord and mention to you that which will bring joy to your heart and the hearts of those who believe in God, the Almighty, the Bestower.”</w:t>
      </w:r>
    </w:p>
    <w:p w14:paraId="35DC17D8" w14:textId="77777777" w:rsidR="00D32FBC" w:rsidRDefault="00000000">
      <w:pPr>
        <w:pStyle w:val="BodyText"/>
      </w:pPr>
      <w:r>
        <w:rPr>
          <w:b/>
          <w:bCs/>
        </w:rPr>
        <w:t>Page 508</w:t>
      </w:r>
    </w:p>
    <w:p w14:paraId="578B9302" w14:textId="77777777" w:rsidR="00D32FBC" w:rsidRDefault="00000000">
      <w:pPr>
        <w:pStyle w:val="BodyText"/>
      </w:pPr>
      <w:r>
        <w:t>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t>Blessings be upon you and upon those who perceived the fragrance of the robe in the Days of God, turned to the Horizon of Revelation, and hearkened to the call of God, the Sovereign of all religions.</w:t>
      </w:r>
    </w:p>
    <w:p w14:paraId="20938FE4" w14:textId="77777777" w:rsidR="00D32FBC" w:rsidRDefault="00000000">
      <w:pPr>
        <w:pStyle w:val="BodyText"/>
      </w:pPr>
      <w:r>
        <w:t>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14:paraId="5803E156" w14:textId="77777777" w:rsidR="00D32FBC" w:rsidRDefault="00000000">
      <w:pPr>
        <w:pStyle w:val="BodyText"/>
      </w:pPr>
      <w:r>
        <w:t>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14:paraId="27E89355" w14:textId="77777777" w:rsidR="00D32FBC" w:rsidRDefault="00000000">
      <w:pPr>
        <w:pStyle w:val="BodyText"/>
      </w:pPr>
      <w:r>
        <w:rPr>
          <w:b/>
          <w:bCs/>
        </w:rPr>
        <w:t>Page 509</w:t>
      </w:r>
    </w:p>
    <w:p w14:paraId="2068FDB8" w14:textId="77777777" w:rsidR="00D32FBC" w:rsidRDefault="00000000">
      <w:pPr>
        <w:pStyle w:val="BodyText"/>
      </w:pPr>
      <w:r>
        <w:t>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14:paraId="76DA4D83" w14:textId="77777777" w:rsidR="00D32FBC" w:rsidRDefault="00000000">
      <w:pPr>
        <w:pStyle w:val="BodyText"/>
      </w:pPr>
      <w:r>
        <w:t>From this humble servant, if possible, convey glad tidings to her, for her name is mentioned before the Throne, and the gaze of divine favor is directed toward her. Blessed is she for her patience, gratitude, generosity, and devotion to God, the One, the Incomparable.</w:t>
      </w:r>
    </w:p>
    <w:p w14:paraId="2FDC9A58" w14:textId="77777777" w:rsidR="00D32FBC" w:rsidRDefault="00000000">
      <w:pPr>
        <w:pStyle w:val="BodyText"/>
      </w:pPr>
      <w:r>
        <w:t>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14:paraId="3D19F045" w14:textId="77777777" w:rsidR="00D32FBC" w:rsidRDefault="00000000">
      <w:pPr>
        <w:pStyle w:val="BodyText"/>
      </w:pPr>
      <w:r>
        <w:t>The Glory of God be upon you and your household, and upon all the beloved of God. Praise be to God, the Lord of all worlds.</w:t>
      </w:r>
    </w:p>
    <w:p w14:paraId="272359CA" w14:textId="77777777" w:rsidR="00D32FBC" w:rsidRDefault="00000000">
      <w:pPr>
        <w:pStyle w:val="BodyText"/>
      </w:pPr>
      <w:r>
        <w:t>The servant, on the 17th of Sha‘bán, 90. (October 1873)</w:t>
      </w:r>
    </w:p>
    <w:p w14:paraId="1238623E" w14:textId="77777777" w:rsidR="00D32FBC" w:rsidRDefault="00000000">
      <w:pPr>
        <w:pStyle w:val="BodyText"/>
      </w:pPr>
      <w:r>
        <w:lastRenderedPageBreak/>
        <w:t>O Beloved, this is the station of the Servant of Unity, whose spirit is devoted to the most noble and luminous dust of His Threshold.</w:t>
      </w:r>
    </w:p>
    <w:p w14:paraId="181D9F6B" w14:textId="77777777" w:rsidR="00D32FBC" w:rsidRDefault="00000000">
      <w:pPr>
        <w:pStyle w:val="BodyText"/>
      </w:pPr>
      <w:r>
        <w:rPr>
          <w:b/>
          <w:bCs/>
        </w:rPr>
        <w:t>Page 510</w:t>
      </w:r>
    </w:p>
    <w:p w14:paraId="43799CDE" w14:textId="77777777" w:rsidR="00D32FBC" w:rsidRDefault="00000000">
      <w:pPr>
        <w:pStyle w:val="BodyText"/>
      </w:pPr>
      <w:r>
        <w:t>…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14:paraId="2B83D80D" w14:textId="77777777" w:rsidR="00D32FBC" w:rsidRDefault="00000000">
      <w:pPr>
        <w:pStyle w:val="BodyText"/>
      </w:pPr>
      <w:r>
        <w:t>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14:paraId="7C0437AC" w14:textId="77777777" w:rsidR="00D32FBC" w:rsidRDefault="00000000">
      <w:pPr>
        <w:pStyle w:val="BodyText"/>
      </w:pPr>
      <w:r>
        <w:t>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14:paraId="48D8B03A" w14:textId="77777777" w:rsidR="00D32FBC" w:rsidRDefault="00000000">
      <w:pPr>
        <w:pStyle w:val="BodyText"/>
      </w:pPr>
      <w:r>
        <w:t>May they revive the dead, buried in the graves of heedlessness and ignorance, with the breaths of pure souls, and bring the dried trees in the wilderness…</w:t>
      </w:r>
    </w:p>
    <w:p w14:paraId="3BED8CE5" w14:textId="77777777" w:rsidR="00D32FBC" w:rsidRDefault="00000000">
      <w:pPr>
        <w:pStyle w:val="BodyText"/>
      </w:pPr>
      <w:r>
        <w:rPr>
          <w:b/>
          <w:bCs/>
        </w:rPr>
        <w:t>Page 511</w:t>
      </w:r>
    </w:p>
    <w:p w14:paraId="2342EF48" w14:textId="77777777" w:rsidR="00D32FBC" w:rsidRDefault="00000000">
      <w:pPr>
        <w:pStyle w:val="BodyText"/>
      </w:pPr>
      <w:r>
        <w:t>…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14:paraId="59E25893" w14:textId="77777777" w:rsidR="00D32FBC" w:rsidRDefault="00000000">
      <w:pPr>
        <w:pStyle w:val="BodyText"/>
      </w:pPr>
      <w:r>
        <w:t>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14:paraId="5B6CDAD0" w14:textId="77777777" w:rsidR="00D32FBC" w:rsidRDefault="00000000">
      <w:pPr>
        <w:pStyle w:val="BodyText"/>
      </w:pPr>
      <w:r>
        <w:t>We ask God—and you should also ask—that He remove all obstacles and open the gates of reunion for all His servants and maidservants.</w:t>
      </w:r>
    </w:p>
    <w:p w14:paraId="7A134E7A" w14:textId="77777777" w:rsidR="00D32FBC" w:rsidRDefault="00000000">
      <w:pPr>
        <w:pStyle w:val="BodyText"/>
      </w:pPr>
      <w:r>
        <w:t>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14:paraId="51B69442" w14:textId="77777777" w:rsidR="00D32FBC" w:rsidRDefault="00000000">
      <w:pPr>
        <w:pStyle w:val="BodyText"/>
      </w:pPr>
      <w:r>
        <w:t>To His Honor Mirza Mahmoud…</w:t>
      </w:r>
    </w:p>
    <w:p w14:paraId="64627E38" w14:textId="77777777" w:rsidR="00D32FBC" w:rsidRDefault="00000000">
      <w:pPr>
        <w:pStyle w:val="BodyText"/>
      </w:pPr>
      <w:r>
        <w:lastRenderedPageBreak/>
        <w:t>…and his family, both women and men, especially his sister, convey boundless praises. Extend individual greetings to each of the maidservants of God in that land, particularly to the honorable mother and sister of Khanum Sahib and Bibi Jan, upon them be the Glory of God.</w:t>
      </w:r>
    </w:p>
    <w:p w14:paraId="319106CE" w14:textId="77777777" w:rsidR="00D32FBC" w:rsidRDefault="00000000">
      <w:pPr>
        <w:pStyle w:val="BodyText"/>
      </w:pPr>
      <w:r>
        <w:t>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14:paraId="23BEEC39" w14:textId="77777777" w:rsidR="00D32FBC" w:rsidRDefault="00000000">
      <w:pPr>
        <w:pStyle w:val="BodyText"/>
      </w:pPr>
      <w:r>
        <w:t>What more can be said from this humble and fleeting servant?</w:t>
      </w:r>
    </w:p>
    <w:p w14:paraId="6E7902F2" w14:textId="77777777" w:rsidR="00D32FBC" w:rsidRDefault="00000000">
      <w:pPr>
        <w:pStyle w:val="BodyText"/>
      </w:pPr>
      <w:r>
        <w:t>In the year 333, dated the 27th of Shawwal in the year 95, (October 1878)</w:t>
      </w:r>
    </w:p>
    <w:p w14:paraId="3372FF9E" w14:textId="77777777" w:rsidR="00D32FBC" w:rsidRDefault="00000000">
      <w:pPr>
        <w:pStyle w:val="BodyText"/>
      </w:pPr>
      <w:r>
        <w:t>in the land of … His Honor Shater is ceaselessly glorifying and praising.</w:t>
      </w:r>
    </w:p>
    <w:p w14:paraId="5DC5140F" w14:textId="77777777" w:rsidR="00D32FBC" w:rsidRDefault="00000000">
      <w:pPr>
        <w:pStyle w:val="BodyText"/>
      </w:pPr>
      <w:r>
        <w:rPr>
          <w:b/>
          <w:bCs/>
        </w:rPr>
        <w:t>Page 512</w:t>
      </w:r>
    </w:p>
    <w:p w14:paraId="6C9F5E1C" w14:textId="77777777" w:rsidR="00D32FBC" w:rsidRDefault="00000000">
      <w:pPr>
        <w:pStyle w:val="BodyText"/>
      </w:pPr>
      <w:r>
        <w:t>To the noble one, who gazes upon the radiant Face of God, His Honor Waraqaa, upon him be the Glory of God, the Possessor of the Throne and the earth below.</w:t>
      </w:r>
    </w:p>
    <w:p w14:paraId="38EA5022" w14:textId="77777777" w:rsidR="00D32FBC" w:rsidRDefault="00000000">
      <w:pPr>
        <w:pStyle w:val="Heading2"/>
      </w:pPr>
      <w:bookmarkStart w:id="981" w:name="bh00057-natural"/>
      <w:bookmarkEnd w:id="980"/>
      <w:r>
        <w:t>BH00057 (Natural)</w:t>
      </w:r>
    </w:p>
    <w:p w14:paraId="1010FADA" w14:textId="77777777" w:rsidR="00D32FBC" w:rsidRDefault="00000000">
      <w:pPr>
        <w:pStyle w:val="FirstParagraph"/>
      </w:pPr>
      <w:r>
        <w:rPr>
          <w:b/>
          <w:bCs/>
        </w:rPr>
        <w:t>In the Name of Our Most Sacred, Most Mighty, Exalted, and Glorious Lord.</w:t>
      </w:r>
    </w:p>
    <w:p w14:paraId="76743025" w14:textId="77777777" w:rsidR="00D32FBC" w:rsidRDefault="00000000">
      <w:pPr>
        <w:pStyle w:val="BodyText"/>
      </w:pPr>
      <w:r>
        <w:t>Praise, holy and exalted, is befitting only to the Mention and Hearing of the Sovereign of Names.</w:t>
      </w:r>
    </w:p>
    <w:p w14:paraId="6267E90F" w14:textId="77777777" w:rsidR="00D32FBC" w:rsidRDefault="00000000">
      <w:pPr>
        <w:pStyle w:val="BodyText"/>
      </w:pPr>
      <w:r>
        <w:t>*** Page 513 ***</w:t>
      </w:r>
    </w:p>
    <w:p w14:paraId="4764DAC3" w14:textId="77777777" w:rsidR="00D32FBC" w:rsidRDefault="00000000">
      <w:pPr>
        <w:pStyle w:val="BodyText"/>
      </w:pPr>
      <w:r>
        <w:t>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14:paraId="03293D6A" w14:textId="77777777" w:rsidR="00D32FBC" w:rsidRDefault="00000000">
      <w:pPr>
        <w:pStyle w:val="BodyText"/>
      </w:pPr>
      <w:r>
        <w:t>*** Page 514 ***</w:t>
      </w:r>
    </w:p>
    <w:p w14:paraId="6025C56D" w14:textId="77777777" w:rsidR="00D32FBC" w:rsidRDefault="00000000">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w:t>
      </w:r>
      <w:r>
        <w:lastRenderedPageBreak/>
        <w:t>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14:paraId="2413D01A" w14:textId="77777777" w:rsidR="00D32FBC" w:rsidRDefault="00000000">
      <w:pPr>
        <w:pStyle w:val="BodyText"/>
      </w:pPr>
      <w:r>
        <w:t>*** Page 515 ***</w:t>
      </w:r>
    </w:p>
    <w:p w14:paraId="27233656" w14:textId="77777777" w:rsidR="00D32FBC" w:rsidRDefault="00000000">
      <w:pPr>
        <w:pStyle w:val="BodyText"/>
      </w:pPr>
      <w:r>
        <w:t>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14:paraId="0CE84043" w14:textId="77777777" w:rsidR="00D32FBC" w:rsidRDefault="00000000">
      <w:pPr>
        <w:pStyle w:val="BodyText"/>
      </w:pPr>
      <w:r>
        <w:t>*** Page 516 ***</w:t>
      </w:r>
    </w:p>
    <w:p w14:paraId="44F5F499" w14:textId="77777777" w:rsidR="00D32FBC" w:rsidRDefault="00000000">
      <w:pPr>
        <w:pStyle w:val="BodyText"/>
      </w:pPr>
      <w:r>
        <w:t>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14:paraId="2AB57C82" w14:textId="77777777" w:rsidR="00D32FBC" w:rsidRDefault="00000000">
      <w:pPr>
        <w:pStyle w:val="BodyText"/>
      </w:pPr>
      <w:r>
        <w:t>*** Page 517 ***</w:t>
      </w:r>
    </w:p>
    <w:p w14:paraId="0F76426C" w14:textId="77777777" w:rsidR="00D32FBC" w:rsidRDefault="00000000">
      <w:pPr>
        <w:pStyle w:val="BodyText"/>
      </w:pPr>
      <w:r>
        <w:lastRenderedPageBreak/>
        <w:t>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14:paraId="46DEEFBE" w14:textId="77777777" w:rsidR="00D32FBC" w:rsidRDefault="00000000">
      <w:pPr>
        <w:pStyle w:val="BodyText"/>
      </w:pPr>
      <w:r>
        <w:t>*** Page 518 ***</w:t>
      </w:r>
    </w:p>
    <w:p w14:paraId="71A022F0" w14:textId="77777777" w:rsidR="00D32FBC" w:rsidRDefault="00000000">
      <w:pPr>
        <w:pStyle w:val="BodyText"/>
      </w:pPr>
      <w:r>
        <w:t>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14:paraId="27694601" w14:textId="77777777" w:rsidR="00D32FBC" w:rsidRDefault="00000000">
      <w:pPr>
        <w:pStyle w:val="BodyText"/>
      </w:pPr>
      <w:r>
        <w:t>*** Page 519 ***</w:t>
      </w:r>
    </w:p>
    <w:p w14:paraId="0CAF4EBC" w14:textId="77777777" w:rsidR="00D32FBC" w:rsidRDefault="00000000">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w:t>
      </w:r>
      <w:r>
        <w:lastRenderedPageBreak/>
        <w:t>people of the Bayán are aware that this servant remained veiled and secluded for many years, and that none…</w:t>
      </w:r>
    </w:p>
    <w:p w14:paraId="3C6C48E1" w14:textId="77777777" w:rsidR="00D32FBC" w:rsidRDefault="00000000">
      <w:pPr>
        <w:pStyle w:val="BodyText"/>
      </w:pPr>
      <w:r>
        <w:t>*** Page 520 ***</w:t>
      </w:r>
    </w:p>
    <w:p w14:paraId="2134BDA0" w14:textId="77777777" w:rsidR="00D32FBC" w:rsidRDefault="00000000">
      <w:pPr>
        <w:pStyle w:val="BodyText"/>
      </w:pPr>
      <w:r>
        <w:t>…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14:paraId="7F5B6D73" w14:textId="77777777" w:rsidR="00D32FBC" w:rsidRDefault="00000000">
      <w:pPr>
        <w:pStyle w:val="BodyText"/>
      </w:pPr>
      <w:r>
        <w:t>*** Page 521 ***</w:t>
      </w:r>
    </w:p>
    <w:p w14:paraId="7182DC2C" w14:textId="77777777" w:rsidR="00D32FBC" w:rsidRDefault="00000000">
      <w:pPr>
        <w:pStyle w:val="BodyText"/>
      </w:pPr>
      <w:r>
        <w:t>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 “A child, but he passed away.” 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14:paraId="44456684" w14:textId="77777777" w:rsidR="00D32FBC" w:rsidRDefault="00000000">
      <w:pPr>
        <w:pStyle w:val="BodyText"/>
      </w:pPr>
      <w:r>
        <w:t>*** Page 522 ***</w:t>
      </w:r>
    </w:p>
    <w:p w14:paraId="357AAA66" w14:textId="77777777" w:rsidR="00D32FBC" w:rsidRDefault="00000000">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w:t>
      </w:r>
      <w:r>
        <w:lastRenderedPageBreak/>
        <w:t>two events occur, and the Lord of all worlds manifests, the people of the Bayán will see themselves in the lowest depths. Some have had the veils torn by the finger of power.</w:t>
      </w:r>
    </w:p>
    <w:p w14:paraId="3DE7D9BB" w14:textId="77777777" w:rsidR="00D32FBC" w:rsidRDefault="00000000">
      <w:pPr>
        <w:pStyle w:val="BodyText"/>
      </w:pPr>
      <w:r>
        <w:t>*** Page 523 ***</w:t>
      </w:r>
    </w:p>
    <w:p w14:paraId="0298AA23" w14:textId="77777777" w:rsidR="00D32FBC" w:rsidRDefault="00000000">
      <w:pPr>
        <w:pStyle w:val="BodyText"/>
      </w:pPr>
      <w:r>
        <w:t>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14:paraId="35C3B3F7" w14:textId="77777777" w:rsidR="00D32FBC" w:rsidRDefault="00000000">
      <w:pPr>
        <w:pStyle w:val="BodyText"/>
      </w:pPr>
      <w:r>
        <w:t>*** Page 524 ***</w:t>
      </w:r>
    </w:p>
    <w:p w14:paraId="2FDBEDDD" w14:textId="77777777" w:rsidR="00D32FBC" w:rsidRDefault="00000000">
      <w:pPr>
        <w:pStyle w:val="BodyText"/>
      </w:pPr>
      <w:r>
        <w:t>…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14:paraId="23410DAE" w14:textId="77777777" w:rsidR="00D32FBC" w:rsidRDefault="00000000">
      <w:pPr>
        <w:pStyle w:val="BodyText"/>
      </w:pPr>
      <w:r>
        <w:t>*** Page 525 ***</w:t>
      </w:r>
    </w:p>
    <w:p w14:paraId="11B69040" w14:textId="77777777" w:rsidR="00D32FBC" w:rsidRDefault="00000000">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 “May they be confirmed in spreading the signs of God, His evidences, His conditions, and His manifestations.” Your </w:t>
      </w:r>
      <w:r>
        <w:lastRenderedPageBreak/>
        <w:t>intention to turn toward the stars is greatly loved, for the people are weak and unaware of certain matters.</w:t>
      </w:r>
    </w:p>
    <w:p w14:paraId="23C89808" w14:textId="77777777" w:rsidR="00D32FBC" w:rsidRDefault="00000000">
      <w:pPr>
        <w:pStyle w:val="BodyText"/>
      </w:pPr>
      <w:r>
        <w:t>*** Page 526 ***</w:t>
      </w:r>
    </w:p>
    <w:p w14:paraId="617D27E5" w14:textId="77777777" w:rsidR="00D32FBC" w:rsidRDefault="00000000">
      <w:pPr>
        <w:pStyle w:val="BodyText"/>
      </w:pPr>
      <w:r>
        <w:t>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14:paraId="197076DA" w14:textId="77777777" w:rsidR="00D32FBC" w:rsidRDefault="00000000">
      <w:pPr>
        <w:pStyle w:val="BodyText"/>
      </w:pPr>
      <w:r>
        <w:t>*** Page 527 ***</w:t>
      </w:r>
    </w:p>
    <w:p w14:paraId="0A8C49F0" w14:textId="77777777" w:rsidR="00D32FBC" w:rsidRDefault="00000000">
      <w:pPr>
        <w:pStyle w:val="BodyText"/>
      </w:pPr>
      <w:r>
        <w:t>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14:paraId="42FD2D44" w14:textId="77777777" w:rsidR="00D32FBC" w:rsidRDefault="00000000">
      <w:pPr>
        <w:pStyle w:val="BodyText"/>
      </w:pPr>
      <w:r>
        <w:t>*** Page 528 ***</w:t>
      </w:r>
    </w:p>
    <w:p w14:paraId="05BE6292" w14:textId="77777777" w:rsidR="00D32FBC" w:rsidRDefault="00000000">
      <w:pPr>
        <w:pStyle w:val="BodyText"/>
      </w:pPr>
      <w:r>
        <w:t>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w:t>
      </w:r>
      <w:r>
        <w:lastRenderedPageBreak/>
        <w:t>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14:paraId="73D83ED9" w14:textId="77777777" w:rsidR="00D32FBC" w:rsidRDefault="00000000">
      <w:pPr>
        <w:pStyle w:val="BodyText"/>
      </w:pPr>
      <w:r>
        <w:t>*** Page 529 ***</w:t>
      </w:r>
    </w:p>
    <w:p w14:paraId="49EFF36F" w14:textId="77777777" w:rsidR="00D32FBC" w:rsidRDefault="00000000">
      <w:pPr>
        <w:pStyle w:val="BodyText"/>
      </w:pPr>
      <w:r>
        <w:t>How many servants were drawn by the verses of their Lord to such an extent that neither the might of rulers nor the power of the strong could frighten them! They hastened into the wilderness of love and loyalty, proclaiming, “Here am I, here am I, O Beloved of hearts! Here am I, here am I, O Desired One of all in the heavens and the earth!” 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14:paraId="155AB2AF" w14:textId="77777777" w:rsidR="00D32FBC" w:rsidRDefault="00000000">
      <w:pPr>
        <w:pStyle w:val="BodyText"/>
      </w:pPr>
      <w:r>
        <w:t>*** Page 530 ***</w:t>
      </w:r>
    </w:p>
    <w:p w14:paraId="53859061" w14:textId="77777777" w:rsidR="00D32FBC" w:rsidRDefault="00000000">
      <w:pPr>
        <w:pStyle w:val="BodyText"/>
      </w:pPr>
      <w:r>
        <w:t>…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14:paraId="4600CAE8" w14:textId="77777777" w:rsidR="00D32FBC" w:rsidRDefault="00000000">
      <w:pPr>
        <w:pStyle w:val="BodyText"/>
      </w:pPr>
      <w:r>
        <w:t>*** Page 531 ***</w:t>
      </w:r>
    </w:p>
    <w:p w14:paraId="2774EED0" w14:textId="77777777" w:rsidR="00D32FBC" w:rsidRDefault="00000000">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w:t>
      </w:r>
      <w:r>
        <w:lastRenderedPageBreak/>
        <w:t>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14:paraId="4BFA74CF" w14:textId="77777777" w:rsidR="00D32FBC" w:rsidRDefault="00000000">
      <w:pPr>
        <w:pStyle w:val="BodyText"/>
      </w:pPr>
      <w:r>
        <w:t>*** Page 532 ***</w:t>
      </w:r>
    </w:p>
    <w:p w14:paraId="625FFB78" w14:textId="77777777" w:rsidR="00D32FBC" w:rsidRDefault="00000000">
      <w:pPr>
        <w:pStyle w:val="BodyText"/>
      </w:pPr>
      <w:r>
        <w:t>…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14:paraId="173F155F" w14:textId="77777777" w:rsidR="00D32FBC" w:rsidRDefault="00000000">
      <w:pPr>
        <w:pStyle w:val="BodyText"/>
      </w:pPr>
      <w:r>
        <w:t>*** Page 533 ***</w:t>
      </w:r>
    </w:p>
    <w:p w14:paraId="6A238AC4" w14:textId="77777777" w:rsidR="00D32FBC" w:rsidRDefault="00000000">
      <w:pPr>
        <w:pStyle w:val="BodyText"/>
      </w:pPr>
      <w:r>
        <w:t>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 “This pleases me.” 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14:paraId="708F7650" w14:textId="77777777" w:rsidR="00D32FBC" w:rsidRDefault="00000000">
      <w:pPr>
        <w:pStyle w:val="BodyText"/>
      </w:pPr>
      <w:r>
        <w:t>*** Page 534 ***</w:t>
      </w:r>
    </w:p>
    <w:p w14:paraId="4ABAD798" w14:textId="77777777" w:rsidR="00D32FBC" w:rsidRDefault="00000000">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w:t>
      </w:r>
      <w:r>
        <w:lastRenderedPageBreak/>
        <w:t>presented before the All-Bountiful Lord, these radiant words have descended from the heaven of the Divine Will: O Supreme Pen, mention those who turned toward My Most Glorious Horizon and heard My sweetest call…</w:t>
      </w:r>
    </w:p>
    <w:p w14:paraId="7CEDB7DC" w14:textId="77777777" w:rsidR="00D32FBC" w:rsidRDefault="00000000">
      <w:pPr>
        <w:pStyle w:val="BodyText"/>
      </w:pPr>
      <w:r>
        <w:t>*** Page 535 ***</w:t>
      </w:r>
    </w:p>
    <w:p w14:paraId="46B3645D" w14:textId="77777777" w:rsidR="00D32FBC" w:rsidRDefault="00000000">
      <w:pPr>
        <w:pStyle w:val="BodyText"/>
      </w:pPr>
      <w:r>
        <w:t>…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14:paraId="6B1E1DEC" w14:textId="77777777" w:rsidR="00D32FBC" w:rsidRDefault="00000000">
      <w:pPr>
        <w:pStyle w:val="BodyText"/>
      </w:pPr>
      <w:r>
        <w:t>*** Page 536 ***</w:t>
      </w:r>
    </w:p>
    <w:p w14:paraId="7D6ED447" w14:textId="77777777" w:rsidR="00D32FBC" w:rsidRDefault="00000000">
      <w:pPr>
        <w:pStyle w:val="BodyText"/>
      </w:pPr>
      <w:r>
        <w:t>…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14:paraId="1FD29737" w14:textId="77777777" w:rsidR="00D32FBC" w:rsidRDefault="00000000">
      <w:pPr>
        <w:pStyle w:val="BodyText"/>
      </w:pPr>
      <w:r>
        <w:t>*** Page 537 ***</w:t>
      </w:r>
    </w:p>
    <w:p w14:paraId="6CFFD05A" w14:textId="77777777" w:rsidR="00D32FBC" w:rsidRDefault="00000000">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w:t>
      </w:r>
      <w:r>
        <w:lastRenderedPageBreak/>
        <w:t>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14:paraId="2CE8EF74" w14:textId="77777777" w:rsidR="00D32FBC" w:rsidRDefault="00000000">
      <w:pPr>
        <w:pStyle w:val="BodyText"/>
      </w:pPr>
      <w:r>
        <w:t>*** Page 538 ***</w:t>
      </w:r>
    </w:p>
    <w:p w14:paraId="7F36F833" w14:textId="77777777" w:rsidR="00D32FBC" w:rsidRDefault="00000000">
      <w:pPr>
        <w:pStyle w:val="BodyText"/>
      </w:pPr>
      <w:r>
        <w:t>May God’s will confirm them. Regarding your mention of Jináb-i-Sabzih-‘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 exposition. How good is the state of a heart enkindled with His love…</w:t>
      </w:r>
    </w:p>
    <w:p w14:paraId="7ADCAC2B" w14:textId="77777777" w:rsidR="00D32FBC" w:rsidRDefault="00000000">
      <w:pPr>
        <w:pStyle w:val="BodyText"/>
      </w:pPr>
      <w:r>
        <w:t>*** Page 539 ***</w:t>
      </w:r>
    </w:p>
    <w:p w14:paraId="7EC5E055" w14:textId="77777777" w:rsidR="00D32FBC" w:rsidRDefault="00000000">
      <w:pPr>
        <w:pStyle w:val="BodyText"/>
      </w:pPr>
      <w:r>
        <w:t>…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14:paraId="083C20AE" w14:textId="77777777" w:rsidR="00D32FBC" w:rsidRDefault="00000000">
      <w:pPr>
        <w:pStyle w:val="BodyText"/>
      </w:pPr>
      <w:r>
        <w:t>*** Page 540 ***</w:t>
      </w:r>
    </w:p>
    <w:p w14:paraId="05BE7A2C" w14:textId="77777777" w:rsidR="00D32FBC" w:rsidRDefault="00000000">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w:t>
      </w:r>
      <w:r>
        <w:lastRenderedPageBreak/>
        <w:t>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14:paraId="77619DFB" w14:textId="77777777" w:rsidR="00D32FBC" w:rsidRDefault="00000000">
      <w:pPr>
        <w:pStyle w:val="BodyText"/>
      </w:pPr>
      <w:r>
        <w:t>*** Page 541 ***</w:t>
      </w:r>
    </w:p>
    <w:p w14:paraId="76F6A8A1" w14:textId="77777777" w:rsidR="00D32FBC" w:rsidRDefault="00000000">
      <w:pPr>
        <w:pStyle w:val="BodyText"/>
      </w:pPr>
      <w:r>
        <w:t>…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14:paraId="6FB031D4" w14:textId="77777777" w:rsidR="00D32FBC" w:rsidRDefault="00000000">
      <w:pPr>
        <w:pStyle w:val="BodyText"/>
      </w:pPr>
      <w:r>
        <w:t>*** Page 542 ***</w:t>
      </w:r>
    </w:p>
    <w:p w14:paraId="55749045" w14:textId="77777777" w:rsidR="00D32FBC" w:rsidRDefault="00000000">
      <w:pPr>
        <w:pStyle w:val="BodyText"/>
      </w:pPr>
      <w:r>
        <w:t>…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14:paraId="73CF8373" w14:textId="77777777" w:rsidR="00D32FBC" w:rsidRDefault="00000000">
      <w:pPr>
        <w:pStyle w:val="BodyText"/>
      </w:pPr>
      <w:r>
        <w:t>*** Page 543 ***</w:t>
      </w:r>
    </w:p>
    <w:p w14:paraId="7AF2D18E" w14:textId="77777777" w:rsidR="00D32FBC" w:rsidRDefault="00000000">
      <w:pPr>
        <w:pStyle w:val="BodyText"/>
      </w:pPr>
      <w:r>
        <w:lastRenderedPageBreak/>
        <w:t>“It is not appropriate to mention this in writing until its appointed day arrives.” Regarding the sacred verse, “When the ocean of reunion recedes” until “the branch that has branched out from this upright root,” 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 “Blessed are they for being named in this Book, which has diffused the fragrance of the All-Merciful throughout the realms of existence.”</w:t>
      </w:r>
    </w:p>
    <w:p w14:paraId="505E1B50" w14:textId="77777777" w:rsidR="00D32FBC" w:rsidRDefault="00000000">
      <w:pPr>
        <w:pStyle w:val="BodyText"/>
      </w:pPr>
      <w:r>
        <w:t>*** Page 544 ***</w:t>
      </w:r>
    </w:p>
    <w:p w14:paraId="454AA71A" w14:textId="77777777" w:rsidR="00D32FBC" w:rsidRDefault="00000000">
      <w:pPr>
        <w:pStyle w:val="BodyText"/>
      </w:pPr>
      <w:r>
        <w:t>“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 Those souls now linked to the Lote-Tree are referred to in the Book of Names as those near of kin. If they act in accordance with God’s will, “blessed are they for turning and attaining.” 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 “Refer that which you do not understand of the Book to the branch that has branched out from this upright root,”</w:t>
      </w:r>
    </w:p>
    <w:p w14:paraId="5BF95E85" w14:textId="77777777" w:rsidR="00D32FBC" w:rsidRDefault="00000000">
      <w:pPr>
        <w:pStyle w:val="BodyText"/>
      </w:pPr>
      <w:r>
        <w:t>*** Page 545 ***</w:t>
      </w:r>
    </w:p>
    <w:p w14:paraId="08ABF880" w14:textId="77777777" w:rsidR="00D32FBC" w:rsidRDefault="00000000">
      <w:pPr>
        <w:pStyle w:val="BodyText"/>
      </w:pPr>
      <w:r>
        <w:t>…the reference to “the Book” is to the Kitáb-i-Aqdas, and the “branch that has branched out” 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14:paraId="4868F45B" w14:textId="77777777" w:rsidR="00D32FBC" w:rsidRDefault="00000000">
      <w:pPr>
        <w:pStyle w:val="BodyText"/>
      </w:pPr>
      <w:r>
        <w:t>*** Page 546 ***</w:t>
      </w:r>
    </w:p>
    <w:p w14:paraId="7D732730" w14:textId="77777777" w:rsidR="00D32FBC" w:rsidRDefault="00000000">
      <w:pPr>
        <w:pStyle w:val="BodyText"/>
      </w:pPr>
      <w:r>
        <w:t xml:space="preserve">…and then resume fasting for the remaining days. If they return to their home, they must fast that same day. However, on the day of departure, fasting is not permitted. My observation is that all the names </w:t>
      </w:r>
      <w:r>
        <w:lastRenderedPageBreak/>
        <w:t>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 “He does as He wills and ordains as He desires.” Jináb-i-Sabzih-’Alí, praise be to God, has torn the veil…</w:t>
      </w:r>
    </w:p>
    <w:p w14:paraId="45B35E5D" w14:textId="77777777" w:rsidR="00D32FBC" w:rsidRDefault="00000000">
      <w:pPr>
        <w:pStyle w:val="BodyText"/>
      </w:pPr>
      <w:r>
        <w:t>*** Page 547 ***</w:t>
      </w:r>
    </w:p>
    <w:p w14:paraId="0D37EE6E" w14:textId="77777777" w:rsidR="00D32FBC" w:rsidRDefault="00000000">
      <w:pPr>
        <w:pStyle w:val="BodyText"/>
      </w:pPr>
      <w:r>
        <w:t>…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 “Blessed is he, for he attained what the First Point—may the spirit of all else be a sacrifice unto Him—proclaimed, and he was among the successful.” Jináb-i-Mullá Muḥammad-’Alí of Deh—upon Him…</w:t>
      </w:r>
    </w:p>
    <w:p w14:paraId="35C2A0DE" w14:textId="77777777" w:rsidR="00D32FBC" w:rsidRDefault="00000000">
      <w:pPr>
        <w:pStyle w:val="BodyText"/>
      </w:pPr>
      <w:r>
        <w:t>*** Page 548 ***</w:t>
      </w:r>
    </w:p>
    <w:p w14:paraId="06A23341" w14:textId="77777777" w:rsidR="00D32FBC" w:rsidRDefault="00000000">
      <w:pPr>
        <w:pStyle w:val="BodyText"/>
      </w:pPr>
      <w:r>
        <w:t>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14:paraId="1794E67C" w14:textId="77777777" w:rsidR="00D32FBC" w:rsidRDefault="00000000">
      <w:pPr>
        <w:pStyle w:val="BodyText"/>
      </w:pPr>
      <w:r>
        <w:t>“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p>
    <w:p w14:paraId="465ADA6B" w14:textId="77777777" w:rsidR="00D32FBC" w:rsidRDefault="00000000">
      <w:pPr>
        <w:pStyle w:val="BodyText"/>
      </w:pPr>
      <w:r>
        <w:t>This is concluded. Expressions of remembrance, praise, glorification, magnification, and greetings to the friends of the City and the lands of God from this lowly servant depend upon the favor of that Beloved.</w:t>
      </w:r>
    </w:p>
    <w:p w14:paraId="267A1DA1" w14:textId="77777777" w:rsidR="00D32FBC" w:rsidRDefault="00000000">
      <w:pPr>
        <w:pStyle w:val="BodyText"/>
      </w:pPr>
      <w:r>
        <w:t>*** Page 549 ***</w:t>
      </w:r>
    </w:p>
    <w:p w14:paraId="35CF6C66" w14:textId="77777777" w:rsidR="00D32FBC" w:rsidRDefault="00000000">
      <w:pPr>
        <w:pStyle w:val="BodyText"/>
      </w:pPr>
      <w:r>
        <w:lastRenderedPageBreak/>
        <w:t>The splendor be upon you, upon your kindred, and upon those who have remained faithful to the covenant of God in His mighty and wondrous Day. Praise be to God, the One, the Peerless, the Mighty, the Wise.</w:t>
      </w:r>
      <w:r>
        <w:br/>
        <w:t>Servant, on the first day of Sha‘bán in the year 98. (June 1881)</w:t>
      </w:r>
    </w:p>
    <w:p w14:paraId="717E66C2" w14:textId="77777777" w:rsidR="00D32FBC" w:rsidRDefault="00000000">
      <w:pPr>
        <w:pStyle w:val="Heading2"/>
      </w:pPr>
      <w:bookmarkStart w:id="982" w:name="bh00385-natural"/>
      <w:bookmarkEnd w:id="981"/>
      <w:r>
        <w:t>BH00385 (Natural)</w:t>
      </w:r>
    </w:p>
    <w:p w14:paraId="19391B49" w14:textId="77777777" w:rsidR="00D32FBC" w:rsidRDefault="00000000">
      <w:pPr>
        <w:pStyle w:val="FirstParagraph"/>
      </w:pPr>
      <w:r>
        <w:t>In the Name of Our Lord, the Most Holy, the Most Great, the Most High, the Most Glorious.</w:t>
      </w:r>
    </w:p>
    <w:p w14:paraId="3ED88E45" w14:textId="77777777" w:rsidR="00D32FBC" w:rsidRDefault="00000000">
      <w:pPr>
        <w:pStyle w:val="BodyText"/>
      </w:pPr>
      <w:r>
        <w:t>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 “On the day when humanity shall stand before the Lord of all worlds.” Praise be to God, who spoke and caused all things to speak of what is fitting for His Day, a day inscribed in the first scriptures and mentioned in the hearts of the chosen ones, the pure ones, the prophets, and the messengers.</w:t>
      </w:r>
    </w:p>
    <w:p w14:paraId="14D6C33D" w14:textId="77777777" w:rsidR="00D32FBC" w:rsidRDefault="00000000">
      <w:pPr>
        <w:pStyle w:val="BodyText"/>
      </w:pPr>
      <w:r>
        <w:t>*** Page 550 ***</w:t>
      </w:r>
    </w:p>
    <w:p w14:paraId="0E0CAA4B" w14:textId="77777777" w:rsidR="00D32FBC" w:rsidRDefault="00000000">
      <w:pPr>
        <w:pStyle w:val="BodyText"/>
      </w:pPr>
      <w:r>
        <w:t>…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14:paraId="16EDBC64" w14:textId="77777777" w:rsidR="00D32FBC" w:rsidRDefault="00000000">
      <w:pPr>
        <w:pStyle w:val="BodyText"/>
      </w:pPr>
      <w:r>
        <w:t>“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p>
    <w:p w14:paraId="39610432" w14:textId="77777777" w:rsidR="00D32FBC" w:rsidRDefault="00000000">
      <w:pPr>
        <w:pStyle w:val="BodyText"/>
      </w:pPr>
      <w:r>
        <w:t>*** Page 551 ***</w:t>
      </w:r>
    </w:p>
    <w:p w14:paraId="59EAD106" w14:textId="77777777" w:rsidR="00D32FBC" w:rsidRDefault="00000000">
      <w:pPr>
        <w:pStyle w:val="BodyText"/>
      </w:pP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w:t>
      </w:r>
      <w:r>
        <w:lastRenderedPageBreak/>
        <w:t>think of Him to whom the Tongue of Eternity bore witness in the former centuries? Fear God and do not follow your vain desires. Follow Him who has come to you with a clear Book.”</w:t>
      </w:r>
    </w:p>
    <w:p w14:paraId="2061AB5F" w14:textId="77777777" w:rsidR="00D32FBC" w:rsidRDefault="00000000">
      <w:pPr>
        <w:pStyle w:val="BodyText"/>
      </w:pPr>
      <w:r>
        <w:t>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14:paraId="5DF82D55" w14:textId="77777777" w:rsidR="00D32FBC" w:rsidRDefault="00000000">
      <w:pPr>
        <w:pStyle w:val="BodyText"/>
      </w:pPr>
      <w:r>
        <w:t>*** Page 552 ***</w:t>
      </w:r>
    </w:p>
    <w:p w14:paraId="14EFFD35" w14:textId="77777777" w:rsidR="00D32FBC" w:rsidRDefault="00000000">
      <w:pPr>
        <w:pStyle w:val="BodyText"/>
      </w:pPr>
      <w:r>
        <w:t>…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14:paraId="55D1A03C" w14:textId="77777777" w:rsidR="00D32FBC" w:rsidRDefault="00000000">
      <w:pPr>
        <w:pStyle w:val="BodyText"/>
      </w:pPr>
      <w:r>
        <w:t>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14:paraId="65FD10A9" w14:textId="77777777" w:rsidR="00D32FBC" w:rsidRDefault="00000000">
      <w:pPr>
        <w:pStyle w:val="BodyText"/>
      </w:pPr>
      <w:r>
        <w:t>*** Page 553 ***</w:t>
      </w:r>
    </w:p>
    <w:p w14:paraId="38750EB1" w14:textId="77777777" w:rsidR="00D32FBC" w:rsidRDefault="00000000">
      <w:pPr>
        <w:pStyle w:val="BodyText"/>
      </w:pPr>
      <w:r>
        <w:t>…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14:paraId="7DC17A55" w14:textId="77777777" w:rsidR="00D32FBC" w:rsidRDefault="00000000">
      <w:pPr>
        <w:pStyle w:val="BodyText"/>
      </w:pPr>
      <w:r>
        <w:t>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14:paraId="027F0D83" w14:textId="77777777" w:rsidR="00D32FBC" w:rsidRDefault="00000000">
      <w:pPr>
        <w:pStyle w:val="BodyText"/>
      </w:pPr>
      <w:r>
        <w:t>*** Page 554 ***</w:t>
      </w:r>
    </w:p>
    <w:p w14:paraId="5F360D2A" w14:textId="77777777" w:rsidR="00D32FBC" w:rsidRDefault="00000000">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 “May God hasten His appearance,” in nights and days with manifest </w:t>
      </w:r>
      <w:r>
        <w:lastRenderedPageBreak/>
        <w:t>injustice. Beyond that, they martyred souls who, under the shelter of the heavens, had no equal. Woe unto them for what their hands have wrought on a Day mentioned in the divine books as the Day of God, in the scriptures of the prophets and messengers.</w:t>
      </w:r>
    </w:p>
    <w:p w14:paraId="37A3F567" w14:textId="77777777" w:rsidR="00D32FBC" w:rsidRDefault="00000000">
      <w:pPr>
        <w:pStyle w:val="BodyText"/>
      </w:pPr>
      <w:r>
        <w:t>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14:paraId="280A458A" w14:textId="77777777" w:rsidR="00D32FBC" w:rsidRDefault="00000000">
      <w:pPr>
        <w:pStyle w:val="BodyText"/>
      </w:pPr>
      <w:r>
        <w:t>*** Page 555 ***</w:t>
      </w:r>
    </w:p>
    <w:p w14:paraId="2D1A7FCC" w14:textId="77777777" w:rsidR="00D32FBC" w:rsidRDefault="00000000">
      <w:pPr>
        <w:pStyle w:val="BodyText"/>
      </w:pPr>
      <w:r>
        <w:t>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14:paraId="6CA58594" w14:textId="77777777" w:rsidR="00D32FBC" w:rsidRDefault="00000000">
      <w:pPr>
        <w:pStyle w:val="BodyText"/>
      </w:pPr>
      <w:r>
        <w:t>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 “Blessed are you, and joyous are you!” Concerning what was written about Him being asked to guarantee that He would not incite discord after conversing with a particular individual:</w:t>
      </w:r>
    </w:p>
    <w:p w14:paraId="2502821E" w14:textId="77777777" w:rsidR="00D32FBC" w:rsidRDefault="00000000">
      <w:pPr>
        <w:pStyle w:val="BodyText"/>
      </w:pPr>
      <w:r>
        <w:t>“Glorified be God! Glorified be God!”</w:t>
      </w:r>
    </w:p>
    <w:p w14:paraId="6C467C68" w14:textId="77777777" w:rsidR="00D32FBC" w:rsidRDefault="00000000">
      <w:pPr>
        <w:pStyle w:val="BodyText"/>
      </w:pPr>
      <w:r>
        <w:t>*** Page 556 ***</w:t>
      </w:r>
    </w:p>
    <w:p w14:paraId="671F94DE" w14:textId="77777777" w:rsidR="00D32FBC" w:rsidRDefault="00000000">
      <w:pPr>
        <w:pStyle w:val="BodyText"/>
      </w:pPr>
      <w:r>
        <w:t>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14:paraId="419F08DA" w14:textId="77777777" w:rsidR="00D32FBC" w:rsidRDefault="00000000">
      <w:pPr>
        <w:pStyle w:val="BodyText"/>
      </w:pPr>
      <w:r>
        <w:t>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14:paraId="0D2364DF" w14:textId="77777777" w:rsidR="00D32FBC" w:rsidRDefault="00000000">
      <w:pPr>
        <w:pStyle w:val="BodyText"/>
      </w:pPr>
      <w:r>
        <w:lastRenderedPageBreak/>
        <w:t>*** Page 557 ***</w:t>
      </w:r>
    </w:p>
    <w:p w14:paraId="21E1720A" w14:textId="77777777" w:rsidR="00D32FBC" w:rsidRDefault="00000000">
      <w:pPr>
        <w:pStyle w:val="BodyText"/>
      </w:pPr>
      <w:r>
        <w:t>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14:paraId="60E0B7DB" w14:textId="77777777" w:rsidR="00D32FBC" w:rsidRDefault="00000000">
      <w:pPr>
        <w:pStyle w:val="BodyText"/>
      </w:pPr>
      <w:r>
        <w:t>“Blessed is the condition of a soul who does not kill but is killed in the path of God, who causes no harm and becomes a shield against the harm of heedless people.”</w:t>
      </w:r>
    </w:p>
    <w:p w14:paraId="27FA3EAD" w14:textId="77777777" w:rsidR="00D32FBC" w:rsidRDefault="00000000">
      <w:pPr>
        <w:pStyle w:val="BodyText"/>
      </w:pPr>
      <w:r>
        <w:t>He, exalted be His majesty, said: “I have come for unity and harmony, not for rancor…”</w:t>
      </w:r>
    </w:p>
    <w:p w14:paraId="46433ED3" w14:textId="77777777" w:rsidR="00D32FBC" w:rsidRDefault="00000000">
      <w:pPr>
        <w:pStyle w:val="BodyText"/>
      </w:pPr>
      <w:r>
        <w:t>*** Page 558 ***</w:t>
      </w:r>
    </w:p>
    <w:p w14:paraId="1CCE0589" w14:textId="77777777" w:rsidR="00D32FBC" w:rsidRDefault="00000000">
      <w:pPr>
        <w:pStyle w:val="BodyText"/>
      </w:pPr>
      <w:r>
        <w:t>“…nor enmity.” He also said: “God has come for the reform of the world, not for its corruption.” Furthermore, He stated: “God, exalted be His glory, has entrusted the earth and the sea to the kings, but what God gazes upon and will always observe is the hearts of His servants.”</w:t>
      </w:r>
    </w:p>
    <w:p w14:paraId="26B72D4A" w14:textId="77777777" w:rsidR="00D32FBC" w:rsidRDefault="00000000">
      <w:pPr>
        <w:pStyle w:val="BodyText"/>
      </w:pPr>
      <w:r>
        <w:t>The friends of God must win hearts with wisdom, explanation, compassion, and kindness and turn them towards the supreme horizon. He also said: “God and His chosen ones are detached from those who shed blood, consume people’s property unjustly, and enter homes without the permission of their inhabitants, after all these acts were emphatically prohibited in the Book.” Corruption and contention are the marks of the lowliest of the earth, not of humanity. The station of humanity has always been and will forever be compassion and grace.</w:t>
      </w:r>
    </w:p>
    <w:p w14:paraId="5C514586" w14:textId="77777777" w:rsidR="00D32FBC" w:rsidRDefault="00000000">
      <w:pPr>
        <w:pStyle w:val="BodyText"/>
      </w:pPr>
      <w:r>
        <w:t>A passage from the Crimson Tablet is mentioned here, so that all may, in truth, attain what God has willed: “The heaven of wisdom is illuminated and resplendent with two lights: consultation and compassion.”</w:t>
      </w:r>
    </w:p>
    <w:p w14:paraId="34E5171F" w14:textId="77777777" w:rsidR="00D32FBC" w:rsidRDefault="00000000">
      <w:pPr>
        <w:pStyle w:val="BodyText"/>
      </w:pPr>
      <w:r>
        <w:t>*** Page 559 ***</w:t>
      </w:r>
    </w:p>
    <w:p w14:paraId="53B4DA40" w14:textId="77777777" w:rsidR="00D32FBC" w:rsidRDefault="00000000">
      <w:pPr>
        <w:pStyle w:val="BodyText"/>
      </w:pPr>
      <w:r>
        <w:t>“Hold fast to consultation in all matters, for it is the lamp of guidance, showing the way and granting understanding. Thus does the All-Informed, the All-Knowing, inform you.” He also said in that Tablet: “The heaven of understanding is illumined by two suns: patience and piety. O people of the earth, listen to the advice of the one true Friend and safeguard it as your very life.”</w:t>
      </w:r>
    </w:p>
    <w:p w14:paraId="5C25A8DB" w14:textId="77777777" w:rsidR="00D32FBC" w:rsidRDefault="00000000">
      <w:pPr>
        <w:pStyle w:val="BodyText"/>
      </w:pPr>
      <w:r>
        <w:t xml:space="preserve">Elsewhere, He said, “Pride is not for those who love their country but for those who love the world.” 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w:t>
      </w:r>
      <w:r>
        <w:lastRenderedPageBreak/>
        <w:t>If the authorities become aware, some outward matter contrary to appearance may arise, for they have not yet comprehended the will of God, nor are they aware of it. They imagine this Cause to be sacred…</w:t>
      </w:r>
    </w:p>
    <w:p w14:paraId="2BCBD112" w14:textId="77777777" w:rsidR="00D32FBC" w:rsidRDefault="00000000">
      <w:pPr>
        <w:pStyle w:val="BodyText"/>
      </w:pPr>
      <w:r>
        <w:t>*** Page 560 ***</w:t>
      </w:r>
    </w:p>
    <w:p w14:paraId="45206E83" w14:textId="77777777" w:rsidR="00D32FBC" w:rsidRDefault="00000000">
      <w:pPr>
        <w:pStyle w:val="BodyText"/>
      </w:pPr>
      <w:r>
        <w:t>…sacred and exalted, free from anything contrary to reform, comfort, prosperity, and the well-being of the nation and people. By the life of God, if they were informed, “then you would see them rising up to serve the Cause of God.” 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14:paraId="083C82AB" w14:textId="77777777" w:rsidR="00D32FBC" w:rsidRDefault="00000000">
      <w:pPr>
        <w:pStyle w:val="BodyText"/>
      </w:pPr>
      <w:r>
        <w:t>“The splendor be upon you and upon those who believe in the All-Merciful.”</w:t>
      </w:r>
      <w:r>
        <w:br/>
        <w:t>Servant, in the month of Ramaḍán, year 98. (July 1881)</w:t>
      </w:r>
    </w:p>
    <w:p w14:paraId="146D7CE4" w14:textId="77777777" w:rsidR="00D32FBC" w:rsidRDefault="00000000">
      <w:pPr>
        <w:pStyle w:val="Heading2"/>
      </w:pPr>
      <w:bookmarkStart w:id="983" w:name="bh00123-natural"/>
      <w:bookmarkEnd w:id="982"/>
      <w:r>
        <w:t>BH00123 (Natural)</w:t>
      </w:r>
    </w:p>
    <w:p w14:paraId="475CF518" w14:textId="77777777" w:rsidR="00D32FBC" w:rsidRDefault="00000000">
      <w:pPr>
        <w:pStyle w:val="FirstParagraph"/>
      </w:pPr>
      <w:r>
        <w:t>In the Name of Our Lord, the Most Holy, the Most Great, the Most Wondrous, the Most High, the Most Glorious.</w:t>
      </w:r>
    </w:p>
    <w:p w14:paraId="54337162" w14:textId="77777777" w:rsidR="00D32FBC" w:rsidRDefault="00000000">
      <w:pPr>
        <w:pStyle w:val="BodyText"/>
      </w:pPr>
      <w:r>
        <w:t>Praise, sacred and worthy, belongs to the tongue and utterance of the sacred court of His Holiness, the One who neither begets nor is begotten. It is fitting that from the outpourings of the ocean of “He does as He wills,” 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14:paraId="5491AA5F" w14:textId="77777777" w:rsidR="00D32FBC" w:rsidRDefault="00000000">
      <w:pPr>
        <w:pStyle w:val="BodyText"/>
      </w:pPr>
      <w:r>
        <w:t>*** Page 561 ***</w:t>
      </w:r>
    </w:p>
    <w:p w14:paraId="7341DC52" w14:textId="77777777" w:rsidR="00D32FBC" w:rsidRDefault="00000000">
      <w:pPr>
        <w:pStyle w:val="BodyText"/>
      </w:pPr>
      <w:r>
        <w:t>…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14:paraId="40AE1F83" w14:textId="77777777" w:rsidR="00D32FBC" w:rsidRDefault="00000000">
      <w:pPr>
        <w:pStyle w:val="BodyText"/>
      </w:pPr>
      <w:r>
        <w:t>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14:paraId="72FBC9D1" w14:textId="77777777" w:rsidR="00D32FBC" w:rsidRDefault="00000000">
      <w:pPr>
        <w:pStyle w:val="BodyText"/>
      </w:pPr>
      <w:r>
        <w:t>“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p>
    <w:p w14:paraId="407A3FFA" w14:textId="77777777" w:rsidR="00D32FBC" w:rsidRDefault="00000000">
      <w:pPr>
        <w:pStyle w:val="BodyText"/>
      </w:pPr>
      <w:r>
        <w:lastRenderedPageBreak/>
        <w:t>*** Page 562 ***</w:t>
      </w:r>
    </w:p>
    <w:p w14:paraId="2CF526C6" w14:textId="77777777" w:rsidR="00D32FBC" w:rsidRDefault="00000000">
      <w:pPr>
        <w:pStyle w:val="BodyText"/>
      </w:pPr>
      <w:r>
        <w:t>“…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p>
    <w:p w14:paraId="53DD424F" w14:textId="77777777" w:rsidR="00D32FBC" w:rsidRDefault="00000000">
      <w:pPr>
        <w:pStyle w:val="BodyText"/>
      </w:pPr>
      <w:r>
        <w:t>“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p>
    <w:p w14:paraId="6A45BC5E" w14:textId="77777777" w:rsidR="00D32FBC" w:rsidRDefault="00000000">
      <w:pPr>
        <w:pStyle w:val="BodyText"/>
      </w:pPr>
      <w:r>
        <w:t>“I send blessings upon those who have heard the call and hastened unto You, O Lord of Names.”</w:t>
      </w:r>
    </w:p>
    <w:p w14:paraId="10586307" w14:textId="77777777" w:rsidR="00D32FBC" w:rsidRDefault="00000000">
      <w:pPr>
        <w:pStyle w:val="BodyText"/>
      </w:pPr>
      <w:r>
        <w:t>*** Page 563 ***</w:t>
      </w:r>
    </w:p>
    <w:p w14:paraId="29DBC734" w14:textId="77777777" w:rsidR="00D32FBC" w:rsidRDefault="00000000">
      <w:pPr>
        <w:pStyle w:val="BodyText"/>
      </w:pPr>
      <w:r>
        <w:t>“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p>
    <w:p w14:paraId="6F75F08D" w14:textId="77777777" w:rsidR="00D32FBC" w:rsidRDefault="00000000">
      <w:pPr>
        <w:pStyle w:val="BodyText"/>
      </w:pPr>
      <w:r>
        <w:t>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 “Blessed are they, and theirs is the station of safety in the beginning and the return. God willing, they will attain this lofty, most exalted station and remain steadfast therein.”</w:t>
      </w:r>
    </w:p>
    <w:p w14:paraId="1A9A492F" w14:textId="77777777" w:rsidR="00D32FBC" w:rsidRDefault="00000000">
      <w:pPr>
        <w:pStyle w:val="BodyText"/>
      </w:pPr>
      <w:r>
        <w:t>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14:paraId="2BF66292" w14:textId="77777777" w:rsidR="00D32FBC" w:rsidRDefault="00000000">
      <w:pPr>
        <w:pStyle w:val="BodyText"/>
      </w:pPr>
      <w:r>
        <w:t>*** Page 564 ***</w:t>
      </w:r>
    </w:p>
    <w:p w14:paraId="2630545B" w14:textId="77777777" w:rsidR="00D32FBC" w:rsidRDefault="00000000">
      <w:pPr>
        <w:pStyle w:val="BodyText"/>
      </w:pPr>
      <w:r>
        <w:t>…and a smile, as though signs of satisfaction radiated from the Face of Our Purpose and the Purpose of all who are in the heavens and the earth. He, exalted be His majesty, said:</w:t>
      </w:r>
    </w:p>
    <w:p w14:paraId="2720EE51" w14:textId="77777777" w:rsidR="00D32FBC" w:rsidRDefault="00000000">
      <w:pPr>
        <w:pStyle w:val="BodyText"/>
      </w:pPr>
      <w:r>
        <w:t>“Praise be to God that you have been illumined by the lights of the morning of the Day of God and attained the sweetest call. You heard, turned, and hastened, as though the breeze of God’s days sustained you in His mention and praise among His creation.”</w:t>
      </w:r>
    </w:p>
    <w:p w14:paraId="3563694D" w14:textId="77777777" w:rsidR="00D32FBC" w:rsidRDefault="00000000">
      <w:pPr>
        <w:pStyle w:val="BodyText"/>
      </w:pPr>
      <w:r>
        <w:lastRenderedPageBreak/>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 ‘The heaven of divine wisdom is illuminated and resplendent with two lights: consultation and compassion.’ Consultation increases awareness and transforms doubt into certainty. It is the radiant lamp in the dark world, guiding and leading to the attainment of perfection in all matters.”</w:t>
      </w:r>
    </w:p>
    <w:p w14:paraId="41CB7A93" w14:textId="77777777" w:rsidR="00D32FBC" w:rsidRDefault="00000000">
      <w:pPr>
        <w:pStyle w:val="BodyText"/>
      </w:pPr>
      <w:r>
        <w:t>*** Page 565 ***</w:t>
      </w:r>
    </w:p>
    <w:p w14:paraId="362A3DCF" w14:textId="77777777" w:rsidR="00D32FBC" w:rsidRDefault="00000000">
      <w:pPr>
        <w:pStyle w:val="BodyText"/>
      </w:pPr>
      <w:r>
        <w:t>“Perfection and the maturity of wisdom are revealed through consultation. Another blessed word inscribed in the Crimson Tablet by the Supreme Pen states: ‘Wisdom is like a heaven; its sun and moon are patience and piety.’ By the sun of the heaven of truth, there has never been and never will be an army more powerful for wisdom than these two virtues.”</w:t>
      </w:r>
    </w:p>
    <w:p w14:paraId="0D91F0F7" w14:textId="77777777" w:rsidR="00D32FBC" w:rsidRDefault="00000000">
      <w:pPr>
        <w:pStyle w:val="BodyText"/>
      </w:pPr>
      <w:r>
        <w:t>“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p>
    <w:p w14:paraId="32D5E123" w14:textId="77777777" w:rsidR="00D32FBC" w:rsidRDefault="00000000">
      <w:pPr>
        <w:pStyle w:val="BodyText"/>
      </w:pPr>
      <w:r>
        <w:t>Say: “O friends, today you must rise to an affair that causes unity and agreement. Every decayed bone is stirred into motion by the Supreme Pen, and through the Tasním of the Beloved of existence…”</w:t>
      </w:r>
    </w:p>
    <w:p w14:paraId="522AD866" w14:textId="77777777" w:rsidR="00D32FBC" w:rsidRDefault="00000000">
      <w:pPr>
        <w:pStyle w:val="BodyText"/>
      </w:pPr>
      <w:r>
        <w:t>*** Page 566 ***</w:t>
      </w:r>
    </w:p>
    <w:p w14:paraId="50BCB558" w14:textId="77777777" w:rsidR="00D32FBC" w:rsidRDefault="00000000">
      <w:pPr>
        <w:pStyle w:val="BodyText"/>
      </w:pPr>
      <w:r>
        <w:t>…standing and speaking. God willing, may each one of you become as a spirit for the bodies of humanity and as a light for the lands. “The splendor be upon you and upon My loved ones in your vicinity, upon your household, and upon those who have believed in the one true God, the All-Knowing.” This is concluded.</w:t>
      </w:r>
    </w:p>
    <w:p w14:paraId="7285C735" w14:textId="77777777" w:rsidR="00D32FBC" w:rsidRDefault="00000000">
      <w:pPr>
        <w:pStyle w:val="BodyText"/>
      </w:pPr>
      <w:r>
        <w:t>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 “Verily, He is the All-Powerful, the Mighty, the Wise.”</w:t>
      </w:r>
    </w:p>
    <w:p w14:paraId="11383F15" w14:textId="77777777" w:rsidR="00D32FBC" w:rsidRDefault="00000000">
      <w:pPr>
        <w:pStyle w:val="BodyText"/>
      </w:pPr>
      <w:r>
        <w:t>Regarding your mention of the sacred Tablets being delivered with utmost honor to their recipients, the recompense for such deeds is with God, exalted be His glory. God willing, may He confirm you daily in serving His Cause. We implore God, exalted be His glory…</w:t>
      </w:r>
    </w:p>
    <w:p w14:paraId="35D8C1CD" w14:textId="77777777" w:rsidR="00D32FBC" w:rsidRDefault="00000000">
      <w:pPr>
        <w:pStyle w:val="BodyText"/>
      </w:pPr>
      <w:r>
        <w:lastRenderedPageBreak/>
        <w:t>*** Page 568 ***</w:t>
      </w:r>
    </w:p>
    <w:p w14:paraId="578F9FA7" w14:textId="77777777" w:rsidR="00D32FBC" w:rsidRDefault="00000000">
      <w:pPr>
        <w:pStyle w:val="BodyText"/>
      </w:pPr>
      <w:r>
        <w:t>…to strengthen His chosen ones to taste the sweetness of His verses. Verily, He is the Confirmer, the Generous.</w:t>
      </w:r>
    </w:p>
    <w:p w14:paraId="3BEC9CC4" w14:textId="77777777" w:rsidR="00D32FBC" w:rsidRDefault="00000000">
      <w:pPr>
        <w:pStyle w:val="BodyText"/>
      </w:pPr>
      <w:r>
        <w:t>Regarding your mention of Riḍván, the gatherings of the friends of God in various assemblies, and their mutual attraction, enthusiasm, longing, and unity: when these statements were presented, the Countenance of Eternity smiled and said, “O present servant, he is among those who have risen to serve the Cause. Pray to God to reveal to him what is hidden in the treasures of His grace, favor, and bounties. By My life, he has mentioned what has delighted Me, the Almighty, the Sovereign over Names.” This is concluded.</w:t>
      </w:r>
    </w:p>
    <w:p w14:paraId="7F46CF89" w14:textId="77777777" w:rsidR="00D32FBC" w:rsidRDefault="00000000">
      <w:pPr>
        <w:pStyle w:val="BodyText"/>
      </w:pPr>
      <w:r>
        <w:t>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14:paraId="5A94ADC8" w14:textId="77777777" w:rsidR="00D32FBC" w:rsidRDefault="00000000">
      <w:pPr>
        <w:pStyle w:val="BodyText"/>
      </w:pPr>
      <w:r>
        <w:t>*** Page 569 ***</w:t>
      </w:r>
    </w:p>
    <w:p w14:paraId="14DBCAF8" w14:textId="77777777" w:rsidR="00D32FBC" w:rsidRDefault="00000000">
      <w:pPr>
        <w:pStyle w:val="BodyText"/>
      </w:pPr>
      <w:r>
        <w:t>…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14:paraId="4F06427E" w14:textId="77777777" w:rsidR="00D32FBC" w:rsidRDefault="00000000">
      <w:pPr>
        <w:pStyle w:val="BodyText"/>
      </w:pPr>
      <w:r>
        <w:t>At another time, this blessed word was heard from the dawning place of the Light of Unity: “If a single breath is exhaled for God by any soul, that breath will have an effect upon the world and shall continue to do so.” This is concluded.</w:t>
      </w:r>
    </w:p>
    <w:p w14:paraId="3E31B0AB" w14:textId="77777777" w:rsidR="00D32FBC" w:rsidRDefault="00000000">
      <w:pPr>
        <w:pStyle w:val="BodyText"/>
      </w:pPr>
      <w:r>
        <w:t>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14:paraId="1353623F" w14:textId="77777777" w:rsidR="00D32FBC" w:rsidRDefault="00000000">
      <w:pPr>
        <w:pStyle w:val="BodyText"/>
      </w:pPr>
      <w:r>
        <w:t>He, exalted be His majesty, said: “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p>
    <w:p w14:paraId="00ECC15D" w14:textId="77777777" w:rsidR="00D32FBC" w:rsidRDefault="00000000">
      <w:pPr>
        <w:pStyle w:val="BodyText"/>
      </w:pPr>
      <w:r>
        <w:t>*** Page 570 ***</w:t>
      </w:r>
    </w:p>
    <w:p w14:paraId="15C2C249" w14:textId="77777777" w:rsidR="00D32FBC" w:rsidRDefault="00000000">
      <w:pPr>
        <w:pStyle w:val="BodyText"/>
      </w:pPr>
      <w:r>
        <w:t xml:space="preserve">“By My life, you have attained a station such that if its rank and position were made manifest in the world, all would exclaim, ‘Blessed be the one who is the manifestation of this noble sight!’ Reflect on </w:t>
      </w:r>
      <w:r>
        <w:lastRenderedPageBreak/>
        <w:t>God’s power, and also upon His grace. They regard you as among the lowliest of servants, yet by the bounty of God, you are now mentioned among the highest, most exalted, and most learned of God’s servants. Long ago, it was foretold: ‘We desire to bestow favor upon those who were oppressed in the land and make them leaders and inheritors.’ This utterance has repeatedly flowed from the Tongue of the All-Merciful as a favor to you and those with you. Guard this Most Exalted, Most Holy, Most High station in the name of your Lord, the Sovereign of all things.”</w:t>
      </w:r>
    </w:p>
    <w:p w14:paraId="6BA43885" w14:textId="77777777" w:rsidR="00D32FBC" w:rsidRDefault="00000000">
      <w:pPr>
        <w:pStyle w:val="BodyText"/>
      </w:pPr>
      <w:r>
        <w:t>“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 This is concluded.</w:t>
      </w:r>
    </w:p>
    <w:p w14:paraId="16192F08" w14:textId="77777777" w:rsidR="00D32FBC" w:rsidRDefault="00000000">
      <w:pPr>
        <w:pStyle w:val="BodyText"/>
      </w:pPr>
      <w:r>
        <w:t>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 “Blessed is he!” 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14:paraId="5F2E0691" w14:textId="77777777" w:rsidR="00D32FBC" w:rsidRDefault="00000000">
      <w:pPr>
        <w:pStyle w:val="BodyText"/>
      </w:pPr>
      <w:r>
        <w:t>*** Page 571 ***</w:t>
      </w:r>
    </w:p>
    <w:p w14:paraId="03BEDF84" w14:textId="77777777" w:rsidR="00D32FBC" w:rsidRDefault="00000000">
      <w:pPr>
        <w:pStyle w:val="BodyText"/>
      </w:pPr>
      <w:r>
        <w:t>…of Bahá’u’lláh, and the other at the residence of Jináb-i-’Azíz—upon Him be the splendor of Bahá’u’lláh. These matters were also presented before the Countenance of Glory. This is what the Tongue of the Beloved spoke in response:</w:t>
      </w:r>
    </w:p>
    <w:p w14:paraId="4C918193" w14:textId="77777777" w:rsidR="00D32FBC" w:rsidRDefault="00000000">
      <w:pPr>
        <w:pStyle w:val="BodyText"/>
      </w:pPr>
      <w:r>
        <w:t>“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 ‘There is no God but Him, the True One, the Knower of the unseen.’ O Kázim, know the worth of your father and walk in his footsteps, as commanded by God, the Lord of all that was and shall be. Verily, We loved him and mentioned him in diverse places with a mention whose fragrance will never cease throughout the dominion of earth and heaven.”</w:t>
      </w:r>
    </w:p>
    <w:p w14:paraId="0524CE34" w14:textId="77777777" w:rsidR="00D32FBC" w:rsidRDefault="00000000">
      <w:pPr>
        <w:pStyle w:val="BodyText"/>
      </w:pPr>
      <w:r>
        <w:t>“We remember ’Azíz once more and counsel him with that whose fragrance diffuses between the heavens and the earth. Thus has the Pen spoken while the Wronged One was imprisoned.” This is concluded.</w:t>
      </w:r>
    </w:p>
    <w:p w14:paraId="700766A5" w14:textId="77777777" w:rsidR="00D32FBC" w:rsidRDefault="00000000">
      <w:pPr>
        <w:pStyle w:val="BodyText"/>
      </w:pPr>
      <w:r>
        <w:t>Concerning what you wrote about Jináb-i-Mullá ’Alí—upon Him be the splendor of God—and his intention</w:t>
      </w:r>
    </w:p>
    <w:p w14:paraId="66F9CC43" w14:textId="77777777" w:rsidR="00D32FBC" w:rsidRDefault="00000000">
      <w:pPr>
        <w:pStyle w:val="BodyText"/>
      </w:pPr>
      <w:r>
        <w:lastRenderedPageBreak/>
        <w:t>*** Page 572 ***</w:t>
      </w:r>
    </w:p>
    <w:p w14:paraId="181E1E27" w14:textId="77777777" w:rsidR="00D32FBC" w:rsidRDefault="00000000">
      <w:pPr>
        <w:pStyle w:val="BodyText"/>
      </w:pPr>
      <w:r>
        <w:t>…intended to implement during these days, this matter is greatly beloved. Praise be to God, they have been confirmed in serving and proclaiming the Cause of God and remain under the gaze of the favor of God, exalted is His greatness.</w:t>
      </w:r>
    </w:p>
    <w:p w14:paraId="567782A7" w14:textId="77777777" w:rsidR="00D32FBC" w:rsidRDefault="00000000">
      <w:pPr>
        <w:pStyle w:val="BodyText"/>
      </w:pPr>
      <w:r>
        <w:t>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14:paraId="41DC1B42" w14:textId="77777777" w:rsidR="00D32FBC" w:rsidRDefault="00000000">
      <w:pPr>
        <w:pStyle w:val="BodyText"/>
      </w:pPr>
      <w:r>
        <w:t>This lowly servant humbly requests those souls turned toward that blessed and exalted station not to forget this insignificant one and to remember him in such a way that he might not be counted among the heedless but rather among those mentioned in the manifest Book.</w:t>
      </w:r>
    </w:p>
    <w:p w14:paraId="340E7D9B" w14:textId="77777777" w:rsidR="00D32FBC" w:rsidRDefault="00000000">
      <w:pPr>
        <w:pStyle w:val="BodyText"/>
      </w:pPr>
      <w:r>
        <w:t xml:space="preserve">Regarding what you wrote about Jináb-i-Muḥammad Báqir—upon him be peace—of the people of </w:t>
      </w:r>
      <w:r>
        <w:rPr>
          <w:i/>
          <w:iCs/>
        </w:rPr>
        <w:t>Yá</w:t>
      </w:r>
      <w:r>
        <w:t>, this was presented before the Most Holy, Most Exalted Presence. This is what the Tongue of Grandeur proclaimed:</w:t>
      </w:r>
    </w:p>
    <w:p w14:paraId="2AF579DA" w14:textId="77777777" w:rsidR="00D32FBC" w:rsidRDefault="00000000">
      <w:pPr>
        <w:pStyle w:val="BodyText"/>
      </w:pPr>
      <w:r>
        <w:t>*** Page 573 ***</w:t>
      </w:r>
    </w:p>
    <w:p w14:paraId="2650722B" w14:textId="77777777" w:rsidR="00D32FBC" w:rsidRDefault="00000000">
      <w:pPr>
        <w:pStyle w:val="BodyText"/>
      </w:pPr>
      <w:r>
        <w:t>“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 This is concluded.</w:t>
      </w:r>
    </w:p>
    <w:p w14:paraId="7738AA84" w14:textId="77777777" w:rsidR="00D32FBC" w:rsidRDefault="00000000">
      <w:pPr>
        <w:pStyle w:val="BodyText"/>
      </w:pPr>
      <w:r>
        <w:t>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14:paraId="53F2946B" w14:textId="77777777" w:rsidR="00D32FBC" w:rsidRDefault="00000000">
      <w:pPr>
        <w:pStyle w:val="BodyText"/>
      </w:pPr>
      <w:r>
        <w:t>Regarding what you wrote about being present before the Countenance of the Worshipped One on behalf of yourself and other friends…</w:t>
      </w:r>
    </w:p>
    <w:p w14:paraId="1C34C07D" w14:textId="77777777" w:rsidR="00D32FBC" w:rsidRDefault="00000000">
      <w:pPr>
        <w:pStyle w:val="BodyText"/>
      </w:pPr>
      <w:r>
        <w:t>*** Page 574 ***</w:t>
      </w:r>
    </w:p>
    <w:p w14:paraId="2EC9394D" w14:textId="77777777" w:rsidR="00D32FBC" w:rsidRDefault="00000000">
      <w:pPr>
        <w:pStyle w:val="BodyText"/>
      </w:pPr>
      <w:r>
        <w:t>…and other friends, and to attain on their behalf. This matter was presented and graciously accepted, adorned with the confirmation of permission. In that very moment, this servant performed visitation to the Beloved of the worlds and circumambulated on their behalf. “Blessed are you, and joyous am I!”</w:t>
      </w:r>
    </w:p>
    <w:p w14:paraId="78A81A28" w14:textId="77777777" w:rsidR="00D32FBC" w:rsidRDefault="00000000">
      <w:pPr>
        <w:pStyle w:val="BodyText"/>
      </w:pPr>
      <w:r>
        <w:lastRenderedPageBreak/>
        <w:t xml:space="preserve">Regarding what you wrote about Jináb-i-Ḥájí Muḥammad—upon Him be the splendor of Bahá’u’lláh—of </w:t>
      </w:r>
      <w:r>
        <w:rPr>
          <w:i/>
          <w:iCs/>
        </w:rPr>
        <w:t>Ṭá</w:t>
      </w:r>
      <w:r>
        <w:t>, this lowly servant has repeatedly heard his mention from the Tongue of Eternity. The sun of favor has shone from the horizon of the will of God, exalted be His glory, concerning him. “Blessed is he, and joyous is he, for he has attained acceptance and proclaimed His Cause with wisdom and exposition in the realms.”</w:t>
      </w:r>
    </w:p>
    <w:p w14:paraId="640072E8" w14:textId="77777777" w:rsidR="00D32FBC" w:rsidRDefault="00000000">
      <w:pPr>
        <w:pStyle w:val="BodyText"/>
      </w:pPr>
      <w:r>
        <w:t>These decisive words have been revealed at this moment from the heaven of favor regarding him:</w:t>
      </w:r>
    </w:p>
    <w:p w14:paraId="00450A39" w14:textId="77777777" w:rsidR="00D32FBC" w:rsidRDefault="00000000">
      <w:pPr>
        <w:pStyle w:val="BodyText"/>
      </w:pPr>
      <w:r>
        <w:t>“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p>
    <w:p w14:paraId="73A5DB4F" w14:textId="77777777" w:rsidR="00D32FBC" w:rsidRDefault="00000000">
      <w:pPr>
        <w:pStyle w:val="BodyText"/>
      </w:pPr>
      <w:r>
        <w:t>*** Page 575 ***</w:t>
      </w:r>
    </w:p>
    <w:p w14:paraId="3CDB6527" w14:textId="77777777" w:rsidR="00D32FBC" w:rsidRDefault="00000000">
      <w:pPr>
        <w:pStyle w:val="BodyText"/>
      </w:pPr>
      <w:r>
        <w:t>…the Master of existence, as He appeared and manifested what He willed. By the life of God, this testimony is incomparable to the treasures of the world or what the nations possess. This is attested by the Most Great Book, which proclaims: ‘There is no God but Me, the Mighty, the Bestower.’ 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14:paraId="47C47058" w14:textId="77777777" w:rsidR="00D32FBC" w:rsidRDefault="00000000">
      <w:pPr>
        <w:pStyle w:val="BodyText"/>
      </w:pPr>
      <w:r>
        <w:t>Say, ‘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p>
    <w:p w14:paraId="5616BE61" w14:textId="77777777" w:rsidR="00D32FBC" w:rsidRDefault="00000000">
      <w:pPr>
        <w:pStyle w:val="BodyText"/>
      </w:pPr>
      <w:r>
        <w:t>*** Page 576 ***</w:t>
      </w:r>
    </w:p>
    <w:p w14:paraId="419263FB" w14:textId="77777777" w:rsidR="00D32FBC" w:rsidRDefault="00000000">
      <w:pPr>
        <w:pStyle w:val="BodyText"/>
      </w:pPr>
      <w:r>
        <w:t>…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14:paraId="28127EBC" w14:textId="77777777" w:rsidR="00D32FBC" w:rsidRDefault="00000000">
      <w:pPr>
        <w:pStyle w:val="BodyText"/>
      </w:pPr>
      <w:r>
        <w:t>Recently, the son of “The Most Truthful Name of God,” 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14:paraId="6894B102" w14:textId="77777777" w:rsidR="00D32FBC" w:rsidRDefault="00000000">
      <w:pPr>
        <w:pStyle w:val="BodyText"/>
      </w:pPr>
      <w:r>
        <w:lastRenderedPageBreak/>
        <w:t>*** Page 577 ***</w:t>
      </w:r>
    </w:p>
    <w:p w14:paraId="2B579B34" w14:textId="77777777" w:rsidR="00D32FBC" w:rsidRDefault="00000000">
      <w:pPr>
        <w:pStyle w:val="BodyText"/>
      </w:pPr>
      <w:r>
        <w:t>…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14:paraId="5AE9EEEF" w14:textId="77777777" w:rsidR="00D32FBC" w:rsidRDefault="00000000">
      <w:pPr>
        <w:pStyle w:val="BodyText"/>
      </w:pPr>
      <w:r>
        <w:t>This matter was presented in the Most Holy, Most Exalted Presence. This is what the Tongue of Grandeur proclaimed in the realm of exposition:</w:t>
      </w:r>
    </w:p>
    <w:p w14:paraId="5B8026E2" w14:textId="77777777" w:rsidR="00D32FBC" w:rsidRDefault="00000000">
      <w:pPr>
        <w:pStyle w:val="BodyText"/>
      </w:pPr>
      <w:r>
        <w:t>“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p>
    <w:p w14:paraId="5E6080B2" w14:textId="77777777" w:rsidR="00D32FBC" w:rsidRDefault="00000000">
      <w:pPr>
        <w:pStyle w:val="BodyText"/>
      </w:pPr>
      <w:r>
        <w:t>*** Page 578 ***</w:t>
      </w:r>
    </w:p>
    <w:p w14:paraId="37360947" w14:textId="77777777" w:rsidR="00D32FBC" w:rsidRDefault="00000000">
      <w:pPr>
        <w:pStyle w:val="BodyText"/>
      </w:pPr>
      <w:r>
        <w:t>…with truth from God, the Lord of the worlds, and we magnify Him from this Most Sacred, Most Exalted, Most Great, Most Wondrous station.” This is concluded.</w:t>
      </w:r>
    </w:p>
    <w:p w14:paraId="2F0EAFC0" w14:textId="77777777" w:rsidR="00D32FBC" w:rsidRDefault="00000000">
      <w:pPr>
        <w:pStyle w:val="BodyText"/>
      </w:pPr>
      <w:r>
        <w:t>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14:paraId="6179331D" w14:textId="77777777" w:rsidR="00D32FBC" w:rsidRDefault="00000000">
      <w:pPr>
        <w:pStyle w:val="BodyText"/>
      </w:pPr>
      <w:r>
        <w:t>“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p>
    <w:p w14:paraId="01AABBA0" w14:textId="77777777" w:rsidR="00D32FBC" w:rsidRDefault="00000000">
      <w:pPr>
        <w:pStyle w:val="BodyText"/>
      </w:pPr>
      <w:r>
        <w:t>“Rejoice in My mention of you and give thanks to God for this great favor. In all circumstances, adhere to the proclamation of your Lord’s Cause with the wisdom that has been revealed in a manifest Tablet.” This is concluded.</w:t>
      </w:r>
    </w:p>
    <w:p w14:paraId="0DECA5AC" w14:textId="77777777" w:rsidR="00D32FBC" w:rsidRDefault="00000000">
      <w:pPr>
        <w:pStyle w:val="BodyText"/>
      </w:pPr>
      <w:r>
        <w:t>*** Page 579 ***</w:t>
      </w:r>
    </w:p>
    <w:p w14:paraId="4A9C61F9" w14:textId="77777777" w:rsidR="00D32FBC" w:rsidRDefault="00000000">
      <w:pPr>
        <w:pStyle w:val="BodyText"/>
      </w:pPr>
      <w:r>
        <w:t>Regarding what you wrote about Jináb-i-Isḥáq—upon Him be the splendor of Bahá’u’lláh—the possessor of the Covenant, this matter was presented in the Most Holy Presence. This is what the Tongue of Grandeur proclaimed, and His word is truth:</w:t>
      </w:r>
    </w:p>
    <w:p w14:paraId="6C67578F" w14:textId="77777777" w:rsidR="00D32FBC" w:rsidRDefault="00000000">
      <w:pPr>
        <w:pStyle w:val="BodyText"/>
      </w:pPr>
      <w:r>
        <w:t xml:space="preserve">“O Isḥáq, We mentioned you before and at this moment when the Tongue of Grandeur proclaims: ‘There is no God but Me, the Self-Subsisting, the Sustainer.’ Say: ‘O my God and the God of names, my Creator </w:t>
      </w:r>
      <w:r>
        <w:lastRenderedPageBreak/>
        <w:t>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p>
    <w:p w14:paraId="5396FB70" w14:textId="77777777" w:rsidR="00D32FBC" w:rsidRDefault="00000000">
      <w:pPr>
        <w:pStyle w:val="BodyText"/>
      </w:pPr>
      <w:r>
        <w:t>“You see me, O my Beloved, turning toward You and clinging to You. Therefore, ordain for me that which is fitting for Your forgiveness, worthy of Your wealth, and deserving of my weakness.”</w:t>
      </w:r>
    </w:p>
    <w:p w14:paraId="6238E681" w14:textId="77777777" w:rsidR="00D32FBC" w:rsidRDefault="00000000">
      <w:pPr>
        <w:pStyle w:val="BodyText"/>
      </w:pPr>
      <w:r>
        <w:t>*** Page 580 ***</w:t>
      </w:r>
    </w:p>
    <w:p w14:paraId="3BEFD581" w14:textId="77777777" w:rsidR="00D32FBC" w:rsidRDefault="00000000">
      <w:pPr>
        <w:pStyle w:val="BodyText"/>
      </w:pPr>
      <w:r>
        <w:t>…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14:paraId="7ADE8C41" w14:textId="77777777" w:rsidR="00D32FBC" w:rsidRDefault="00000000">
      <w:pPr>
        <w:pStyle w:val="BodyText"/>
      </w:pPr>
      <w:r>
        <w:t>This was revealed for one named after you, Ibn-i-Músá—upon him be the splendor of Bahá’u’lláh.</w:t>
      </w:r>
    </w:p>
    <w:p w14:paraId="46B78403" w14:textId="77777777" w:rsidR="00D32FBC" w:rsidRDefault="00000000">
      <w:pPr>
        <w:pStyle w:val="BodyText"/>
      </w:pPr>
      <w:r>
        <w:t>“O Ibn-i-Músá, your name has attained the Most Great Sight, and the Lord of Destiny has turned toward you and mentioned you with what shall endure through My Most Beautiful Names. Give thanks to your Lord for this and say: ‘Praise be to You, O You who called me while I was in prison among the heedless.’ 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p>
    <w:p w14:paraId="09503E3C" w14:textId="77777777" w:rsidR="00D32FBC" w:rsidRDefault="00000000">
      <w:pPr>
        <w:pStyle w:val="BodyText"/>
      </w:pPr>
      <w:r>
        <w:t>*** Page 581 ***</w:t>
      </w:r>
    </w:p>
    <w:p w14:paraId="667040C9" w14:textId="77777777" w:rsidR="00D32FBC" w:rsidRDefault="00000000">
      <w:pPr>
        <w:pStyle w:val="BodyText"/>
      </w:pPr>
      <w:r>
        <w:t>…“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 This is concluded.</w:t>
      </w:r>
    </w:p>
    <w:p w14:paraId="7B7259AD" w14:textId="77777777" w:rsidR="00D32FBC" w:rsidRDefault="00000000">
      <w:pPr>
        <w:pStyle w:val="BodyText"/>
      </w:pPr>
      <w:r>
        <w:t>This was revealed for one named Muḥammad Qabl Taqí—upon him be the splendor of Bahá’u’lláh—after it was presented before the Throne:</w:t>
      </w:r>
    </w:p>
    <w:p w14:paraId="6CE728F2" w14:textId="77777777" w:rsidR="00D32FBC" w:rsidRDefault="00000000">
      <w:pPr>
        <w:pStyle w:val="BodyText"/>
      </w:pPr>
      <w:r>
        <w:t>“His exalted word is: ‘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p>
    <w:p w14:paraId="7B1AC9B7" w14:textId="77777777" w:rsidR="00D32FBC" w:rsidRDefault="00000000">
      <w:pPr>
        <w:pStyle w:val="BodyText"/>
      </w:pPr>
      <w:r>
        <w:lastRenderedPageBreak/>
        <w:t>*** Page 582 ***</w:t>
      </w:r>
    </w:p>
    <w:p w14:paraId="4DB970C8" w14:textId="77777777" w:rsidR="00D32FBC" w:rsidRDefault="00000000">
      <w:pPr>
        <w:pStyle w:val="BodyText"/>
      </w:pPr>
      <w:r>
        <w:t>…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14:paraId="5E2899DF" w14:textId="77777777" w:rsidR="00D32FBC" w:rsidRDefault="00000000">
      <w:pPr>
        <w:pStyle w:val="BodyText"/>
      </w:pPr>
      <w:r>
        <w:t>“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 This is concluded.</w:t>
      </w:r>
    </w:p>
    <w:p w14:paraId="56A3EB75" w14:textId="77777777" w:rsidR="00D32FBC" w:rsidRDefault="00000000">
      <w:pPr>
        <w:pStyle w:val="BodyText"/>
      </w:pPr>
      <w:r>
        <w:t>Regarding what you wrote about Jináb-i-Muḥammad Ṣādiq—upon him be the splendor of Bahá’u’lláh—this matter was presented before the Throne. This is what the Tongue of Grandeur proclaimed: “God willing, he will attain the favor of the True One and be freed from the creations, for he seeks with utmost endeavor the exaltation of the Word and the proclamation of the Cause. God willing, he will be rewarded for his efforts.”</w:t>
      </w:r>
    </w:p>
    <w:p w14:paraId="698CD379" w14:textId="77777777" w:rsidR="00D32FBC" w:rsidRDefault="00000000">
      <w:pPr>
        <w:pStyle w:val="BodyText"/>
      </w:pPr>
      <w:r>
        <w:t>*** Page 583 ***</w:t>
      </w:r>
    </w:p>
    <w:p w14:paraId="5A99BF58" w14:textId="77777777" w:rsidR="00D32FBC" w:rsidRDefault="00000000">
      <w:pPr>
        <w:pStyle w:val="BodyText"/>
      </w:pPr>
      <w:r>
        <w:t>“O Khudádád, mention him on My behalf and give him glad tidings of My grace, mercy, and favor that preceded creation.” This is concluded.</w:t>
      </w:r>
    </w:p>
    <w:p w14:paraId="574E6C82" w14:textId="77777777" w:rsidR="00D32FBC" w:rsidRDefault="00000000">
      <w:pPr>
        <w:pStyle w:val="BodyText"/>
      </w:pPr>
      <w:r>
        <w:t>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14:paraId="76A59363" w14:textId="77777777" w:rsidR="00D32FBC" w:rsidRDefault="00000000">
      <w:pPr>
        <w:pStyle w:val="BodyText"/>
      </w:pPr>
      <w:r>
        <w:t>Regarding your petition for forgiveness from the Source of the Divine Light, it was presented, and this is what the Tongue of the Beloved proclaimed: “You are the one who has attained the grace and mercy of God. Verily, He has strengthened you, confirmed you, drawn you near, and awakened you.”</w:t>
      </w:r>
    </w:p>
    <w:p w14:paraId="491426D7" w14:textId="77777777" w:rsidR="00D32FBC" w:rsidRDefault="00000000">
      <w:pPr>
        <w:pStyle w:val="BodyText"/>
      </w:pPr>
      <w:r>
        <w:t>*** Page 584 ***</w:t>
      </w:r>
    </w:p>
    <w:p w14:paraId="2522D2E9" w14:textId="77777777" w:rsidR="00D32FBC" w:rsidRDefault="00000000">
      <w:pPr>
        <w:pStyle w:val="BodyText"/>
      </w:pPr>
      <w:r>
        <w:t>…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14:paraId="4401EF17" w14:textId="77777777" w:rsidR="00D32FBC" w:rsidRDefault="00000000">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w:t>
      </w:r>
      <w:r>
        <w:lastRenderedPageBreak/>
        <w:t>to Jináb-i-Áqá Mírzá Muḥammad—upon him be the splendor of Bahá’u’lláh—was presented in the Most Holy, Most Sacred Presence, and it was received with acceptance.</w:t>
      </w:r>
    </w:p>
    <w:p w14:paraId="193E12E9" w14:textId="77777777" w:rsidR="00D32FBC" w:rsidRDefault="00000000">
      <w:pPr>
        <w:pStyle w:val="BodyText"/>
      </w:pPr>
      <w:r>
        <w:t>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14:paraId="7D68280B" w14:textId="77777777" w:rsidR="00D32FBC" w:rsidRDefault="00000000">
      <w:pPr>
        <w:pStyle w:val="BodyText"/>
      </w:pPr>
      <w:r>
        <w:t>*** Page 585 ***</w:t>
      </w:r>
    </w:p>
    <w:p w14:paraId="1FD51F11" w14:textId="77777777" w:rsidR="00D32FBC" w:rsidRDefault="00000000">
      <w:pPr>
        <w:pStyle w:val="BodyText"/>
      </w:pPr>
      <w:r>
        <w:t>…previously revealed pertains to these days:</w:t>
      </w:r>
      <w:r>
        <w:br/>
      </w:r>
      <w:r>
        <w:rPr>
          <w:i/>
          <w:iCs/>
        </w:rPr>
        <w:t>“If its sweet fragrance spreads to the East,</w:t>
      </w:r>
      <w:r>
        <w:br/>
      </w:r>
      <w:r>
        <w:rPr>
          <w:i/>
          <w:iCs/>
        </w:rPr>
        <w:t>Even in the West, the afflicted would be revived by its breath.”</w:t>
      </w:r>
    </w:p>
    <w:p w14:paraId="4E158666" w14:textId="77777777" w:rsidR="00D32FBC" w:rsidRDefault="00000000">
      <w:pPr>
        <w:pStyle w:val="BodyText"/>
      </w:pPr>
      <w:r>
        <w:t>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t>Servant, 12th Shawwál, year 98. (September 1881)</w:t>
      </w:r>
    </w:p>
    <w:p w14:paraId="2AD1CBE0" w14:textId="77777777" w:rsidR="00D32FBC" w:rsidRDefault="00000000">
      <w:pPr>
        <w:pStyle w:val="Heading2"/>
      </w:pPr>
      <w:bookmarkStart w:id="984" w:name="Xe56e63e1909aced69ee776e7d6576f338069cb9"/>
      <w:bookmarkEnd w:id="983"/>
      <w:r>
        <w:t>BH00020 (Commentary on the Disconnected Letters)</w:t>
      </w:r>
    </w:p>
    <w:p w14:paraId="4D871B87" w14:textId="77777777" w:rsidR="00D32FBC" w:rsidRDefault="00000000">
      <w:pPr>
        <w:pStyle w:val="FirstParagraph"/>
      </w:pPr>
      <w:r>
        <w:t>There is no God but Him, the Most High, the Most Supreme.</w:t>
      </w:r>
      <w:r>
        <w:br/>
        <w:t>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t>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t>Then He sent them down into the kingdom of creation within the air of decree. At that moment, a voice emerged from the lofty sanctuary, addressing the Primal Pen, saying:</w:t>
      </w:r>
      <w:r>
        <w:br/>
        <w:t>“O Pen, inscribe from the secrets of eternity upon the resplendent white Tablet.”</w:t>
      </w:r>
      <w:r>
        <w:br/>
        <w:t>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t>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14:paraId="5337EB00" w14:textId="77777777" w:rsidR="00D32FBC" w:rsidRDefault="00000000">
      <w:pPr>
        <w:pStyle w:val="BodyText"/>
      </w:pPr>
      <w:r>
        <w:t>The Alif (the letter “A”)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lastRenderedPageBreak/>
        <w:t>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14:paraId="233F3A7D" w14:textId="77777777" w:rsidR="00D32FBC" w:rsidRDefault="00000000">
      <w:pPr>
        <w:pStyle w:val="BodyText"/>
      </w:pPr>
      <w:r>
        <w:t>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t>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14:paraId="4BB39EEF" w14:textId="77777777" w:rsidR="00D32FBC" w:rsidRDefault="00000000">
      <w:pPr>
        <w:pStyle w:val="BodyText"/>
      </w:pPr>
      <w:r>
        <w:t>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14:paraId="44E50247" w14:textId="77777777" w:rsidR="00D32FBC" w:rsidRDefault="00000000">
      <w:pPr>
        <w:pStyle w:val="BodyText"/>
      </w:pPr>
      <w:r>
        <w:rPr>
          <w:b/>
          <w:bCs/>
          <w:i/>
          <w:iCs/>
        </w:rPr>
        <w:t>Page 2/4</w:t>
      </w:r>
      <w:r>
        <w:br/>
        <w:t>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14:paraId="20953443" w14:textId="77777777" w:rsidR="00D32FBC" w:rsidRDefault="00000000">
      <w:pPr>
        <w:pStyle w:val="BodyText"/>
      </w:pPr>
      <w:r>
        <w:t>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14:paraId="1702B959" w14:textId="77777777" w:rsidR="00D32FBC" w:rsidRDefault="00000000">
      <w:pPr>
        <w:pStyle w:val="BodyText"/>
      </w:pPr>
      <w:r>
        <w:t>This is what the dove sang in the Pole of Eternity on this singular night, when the fire of oneness was kindled from the Sinai Lote-Tree in the shadow of the name “the Most Ancient” and the eternal mystery that was named the “True Eternal” in the Essence of the Names. All manifestations in the depths of the heart bear witness that He is the Mighty, the Omnipotent, the Sovereign, the All-Bountiful.</w:t>
      </w:r>
    </w:p>
    <w:p w14:paraId="5E8D37FD" w14:textId="77777777" w:rsidR="00D32FBC" w:rsidRDefault="00000000">
      <w:pPr>
        <w:pStyle w:val="BodyText"/>
      </w:pPr>
      <w:r>
        <w:t xml:space="preserve">This is a book from “Ba” before “Ha” 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w:t>
      </w:r>
      <w:r>
        <w:lastRenderedPageBreak/>
        <w:t>branches, in the diverse forms of the leaves of paradise, and in the surging of the ocean of oneness, clouds of wisdom rise.</w:t>
      </w:r>
    </w:p>
    <w:p w14:paraId="6AA9C8A3" w14:textId="77777777" w:rsidR="00D32FBC" w:rsidRDefault="00000000">
      <w:pPr>
        <w:pStyle w:val="BodyText"/>
      </w:pPr>
      <w:r>
        <w:rPr>
          <w:b/>
          <w:bCs/>
          <w:i/>
          <w:iCs/>
        </w:rPr>
        <w:t>Page 2/5</w:t>
      </w:r>
      <w:r>
        <w:br/>
        <w:t>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14:paraId="0E830C5B" w14:textId="77777777" w:rsidR="00D32FBC" w:rsidRDefault="00000000">
      <w:pPr>
        <w:pStyle w:val="BodyText"/>
      </w:pPr>
      <w:r>
        <w:t>A book has come before Us from the letter “Qaf,” 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14:paraId="547DAB31" w14:textId="77777777" w:rsidR="00D32FBC" w:rsidRDefault="00000000">
      <w:pPr>
        <w:pStyle w:val="BodyText"/>
      </w:pPr>
      <w:r>
        <w:t>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14:paraId="741D501D" w14:textId="77777777" w:rsidR="00D32FBC" w:rsidRDefault="00000000">
      <w:pPr>
        <w:pStyle w:val="BodyText"/>
      </w:pPr>
      <w:r>
        <w:t>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14:paraId="23975628" w14:textId="77777777" w:rsidR="00D32FBC" w:rsidRDefault="00000000">
      <w:pPr>
        <w:pStyle w:val="BodyText"/>
      </w:pPr>
      <w:r>
        <w:rPr>
          <w:b/>
          <w:bCs/>
          <w:i/>
          <w:iCs/>
        </w:rPr>
        <w:t>Page 2/6</w:t>
      </w:r>
      <w:r>
        <w:br/>
        <w:t>…he returned with his family and entered the wilderness of Sinai, in the valley of sanctity on the right-hand side of the field of paradise, by the shore of eternity. He heard the call from the exalted sanctuary of identity: “O Moses, what dost thou behold? Verily, I am God, thy Lord and the Lord of thy forefathers, Ishmael, Isaac, and Jacob.” Then Moses covered his face, fearing God, the Mighty, the Omnipotent, the Self-Subsisting.</w:t>
      </w:r>
    </w:p>
    <w:p w14:paraId="7FD10C7A" w14:textId="77777777" w:rsidR="00D32FBC" w:rsidRDefault="00000000">
      <w:pPr>
        <w:pStyle w:val="BodyText"/>
      </w:pPr>
      <w:r>
        <w:t>He was called again by the shore of the sea of grandeur, within the crimson dome: “Raise thy head, O Moses.” 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14:paraId="11D89D42" w14:textId="77777777" w:rsidR="00D32FBC" w:rsidRDefault="00000000">
      <w:pPr>
        <w:pStyle w:val="BodyText"/>
      </w:pPr>
      <w:r>
        <w:t xml:space="preserve">Through this, his cause was exalted, and his mention was raised. He became among those who, by the lights of the beholder, turn to the paths of justice. This was decreed upon Moses, the son of Imran, within </w:t>
      </w:r>
      <w:r>
        <w:lastRenderedPageBreak/>
        <w:t>the dome of time, as you know. Thus, love bore witness at the Paran of fire in the sacred Horeb near. If you bear witness in the Tablets of justice with the eye of God, you will see.</w:t>
      </w:r>
    </w:p>
    <w:p w14:paraId="3E15A70C" w14:textId="77777777" w:rsidR="00D32FBC" w:rsidRDefault="00000000">
      <w:pPr>
        <w:pStyle w:val="BodyText"/>
      </w:pPr>
      <w:r>
        <w:t>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 “Thou art God, the Sovereign, the Omnipotent, the Mighty, the Sanctified.”</w:t>
      </w:r>
    </w:p>
    <w:p w14:paraId="5FB6486E" w14:textId="77777777" w:rsidR="00D32FBC" w:rsidRDefault="00000000">
      <w:pPr>
        <w:pStyle w:val="BodyText"/>
      </w:pPr>
      <w:r>
        <w:t>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14:paraId="6F059254" w14:textId="77777777" w:rsidR="00D32FBC" w:rsidRDefault="00000000">
      <w:pPr>
        <w:pStyle w:val="BodyText"/>
      </w:pPr>
      <w:r>
        <w:rPr>
          <w:b/>
          <w:bCs/>
          <w:i/>
          <w:iCs/>
        </w:rPr>
        <w:t>Page 2/7</w:t>
      </w:r>
      <w:r>
        <w:br/>
        <w:t>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14:paraId="43CB8FB6" w14:textId="77777777" w:rsidR="00D32FBC" w:rsidRDefault="00000000">
      <w:pPr>
        <w:pStyle w:val="BodyText"/>
      </w:pPr>
      <w:r>
        <w:t>God commanded Moses to bring glad tidings to the people of this Sinai in this Ahmadine spot and to bear witness to what was revealed in the Book: “And indeed, We sent Moses with Our signs: bring the people out from darkness into light and give them glad tidings of the days of God.” This is what is inscribed in the Tablets, as you know. If the one who announces His days does so, how could He not attain His station, if you perceive?</w:t>
      </w:r>
    </w:p>
    <w:p w14:paraId="735501DF" w14:textId="77777777" w:rsidR="00D32FBC" w:rsidRDefault="00000000">
      <w:pPr>
        <w:pStyle w:val="BodyText"/>
      </w:pPr>
      <w:r>
        <w:t>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14:paraId="1F35B02A" w14:textId="77777777" w:rsidR="00D32FBC" w:rsidRDefault="00000000">
      <w:pPr>
        <w:pStyle w:val="BodyText"/>
      </w:pPr>
      <w:r>
        <w:t>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14:paraId="69B40150" w14:textId="77777777" w:rsidR="00D32FBC" w:rsidRDefault="00000000">
      <w:pPr>
        <w:pStyle w:val="BodyText"/>
      </w:pPr>
      <w:r>
        <w:t>Then the oneness was created in His eternal form, and God commanded Him to remind people of His encounter in the final resurrection and to bring them glad tidings of a holy, praiseworthy station in the abode where the denizens of the heavenly realms gather.</w:t>
      </w:r>
    </w:p>
    <w:p w14:paraId="39A353E6" w14:textId="77777777" w:rsidR="00D32FBC" w:rsidRDefault="00000000">
      <w:pPr>
        <w:pStyle w:val="BodyText"/>
      </w:pPr>
      <w:r>
        <w:rPr>
          <w:b/>
          <w:bCs/>
          <w:i/>
          <w:iCs/>
        </w:rPr>
        <w:t>Page 2/8</w:t>
      </w:r>
      <w:r>
        <w:br/>
        <w:t xml:space="preserve">The spirits of the near ones rejoice, and in it, the clouds of grace are raised. The believers then delight in the joy of God. This is the promise recorded in the Tablets of exalted might: “On the day your Lord comes, </w:t>
      </w:r>
      <w:r>
        <w:lastRenderedPageBreak/>
        <w:t>or some of the signs of your Lord appear.” This is the promise made to all in the heavens and the earth, and all will bear witness within themselves that this is indeed the truth; there is no God but Him. He is the Truth, the Knower of the unseen.</w:t>
      </w:r>
    </w:p>
    <w:p w14:paraId="49D65F5E" w14:textId="77777777" w:rsidR="00D32FBC" w:rsidRDefault="00000000">
      <w:pPr>
        <w:pStyle w:val="BodyText"/>
      </w:pPr>
      <w:r>
        <w:t>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14:paraId="4015778F" w14:textId="77777777" w:rsidR="00D32FBC" w:rsidRDefault="00000000">
      <w:pPr>
        <w:pStyle w:val="BodyText"/>
      </w:pPr>
      <w:r>
        <w:t>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14:paraId="12987DB2" w14:textId="77777777" w:rsidR="00D32FBC" w:rsidRDefault="00000000">
      <w:pPr>
        <w:pStyle w:val="BodyText"/>
      </w:pPr>
      <w:r>
        <w:t>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14:paraId="7F1AD9D8" w14:textId="77777777" w:rsidR="00D32FBC" w:rsidRDefault="00000000">
      <w:pPr>
        <w:pStyle w:val="BodyText"/>
      </w:pPr>
      <w:r>
        <w:t>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14:paraId="44243EE9" w14:textId="77777777" w:rsidR="00D32FBC" w:rsidRDefault="00000000">
      <w:pPr>
        <w:pStyle w:val="BodyText"/>
      </w:pPr>
      <w:r>
        <w:t>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14:paraId="3D8E4BD5" w14:textId="77777777" w:rsidR="00D32FBC" w:rsidRDefault="00000000">
      <w:pPr>
        <w:pStyle w:val="BodyText"/>
      </w:pPr>
      <w:r>
        <w:rPr>
          <w:b/>
          <w:bCs/>
          <w:i/>
          <w:iCs/>
        </w:rPr>
        <w:t>Page 2/9</w:t>
      </w:r>
      <w:r>
        <w:br/>
        <w:t>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14:paraId="17000665" w14:textId="77777777" w:rsidR="00D32FBC" w:rsidRDefault="00000000">
      <w:pPr>
        <w:pStyle w:val="BodyText"/>
      </w:pPr>
      <w:r>
        <w:t>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14:paraId="77020643" w14:textId="77777777" w:rsidR="00D32FBC" w:rsidRDefault="00000000">
      <w:pPr>
        <w:pStyle w:val="BodyText"/>
      </w:pPr>
      <w:r>
        <w:t xml:space="preserve">We have sufficed in what We have explained to you regarding this sacred verse and have summarized its meanings because We have previously explained it with diverse expressions and indications that astonish </w:t>
      </w:r>
      <w:r>
        <w:lastRenderedPageBreak/>
        <w:t>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14:paraId="23B733AD" w14:textId="77777777" w:rsidR="00D32FBC" w:rsidRDefault="00000000">
      <w:pPr>
        <w:pStyle w:val="BodyText"/>
      </w:pPr>
      <w:r>
        <w:t>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14:paraId="464626B9" w14:textId="77777777" w:rsidR="00D32FBC" w:rsidRDefault="00000000">
      <w:pPr>
        <w:pStyle w:val="BodyText"/>
      </w:pPr>
      <w:r>
        <w:rPr>
          <w:b/>
          <w:bCs/>
          <w:i/>
          <w:iCs/>
        </w:rPr>
        <w:t>Page 2/10</w:t>
      </w:r>
      <w:r>
        <w:br/>
        <w:t>…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14:paraId="0C486DDD" w14:textId="77777777" w:rsidR="00D32FBC" w:rsidRDefault="00000000">
      <w:pPr>
        <w:pStyle w:val="BodyText"/>
      </w:pPr>
      <w:r>
        <w:t>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14:paraId="51AB64EA" w14:textId="77777777" w:rsidR="00D32FBC" w:rsidRDefault="00000000">
      <w:pPr>
        <w:pStyle w:val="BodyText"/>
      </w:pPr>
      <w:r>
        <w:t>Know that these letters, in the station of the names, indicate the eternal realities, the singular truths, and the lamps of identity, as you read in the Qur’an: “This is the Book, wherein there is no doubt, a guidance for the God-fearing.” In this station, God has named His Beloved with these extended disjointed letters, so that those who, with the wings of detachment, soar in the atmosphere of the spirit may be assured.</w:t>
      </w:r>
    </w:p>
    <w:p w14:paraId="374B569A" w14:textId="77777777" w:rsidR="00D32FBC" w:rsidRDefault="00000000">
      <w:pPr>
        <w:pStyle w:val="BodyText"/>
      </w:pPr>
      <w:r>
        <w:t>“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p>
    <w:p w14:paraId="60461382" w14:textId="77777777" w:rsidR="00D32FBC" w:rsidRDefault="00000000">
      <w:pPr>
        <w:pStyle w:val="BodyText"/>
      </w:pPr>
      <w:r>
        <w:t>This is indeed the Book that…</w:t>
      </w:r>
    </w:p>
    <w:p w14:paraId="7B673997" w14:textId="77777777" w:rsidR="00D32FBC" w:rsidRDefault="00000000">
      <w:pPr>
        <w:pStyle w:val="BodyText"/>
      </w:pPr>
      <w:r>
        <w:rPr>
          <w:b/>
          <w:bCs/>
          <w:i/>
          <w:iCs/>
        </w:rPr>
        <w:t>Page 2/11</w:t>
      </w:r>
      <w:r>
        <w:br/>
        <w:t>It is mentioned in the station of description, but this book of the essential self has a station so exalted that all that is described or spoken of by the describers is severed from it. By His command “Be,” it brings into being all that was and will be. Know, then, the book of the self of Muhammad, in which all mysteries are inscribed by the Pen of God, the Omnipotent, the Self-Subsisting. Bear witness that there is no God but Him, the Sovereign, the Mighty, the Beloved.</w:t>
      </w:r>
    </w:p>
    <w:p w14:paraId="42194E1E" w14:textId="77777777" w:rsidR="00D32FBC" w:rsidRDefault="00000000">
      <w:pPr>
        <w:pStyle w:val="BodyText"/>
      </w:pPr>
      <w:r>
        <w:t xml:space="preserve">Thus was revealed previously: “Read your own book.” This book suffices for those who believe, guiding them to the shore of a hidden name. In another station, it is called the book revealed to Him in truth, </w:t>
      </w:r>
      <w:r>
        <w:lastRenderedPageBreak/>
        <w:t>which God made a criterion between those who believe and those who disbelieve, as they act justly toward their Lord.</w:t>
      </w:r>
    </w:p>
    <w:p w14:paraId="5FD69CE7" w14:textId="77777777" w:rsidR="00D32FBC" w:rsidRDefault="00000000">
      <w:pPr>
        <w:pStyle w:val="BodyText"/>
      </w:pPr>
      <w:r>
        <w:t>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14:paraId="474E391D" w14:textId="77777777" w:rsidR="00D32FBC" w:rsidRDefault="00000000">
      <w:pPr>
        <w:pStyle w:val="BodyText"/>
      </w:pPr>
      <w:r>
        <w:t>This is His Beloved, if you perceive with the vision of the spirit. Thus is affirmed what the eternal dove has sung: “By whatever name you call upon Him, to Him belong the most beautiful names.” This was revealed previously, and you have read it. In His days, many people read it.</w:t>
      </w:r>
    </w:p>
    <w:p w14:paraId="1EF1D64B" w14:textId="77777777" w:rsidR="00D32FBC" w:rsidRDefault="00000000">
      <w:pPr>
        <w:pStyle w:val="BodyText"/>
      </w:pPr>
      <w:r>
        <w:t>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14:paraId="3EB6BD09" w14:textId="77777777" w:rsidR="00D32FBC" w:rsidRDefault="00000000">
      <w:pPr>
        <w:pStyle w:val="BodyText"/>
      </w:pPr>
      <w:r>
        <w:rPr>
          <w:b/>
          <w:bCs/>
          <w:i/>
          <w:iCs/>
        </w:rPr>
        <w:t>Page 2/12</w:t>
      </w:r>
      <w:r>
        <w:br/>
        <w:t>…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14:paraId="037EC82F" w14:textId="77777777" w:rsidR="00D32FBC" w:rsidRDefault="00000000">
      <w:pPr>
        <w:pStyle w:val="BodyText"/>
      </w:pPr>
      <w:r>
        <w:t>In another station, the Alif signifies absolute divinity, the Lam signifies absolute authority, which returns to His self, established by His command: “Your only guardian is God.” This is of the sovereignty of God, the Mighty, the Praised. The Mim signifies the Muhammadan essence and the Ahmadine pattern.</w:t>
      </w:r>
    </w:p>
    <w:p w14:paraId="31D2523F" w14:textId="77777777" w:rsidR="00D32FBC" w:rsidRDefault="00000000">
      <w:pPr>
        <w:pStyle w:val="BodyText"/>
      </w:pPr>
      <w:r>
        <w:t>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14:paraId="6CAA03F0" w14:textId="77777777" w:rsidR="00D32FBC" w:rsidRDefault="00000000">
      <w:pPr>
        <w:pStyle w:val="BodyText"/>
      </w:pPr>
      <w:r>
        <w:t>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14:paraId="51661236" w14:textId="77777777" w:rsidR="00D32FBC" w:rsidRDefault="00000000">
      <w:pPr>
        <w:pStyle w:val="BodyText"/>
      </w:pPr>
      <w:r>
        <w:t>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14:paraId="53D57D8E" w14:textId="77777777" w:rsidR="00D32FBC" w:rsidRDefault="00000000">
      <w:pPr>
        <w:pStyle w:val="BodyText"/>
      </w:pPr>
      <w:r>
        <w:rPr>
          <w:b/>
          <w:bCs/>
          <w:i/>
          <w:iCs/>
        </w:rPr>
        <w:lastRenderedPageBreak/>
        <w:t>Page 2/13</w:t>
      </w:r>
      <w:r>
        <w:br/>
        <w:t>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14:paraId="403E858E" w14:textId="77777777" w:rsidR="00D32FBC" w:rsidRDefault="00000000">
      <w:pPr>
        <w:pStyle w:val="BodyText"/>
      </w:pPr>
      <w:r>
        <w:t>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14:paraId="399671AD" w14:textId="77777777" w:rsidR="00D32FBC" w:rsidRDefault="00000000">
      <w:pPr>
        <w:pStyle w:val="BodyText"/>
      </w:pPr>
      <w:r>
        <w:t>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14:paraId="5B93D290" w14:textId="77777777" w:rsidR="00D32FBC" w:rsidRDefault="00000000">
      <w:pPr>
        <w:pStyle w:val="BodyText"/>
      </w:pPr>
      <w:r>
        <w:t>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14:paraId="5101BA8C" w14:textId="77777777" w:rsidR="00D32FBC" w:rsidRDefault="00000000">
      <w:pPr>
        <w:pStyle w:val="BodyText"/>
      </w:pPr>
      <w:r>
        <w:rPr>
          <w:b/>
          <w:bCs/>
          <w:i/>
          <w:iCs/>
        </w:rPr>
        <w:t>Page 2/14</w:t>
      </w:r>
      <w:r>
        <w:br/>
        <w:t>…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14:paraId="4A5E7DB3" w14:textId="77777777" w:rsidR="00D32FBC" w:rsidRDefault="00000000">
      <w:pPr>
        <w:pStyle w:val="BodyText"/>
      </w:pPr>
      <w:r>
        <w:t>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14:paraId="26092B00" w14:textId="77777777" w:rsidR="00D32FBC" w:rsidRDefault="00000000">
      <w:pPr>
        <w:pStyle w:val="BodyText"/>
      </w:pPr>
      <w:r>
        <w:t>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14:paraId="48C352DA" w14:textId="77777777" w:rsidR="00D32FBC" w:rsidRDefault="00000000">
      <w:pPr>
        <w:pStyle w:val="BodyText"/>
      </w:pPr>
      <w:r>
        <w:lastRenderedPageBreak/>
        <w:t>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14:paraId="084E4359" w14:textId="77777777" w:rsidR="00D32FBC" w:rsidRDefault="00000000">
      <w:pPr>
        <w:pStyle w:val="BodyText"/>
      </w:pPr>
      <w:r>
        <w:t>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14:paraId="3D7A721E" w14:textId="77777777" w:rsidR="00D32FBC" w:rsidRDefault="00000000">
      <w:pPr>
        <w:pStyle w:val="BodyText"/>
      </w:pPr>
      <w:r>
        <w:rPr>
          <w:b/>
          <w:bCs/>
          <w:i/>
          <w:iCs/>
        </w:rPr>
        <w:t>Page 2/15</w:t>
      </w:r>
      <w:r>
        <w:br/>
        <w:t>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14:paraId="1D78B900" w14:textId="77777777" w:rsidR="00D32FBC" w:rsidRDefault="00000000">
      <w:pPr>
        <w:pStyle w:val="BodyText"/>
      </w:pPr>
      <w:r>
        <w:t>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14:paraId="3B5DEF25" w14:textId="77777777" w:rsidR="00D32FBC" w:rsidRDefault="00000000">
      <w:pPr>
        <w:pStyle w:val="BodyText"/>
      </w:pPr>
      <w:r>
        <w:t>Consider those who were given the Torah before Moses was sent to them. They were given glad tidings from God, the Omnipotent, the Self-Subsisting, of a prophet to come after. But when Moses came with the rod of command and the love of Paran, they turned away from him, saying, “This is nothing but a magician, possessed.” 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14:paraId="1DAC367C" w14:textId="77777777" w:rsidR="00D32FBC" w:rsidRDefault="00000000">
      <w:pPr>
        <w:pStyle w:val="BodyText"/>
      </w:pPr>
      <w:r>
        <w:t>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 “You are not that one; you are but a man bewitched.”</w:t>
      </w:r>
    </w:p>
    <w:p w14:paraId="72B2F6EE" w14:textId="77777777" w:rsidR="00D32FBC" w:rsidRDefault="00000000">
      <w:pPr>
        <w:pStyle w:val="BodyText"/>
      </w:pPr>
      <w:r>
        <w:t>Similarly, Jesus foretold them of the prophet to come after him with the signs of the Praised One. When Muhammad, the Messenger of God, came to them, they turned away…</w:t>
      </w:r>
    </w:p>
    <w:p w14:paraId="56B7F807" w14:textId="77777777" w:rsidR="00D32FBC" w:rsidRDefault="00000000">
      <w:pPr>
        <w:pStyle w:val="BodyText"/>
      </w:pPr>
      <w:r>
        <w:rPr>
          <w:b/>
          <w:bCs/>
          <w:i/>
          <w:iCs/>
        </w:rPr>
        <w:t>Page 2/16</w:t>
      </w:r>
      <w:r>
        <w:br/>
        <w:t>…and rejected him, saying, “This is but a man who has forged lies against God, the Omnipotent, the Self-Subsisting.” 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14:paraId="6AB31036" w14:textId="77777777" w:rsidR="00D32FBC" w:rsidRDefault="00000000">
      <w:pPr>
        <w:pStyle w:val="BodyText"/>
      </w:pPr>
      <w:r>
        <w:lastRenderedPageBreak/>
        <w:t>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14:paraId="7281E87E" w14:textId="77777777" w:rsidR="00D32FBC" w:rsidRDefault="00000000">
      <w:pPr>
        <w:pStyle w:val="BodyText"/>
      </w:pPr>
      <w:r>
        <w:t>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14:paraId="7CC113CB" w14:textId="77777777" w:rsidR="00D32FBC" w:rsidRDefault="00000000">
      <w:pPr>
        <w:pStyle w:val="BodyText"/>
      </w:pPr>
      <w:r>
        <w:t>How many messengers has God sent with truth after Moses until now, yet the Jews remained unaware? Every year they say, “It will happen in another year.” Thus, understand their state and the state of those who remain veiled under the shadow of their own selves.</w:t>
      </w:r>
    </w:p>
    <w:p w14:paraId="162153DA" w14:textId="77777777" w:rsidR="00D32FBC" w:rsidRDefault="00000000">
      <w:pPr>
        <w:pStyle w:val="BodyText"/>
      </w:pPr>
      <w:r>
        <w:t>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14:paraId="179A847A" w14:textId="77777777" w:rsidR="00D32FBC" w:rsidRDefault="00000000">
      <w:pPr>
        <w:pStyle w:val="BodyText"/>
      </w:pPr>
      <w:r>
        <w:rPr>
          <w:b/>
          <w:bCs/>
          <w:i/>
          <w:iCs/>
        </w:rPr>
        <w:t>Page 2/17</w:t>
      </w:r>
      <w:r>
        <w:br/>
        <w:t>…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14:paraId="1DD8EB3A" w14:textId="77777777" w:rsidR="00D32FBC" w:rsidRDefault="00000000">
      <w:pPr>
        <w:pStyle w:val="BodyText"/>
      </w:pPr>
      <w:r>
        <w:t>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14:paraId="25C4DEAC" w14:textId="77777777" w:rsidR="00D32FBC" w:rsidRDefault="00000000">
      <w:pPr>
        <w:pStyle w:val="BodyText"/>
      </w:pPr>
      <w:r>
        <w:t>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 “Few of My servants are grateful.”</w:t>
      </w:r>
    </w:p>
    <w:p w14:paraId="0C9F34B8" w14:textId="77777777" w:rsidR="00D32FBC" w:rsidRDefault="00000000">
      <w:pPr>
        <w:pStyle w:val="BodyText"/>
      </w:pPr>
      <w:r>
        <w:t>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14:paraId="52B62E37" w14:textId="77777777" w:rsidR="00D32FBC" w:rsidRDefault="00000000">
      <w:pPr>
        <w:pStyle w:val="BodyText"/>
      </w:pPr>
      <w:r>
        <w:lastRenderedPageBreak/>
        <w:t>Listen, then, to what is revealed to you from this blessed spot, about this eternal Tree, from which no one has drawn near save those who circle around it and offer themselves in its path by His permission.</w:t>
      </w:r>
    </w:p>
    <w:p w14:paraId="3217D6BD" w14:textId="77777777" w:rsidR="00D32FBC" w:rsidRDefault="00000000">
      <w:pPr>
        <w:pStyle w:val="BodyText"/>
      </w:pPr>
      <w:r>
        <w:rPr>
          <w:b/>
          <w:bCs/>
          <w:i/>
          <w:iCs/>
        </w:rPr>
        <w:t>Page 2/18</w:t>
      </w:r>
      <w:r>
        <w:br/>
        <w:t>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14:paraId="5795D392" w14:textId="77777777" w:rsidR="00D32FBC" w:rsidRDefault="00000000">
      <w:pPr>
        <w:pStyle w:val="BodyText"/>
      </w:pPr>
      <w:r>
        <w:t>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14:paraId="29E269BF" w14:textId="77777777" w:rsidR="00D32FBC" w:rsidRDefault="00000000">
      <w:pPr>
        <w:pStyle w:val="BodyText"/>
      </w:pPr>
      <w:r>
        <w:t>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 “This is the Book, wherein there is no doubt, a guidance for the God-fearing.”</w:t>
      </w:r>
    </w:p>
    <w:p w14:paraId="6DFF98D4" w14:textId="77777777" w:rsidR="00D32FBC" w:rsidRDefault="00000000">
      <w:pPr>
        <w:pStyle w:val="BodyText"/>
      </w:pPr>
      <w:r>
        <w:t>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14:paraId="0196F20F" w14:textId="77777777" w:rsidR="00D32FBC" w:rsidRDefault="00000000">
      <w:pPr>
        <w:pStyle w:val="BodyText"/>
      </w:pPr>
      <w:r>
        <w:t>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14:paraId="16D0D270" w14:textId="77777777" w:rsidR="00D32FBC" w:rsidRDefault="00000000">
      <w:pPr>
        <w:pStyle w:val="BodyText"/>
      </w:pPr>
      <w:r>
        <w:rPr>
          <w:b/>
          <w:bCs/>
          <w:i/>
          <w:iCs/>
        </w:rPr>
        <w:t>Page 2/19</w:t>
      </w:r>
      <w:r>
        <w:br/>
        <w:t>…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14:paraId="6425D3E0" w14:textId="77777777" w:rsidR="00D32FBC" w:rsidRDefault="00000000">
      <w:pPr>
        <w:pStyle w:val="BodyText"/>
      </w:pPr>
      <w:r>
        <w:t>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 “Glory be to God! There is no God but Him.”</w:t>
      </w:r>
    </w:p>
    <w:p w14:paraId="1A3E1EC4" w14:textId="77777777" w:rsidR="00D32FBC" w:rsidRDefault="00000000">
      <w:pPr>
        <w:pStyle w:val="BodyText"/>
      </w:pPr>
      <w:r>
        <w:t xml:space="preserve">We are all in His creation, bewildered, and by this, the veils of association are burned away, and the signs of limitation dissolve. The Lam stands as a mediator between the Lam and the Mim. This reality cannot be </w:t>
      </w:r>
      <w:r>
        <w:lastRenderedPageBreak/>
        <w:t>comprehended by perception or understood by knowledge, even if all who are in the heavens contemplated it from time immemorial.</w:t>
      </w:r>
    </w:p>
    <w:p w14:paraId="5C2F1407" w14:textId="77777777" w:rsidR="00D32FBC" w:rsidRDefault="00000000">
      <w:pPr>
        <w:pStyle w:val="BodyText"/>
      </w:pPr>
      <w:r>
        <w:t>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14:paraId="15202DAF" w14:textId="77777777" w:rsidR="00D32FBC" w:rsidRDefault="00000000">
      <w:pPr>
        <w:pStyle w:val="BodyText"/>
      </w:pPr>
      <w:r>
        <w:t>After its conjunction, the signs are created in the realms of specification, and the evidences of dominion in the worlds of composition. By this, the possessors of knowledge bear witness to the mysteries of wisdom, proceeding from the Pen of manifest might.</w:t>
      </w:r>
    </w:p>
    <w:p w14:paraId="0E853D96" w14:textId="77777777" w:rsidR="00D32FBC" w:rsidRDefault="00000000">
      <w:pPr>
        <w:pStyle w:val="BodyText"/>
      </w:pPr>
      <w:r>
        <w:rPr>
          <w:b/>
          <w:bCs/>
          <w:i/>
          <w:iCs/>
        </w:rPr>
        <w:t>Page 2/20</w:t>
      </w:r>
      <w:r>
        <w:br/>
        <w:t>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14:paraId="28986103" w14:textId="77777777" w:rsidR="00D32FBC" w:rsidRDefault="00000000">
      <w:pPr>
        <w:pStyle w:val="BodyText"/>
      </w:pPr>
      <w:r>
        <w:t>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14:paraId="78CE686F" w14:textId="77777777" w:rsidR="00D32FBC" w:rsidRDefault="00000000">
      <w:pPr>
        <w:pStyle w:val="BodyText"/>
      </w:pPr>
      <w:r>
        <w:t>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14:paraId="21895AF2" w14:textId="77777777" w:rsidR="00D32FBC" w:rsidRDefault="00000000">
      <w:pPr>
        <w:pStyle w:val="BodyText"/>
      </w:pPr>
      <w:r>
        <w:t>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14:paraId="2D72A9B1" w14:textId="77777777" w:rsidR="00D32FBC" w:rsidRDefault="00000000">
      <w:pPr>
        <w:pStyle w:val="BodyText"/>
      </w:pPr>
      <w:r>
        <w:rPr>
          <w:b/>
          <w:bCs/>
          <w:i/>
          <w:iCs/>
        </w:rPr>
        <w:t>Page 2/21</w:t>
      </w:r>
      <w:r>
        <w:br/>
        <w:t>…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14:paraId="22E4B27C" w14:textId="77777777" w:rsidR="00D32FBC" w:rsidRDefault="00000000">
      <w:pPr>
        <w:pStyle w:val="BodyText"/>
      </w:pPr>
      <w:r>
        <w:lastRenderedPageBreak/>
        <w:t>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14:paraId="3AA007F4" w14:textId="77777777" w:rsidR="00D32FBC" w:rsidRDefault="00000000">
      <w:pPr>
        <w:pStyle w:val="BodyText"/>
      </w:pPr>
      <w:r>
        <w:t>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14:paraId="285DEB5E" w14:textId="77777777" w:rsidR="00D32FBC" w:rsidRDefault="00000000">
      <w:pPr>
        <w:pStyle w:val="BodyText"/>
      </w:pPr>
      <w:r>
        <w:t>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14:paraId="361B32D1" w14:textId="77777777" w:rsidR="00D32FBC" w:rsidRDefault="00000000">
      <w:pPr>
        <w:pStyle w:val="BodyText"/>
      </w:pPr>
      <w:r>
        <w:t>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14:paraId="4C794235" w14:textId="77777777" w:rsidR="00D32FBC" w:rsidRDefault="00000000">
      <w:pPr>
        <w:pStyle w:val="BodyText"/>
      </w:pPr>
      <w:r>
        <w:t>Observe the manifestation of this Alif within yourself, for when you listen, see, and speak as you will, nothing prevents one action from another, nor does…</w:t>
      </w:r>
    </w:p>
    <w:p w14:paraId="62EDD3A1" w14:textId="77777777" w:rsidR="00D32FBC" w:rsidRDefault="00000000">
      <w:pPr>
        <w:pStyle w:val="BodyText"/>
      </w:pPr>
      <w:r>
        <w:rPr>
          <w:b/>
          <w:bCs/>
          <w:i/>
          <w:iCs/>
        </w:rPr>
        <w:t>Page 2/22</w:t>
      </w:r>
      <w:r>
        <w:br/>
        <w:t>…one attribute obstruct another, as you bear witness to all this within yourselves. Similarly, observe in the names: when the name “All-Hearing” applies to you, so too does the name “All-Seeing,” and likewise other names, if you observe within yourselves with clear eyes.</w:t>
      </w:r>
    </w:p>
    <w:p w14:paraId="58DCA24D" w14:textId="77777777" w:rsidR="00D32FBC" w:rsidRDefault="00000000">
      <w:pPr>
        <w:pStyle w:val="BodyText"/>
      </w:pPr>
      <w:r>
        <w:t>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14:paraId="234B4382" w14:textId="77777777" w:rsidR="00D32FBC" w:rsidRDefault="00000000">
      <w:pPr>
        <w:pStyle w:val="BodyText"/>
      </w:pPr>
      <w:r>
        <w:t>There is no Creator but Him. To Him belongs the command and creation, and by His command, all things are brought into being. Say, “Exalted is God, the Sovereign, the Omnipotent, the Self-Subsisting. Exalted is God, the Powerful, the Creator, the All-Powerful, the Mighty, the Beloved.”</w:t>
      </w:r>
    </w:p>
    <w:p w14:paraId="19699C69" w14:textId="77777777" w:rsidR="00D32FBC" w:rsidRDefault="00000000">
      <w:pPr>
        <w:pStyle w:val="BodyText"/>
      </w:pPr>
      <w:r>
        <w:t>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14:paraId="03A214E1" w14:textId="77777777" w:rsidR="00D32FBC" w:rsidRDefault="00000000">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w:t>
      </w:r>
      <w:r>
        <w:lastRenderedPageBreak/>
        <w:t>your forms, so that you may ascend to the heights of knowledge within yourselves. For instance, what you undertake…</w:t>
      </w:r>
    </w:p>
    <w:p w14:paraId="7C07C012" w14:textId="77777777" w:rsidR="00D32FBC" w:rsidRDefault="00000000">
      <w:pPr>
        <w:pStyle w:val="BodyText"/>
      </w:pPr>
      <w:r>
        <w:rPr>
          <w:b/>
          <w:bCs/>
          <w:i/>
          <w:iCs/>
        </w:rPr>
        <w:t>Page 2/23</w:t>
      </w:r>
      <w:r>
        <w:br/>
        <w:t>…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14:paraId="5060658E" w14:textId="77777777" w:rsidR="00D32FBC" w:rsidRDefault="00000000">
      <w:pPr>
        <w:pStyle w:val="BodyText"/>
      </w:pPr>
      <w:r>
        <w:t>Similarly, in the inner being, with the vision of the inner sight, observe how the heart, liver, spleen, head, and other organs reveal different names based on their functions. Just as you speak of intellect, soul, and heart, these too have names.</w:t>
      </w:r>
    </w:p>
    <w:p w14:paraId="1D24CB89" w14:textId="77777777" w:rsidR="00D32FBC" w:rsidRDefault="00000000">
      <w:pPr>
        <w:pStyle w:val="BodyText"/>
      </w:pPr>
      <w:r>
        <w:t>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14:paraId="27A0FD2B" w14:textId="77777777" w:rsidR="00D32FBC" w:rsidRDefault="00000000">
      <w:pPr>
        <w:pStyle w:val="BodyText"/>
      </w:pPr>
      <w:r>
        <w:t>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14:paraId="661D2F83" w14:textId="77777777" w:rsidR="00D32FBC" w:rsidRDefault="00000000">
      <w:pPr>
        <w:pStyle w:val="BodyText"/>
      </w:pPr>
      <w:r>
        <w:t>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14:paraId="08B4AD14" w14:textId="77777777" w:rsidR="00D32FBC" w:rsidRDefault="00000000">
      <w:pPr>
        <w:pStyle w:val="BodyText"/>
      </w:pPr>
      <w:r>
        <w:t>Recognize this spiritual Alif, this eternal design, and this straight cord—how it stands by itself…</w:t>
      </w:r>
    </w:p>
    <w:p w14:paraId="16608EBE" w14:textId="77777777" w:rsidR="00D32FBC" w:rsidRDefault="00000000">
      <w:pPr>
        <w:pStyle w:val="BodyText"/>
      </w:pPr>
      <w:r>
        <w:rPr>
          <w:b/>
          <w:bCs/>
          <w:i/>
          <w:iCs/>
        </w:rPr>
        <w:t>Page 2/24</w:t>
      </w:r>
      <w:r>
        <w:br/>
        <w:t>…for itself, before the inhabitants of the heavens and the earth. At times, it raises its head to the heavens, drawing the hearts of the supreme assembly to it. At other times, it turns to the earth, raising the bodies of the near ones from the graves of annihilation.</w:t>
      </w:r>
    </w:p>
    <w:p w14:paraId="1150C487" w14:textId="77777777" w:rsidR="00D32FBC" w:rsidRDefault="00000000">
      <w:pPr>
        <w:pStyle w:val="BodyText"/>
      </w:pPr>
      <w:r>
        <w:t>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14:paraId="629016AE" w14:textId="77777777" w:rsidR="00D32FBC" w:rsidRDefault="00000000">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w:t>
      </w:r>
      <w:r>
        <w:lastRenderedPageBreak/>
        <w:t>days, and be among those who turn away from all upon the earth, turning instead toward the beauty of oneness, adorned with the garment of light behind veils.</w:t>
      </w:r>
    </w:p>
    <w:p w14:paraId="4CC2EE6C" w14:textId="77777777" w:rsidR="00D32FBC" w:rsidRDefault="00000000">
      <w:pPr>
        <w:pStyle w:val="BodyText"/>
      </w:pPr>
      <w:r>
        <w:t>They drink the wine of meanings and life from the hands of the Spirit at all times, continually giving thanks. Even if all adornments and treasures approach them with every embellishment and allure, they pay them no attention.</w:t>
      </w:r>
    </w:p>
    <w:p w14:paraId="6D417D93" w14:textId="77777777" w:rsidR="00D32FBC" w:rsidRDefault="00000000">
      <w:pPr>
        <w:pStyle w:val="BodyText"/>
      </w:pPr>
      <w:r>
        <w:t>Even if they are presented with golden bracelets and garments of majesty made of silk and brocade, and are tempted to turn away or admit something into their hearts, by God, they cannot. They do not incline toward these things, nor do they accept them.</w:t>
      </w:r>
    </w:p>
    <w:p w14:paraId="047B502A" w14:textId="77777777" w:rsidR="00D32FBC" w:rsidRDefault="00000000">
      <w:pPr>
        <w:pStyle w:val="BodyText"/>
      </w:pPr>
      <w:r>
        <w:t>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14:paraId="09BF1422" w14:textId="77777777" w:rsidR="00D32FBC" w:rsidRDefault="00000000">
      <w:pPr>
        <w:pStyle w:val="BodyText"/>
      </w:pPr>
      <w:r>
        <w:rPr>
          <w:b/>
          <w:bCs/>
          <w:i/>
          <w:iCs/>
        </w:rPr>
        <w:t>Page 2/25</w:t>
      </w:r>
      <w:r>
        <w:br/>
        <w:t>…Thus, we acquaint you with the sincere ones so that you may recognize them and follow their path, as they are steadfast in the love of God, unmoved by the tempests of dominion or the storms of time. Be among those who are firmly grounded in the divine love.</w:t>
      </w:r>
    </w:p>
    <w:p w14:paraId="02740AA9" w14:textId="77777777" w:rsidR="00D32FBC" w:rsidRDefault="00000000">
      <w:pPr>
        <w:pStyle w:val="BodyText"/>
      </w:pPr>
      <w:r>
        <w:t>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14:paraId="38C9B29D" w14:textId="77777777" w:rsidR="00D32FBC" w:rsidRDefault="00000000">
      <w:pPr>
        <w:pStyle w:val="BodyText"/>
      </w:pPr>
      <w:r>
        <w:t>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14:paraId="2CD5F3E0" w14:textId="77777777" w:rsidR="00D32FBC" w:rsidRDefault="00000000">
      <w:pPr>
        <w:pStyle w:val="BodyText"/>
      </w:pPr>
      <w:r>
        <w:t>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14:paraId="26F9A3C1" w14:textId="77777777" w:rsidR="00D32FBC" w:rsidRDefault="00000000">
      <w:pPr>
        <w:pStyle w:val="BodyText"/>
      </w:pPr>
      <w:r>
        <w:t>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14:paraId="520BF29D" w14:textId="77777777" w:rsidR="00D32FBC" w:rsidRDefault="00000000">
      <w:pPr>
        <w:pStyle w:val="BodyText"/>
      </w:pPr>
      <w:r>
        <w:t>When this radiant water solidifies and is infused with heat from the golden fiery water, three elements unite within it: soul, spirit, and body.</w:t>
      </w:r>
    </w:p>
    <w:p w14:paraId="2F674029" w14:textId="77777777" w:rsidR="00D32FBC" w:rsidRDefault="00000000">
      <w:pPr>
        <w:pStyle w:val="BodyText"/>
      </w:pPr>
      <w:r>
        <w:rPr>
          <w:b/>
          <w:bCs/>
          <w:i/>
          <w:iCs/>
        </w:rPr>
        <w:lastRenderedPageBreak/>
        <w:t>Page 2/26</w:t>
      </w:r>
      <w:r>
        <w:br/>
        <w:t>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14:paraId="2715378B" w14:textId="77777777" w:rsidR="00D32FBC" w:rsidRDefault="00000000">
      <w:pPr>
        <w:pStyle w:val="BodyText"/>
      </w:pPr>
      <w:r>
        <w:t>This is the fruit of sanctity that has emerged from the tree that was planted in the heavens of the celestial realms and the earth of intellect. It is the philosopher’s stone, their silver, the land of the thirsty, and their mercury—whatever they name it.</w:t>
      </w:r>
    </w:p>
    <w:p w14:paraId="74009062" w14:textId="77777777" w:rsidR="00D32FBC" w:rsidRDefault="00000000">
      <w:pPr>
        <w:pStyle w:val="BodyText"/>
      </w:pPr>
      <w:r>
        <w:t>When you extract it from the divine mine, impart to it a spirit of its own nature and kinship, for the body does not accept a spirit foreign to it, if you understand what we impart to you.</w:t>
      </w:r>
    </w:p>
    <w:p w14:paraId="54AFE4FB" w14:textId="77777777" w:rsidR="00D32FBC" w:rsidRDefault="00000000">
      <w:pPr>
        <w:pStyle w:val="BodyText"/>
      </w:pPr>
      <w:r>
        <w:t>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14:paraId="7AF041E1" w14:textId="77777777" w:rsidR="00D32FBC" w:rsidRDefault="00000000">
      <w:pPr>
        <w:pStyle w:val="BodyText"/>
      </w:pPr>
      <w:r>
        <w:t>To this day, no one has attained it except those servants who are not distracted by the ornaments of the world from the remembrance of God, the Omnipotent, the Self-Subsisting.</w:t>
      </w:r>
    </w:p>
    <w:p w14:paraId="6E1C46A0" w14:textId="77777777" w:rsidR="00D32FBC" w:rsidRDefault="00000000">
      <w:pPr>
        <w:pStyle w:val="BodyText"/>
      </w:pPr>
      <w:r>
        <w:t>This is the essence, the blood, and the red sap that gives life to decayed bodies when infused with this spirit. O assembly of artisans, seek it! But beware of applying too much fire, for excessive heat corrupts rather than refines, if you understand.</w:t>
      </w:r>
    </w:p>
    <w:p w14:paraId="4DCE6BEC" w14:textId="77777777" w:rsidR="00D32FBC" w:rsidRDefault="00000000">
      <w:pPr>
        <w:pStyle w:val="BodyText"/>
      </w:pPr>
      <w:r>
        <w:rPr>
          <w:b/>
          <w:bCs/>
          <w:i/>
          <w:iCs/>
        </w:rPr>
        <w:t>Page 2/27</w:t>
      </w:r>
      <w:r>
        <w:br/>
        <w:t>…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14:paraId="030F2A0F" w14:textId="77777777" w:rsidR="00D32FBC" w:rsidRDefault="00000000">
      <w:pPr>
        <w:pStyle w:val="BodyText"/>
      </w:pPr>
      <w:r>
        <w:t>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14:paraId="77CD3572" w14:textId="77777777" w:rsidR="00D32FBC" w:rsidRDefault="00000000">
      <w:pPr>
        <w:pStyle w:val="BodyText"/>
      </w:pPr>
      <w:r>
        <w:t>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14:paraId="168858DF" w14:textId="77777777" w:rsidR="00D32FBC" w:rsidRDefault="00000000">
      <w:pPr>
        <w:pStyle w:val="BodyText"/>
      </w:pPr>
      <w:r>
        <w:t xml:space="preserve">On that day, the melodies of the dove will be renewed, and all in the heavens and the earth will be transformed. The expanse of knowledge will unfold, and the rooster of oneness will crow. Believers, at </w:t>
      </w:r>
      <w:r>
        <w:lastRenderedPageBreak/>
        <w:t>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14:paraId="07C61032" w14:textId="77777777" w:rsidR="00D32FBC" w:rsidRDefault="00000000">
      <w:pPr>
        <w:pStyle w:val="BodyText"/>
      </w:pPr>
      <w:r>
        <w:t>Know that if you unite the oil we have conveyed to you with the earth, you will attain your desire faster than the return of your gaze…</w:t>
      </w:r>
    </w:p>
    <w:p w14:paraId="546815F2" w14:textId="77777777" w:rsidR="00D32FBC" w:rsidRDefault="00000000">
      <w:pPr>
        <w:pStyle w:val="BodyText"/>
      </w:pPr>
      <w:r>
        <w:rPr>
          <w:b/>
          <w:bCs/>
          <w:i/>
          <w:iCs/>
        </w:rPr>
        <w:t>Page 2/28</w:t>
      </w:r>
      <w:r>
        <w:br/>
        <w:t>…if you succeed in this task. Recognize gold and silver, then the sun and moon, followed by the white and red essences, that you may understand. By this, they said, “The work can only be accomplished by the two great luminaries,” as you observe in the writings of the people.</w:t>
      </w:r>
    </w:p>
    <w:p w14:paraId="381EBF34" w14:textId="77777777" w:rsidR="00D32FBC" w:rsidRDefault="00000000">
      <w:pPr>
        <w:pStyle w:val="BodyText"/>
      </w:pPr>
      <w:r>
        <w:t>Understand what they mean when they say, “Our gold is not the gold of the common people, and neither is our silver,” if you comprehend. This gold is called “the two-winged,” as it moves freely within all bodies. It is attributed with all names; for instance, it is called water due to its liquidity and flow, fire for its sharp nature, earth for its internal solidity, and air for the elements that unite within it.</w:t>
      </w:r>
    </w:p>
    <w:p w14:paraId="0E9A0303" w14:textId="77777777" w:rsidR="00D32FBC" w:rsidRDefault="00000000">
      <w:pPr>
        <w:pStyle w:val="BodyText"/>
      </w:pPr>
      <w:r>
        <w:t>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14:paraId="45724AC1" w14:textId="77777777" w:rsidR="00D32FBC" w:rsidRDefault="00000000">
      <w:pPr>
        <w:pStyle w:val="BodyText"/>
      </w:pPr>
      <w:r>
        <w:t>Through it, everything on earth is healed of ailments. It is the active essence upon which the world’s existence relies. It is heat itself, for without it, no movement could exist. Movement is the action generated by it.</w:t>
      </w:r>
    </w:p>
    <w:p w14:paraId="4CAA9E96" w14:textId="77777777" w:rsidR="00D32FBC" w:rsidRDefault="00000000">
      <w:pPr>
        <w:pStyle w:val="BodyText"/>
      </w:pPr>
      <w:r>
        <w:t>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14:paraId="4892BD7A" w14:textId="77777777" w:rsidR="00D32FBC" w:rsidRDefault="00000000">
      <w:pPr>
        <w:pStyle w:val="BodyText"/>
      </w:pPr>
      <w:r>
        <w:t>Know also that the spirit is none other than the water that has solidified upon the surface of the white earth. This…</w:t>
      </w:r>
    </w:p>
    <w:p w14:paraId="407BDB1F" w14:textId="77777777" w:rsidR="00D32FBC" w:rsidRDefault="00000000">
      <w:pPr>
        <w:pStyle w:val="BodyText"/>
      </w:pPr>
      <w:r>
        <w:rPr>
          <w:b/>
          <w:bCs/>
          <w:i/>
          <w:iCs/>
        </w:rPr>
        <w:t>Page 2/29</w:t>
      </w:r>
      <w:r>
        <w:br/>
        <w:t>…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14:paraId="6A91FA05" w14:textId="77777777" w:rsidR="00D32FBC" w:rsidRDefault="00000000">
      <w:pPr>
        <w:pStyle w:val="BodyText"/>
      </w:pPr>
      <w:r>
        <w:t>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14:paraId="7D316FC6" w14:textId="77777777" w:rsidR="00D32FBC" w:rsidRDefault="00000000">
      <w:pPr>
        <w:pStyle w:val="BodyText"/>
      </w:pPr>
      <w:r>
        <w:lastRenderedPageBreak/>
        <w:t>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14:paraId="6C99F696" w14:textId="77777777" w:rsidR="00D32FBC" w:rsidRDefault="00000000">
      <w:pPr>
        <w:pStyle w:val="BodyText"/>
      </w:pPr>
      <w:r>
        <w:t>We compared it to the night because, after its initial formation, it appears dark and shadowed. This is a darkness containing the essence of the water of life—a truth you had not heard before. O assembly of Bayan, listen to this!</w:t>
      </w:r>
    </w:p>
    <w:p w14:paraId="6995DBD7" w14:textId="77777777" w:rsidR="00D32FBC" w:rsidRDefault="00000000">
      <w:pPr>
        <w:pStyle w:val="BodyText"/>
      </w:pPr>
      <w:r>
        <w:t>Reflect on what was revealed earlier in the Qur’an about the judgment of the threefold darkness, that your eyes may draw near to it, and you may reach the ultimate aim sought by those who denied it.</w:t>
      </w:r>
    </w:p>
    <w:p w14:paraId="351FB0FB" w14:textId="77777777" w:rsidR="00D32FBC" w:rsidRDefault="00000000">
      <w:pPr>
        <w:pStyle w:val="BodyText"/>
      </w:pPr>
      <w:r>
        <w:t>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14:paraId="1BD559EA" w14:textId="77777777" w:rsidR="00D32FBC" w:rsidRDefault="00000000">
      <w:pPr>
        <w:pStyle w:val="BodyText"/>
      </w:pPr>
      <w:r>
        <w:rPr>
          <w:b/>
          <w:bCs/>
          <w:i/>
          <w:iCs/>
        </w:rPr>
        <w:t>Page 2/30</w:t>
      </w:r>
      <w:r>
        <w:br/>
        <w:t>…the All-Praised, the All-Powerful. Say, O people, by God, this servant desired nothing for himself and sought no help from anyone in the dominion except God alone. This is testified by the tongue of oneness in a veiled pavilion of mystery.</w:t>
      </w:r>
    </w:p>
    <w:p w14:paraId="62E7197B" w14:textId="77777777" w:rsidR="00D32FBC" w:rsidRDefault="00000000">
      <w:pPr>
        <w:pStyle w:val="BodyText"/>
      </w:pPr>
      <w:r>
        <w:t>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14:paraId="56C97BB8" w14:textId="77777777" w:rsidR="00D32FBC" w:rsidRDefault="00000000">
      <w:pPr>
        <w:pStyle w:val="BodyText"/>
      </w:pPr>
      <w:r>
        <w:t>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14:paraId="0A9C1B3D" w14:textId="77777777" w:rsidR="00D32FBC" w:rsidRDefault="00000000">
      <w:pPr>
        <w:pStyle w:val="BodyText"/>
      </w:pPr>
      <w:r>
        <w:t>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14:paraId="21CD9B06" w14:textId="77777777" w:rsidR="00D32FBC" w:rsidRDefault="00000000">
      <w:pPr>
        <w:pStyle w:val="BodyText"/>
      </w:pPr>
      <w:r>
        <w:t>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14:paraId="67C100EE" w14:textId="77777777" w:rsidR="00D32FBC" w:rsidRDefault="00000000">
      <w:pPr>
        <w:pStyle w:val="BodyText"/>
      </w:pPr>
      <w:r>
        <w:t>The process is one of refinement, purification, and union. This is the truth affirmed by all prophets…</w:t>
      </w:r>
    </w:p>
    <w:p w14:paraId="724D9CCC" w14:textId="77777777" w:rsidR="00D32FBC" w:rsidRDefault="00000000">
      <w:pPr>
        <w:pStyle w:val="BodyText"/>
      </w:pPr>
      <w:r>
        <w:t>When elements are mixed and united, each reveals its role within the fire, bringing heat and dryness to completion.</w:t>
      </w:r>
    </w:p>
    <w:p w14:paraId="2685455B" w14:textId="77777777" w:rsidR="00D32FBC" w:rsidRDefault="00000000">
      <w:pPr>
        <w:pStyle w:val="BodyText"/>
      </w:pPr>
      <w:r>
        <w:rPr>
          <w:b/>
          <w:bCs/>
          <w:i/>
          <w:iCs/>
        </w:rPr>
        <w:lastRenderedPageBreak/>
        <w:t>Page 2/31</w:t>
      </w:r>
      <w:r>
        <w:br/>
        <w:t>…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14:paraId="61C288A7" w14:textId="77777777" w:rsidR="00D32FBC" w:rsidRDefault="00000000">
      <w:pPr>
        <w:pStyle w:val="BodyText"/>
      </w:pPr>
      <w:r>
        <w:t>Afterward, place it in obscurity until it blends and becomes one substance. Then subject it to gentle fire. Repeat this process of dissolving and binding two or more times, as this is the most accurate method if you act according to what is right.</w:t>
      </w:r>
    </w:p>
    <w:p w14:paraId="7F014B47" w14:textId="77777777" w:rsidR="00D32FBC" w:rsidRDefault="00000000">
      <w:pPr>
        <w:pStyle w:val="BodyText"/>
      </w:pPr>
      <w:r>
        <w:t>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14:paraId="6FB1D01C" w14:textId="77777777" w:rsidR="00D32FBC" w:rsidRDefault="00000000">
      <w:pPr>
        <w:pStyle w:val="BodyText"/>
      </w:pPr>
      <w:r>
        <w:t>Only after understanding should you act, for knowledge precedes action. Beware, O assembly of Bayan, of acting before understanding all that we have taught you. This is my counsel to you—heed it if you wish to walk the paths of truth.</w:t>
      </w:r>
    </w:p>
    <w:p w14:paraId="1389C2FA" w14:textId="77777777" w:rsidR="00D32FBC" w:rsidRDefault="00000000">
      <w:pPr>
        <w:pStyle w:val="BodyText"/>
      </w:pPr>
      <w:r>
        <w:t>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14:paraId="2709AD97" w14:textId="77777777" w:rsidR="00D32FBC" w:rsidRDefault="00000000">
      <w:pPr>
        <w:pStyle w:val="BodyText"/>
      </w:pPr>
      <w:r>
        <w:rPr>
          <w:b/>
          <w:bCs/>
          <w:i/>
          <w:iCs/>
        </w:rPr>
        <w:t>Page 2/32</w:t>
      </w:r>
      <w:r>
        <w:br/>
        <w:t>…those whose hearts God has tested with faith and whom He has taught the science of mercury. This treasure was sealed by God and remains hidden.</w:t>
      </w:r>
    </w:p>
    <w:p w14:paraId="3955393F" w14:textId="77777777" w:rsidR="00D32FBC" w:rsidRDefault="00000000">
      <w:pPr>
        <w:pStyle w:val="BodyText"/>
      </w:pPr>
      <w:r>
        <w:t>If you wish to perform the work of the sun with gold, return to this body formed from the pure oil we have taught you about earlier, referred to as “the gold of the people” and “the sulfur of truth.” In its operation, you will be bewildered, for by God, we have shared with you all the methods and revealed what no one before you could comprehend.</w:t>
      </w:r>
    </w:p>
    <w:p w14:paraId="1581F2FE" w14:textId="77777777" w:rsidR="00D32FBC" w:rsidRDefault="00000000">
      <w:pPr>
        <w:pStyle w:val="BodyText"/>
      </w:pPr>
      <w:r>
        <w:t>You bear witness with your spirits and souls to its truth. In subtle indications, we have described for you the balance of nature, which, when discovered, grants mastery over the ultimate goal in this divine wisdom and heavenly gift, if you understand.</w:t>
      </w:r>
    </w:p>
    <w:p w14:paraId="3553AA3B" w14:textId="77777777" w:rsidR="00D32FBC" w:rsidRDefault="00000000">
      <w:pPr>
        <w:pStyle w:val="BodyText"/>
      </w:pPr>
      <w:r>
        <w:t>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14:paraId="65B65680" w14:textId="77777777" w:rsidR="00D32FBC" w:rsidRDefault="00000000">
      <w:pPr>
        <w:pStyle w:val="BodyText"/>
      </w:pPr>
      <w:r>
        <w:lastRenderedPageBreak/>
        <w:t>You will find no better agent for gold than this, if you investigate all things thoroughly, for its very nature aligns perfectly with the task, a truth impossible to fully express with the pen, even in the span of a lifetime.</w:t>
      </w:r>
    </w:p>
    <w:p w14:paraId="1F2147C4" w14:textId="77777777" w:rsidR="00D32FBC" w:rsidRDefault="00000000">
      <w:pPr>
        <w:pStyle w:val="BodyText"/>
      </w:pPr>
      <w:r>
        <w:t>If you extract this salt from its source, distill it, and dissolve all secrets that arise from it, allowing them to combine into a unified essence and a stable oil, by God, you will reach the pinnacle of knowledge and understanding.</w:t>
      </w:r>
    </w:p>
    <w:p w14:paraId="5ACAE6D2" w14:textId="77777777" w:rsidR="00D32FBC" w:rsidRDefault="00000000">
      <w:pPr>
        <w:pStyle w:val="BodyText"/>
      </w:pPr>
      <w:r>
        <w:t>In salts lies the veil over the hidden mysteries, as in the ultimate knowledge that dwells in pure hearts. Will you not bear witness? This is the certainty that humanity, in its ignorance, wanders without, lost in the valley of ignorance.</w:t>
      </w:r>
    </w:p>
    <w:p w14:paraId="3505DE1B" w14:textId="77777777" w:rsidR="00D32FBC" w:rsidRDefault="00000000">
      <w:pPr>
        <w:pStyle w:val="BodyText"/>
      </w:pPr>
      <w:r>
        <w:t>Thus, the dove of knowledge sings upon the branches of wisdom with melodies that captivate and draw. We have sufficed with this, fearful of unveiling too much of the matter to you.</w:t>
      </w:r>
    </w:p>
    <w:p w14:paraId="3D268727" w14:textId="77777777" w:rsidR="00D32FBC" w:rsidRDefault="00000000">
      <w:pPr>
        <w:pStyle w:val="BodyText"/>
      </w:pPr>
      <w:r>
        <w:rPr>
          <w:b/>
          <w:bCs/>
          <w:i/>
          <w:iCs/>
        </w:rPr>
        <w:t>Page 2/33</w:t>
      </w:r>
      <w:r>
        <w:br/>
        <w:t>…through evident sanctified signs. Yet none can attain this except through love for God and His chosen ones. This is what is admonished by the Supreme Pen in these numbered Tablets.</w:t>
      </w:r>
    </w:p>
    <w:p w14:paraId="0A1BB8BD" w14:textId="77777777" w:rsidR="00D32FBC" w:rsidRDefault="00000000">
      <w:pPr>
        <w:pStyle w:val="BodyText"/>
      </w:pPr>
      <w:r>
        <w:t>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14:paraId="648AEEC5" w14:textId="77777777" w:rsidR="00D32FBC" w:rsidRDefault="00000000">
      <w:pPr>
        <w:pStyle w:val="BodyText"/>
      </w:pPr>
      <w:r>
        <w:t>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14:paraId="40F6D9AD" w14:textId="77777777" w:rsidR="00D32FBC" w:rsidRDefault="00000000">
      <w:pPr>
        <w:pStyle w:val="BodyText"/>
      </w:pPr>
      <w:r>
        <w:t>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14:paraId="5909A115" w14:textId="77777777" w:rsidR="00D32FBC" w:rsidRDefault="00000000">
      <w:pPr>
        <w:pStyle w:val="BodyText"/>
      </w:pPr>
      <w:r>
        <w:t>On that day, when they are commanded, they will not ask “why” or “for what,” 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14:paraId="6175774C" w14:textId="77777777" w:rsidR="00D32FBC" w:rsidRDefault="00000000">
      <w:pPr>
        <w:pStyle w:val="BodyText"/>
      </w:pPr>
      <w:r>
        <w:t>Thus, we beseech God to make us and you among those who circle around Him, present in His court, and witnessing before Him, for He is the Almighty, the Bestower, the Mighty, the Beloved.</w:t>
      </w:r>
    </w:p>
    <w:p w14:paraId="726E8230" w14:textId="77777777" w:rsidR="00D32FBC" w:rsidRDefault="00000000">
      <w:pPr>
        <w:pStyle w:val="Heading2"/>
      </w:pPr>
      <w:bookmarkStart w:id="985" w:name="bh02162-natural"/>
      <w:bookmarkEnd w:id="984"/>
      <w:r>
        <w:lastRenderedPageBreak/>
        <w:t>BH02162 (Natural)</w:t>
      </w:r>
    </w:p>
    <w:p w14:paraId="148554A4" w14:textId="77777777" w:rsidR="00D32FBC" w:rsidRDefault="00000000">
      <w:pPr>
        <w:pStyle w:val="FirstParagraph"/>
      </w:pPr>
      <w:r>
        <w:rPr>
          <w:b/>
          <w:bCs/>
          <w:i/>
          <w:iCs/>
        </w:rPr>
        <w:t>Page 3/1</w:t>
      </w:r>
    </w:p>
    <w:p w14:paraId="5A0CCBF4" w14:textId="77777777" w:rsidR="00D32FBC" w:rsidRDefault="00000000">
      <w:pPr>
        <w:pStyle w:val="BodyText"/>
      </w:pPr>
      <w:r>
        <w:t>In the name of the one born, whom God has made a herald of His Mighty, Beloved Name.</w:t>
      </w:r>
    </w:p>
    <w:p w14:paraId="37F92835" w14:textId="77777777" w:rsidR="00D32FBC" w:rsidRDefault="00000000">
      <w:pPr>
        <w:pStyle w:val="BodyText"/>
      </w:pPr>
      <w:r>
        <w:t>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14:paraId="6C88478D" w14:textId="77777777" w:rsidR="00D32FBC" w:rsidRDefault="00000000">
      <w:pPr>
        <w:pStyle w:val="BodyText"/>
      </w:pPr>
      <w:r>
        <w:t>Exalted is God, the Creator of the heavens, who has caused Him to speak this Name through which the veils of illusions and the mists of doubts were pierced. The Name of the Self-Subsisting shone forth from the horizon of certitude.</w:t>
      </w:r>
    </w:p>
    <w:p w14:paraId="432DE54F" w14:textId="77777777" w:rsidR="00D32FBC" w:rsidRDefault="00000000">
      <w:pPr>
        <w:pStyle w:val="BodyText"/>
      </w:pPr>
      <w:r>
        <w:t>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14:paraId="52C2CF8E" w14:textId="77777777" w:rsidR="00D32FBC" w:rsidRDefault="00000000">
      <w:pPr>
        <w:pStyle w:val="BodyText"/>
      </w:pPr>
      <w:r>
        <w:t>O assembly of earth and heaven, it is the first night, which God has made a sign for the later night in which One will be born who is not recognized by words.</w:t>
      </w:r>
    </w:p>
    <w:p w14:paraId="16A15BD9" w14:textId="77777777" w:rsidR="00D32FBC" w:rsidRDefault="00000000">
      <w:pPr>
        <w:pStyle w:val="BodyText"/>
      </w:pPr>
      <w:r>
        <w:rPr>
          <w:b/>
          <w:bCs/>
          <w:i/>
          <w:iCs/>
        </w:rPr>
        <w:t>Page 3/2</w:t>
      </w:r>
    </w:p>
    <w:p w14:paraId="474D3E77" w14:textId="77777777" w:rsidR="00D32FBC" w:rsidRDefault="00000000">
      <w:pPr>
        <w:pStyle w:val="BodyText"/>
      </w:pPr>
      <w:r>
        <w:t>…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 “There is no God but Him, the All-Powerful, the Exalted, the One, the Unique, the Omnipotent, the Mighty, the Inaccessible” was raised.</w:t>
      </w:r>
    </w:p>
    <w:p w14:paraId="796242A1" w14:textId="77777777" w:rsidR="00D32FBC" w:rsidRDefault="00000000">
      <w:pPr>
        <w:pStyle w:val="BodyText"/>
      </w:pPr>
      <w:r>
        <w:t>In this night, the fragrance of reunion wafted, the gates of meeting and wealth were opened, and all things proclaimed, “The dominion belongs to God, the Sovereign of names, who has come with authority encompassing all worlds.”</w:t>
      </w:r>
    </w:p>
    <w:p w14:paraId="49A30DCD" w14:textId="77777777" w:rsidR="00D32FBC" w:rsidRDefault="00000000">
      <w:pPr>
        <w:pStyle w:val="BodyText"/>
      </w:pPr>
      <w:r>
        <w:t>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14:paraId="0F55604B" w14:textId="77777777" w:rsidR="00D32FBC" w:rsidRDefault="00000000">
      <w:pPr>
        <w:pStyle w:val="BodyText"/>
      </w:pPr>
      <w:r>
        <w:t>The world quivered in longing to meet the Sovereign of Eternity, and new creations arose from the concealed Word that emerged through this mighty Name.</w:t>
      </w:r>
    </w:p>
    <w:p w14:paraId="595BE986" w14:textId="77777777" w:rsidR="00D32FBC" w:rsidRDefault="00000000">
      <w:pPr>
        <w:pStyle w:val="BodyText"/>
      </w:pPr>
      <w:r>
        <w:rPr>
          <w:b/>
          <w:bCs/>
          <w:i/>
          <w:iCs/>
        </w:rPr>
        <w:t>Page 3/3</w:t>
      </w:r>
    </w:p>
    <w:p w14:paraId="361A9013" w14:textId="77777777" w:rsidR="00D32FBC" w:rsidRDefault="00000000">
      <w:pPr>
        <w:pStyle w:val="BodyText"/>
      </w:pPr>
      <w:r>
        <w:lastRenderedPageBreak/>
        <w:t>O Night of the Bestower, We behold within you the Mother of the Book. Indeed, the Mother of the Book is born for itself and its essence. All of this, in the station of names, has been sanctified by God. Through it, the hidden unseen and the stored secret have been revealed.</w:t>
      </w:r>
    </w:p>
    <w:p w14:paraId="3415ECF0" w14:textId="77777777" w:rsidR="00D32FBC" w:rsidRDefault="00000000">
      <w:pPr>
        <w:pStyle w:val="BodyText"/>
      </w:pPr>
      <w:r>
        <w:t>By My life, all of this pertains to the station of attributes. It is their Sovereign. Through it, the manifestations of “There is no God but He” have appeared. Yet this is recounted for the people of creation; with it is what no ear can hear. Blessed are those who are certain.</w:t>
      </w:r>
    </w:p>
    <w:p w14:paraId="482F8A54" w14:textId="77777777" w:rsidR="00D32FBC" w:rsidRDefault="00000000">
      <w:pPr>
        <w:pStyle w:val="BodyText"/>
      </w:pPr>
      <w:r>
        <w:t>The Supreme Pen trembled and exclaimed, “O Thou who cannot be named, forgive me by Thy authority, which reigns over earth and heaven, for I was created through Thy creative power. How, then, can I describe what cannot be described through creation?</w:t>
      </w:r>
    </w:p>
    <w:p w14:paraId="62DA9BDE" w14:textId="77777777" w:rsidR="00D32FBC" w:rsidRDefault="00000000">
      <w:pPr>
        <w:pStyle w:val="BodyText"/>
      </w:pPr>
      <w:r>
        <w:t>Yet by Thy might, if I were to recount what Thou hast inspired in me, the contingent beings would dissolve in joy and exultation. How, then, can the surging waves of Thy utterance be contained in this exalted station and supreme abode? O Lord, forgive this mute Pen.”</w:t>
      </w:r>
    </w:p>
    <w:p w14:paraId="779A8E4E" w14:textId="77777777" w:rsidR="00D32FBC" w:rsidRDefault="00000000">
      <w:pPr>
        <w:pStyle w:val="BodyText"/>
      </w:pPr>
      <w:r>
        <w:rPr>
          <w:b/>
          <w:bCs/>
          <w:i/>
          <w:iCs/>
        </w:rPr>
        <w:t>Page 3/4</w:t>
      </w:r>
    </w:p>
    <w:p w14:paraId="7F522D6F" w14:textId="77777777" w:rsidR="00D32FBC" w:rsidRDefault="00000000">
      <w:pPr>
        <w:pStyle w:val="BodyText"/>
      </w:pPr>
      <w:r>
        <w:t>…from mentioning this supreme station. Then have mercy upon me, O my Sovereign and my Lord, and forgive me for what I have done before You. Truly, You are the Bestower, the Omnipotent, the Forgiving, the Generous.</w:t>
      </w:r>
    </w:p>
    <w:p w14:paraId="0EA5F922" w14:textId="77777777" w:rsidR="00D32FBC" w:rsidRDefault="00000000">
      <w:pPr>
        <w:pStyle w:val="BodyText"/>
      </w:pPr>
      <w:r>
        <w:t>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14:paraId="10533FEE" w14:textId="77777777" w:rsidR="00D32FBC" w:rsidRDefault="00000000">
      <w:pPr>
        <w:pStyle w:val="BodyText"/>
      </w:pPr>
      <w:r>
        <w:t>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14:paraId="64C8583D" w14:textId="77777777" w:rsidR="00D32FBC" w:rsidRDefault="00000000">
      <w:pPr>
        <w:pStyle w:val="BodyText"/>
      </w:pPr>
      <w:r>
        <w:t>Rejoice in this night, from which all days were illumined. None comprehend this except those who are certain and insightful. Around it, the Nights of Power circled…</w:t>
      </w:r>
    </w:p>
    <w:p w14:paraId="74EE00A3" w14:textId="77777777" w:rsidR="00D32FBC" w:rsidRDefault="00000000">
      <w:pPr>
        <w:pStyle w:val="BodyText"/>
      </w:pPr>
      <w:r>
        <w:rPr>
          <w:b/>
          <w:bCs/>
          <w:i/>
          <w:iCs/>
        </w:rPr>
        <w:t>Page 3/5</w:t>
      </w:r>
    </w:p>
    <w:p w14:paraId="699B5D4E" w14:textId="77777777" w:rsidR="00D32FBC" w:rsidRDefault="00000000">
      <w:pPr>
        <w:pStyle w:val="BodyText"/>
      </w:pPr>
      <w:r>
        <w:t>…and the angels and the Spirit descended therein with vessels of Kawthar and Tasneem. In it, all the gardens were adorned with the design of God, the Omnipotent, the Mighty, the Generous. Everything was resurrected, and the mercy of God encompassed all realms.</w:t>
      </w:r>
    </w:p>
    <w:p w14:paraId="08576F5A" w14:textId="77777777" w:rsidR="00D32FBC" w:rsidRDefault="00000000">
      <w:pPr>
        <w:pStyle w:val="BodyText"/>
      </w:pPr>
      <w:r>
        <w:t>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14:paraId="1D578665" w14:textId="77777777" w:rsidR="00D32FBC" w:rsidRDefault="00000000">
      <w:pPr>
        <w:pStyle w:val="BodyText"/>
      </w:pPr>
      <w:r>
        <w:lastRenderedPageBreak/>
        <w:t>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14:paraId="41CB9B18" w14:textId="77777777" w:rsidR="00D32FBC" w:rsidRDefault="00000000">
      <w:pPr>
        <w:pStyle w:val="BodyText"/>
      </w:pPr>
      <w:r>
        <w:t>The hearts of those who opposed God, the Omnipotent, the Mighty, the Chosen One, were hardened. The faces of the wicked were darkened, while…</w:t>
      </w:r>
    </w:p>
    <w:p w14:paraId="3B09CFB8" w14:textId="77777777" w:rsidR="00D32FBC" w:rsidRDefault="00000000">
      <w:pPr>
        <w:pStyle w:val="BodyText"/>
      </w:pPr>
      <w:r>
        <w:rPr>
          <w:b/>
          <w:bCs/>
          <w:i/>
          <w:iCs/>
        </w:rPr>
        <w:t>Page 3/6</w:t>
      </w:r>
    </w:p>
    <w:p w14:paraId="0272A42F" w14:textId="77777777" w:rsidR="00D32FBC" w:rsidRDefault="00000000">
      <w:pPr>
        <w:pStyle w:val="BodyText"/>
      </w:pPr>
      <w:r>
        <w:t>…radiance shone forth on the countenances of the righteous from this beauty, whose appearance was awaited by the kingdom of the seen and unseen, as well as the dwellers of the Concourse on high.</w:t>
      </w:r>
    </w:p>
    <w:p w14:paraId="0311467E" w14:textId="77777777" w:rsidR="00D32FBC" w:rsidRDefault="00000000">
      <w:pPr>
        <w:pStyle w:val="BodyText"/>
      </w:pPr>
      <w:r>
        <w:t>O my spirit, for this Spirit, through which the contents of graves were scattered and every decayed bone trembled. Say, “O source of wickedness, strike your head, and O mine of tyranny, return to your abode in reckoning,” for the Beauty of the Merciful has risen from the horizon of existence with a radiance that encompassed all in the realms of divinity.</w:t>
      </w:r>
    </w:p>
    <w:p w14:paraId="48C9F1B8" w14:textId="77777777" w:rsidR="00D32FBC" w:rsidRDefault="00000000">
      <w:pPr>
        <w:pStyle w:val="BodyText"/>
      </w:pPr>
      <w:r>
        <w:t>From it, the Spirit of God, the Omnipotent, the Mighty, the Generous, was created. Through it, the fingers of will emerged from the robe of majesty, and the veils of creation were rent by His dominion, the All-Powerful, the Inaccessible, the Mighty.</w:t>
      </w:r>
    </w:p>
    <w:p w14:paraId="064AF530" w14:textId="77777777" w:rsidR="00D32FBC" w:rsidRDefault="00000000">
      <w:pPr>
        <w:pStyle w:val="BodyText"/>
      </w:pPr>
      <w:r>
        <w:t>Blessed is this dawn, in which the Beauty of Eternity was established upon the throne of His Most Great Name, the Almighty. In it was born the One who neither begets nor is begotten. Blessed is the one who immerses in the ocean of meanings from this Revelation.</w:t>
      </w:r>
    </w:p>
    <w:p w14:paraId="04ACDA01" w14:textId="77777777" w:rsidR="00D32FBC" w:rsidRDefault="00000000">
      <w:pPr>
        <w:pStyle w:val="BodyText"/>
      </w:pPr>
      <w:r>
        <w:rPr>
          <w:b/>
          <w:bCs/>
          <w:i/>
          <w:iCs/>
        </w:rPr>
        <w:t>Page 3/7</w:t>
      </w:r>
    </w:p>
    <w:p w14:paraId="7634083D" w14:textId="77777777" w:rsidR="00D32FBC" w:rsidRDefault="00000000">
      <w:pPr>
        <w:pStyle w:val="BodyText"/>
      </w:pPr>
      <w:r>
        <w:t>…and reaches the pearls of knowledge and wisdom that were treasured within the words of God, the Sovereign, the Exalted, the Omnipotent, the Mighty.</w:t>
      </w:r>
    </w:p>
    <w:p w14:paraId="452D0EFC" w14:textId="77777777" w:rsidR="00D32FBC" w:rsidRDefault="00000000">
      <w:pPr>
        <w:pStyle w:val="BodyText"/>
      </w:pPr>
      <w:r>
        <w:t>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14:paraId="6CA4B914" w14:textId="77777777" w:rsidR="00D32FBC" w:rsidRDefault="00000000">
      <w:pPr>
        <w:pStyle w:val="BodyText"/>
      </w:pPr>
      <w:r>
        <w:t>From these breezes, other angels descended with cups of the Kawthar of permanence, offering drink to those who circled the seat where the Eternal Temple was established upon the throne of His Most Generous, Most Noble Name.</w:t>
      </w:r>
    </w:p>
    <w:p w14:paraId="065D24D0" w14:textId="77777777" w:rsidR="00D32FBC" w:rsidRDefault="00000000">
      <w:pPr>
        <w:pStyle w:val="BodyText"/>
      </w:pPr>
      <w:r>
        <w:t>Glad tidings to those who stood in His presence, beheld His Beauty, heard His melody, and whose hearts were revived by the Word emanating from His sacred, exalted, luminous lips.</w:t>
      </w:r>
    </w:p>
    <w:p w14:paraId="3E59EC72" w14:textId="77777777" w:rsidR="00D32FBC" w:rsidRDefault="00000000">
      <w:pPr>
        <w:pStyle w:val="BodyText"/>
      </w:pPr>
      <w:r>
        <w:t>Say, this is the dawn in which the Greatest Tree was planted, bearing fruits of wondrous majesty. By God, every fruit bears melodies upon melodies.</w:t>
      </w:r>
    </w:p>
    <w:p w14:paraId="1AD0A3B0" w14:textId="77777777" w:rsidR="00D32FBC" w:rsidRDefault="00000000">
      <w:pPr>
        <w:pStyle w:val="BodyText"/>
      </w:pPr>
      <w:r>
        <w:t>Thus, we recount to you, O assembly of spirits, portions of…</w:t>
      </w:r>
    </w:p>
    <w:p w14:paraId="51245B59" w14:textId="77777777" w:rsidR="00D32FBC" w:rsidRDefault="00000000">
      <w:pPr>
        <w:pStyle w:val="BodyText"/>
      </w:pPr>
      <w:r>
        <w:rPr>
          <w:b/>
          <w:bCs/>
          <w:i/>
          <w:iCs/>
        </w:rPr>
        <w:lastRenderedPageBreak/>
        <w:t>Page 3/8</w:t>
      </w:r>
    </w:p>
    <w:p w14:paraId="7AD138F3" w14:textId="77777777" w:rsidR="00D32FBC" w:rsidRDefault="00000000">
      <w:pPr>
        <w:pStyle w:val="BodyText"/>
      </w:pPr>
      <w:r>
        <w:t>…its melodies according to your capacity, to attract and draw you nearer to God, the Omnipotent, the Mighty, the Powerful. Blessed is this dawn, from which suns arose from the horizon of sanctity by the permission of God, the Inaccessible, the Mighty, the Incomparable.</w:t>
      </w:r>
    </w:p>
    <w:p w14:paraId="4782B764" w14:textId="77777777" w:rsidR="00D32FBC" w:rsidRDefault="00000000">
      <w:pPr>
        <w:pStyle w:val="BodyText"/>
      </w:pPr>
      <w:r>
        <w:t>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14:paraId="7CC24D91" w14:textId="77777777" w:rsidR="00D32FBC" w:rsidRDefault="00000000">
      <w:pPr>
        <w:pStyle w:val="BodyText"/>
      </w:pPr>
      <w:r>
        <w:t>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14:paraId="4526B680" w14:textId="77777777" w:rsidR="00D32FBC" w:rsidRDefault="00000000">
      <w:pPr>
        <w:pStyle w:val="BodyText"/>
      </w:pPr>
      <w:r>
        <w:t>Blessed is the one drawn by God, the Omnipotent, the Most High, the Most Great. Another fruit proclaimed what captivated the Spirit, raising it to the heaven of manifest majesty. Blessed is this Spirit…</w:t>
      </w:r>
    </w:p>
    <w:p w14:paraId="79342C08" w14:textId="77777777" w:rsidR="00D32FBC" w:rsidRDefault="00000000">
      <w:pPr>
        <w:pStyle w:val="BodyText"/>
      </w:pPr>
      <w:r>
        <w:rPr>
          <w:b/>
          <w:bCs/>
          <w:i/>
          <w:iCs/>
        </w:rPr>
        <w:t>Page 3/9</w:t>
      </w:r>
    </w:p>
    <w:p w14:paraId="618A1F72" w14:textId="77777777" w:rsidR="00D32FBC" w:rsidRDefault="00000000">
      <w:pPr>
        <w:pStyle w:val="BodyText"/>
      </w:pPr>
      <w:r>
        <w:t>…which caused the Spirit of Faithfulness to rise before it, accompanied by a host of near angels.</w:t>
      </w:r>
    </w:p>
    <w:p w14:paraId="0AE55207" w14:textId="77777777" w:rsidR="00D32FBC" w:rsidRDefault="00000000">
      <w:pPr>
        <w:pStyle w:val="BodyText"/>
      </w:pPr>
      <w:r>
        <w:t>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14:paraId="1A888274" w14:textId="77777777" w:rsidR="00D32FBC" w:rsidRDefault="00000000">
      <w:pPr>
        <w:pStyle w:val="BodyText"/>
      </w:pPr>
      <w:r>
        <w:t>Blessed is this Lote Tree, exalted in truth, under whose shade all the worlds seek refuge.</w:t>
      </w:r>
    </w:p>
    <w:p w14:paraId="0201608E" w14:textId="77777777" w:rsidR="00D32FBC" w:rsidRDefault="00000000">
      <w:pPr>
        <w:pStyle w:val="BodyText"/>
      </w:pPr>
      <w:r>
        <w:t>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14:paraId="09E1D4D9" w14:textId="77777777" w:rsidR="00D32FBC" w:rsidRDefault="00000000">
      <w:pPr>
        <w:pStyle w:val="BodyText"/>
      </w:pPr>
      <w:r>
        <w:t>Blessed are the mysteries that none can bear except God, the Sovereign, the Mighty, the Beautiful.</w:t>
      </w:r>
    </w:p>
    <w:p w14:paraId="37AF3139" w14:textId="77777777" w:rsidR="00D32FBC" w:rsidRDefault="00000000">
      <w:pPr>
        <w:pStyle w:val="BodyText"/>
      </w:pPr>
      <w:r>
        <w:rPr>
          <w:b/>
          <w:bCs/>
          <w:i/>
          <w:iCs/>
        </w:rPr>
        <w:t>Page 3/10</w:t>
      </w:r>
    </w:p>
    <w:p w14:paraId="57001E81" w14:textId="77777777" w:rsidR="00D32FBC" w:rsidRDefault="00000000">
      <w:pPr>
        <w:pStyle w:val="BodyText"/>
      </w:pPr>
      <w:r>
        <w:t>Have you not observed, O Pen, that you have revealed only a fraction of the mysteries of your Lord, the Most High, the Most Glorious? Yet, how the clamor of the hypocrites has risen in the lands, and the noise of the idolaters among the wicked has been raised.</w:t>
      </w:r>
    </w:p>
    <w:p w14:paraId="3A9F1E5E" w14:textId="77777777" w:rsidR="00D32FBC" w:rsidRDefault="00000000">
      <w:pPr>
        <w:pStyle w:val="BodyText"/>
      </w:pPr>
      <w:r>
        <w:t>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14:paraId="055CDE62" w14:textId="77777777" w:rsidR="00D32FBC" w:rsidRDefault="00000000">
      <w:pPr>
        <w:pStyle w:val="BodyText"/>
      </w:pPr>
      <w:r>
        <w:t>Thus commands the One who created you by His command. Act, then, as you have been commanded, and do not be among the heedless.</w:t>
      </w:r>
    </w:p>
    <w:p w14:paraId="56CC0E19" w14:textId="77777777" w:rsidR="00D32FBC" w:rsidRDefault="00000000">
      <w:pPr>
        <w:pStyle w:val="BodyText"/>
      </w:pPr>
      <w:r>
        <w:lastRenderedPageBreak/>
        <w:t>Blessed is this wisdom, through which the reins of existence are held and the Supreme Pen is restrained from revealing what is hidden from the realm of creation. Indeed, He is powerful over all things.</w:t>
      </w:r>
    </w:p>
    <w:p w14:paraId="6D45AD45" w14:textId="77777777" w:rsidR="00D32FBC" w:rsidRDefault="00000000">
      <w:r>
        <w:br w:type="page"/>
      </w:r>
      <w:bookmarkEnd w:id="960"/>
      <w:bookmarkEnd w:id="985"/>
    </w:p>
    <w:sectPr w:rsidR="00D32F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30F733" w14:textId="77777777" w:rsidR="005C5E39" w:rsidRDefault="005C5E39">
      <w:pPr>
        <w:spacing w:after="0" w:line="240" w:lineRule="auto"/>
      </w:pPr>
      <w:r>
        <w:separator/>
      </w:r>
    </w:p>
  </w:endnote>
  <w:endnote w:type="continuationSeparator" w:id="0">
    <w:p w14:paraId="2940D7F7" w14:textId="77777777" w:rsidR="005C5E39" w:rsidRDefault="005C5E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FACC09" w14:textId="77777777" w:rsidR="005C5E39" w:rsidRDefault="005C5E39">
      <w:pPr>
        <w:spacing w:after="0" w:line="240" w:lineRule="auto"/>
      </w:pPr>
      <w:r>
        <w:separator/>
      </w:r>
    </w:p>
  </w:footnote>
  <w:footnote w:type="continuationSeparator" w:id="0">
    <w:p w14:paraId="483BE873" w14:textId="77777777" w:rsidR="005C5E39" w:rsidRDefault="005C5E39">
      <w:pPr>
        <w:spacing w:after="0" w:line="240" w:lineRule="auto"/>
      </w:pPr>
      <w:r>
        <w:continuationSeparator/>
      </w:r>
    </w:p>
  </w:footnote>
  <w:footnote w:id="1">
    <w:p w14:paraId="48A7627B" w14:textId="77777777" w:rsidR="00D32FBC"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FBCE8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0E0073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50878789">
    <w:abstractNumId w:val="0"/>
  </w:num>
  <w:num w:numId="13" w16cid:durableId="18038880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96820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98910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352C4F"/>
    <w:rsid w:val="0053305B"/>
    <w:rsid w:val="005C5E39"/>
    <w:rsid w:val="00933E27"/>
    <w:rsid w:val="00A73D6E"/>
    <w:rsid w:val="00D32FBC"/>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30F6AD"/>
  <w15:docId w15:val="{561D92FC-C093-4201-8EFE-02BA391E7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A73D6E"/>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521474</Words>
  <Characters>2972408</Characters>
  <Application>Microsoft Office Word</Application>
  <DocSecurity>0</DocSecurity>
  <Lines>24770</Lines>
  <Paragraphs>6973</Paragraphs>
  <ScaleCrop>false</ScaleCrop>
  <Company/>
  <LinksUpToDate>false</LinksUpToDate>
  <CharactersWithSpaces>348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12-05T20:07:00Z</cp:lastPrinted>
  <dcterms:created xsi:type="dcterms:W3CDTF">2024-12-05T20:03:00Z</dcterms:created>
  <dcterms:modified xsi:type="dcterms:W3CDTF">2024-12-0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